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2A150" w14:textId="77777777" w:rsidR="00C8539C" w:rsidRDefault="00C8539C" w:rsidP="00C8539C">
      <w:pPr>
        <w:jc w:val="center"/>
        <w:rPr>
          <w:sz w:val="26"/>
          <w:szCs w:val="26"/>
        </w:rPr>
      </w:pPr>
    </w:p>
    <w:p w14:paraId="1B2379E5" w14:textId="77777777" w:rsidR="00C8539C" w:rsidRPr="00797E97" w:rsidRDefault="00C8539C" w:rsidP="00797E97">
      <w:pPr>
        <w:jc w:val="center"/>
        <w:rPr>
          <w:sz w:val="26"/>
          <w:szCs w:val="26"/>
        </w:rPr>
      </w:pPr>
    </w:p>
    <w:p w14:paraId="3B07F52C" w14:textId="77777777" w:rsidR="00C8539C" w:rsidRPr="00797E97" w:rsidRDefault="00C8539C" w:rsidP="00797E97">
      <w:pPr>
        <w:jc w:val="center"/>
        <w:rPr>
          <w:sz w:val="26"/>
          <w:szCs w:val="26"/>
        </w:rPr>
      </w:pPr>
      <w:r w:rsidRPr="00797E97">
        <w:rPr>
          <w:sz w:val="26"/>
          <w:szCs w:val="26"/>
        </w:rPr>
        <w:t>KHOA KỸ THUẬT VÀ CÔNG NGHỆ</w:t>
      </w:r>
    </w:p>
    <w:p w14:paraId="3B556E8E" w14:textId="77777777" w:rsidR="00C8539C" w:rsidRPr="00797E97" w:rsidRDefault="00C8539C" w:rsidP="00797E97">
      <w:pPr>
        <w:jc w:val="center"/>
        <w:rPr>
          <w:b/>
          <w:sz w:val="26"/>
          <w:szCs w:val="26"/>
        </w:rPr>
      </w:pPr>
      <w:r w:rsidRPr="00797E97">
        <w:rPr>
          <w:b/>
          <w:sz w:val="26"/>
          <w:szCs w:val="26"/>
        </w:rPr>
        <w:t>BỘ MÔN CÔNG NGHỆ THÔNG TIN</w:t>
      </w:r>
    </w:p>
    <w:p w14:paraId="577F01B2" w14:textId="77777777" w:rsidR="00C8539C" w:rsidRDefault="00C8539C" w:rsidP="00C8539C">
      <w:pPr>
        <w:spacing w:line="360" w:lineRule="auto"/>
        <w:jc w:val="center"/>
        <w:rPr>
          <w:sz w:val="26"/>
          <w:szCs w:val="26"/>
        </w:rPr>
      </w:pPr>
    </w:p>
    <w:p w14:paraId="3E70E7C6" w14:textId="77777777" w:rsidR="00C8539C" w:rsidRDefault="00C8539C" w:rsidP="00C8539C">
      <w:pPr>
        <w:spacing w:line="360" w:lineRule="auto"/>
        <w:jc w:val="center"/>
        <w:rPr>
          <w:sz w:val="26"/>
          <w:szCs w:val="26"/>
        </w:rPr>
      </w:pPr>
    </w:p>
    <w:p w14:paraId="0C78762B" w14:textId="5C3C25C0" w:rsidR="00C8539C" w:rsidRDefault="00B602C7" w:rsidP="00C8539C">
      <w:pPr>
        <w:spacing w:line="360" w:lineRule="auto"/>
        <w:jc w:val="center"/>
        <w:rPr>
          <w:sz w:val="26"/>
          <w:szCs w:val="26"/>
        </w:rPr>
      </w:pPr>
      <w:r w:rsidRPr="0084274B">
        <w:rPr>
          <w:b/>
          <w:noProof/>
          <w:sz w:val="48"/>
        </w:rPr>
        <w:drawing>
          <wp:inline distT="0" distB="0" distL="0" distR="0" wp14:anchorId="162A62CB" wp14:editId="6A4362E1">
            <wp:extent cx="914400" cy="897890"/>
            <wp:effectExtent l="0" t="0" r="0" b="0"/>
            <wp:docPr id="1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7890"/>
                    </a:xfrm>
                    <a:prstGeom prst="rect">
                      <a:avLst/>
                    </a:prstGeom>
                    <a:noFill/>
                    <a:ln>
                      <a:noFill/>
                    </a:ln>
                  </pic:spPr>
                </pic:pic>
              </a:graphicData>
            </a:graphic>
          </wp:inline>
        </w:drawing>
      </w:r>
    </w:p>
    <w:p w14:paraId="0459FDEE" w14:textId="77777777" w:rsidR="00C8539C" w:rsidRDefault="00C8539C" w:rsidP="00C8539C">
      <w:pPr>
        <w:spacing w:line="360" w:lineRule="auto"/>
        <w:jc w:val="center"/>
        <w:rPr>
          <w:b/>
          <w:sz w:val="26"/>
          <w:szCs w:val="26"/>
        </w:rPr>
      </w:pPr>
    </w:p>
    <w:p w14:paraId="0B6F50AE" w14:textId="77777777" w:rsidR="00C8539C" w:rsidRDefault="00C8539C" w:rsidP="00C8539C">
      <w:pPr>
        <w:spacing w:line="360" w:lineRule="auto"/>
        <w:jc w:val="center"/>
        <w:rPr>
          <w:b/>
          <w:sz w:val="26"/>
          <w:szCs w:val="26"/>
        </w:rPr>
      </w:pPr>
    </w:p>
    <w:p w14:paraId="4876E60C" w14:textId="77777777" w:rsidR="00C8539C" w:rsidRDefault="00C8539C" w:rsidP="00C8539C">
      <w:pPr>
        <w:spacing w:line="360" w:lineRule="auto"/>
        <w:jc w:val="center"/>
        <w:rPr>
          <w:b/>
          <w:sz w:val="26"/>
          <w:szCs w:val="26"/>
        </w:rPr>
      </w:pPr>
    </w:p>
    <w:p w14:paraId="1464351A" w14:textId="77777777" w:rsidR="00C8539C" w:rsidRPr="00797E97" w:rsidRDefault="00C8539C" w:rsidP="00797E97">
      <w:pPr>
        <w:jc w:val="center"/>
        <w:rPr>
          <w:b/>
          <w:bCs/>
          <w:sz w:val="26"/>
          <w:szCs w:val="26"/>
        </w:rPr>
      </w:pPr>
      <w:r w:rsidRPr="00797E97">
        <w:rPr>
          <w:b/>
          <w:bCs/>
          <w:sz w:val="26"/>
          <w:szCs w:val="26"/>
        </w:rPr>
        <w:t>THỰC TẬP ĐỒ ÁN CHUYÊN NGÀNH</w:t>
      </w:r>
    </w:p>
    <w:p w14:paraId="6355D8A5" w14:textId="77777777" w:rsidR="00C8539C" w:rsidRPr="00012520" w:rsidRDefault="00C8539C" w:rsidP="00C8539C">
      <w:pPr>
        <w:spacing w:line="360" w:lineRule="auto"/>
        <w:jc w:val="center"/>
        <w:rPr>
          <w:b/>
          <w:sz w:val="26"/>
          <w:szCs w:val="26"/>
        </w:rPr>
      </w:pPr>
      <w:r>
        <w:rPr>
          <w:b/>
          <w:sz w:val="26"/>
          <w:szCs w:val="26"/>
        </w:rPr>
        <w:t>HỌC KỲ I, NĂM HỌC 2023 – 2024</w:t>
      </w:r>
    </w:p>
    <w:p w14:paraId="6F65269A" w14:textId="77777777" w:rsidR="00C8539C" w:rsidRDefault="00C8539C" w:rsidP="00C8539C">
      <w:pPr>
        <w:spacing w:line="360" w:lineRule="auto"/>
        <w:jc w:val="center"/>
        <w:rPr>
          <w:b/>
          <w:sz w:val="48"/>
          <w:szCs w:val="48"/>
        </w:rPr>
      </w:pPr>
      <w:r>
        <w:rPr>
          <w:b/>
          <w:sz w:val="48"/>
          <w:szCs w:val="48"/>
        </w:rPr>
        <w:t xml:space="preserve">TÌM HIỂU LARAVAEL FRAMEWORK VÀ XÂY DỰNG WEBSITE BÁN </w:t>
      </w:r>
    </w:p>
    <w:p w14:paraId="1686DB08" w14:textId="77777777" w:rsidR="00C8539C" w:rsidRPr="00A838CF" w:rsidRDefault="00C8539C" w:rsidP="00C8539C">
      <w:pPr>
        <w:spacing w:line="360" w:lineRule="auto"/>
        <w:jc w:val="center"/>
        <w:rPr>
          <w:sz w:val="48"/>
          <w:szCs w:val="48"/>
        </w:rPr>
      </w:pPr>
      <w:r>
        <w:rPr>
          <w:b/>
          <w:sz w:val="48"/>
          <w:szCs w:val="48"/>
        </w:rPr>
        <w:t>MÁY TÍNH</w:t>
      </w:r>
    </w:p>
    <w:p w14:paraId="4E8D89C3" w14:textId="77777777" w:rsidR="00C8539C" w:rsidRDefault="00C8539C" w:rsidP="00C8539C">
      <w:pPr>
        <w:spacing w:line="360" w:lineRule="auto"/>
        <w:jc w:val="center"/>
        <w:rPr>
          <w:b/>
          <w:sz w:val="26"/>
          <w:szCs w:val="26"/>
        </w:rPr>
      </w:pPr>
    </w:p>
    <w:p w14:paraId="26EADF19" w14:textId="77777777" w:rsidR="00C8539C" w:rsidRDefault="00C8539C" w:rsidP="00C8539C">
      <w:pPr>
        <w:spacing w:line="360" w:lineRule="auto"/>
        <w:rPr>
          <w:b/>
          <w:sz w:val="26"/>
          <w:szCs w:val="26"/>
        </w:rPr>
      </w:pPr>
    </w:p>
    <w:p w14:paraId="1B7D9315" w14:textId="77777777" w:rsidR="00C8539C" w:rsidRPr="00012520" w:rsidRDefault="00C8539C" w:rsidP="00C8539C">
      <w:pPr>
        <w:spacing w:line="360" w:lineRule="auto"/>
        <w:jc w:val="center"/>
        <w:rPr>
          <w:sz w:val="26"/>
          <w:szCs w:val="26"/>
        </w:rPr>
      </w:pPr>
    </w:p>
    <w:p w14:paraId="3B804DAB" w14:textId="77777777" w:rsidR="00C8539C" w:rsidRPr="00012520" w:rsidRDefault="00C8539C" w:rsidP="00C8539C">
      <w:pPr>
        <w:spacing w:line="360" w:lineRule="auto"/>
        <w:rPr>
          <w:sz w:val="26"/>
          <w:szCs w:val="26"/>
        </w:rPr>
      </w:pPr>
    </w:p>
    <w:p w14:paraId="44306613" w14:textId="649ACAA4" w:rsidR="00C8539C" w:rsidRPr="00012520" w:rsidRDefault="00B602C7" w:rsidP="00C8539C">
      <w:pPr>
        <w:spacing w:line="360" w:lineRule="auto"/>
        <w:jc w:val="center"/>
        <w:rPr>
          <w:sz w:val="26"/>
          <w:szCs w:val="26"/>
        </w:rPr>
      </w:pPr>
      <w:r>
        <w:rPr>
          <w:noProof/>
          <w:sz w:val="26"/>
          <w:szCs w:val="26"/>
        </w:rPr>
        <mc:AlternateContent>
          <mc:Choice Requires="wps">
            <w:drawing>
              <wp:anchor distT="0" distB="0" distL="114300" distR="114300" simplePos="0" relativeHeight="251659776" behindDoc="0" locked="0" layoutInCell="1" allowOverlap="1" wp14:anchorId="14FA2C38" wp14:editId="0F7DB523">
                <wp:simplePos x="0" y="0"/>
                <wp:positionH relativeFrom="column">
                  <wp:posOffset>571500</wp:posOffset>
                </wp:positionH>
                <wp:positionV relativeFrom="paragraph">
                  <wp:posOffset>2540</wp:posOffset>
                </wp:positionV>
                <wp:extent cx="2240280" cy="685800"/>
                <wp:effectExtent l="3175" t="1270" r="4445" b="0"/>
                <wp:wrapNone/>
                <wp:docPr id="117660990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028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1CD1B8" w14:textId="77777777" w:rsidR="002F78BB" w:rsidRDefault="002F78BB" w:rsidP="00C8539C">
                            <w:pPr>
                              <w:rPr>
                                <w:i/>
                              </w:rPr>
                            </w:pPr>
                            <w:r w:rsidRPr="008C1DEC">
                              <w:rPr>
                                <w:i/>
                              </w:rPr>
                              <w:t>Giáo viên hướng dẫn:</w:t>
                            </w:r>
                          </w:p>
                          <w:p w14:paraId="33A68717" w14:textId="77777777" w:rsidR="002F78BB" w:rsidRPr="00065518" w:rsidRDefault="002F78BB" w:rsidP="00C8539C">
                            <w:r w:rsidRPr="006961F5">
                              <w:rPr>
                                <w:iCs/>
                              </w:rPr>
                              <w:t>ThS</w:t>
                            </w:r>
                            <w:r>
                              <w:rPr>
                                <w:iCs/>
                              </w:rPr>
                              <w:t>.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FA2C38" id="_x0000_t202" coordsize="21600,21600" o:spt="202" path="m,l,21600r21600,l21600,xe">
                <v:stroke joinstyle="miter"/>
                <v:path gradientshapeok="t" o:connecttype="rect"/>
              </v:shapetype>
              <v:shape id="Text Box 7" o:spid="_x0000_s1026" type="#_x0000_t202" style="position:absolute;left:0;text-align:left;margin-left:45pt;margin-top:.2pt;width:176.4pt;height: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" stroked="f">
                <v:textbox>
                  <w:txbxContent>
                    <w:p w14:paraId="731CD1B8" w14:textId="77777777" w:rsidR="002F78BB" w:rsidRDefault="002F78BB" w:rsidP="00C8539C">
                      <w:pPr>
                        <w:rPr>
                          <w:i/>
                        </w:rPr>
                      </w:pPr>
                      <w:r w:rsidRPr="008C1DEC">
                        <w:rPr>
                          <w:i/>
                        </w:rPr>
                        <w:t>Giáo viên hướng dẫn:</w:t>
                      </w:r>
                    </w:p>
                    <w:p w14:paraId="33A68717" w14:textId="77777777" w:rsidR="002F78BB" w:rsidRPr="00065518" w:rsidRDefault="002F78BB" w:rsidP="00C8539C">
                      <w:r w:rsidRPr="006961F5">
                        <w:rPr>
                          <w:iCs/>
                        </w:rPr>
                        <w:t>ThS</w:t>
                      </w:r>
                      <w:r>
                        <w:rPr>
                          <w:iCs/>
                        </w:rPr>
                        <w:t>. Nguyễn Ngọc Đan Thanh</w:t>
                      </w:r>
                    </w:p>
                  </w:txbxContent>
                </v:textbox>
              </v:shape>
            </w:pict>
          </mc:Fallback>
        </mc:AlternateContent>
      </w:r>
      <w:r>
        <w:rPr>
          <w:noProof/>
          <w:sz w:val="26"/>
          <w:szCs w:val="26"/>
        </w:rPr>
        <mc:AlternateContent>
          <mc:Choice Requires="wps">
            <w:drawing>
              <wp:anchor distT="0" distB="0" distL="114300" distR="114300" simplePos="0" relativeHeight="251660800" behindDoc="0" locked="0" layoutInCell="1" allowOverlap="1" wp14:anchorId="5C7F2E91" wp14:editId="79CABB01">
                <wp:simplePos x="0" y="0"/>
                <wp:positionH relativeFrom="column">
                  <wp:posOffset>3429000</wp:posOffset>
                </wp:positionH>
                <wp:positionV relativeFrom="paragraph">
                  <wp:posOffset>7620</wp:posOffset>
                </wp:positionV>
                <wp:extent cx="1828800" cy="800100"/>
                <wp:effectExtent l="3175" t="0" r="0" b="3175"/>
                <wp:wrapNone/>
                <wp:docPr id="173250894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E9B3E4" w14:textId="77777777" w:rsidR="002F78BB" w:rsidRPr="008C1DEC" w:rsidRDefault="002F78BB" w:rsidP="00C8539C">
                            <w:pPr>
                              <w:rPr>
                                <w:i/>
                              </w:rPr>
                            </w:pPr>
                            <w:r w:rsidRPr="008C1DEC">
                              <w:rPr>
                                <w:i/>
                              </w:rPr>
                              <w:t>Sinh viên thực hiện:</w:t>
                            </w:r>
                          </w:p>
                          <w:p w14:paraId="2AA6F8C9" w14:textId="77777777" w:rsidR="002F78BB" w:rsidRPr="00065518" w:rsidRDefault="002F78BB" w:rsidP="00C8539C">
                            <w:r w:rsidRPr="00065518">
                              <w:t>Họ tên:</w:t>
                            </w:r>
                            <w:r>
                              <w:t xml:space="preserve"> Trần Quang Tiến</w:t>
                            </w:r>
                          </w:p>
                          <w:p w14:paraId="62A31162" w14:textId="77777777" w:rsidR="002F78BB" w:rsidRPr="00065518" w:rsidRDefault="002F78BB" w:rsidP="00C8539C">
                            <w:r w:rsidRPr="00065518">
                              <w:t>MSSV:</w:t>
                            </w:r>
                            <w:r>
                              <w:t xml:space="preserve"> 110120077</w:t>
                            </w:r>
                          </w:p>
                          <w:p w14:paraId="24DEB8B1" w14:textId="77777777" w:rsidR="002F78BB" w:rsidRPr="00065518" w:rsidRDefault="002F78BB" w:rsidP="00C8539C">
                            <w:r w:rsidRPr="00065518">
                              <w:t>Lớp:</w:t>
                            </w:r>
                            <w:r>
                              <w:t xml:space="preserve"> DA20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7F2E91" id="Text Box 8" o:spid="_x0000_s1027" type="#_x0000_t202" style="position:absolute;left:0;text-align:left;margin-left:270pt;margin-top:.6pt;width:2in;height:63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12E9B3E4" w14:textId="77777777" w:rsidR="002F78BB" w:rsidRPr="008C1DEC" w:rsidRDefault="002F78BB" w:rsidP="00C8539C">
                      <w:pPr>
                        <w:rPr>
                          <w:i/>
                        </w:rPr>
                      </w:pPr>
                      <w:r w:rsidRPr="008C1DEC">
                        <w:rPr>
                          <w:i/>
                        </w:rPr>
                        <w:t>Sinh viên thực hiện:</w:t>
                      </w:r>
                    </w:p>
                    <w:p w14:paraId="2AA6F8C9" w14:textId="77777777" w:rsidR="002F78BB" w:rsidRPr="00065518" w:rsidRDefault="002F78BB" w:rsidP="00C8539C">
                      <w:r w:rsidRPr="00065518">
                        <w:t>Họ tên:</w:t>
                      </w:r>
                      <w:r>
                        <w:t xml:space="preserve"> Trần Quang Tiến</w:t>
                      </w:r>
                    </w:p>
                    <w:p w14:paraId="62A31162" w14:textId="77777777" w:rsidR="002F78BB" w:rsidRPr="00065518" w:rsidRDefault="002F78BB" w:rsidP="00C8539C">
                      <w:r w:rsidRPr="00065518">
                        <w:t>MSSV:</w:t>
                      </w:r>
                      <w:r>
                        <w:t xml:space="preserve"> 110120077</w:t>
                      </w:r>
                    </w:p>
                    <w:p w14:paraId="24DEB8B1" w14:textId="77777777" w:rsidR="002F78BB" w:rsidRPr="00065518" w:rsidRDefault="002F78BB" w:rsidP="00C8539C">
                      <w:r w:rsidRPr="00065518">
                        <w:t>Lớp:</w:t>
                      </w:r>
                      <w:r>
                        <w:t xml:space="preserve"> DA20TTA</w:t>
                      </w:r>
                    </w:p>
                  </w:txbxContent>
                </v:textbox>
              </v:shape>
            </w:pict>
          </mc:Fallback>
        </mc:AlternateContent>
      </w:r>
    </w:p>
    <w:p w14:paraId="0FC8AF49" w14:textId="77777777" w:rsidR="00C8539C" w:rsidRDefault="00C8539C" w:rsidP="00C8539C">
      <w:pPr>
        <w:spacing w:line="360" w:lineRule="auto"/>
        <w:rPr>
          <w:sz w:val="26"/>
          <w:szCs w:val="26"/>
        </w:rPr>
      </w:pPr>
    </w:p>
    <w:p w14:paraId="20F948D5" w14:textId="77777777" w:rsidR="00C8539C" w:rsidRDefault="00C8539C" w:rsidP="00C8539C">
      <w:pPr>
        <w:spacing w:line="360" w:lineRule="auto"/>
        <w:rPr>
          <w:sz w:val="26"/>
          <w:szCs w:val="26"/>
        </w:rPr>
      </w:pPr>
    </w:p>
    <w:p w14:paraId="166BC788" w14:textId="77777777" w:rsidR="00C8539C" w:rsidRDefault="00C8539C" w:rsidP="00C8539C">
      <w:pPr>
        <w:spacing w:line="360" w:lineRule="auto"/>
        <w:rPr>
          <w:sz w:val="26"/>
          <w:szCs w:val="26"/>
        </w:rPr>
      </w:pPr>
    </w:p>
    <w:p w14:paraId="3FD27011" w14:textId="77777777" w:rsidR="00C8539C" w:rsidRDefault="00C8539C" w:rsidP="00C8539C">
      <w:pPr>
        <w:spacing w:line="360" w:lineRule="auto"/>
        <w:rPr>
          <w:sz w:val="26"/>
          <w:szCs w:val="26"/>
        </w:rPr>
      </w:pPr>
    </w:p>
    <w:p w14:paraId="41D307B4" w14:textId="77777777" w:rsidR="00C8539C" w:rsidRPr="00BB5C5B" w:rsidRDefault="00C8539C" w:rsidP="00C8539C">
      <w:pPr>
        <w:spacing w:line="360" w:lineRule="auto"/>
        <w:rPr>
          <w:sz w:val="26"/>
          <w:szCs w:val="26"/>
          <w:lang w:val="vi-VN"/>
        </w:rPr>
      </w:pPr>
    </w:p>
    <w:p w14:paraId="57DB56D0" w14:textId="77777777" w:rsidR="00C8539C" w:rsidRPr="008C1DEC" w:rsidRDefault="00C8539C" w:rsidP="00C8539C">
      <w:pPr>
        <w:spacing w:line="360" w:lineRule="auto"/>
        <w:rPr>
          <w:i/>
          <w:sz w:val="26"/>
          <w:szCs w:val="26"/>
        </w:rPr>
      </w:pPr>
    </w:p>
    <w:p w14:paraId="149E3BE9" w14:textId="77777777" w:rsidR="00C8539C" w:rsidRPr="00FD6DB9" w:rsidRDefault="00C8539C" w:rsidP="00C8539C">
      <w:pPr>
        <w:spacing w:line="360" w:lineRule="auto"/>
        <w:jc w:val="center"/>
        <w:rPr>
          <w:b/>
          <w:bCs/>
          <w:i/>
        </w:rPr>
      </w:pPr>
      <w:r w:rsidRPr="00FD6DB9">
        <w:rPr>
          <w:b/>
          <w:bCs/>
          <w:i/>
          <w:sz w:val="26"/>
          <w:szCs w:val="26"/>
        </w:rPr>
        <w:t>Trà Vinh, tháng</w:t>
      </w:r>
      <w:r>
        <w:rPr>
          <w:b/>
          <w:bCs/>
          <w:i/>
          <w:sz w:val="26"/>
          <w:szCs w:val="26"/>
        </w:rPr>
        <w:t xml:space="preserve"> 01</w:t>
      </w:r>
      <w:r w:rsidRPr="00FD6DB9">
        <w:rPr>
          <w:b/>
          <w:bCs/>
          <w:i/>
          <w:sz w:val="26"/>
          <w:szCs w:val="26"/>
        </w:rPr>
        <w:t xml:space="preserve"> năm</w:t>
      </w:r>
      <w:r>
        <w:rPr>
          <w:b/>
          <w:bCs/>
          <w:i/>
          <w:sz w:val="26"/>
          <w:szCs w:val="26"/>
        </w:rPr>
        <w:t xml:space="preserve"> 2024</w:t>
      </w:r>
      <w:r w:rsidRPr="00FD6DB9">
        <w:rPr>
          <w:b/>
          <w:bCs/>
          <w:i/>
          <w:sz w:val="26"/>
          <w:szCs w:val="26"/>
        </w:rPr>
        <w:t xml:space="preserve">     </w:t>
      </w:r>
    </w:p>
    <w:p w14:paraId="18F548E5" w14:textId="77777777" w:rsidR="00C8539C" w:rsidRDefault="00C8539C" w:rsidP="00C8539C">
      <w:pPr>
        <w:spacing w:line="360" w:lineRule="auto"/>
        <w:ind w:left="360" w:firstLine="720"/>
        <w:rPr>
          <w:sz w:val="26"/>
          <w:szCs w:val="26"/>
        </w:rPr>
      </w:pPr>
    </w:p>
    <w:p w14:paraId="5CA869A5" w14:textId="77777777" w:rsidR="005C63E3" w:rsidRDefault="005C63E3" w:rsidP="005C63E3">
      <w:pPr>
        <w:jc w:val="center"/>
        <w:rPr>
          <w:sz w:val="26"/>
          <w:szCs w:val="26"/>
        </w:rPr>
      </w:pPr>
    </w:p>
    <w:p w14:paraId="43E9C54B" w14:textId="77777777" w:rsidR="005C63E3" w:rsidRDefault="005C63E3" w:rsidP="005C63E3">
      <w:pPr>
        <w:jc w:val="center"/>
        <w:rPr>
          <w:sz w:val="26"/>
          <w:szCs w:val="26"/>
        </w:rPr>
      </w:pPr>
    </w:p>
    <w:p w14:paraId="7A42ACBA" w14:textId="77777777" w:rsidR="005C63E3" w:rsidRPr="00254BD7" w:rsidRDefault="005C63E3" w:rsidP="00797E97">
      <w:pPr>
        <w:jc w:val="center"/>
        <w:rPr>
          <w:sz w:val="26"/>
          <w:szCs w:val="26"/>
        </w:rPr>
      </w:pPr>
      <w:r w:rsidRPr="00254BD7">
        <w:rPr>
          <w:sz w:val="26"/>
          <w:szCs w:val="26"/>
        </w:rPr>
        <w:t>KHOA KỸ THUẬT VÀ CÔNG NGHỆ</w:t>
      </w:r>
    </w:p>
    <w:p w14:paraId="6AE95DA5" w14:textId="77777777" w:rsidR="005C63E3" w:rsidRPr="00012520" w:rsidRDefault="005C63E3" w:rsidP="00797E97">
      <w:pPr>
        <w:jc w:val="center"/>
        <w:rPr>
          <w:b/>
          <w:sz w:val="26"/>
          <w:szCs w:val="26"/>
        </w:rPr>
      </w:pPr>
      <w:r w:rsidRPr="00012520">
        <w:rPr>
          <w:b/>
          <w:sz w:val="26"/>
          <w:szCs w:val="26"/>
        </w:rPr>
        <w:t xml:space="preserve">BỘ MÔN </w:t>
      </w:r>
      <w:r>
        <w:rPr>
          <w:b/>
          <w:sz w:val="26"/>
          <w:szCs w:val="26"/>
        </w:rPr>
        <w:t>CÔNG NGHỆ THÔNG TIN</w:t>
      </w:r>
    </w:p>
    <w:p w14:paraId="15BA695F" w14:textId="77777777" w:rsidR="005C63E3" w:rsidRDefault="005C63E3" w:rsidP="005C63E3">
      <w:pPr>
        <w:spacing w:line="360" w:lineRule="auto"/>
        <w:jc w:val="center"/>
        <w:rPr>
          <w:sz w:val="26"/>
          <w:szCs w:val="26"/>
        </w:rPr>
      </w:pPr>
    </w:p>
    <w:p w14:paraId="2B6920AE" w14:textId="77777777" w:rsidR="005C63E3" w:rsidRDefault="005C63E3" w:rsidP="005C63E3">
      <w:pPr>
        <w:spacing w:line="360" w:lineRule="auto"/>
        <w:jc w:val="center"/>
        <w:rPr>
          <w:sz w:val="26"/>
          <w:szCs w:val="26"/>
        </w:rPr>
      </w:pPr>
    </w:p>
    <w:p w14:paraId="7B176B67" w14:textId="0D6494EC" w:rsidR="005C63E3" w:rsidRDefault="00B602C7" w:rsidP="005C63E3">
      <w:pPr>
        <w:spacing w:line="360" w:lineRule="auto"/>
        <w:jc w:val="center"/>
        <w:rPr>
          <w:sz w:val="26"/>
          <w:szCs w:val="26"/>
        </w:rPr>
      </w:pPr>
      <w:r w:rsidRPr="0084274B">
        <w:rPr>
          <w:b/>
          <w:noProof/>
          <w:sz w:val="48"/>
        </w:rPr>
        <w:drawing>
          <wp:inline distT="0" distB="0" distL="0" distR="0" wp14:anchorId="7D4A9D5F" wp14:editId="7F07D355">
            <wp:extent cx="914400" cy="897890"/>
            <wp:effectExtent l="0" t="0" r="0" b="0"/>
            <wp:docPr id="1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7890"/>
                    </a:xfrm>
                    <a:prstGeom prst="rect">
                      <a:avLst/>
                    </a:prstGeom>
                    <a:noFill/>
                    <a:ln>
                      <a:noFill/>
                    </a:ln>
                  </pic:spPr>
                </pic:pic>
              </a:graphicData>
            </a:graphic>
          </wp:inline>
        </w:drawing>
      </w:r>
    </w:p>
    <w:p w14:paraId="4C805776" w14:textId="77777777" w:rsidR="005C63E3" w:rsidRDefault="005C63E3" w:rsidP="005C63E3">
      <w:pPr>
        <w:spacing w:line="360" w:lineRule="auto"/>
        <w:jc w:val="center"/>
        <w:rPr>
          <w:b/>
          <w:sz w:val="26"/>
          <w:szCs w:val="26"/>
        </w:rPr>
      </w:pPr>
    </w:p>
    <w:p w14:paraId="72A82C3F" w14:textId="77777777" w:rsidR="005C63E3" w:rsidRDefault="005C63E3" w:rsidP="005C63E3">
      <w:pPr>
        <w:spacing w:line="360" w:lineRule="auto"/>
        <w:jc w:val="center"/>
        <w:rPr>
          <w:b/>
          <w:sz w:val="26"/>
          <w:szCs w:val="26"/>
        </w:rPr>
      </w:pPr>
    </w:p>
    <w:p w14:paraId="38B659AF" w14:textId="77777777" w:rsidR="005C63E3" w:rsidRDefault="005C63E3" w:rsidP="005C63E3">
      <w:pPr>
        <w:spacing w:line="360" w:lineRule="auto"/>
        <w:jc w:val="center"/>
        <w:rPr>
          <w:b/>
          <w:sz w:val="26"/>
          <w:szCs w:val="26"/>
        </w:rPr>
      </w:pPr>
    </w:p>
    <w:p w14:paraId="469B5E86" w14:textId="04DD9FEB" w:rsidR="005C63E3" w:rsidRDefault="005C63E3" w:rsidP="00797E97">
      <w:pPr>
        <w:jc w:val="center"/>
        <w:rPr>
          <w:b/>
          <w:sz w:val="26"/>
          <w:szCs w:val="26"/>
        </w:rPr>
      </w:pPr>
      <w:r w:rsidRPr="000313FE">
        <w:rPr>
          <w:b/>
          <w:sz w:val="26"/>
          <w:szCs w:val="26"/>
        </w:rPr>
        <w:t>THỰC TẬP ĐỒ ÁN CHUYÊN NGÀNH</w:t>
      </w:r>
    </w:p>
    <w:p w14:paraId="51860D40" w14:textId="0638877C" w:rsidR="005C63E3" w:rsidRPr="00012520" w:rsidRDefault="005C63E3" w:rsidP="005C63E3">
      <w:pPr>
        <w:spacing w:line="360" w:lineRule="auto"/>
        <w:jc w:val="center"/>
        <w:rPr>
          <w:b/>
          <w:sz w:val="26"/>
          <w:szCs w:val="26"/>
        </w:rPr>
      </w:pPr>
      <w:r>
        <w:rPr>
          <w:b/>
          <w:sz w:val="26"/>
          <w:szCs w:val="26"/>
        </w:rPr>
        <w:t xml:space="preserve">HỌC KỲ </w:t>
      </w:r>
      <w:r w:rsidR="00171250">
        <w:rPr>
          <w:b/>
          <w:sz w:val="26"/>
          <w:szCs w:val="26"/>
        </w:rPr>
        <w:t>I</w:t>
      </w:r>
      <w:r>
        <w:rPr>
          <w:b/>
          <w:sz w:val="26"/>
          <w:szCs w:val="26"/>
        </w:rPr>
        <w:t xml:space="preserve">, NĂM HỌC </w:t>
      </w:r>
      <w:r w:rsidR="00171250">
        <w:rPr>
          <w:b/>
          <w:sz w:val="26"/>
          <w:szCs w:val="26"/>
        </w:rPr>
        <w:t>2023 - 2024</w:t>
      </w:r>
    </w:p>
    <w:p w14:paraId="4DDA4ABD" w14:textId="77777777" w:rsidR="00F47728" w:rsidRDefault="00F47728" w:rsidP="00F47728">
      <w:pPr>
        <w:spacing w:line="360" w:lineRule="auto"/>
        <w:jc w:val="center"/>
        <w:rPr>
          <w:b/>
          <w:sz w:val="48"/>
          <w:szCs w:val="48"/>
        </w:rPr>
      </w:pPr>
      <w:r>
        <w:rPr>
          <w:b/>
          <w:sz w:val="48"/>
          <w:szCs w:val="48"/>
        </w:rPr>
        <w:t xml:space="preserve">TÌM HIỂU LARAVAEL FRAMEWORK VÀ XÂY DỰNG WEBSITE BÁN </w:t>
      </w:r>
    </w:p>
    <w:p w14:paraId="4A72195D" w14:textId="77777777" w:rsidR="00F47728" w:rsidRPr="00A838CF" w:rsidRDefault="00F47728" w:rsidP="00F47728">
      <w:pPr>
        <w:spacing w:line="360" w:lineRule="auto"/>
        <w:jc w:val="center"/>
        <w:rPr>
          <w:sz w:val="48"/>
          <w:szCs w:val="48"/>
        </w:rPr>
      </w:pPr>
      <w:r>
        <w:rPr>
          <w:b/>
          <w:sz w:val="48"/>
          <w:szCs w:val="48"/>
        </w:rPr>
        <w:t>MÁY TÍNH</w:t>
      </w:r>
    </w:p>
    <w:p w14:paraId="74CDBAE7" w14:textId="77777777" w:rsidR="005C63E3" w:rsidRDefault="005C63E3" w:rsidP="00304AF8">
      <w:pPr>
        <w:spacing w:line="360" w:lineRule="auto"/>
        <w:rPr>
          <w:b/>
          <w:sz w:val="26"/>
          <w:szCs w:val="26"/>
        </w:rPr>
      </w:pPr>
    </w:p>
    <w:p w14:paraId="13882688" w14:textId="77777777" w:rsidR="005C63E3" w:rsidRDefault="005C63E3" w:rsidP="005C63E3">
      <w:pPr>
        <w:spacing w:line="360" w:lineRule="auto"/>
        <w:rPr>
          <w:b/>
          <w:sz w:val="26"/>
          <w:szCs w:val="26"/>
        </w:rPr>
      </w:pPr>
    </w:p>
    <w:p w14:paraId="693AF78F" w14:textId="77777777" w:rsidR="005C63E3" w:rsidRPr="00012520" w:rsidRDefault="005C63E3" w:rsidP="005C63E3">
      <w:pPr>
        <w:spacing w:line="360" w:lineRule="auto"/>
        <w:jc w:val="center"/>
        <w:rPr>
          <w:sz w:val="26"/>
          <w:szCs w:val="26"/>
        </w:rPr>
      </w:pPr>
    </w:p>
    <w:p w14:paraId="16382615" w14:textId="213446D9" w:rsidR="005C63E3" w:rsidRPr="00012520" w:rsidRDefault="00801DC9" w:rsidP="005C63E3">
      <w:pPr>
        <w:spacing w:line="360" w:lineRule="auto"/>
        <w:rPr>
          <w:sz w:val="26"/>
          <w:szCs w:val="26"/>
        </w:rPr>
      </w:pPr>
      <w:r>
        <w:rPr>
          <w:noProof/>
          <w:sz w:val="26"/>
          <w:szCs w:val="26"/>
        </w:rPr>
        <mc:AlternateContent>
          <mc:Choice Requires="wps">
            <w:drawing>
              <wp:anchor distT="0" distB="0" distL="114300" distR="114300" simplePos="0" relativeHeight="251662848" behindDoc="0" locked="0" layoutInCell="1" allowOverlap="1" wp14:anchorId="31673E97" wp14:editId="2774A5A2">
                <wp:simplePos x="0" y="0"/>
                <wp:positionH relativeFrom="column">
                  <wp:posOffset>571500</wp:posOffset>
                </wp:positionH>
                <wp:positionV relativeFrom="paragraph">
                  <wp:posOffset>284843</wp:posOffset>
                </wp:positionV>
                <wp:extent cx="2146754" cy="685800"/>
                <wp:effectExtent l="0" t="0" r="6350" b="0"/>
                <wp:wrapNone/>
                <wp:docPr id="172498776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754"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63A692" w14:textId="77777777" w:rsidR="002F78BB" w:rsidRPr="00065518" w:rsidRDefault="002F78BB" w:rsidP="00801DC9">
                            <w:r w:rsidRPr="008C1DEC">
                              <w:rPr>
                                <w:i/>
                              </w:rPr>
                              <w:t>Giáo viên hướng dẫn:</w:t>
                            </w:r>
                            <w:r>
                              <w:rPr>
                                <w:i/>
                              </w:rPr>
                              <w:br/>
                            </w:r>
                            <w:r w:rsidRPr="006961F5">
                              <w:rPr>
                                <w:iCs/>
                              </w:rPr>
                              <w:t>ThS</w:t>
                            </w:r>
                            <w:r>
                              <w:rPr>
                                <w:iCs/>
                              </w:rPr>
                              <w:t>. Nguyễn Ngọc Đan Thanh</w:t>
                            </w:r>
                          </w:p>
                          <w:p w14:paraId="32843CE0" w14:textId="1EFA00DD" w:rsidR="002F78BB" w:rsidRPr="006961F5" w:rsidRDefault="002F78BB" w:rsidP="005C63E3">
                            <w:pPr>
                              <w:rPr>
                                <w:i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673E97" id="Text Box 9" o:spid="_x0000_s1028" type="#_x0000_t202" style="position:absolute;margin-left:45pt;margin-top:22.45pt;width:169.05pt;height:5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" stroked="f">
                <v:textbox>
                  <w:txbxContent>
                    <w:p w14:paraId="1963A692" w14:textId="77777777" w:rsidR="002F78BB" w:rsidRPr="00065518" w:rsidRDefault="002F78BB" w:rsidP="00801DC9">
                      <w:r w:rsidRPr="008C1DEC">
                        <w:rPr>
                          <w:i/>
                        </w:rPr>
                        <w:t>Giáo viên hướng dẫn:</w:t>
                      </w:r>
                      <w:r>
                        <w:rPr>
                          <w:i/>
                        </w:rPr>
                        <w:br/>
                      </w:r>
                      <w:r w:rsidRPr="006961F5">
                        <w:rPr>
                          <w:iCs/>
                        </w:rPr>
                        <w:t>ThS</w:t>
                      </w:r>
                      <w:r>
                        <w:rPr>
                          <w:iCs/>
                        </w:rPr>
                        <w:t>. Nguyễn Ngọc Đan Thanh</w:t>
                      </w:r>
                    </w:p>
                    <w:p w14:paraId="32843CE0" w14:textId="1EFA00DD" w:rsidR="002F78BB" w:rsidRPr="006961F5" w:rsidRDefault="002F78BB" w:rsidP="005C63E3">
                      <w:pPr>
                        <w:rPr>
                          <w:iCs/>
                        </w:rPr>
                      </w:pPr>
                    </w:p>
                  </w:txbxContent>
                </v:textbox>
              </v:shape>
            </w:pict>
          </mc:Fallback>
        </mc:AlternateContent>
      </w:r>
    </w:p>
    <w:p w14:paraId="0319B425" w14:textId="15C0D190" w:rsidR="005C63E3" w:rsidRPr="00012520" w:rsidRDefault="00B602C7" w:rsidP="005C63E3">
      <w:pPr>
        <w:spacing w:line="360" w:lineRule="auto"/>
        <w:jc w:val="center"/>
        <w:rPr>
          <w:sz w:val="26"/>
          <w:szCs w:val="26"/>
        </w:rPr>
      </w:pPr>
      <w:r>
        <w:rPr>
          <w:noProof/>
          <w:sz w:val="26"/>
          <w:szCs w:val="26"/>
        </w:rPr>
        <mc:AlternateContent>
          <mc:Choice Requires="wps">
            <w:drawing>
              <wp:anchor distT="0" distB="0" distL="114300" distR="114300" simplePos="0" relativeHeight="251663872" behindDoc="0" locked="0" layoutInCell="1" allowOverlap="1" wp14:anchorId="60D8EEB6" wp14:editId="32F7BDA7">
                <wp:simplePos x="0" y="0"/>
                <wp:positionH relativeFrom="column">
                  <wp:posOffset>3429000</wp:posOffset>
                </wp:positionH>
                <wp:positionV relativeFrom="paragraph">
                  <wp:posOffset>7620</wp:posOffset>
                </wp:positionV>
                <wp:extent cx="1828800" cy="800100"/>
                <wp:effectExtent l="3175" t="2540" r="0" b="0"/>
                <wp:wrapNone/>
                <wp:docPr id="30327982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706E5D" w14:textId="77777777" w:rsidR="002F78BB" w:rsidRPr="008C1DEC" w:rsidRDefault="002F78BB" w:rsidP="000A26CA">
                            <w:pPr>
                              <w:rPr>
                                <w:i/>
                              </w:rPr>
                            </w:pPr>
                            <w:r w:rsidRPr="008C1DEC">
                              <w:rPr>
                                <w:i/>
                              </w:rPr>
                              <w:t>Sinh viên thực hiện:</w:t>
                            </w:r>
                          </w:p>
                          <w:p w14:paraId="6C46C2EB" w14:textId="77777777" w:rsidR="002F78BB" w:rsidRPr="00065518" w:rsidRDefault="002F78BB" w:rsidP="000A26CA">
                            <w:r w:rsidRPr="00065518">
                              <w:t>Họ tên:</w:t>
                            </w:r>
                            <w:r>
                              <w:t xml:space="preserve"> Trần Quang Tiến</w:t>
                            </w:r>
                          </w:p>
                          <w:p w14:paraId="71B0A91B" w14:textId="77777777" w:rsidR="002F78BB" w:rsidRPr="00065518" w:rsidRDefault="002F78BB" w:rsidP="000A26CA">
                            <w:r w:rsidRPr="00065518">
                              <w:t>MSSV:</w:t>
                            </w:r>
                            <w:r>
                              <w:t xml:space="preserve"> 110120077</w:t>
                            </w:r>
                          </w:p>
                          <w:p w14:paraId="215454D7" w14:textId="77777777" w:rsidR="002F78BB" w:rsidRPr="00065518" w:rsidRDefault="002F78BB" w:rsidP="000A26CA">
                            <w:r w:rsidRPr="00065518">
                              <w:t>Lớp:</w:t>
                            </w:r>
                            <w:r>
                              <w:t xml:space="preserve"> DA20TTA</w:t>
                            </w:r>
                          </w:p>
                          <w:p w14:paraId="45E2E3D5" w14:textId="7107EF33" w:rsidR="002F78BB" w:rsidRPr="00065518" w:rsidRDefault="002F78BB" w:rsidP="005C63E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D8EEB6" id="Text Box 10" o:spid="_x0000_s1029" type="#_x0000_t202" style="position:absolute;left:0;text-align:left;margin-left:270pt;margin-top:.6pt;width:2in;height:63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58706E5D" w14:textId="77777777" w:rsidR="002F78BB" w:rsidRPr="008C1DEC" w:rsidRDefault="002F78BB" w:rsidP="000A26CA">
                      <w:pPr>
                        <w:rPr>
                          <w:i/>
                        </w:rPr>
                      </w:pPr>
                      <w:r w:rsidRPr="008C1DEC">
                        <w:rPr>
                          <w:i/>
                        </w:rPr>
                        <w:t>Sinh viên thực hiện:</w:t>
                      </w:r>
                    </w:p>
                    <w:p w14:paraId="6C46C2EB" w14:textId="77777777" w:rsidR="002F78BB" w:rsidRPr="00065518" w:rsidRDefault="002F78BB" w:rsidP="000A26CA">
                      <w:r w:rsidRPr="00065518">
                        <w:t>Họ tên:</w:t>
                      </w:r>
                      <w:r>
                        <w:t xml:space="preserve"> Trần Quang Tiến</w:t>
                      </w:r>
                    </w:p>
                    <w:p w14:paraId="71B0A91B" w14:textId="77777777" w:rsidR="002F78BB" w:rsidRPr="00065518" w:rsidRDefault="002F78BB" w:rsidP="000A26CA">
                      <w:r w:rsidRPr="00065518">
                        <w:t>MSSV:</w:t>
                      </w:r>
                      <w:r>
                        <w:t xml:space="preserve"> 110120077</w:t>
                      </w:r>
                    </w:p>
                    <w:p w14:paraId="215454D7" w14:textId="77777777" w:rsidR="002F78BB" w:rsidRPr="00065518" w:rsidRDefault="002F78BB" w:rsidP="000A26CA">
                      <w:r w:rsidRPr="00065518">
                        <w:t>Lớp:</w:t>
                      </w:r>
                      <w:r>
                        <w:t xml:space="preserve"> DA20TTA</w:t>
                      </w:r>
                    </w:p>
                    <w:p w14:paraId="45E2E3D5" w14:textId="7107EF33" w:rsidR="002F78BB" w:rsidRPr="00065518" w:rsidRDefault="002F78BB" w:rsidP="005C63E3"/>
                  </w:txbxContent>
                </v:textbox>
              </v:shape>
            </w:pict>
          </mc:Fallback>
        </mc:AlternateContent>
      </w:r>
    </w:p>
    <w:p w14:paraId="0C20B1FB" w14:textId="77777777" w:rsidR="005C63E3" w:rsidRDefault="005C63E3" w:rsidP="005C63E3">
      <w:pPr>
        <w:spacing w:line="360" w:lineRule="auto"/>
        <w:rPr>
          <w:sz w:val="26"/>
          <w:szCs w:val="26"/>
        </w:rPr>
      </w:pPr>
    </w:p>
    <w:p w14:paraId="5D58A90D" w14:textId="77777777" w:rsidR="005C63E3" w:rsidRDefault="005C63E3" w:rsidP="005C63E3">
      <w:pPr>
        <w:spacing w:line="360" w:lineRule="auto"/>
        <w:rPr>
          <w:sz w:val="26"/>
          <w:szCs w:val="26"/>
        </w:rPr>
      </w:pPr>
    </w:p>
    <w:p w14:paraId="685611F7" w14:textId="77777777" w:rsidR="005C63E3" w:rsidRDefault="005C63E3" w:rsidP="005C63E3">
      <w:pPr>
        <w:spacing w:line="360" w:lineRule="auto"/>
        <w:rPr>
          <w:sz w:val="26"/>
          <w:szCs w:val="26"/>
        </w:rPr>
      </w:pPr>
    </w:p>
    <w:p w14:paraId="2450BE18" w14:textId="77777777" w:rsidR="005C63E3" w:rsidRPr="00B704D2" w:rsidRDefault="005C63E3" w:rsidP="005C63E3">
      <w:pPr>
        <w:spacing w:line="360" w:lineRule="auto"/>
        <w:rPr>
          <w:sz w:val="26"/>
          <w:szCs w:val="26"/>
          <w:lang w:val="vi-VN"/>
        </w:rPr>
      </w:pPr>
    </w:p>
    <w:p w14:paraId="412069BA" w14:textId="77777777" w:rsidR="005C63E3" w:rsidRPr="008C1DEC" w:rsidRDefault="005C63E3" w:rsidP="005C63E3">
      <w:pPr>
        <w:spacing w:line="360" w:lineRule="auto"/>
        <w:rPr>
          <w:i/>
          <w:sz w:val="26"/>
          <w:szCs w:val="26"/>
        </w:rPr>
      </w:pPr>
    </w:p>
    <w:p w14:paraId="5D6529E0" w14:textId="77777777" w:rsidR="00304AF8" w:rsidRDefault="00304AF8" w:rsidP="00797E97">
      <w:pPr>
        <w:spacing w:line="360" w:lineRule="auto"/>
        <w:jc w:val="center"/>
        <w:rPr>
          <w:b/>
          <w:bCs/>
          <w:i/>
          <w:sz w:val="26"/>
          <w:szCs w:val="26"/>
        </w:rPr>
      </w:pPr>
    </w:p>
    <w:p w14:paraId="484A164F" w14:textId="6EF5C92A" w:rsidR="00C8539C" w:rsidRDefault="005C63E3" w:rsidP="00797E97">
      <w:pPr>
        <w:spacing w:line="360" w:lineRule="auto"/>
        <w:jc w:val="center"/>
        <w:rPr>
          <w:sz w:val="26"/>
          <w:szCs w:val="26"/>
        </w:rPr>
        <w:sectPr w:rsidR="00C8539C" w:rsidSect="00797E97">
          <w:footerReference w:type="even" r:id="rId9"/>
          <w:pgSz w:w="11907" w:h="16840" w:code="9"/>
          <w:pgMar w:top="1134" w:right="1134" w:bottom="1134" w:left="1985" w:header="284" w:footer="579" w:gutter="0"/>
          <w:pgBorders>
            <w:top w:val="thickThinSmallGap" w:sz="24" w:space="1" w:color="auto"/>
            <w:left w:val="thickThinSmallGap" w:sz="24" w:space="4" w:color="auto"/>
            <w:bottom w:val="thinThickSmallGap" w:sz="24" w:space="1" w:color="auto"/>
            <w:right w:val="thinThickSmallGap" w:sz="24" w:space="4" w:color="auto"/>
          </w:pgBorders>
          <w:cols w:space="720"/>
        </w:sectPr>
      </w:pPr>
      <w:r w:rsidRPr="00346D65">
        <w:rPr>
          <w:b/>
          <w:bCs/>
          <w:i/>
          <w:sz w:val="26"/>
          <w:szCs w:val="26"/>
        </w:rPr>
        <w:t>Trà Vinh, tháng</w:t>
      </w:r>
      <w:r w:rsidR="002D5AC5">
        <w:rPr>
          <w:b/>
          <w:bCs/>
          <w:i/>
          <w:sz w:val="26"/>
          <w:szCs w:val="26"/>
        </w:rPr>
        <w:t xml:space="preserve"> 01</w:t>
      </w:r>
      <w:r w:rsidRPr="00346D65">
        <w:rPr>
          <w:b/>
          <w:bCs/>
          <w:i/>
          <w:sz w:val="26"/>
          <w:szCs w:val="26"/>
        </w:rPr>
        <w:t xml:space="preserve"> năm</w:t>
      </w:r>
      <w:r w:rsidR="002D5AC5">
        <w:rPr>
          <w:b/>
          <w:bCs/>
          <w:i/>
          <w:sz w:val="26"/>
          <w:szCs w:val="26"/>
        </w:rPr>
        <w:t xml:space="preserve"> 2024</w:t>
      </w:r>
    </w:p>
    <w:p w14:paraId="6FC69762" w14:textId="2393276F" w:rsidR="00A92A3E" w:rsidRPr="005428DD" w:rsidRDefault="00B602C7" w:rsidP="00A92A3E">
      <w:pPr>
        <w:spacing w:line="360" w:lineRule="auto"/>
        <w:ind w:left="360"/>
        <w:rPr>
          <w:sz w:val="26"/>
          <w:szCs w:val="26"/>
        </w:rPr>
      </w:pPr>
      <w:r>
        <w:rPr>
          <w:b/>
          <w:bCs/>
          <w:noProof/>
          <w:sz w:val="26"/>
          <w:szCs w:val="26"/>
        </w:rPr>
        <w:lastRenderedPageBreak/>
        <mc:AlternateContent>
          <mc:Choice Requires="wps">
            <w:drawing>
              <wp:anchor distT="0" distB="0" distL="114300" distR="114300" simplePos="0" relativeHeight="251656704" behindDoc="0" locked="0" layoutInCell="1" allowOverlap="1" wp14:anchorId="01DCF225" wp14:editId="768D3E12">
                <wp:simplePos x="0" y="0"/>
                <wp:positionH relativeFrom="column">
                  <wp:posOffset>114300</wp:posOffset>
                </wp:positionH>
                <wp:positionV relativeFrom="paragraph">
                  <wp:posOffset>0</wp:posOffset>
                </wp:positionV>
                <wp:extent cx="5372100" cy="9144000"/>
                <wp:effectExtent l="12700" t="5715" r="6350" b="13335"/>
                <wp:wrapNone/>
                <wp:docPr id="66810073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3F24C907" w14:textId="77777777" w:rsidR="002F78BB" w:rsidRDefault="002F78BB" w:rsidP="002C777D">
                            <w:pPr>
                              <w:jc w:val="center"/>
                            </w:pPr>
                          </w:p>
                          <w:p w14:paraId="0140E757" w14:textId="77777777" w:rsidR="002F78BB" w:rsidRPr="000502B2" w:rsidRDefault="002F78BB" w:rsidP="000502B2">
                            <w:pPr>
                              <w:spacing w:before="120" w:after="120" w:line="360" w:lineRule="auto"/>
                              <w:jc w:val="center"/>
                              <w:rPr>
                                <w:b/>
                                <w:bCs/>
                                <w:sz w:val="26"/>
                                <w:szCs w:val="26"/>
                              </w:rPr>
                            </w:pPr>
                            <w:r w:rsidRPr="000502B2">
                              <w:rPr>
                                <w:b/>
                                <w:bCs/>
                                <w:sz w:val="26"/>
                                <w:szCs w:val="26"/>
                              </w:rPr>
                              <w:t>NHẬN XÉT CỦA GIÁO VIÊN HƯỚNG DẪN</w:t>
                            </w:r>
                          </w:p>
                          <w:p w14:paraId="31F7A742" w14:textId="77777777" w:rsidR="002F78BB" w:rsidRDefault="002F78BB" w:rsidP="002C777D">
                            <w:pPr>
                              <w:jc w:val="center"/>
                              <w:rPr>
                                <w:b/>
                              </w:rPr>
                            </w:pPr>
                          </w:p>
                          <w:p w14:paraId="04D860BA" w14:textId="77777777" w:rsidR="002F78BB" w:rsidRPr="008711E1" w:rsidRDefault="002F78BB" w:rsidP="002C777D">
                            <w:pPr>
                              <w:jc w:val="center"/>
                              <w:rPr>
                                <w:b/>
                              </w:rPr>
                            </w:pPr>
                          </w:p>
                          <w:p w14:paraId="28D9145F" w14:textId="77777777" w:rsidR="002F78BB" w:rsidRDefault="002F78BB" w:rsidP="009670ED">
                            <w:pPr>
                              <w:pStyle w:val="ListParagraph"/>
                              <w:numPr>
                                <w:ilvl w:val="0"/>
                                <w:numId w:val="25"/>
                              </w:numPr>
                              <w:tabs>
                                <w:tab w:val="left" w:pos="1260"/>
                                <w:tab w:val="right" w:leader="dot" w:pos="8505"/>
                              </w:tabs>
                              <w:spacing w:before="120" w:after="120" w:line="360" w:lineRule="auto"/>
                              <w:ind w:right="198"/>
                              <w:jc w:val="both"/>
                              <w:rPr>
                                <w:b/>
                                <w:szCs w:val="26"/>
                              </w:rPr>
                            </w:pPr>
                            <w:r>
                              <w:tab/>
                            </w:r>
                            <w:r>
                              <w:rPr>
                                <w:b/>
                              </w:rPr>
                              <w:t>Quá trình thực hiện:</w:t>
                            </w:r>
                          </w:p>
                          <w:p w14:paraId="2AEF411A" w14:textId="77777777" w:rsidR="002F78BB" w:rsidRDefault="002F78BB" w:rsidP="009670ED">
                            <w:pPr>
                              <w:pStyle w:val="ListParagraph"/>
                              <w:numPr>
                                <w:ilvl w:val="0"/>
                                <w:numId w:val="26"/>
                              </w:numPr>
                              <w:tabs>
                                <w:tab w:val="left" w:pos="1260"/>
                                <w:tab w:val="right" w:leader="dot" w:pos="8505"/>
                              </w:tabs>
                              <w:spacing w:before="120" w:after="120" w:line="360" w:lineRule="auto"/>
                              <w:ind w:right="198"/>
                              <w:jc w:val="both"/>
                            </w:pPr>
                            <w:r>
                              <w:t>Nghiêm túc, báo cáo tiến độ theo lịch</w:t>
                            </w:r>
                          </w:p>
                          <w:p w14:paraId="37A14BF3" w14:textId="77777777" w:rsidR="002F78BB" w:rsidRDefault="002F78BB" w:rsidP="009670ED">
                            <w:pPr>
                              <w:pStyle w:val="ListParagraph"/>
                              <w:numPr>
                                <w:ilvl w:val="0"/>
                                <w:numId w:val="26"/>
                              </w:numPr>
                              <w:tabs>
                                <w:tab w:val="left" w:pos="1260"/>
                                <w:tab w:val="right" w:leader="dot" w:pos="8505"/>
                              </w:tabs>
                              <w:spacing w:before="120" w:after="120" w:line="360" w:lineRule="auto"/>
                              <w:ind w:right="198"/>
                              <w:jc w:val="both"/>
                            </w:pPr>
                            <w:r>
                              <w:t>Có khả năng nghiên cứu độc lập</w:t>
                            </w:r>
                          </w:p>
                          <w:p w14:paraId="41EB8A62" w14:textId="77777777" w:rsidR="002F78BB" w:rsidRDefault="002F78BB" w:rsidP="009670ED">
                            <w:pPr>
                              <w:pStyle w:val="ListParagraph"/>
                              <w:numPr>
                                <w:ilvl w:val="0"/>
                                <w:numId w:val="25"/>
                              </w:numPr>
                              <w:tabs>
                                <w:tab w:val="left" w:pos="1260"/>
                                <w:tab w:val="right" w:leader="dot" w:pos="8505"/>
                              </w:tabs>
                              <w:spacing w:before="120" w:after="120" w:line="360" w:lineRule="auto"/>
                              <w:ind w:right="198"/>
                              <w:jc w:val="both"/>
                              <w:rPr>
                                <w:b/>
                              </w:rPr>
                            </w:pPr>
                            <w:r>
                              <w:rPr>
                                <w:b/>
                              </w:rPr>
                              <w:t>Về báo cáo</w:t>
                            </w:r>
                          </w:p>
                          <w:p w14:paraId="0428BB08" w14:textId="77777777" w:rsidR="002F78BB" w:rsidRDefault="002F78BB" w:rsidP="009670ED">
                            <w:pPr>
                              <w:pStyle w:val="ListParagraph"/>
                              <w:numPr>
                                <w:ilvl w:val="0"/>
                                <w:numId w:val="26"/>
                              </w:numPr>
                              <w:tabs>
                                <w:tab w:val="left" w:pos="1260"/>
                                <w:tab w:val="right" w:leader="dot" w:pos="8505"/>
                              </w:tabs>
                              <w:spacing w:before="120" w:after="120" w:line="360" w:lineRule="auto"/>
                              <w:ind w:right="198"/>
                              <w:jc w:val="both"/>
                            </w:pPr>
                            <w:r>
                              <w:t>Đúng mẫu</w:t>
                            </w:r>
                          </w:p>
                          <w:p w14:paraId="299BC4D3" w14:textId="77777777" w:rsidR="002F78BB" w:rsidRDefault="002F78BB" w:rsidP="009670ED">
                            <w:pPr>
                              <w:pStyle w:val="ListParagraph"/>
                              <w:numPr>
                                <w:ilvl w:val="0"/>
                                <w:numId w:val="26"/>
                              </w:numPr>
                              <w:tabs>
                                <w:tab w:val="left" w:pos="1260"/>
                                <w:tab w:val="right" w:leader="dot" w:pos="8505"/>
                              </w:tabs>
                              <w:spacing w:before="120" w:after="120" w:line="360" w:lineRule="auto"/>
                              <w:ind w:right="198"/>
                              <w:jc w:val="both"/>
                            </w:pPr>
                            <w:r>
                              <w:t>Đầy đủ các nội dung theo đề cương</w:t>
                            </w:r>
                          </w:p>
                          <w:p w14:paraId="57DA9EDA" w14:textId="77777777" w:rsidR="002F78BB" w:rsidRDefault="002F78BB" w:rsidP="009670ED">
                            <w:pPr>
                              <w:pStyle w:val="ListParagraph"/>
                              <w:numPr>
                                <w:ilvl w:val="0"/>
                                <w:numId w:val="25"/>
                              </w:numPr>
                              <w:tabs>
                                <w:tab w:val="left" w:pos="1260"/>
                                <w:tab w:val="right" w:leader="dot" w:pos="8505"/>
                              </w:tabs>
                              <w:spacing w:before="120" w:after="120" w:line="360" w:lineRule="auto"/>
                              <w:ind w:right="198"/>
                              <w:jc w:val="both"/>
                              <w:rPr>
                                <w:b/>
                              </w:rPr>
                            </w:pPr>
                            <w:r>
                              <w:rPr>
                                <w:b/>
                              </w:rPr>
                              <w:t>Về chương trình</w:t>
                            </w:r>
                          </w:p>
                          <w:p w14:paraId="790D06FB" w14:textId="77777777" w:rsidR="002F78BB" w:rsidRDefault="002F78BB" w:rsidP="009670ED">
                            <w:pPr>
                              <w:pStyle w:val="ListParagraph"/>
                              <w:numPr>
                                <w:ilvl w:val="0"/>
                                <w:numId w:val="26"/>
                              </w:numPr>
                              <w:tabs>
                                <w:tab w:val="left" w:pos="1260"/>
                                <w:tab w:val="right" w:leader="dot" w:pos="8505"/>
                              </w:tabs>
                              <w:spacing w:before="120" w:after="120" w:line="360" w:lineRule="auto"/>
                              <w:ind w:right="198"/>
                              <w:jc w:val="both"/>
                            </w:pPr>
                            <w:r>
                              <w:t>Chương trình cơ bản đáp ứng theo yêu cầu đã phân tích</w:t>
                            </w:r>
                          </w:p>
                          <w:p w14:paraId="03D1B9B5" w14:textId="77777777" w:rsidR="002F78BB" w:rsidRDefault="002F78BB" w:rsidP="009670ED">
                            <w:pPr>
                              <w:pStyle w:val="ListParagraph"/>
                              <w:numPr>
                                <w:ilvl w:val="0"/>
                                <w:numId w:val="26"/>
                              </w:numPr>
                              <w:tabs>
                                <w:tab w:val="left" w:pos="1260"/>
                                <w:tab w:val="right" w:leader="dot" w:pos="8505"/>
                              </w:tabs>
                              <w:spacing w:before="120" w:after="120" w:line="360" w:lineRule="auto"/>
                              <w:ind w:right="198"/>
                              <w:jc w:val="both"/>
                            </w:pPr>
                            <w:r>
                              <w:t>Dữ liệu minh họa phong phú</w:t>
                            </w:r>
                          </w:p>
                          <w:p w14:paraId="1FCE053C" w14:textId="77777777" w:rsidR="002F78BB" w:rsidRDefault="002F78BB" w:rsidP="009670ED">
                            <w:pPr>
                              <w:pStyle w:val="ListParagraph"/>
                              <w:numPr>
                                <w:ilvl w:val="0"/>
                                <w:numId w:val="25"/>
                              </w:numPr>
                              <w:tabs>
                                <w:tab w:val="left" w:pos="1260"/>
                                <w:tab w:val="right" w:leader="dot" w:pos="8505"/>
                              </w:tabs>
                              <w:spacing w:before="120" w:after="120" w:line="360" w:lineRule="auto"/>
                              <w:ind w:right="198"/>
                              <w:jc w:val="both"/>
                            </w:pPr>
                            <w:r>
                              <w:rPr>
                                <w:b/>
                              </w:rPr>
                              <w:t>Kết luận:</w:t>
                            </w:r>
                            <w:r>
                              <w:t xml:space="preserve"> Đạt mức Tốt</w:t>
                            </w:r>
                          </w:p>
                          <w:p w14:paraId="3DAB9647" w14:textId="77777777" w:rsidR="002F78BB" w:rsidRDefault="002F78BB" w:rsidP="009670ED">
                            <w:pPr>
                              <w:tabs>
                                <w:tab w:val="right" w:leader="dot" w:pos="7938"/>
                              </w:tabs>
                              <w:ind w:left="284" w:right="198"/>
                            </w:pPr>
                            <w:r>
                              <w:tab/>
                            </w:r>
                            <w:r>
                              <w:tab/>
                            </w:r>
                          </w:p>
                          <w:p w14:paraId="7AB10691" w14:textId="77777777" w:rsidR="002F78BB" w:rsidRDefault="002F78BB" w:rsidP="009670ED">
                            <w:pPr>
                              <w:tabs>
                                <w:tab w:val="right" w:leader="dot" w:pos="7938"/>
                              </w:tabs>
                              <w:ind w:left="284" w:right="198"/>
                            </w:pPr>
                            <w:r>
                              <w:tab/>
                            </w:r>
                            <w:r>
                              <w:tab/>
                            </w:r>
                          </w:p>
                          <w:p w14:paraId="7455F4A4" w14:textId="77777777" w:rsidR="002F78BB" w:rsidRDefault="002F78BB" w:rsidP="009670ED">
                            <w:pPr>
                              <w:tabs>
                                <w:tab w:val="right" w:leader="dot" w:pos="7938"/>
                              </w:tabs>
                              <w:ind w:left="284" w:right="198"/>
                            </w:pPr>
                            <w:r>
                              <w:tab/>
                            </w:r>
                            <w:r>
                              <w:tab/>
                            </w:r>
                          </w:p>
                          <w:p w14:paraId="20971D1C" w14:textId="77777777" w:rsidR="002F78BB" w:rsidRDefault="002F78BB" w:rsidP="009670ED">
                            <w:pPr>
                              <w:tabs>
                                <w:tab w:val="right" w:leader="dot" w:pos="7938"/>
                              </w:tabs>
                              <w:ind w:left="284" w:right="198"/>
                            </w:pPr>
                            <w:r>
                              <w:tab/>
                            </w:r>
                            <w:r>
                              <w:tab/>
                            </w:r>
                          </w:p>
                          <w:p w14:paraId="60447371" w14:textId="77777777" w:rsidR="002F78BB" w:rsidRDefault="002F78BB" w:rsidP="009670ED">
                            <w:pPr>
                              <w:tabs>
                                <w:tab w:val="right" w:leader="dot" w:pos="7938"/>
                              </w:tabs>
                              <w:ind w:left="284" w:right="198"/>
                            </w:pPr>
                            <w:r>
                              <w:tab/>
                            </w:r>
                            <w:r>
                              <w:tab/>
                            </w:r>
                          </w:p>
                          <w:p w14:paraId="3D0D9FB3" w14:textId="77777777" w:rsidR="002F78BB" w:rsidRDefault="002F78BB" w:rsidP="009670ED">
                            <w:pPr>
                              <w:tabs>
                                <w:tab w:val="right" w:leader="dot" w:pos="7938"/>
                              </w:tabs>
                              <w:ind w:left="284" w:right="198"/>
                            </w:pPr>
                            <w:r>
                              <w:tab/>
                            </w:r>
                            <w:r>
                              <w:tab/>
                            </w:r>
                          </w:p>
                          <w:p w14:paraId="427E08D5" w14:textId="4EB47436" w:rsidR="002F78BB" w:rsidRDefault="002F78BB" w:rsidP="009670ED">
                            <w:pPr>
                              <w:tabs>
                                <w:tab w:val="left" w:pos="1260"/>
                                <w:tab w:val="right" w:leader="dot" w:pos="7740"/>
                              </w:tabs>
                              <w:jc w:val="both"/>
                            </w:pPr>
                            <w:r>
                              <w:tab/>
                            </w:r>
                            <w:r>
                              <w:tab/>
                            </w:r>
                          </w:p>
                          <w:p w14:paraId="78259A2F" w14:textId="77777777" w:rsidR="002F78BB" w:rsidRDefault="002F78BB" w:rsidP="00D87F92">
                            <w:pPr>
                              <w:tabs>
                                <w:tab w:val="left" w:pos="540"/>
                                <w:tab w:val="right" w:leader="dot" w:pos="7740"/>
                              </w:tabs>
                              <w:jc w:val="both"/>
                            </w:pPr>
                            <w:r>
                              <w:tab/>
                            </w:r>
                          </w:p>
                          <w:p w14:paraId="5598EFDD" w14:textId="77777777" w:rsidR="002F78BB" w:rsidRPr="00D50A37" w:rsidRDefault="002F78BB" w:rsidP="00D94BE9">
                            <w:pPr>
                              <w:jc w:val="right"/>
                              <w:rPr>
                                <w:i/>
                              </w:rPr>
                            </w:pPr>
                            <w:r w:rsidRPr="00D50A37">
                              <w:rPr>
                                <w:i/>
                              </w:rPr>
                              <w:t>Trà Vinh, ngày ….. tháng …… năm ……</w:t>
                            </w:r>
                          </w:p>
                          <w:p w14:paraId="6736D59D" w14:textId="77777777" w:rsidR="002F78BB" w:rsidRPr="00D50A37" w:rsidRDefault="002F78BB" w:rsidP="00D94BE9">
                            <w:pPr>
                              <w:tabs>
                                <w:tab w:val="center" w:pos="5310"/>
                              </w:tabs>
                              <w:jc w:val="center"/>
                              <w:rPr>
                                <w:b/>
                              </w:rPr>
                            </w:pPr>
                            <w:r>
                              <w:rPr>
                                <w:b/>
                              </w:rPr>
                              <w:tab/>
                            </w:r>
                            <w:r w:rsidRPr="00D50A37">
                              <w:rPr>
                                <w:b/>
                              </w:rPr>
                              <w:t>Giáo viên hướng dẫn</w:t>
                            </w:r>
                          </w:p>
                          <w:p w14:paraId="3DADCA31" w14:textId="77777777" w:rsidR="002F78BB" w:rsidRDefault="002F78BB" w:rsidP="00D94BE9">
                            <w:pPr>
                              <w:tabs>
                                <w:tab w:val="center" w:pos="5310"/>
                              </w:tabs>
                              <w:jc w:val="center"/>
                              <w:rPr>
                                <w:i/>
                              </w:rPr>
                            </w:pPr>
                            <w:r>
                              <w:rPr>
                                <w:i/>
                              </w:rPr>
                              <w:tab/>
                              <w:t>(Ký tên và ghi rõ họ tên)</w:t>
                            </w:r>
                          </w:p>
                          <w:p w14:paraId="4F3291B1" w14:textId="77777777" w:rsidR="002F78BB" w:rsidRDefault="002F78BB" w:rsidP="00D94BE9">
                            <w:pPr>
                              <w:tabs>
                                <w:tab w:val="center" w:pos="5310"/>
                              </w:tabs>
                              <w:jc w:val="center"/>
                              <w:rPr>
                                <w:i/>
                              </w:rPr>
                            </w:pPr>
                          </w:p>
                          <w:p w14:paraId="620C0F9C" w14:textId="77777777" w:rsidR="002F78BB" w:rsidRDefault="002F78BB" w:rsidP="002C777D">
                            <w:pPr>
                              <w:jc w:val="center"/>
                            </w:pPr>
                          </w:p>
                          <w:p w14:paraId="03BFCB7C" w14:textId="77777777" w:rsidR="002F78BB" w:rsidRDefault="002F78BB" w:rsidP="002C777D">
                            <w:pPr>
                              <w:jc w:val="center"/>
                            </w:pPr>
                          </w:p>
                          <w:p w14:paraId="6FEE1887" w14:textId="77777777" w:rsidR="002F78BB" w:rsidRDefault="002F78BB" w:rsidP="002C777D">
                            <w:pPr>
                              <w:jc w:val="center"/>
                            </w:pPr>
                          </w:p>
                          <w:p w14:paraId="1C2FF3FF" w14:textId="77777777" w:rsidR="002F78BB" w:rsidRDefault="002F78BB"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DCF225" id="Rectangle 6" o:spid="_x0000_s1030" style="position:absolute;left:0;text-align:left;margin-left:9pt;margin-top:0;width:423pt;height:10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">
                <v:textbox>
                  <w:txbxContent>
                    <w:p w14:paraId="3F24C907" w14:textId="77777777" w:rsidR="002F78BB" w:rsidRDefault="002F78BB" w:rsidP="002C777D">
                      <w:pPr>
                        <w:jc w:val="center"/>
                      </w:pPr>
                    </w:p>
                    <w:p w14:paraId="0140E757" w14:textId="77777777" w:rsidR="002F78BB" w:rsidRPr="000502B2" w:rsidRDefault="002F78BB" w:rsidP="000502B2">
                      <w:pPr>
                        <w:spacing w:before="120" w:after="120" w:line="360" w:lineRule="auto"/>
                        <w:jc w:val="center"/>
                        <w:rPr>
                          <w:b/>
                          <w:bCs/>
                          <w:sz w:val="26"/>
                          <w:szCs w:val="26"/>
                        </w:rPr>
                      </w:pPr>
                      <w:r w:rsidRPr="000502B2">
                        <w:rPr>
                          <w:b/>
                          <w:bCs/>
                          <w:sz w:val="26"/>
                          <w:szCs w:val="26"/>
                        </w:rPr>
                        <w:t>NHẬN XÉT CỦA GIÁO VIÊN HƯỚNG DẪN</w:t>
                      </w:r>
                    </w:p>
                    <w:p w14:paraId="31F7A742" w14:textId="77777777" w:rsidR="002F78BB" w:rsidRDefault="002F78BB" w:rsidP="002C777D">
                      <w:pPr>
                        <w:jc w:val="center"/>
                        <w:rPr>
                          <w:b/>
                        </w:rPr>
                      </w:pPr>
                    </w:p>
                    <w:p w14:paraId="04D860BA" w14:textId="77777777" w:rsidR="002F78BB" w:rsidRPr="008711E1" w:rsidRDefault="002F78BB" w:rsidP="002C777D">
                      <w:pPr>
                        <w:jc w:val="center"/>
                        <w:rPr>
                          <w:b/>
                        </w:rPr>
                      </w:pPr>
                    </w:p>
                    <w:p w14:paraId="28D9145F" w14:textId="77777777" w:rsidR="002F78BB" w:rsidRDefault="002F78BB" w:rsidP="009670ED">
                      <w:pPr>
                        <w:pStyle w:val="ListParagraph"/>
                        <w:numPr>
                          <w:ilvl w:val="0"/>
                          <w:numId w:val="25"/>
                        </w:numPr>
                        <w:tabs>
                          <w:tab w:val="left" w:pos="1260"/>
                          <w:tab w:val="right" w:leader="dot" w:pos="8505"/>
                        </w:tabs>
                        <w:spacing w:before="120" w:after="120" w:line="360" w:lineRule="auto"/>
                        <w:ind w:right="198"/>
                        <w:jc w:val="both"/>
                        <w:rPr>
                          <w:b/>
                          <w:szCs w:val="26"/>
                        </w:rPr>
                      </w:pPr>
                      <w:r>
                        <w:tab/>
                      </w:r>
                      <w:r>
                        <w:rPr>
                          <w:b/>
                        </w:rPr>
                        <w:t>Quá trình thực hiện:</w:t>
                      </w:r>
                    </w:p>
                    <w:p w14:paraId="2AEF411A" w14:textId="77777777" w:rsidR="002F78BB" w:rsidRDefault="002F78BB" w:rsidP="009670ED">
                      <w:pPr>
                        <w:pStyle w:val="ListParagraph"/>
                        <w:numPr>
                          <w:ilvl w:val="0"/>
                          <w:numId w:val="26"/>
                        </w:numPr>
                        <w:tabs>
                          <w:tab w:val="left" w:pos="1260"/>
                          <w:tab w:val="right" w:leader="dot" w:pos="8505"/>
                        </w:tabs>
                        <w:spacing w:before="120" w:after="120" w:line="360" w:lineRule="auto"/>
                        <w:ind w:right="198"/>
                        <w:jc w:val="both"/>
                      </w:pPr>
                      <w:r>
                        <w:t>Nghiêm túc, báo cáo tiến độ theo lịch</w:t>
                      </w:r>
                    </w:p>
                    <w:p w14:paraId="37A14BF3" w14:textId="77777777" w:rsidR="002F78BB" w:rsidRDefault="002F78BB" w:rsidP="009670ED">
                      <w:pPr>
                        <w:pStyle w:val="ListParagraph"/>
                        <w:numPr>
                          <w:ilvl w:val="0"/>
                          <w:numId w:val="26"/>
                        </w:numPr>
                        <w:tabs>
                          <w:tab w:val="left" w:pos="1260"/>
                          <w:tab w:val="right" w:leader="dot" w:pos="8505"/>
                        </w:tabs>
                        <w:spacing w:before="120" w:after="120" w:line="360" w:lineRule="auto"/>
                        <w:ind w:right="198"/>
                        <w:jc w:val="both"/>
                      </w:pPr>
                      <w:r>
                        <w:t>Có khả năng nghiên cứu độc lập</w:t>
                      </w:r>
                    </w:p>
                    <w:p w14:paraId="41EB8A62" w14:textId="77777777" w:rsidR="002F78BB" w:rsidRDefault="002F78BB" w:rsidP="009670ED">
                      <w:pPr>
                        <w:pStyle w:val="ListParagraph"/>
                        <w:numPr>
                          <w:ilvl w:val="0"/>
                          <w:numId w:val="25"/>
                        </w:numPr>
                        <w:tabs>
                          <w:tab w:val="left" w:pos="1260"/>
                          <w:tab w:val="right" w:leader="dot" w:pos="8505"/>
                        </w:tabs>
                        <w:spacing w:before="120" w:after="120" w:line="360" w:lineRule="auto"/>
                        <w:ind w:right="198"/>
                        <w:jc w:val="both"/>
                        <w:rPr>
                          <w:b/>
                        </w:rPr>
                      </w:pPr>
                      <w:r>
                        <w:rPr>
                          <w:b/>
                        </w:rPr>
                        <w:t>Về báo cáo</w:t>
                      </w:r>
                    </w:p>
                    <w:p w14:paraId="0428BB08" w14:textId="77777777" w:rsidR="002F78BB" w:rsidRDefault="002F78BB" w:rsidP="009670ED">
                      <w:pPr>
                        <w:pStyle w:val="ListParagraph"/>
                        <w:numPr>
                          <w:ilvl w:val="0"/>
                          <w:numId w:val="26"/>
                        </w:numPr>
                        <w:tabs>
                          <w:tab w:val="left" w:pos="1260"/>
                          <w:tab w:val="right" w:leader="dot" w:pos="8505"/>
                        </w:tabs>
                        <w:spacing w:before="120" w:after="120" w:line="360" w:lineRule="auto"/>
                        <w:ind w:right="198"/>
                        <w:jc w:val="both"/>
                      </w:pPr>
                      <w:r>
                        <w:t>Đúng mẫu</w:t>
                      </w:r>
                    </w:p>
                    <w:p w14:paraId="299BC4D3" w14:textId="77777777" w:rsidR="002F78BB" w:rsidRDefault="002F78BB" w:rsidP="009670ED">
                      <w:pPr>
                        <w:pStyle w:val="ListParagraph"/>
                        <w:numPr>
                          <w:ilvl w:val="0"/>
                          <w:numId w:val="26"/>
                        </w:numPr>
                        <w:tabs>
                          <w:tab w:val="left" w:pos="1260"/>
                          <w:tab w:val="right" w:leader="dot" w:pos="8505"/>
                        </w:tabs>
                        <w:spacing w:before="120" w:after="120" w:line="360" w:lineRule="auto"/>
                        <w:ind w:right="198"/>
                        <w:jc w:val="both"/>
                      </w:pPr>
                      <w:r>
                        <w:t>Đầy đủ các nội dung theo đề cương</w:t>
                      </w:r>
                    </w:p>
                    <w:p w14:paraId="57DA9EDA" w14:textId="77777777" w:rsidR="002F78BB" w:rsidRDefault="002F78BB" w:rsidP="009670ED">
                      <w:pPr>
                        <w:pStyle w:val="ListParagraph"/>
                        <w:numPr>
                          <w:ilvl w:val="0"/>
                          <w:numId w:val="25"/>
                        </w:numPr>
                        <w:tabs>
                          <w:tab w:val="left" w:pos="1260"/>
                          <w:tab w:val="right" w:leader="dot" w:pos="8505"/>
                        </w:tabs>
                        <w:spacing w:before="120" w:after="120" w:line="360" w:lineRule="auto"/>
                        <w:ind w:right="198"/>
                        <w:jc w:val="both"/>
                        <w:rPr>
                          <w:b/>
                        </w:rPr>
                      </w:pPr>
                      <w:r>
                        <w:rPr>
                          <w:b/>
                        </w:rPr>
                        <w:t>Về chương trình</w:t>
                      </w:r>
                    </w:p>
                    <w:p w14:paraId="790D06FB" w14:textId="77777777" w:rsidR="002F78BB" w:rsidRDefault="002F78BB" w:rsidP="009670ED">
                      <w:pPr>
                        <w:pStyle w:val="ListParagraph"/>
                        <w:numPr>
                          <w:ilvl w:val="0"/>
                          <w:numId w:val="26"/>
                        </w:numPr>
                        <w:tabs>
                          <w:tab w:val="left" w:pos="1260"/>
                          <w:tab w:val="right" w:leader="dot" w:pos="8505"/>
                        </w:tabs>
                        <w:spacing w:before="120" w:after="120" w:line="360" w:lineRule="auto"/>
                        <w:ind w:right="198"/>
                        <w:jc w:val="both"/>
                      </w:pPr>
                      <w:r>
                        <w:t>Chương trình cơ bản đáp ứng theo yêu cầu đã phân tích</w:t>
                      </w:r>
                    </w:p>
                    <w:p w14:paraId="03D1B9B5" w14:textId="77777777" w:rsidR="002F78BB" w:rsidRDefault="002F78BB" w:rsidP="009670ED">
                      <w:pPr>
                        <w:pStyle w:val="ListParagraph"/>
                        <w:numPr>
                          <w:ilvl w:val="0"/>
                          <w:numId w:val="26"/>
                        </w:numPr>
                        <w:tabs>
                          <w:tab w:val="left" w:pos="1260"/>
                          <w:tab w:val="right" w:leader="dot" w:pos="8505"/>
                        </w:tabs>
                        <w:spacing w:before="120" w:after="120" w:line="360" w:lineRule="auto"/>
                        <w:ind w:right="198"/>
                        <w:jc w:val="both"/>
                      </w:pPr>
                      <w:r>
                        <w:t>Dữ liệu minh họa phong phú</w:t>
                      </w:r>
                    </w:p>
                    <w:p w14:paraId="1FCE053C" w14:textId="77777777" w:rsidR="002F78BB" w:rsidRDefault="002F78BB" w:rsidP="009670ED">
                      <w:pPr>
                        <w:pStyle w:val="ListParagraph"/>
                        <w:numPr>
                          <w:ilvl w:val="0"/>
                          <w:numId w:val="25"/>
                        </w:numPr>
                        <w:tabs>
                          <w:tab w:val="left" w:pos="1260"/>
                          <w:tab w:val="right" w:leader="dot" w:pos="8505"/>
                        </w:tabs>
                        <w:spacing w:before="120" w:after="120" w:line="360" w:lineRule="auto"/>
                        <w:ind w:right="198"/>
                        <w:jc w:val="both"/>
                      </w:pPr>
                      <w:r>
                        <w:rPr>
                          <w:b/>
                        </w:rPr>
                        <w:t>Kết luận:</w:t>
                      </w:r>
                      <w:r>
                        <w:t xml:space="preserve"> Đạt mức Tốt</w:t>
                      </w:r>
                    </w:p>
                    <w:p w14:paraId="3DAB9647" w14:textId="77777777" w:rsidR="002F78BB" w:rsidRDefault="002F78BB" w:rsidP="009670ED">
                      <w:pPr>
                        <w:tabs>
                          <w:tab w:val="right" w:leader="dot" w:pos="7938"/>
                        </w:tabs>
                        <w:ind w:left="284" w:right="198"/>
                      </w:pPr>
                      <w:r>
                        <w:tab/>
                      </w:r>
                      <w:r>
                        <w:tab/>
                      </w:r>
                    </w:p>
                    <w:p w14:paraId="7AB10691" w14:textId="77777777" w:rsidR="002F78BB" w:rsidRDefault="002F78BB" w:rsidP="009670ED">
                      <w:pPr>
                        <w:tabs>
                          <w:tab w:val="right" w:leader="dot" w:pos="7938"/>
                        </w:tabs>
                        <w:ind w:left="284" w:right="198"/>
                      </w:pPr>
                      <w:r>
                        <w:tab/>
                      </w:r>
                      <w:r>
                        <w:tab/>
                      </w:r>
                    </w:p>
                    <w:p w14:paraId="7455F4A4" w14:textId="77777777" w:rsidR="002F78BB" w:rsidRDefault="002F78BB" w:rsidP="009670ED">
                      <w:pPr>
                        <w:tabs>
                          <w:tab w:val="right" w:leader="dot" w:pos="7938"/>
                        </w:tabs>
                        <w:ind w:left="284" w:right="198"/>
                      </w:pPr>
                      <w:r>
                        <w:tab/>
                      </w:r>
                      <w:r>
                        <w:tab/>
                      </w:r>
                    </w:p>
                    <w:p w14:paraId="20971D1C" w14:textId="77777777" w:rsidR="002F78BB" w:rsidRDefault="002F78BB" w:rsidP="009670ED">
                      <w:pPr>
                        <w:tabs>
                          <w:tab w:val="right" w:leader="dot" w:pos="7938"/>
                        </w:tabs>
                        <w:ind w:left="284" w:right="198"/>
                      </w:pPr>
                      <w:r>
                        <w:tab/>
                      </w:r>
                      <w:r>
                        <w:tab/>
                      </w:r>
                    </w:p>
                    <w:p w14:paraId="60447371" w14:textId="77777777" w:rsidR="002F78BB" w:rsidRDefault="002F78BB" w:rsidP="009670ED">
                      <w:pPr>
                        <w:tabs>
                          <w:tab w:val="right" w:leader="dot" w:pos="7938"/>
                        </w:tabs>
                        <w:ind w:left="284" w:right="198"/>
                      </w:pPr>
                      <w:r>
                        <w:tab/>
                      </w:r>
                      <w:r>
                        <w:tab/>
                      </w:r>
                    </w:p>
                    <w:p w14:paraId="3D0D9FB3" w14:textId="77777777" w:rsidR="002F78BB" w:rsidRDefault="002F78BB" w:rsidP="009670ED">
                      <w:pPr>
                        <w:tabs>
                          <w:tab w:val="right" w:leader="dot" w:pos="7938"/>
                        </w:tabs>
                        <w:ind w:left="284" w:right="198"/>
                      </w:pPr>
                      <w:r>
                        <w:tab/>
                      </w:r>
                      <w:r>
                        <w:tab/>
                      </w:r>
                    </w:p>
                    <w:p w14:paraId="427E08D5" w14:textId="4EB47436" w:rsidR="002F78BB" w:rsidRDefault="002F78BB" w:rsidP="009670ED">
                      <w:pPr>
                        <w:tabs>
                          <w:tab w:val="left" w:pos="1260"/>
                          <w:tab w:val="right" w:leader="dot" w:pos="7740"/>
                        </w:tabs>
                        <w:jc w:val="both"/>
                      </w:pPr>
                      <w:r>
                        <w:tab/>
                      </w:r>
                      <w:r>
                        <w:tab/>
                      </w:r>
                    </w:p>
                    <w:p w14:paraId="78259A2F" w14:textId="77777777" w:rsidR="002F78BB" w:rsidRDefault="002F78BB" w:rsidP="00D87F92">
                      <w:pPr>
                        <w:tabs>
                          <w:tab w:val="left" w:pos="540"/>
                          <w:tab w:val="right" w:leader="dot" w:pos="7740"/>
                        </w:tabs>
                        <w:jc w:val="both"/>
                      </w:pPr>
                      <w:r>
                        <w:tab/>
                      </w:r>
                    </w:p>
                    <w:p w14:paraId="5598EFDD" w14:textId="77777777" w:rsidR="002F78BB" w:rsidRPr="00D50A37" w:rsidRDefault="002F78BB" w:rsidP="00D94BE9">
                      <w:pPr>
                        <w:jc w:val="right"/>
                        <w:rPr>
                          <w:i/>
                        </w:rPr>
                      </w:pPr>
                      <w:r w:rsidRPr="00D50A37">
                        <w:rPr>
                          <w:i/>
                        </w:rPr>
                        <w:t>Trà Vinh, ngày ….. tháng …… năm ……</w:t>
                      </w:r>
                    </w:p>
                    <w:p w14:paraId="6736D59D" w14:textId="77777777" w:rsidR="002F78BB" w:rsidRPr="00D50A37" w:rsidRDefault="002F78BB" w:rsidP="00D94BE9">
                      <w:pPr>
                        <w:tabs>
                          <w:tab w:val="center" w:pos="5310"/>
                        </w:tabs>
                        <w:jc w:val="center"/>
                        <w:rPr>
                          <w:b/>
                        </w:rPr>
                      </w:pPr>
                      <w:r>
                        <w:rPr>
                          <w:b/>
                        </w:rPr>
                        <w:tab/>
                      </w:r>
                      <w:r w:rsidRPr="00D50A37">
                        <w:rPr>
                          <w:b/>
                        </w:rPr>
                        <w:t>Giáo viên hướng dẫn</w:t>
                      </w:r>
                    </w:p>
                    <w:p w14:paraId="3DADCA31" w14:textId="77777777" w:rsidR="002F78BB" w:rsidRDefault="002F78BB" w:rsidP="00D94BE9">
                      <w:pPr>
                        <w:tabs>
                          <w:tab w:val="center" w:pos="5310"/>
                        </w:tabs>
                        <w:jc w:val="center"/>
                        <w:rPr>
                          <w:i/>
                        </w:rPr>
                      </w:pPr>
                      <w:r>
                        <w:rPr>
                          <w:i/>
                        </w:rPr>
                        <w:tab/>
                        <w:t>(Ký tên và ghi rõ họ tên)</w:t>
                      </w:r>
                    </w:p>
                    <w:p w14:paraId="4F3291B1" w14:textId="77777777" w:rsidR="002F78BB" w:rsidRDefault="002F78BB" w:rsidP="00D94BE9">
                      <w:pPr>
                        <w:tabs>
                          <w:tab w:val="center" w:pos="5310"/>
                        </w:tabs>
                        <w:jc w:val="center"/>
                        <w:rPr>
                          <w:i/>
                        </w:rPr>
                      </w:pPr>
                    </w:p>
                    <w:p w14:paraId="620C0F9C" w14:textId="77777777" w:rsidR="002F78BB" w:rsidRDefault="002F78BB" w:rsidP="002C777D">
                      <w:pPr>
                        <w:jc w:val="center"/>
                      </w:pPr>
                    </w:p>
                    <w:p w14:paraId="03BFCB7C" w14:textId="77777777" w:rsidR="002F78BB" w:rsidRDefault="002F78BB" w:rsidP="002C777D">
                      <w:pPr>
                        <w:jc w:val="center"/>
                      </w:pPr>
                    </w:p>
                    <w:p w14:paraId="6FEE1887" w14:textId="77777777" w:rsidR="002F78BB" w:rsidRDefault="002F78BB" w:rsidP="002C777D">
                      <w:pPr>
                        <w:jc w:val="center"/>
                      </w:pPr>
                    </w:p>
                    <w:p w14:paraId="1C2FF3FF" w14:textId="77777777" w:rsidR="002F78BB" w:rsidRDefault="002F78BB" w:rsidP="002C777D">
                      <w:pPr>
                        <w:jc w:val="center"/>
                      </w:pPr>
                    </w:p>
                  </w:txbxContent>
                </v:textbox>
              </v:rect>
            </w:pict>
          </mc:Fallback>
        </mc:AlternateContent>
      </w:r>
    </w:p>
    <w:p w14:paraId="30AA8902" w14:textId="6D580336" w:rsidR="00D62FA4" w:rsidRDefault="00B602C7" w:rsidP="00103C94">
      <w:pPr>
        <w:spacing w:after="200" w:line="276" w:lineRule="auto"/>
        <w:jc w:val="center"/>
        <w:rPr>
          <w:b/>
          <w:bCs/>
          <w:sz w:val="26"/>
          <w:szCs w:val="26"/>
        </w:rPr>
      </w:pPr>
      <w:r>
        <w:rPr>
          <w:b/>
          <w:bCs/>
          <w:noProof/>
          <w:sz w:val="26"/>
          <w:szCs w:val="26"/>
        </w:rPr>
        <mc:AlternateContent>
          <mc:Choice Requires="wpc">
            <w:drawing>
              <wp:inline distT="0" distB="0" distL="0" distR="0" wp14:anchorId="14422E9D" wp14:editId="5BE14D1C">
                <wp:extent cx="5486400" cy="8229600"/>
                <wp:effectExtent l="2540" t="4445" r="0" b="5080"/>
                <wp:docPr id="3"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839322923"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63D40F1D" w14:textId="77777777" w:rsidR="002F78BB" w:rsidRPr="00D50A37" w:rsidRDefault="002F78BB" w:rsidP="00D94BE9">
                              <w:pPr>
                                <w:jc w:val="right"/>
                                <w:rPr>
                                  <w:i/>
                                </w:rPr>
                              </w:pPr>
                              <w:r w:rsidRPr="00D50A37">
                                <w:rPr>
                                  <w:i/>
                                </w:rPr>
                                <w:t>Trà Vinh, ngày ….. tháng …… năm ……</w:t>
                              </w:r>
                            </w:p>
                            <w:p w14:paraId="5954BFBF" w14:textId="77777777" w:rsidR="002F78BB" w:rsidRPr="00D50A37" w:rsidRDefault="002F78BB" w:rsidP="00D94BE9">
                              <w:pPr>
                                <w:tabs>
                                  <w:tab w:val="center" w:pos="5310"/>
                                </w:tabs>
                                <w:jc w:val="right"/>
                                <w:rPr>
                                  <w:b/>
                                </w:rPr>
                              </w:pPr>
                              <w:r w:rsidRPr="00D50A37">
                                <w:rPr>
                                  <w:b/>
                                </w:rPr>
                                <w:t>Giáo viên hướng dẫn</w:t>
                              </w:r>
                            </w:p>
                            <w:p w14:paraId="234CF807" w14:textId="77777777" w:rsidR="002F78BB" w:rsidRDefault="002F78BB" w:rsidP="00D94BE9">
                              <w:pPr>
                                <w:tabs>
                                  <w:tab w:val="center" w:pos="5310"/>
                                </w:tabs>
                                <w:jc w:val="right"/>
                                <w:rPr>
                                  <w:i/>
                                </w:rPr>
                              </w:pPr>
                              <w:r>
                                <w:rPr>
                                  <w:i/>
                                </w:rPr>
                                <w:t>(Ký tên và ghi rõ họ tên)</w:t>
                              </w:r>
                            </w:p>
                            <w:p w14:paraId="5AD3DEC3" w14:textId="77777777" w:rsidR="002F78BB" w:rsidRDefault="002F78BB" w:rsidP="00D94BE9">
                              <w:pPr>
                                <w:tabs>
                                  <w:tab w:val="center" w:pos="5310"/>
                                </w:tabs>
                                <w:jc w:val="center"/>
                                <w:rPr>
                                  <w:i/>
                                </w:rPr>
                              </w:pPr>
                            </w:p>
                            <w:p w14:paraId="0D15BDDA" w14:textId="77777777" w:rsidR="002F78BB" w:rsidRDefault="002F78BB"/>
                          </w:txbxContent>
                        </wps:txbx>
                        <wps:bodyPr rot="0" vert="horz" wrap="square" lIns="91440" tIns="45720" rIns="91440" bIns="45720" anchor="t" anchorCtr="0" upright="1">
                          <a:noAutofit/>
                        </wps:bodyPr>
                      </wps:wsp>
                    </wpc:wpc>
                  </a:graphicData>
                </a:graphic>
              </wp:inline>
            </w:drawing>
          </mc:Choice>
          <mc:Fallback>
            <w:pict>
              <v:group w14:anchorId="14422E9D" id="Canvas 6"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5" o:sp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">
                  <v:textbox>
                    <w:txbxContent>
                      <w:p w14:paraId="63D40F1D" w14:textId="77777777" w:rsidR="002F78BB" w:rsidRPr="00D50A37" w:rsidRDefault="002F78BB" w:rsidP="00D94BE9">
                        <w:pPr>
                          <w:jc w:val="right"/>
                          <w:rPr>
                            <w:i/>
                          </w:rPr>
                        </w:pPr>
                        <w:r w:rsidRPr="00D50A37">
                          <w:rPr>
                            <w:i/>
                          </w:rPr>
                          <w:t>Trà Vinh, ngày ….. tháng …… năm ……</w:t>
                        </w:r>
                      </w:p>
                      <w:p w14:paraId="5954BFBF" w14:textId="77777777" w:rsidR="002F78BB" w:rsidRPr="00D50A37" w:rsidRDefault="002F78BB" w:rsidP="00D94BE9">
                        <w:pPr>
                          <w:tabs>
                            <w:tab w:val="center" w:pos="5310"/>
                          </w:tabs>
                          <w:jc w:val="right"/>
                          <w:rPr>
                            <w:b/>
                          </w:rPr>
                        </w:pPr>
                        <w:r w:rsidRPr="00D50A37">
                          <w:rPr>
                            <w:b/>
                          </w:rPr>
                          <w:t>Giáo viên hướng dẫn</w:t>
                        </w:r>
                      </w:p>
                      <w:p w14:paraId="234CF807" w14:textId="77777777" w:rsidR="002F78BB" w:rsidRDefault="002F78BB" w:rsidP="00D94BE9">
                        <w:pPr>
                          <w:tabs>
                            <w:tab w:val="center" w:pos="5310"/>
                          </w:tabs>
                          <w:jc w:val="right"/>
                          <w:rPr>
                            <w:i/>
                          </w:rPr>
                        </w:pPr>
                        <w:r>
                          <w:rPr>
                            <w:i/>
                          </w:rPr>
                          <w:t>(Ký tên và ghi rõ họ tên)</w:t>
                        </w:r>
                      </w:p>
                      <w:p w14:paraId="5AD3DEC3" w14:textId="77777777" w:rsidR="002F78BB" w:rsidRDefault="002F78BB" w:rsidP="00D94BE9">
                        <w:pPr>
                          <w:tabs>
                            <w:tab w:val="center" w:pos="5310"/>
                          </w:tabs>
                          <w:jc w:val="center"/>
                          <w:rPr>
                            <w:i/>
                          </w:rPr>
                        </w:pPr>
                      </w:p>
                      <w:p w14:paraId="0D15BDDA" w14:textId="77777777" w:rsidR="002F78BB" w:rsidRDefault="002F78BB"/>
                    </w:txbxContent>
                  </v:textbox>
                </v:shape>
                <w10:anchorlock/>
              </v:group>
            </w:pict>
          </mc:Fallback>
        </mc:AlternateContent>
      </w:r>
    </w:p>
    <w:p w14:paraId="1956D5B0" w14:textId="77777777" w:rsidR="00D62FA4" w:rsidRPr="00D62FA4" w:rsidRDefault="00D62FA4" w:rsidP="00D62FA4">
      <w:pPr>
        <w:rPr>
          <w:sz w:val="26"/>
          <w:szCs w:val="26"/>
        </w:rPr>
      </w:pPr>
    </w:p>
    <w:p w14:paraId="3350911D" w14:textId="77777777" w:rsidR="00D62FA4" w:rsidRDefault="006D2252" w:rsidP="00D62FA4">
      <w:pPr>
        <w:spacing w:after="200" w:line="276" w:lineRule="auto"/>
        <w:rPr>
          <w:sz w:val="26"/>
          <w:szCs w:val="26"/>
        </w:rPr>
      </w:pPr>
      <w:r>
        <w:rPr>
          <w:sz w:val="26"/>
          <w:szCs w:val="26"/>
        </w:rPr>
        <w:br w:type="page"/>
      </w:r>
    </w:p>
    <w:p w14:paraId="34DBC6A6" w14:textId="056CF8F3" w:rsidR="00103C94" w:rsidRPr="000502B2" w:rsidRDefault="00B602C7" w:rsidP="000502B2">
      <w:pPr>
        <w:spacing w:before="120" w:after="120" w:line="360" w:lineRule="auto"/>
        <w:jc w:val="center"/>
        <w:rPr>
          <w:b/>
          <w:bCs/>
          <w:sz w:val="26"/>
          <w:szCs w:val="26"/>
        </w:rPr>
      </w:pPr>
      <w:r>
        <w:rPr>
          <w:noProof/>
        </w:rPr>
        <w:lastRenderedPageBreak/>
        <mc:AlternateContent>
          <mc:Choice Requires="wps">
            <w:drawing>
              <wp:anchor distT="0" distB="0" distL="114300" distR="114300" simplePos="0" relativeHeight="251657728" behindDoc="0" locked="0" layoutInCell="1" allowOverlap="1" wp14:anchorId="7138B314" wp14:editId="165FB4BE">
                <wp:simplePos x="0" y="0"/>
                <wp:positionH relativeFrom="column">
                  <wp:posOffset>90392</wp:posOffset>
                </wp:positionH>
                <wp:positionV relativeFrom="paragraph">
                  <wp:posOffset>11430</wp:posOffset>
                </wp:positionV>
                <wp:extent cx="5372100" cy="9144000"/>
                <wp:effectExtent l="0" t="0" r="19050" b="19050"/>
                <wp:wrapNone/>
                <wp:docPr id="183529473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0E078DF3" w14:textId="77777777" w:rsidR="002F78BB" w:rsidRDefault="002F78BB" w:rsidP="006D2252">
                            <w:pPr>
                              <w:jc w:val="center"/>
                            </w:pPr>
                          </w:p>
                          <w:p w14:paraId="52DD64FD" w14:textId="77777777" w:rsidR="002F78BB" w:rsidRPr="000502B2" w:rsidRDefault="002F78BB" w:rsidP="000502B2">
                            <w:pPr>
                              <w:spacing w:before="120" w:after="120" w:line="360" w:lineRule="auto"/>
                              <w:jc w:val="center"/>
                              <w:rPr>
                                <w:b/>
                                <w:bCs/>
                                <w:sz w:val="26"/>
                                <w:szCs w:val="26"/>
                              </w:rPr>
                            </w:pPr>
                            <w:r w:rsidRPr="000502B2">
                              <w:rPr>
                                <w:b/>
                                <w:bCs/>
                                <w:sz w:val="26"/>
                                <w:szCs w:val="26"/>
                              </w:rPr>
                              <w:t>NHẬN XÉT CỦA THÀNH VIÊN HỘI ĐỒNG</w:t>
                            </w:r>
                          </w:p>
                          <w:p w14:paraId="12782337" w14:textId="77777777" w:rsidR="002F78BB" w:rsidRDefault="002F78BB" w:rsidP="006D2252">
                            <w:pPr>
                              <w:jc w:val="center"/>
                              <w:rPr>
                                <w:b/>
                              </w:rPr>
                            </w:pPr>
                          </w:p>
                          <w:p w14:paraId="25EBBEA3" w14:textId="77777777" w:rsidR="002F78BB" w:rsidRPr="008711E1" w:rsidRDefault="002F78BB" w:rsidP="006D2252">
                            <w:pPr>
                              <w:jc w:val="center"/>
                              <w:rPr>
                                <w:b/>
                              </w:rPr>
                            </w:pPr>
                          </w:p>
                          <w:p w14:paraId="5FFD3BE5" w14:textId="77777777" w:rsidR="002F78BB" w:rsidRDefault="002F78BB" w:rsidP="006D2252">
                            <w:pPr>
                              <w:tabs>
                                <w:tab w:val="left" w:pos="1260"/>
                                <w:tab w:val="right" w:leader="dot" w:pos="7740"/>
                              </w:tabs>
                              <w:jc w:val="both"/>
                            </w:pPr>
                            <w:r>
                              <w:tab/>
                            </w:r>
                            <w:r>
                              <w:tab/>
                            </w:r>
                          </w:p>
                          <w:p w14:paraId="10EFA160" w14:textId="77777777" w:rsidR="002F78BB" w:rsidRDefault="002F78BB" w:rsidP="006D2252">
                            <w:pPr>
                              <w:tabs>
                                <w:tab w:val="left" w:pos="540"/>
                                <w:tab w:val="right" w:leader="dot" w:pos="7740"/>
                              </w:tabs>
                              <w:jc w:val="both"/>
                            </w:pPr>
                            <w:r>
                              <w:tab/>
                            </w:r>
                            <w:r>
                              <w:tab/>
                            </w:r>
                          </w:p>
                          <w:p w14:paraId="540EA9E7" w14:textId="77777777" w:rsidR="002F78BB" w:rsidRDefault="002F78BB" w:rsidP="006D2252">
                            <w:pPr>
                              <w:tabs>
                                <w:tab w:val="left" w:pos="540"/>
                                <w:tab w:val="right" w:leader="dot" w:pos="7740"/>
                              </w:tabs>
                              <w:jc w:val="both"/>
                            </w:pPr>
                            <w:r>
                              <w:tab/>
                            </w:r>
                            <w:r>
                              <w:tab/>
                            </w:r>
                          </w:p>
                          <w:p w14:paraId="5198EE70" w14:textId="77777777" w:rsidR="002F78BB" w:rsidRDefault="002F78BB" w:rsidP="006D2252">
                            <w:pPr>
                              <w:tabs>
                                <w:tab w:val="left" w:pos="540"/>
                                <w:tab w:val="right" w:leader="dot" w:pos="7740"/>
                              </w:tabs>
                              <w:jc w:val="both"/>
                            </w:pPr>
                            <w:r>
                              <w:tab/>
                            </w:r>
                            <w:r>
                              <w:tab/>
                            </w:r>
                          </w:p>
                          <w:p w14:paraId="730031A0" w14:textId="77777777" w:rsidR="002F78BB" w:rsidRDefault="002F78BB" w:rsidP="006D2252">
                            <w:pPr>
                              <w:tabs>
                                <w:tab w:val="left" w:pos="540"/>
                                <w:tab w:val="right" w:leader="dot" w:pos="7740"/>
                              </w:tabs>
                              <w:jc w:val="both"/>
                            </w:pPr>
                            <w:r>
                              <w:tab/>
                            </w:r>
                            <w:r>
                              <w:tab/>
                            </w:r>
                          </w:p>
                          <w:p w14:paraId="697CB963" w14:textId="77777777" w:rsidR="002F78BB" w:rsidRDefault="002F78BB" w:rsidP="006D2252">
                            <w:pPr>
                              <w:tabs>
                                <w:tab w:val="left" w:pos="540"/>
                                <w:tab w:val="right" w:leader="dot" w:pos="7740"/>
                              </w:tabs>
                              <w:jc w:val="both"/>
                            </w:pPr>
                            <w:r>
                              <w:tab/>
                            </w:r>
                            <w:r>
                              <w:tab/>
                            </w:r>
                          </w:p>
                          <w:p w14:paraId="70E10B50" w14:textId="77777777" w:rsidR="002F78BB" w:rsidRDefault="002F78BB" w:rsidP="006D2252">
                            <w:pPr>
                              <w:tabs>
                                <w:tab w:val="left" w:pos="540"/>
                                <w:tab w:val="right" w:leader="dot" w:pos="7740"/>
                              </w:tabs>
                              <w:jc w:val="both"/>
                            </w:pPr>
                            <w:r>
                              <w:tab/>
                            </w:r>
                            <w:r>
                              <w:tab/>
                            </w:r>
                          </w:p>
                          <w:p w14:paraId="047C020A" w14:textId="77777777" w:rsidR="002F78BB" w:rsidRDefault="002F78BB" w:rsidP="006D2252">
                            <w:pPr>
                              <w:tabs>
                                <w:tab w:val="left" w:pos="540"/>
                                <w:tab w:val="right" w:leader="dot" w:pos="7740"/>
                              </w:tabs>
                              <w:jc w:val="both"/>
                            </w:pPr>
                            <w:r>
                              <w:tab/>
                            </w:r>
                            <w:r>
                              <w:tab/>
                            </w:r>
                          </w:p>
                          <w:p w14:paraId="2466E46B" w14:textId="77777777" w:rsidR="002F78BB" w:rsidRDefault="002F78BB" w:rsidP="006D2252">
                            <w:pPr>
                              <w:tabs>
                                <w:tab w:val="left" w:pos="540"/>
                                <w:tab w:val="right" w:leader="dot" w:pos="7740"/>
                              </w:tabs>
                              <w:jc w:val="both"/>
                            </w:pPr>
                            <w:r>
                              <w:tab/>
                            </w:r>
                            <w:r>
                              <w:tab/>
                            </w:r>
                          </w:p>
                          <w:p w14:paraId="1A55ABD9" w14:textId="77777777" w:rsidR="002F78BB" w:rsidRDefault="002F78BB" w:rsidP="006D2252">
                            <w:pPr>
                              <w:tabs>
                                <w:tab w:val="left" w:pos="540"/>
                                <w:tab w:val="right" w:leader="dot" w:pos="7740"/>
                              </w:tabs>
                              <w:jc w:val="both"/>
                            </w:pPr>
                            <w:r>
                              <w:tab/>
                            </w:r>
                            <w:r>
                              <w:tab/>
                            </w:r>
                          </w:p>
                          <w:p w14:paraId="63AE688A" w14:textId="77777777" w:rsidR="002F78BB" w:rsidRDefault="002F78BB" w:rsidP="006D2252">
                            <w:pPr>
                              <w:tabs>
                                <w:tab w:val="left" w:pos="540"/>
                                <w:tab w:val="right" w:leader="dot" w:pos="7740"/>
                              </w:tabs>
                              <w:jc w:val="both"/>
                            </w:pPr>
                            <w:r>
                              <w:tab/>
                            </w:r>
                            <w:r>
                              <w:tab/>
                            </w:r>
                          </w:p>
                          <w:p w14:paraId="34ED65A1" w14:textId="77777777" w:rsidR="002F78BB" w:rsidRDefault="002F78BB" w:rsidP="006D2252">
                            <w:pPr>
                              <w:tabs>
                                <w:tab w:val="left" w:pos="540"/>
                                <w:tab w:val="right" w:leader="dot" w:pos="7740"/>
                              </w:tabs>
                              <w:jc w:val="both"/>
                            </w:pPr>
                            <w:r>
                              <w:tab/>
                            </w:r>
                            <w:r>
                              <w:tab/>
                            </w:r>
                          </w:p>
                          <w:p w14:paraId="12608FC2" w14:textId="77777777" w:rsidR="002F78BB" w:rsidRDefault="002F78BB" w:rsidP="006D2252">
                            <w:pPr>
                              <w:tabs>
                                <w:tab w:val="left" w:pos="540"/>
                                <w:tab w:val="right" w:leader="dot" w:pos="7740"/>
                              </w:tabs>
                              <w:jc w:val="both"/>
                            </w:pPr>
                            <w:r>
                              <w:tab/>
                            </w:r>
                            <w:r>
                              <w:tab/>
                            </w:r>
                          </w:p>
                          <w:p w14:paraId="1D77B6C8" w14:textId="77777777" w:rsidR="002F78BB" w:rsidRDefault="002F78BB" w:rsidP="006D2252">
                            <w:pPr>
                              <w:tabs>
                                <w:tab w:val="left" w:pos="540"/>
                                <w:tab w:val="right" w:leader="dot" w:pos="7740"/>
                              </w:tabs>
                              <w:jc w:val="both"/>
                            </w:pPr>
                            <w:r>
                              <w:tab/>
                            </w:r>
                            <w:r>
                              <w:tab/>
                            </w:r>
                            <w:r>
                              <w:tab/>
                            </w:r>
                          </w:p>
                          <w:p w14:paraId="14ABDE11" w14:textId="77777777" w:rsidR="002F78BB" w:rsidRDefault="002F78BB" w:rsidP="006D2252">
                            <w:pPr>
                              <w:tabs>
                                <w:tab w:val="left" w:pos="540"/>
                                <w:tab w:val="right" w:leader="dot" w:pos="7740"/>
                              </w:tabs>
                              <w:jc w:val="both"/>
                            </w:pPr>
                            <w:r>
                              <w:tab/>
                            </w:r>
                            <w:r>
                              <w:tab/>
                            </w:r>
                          </w:p>
                          <w:p w14:paraId="2072E9A0" w14:textId="77777777" w:rsidR="002F78BB" w:rsidRDefault="002F78BB" w:rsidP="006D2252">
                            <w:pPr>
                              <w:tabs>
                                <w:tab w:val="left" w:pos="540"/>
                                <w:tab w:val="right" w:leader="dot" w:pos="7740"/>
                              </w:tabs>
                              <w:jc w:val="both"/>
                            </w:pPr>
                            <w:r>
                              <w:tab/>
                            </w:r>
                            <w:r>
                              <w:tab/>
                            </w:r>
                          </w:p>
                          <w:p w14:paraId="7379627C" w14:textId="77777777" w:rsidR="002F78BB" w:rsidRDefault="002F78BB" w:rsidP="006D2252">
                            <w:pPr>
                              <w:tabs>
                                <w:tab w:val="left" w:pos="540"/>
                                <w:tab w:val="right" w:leader="dot" w:pos="7740"/>
                              </w:tabs>
                              <w:jc w:val="both"/>
                            </w:pPr>
                            <w:r>
                              <w:tab/>
                            </w:r>
                            <w:r>
                              <w:tab/>
                            </w:r>
                          </w:p>
                          <w:p w14:paraId="12C41434" w14:textId="77777777" w:rsidR="002F78BB" w:rsidRDefault="002F78BB" w:rsidP="006D2252">
                            <w:pPr>
                              <w:tabs>
                                <w:tab w:val="left" w:pos="540"/>
                                <w:tab w:val="right" w:leader="dot" w:pos="7740"/>
                              </w:tabs>
                              <w:jc w:val="both"/>
                            </w:pPr>
                            <w:r>
                              <w:tab/>
                            </w:r>
                            <w:r>
                              <w:tab/>
                            </w:r>
                          </w:p>
                          <w:p w14:paraId="0747CAC3" w14:textId="77777777" w:rsidR="002F78BB" w:rsidRDefault="002F78BB" w:rsidP="006D2252">
                            <w:pPr>
                              <w:tabs>
                                <w:tab w:val="left" w:pos="540"/>
                                <w:tab w:val="right" w:leader="dot" w:pos="7740"/>
                              </w:tabs>
                              <w:jc w:val="both"/>
                            </w:pPr>
                            <w:r>
                              <w:tab/>
                            </w:r>
                            <w:r>
                              <w:tab/>
                            </w:r>
                          </w:p>
                          <w:p w14:paraId="683A5355" w14:textId="77777777" w:rsidR="002F78BB" w:rsidRDefault="002F78BB" w:rsidP="006D2252">
                            <w:pPr>
                              <w:tabs>
                                <w:tab w:val="left" w:pos="540"/>
                                <w:tab w:val="right" w:leader="dot" w:pos="7740"/>
                              </w:tabs>
                              <w:jc w:val="both"/>
                            </w:pPr>
                            <w:r>
                              <w:tab/>
                            </w:r>
                            <w:r>
                              <w:tab/>
                            </w:r>
                          </w:p>
                          <w:p w14:paraId="209BE26F" w14:textId="77777777" w:rsidR="002F78BB" w:rsidRDefault="002F78BB" w:rsidP="006D2252">
                            <w:pPr>
                              <w:tabs>
                                <w:tab w:val="left" w:pos="540"/>
                                <w:tab w:val="right" w:leader="dot" w:pos="7740"/>
                              </w:tabs>
                              <w:jc w:val="both"/>
                            </w:pPr>
                            <w:r>
                              <w:tab/>
                            </w:r>
                            <w:r>
                              <w:tab/>
                            </w:r>
                          </w:p>
                          <w:p w14:paraId="174A8E26" w14:textId="77777777" w:rsidR="002F78BB" w:rsidRDefault="002F78BB" w:rsidP="006D2252">
                            <w:pPr>
                              <w:tabs>
                                <w:tab w:val="left" w:pos="540"/>
                                <w:tab w:val="right" w:leader="dot" w:pos="7740"/>
                              </w:tabs>
                              <w:jc w:val="both"/>
                            </w:pPr>
                            <w:r>
                              <w:tab/>
                            </w:r>
                            <w:r>
                              <w:tab/>
                            </w:r>
                          </w:p>
                          <w:p w14:paraId="223C08C5" w14:textId="77777777" w:rsidR="002F78BB" w:rsidRDefault="002F78BB" w:rsidP="006D2252">
                            <w:pPr>
                              <w:tabs>
                                <w:tab w:val="left" w:pos="540"/>
                                <w:tab w:val="right" w:leader="dot" w:pos="7740"/>
                              </w:tabs>
                              <w:jc w:val="both"/>
                            </w:pPr>
                            <w:r>
                              <w:tab/>
                            </w:r>
                            <w:r>
                              <w:tab/>
                            </w:r>
                          </w:p>
                          <w:p w14:paraId="7429338C" w14:textId="77777777" w:rsidR="002F78BB" w:rsidRDefault="002F78BB" w:rsidP="006D2252">
                            <w:pPr>
                              <w:tabs>
                                <w:tab w:val="left" w:pos="540"/>
                                <w:tab w:val="right" w:leader="dot" w:pos="7740"/>
                              </w:tabs>
                              <w:jc w:val="both"/>
                            </w:pPr>
                            <w:r>
                              <w:tab/>
                            </w:r>
                            <w:r>
                              <w:tab/>
                            </w:r>
                          </w:p>
                          <w:p w14:paraId="6BAB74B9" w14:textId="77777777" w:rsidR="002F78BB" w:rsidRDefault="002F78BB" w:rsidP="006D2252">
                            <w:pPr>
                              <w:tabs>
                                <w:tab w:val="left" w:pos="540"/>
                                <w:tab w:val="right" w:leader="dot" w:pos="7740"/>
                              </w:tabs>
                              <w:jc w:val="both"/>
                            </w:pPr>
                            <w:r>
                              <w:tab/>
                            </w:r>
                            <w:r>
                              <w:tab/>
                            </w:r>
                          </w:p>
                          <w:p w14:paraId="2BA9C895" w14:textId="77777777" w:rsidR="002F78BB" w:rsidRDefault="002F78BB" w:rsidP="006D2252">
                            <w:pPr>
                              <w:tabs>
                                <w:tab w:val="left" w:pos="540"/>
                                <w:tab w:val="right" w:leader="dot" w:pos="7740"/>
                              </w:tabs>
                              <w:jc w:val="both"/>
                            </w:pPr>
                            <w:r>
                              <w:tab/>
                            </w:r>
                            <w:r>
                              <w:tab/>
                            </w:r>
                          </w:p>
                          <w:p w14:paraId="2B80BAD8" w14:textId="77777777" w:rsidR="002F78BB" w:rsidRDefault="002F78BB" w:rsidP="006D2252">
                            <w:pPr>
                              <w:tabs>
                                <w:tab w:val="left" w:pos="540"/>
                                <w:tab w:val="right" w:leader="dot" w:pos="7740"/>
                              </w:tabs>
                              <w:jc w:val="both"/>
                            </w:pPr>
                            <w:r>
                              <w:tab/>
                            </w:r>
                            <w:r>
                              <w:tab/>
                            </w:r>
                          </w:p>
                          <w:p w14:paraId="048CCB96" w14:textId="77777777" w:rsidR="002F78BB" w:rsidRDefault="002F78BB" w:rsidP="006D2252">
                            <w:pPr>
                              <w:tabs>
                                <w:tab w:val="left" w:pos="540"/>
                                <w:tab w:val="right" w:leader="dot" w:pos="7740"/>
                              </w:tabs>
                              <w:jc w:val="both"/>
                            </w:pPr>
                            <w:r>
                              <w:tab/>
                            </w:r>
                            <w:r>
                              <w:tab/>
                            </w:r>
                          </w:p>
                          <w:p w14:paraId="286AE82D" w14:textId="77777777" w:rsidR="002F78BB" w:rsidRDefault="002F78BB" w:rsidP="006D2252">
                            <w:pPr>
                              <w:tabs>
                                <w:tab w:val="left" w:pos="540"/>
                                <w:tab w:val="right" w:leader="dot" w:pos="7740"/>
                              </w:tabs>
                              <w:jc w:val="both"/>
                            </w:pPr>
                            <w:r>
                              <w:tab/>
                            </w:r>
                            <w:r>
                              <w:tab/>
                            </w:r>
                          </w:p>
                          <w:p w14:paraId="2859C00B" w14:textId="77777777" w:rsidR="002F78BB" w:rsidRDefault="002F78BB" w:rsidP="006D2252">
                            <w:pPr>
                              <w:tabs>
                                <w:tab w:val="left" w:pos="540"/>
                                <w:tab w:val="right" w:leader="dot" w:pos="7740"/>
                              </w:tabs>
                              <w:jc w:val="both"/>
                            </w:pPr>
                            <w:r>
                              <w:tab/>
                            </w:r>
                            <w:r>
                              <w:tab/>
                            </w:r>
                          </w:p>
                          <w:p w14:paraId="16293A98" w14:textId="77777777" w:rsidR="002F78BB" w:rsidRDefault="002F78BB" w:rsidP="006D2252">
                            <w:pPr>
                              <w:tabs>
                                <w:tab w:val="left" w:pos="540"/>
                                <w:tab w:val="right" w:leader="dot" w:pos="7740"/>
                              </w:tabs>
                              <w:jc w:val="both"/>
                            </w:pPr>
                            <w:r>
                              <w:tab/>
                            </w:r>
                            <w:r>
                              <w:tab/>
                            </w:r>
                          </w:p>
                          <w:p w14:paraId="46B98F77" w14:textId="77777777" w:rsidR="002F78BB" w:rsidRDefault="002F78BB" w:rsidP="006D2252">
                            <w:pPr>
                              <w:tabs>
                                <w:tab w:val="left" w:pos="540"/>
                                <w:tab w:val="right" w:leader="dot" w:pos="7740"/>
                              </w:tabs>
                              <w:jc w:val="both"/>
                            </w:pPr>
                            <w:r>
                              <w:tab/>
                            </w:r>
                            <w:r>
                              <w:tab/>
                            </w:r>
                          </w:p>
                          <w:p w14:paraId="57C1B58D" w14:textId="77777777" w:rsidR="002F78BB" w:rsidRDefault="002F78BB" w:rsidP="006D2252">
                            <w:pPr>
                              <w:tabs>
                                <w:tab w:val="left" w:pos="540"/>
                                <w:tab w:val="right" w:leader="dot" w:pos="7740"/>
                              </w:tabs>
                              <w:jc w:val="both"/>
                            </w:pPr>
                            <w:r>
                              <w:tab/>
                            </w:r>
                            <w:r>
                              <w:tab/>
                            </w:r>
                          </w:p>
                          <w:p w14:paraId="3D5EBC96" w14:textId="77777777" w:rsidR="002F78BB" w:rsidRDefault="002F78BB" w:rsidP="006D2252">
                            <w:pPr>
                              <w:tabs>
                                <w:tab w:val="left" w:pos="540"/>
                                <w:tab w:val="right" w:leader="dot" w:pos="7740"/>
                              </w:tabs>
                              <w:jc w:val="both"/>
                            </w:pPr>
                            <w:r>
                              <w:tab/>
                            </w:r>
                            <w:r>
                              <w:tab/>
                            </w:r>
                          </w:p>
                          <w:p w14:paraId="7675A293" w14:textId="77777777" w:rsidR="002F78BB" w:rsidRDefault="002F78BB" w:rsidP="006D2252">
                            <w:pPr>
                              <w:tabs>
                                <w:tab w:val="left" w:pos="540"/>
                                <w:tab w:val="right" w:leader="dot" w:pos="7740"/>
                              </w:tabs>
                              <w:jc w:val="both"/>
                            </w:pPr>
                            <w:r>
                              <w:tab/>
                            </w:r>
                            <w:r>
                              <w:tab/>
                            </w:r>
                          </w:p>
                          <w:p w14:paraId="19EAEAAC" w14:textId="77777777" w:rsidR="002F78BB" w:rsidRDefault="002F78BB" w:rsidP="006D2252">
                            <w:pPr>
                              <w:tabs>
                                <w:tab w:val="left" w:pos="540"/>
                                <w:tab w:val="right" w:leader="dot" w:pos="7740"/>
                              </w:tabs>
                              <w:jc w:val="both"/>
                            </w:pPr>
                            <w:r>
                              <w:tab/>
                            </w:r>
                            <w:r>
                              <w:tab/>
                            </w:r>
                          </w:p>
                          <w:p w14:paraId="64399955" w14:textId="77777777" w:rsidR="002F78BB" w:rsidRDefault="002F78BB" w:rsidP="006D2252">
                            <w:pPr>
                              <w:tabs>
                                <w:tab w:val="left" w:pos="540"/>
                                <w:tab w:val="right" w:leader="dot" w:pos="7740"/>
                              </w:tabs>
                              <w:jc w:val="both"/>
                            </w:pPr>
                            <w:r>
                              <w:tab/>
                            </w:r>
                            <w:r>
                              <w:tab/>
                            </w:r>
                          </w:p>
                          <w:p w14:paraId="10BC2B59" w14:textId="77777777" w:rsidR="002F78BB" w:rsidRDefault="002F78BB" w:rsidP="006D2252">
                            <w:pPr>
                              <w:tabs>
                                <w:tab w:val="left" w:pos="540"/>
                                <w:tab w:val="right" w:leader="dot" w:pos="7740"/>
                              </w:tabs>
                              <w:jc w:val="both"/>
                            </w:pPr>
                            <w:r>
                              <w:tab/>
                            </w:r>
                            <w:r>
                              <w:tab/>
                            </w:r>
                          </w:p>
                          <w:p w14:paraId="1DD7A42A" w14:textId="77777777" w:rsidR="002F78BB" w:rsidRDefault="002F78BB" w:rsidP="006D2252">
                            <w:pPr>
                              <w:tabs>
                                <w:tab w:val="left" w:pos="540"/>
                                <w:tab w:val="right" w:leader="dot" w:pos="7740"/>
                              </w:tabs>
                              <w:jc w:val="both"/>
                            </w:pPr>
                            <w:r>
                              <w:tab/>
                            </w:r>
                            <w:r>
                              <w:tab/>
                            </w:r>
                          </w:p>
                          <w:p w14:paraId="74C1A6E3" w14:textId="77777777" w:rsidR="002F78BB" w:rsidRDefault="002F78BB" w:rsidP="006D2252">
                            <w:pPr>
                              <w:tabs>
                                <w:tab w:val="left" w:pos="540"/>
                                <w:tab w:val="right" w:leader="dot" w:pos="7740"/>
                              </w:tabs>
                              <w:jc w:val="both"/>
                            </w:pPr>
                            <w:r>
                              <w:tab/>
                            </w:r>
                          </w:p>
                          <w:p w14:paraId="442C452E" w14:textId="77777777" w:rsidR="002F78BB" w:rsidRPr="00D50A37" w:rsidRDefault="002F78BB" w:rsidP="006D2252">
                            <w:pPr>
                              <w:jc w:val="right"/>
                              <w:rPr>
                                <w:i/>
                              </w:rPr>
                            </w:pPr>
                            <w:r w:rsidRPr="00D50A37">
                              <w:rPr>
                                <w:i/>
                              </w:rPr>
                              <w:t>Trà Vinh, ngày ….. tháng …… năm ……</w:t>
                            </w:r>
                          </w:p>
                          <w:p w14:paraId="7166D325" w14:textId="77777777" w:rsidR="002F78BB" w:rsidRPr="00D50A37" w:rsidRDefault="002F78BB" w:rsidP="006D2252">
                            <w:pPr>
                              <w:tabs>
                                <w:tab w:val="center" w:pos="5310"/>
                              </w:tabs>
                              <w:jc w:val="center"/>
                              <w:rPr>
                                <w:b/>
                              </w:rPr>
                            </w:pPr>
                            <w:r>
                              <w:rPr>
                                <w:b/>
                              </w:rPr>
                              <w:tab/>
                              <w:t>Thành viên hội đồng</w:t>
                            </w:r>
                          </w:p>
                          <w:p w14:paraId="10BF1FB1" w14:textId="77777777" w:rsidR="002F78BB" w:rsidRDefault="002F78BB" w:rsidP="006D2252">
                            <w:pPr>
                              <w:tabs>
                                <w:tab w:val="center" w:pos="5310"/>
                              </w:tabs>
                              <w:jc w:val="center"/>
                              <w:rPr>
                                <w:i/>
                              </w:rPr>
                            </w:pPr>
                            <w:r>
                              <w:rPr>
                                <w:i/>
                              </w:rPr>
                              <w:tab/>
                              <w:t>(Ký tên và ghi rõ họ tên)</w:t>
                            </w:r>
                          </w:p>
                          <w:p w14:paraId="0F2F767C" w14:textId="77777777" w:rsidR="002F78BB" w:rsidRDefault="002F78BB" w:rsidP="006D2252">
                            <w:pPr>
                              <w:tabs>
                                <w:tab w:val="center" w:pos="5310"/>
                              </w:tabs>
                              <w:jc w:val="center"/>
                              <w:rPr>
                                <w:i/>
                              </w:rPr>
                            </w:pPr>
                          </w:p>
                          <w:p w14:paraId="2AE13AD4" w14:textId="77777777" w:rsidR="002F78BB" w:rsidRDefault="002F78BB" w:rsidP="006D2252">
                            <w:pPr>
                              <w:jc w:val="center"/>
                            </w:pPr>
                          </w:p>
                          <w:p w14:paraId="1D9AB14F" w14:textId="77777777" w:rsidR="002F78BB" w:rsidRDefault="002F78BB" w:rsidP="006D2252">
                            <w:pPr>
                              <w:jc w:val="center"/>
                            </w:pPr>
                          </w:p>
                          <w:p w14:paraId="5290D274" w14:textId="77777777" w:rsidR="002F78BB" w:rsidRDefault="002F78BB" w:rsidP="006D2252">
                            <w:pPr>
                              <w:jc w:val="center"/>
                            </w:pPr>
                          </w:p>
                          <w:p w14:paraId="18E6932B" w14:textId="77777777" w:rsidR="002F78BB" w:rsidRDefault="002F78BB"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38B314" id="Rectangle 2" o:spid="_x0000_s1034" style="position:absolute;left:0;text-align:left;margin-left:7.1pt;margin-top:.9pt;width:423pt;height:10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">
                <v:textbox>
                  <w:txbxContent>
                    <w:p w14:paraId="0E078DF3" w14:textId="77777777" w:rsidR="002F78BB" w:rsidRDefault="002F78BB" w:rsidP="006D2252">
                      <w:pPr>
                        <w:jc w:val="center"/>
                      </w:pPr>
                    </w:p>
                    <w:p w14:paraId="52DD64FD" w14:textId="77777777" w:rsidR="002F78BB" w:rsidRPr="000502B2" w:rsidRDefault="002F78BB" w:rsidP="000502B2">
                      <w:pPr>
                        <w:spacing w:before="120" w:after="120" w:line="360" w:lineRule="auto"/>
                        <w:jc w:val="center"/>
                        <w:rPr>
                          <w:b/>
                          <w:bCs/>
                          <w:sz w:val="26"/>
                          <w:szCs w:val="26"/>
                        </w:rPr>
                      </w:pPr>
                      <w:r w:rsidRPr="000502B2">
                        <w:rPr>
                          <w:b/>
                          <w:bCs/>
                          <w:sz w:val="26"/>
                          <w:szCs w:val="26"/>
                        </w:rPr>
                        <w:t>NHẬN XÉT CỦA THÀNH VIÊN HỘI ĐỒNG</w:t>
                      </w:r>
                    </w:p>
                    <w:p w14:paraId="12782337" w14:textId="77777777" w:rsidR="002F78BB" w:rsidRDefault="002F78BB" w:rsidP="006D2252">
                      <w:pPr>
                        <w:jc w:val="center"/>
                        <w:rPr>
                          <w:b/>
                        </w:rPr>
                      </w:pPr>
                    </w:p>
                    <w:p w14:paraId="25EBBEA3" w14:textId="77777777" w:rsidR="002F78BB" w:rsidRPr="008711E1" w:rsidRDefault="002F78BB" w:rsidP="006D2252">
                      <w:pPr>
                        <w:jc w:val="center"/>
                        <w:rPr>
                          <w:b/>
                        </w:rPr>
                      </w:pPr>
                    </w:p>
                    <w:p w14:paraId="5FFD3BE5" w14:textId="77777777" w:rsidR="002F78BB" w:rsidRDefault="002F78BB" w:rsidP="006D2252">
                      <w:pPr>
                        <w:tabs>
                          <w:tab w:val="left" w:pos="1260"/>
                          <w:tab w:val="right" w:leader="dot" w:pos="7740"/>
                        </w:tabs>
                        <w:jc w:val="both"/>
                      </w:pPr>
                      <w:r>
                        <w:tab/>
                      </w:r>
                      <w:r>
                        <w:tab/>
                      </w:r>
                    </w:p>
                    <w:p w14:paraId="10EFA160" w14:textId="77777777" w:rsidR="002F78BB" w:rsidRDefault="002F78BB" w:rsidP="006D2252">
                      <w:pPr>
                        <w:tabs>
                          <w:tab w:val="left" w:pos="540"/>
                          <w:tab w:val="right" w:leader="dot" w:pos="7740"/>
                        </w:tabs>
                        <w:jc w:val="both"/>
                      </w:pPr>
                      <w:r>
                        <w:tab/>
                      </w:r>
                      <w:r>
                        <w:tab/>
                      </w:r>
                    </w:p>
                    <w:p w14:paraId="540EA9E7" w14:textId="77777777" w:rsidR="002F78BB" w:rsidRDefault="002F78BB" w:rsidP="006D2252">
                      <w:pPr>
                        <w:tabs>
                          <w:tab w:val="left" w:pos="540"/>
                          <w:tab w:val="right" w:leader="dot" w:pos="7740"/>
                        </w:tabs>
                        <w:jc w:val="both"/>
                      </w:pPr>
                      <w:r>
                        <w:tab/>
                      </w:r>
                      <w:r>
                        <w:tab/>
                      </w:r>
                    </w:p>
                    <w:p w14:paraId="5198EE70" w14:textId="77777777" w:rsidR="002F78BB" w:rsidRDefault="002F78BB" w:rsidP="006D2252">
                      <w:pPr>
                        <w:tabs>
                          <w:tab w:val="left" w:pos="540"/>
                          <w:tab w:val="right" w:leader="dot" w:pos="7740"/>
                        </w:tabs>
                        <w:jc w:val="both"/>
                      </w:pPr>
                      <w:r>
                        <w:tab/>
                      </w:r>
                      <w:r>
                        <w:tab/>
                      </w:r>
                    </w:p>
                    <w:p w14:paraId="730031A0" w14:textId="77777777" w:rsidR="002F78BB" w:rsidRDefault="002F78BB" w:rsidP="006D2252">
                      <w:pPr>
                        <w:tabs>
                          <w:tab w:val="left" w:pos="540"/>
                          <w:tab w:val="right" w:leader="dot" w:pos="7740"/>
                        </w:tabs>
                        <w:jc w:val="both"/>
                      </w:pPr>
                      <w:r>
                        <w:tab/>
                      </w:r>
                      <w:r>
                        <w:tab/>
                      </w:r>
                    </w:p>
                    <w:p w14:paraId="697CB963" w14:textId="77777777" w:rsidR="002F78BB" w:rsidRDefault="002F78BB" w:rsidP="006D2252">
                      <w:pPr>
                        <w:tabs>
                          <w:tab w:val="left" w:pos="540"/>
                          <w:tab w:val="right" w:leader="dot" w:pos="7740"/>
                        </w:tabs>
                        <w:jc w:val="both"/>
                      </w:pPr>
                      <w:r>
                        <w:tab/>
                      </w:r>
                      <w:r>
                        <w:tab/>
                      </w:r>
                    </w:p>
                    <w:p w14:paraId="70E10B50" w14:textId="77777777" w:rsidR="002F78BB" w:rsidRDefault="002F78BB" w:rsidP="006D2252">
                      <w:pPr>
                        <w:tabs>
                          <w:tab w:val="left" w:pos="540"/>
                          <w:tab w:val="right" w:leader="dot" w:pos="7740"/>
                        </w:tabs>
                        <w:jc w:val="both"/>
                      </w:pPr>
                      <w:r>
                        <w:tab/>
                      </w:r>
                      <w:r>
                        <w:tab/>
                      </w:r>
                    </w:p>
                    <w:p w14:paraId="047C020A" w14:textId="77777777" w:rsidR="002F78BB" w:rsidRDefault="002F78BB" w:rsidP="006D2252">
                      <w:pPr>
                        <w:tabs>
                          <w:tab w:val="left" w:pos="540"/>
                          <w:tab w:val="right" w:leader="dot" w:pos="7740"/>
                        </w:tabs>
                        <w:jc w:val="both"/>
                      </w:pPr>
                      <w:r>
                        <w:tab/>
                      </w:r>
                      <w:r>
                        <w:tab/>
                      </w:r>
                    </w:p>
                    <w:p w14:paraId="2466E46B" w14:textId="77777777" w:rsidR="002F78BB" w:rsidRDefault="002F78BB" w:rsidP="006D2252">
                      <w:pPr>
                        <w:tabs>
                          <w:tab w:val="left" w:pos="540"/>
                          <w:tab w:val="right" w:leader="dot" w:pos="7740"/>
                        </w:tabs>
                        <w:jc w:val="both"/>
                      </w:pPr>
                      <w:r>
                        <w:tab/>
                      </w:r>
                      <w:r>
                        <w:tab/>
                      </w:r>
                    </w:p>
                    <w:p w14:paraId="1A55ABD9" w14:textId="77777777" w:rsidR="002F78BB" w:rsidRDefault="002F78BB" w:rsidP="006D2252">
                      <w:pPr>
                        <w:tabs>
                          <w:tab w:val="left" w:pos="540"/>
                          <w:tab w:val="right" w:leader="dot" w:pos="7740"/>
                        </w:tabs>
                        <w:jc w:val="both"/>
                      </w:pPr>
                      <w:r>
                        <w:tab/>
                      </w:r>
                      <w:r>
                        <w:tab/>
                      </w:r>
                    </w:p>
                    <w:p w14:paraId="63AE688A" w14:textId="77777777" w:rsidR="002F78BB" w:rsidRDefault="002F78BB" w:rsidP="006D2252">
                      <w:pPr>
                        <w:tabs>
                          <w:tab w:val="left" w:pos="540"/>
                          <w:tab w:val="right" w:leader="dot" w:pos="7740"/>
                        </w:tabs>
                        <w:jc w:val="both"/>
                      </w:pPr>
                      <w:r>
                        <w:tab/>
                      </w:r>
                      <w:r>
                        <w:tab/>
                      </w:r>
                    </w:p>
                    <w:p w14:paraId="34ED65A1" w14:textId="77777777" w:rsidR="002F78BB" w:rsidRDefault="002F78BB" w:rsidP="006D2252">
                      <w:pPr>
                        <w:tabs>
                          <w:tab w:val="left" w:pos="540"/>
                          <w:tab w:val="right" w:leader="dot" w:pos="7740"/>
                        </w:tabs>
                        <w:jc w:val="both"/>
                      </w:pPr>
                      <w:r>
                        <w:tab/>
                      </w:r>
                      <w:r>
                        <w:tab/>
                      </w:r>
                    </w:p>
                    <w:p w14:paraId="12608FC2" w14:textId="77777777" w:rsidR="002F78BB" w:rsidRDefault="002F78BB" w:rsidP="006D2252">
                      <w:pPr>
                        <w:tabs>
                          <w:tab w:val="left" w:pos="540"/>
                          <w:tab w:val="right" w:leader="dot" w:pos="7740"/>
                        </w:tabs>
                        <w:jc w:val="both"/>
                      </w:pPr>
                      <w:r>
                        <w:tab/>
                      </w:r>
                      <w:r>
                        <w:tab/>
                      </w:r>
                    </w:p>
                    <w:p w14:paraId="1D77B6C8" w14:textId="77777777" w:rsidR="002F78BB" w:rsidRDefault="002F78BB" w:rsidP="006D2252">
                      <w:pPr>
                        <w:tabs>
                          <w:tab w:val="left" w:pos="540"/>
                          <w:tab w:val="right" w:leader="dot" w:pos="7740"/>
                        </w:tabs>
                        <w:jc w:val="both"/>
                      </w:pPr>
                      <w:r>
                        <w:tab/>
                      </w:r>
                      <w:r>
                        <w:tab/>
                      </w:r>
                      <w:r>
                        <w:tab/>
                      </w:r>
                    </w:p>
                    <w:p w14:paraId="14ABDE11" w14:textId="77777777" w:rsidR="002F78BB" w:rsidRDefault="002F78BB" w:rsidP="006D2252">
                      <w:pPr>
                        <w:tabs>
                          <w:tab w:val="left" w:pos="540"/>
                          <w:tab w:val="right" w:leader="dot" w:pos="7740"/>
                        </w:tabs>
                        <w:jc w:val="both"/>
                      </w:pPr>
                      <w:r>
                        <w:tab/>
                      </w:r>
                      <w:r>
                        <w:tab/>
                      </w:r>
                    </w:p>
                    <w:p w14:paraId="2072E9A0" w14:textId="77777777" w:rsidR="002F78BB" w:rsidRDefault="002F78BB" w:rsidP="006D2252">
                      <w:pPr>
                        <w:tabs>
                          <w:tab w:val="left" w:pos="540"/>
                          <w:tab w:val="right" w:leader="dot" w:pos="7740"/>
                        </w:tabs>
                        <w:jc w:val="both"/>
                      </w:pPr>
                      <w:r>
                        <w:tab/>
                      </w:r>
                      <w:r>
                        <w:tab/>
                      </w:r>
                    </w:p>
                    <w:p w14:paraId="7379627C" w14:textId="77777777" w:rsidR="002F78BB" w:rsidRDefault="002F78BB" w:rsidP="006D2252">
                      <w:pPr>
                        <w:tabs>
                          <w:tab w:val="left" w:pos="540"/>
                          <w:tab w:val="right" w:leader="dot" w:pos="7740"/>
                        </w:tabs>
                        <w:jc w:val="both"/>
                      </w:pPr>
                      <w:r>
                        <w:tab/>
                      </w:r>
                      <w:r>
                        <w:tab/>
                      </w:r>
                    </w:p>
                    <w:p w14:paraId="12C41434" w14:textId="77777777" w:rsidR="002F78BB" w:rsidRDefault="002F78BB" w:rsidP="006D2252">
                      <w:pPr>
                        <w:tabs>
                          <w:tab w:val="left" w:pos="540"/>
                          <w:tab w:val="right" w:leader="dot" w:pos="7740"/>
                        </w:tabs>
                        <w:jc w:val="both"/>
                      </w:pPr>
                      <w:r>
                        <w:tab/>
                      </w:r>
                      <w:r>
                        <w:tab/>
                      </w:r>
                    </w:p>
                    <w:p w14:paraId="0747CAC3" w14:textId="77777777" w:rsidR="002F78BB" w:rsidRDefault="002F78BB" w:rsidP="006D2252">
                      <w:pPr>
                        <w:tabs>
                          <w:tab w:val="left" w:pos="540"/>
                          <w:tab w:val="right" w:leader="dot" w:pos="7740"/>
                        </w:tabs>
                        <w:jc w:val="both"/>
                      </w:pPr>
                      <w:r>
                        <w:tab/>
                      </w:r>
                      <w:r>
                        <w:tab/>
                      </w:r>
                    </w:p>
                    <w:p w14:paraId="683A5355" w14:textId="77777777" w:rsidR="002F78BB" w:rsidRDefault="002F78BB" w:rsidP="006D2252">
                      <w:pPr>
                        <w:tabs>
                          <w:tab w:val="left" w:pos="540"/>
                          <w:tab w:val="right" w:leader="dot" w:pos="7740"/>
                        </w:tabs>
                        <w:jc w:val="both"/>
                      </w:pPr>
                      <w:r>
                        <w:tab/>
                      </w:r>
                      <w:r>
                        <w:tab/>
                      </w:r>
                    </w:p>
                    <w:p w14:paraId="209BE26F" w14:textId="77777777" w:rsidR="002F78BB" w:rsidRDefault="002F78BB" w:rsidP="006D2252">
                      <w:pPr>
                        <w:tabs>
                          <w:tab w:val="left" w:pos="540"/>
                          <w:tab w:val="right" w:leader="dot" w:pos="7740"/>
                        </w:tabs>
                        <w:jc w:val="both"/>
                      </w:pPr>
                      <w:r>
                        <w:tab/>
                      </w:r>
                      <w:r>
                        <w:tab/>
                      </w:r>
                    </w:p>
                    <w:p w14:paraId="174A8E26" w14:textId="77777777" w:rsidR="002F78BB" w:rsidRDefault="002F78BB" w:rsidP="006D2252">
                      <w:pPr>
                        <w:tabs>
                          <w:tab w:val="left" w:pos="540"/>
                          <w:tab w:val="right" w:leader="dot" w:pos="7740"/>
                        </w:tabs>
                        <w:jc w:val="both"/>
                      </w:pPr>
                      <w:r>
                        <w:tab/>
                      </w:r>
                      <w:r>
                        <w:tab/>
                      </w:r>
                    </w:p>
                    <w:p w14:paraId="223C08C5" w14:textId="77777777" w:rsidR="002F78BB" w:rsidRDefault="002F78BB" w:rsidP="006D2252">
                      <w:pPr>
                        <w:tabs>
                          <w:tab w:val="left" w:pos="540"/>
                          <w:tab w:val="right" w:leader="dot" w:pos="7740"/>
                        </w:tabs>
                        <w:jc w:val="both"/>
                      </w:pPr>
                      <w:r>
                        <w:tab/>
                      </w:r>
                      <w:r>
                        <w:tab/>
                      </w:r>
                    </w:p>
                    <w:p w14:paraId="7429338C" w14:textId="77777777" w:rsidR="002F78BB" w:rsidRDefault="002F78BB" w:rsidP="006D2252">
                      <w:pPr>
                        <w:tabs>
                          <w:tab w:val="left" w:pos="540"/>
                          <w:tab w:val="right" w:leader="dot" w:pos="7740"/>
                        </w:tabs>
                        <w:jc w:val="both"/>
                      </w:pPr>
                      <w:r>
                        <w:tab/>
                      </w:r>
                      <w:r>
                        <w:tab/>
                      </w:r>
                    </w:p>
                    <w:p w14:paraId="6BAB74B9" w14:textId="77777777" w:rsidR="002F78BB" w:rsidRDefault="002F78BB" w:rsidP="006D2252">
                      <w:pPr>
                        <w:tabs>
                          <w:tab w:val="left" w:pos="540"/>
                          <w:tab w:val="right" w:leader="dot" w:pos="7740"/>
                        </w:tabs>
                        <w:jc w:val="both"/>
                      </w:pPr>
                      <w:r>
                        <w:tab/>
                      </w:r>
                      <w:r>
                        <w:tab/>
                      </w:r>
                    </w:p>
                    <w:p w14:paraId="2BA9C895" w14:textId="77777777" w:rsidR="002F78BB" w:rsidRDefault="002F78BB" w:rsidP="006D2252">
                      <w:pPr>
                        <w:tabs>
                          <w:tab w:val="left" w:pos="540"/>
                          <w:tab w:val="right" w:leader="dot" w:pos="7740"/>
                        </w:tabs>
                        <w:jc w:val="both"/>
                      </w:pPr>
                      <w:r>
                        <w:tab/>
                      </w:r>
                      <w:r>
                        <w:tab/>
                      </w:r>
                    </w:p>
                    <w:p w14:paraId="2B80BAD8" w14:textId="77777777" w:rsidR="002F78BB" w:rsidRDefault="002F78BB" w:rsidP="006D2252">
                      <w:pPr>
                        <w:tabs>
                          <w:tab w:val="left" w:pos="540"/>
                          <w:tab w:val="right" w:leader="dot" w:pos="7740"/>
                        </w:tabs>
                        <w:jc w:val="both"/>
                      </w:pPr>
                      <w:r>
                        <w:tab/>
                      </w:r>
                      <w:r>
                        <w:tab/>
                      </w:r>
                    </w:p>
                    <w:p w14:paraId="048CCB96" w14:textId="77777777" w:rsidR="002F78BB" w:rsidRDefault="002F78BB" w:rsidP="006D2252">
                      <w:pPr>
                        <w:tabs>
                          <w:tab w:val="left" w:pos="540"/>
                          <w:tab w:val="right" w:leader="dot" w:pos="7740"/>
                        </w:tabs>
                        <w:jc w:val="both"/>
                      </w:pPr>
                      <w:r>
                        <w:tab/>
                      </w:r>
                      <w:r>
                        <w:tab/>
                      </w:r>
                    </w:p>
                    <w:p w14:paraId="286AE82D" w14:textId="77777777" w:rsidR="002F78BB" w:rsidRDefault="002F78BB" w:rsidP="006D2252">
                      <w:pPr>
                        <w:tabs>
                          <w:tab w:val="left" w:pos="540"/>
                          <w:tab w:val="right" w:leader="dot" w:pos="7740"/>
                        </w:tabs>
                        <w:jc w:val="both"/>
                      </w:pPr>
                      <w:r>
                        <w:tab/>
                      </w:r>
                      <w:r>
                        <w:tab/>
                      </w:r>
                    </w:p>
                    <w:p w14:paraId="2859C00B" w14:textId="77777777" w:rsidR="002F78BB" w:rsidRDefault="002F78BB" w:rsidP="006D2252">
                      <w:pPr>
                        <w:tabs>
                          <w:tab w:val="left" w:pos="540"/>
                          <w:tab w:val="right" w:leader="dot" w:pos="7740"/>
                        </w:tabs>
                        <w:jc w:val="both"/>
                      </w:pPr>
                      <w:r>
                        <w:tab/>
                      </w:r>
                      <w:r>
                        <w:tab/>
                      </w:r>
                    </w:p>
                    <w:p w14:paraId="16293A98" w14:textId="77777777" w:rsidR="002F78BB" w:rsidRDefault="002F78BB" w:rsidP="006D2252">
                      <w:pPr>
                        <w:tabs>
                          <w:tab w:val="left" w:pos="540"/>
                          <w:tab w:val="right" w:leader="dot" w:pos="7740"/>
                        </w:tabs>
                        <w:jc w:val="both"/>
                      </w:pPr>
                      <w:r>
                        <w:tab/>
                      </w:r>
                      <w:r>
                        <w:tab/>
                      </w:r>
                    </w:p>
                    <w:p w14:paraId="46B98F77" w14:textId="77777777" w:rsidR="002F78BB" w:rsidRDefault="002F78BB" w:rsidP="006D2252">
                      <w:pPr>
                        <w:tabs>
                          <w:tab w:val="left" w:pos="540"/>
                          <w:tab w:val="right" w:leader="dot" w:pos="7740"/>
                        </w:tabs>
                        <w:jc w:val="both"/>
                      </w:pPr>
                      <w:r>
                        <w:tab/>
                      </w:r>
                      <w:r>
                        <w:tab/>
                      </w:r>
                    </w:p>
                    <w:p w14:paraId="57C1B58D" w14:textId="77777777" w:rsidR="002F78BB" w:rsidRDefault="002F78BB" w:rsidP="006D2252">
                      <w:pPr>
                        <w:tabs>
                          <w:tab w:val="left" w:pos="540"/>
                          <w:tab w:val="right" w:leader="dot" w:pos="7740"/>
                        </w:tabs>
                        <w:jc w:val="both"/>
                      </w:pPr>
                      <w:r>
                        <w:tab/>
                      </w:r>
                      <w:r>
                        <w:tab/>
                      </w:r>
                    </w:p>
                    <w:p w14:paraId="3D5EBC96" w14:textId="77777777" w:rsidR="002F78BB" w:rsidRDefault="002F78BB" w:rsidP="006D2252">
                      <w:pPr>
                        <w:tabs>
                          <w:tab w:val="left" w:pos="540"/>
                          <w:tab w:val="right" w:leader="dot" w:pos="7740"/>
                        </w:tabs>
                        <w:jc w:val="both"/>
                      </w:pPr>
                      <w:r>
                        <w:tab/>
                      </w:r>
                      <w:r>
                        <w:tab/>
                      </w:r>
                    </w:p>
                    <w:p w14:paraId="7675A293" w14:textId="77777777" w:rsidR="002F78BB" w:rsidRDefault="002F78BB" w:rsidP="006D2252">
                      <w:pPr>
                        <w:tabs>
                          <w:tab w:val="left" w:pos="540"/>
                          <w:tab w:val="right" w:leader="dot" w:pos="7740"/>
                        </w:tabs>
                        <w:jc w:val="both"/>
                      </w:pPr>
                      <w:r>
                        <w:tab/>
                      </w:r>
                      <w:r>
                        <w:tab/>
                      </w:r>
                    </w:p>
                    <w:p w14:paraId="19EAEAAC" w14:textId="77777777" w:rsidR="002F78BB" w:rsidRDefault="002F78BB" w:rsidP="006D2252">
                      <w:pPr>
                        <w:tabs>
                          <w:tab w:val="left" w:pos="540"/>
                          <w:tab w:val="right" w:leader="dot" w:pos="7740"/>
                        </w:tabs>
                        <w:jc w:val="both"/>
                      </w:pPr>
                      <w:r>
                        <w:tab/>
                      </w:r>
                      <w:r>
                        <w:tab/>
                      </w:r>
                    </w:p>
                    <w:p w14:paraId="64399955" w14:textId="77777777" w:rsidR="002F78BB" w:rsidRDefault="002F78BB" w:rsidP="006D2252">
                      <w:pPr>
                        <w:tabs>
                          <w:tab w:val="left" w:pos="540"/>
                          <w:tab w:val="right" w:leader="dot" w:pos="7740"/>
                        </w:tabs>
                        <w:jc w:val="both"/>
                      </w:pPr>
                      <w:r>
                        <w:tab/>
                      </w:r>
                      <w:r>
                        <w:tab/>
                      </w:r>
                    </w:p>
                    <w:p w14:paraId="10BC2B59" w14:textId="77777777" w:rsidR="002F78BB" w:rsidRDefault="002F78BB" w:rsidP="006D2252">
                      <w:pPr>
                        <w:tabs>
                          <w:tab w:val="left" w:pos="540"/>
                          <w:tab w:val="right" w:leader="dot" w:pos="7740"/>
                        </w:tabs>
                        <w:jc w:val="both"/>
                      </w:pPr>
                      <w:r>
                        <w:tab/>
                      </w:r>
                      <w:r>
                        <w:tab/>
                      </w:r>
                    </w:p>
                    <w:p w14:paraId="1DD7A42A" w14:textId="77777777" w:rsidR="002F78BB" w:rsidRDefault="002F78BB" w:rsidP="006D2252">
                      <w:pPr>
                        <w:tabs>
                          <w:tab w:val="left" w:pos="540"/>
                          <w:tab w:val="right" w:leader="dot" w:pos="7740"/>
                        </w:tabs>
                        <w:jc w:val="both"/>
                      </w:pPr>
                      <w:r>
                        <w:tab/>
                      </w:r>
                      <w:r>
                        <w:tab/>
                      </w:r>
                    </w:p>
                    <w:p w14:paraId="74C1A6E3" w14:textId="77777777" w:rsidR="002F78BB" w:rsidRDefault="002F78BB" w:rsidP="006D2252">
                      <w:pPr>
                        <w:tabs>
                          <w:tab w:val="left" w:pos="540"/>
                          <w:tab w:val="right" w:leader="dot" w:pos="7740"/>
                        </w:tabs>
                        <w:jc w:val="both"/>
                      </w:pPr>
                      <w:r>
                        <w:tab/>
                      </w:r>
                    </w:p>
                    <w:p w14:paraId="442C452E" w14:textId="77777777" w:rsidR="002F78BB" w:rsidRPr="00D50A37" w:rsidRDefault="002F78BB" w:rsidP="006D2252">
                      <w:pPr>
                        <w:jc w:val="right"/>
                        <w:rPr>
                          <w:i/>
                        </w:rPr>
                      </w:pPr>
                      <w:r w:rsidRPr="00D50A37">
                        <w:rPr>
                          <w:i/>
                        </w:rPr>
                        <w:t>Trà Vinh, ngày ….. tháng …… năm ……</w:t>
                      </w:r>
                    </w:p>
                    <w:p w14:paraId="7166D325" w14:textId="77777777" w:rsidR="002F78BB" w:rsidRPr="00D50A37" w:rsidRDefault="002F78BB" w:rsidP="006D2252">
                      <w:pPr>
                        <w:tabs>
                          <w:tab w:val="center" w:pos="5310"/>
                        </w:tabs>
                        <w:jc w:val="center"/>
                        <w:rPr>
                          <w:b/>
                        </w:rPr>
                      </w:pPr>
                      <w:r>
                        <w:rPr>
                          <w:b/>
                        </w:rPr>
                        <w:tab/>
                        <w:t>Thành viên hội đồng</w:t>
                      </w:r>
                    </w:p>
                    <w:p w14:paraId="10BF1FB1" w14:textId="77777777" w:rsidR="002F78BB" w:rsidRDefault="002F78BB" w:rsidP="006D2252">
                      <w:pPr>
                        <w:tabs>
                          <w:tab w:val="center" w:pos="5310"/>
                        </w:tabs>
                        <w:jc w:val="center"/>
                        <w:rPr>
                          <w:i/>
                        </w:rPr>
                      </w:pPr>
                      <w:r>
                        <w:rPr>
                          <w:i/>
                        </w:rPr>
                        <w:tab/>
                        <w:t>(Ký tên và ghi rõ họ tên)</w:t>
                      </w:r>
                    </w:p>
                    <w:p w14:paraId="0F2F767C" w14:textId="77777777" w:rsidR="002F78BB" w:rsidRDefault="002F78BB" w:rsidP="006D2252">
                      <w:pPr>
                        <w:tabs>
                          <w:tab w:val="center" w:pos="5310"/>
                        </w:tabs>
                        <w:jc w:val="center"/>
                        <w:rPr>
                          <w:i/>
                        </w:rPr>
                      </w:pPr>
                    </w:p>
                    <w:p w14:paraId="2AE13AD4" w14:textId="77777777" w:rsidR="002F78BB" w:rsidRDefault="002F78BB" w:rsidP="006D2252">
                      <w:pPr>
                        <w:jc w:val="center"/>
                      </w:pPr>
                    </w:p>
                    <w:p w14:paraId="1D9AB14F" w14:textId="77777777" w:rsidR="002F78BB" w:rsidRDefault="002F78BB" w:rsidP="006D2252">
                      <w:pPr>
                        <w:jc w:val="center"/>
                      </w:pPr>
                    </w:p>
                    <w:p w14:paraId="5290D274" w14:textId="77777777" w:rsidR="002F78BB" w:rsidRDefault="002F78BB" w:rsidP="006D2252">
                      <w:pPr>
                        <w:jc w:val="center"/>
                      </w:pPr>
                    </w:p>
                    <w:p w14:paraId="18E6932B" w14:textId="77777777" w:rsidR="002F78BB" w:rsidRDefault="002F78BB" w:rsidP="006D2252">
                      <w:pPr>
                        <w:jc w:val="center"/>
                      </w:pPr>
                    </w:p>
                  </w:txbxContent>
                </v:textbox>
              </v:rect>
            </w:pict>
          </mc:Fallback>
        </mc:AlternateContent>
      </w:r>
      <w:r w:rsidR="00A92A3E" w:rsidRPr="00D62FA4">
        <w:br w:type="page"/>
      </w:r>
      <w:r w:rsidR="00103C94" w:rsidRPr="000502B2">
        <w:rPr>
          <w:b/>
          <w:bCs/>
          <w:sz w:val="26"/>
          <w:szCs w:val="26"/>
        </w:rPr>
        <w:lastRenderedPageBreak/>
        <w:t>LỜI CẢM ƠN</w:t>
      </w:r>
    </w:p>
    <w:p w14:paraId="6E60A239" w14:textId="367BF4AC" w:rsidR="001070DD" w:rsidRPr="001070DD" w:rsidRDefault="001070DD" w:rsidP="00CA7B9E">
      <w:pPr>
        <w:pStyle w:val="nd"/>
      </w:pPr>
      <w:r w:rsidRPr="001070DD">
        <w:t xml:space="preserve">Lời đầu tiên, </w:t>
      </w:r>
      <w:r w:rsidR="00445824">
        <w:t>tôi</w:t>
      </w:r>
      <w:r w:rsidRPr="001070DD">
        <w:t xml:space="preserve"> xin gửi lời cảm ơn chân thành và sự tri ân sâu sắc đối với các thầy/cô của trường Đại học Trà Vinh, đặc biệt là cô Nguyễn Ngọc Đan Thanh, người đã tận tình </w:t>
      </w:r>
      <w:r>
        <w:t>góp ý những kinh nghiệm</w:t>
      </w:r>
      <w:r w:rsidR="00E178A9">
        <w:t xml:space="preserve"> quý báu</w:t>
      </w:r>
      <w:r w:rsidRPr="001070DD">
        <w:t xml:space="preserve"> để </w:t>
      </w:r>
      <w:r w:rsidR="00000A83">
        <w:t>tôi</w:t>
      </w:r>
      <w:r w:rsidRPr="001070DD">
        <w:t xml:space="preserve"> thực hiện đồ án này. Những </w:t>
      </w:r>
      <w:r w:rsidR="00C21516">
        <w:t>góp ý</w:t>
      </w:r>
      <w:r w:rsidRPr="001070DD">
        <w:t xml:space="preserve"> mà </w:t>
      </w:r>
      <w:r w:rsidR="00000A83">
        <w:t>tôi</w:t>
      </w:r>
      <w:r w:rsidRPr="001070DD">
        <w:t xml:space="preserve"> </w:t>
      </w:r>
      <w:r w:rsidR="00B23D08">
        <w:t>nhận</w:t>
      </w:r>
      <w:r w:rsidRPr="001070DD">
        <w:t xml:space="preserve"> từ cô không chỉ là nền tảng cho quá trình nghiên cứu và viết báo cáo dự án, mà còn là nguồn </w:t>
      </w:r>
      <w:r w:rsidR="007400D2">
        <w:t>cảm hứng cho tương lai</w:t>
      </w:r>
      <w:r w:rsidRPr="001070DD">
        <w:t>.</w:t>
      </w:r>
    </w:p>
    <w:p w14:paraId="0C3C4F55" w14:textId="0D4CF55B" w:rsidR="001070DD" w:rsidRPr="001070DD" w:rsidRDefault="00000A83" w:rsidP="00E103DE">
      <w:pPr>
        <w:pStyle w:val="nd"/>
      </w:pPr>
      <w:r>
        <w:t>Tôi</w:t>
      </w:r>
      <w:r w:rsidR="001070DD" w:rsidRPr="001070DD">
        <w:t xml:space="preserve"> cũng xin bày tỏ lòng biết ơn đối với các giảng viên khác cũng như bộ môn đã hỗ trợ và tạo điều kiện thuận lợi để </w:t>
      </w:r>
      <w:r>
        <w:t xml:space="preserve">tôi thực hiện đồ </w:t>
      </w:r>
      <w:r w:rsidR="001070DD" w:rsidRPr="001070DD">
        <w:t xml:space="preserve">án này. Sự </w:t>
      </w:r>
      <w:r w:rsidR="009916E1">
        <w:t xml:space="preserve">giúp đỡ </w:t>
      </w:r>
      <w:r w:rsidR="001070DD" w:rsidRPr="001070DD">
        <w:t>của các bạn</w:t>
      </w:r>
      <w:r w:rsidR="009916E1">
        <w:t xml:space="preserve"> có đề tài</w:t>
      </w:r>
      <w:r w:rsidR="00692235">
        <w:t xml:space="preserve"> nghiên cứu</w:t>
      </w:r>
      <w:r w:rsidR="009916E1">
        <w:t xml:space="preserve"> tương tự</w:t>
      </w:r>
      <w:r w:rsidR="001070DD" w:rsidRPr="001070DD">
        <w:t xml:space="preserve"> đã đóng vai trò quan trọng</w:t>
      </w:r>
      <w:r w:rsidR="00DE2E79">
        <w:t>, giúp</w:t>
      </w:r>
      <w:r w:rsidR="001070DD" w:rsidRPr="001070DD">
        <w:t xml:space="preserve"> vượt qua những thách thức trong quá trình nghiên cứu và phát triển dự án.</w:t>
      </w:r>
    </w:p>
    <w:p w14:paraId="00BC35A4" w14:textId="6B33E3E3" w:rsidR="001070DD" w:rsidRPr="001070DD" w:rsidRDefault="001070DD" w:rsidP="00E103DE">
      <w:pPr>
        <w:pStyle w:val="nd"/>
      </w:pPr>
      <w:r w:rsidRPr="001070DD">
        <w:t xml:space="preserve">Do còn hạn chế về kiến thức và kinh nghiệm thực tế, không tránh khỏi những sai sót trong quá trình thực hiện dự án. Mặc dù dự án đã hoàn thành, nhưng </w:t>
      </w:r>
      <w:r w:rsidR="00000A83">
        <w:t>tôi</w:t>
      </w:r>
      <w:r w:rsidRPr="001070DD">
        <w:t xml:space="preserve"> nhận thức rằng vẫn còn nhiều khía cạnh chưa hoàn thiện. Vì vậy, </w:t>
      </w:r>
      <w:r w:rsidR="00000A83">
        <w:t>tôi</w:t>
      </w:r>
      <w:r w:rsidRPr="001070DD">
        <w:t xml:space="preserve"> </w:t>
      </w:r>
      <w:r w:rsidR="00BF09A8">
        <w:t>rất mong</w:t>
      </w:r>
      <w:r w:rsidRPr="001070DD">
        <w:t xml:space="preserve"> </w:t>
      </w:r>
      <w:r w:rsidR="00AB1FBD">
        <w:t xml:space="preserve">nhận được </w:t>
      </w:r>
      <w:r w:rsidRPr="001070DD">
        <w:t>góp ý xây dựng từ quý thầy cô và hội đồng.</w:t>
      </w:r>
    </w:p>
    <w:p w14:paraId="4F628C2D" w14:textId="77777777" w:rsidR="007A413C" w:rsidRPr="007A413C" w:rsidRDefault="001070DD" w:rsidP="00E103DE">
      <w:pPr>
        <w:pStyle w:val="nd"/>
        <w:rPr>
          <w:bCs/>
        </w:rPr>
      </w:pPr>
      <w:r w:rsidRPr="001070DD">
        <w:t>Xin chân thành cảm ơn!</w:t>
      </w:r>
    </w:p>
    <w:p w14:paraId="12A86BA6" w14:textId="70FD4F8A" w:rsidR="00103C94" w:rsidRDefault="00103C94" w:rsidP="00E22A33">
      <w:pPr>
        <w:tabs>
          <w:tab w:val="left" w:pos="1080"/>
          <w:tab w:val="center" w:pos="4394"/>
        </w:tabs>
        <w:spacing w:after="200" w:line="276" w:lineRule="auto"/>
        <w:rPr>
          <w:b/>
          <w:bCs/>
          <w:sz w:val="26"/>
          <w:szCs w:val="26"/>
        </w:rPr>
      </w:pPr>
      <w:r>
        <w:rPr>
          <w:b/>
          <w:bCs/>
          <w:sz w:val="26"/>
          <w:szCs w:val="26"/>
        </w:rPr>
        <w:br w:type="page"/>
      </w:r>
      <w:r w:rsidR="00E22A33">
        <w:rPr>
          <w:b/>
          <w:bCs/>
          <w:sz w:val="26"/>
          <w:szCs w:val="26"/>
        </w:rPr>
        <w:lastRenderedPageBreak/>
        <w:tab/>
      </w:r>
      <w:r w:rsidR="00E22A33">
        <w:rPr>
          <w:b/>
          <w:bCs/>
          <w:sz w:val="26"/>
          <w:szCs w:val="26"/>
        </w:rPr>
        <w:tab/>
      </w:r>
      <w:r>
        <w:rPr>
          <w:b/>
          <w:bCs/>
          <w:sz w:val="26"/>
          <w:szCs w:val="26"/>
        </w:rPr>
        <w:t>MỤC LỤC</w:t>
      </w:r>
    </w:p>
    <w:p w14:paraId="4CFB48AA" w14:textId="5E8F3845" w:rsidR="00AC3F83" w:rsidRDefault="00CA7B9E">
      <w:pPr>
        <w:pStyle w:val="TOC1"/>
        <w:tabs>
          <w:tab w:val="right" w:leader="dot" w:pos="8778"/>
        </w:tabs>
        <w:rPr>
          <w:rFonts w:asciiTheme="minorHAnsi" w:eastAsiaTheme="minorEastAsia" w:hAnsiTheme="minorHAnsi" w:cstheme="minorBidi"/>
          <w:noProof/>
          <w:kern w:val="2"/>
          <w:sz w:val="22"/>
          <w:szCs w:val="22"/>
          <w14:ligatures w14:val="standardContextual"/>
        </w:rPr>
      </w:pPr>
      <w:r>
        <w:rPr>
          <w:bCs/>
          <w:szCs w:val="26"/>
        </w:rPr>
        <w:fldChar w:fldCharType="begin"/>
      </w:r>
      <w:r>
        <w:rPr>
          <w:bCs/>
          <w:szCs w:val="26"/>
        </w:rPr>
        <w:instrText xml:space="preserve"> TOC \o "1-3" \h \z \u </w:instrText>
      </w:r>
      <w:r>
        <w:rPr>
          <w:bCs/>
          <w:szCs w:val="26"/>
        </w:rPr>
        <w:fldChar w:fldCharType="separate"/>
      </w:r>
      <w:hyperlink w:anchor="_Toc155555633" w:history="1">
        <w:r w:rsidR="00AC3F83" w:rsidRPr="00164F2A">
          <w:rPr>
            <w:rStyle w:val="Hyperlink"/>
            <w:rFonts w:eastAsia="SimSun"/>
            <w:noProof/>
          </w:rPr>
          <w:t>DANH MỤC HÌNH ẢNH – BẢNG BIỂU</w:t>
        </w:r>
        <w:r w:rsidR="00AC3F83">
          <w:rPr>
            <w:noProof/>
            <w:webHidden/>
          </w:rPr>
          <w:tab/>
        </w:r>
        <w:r w:rsidR="00AC3F83">
          <w:rPr>
            <w:noProof/>
            <w:webHidden/>
          </w:rPr>
          <w:fldChar w:fldCharType="begin"/>
        </w:r>
        <w:r w:rsidR="00AC3F83">
          <w:rPr>
            <w:noProof/>
            <w:webHidden/>
          </w:rPr>
          <w:instrText xml:space="preserve"> PAGEREF _Toc155555633 \h </w:instrText>
        </w:r>
        <w:r w:rsidR="00AC3F83">
          <w:rPr>
            <w:noProof/>
            <w:webHidden/>
          </w:rPr>
        </w:r>
        <w:r w:rsidR="00AC3F83">
          <w:rPr>
            <w:noProof/>
            <w:webHidden/>
          </w:rPr>
          <w:fldChar w:fldCharType="separate"/>
        </w:r>
        <w:r w:rsidR="006F0AC4">
          <w:rPr>
            <w:noProof/>
            <w:webHidden/>
          </w:rPr>
          <w:t>6</w:t>
        </w:r>
        <w:r w:rsidR="00AC3F83">
          <w:rPr>
            <w:noProof/>
            <w:webHidden/>
          </w:rPr>
          <w:fldChar w:fldCharType="end"/>
        </w:r>
      </w:hyperlink>
    </w:p>
    <w:p w14:paraId="5F1F906D" w14:textId="1194DA08" w:rsidR="00AC3F83" w:rsidRDefault="00000000">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55555634" w:history="1">
        <w:r w:rsidR="00AC3F83" w:rsidRPr="00164F2A">
          <w:rPr>
            <w:rStyle w:val="Hyperlink"/>
            <w:rFonts w:eastAsia="SimSun"/>
            <w:noProof/>
          </w:rPr>
          <w:t>TÓM TẮT ĐỒ ÁN CHUYÊN NGÀNH</w:t>
        </w:r>
        <w:r w:rsidR="00AC3F83">
          <w:rPr>
            <w:noProof/>
            <w:webHidden/>
          </w:rPr>
          <w:tab/>
        </w:r>
        <w:r w:rsidR="00AC3F83">
          <w:rPr>
            <w:noProof/>
            <w:webHidden/>
          </w:rPr>
          <w:fldChar w:fldCharType="begin"/>
        </w:r>
        <w:r w:rsidR="00AC3F83">
          <w:rPr>
            <w:noProof/>
            <w:webHidden/>
          </w:rPr>
          <w:instrText xml:space="preserve"> PAGEREF _Toc155555634 \h </w:instrText>
        </w:r>
        <w:r w:rsidR="00AC3F83">
          <w:rPr>
            <w:noProof/>
            <w:webHidden/>
          </w:rPr>
        </w:r>
        <w:r w:rsidR="00AC3F83">
          <w:rPr>
            <w:noProof/>
            <w:webHidden/>
          </w:rPr>
          <w:fldChar w:fldCharType="separate"/>
        </w:r>
        <w:r w:rsidR="006F0AC4">
          <w:rPr>
            <w:noProof/>
            <w:webHidden/>
          </w:rPr>
          <w:t>9</w:t>
        </w:r>
        <w:r w:rsidR="00AC3F83">
          <w:rPr>
            <w:noProof/>
            <w:webHidden/>
          </w:rPr>
          <w:fldChar w:fldCharType="end"/>
        </w:r>
      </w:hyperlink>
    </w:p>
    <w:p w14:paraId="58F48A4D" w14:textId="5BC36F3E" w:rsidR="00AC3F83" w:rsidRDefault="00000000">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55555635" w:history="1">
        <w:r w:rsidR="00AC3F83" w:rsidRPr="00164F2A">
          <w:rPr>
            <w:rStyle w:val="Hyperlink"/>
            <w:rFonts w:eastAsia="SimSun"/>
            <w:noProof/>
          </w:rPr>
          <w:t>MỞ ĐẦU</w:t>
        </w:r>
        <w:r w:rsidR="00AC3F83">
          <w:rPr>
            <w:noProof/>
            <w:webHidden/>
          </w:rPr>
          <w:tab/>
        </w:r>
        <w:r w:rsidR="00AC3F83">
          <w:rPr>
            <w:noProof/>
            <w:webHidden/>
          </w:rPr>
          <w:fldChar w:fldCharType="begin"/>
        </w:r>
        <w:r w:rsidR="00AC3F83">
          <w:rPr>
            <w:noProof/>
            <w:webHidden/>
          </w:rPr>
          <w:instrText xml:space="preserve"> PAGEREF _Toc155555635 \h </w:instrText>
        </w:r>
        <w:r w:rsidR="00AC3F83">
          <w:rPr>
            <w:noProof/>
            <w:webHidden/>
          </w:rPr>
        </w:r>
        <w:r w:rsidR="00AC3F83">
          <w:rPr>
            <w:noProof/>
            <w:webHidden/>
          </w:rPr>
          <w:fldChar w:fldCharType="separate"/>
        </w:r>
        <w:r w:rsidR="006F0AC4">
          <w:rPr>
            <w:noProof/>
            <w:webHidden/>
          </w:rPr>
          <w:t>10</w:t>
        </w:r>
        <w:r w:rsidR="00AC3F83">
          <w:rPr>
            <w:noProof/>
            <w:webHidden/>
          </w:rPr>
          <w:fldChar w:fldCharType="end"/>
        </w:r>
      </w:hyperlink>
    </w:p>
    <w:p w14:paraId="386A8A9C" w14:textId="62531769" w:rsidR="00AC3F83" w:rsidRDefault="00000000">
      <w:pPr>
        <w:pStyle w:val="TOC1"/>
        <w:tabs>
          <w:tab w:val="left" w:pos="1760"/>
          <w:tab w:val="right" w:leader="dot" w:pos="8778"/>
        </w:tabs>
        <w:rPr>
          <w:rFonts w:asciiTheme="minorHAnsi" w:eastAsiaTheme="minorEastAsia" w:hAnsiTheme="minorHAnsi" w:cstheme="minorBidi"/>
          <w:noProof/>
          <w:kern w:val="2"/>
          <w:sz w:val="22"/>
          <w:szCs w:val="22"/>
          <w14:ligatures w14:val="standardContextual"/>
        </w:rPr>
      </w:pPr>
      <w:hyperlink w:anchor="_Toc155555636" w:history="1">
        <w:r w:rsidR="00AC3F83" w:rsidRPr="00164F2A">
          <w:rPr>
            <w:rStyle w:val="Hyperlink"/>
            <w:rFonts w:eastAsia="SimSun"/>
            <w:noProof/>
          </w:rPr>
          <w:t>CHƯƠNG 1</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TỔNG QUAN</w:t>
        </w:r>
        <w:r w:rsidR="00AC3F83">
          <w:rPr>
            <w:noProof/>
            <w:webHidden/>
          </w:rPr>
          <w:tab/>
        </w:r>
        <w:r w:rsidR="00AC3F83">
          <w:rPr>
            <w:noProof/>
            <w:webHidden/>
          </w:rPr>
          <w:fldChar w:fldCharType="begin"/>
        </w:r>
        <w:r w:rsidR="00AC3F83">
          <w:rPr>
            <w:noProof/>
            <w:webHidden/>
          </w:rPr>
          <w:instrText xml:space="preserve"> PAGEREF _Toc155555636 \h </w:instrText>
        </w:r>
        <w:r w:rsidR="00AC3F83">
          <w:rPr>
            <w:noProof/>
            <w:webHidden/>
          </w:rPr>
        </w:r>
        <w:r w:rsidR="00AC3F83">
          <w:rPr>
            <w:noProof/>
            <w:webHidden/>
          </w:rPr>
          <w:fldChar w:fldCharType="separate"/>
        </w:r>
        <w:r w:rsidR="006F0AC4">
          <w:rPr>
            <w:noProof/>
            <w:webHidden/>
          </w:rPr>
          <w:t>12</w:t>
        </w:r>
        <w:r w:rsidR="00AC3F83">
          <w:rPr>
            <w:noProof/>
            <w:webHidden/>
          </w:rPr>
          <w:fldChar w:fldCharType="end"/>
        </w:r>
      </w:hyperlink>
    </w:p>
    <w:p w14:paraId="6A5445F5" w14:textId="6B855031" w:rsidR="00AC3F83"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55637" w:history="1">
        <w:r w:rsidR="00AC3F83" w:rsidRPr="00164F2A">
          <w:rPr>
            <w:rStyle w:val="Hyperlink"/>
            <w:rFonts w:eastAsia="SimSun"/>
            <w:noProof/>
          </w:rPr>
          <w:t>1.1</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Tìm hiểu nghiệp vụ bán hàng online thông qua các website</w:t>
        </w:r>
        <w:r w:rsidR="00AC3F83">
          <w:rPr>
            <w:noProof/>
            <w:webHidden/>
          </w:rPr>
          <w:tab/>
        </w:r>
        <w:r w:rsidR="00AC3F83">
          <w:rPr>
            <w:noProof/>
            <w:webHidden/>
          </w:rPr>
          <w:fldChar w:fldCharType="begin"/>
        </w:r>
        <w:r w:rsidR="00AC3F83">
          <w:rPr>
            <w:noProof/>
            <w:webHidden/>
          </w:rPr>
          <w:instrText xml:space="preserve"> PAGEREF _Toc155555637 \h </w:instrText>
        </w:r>
        <w:r w:rsidR="00AC3F83">
          <w:rPr>
            <w:noProof/>
            <w:webHidden/>
          </w:rPr>
        </w:r>
        <w:r w:rsidR="00AC3F83">
          <w:rPr>
            <w:noProof/>
            <w:webHidden/>
          </w:rPr>
          <w:fldChar w:fldCharType="separate"/>
        </w:r>
        <w:r w:rsidR="006F0AC4">
          <w:rPr>
            <w:noProof/>
            <w:webHidden/>
          </w:rPr>
          <w:t>12</w:t>
        </w:r>
        <w:r w:rsidR="00AC3F83">
          <w:rPr>
            <w:noProof/>
            <w:webHidden/>
          </w:rPr>
          <w:fldChar w:fldCharType="end"/>
        </w:r>
      </w:hyperlink>
    </w:p>
    <w:p w14:paraId="3E0CA630" w14:textId="7DEC43BA" w:rsidR="00AC3F83"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55638" w:history="1">
        <w:r w:rsidR="00AC3F83" w:rsidRPr="00164F2A">
          <w:rPr>
            <w:rStyle w:val="Hyperlink"/>
            <w:rFonts w:eastAsia="SimSun"/>
            <w:noProof/>
          </w:rPr>
          <w:t>1.2</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Các nghiên cứu có liên quan</w:t>
        </w:r>
        <w:r w:rsidR="00AC3F83">
          <w:rPr>
            <w:noProof/>
            <w:webHidden/>
          </w:rPr>
          <w:tab/>
        </w:r>
        <w:r w:rsidR="00AC3F83">
          <w:rPr>
            <w:noProof/>
            <w:webHidden/>
          </w:rPr>
          <w:fldChar w:fldCharType="begin"/>
        </w:r>
        <w:r w:rsidR="00AC3F83">
          <w:rPr>
            <w:noProof/>
            <w:webHidden/>
          </w:rPr>
          <w:instrText xml:space="preserve"> PAGEREF _Toc155555638 \h </w:instrText>
        </w:r>
        <w:r w:rsidR="00AC3F83">
          <w:rPr>
            <w:noProof/>
            <w:webHidden/>
          </w:rPr>
        </w:r>
        <w:r w:rsidR="00AC3F83">
          <w:rPr>
            <w:noProof/>
            <w:webHidden/>
          </w:rPr>
          <w:fldChar w:fldCharType="separate"/>
        </w:r>
        <w:r w:rsidR="006F0AC4">
          <w:rPr>
            <w:noProof/>
            <w:webHidden/>
          </w:rPr>
          <w:t>14</w:t>
        </w:r>
        <w:r w:rsidR="00AC3F83">
          <w:rPr>
            <w:noProof/>
            <w:webHidden/>
          </w:rPr>
          <w:fldChar w:fldCharType="end"/>
        </w:r>
      </w:hyperlink>
    </w:p>
    <w:p w14:paraId="065065A5" w14:textId="541D8FC7" w:rsidR="00AC3F83"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55639" w:history="1">
        <w:r w:rsidR="00AC3F83" w:rsidRPr="00164F2A">
          <w:rPr>
            <w:rStyle w:val="Hyperlink"/>
            <w:rFonts w:eastAsia="SimSun"/>
            <w:noProof/>
          </w:rPr>
          <w:t>1.3</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Giải pháp công nghệ và mô hình giải pháp</w:t>
        </w:r>
        <w:r w:rsidR="00AC3F83">
          <w:rPr>
            <w:noProof/>
            <w:webHidden/>
          </w:rPr>
          <w:tab/>
        </w:r>
        <w:r w:rsidR="00AC3F83">
          <w:rPr>
            <w:noProof/>
            <w:webHidden/>
          </w:rPr>
          <w:fldChar w:fldCharType="begin"/>
        </w:r>
        <w:r w:rsidR="00AC3F83">
          <w:rPr>
            <w:noProof/>
            <w:webHidden/>
          </w:rPr>
          <w:instrText xml:space="preserve"> PAGEREF _Toc155555639 \h </w:instrText>
        </w:r>
        <w:r w:rsidR="00AC3F83">
          <w:rPr>
            <w:noProof/>
            <w:webHidden/>
          </w:rPr>
        </w:r>
        <w:r w:rsidR="00AC3F83">
          <w:rPr>
            <w:noProof/>
            <w:webHidden/>
          </w:rPr>
          <w:fldChar w:fldCharType="separate"/>
        </w:r>
        <w:r w:rsidR="006F0AC4">
          <w:rPr>
            <w:noProof/>
            <w:webHidden/>
          </w:rPr>
          <w:t>16</w:t>
        </w:r>
        <w:r w:rsidR="00AC3F83">
          <w:rPr>
            <w:noProof/>
            <w:webHidden/>
          </w:rPr>
          <w:fldChar w:fldCharType="end"/>
        </w:r>
      </w:hyperlink>
    </w:p>
    <w:p w14:paraId="55581520" w14:textId="5F8C19E2" w:rsidR="00AC3F83" w:rsidRDefault="00000000">
      <w:pPr>
        <w:pStyle w:val="TOC1"/>
        <w:tabs>
          <w:tab w:val="left" w:pos="1760"/>
          <w:tab w:val="right" w:leader="dot" w:pos="8778"/>
        </w:tabs>
        <w:rPr>
          <w:rFonts w:asciiTheme="minorHAnsi" w:eastAsiaTheme="minorEastAsia" w:hAnsiTheme="minorHAnsi" w:cstheme="minorBidi"/>
          <w:noProof/>
          <w:kern w:val="2"/>
          <w:sz w:val="22"/>
          <w:szCs w:val="22"/>
          <w14:ligatures w14:val="standardContextual"/>
        </w:rPr>
      </w:pPr>
      <w:hyperlink w:anchor="_Toc155555640" w:history="1">
        <w:r w:rsidR="00AC3F83" w:rsidRPr="00164F2A">
          <w:rPr>
            <w:rStyle w:val="Hyperlink"/>
            <w:rFonts w:eastAsia="SimSun"/>
            <w:noProof/>
          </w:rPr>
          <w:t>CHƯƠNG 2</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NGHIÊN CỨU LÝ THUYẾT</w:t>
        </w:r>
        <w:r w:rsidR="00AC3F83">
          <w:rPr>
            <w:noProof/>
            <w:webHidden/>
          </w:rPr>
          <w:tab/>
        </w:r>
        <w:r w:rsidR="00AC3F83">
          <w:rPr>
            <w:noProof/>
            <w:webHidden/>
          </w:rPr>
          <w:fldChar w:fldCharType="begin"/>
        </w:r>
        <w:r w:rsidR="00AC3F83">
          <w:rPr>
            <w:noProof/>
            <w:webHidden/>
          </w:rPr>
          <w:instrText xml:space="preserve"> PAGEREF _Toc155555640 \h </w:instrText>
        </w:r>
        <w:r w:rsidR="00AC3F83">
          <w:rPr>
            <w:noProof/>
            <w:webHidden/>
          </w:rPr>
        </w:r>
        <w:r w:rsidR="00AC3F83">
          <w:rPr>
            <w:noProof/>
            <w:webHidden/>
          </w:rPr>
          <w:fldChar w:fldCharType="separate"/>
        </w:r>
        <w:r w:rsidR="006F0AC4">
          <w:rPr>
            <w:noProof/>
            <w:webHidden/>
          </w:rPr>
          <w:t>17</w:t>
        </w:r>
        <w:r w:rsidR="00AC3F83">
          <w:rPr>
            <w:noProof/>
            <w:webHidden/>
          </w:rPr>
          <w:fldChar w:fldCharType="end"/>
        </w:r>
      </w:hyperlink>
    </w:p>
    <w:p w14:paraId="2F2F5095" w14:textId="054C4547" w:rsidR="00AC3F83"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55641" w:history="1">
        <w:r w:rsidR="00AC3F83" w:rsidRPr="00164F2A">
          <w:rPr>
            <w:rStyle w:val="Hyperlink"/>
            <w:rFonts w:eastAsia="SimSun"/>
            <w:noProof/>
          </w:rPr>
          <w:t>2.1</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Thương mại điện tử</w:t>
        </w:r>
        <w:r w:rsidR="00AC3F83">
          <w:rPr>
            <w:noProof/>
            <w:webHidden/>
          </w:rPr>
          <w:tab/>
        </w:r>
        <w:r w:rsidR="00AC3F83">
          <w:rPr>
            <w:noProof/>
            <w:webHidden/>
          </w:rPr>
          <w:fldChar w:fldCharType="begin"/>
        </w:r>
        <w:r w:rsidR="00AC3F83">
          <w:rPr>
            <w:noProof/>
            <w:webHidden/>
          </w:rPr>
          <w:instrText xml:space="preserve"> PAGEREF _Toc155555641 \h </w:instrText>
        </w:r>
        <w:r w:rsidR="00AC3F83">
          <w:rPr>
            <w:noProof/>
            <w:webHidden/>
          </w:rPr>
        </w:r>
        <w:r w:rsidR="00AC3F83">
          <w:rPr>
            <w:noProof/>
            <w:webHidden/>
          </w:rPr>
          <w:fldChar w:fldCharType="separate"/>
        </w:r>
        <w:r w:rsidR="006F0AC4">
          <w:rPr>
            <w:noProof/>
            <w:webHidden/>
          </w:rPr>
          <w:t>17</w:t>
        </w:r>
        <w:r w:rsidR="00AC3F83">
          <w:rPr>
            <w:noProof/>
            <w:webHidden/>
          </w:rPr>
          <w:fldChar w:fldCharType="end"/>
        </w:r>
      </w:hyperlink>
    </w:p>
    <w:p w14:paraId="45332371" w14:textId="5C93EDA2" w:rsidR="00AC3F83" w:rsidRDefault="00000000">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55555642" w:history="1">
        <w:r w:rsidR="00AC3F83" w:rsidRPr="00164F2A">
          <w:rPr>
            <w:rStyle w:val="Hyperlink"/>
            <w:rFonts w:eastAsia="SimSun"/>
            <w:noProof/>
          </w:rPr>
          <w:t>2.1.1</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Lợi ích của thương mại điện tử</w:t>
        </w:r>
        <w:r w:rsidR="00AC3F83">
          <w:rPr>
            <w:noProof/>
            <w:webHidden/>
          </w:rPr>
          <w:tab/>
        </w:r>
        <w:r w:rsidR="00AC3F83">
          <w:rPr>
            <w:noProof/>
            <w:webHidden/>
          </w:rPr>
          <w:fldChar w:fldCharType="begin"/>
        </w:r>
        <w:r w:rsidR="00AC3F83">
          <w:rPr>
            <w:noProof/>
            <w:webHidden/>
          </w:rPr>
          <w:instrText xml:space="preserve"> PAGEREF _Toc155555642 \h </w:instrText>
        </w:r>
        <w:r w:rsidR="00AC3F83">
          <w:rPr>
            <w:noProof/>
            <w:webHidden/>
          </w:rPr>
        </w:r>
        <w:r w:rsidR="00AC3F83">
          <w:rPr>
            <w:noProof/>
            <w:webHidden/>
          </w:rPr>
          <w:fldChar w:fldCharType="separate"/>
        </w:r>
        <w:r w:rsidR="006F0AC4">
          <w:rPr>
            <w:noProof/>
            <w:webHidden/>
          </w:rPr>
          <w:t>17</w:t>
        </w:r>
        <w:r w:rsidR="00AC3F83">
          <w:rPr>
            <w:noProof/>
            <w:webHidden/>
          </w:rPr>
          <w:fldChar w:fldCharType="end"/>
        </w:r>
      </w:hyperlink>
    </w:p>
    <w:p w14:paraId="55E3928C" w14:textId="35DDB1D1" w:rsidR="00AC3F83" w:rsidRDefault="00000000">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55555643" w:history="1">
        <w:r w:rsidR="00AC3F83" w:rsidRPr="00164F2A">
          <w:rPr>
            <w:rStyle w:val="Hyperlink"/>
            <w:rFonts w:eastAsia="SimSun"/>
            <w:noProof/>
          </w:rPr>
          <w:t>2.1.2</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Thương mại điện tử trong lĩnh vực máy tính</w:t>
        </w:r>
        <w:r w:rsidR="00AC3F83">
          <w:rPr>
            <w:noProof/>
            <w:webHidden/>
          </w:rPr>
          <w:tab/>
        </w:r>
        <w:r w:rsidR="00AC3F83">
          <w:rPr>
            <w:noProof/>
            <w:webHidden/>
          </w:rPr>
          <w:fldChar w:fldCharType="begin"/>
        </w:r>
        <w:r w:rsidR="00AC3F83">
          <w:rPr>
            <w:noProof/>
            <w:webHidden/>
          </w:rPr>
          <w:instrText xml:space="preserve"> PAGEREF _Toc155555643 \h </w:instrText>
        </w:r>
        <w:r w:rsidR="00AC3F83">
          <w:rPr>
            <w:noProof/>
            <w:webHidden/>
          </w:rPr>
        </w:r>
        <w:r w:rsidR="00AC3F83">
          <w:rPr>
            <w:noProof/>
            <w:webHidden/>
          </w:rPr>
          <w:fldChar w:fldCharType="separate"/>
        </w:r>
        <w:r w:rsidR="006F0AC4">
          <w:rPr>
            <w:noProof/>
            <w:webHidden/>
          </w:rPr>
          <w:t>18</w:t>
        </w:r>
        <w:r w:rsidR="00AC3F83">
          <w:rPr>
            <w:noProof/>
            <w:webHidden/>
          </w:rPr>
          <w:fldChar w:fldCharType="end"/>
        </w:r>
      </w:hyperlink>
    </w:p>
    <w:p w14:paraId="1679DF4D" w14:textId="0B0D6EA4" w:rsidR="00AC3F83"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55644" w:history="1">
        <w:r w:rsidR="00AC3F83" w:rsidRPr="00164F2A">
          <w:rPr>
            <w:rStyle w:val="Hyperlink"/>
            <w:rFonts w:eastAsia="SimSun"/>
            <w:noProof/>
          </w:rPr>
          <w:t>2.2</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Tổng quan về PHP framework</w:t>
        </w:r>
        <w:r w:rsidR="00AC3F83">
          <w:rPr>
            <w:noProof/>
            <w:webHidden/>
          </w:rPr>
          <w:tab/>
        </w:r>
        <w:r w:rsidR="00AC3F83">
          <w:rPr>
            <w:noProof/>
            <w:webHidden/>
          </w:rPr>
          <w:fldChar w:fldCharType="begin"/>
        </w:r>
        <w:r w:rsidR="00AC3F83">
          <w:rPr>
            <w:noProof/>
            <w:webHidden/>
          </w:rPr>
          <w:instrText xml:space="preserve"> PAGEREF _Toc155555644 \h </w:instrText>
        </w:r>
        <w:r w:rsidR="00AC3F83">
          <w:rPr>
            <w:noProof/>
            <w:webHidden/>
          </w:rPr>
        </w:r>
        <w:r w:rsidR="00AC3F83">
          <w:rPr>
            <w:noProof/>
            <w:webHidden/>
          </w:rPr>
          <w:fldChar w:fldCharType="separate"/>
        </w:r>
        <w:r w:rsidR="006F0AC4">
          <w:rPr>
            <w:noProof/>
            <w:webHidden/>
          </w:rPr>
          <w:t>18</w:t>
        </w:r>
        <w:r w:rsidR="00AC3F83">
          <w:rPr>
            <w:noProof/>
            <w:webHidden/>
          </w:rPr>
          <w:fldChar w:fldCharType="end"/>
        </w:r>
      </w:hyperlink>
    </w:p>
    <w:p w14:paraId="5C7849AA" w14:textId="2BF03C39" w:rsidR="00AC3F83"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55645" w:history="1">
        <w:r w:rsidR="00AC3F83" w:rsidRPr="00164F2A">
          <w:rPr>
            <w:rStyle w:val="Hyperlink"/>
            <w:rFonts w:eastAsia="SimSun"/>
            <w:noProof/>
          </w:rPr>
          <w:t>2.3</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Laravel Framework</w:t>
        </w:r>
        <w:r w:rsidR="00AC3F83">
          <w:rPr>
            <w:noProof/>
            <w:webHidden/>
          </w:rPr>
          <w:tab/>
        </w:r>
        <w:r w:rsidR="00AC3F83">
          <w:rPr>
            <w:noProof/>
            <w:webHidden/>
          </w:rPr>
          <w:fldChar w:fldCharType="begin"/>
        </w:r>
        <w:r w:rsidR="00AC3F83">
          <w:rPr>
            <w:noProof/>
            <w:webHidden/>
          </w:rPr>
          <w:instrText xml:space="preserve"> PAGEREF _Toc155555645 \h </w:instrText>
        </w:r>
        <w:r w:rsidR="00AC3F83">
          <w:rPr>
            <w:noProof/>
            <w:webHidden/>
          </w:rPr>
        </w:r>
        <w:r w:rsidR="00AC3F83">
          <w:rPr>
            <w:noProof/>
            <w:webHidden/>
          </w:rPr>
          <w:fldChar w:fldCharType="separate"/>
        </w:r>
        <w:r w:rsidR="006F0AC4">
          <w:rPr>
            <w:noProof/>
            <w:webHidden/>
          </w:rPr>
          <w:t>19</w:t>
        </w:r>
        <w:r w:rsidR="00AC3F83">
          <w:rPr>
            <w:noProof/>
            <w:webHidden/>
          </w:rPr>
          <w:fldChar w:fldCharType="end"/>
        </w:r>
      </w:hyperlink>
    </w:p>
    <w:p w14:paraId="0DAEDD8C" w14:textId="3B6E61C7" w:rsidR="00AC3F83" w:rsidRDefault="00000000">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55555646" w:history="1">
        <w:r w:rsidR="00AC3F83" w:rsidRPr="00164F2A">
          <w:rPr>
            <w:rStyle w:val="Hyperlink"/>
            <w:rFonts w:eastAsia="SimSun"/>
            <w:noProof/>
          </w:rPr>
          <w:t>2.3.1</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Vòng đời của request trong Laravel</w:t>
        </w:r>
        <w:r w:rsidR="00AC3F83">
          <w:rPr>
            <w:noProof/>
            <w:webHidden/>
          </w:rPr>
          <w:tab/>
        </w:r>
        <w:r w:rsidR="00AC3F83">
          <w:rPr>
            <w:noProof/>
            <w:webHidden/>
          </w:rPr>
          <w:fldChar w:fldCharType="begin"/>
        </w:r>
        <w:r w:rsidR="00AC3F83">
          <w:rPr>
            <w:noProof/>
            <w:webHidden/>
          </w:rPr>
          <w:instrText xml:space="preserve"> PAGEREF _Toc155555646 \h </w:instrText>
        </w:r>
        <w:r w:rsidR="00AC3F83">
          <w:rPr>
            <w:noProof/>
            <w:webHidden/>
          </w:rPr>
        </w:r>
        <w:r w:rsidR="00AC3F83">
          <w:rPr>
            <w:noProof/>
            <w:webHidden/>
          </w:rPr>
          <w:fldChar w:fldCharType="separate"/>
        </w:r>
        <w:r w:rsidR="006F0AC4">
          <w:rPr>
            <w:noProof/>
            <w:webHidden/>
          </w:rPr>
          <w:t>20</w:t>
        </w:r>
        <w:r w:rsidR="00AC3F83">
          <w:rPr>
            <w:noProof/>
            <w:webHidden/>
          </w:rPr>
          <w:fldChar w:fldCharType="end"/>
        </w:r>
      </w:hyperlink>
    </w:p>
    <w:p w14:paraId="0875EEB9" w14:textId="54F453F0" w:rsidR="00AC3F83" w:rsidRDefault="00000000">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55555647" w:history="1">
        <w:r w:rsidR="00AC3F83" w:rsidRPr="00164F2A">
          <w:rPr>
            <w:rStyle w:val="Hyperlink"/>
            <w:rFonts w:eastAsia="SimSun"/>
            <w:noProof/>
          </w:rPr>
          <w:t>2.3.2</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Mô hình MVC trong Laravel framework</w:t>
        </w:r>
        <w:r w:rsidR="00AC3F83">
          <w:rPr>
            <w:noProof/>
            <w:webHidden/>
          </w:rPr>
          <w:tab/>
        </w:r>
        <w:r w:rsidR="00AC3F83">
          <w:rPr>
            <w:noProof/>
            <w:webHidden/>
          </w:rPr>
          <w:fldChar w:fldCharType="begin"/>
        </w:r>
        <w:r w:rsidR="00AC3F83">
          <w:rPr>
            <w:noProof/>
            <w:webHidden/>
          </w:rPr>
          <w:instrText xml:space="preserve"> PAGEREF _Toc155555647 \h </w:instrText>
        </w:r>
        <w:r w:rsidR="00AC3F83">
          <w:rPr>
            <w:noProof/>
            <w:webHidden/>
          </w:rPr>
        </w:r>
        <w:r w:rsidR="00AC3F83">
          <w:rPr>
            <w:noProof/>
            <w:webHidden/>
          </w:rPr>
          <w:fldChar w:fldCharType="separate"/>
        </w:r>
        <w:r w:rsidR="006F0AC4">
          <w:rPr>
            <w:noProof/>
            <w:webHidden/>
          </w:rPr>
          <w:t>22</w:t>
        </w:r>
        <w:r w:rsidR="00AC3F83">
          <w:rPr>
            <w:noProof/>
            <w:webHidden/>
          </w:rPr>
          <w:fldChar w:fldCharType="end"/>
        </w:r>
      </w:hyperlink>
    </w:p>
    <w:p w14:paraId="2F53DECA" w14:textId="3D53718F" w:rsidR="00AC3F83"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55648" w:history="1">
        <w:r w:rsidR="00AC3F83" w:rsidRPr="00164F2A">
          <w:rPr>
            <w:rStyle w:val="Hyperlink"/>
            <w:rFonts w:eastAsia="SimSun"/>
            <w:noProof/>
          </w:rPr>
          <w:t>2.4</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Tương tác với cơ sở dữ liệu</w:t>
        </w:r>
        <w:r w:rsidR="00AC3F83">
          <w:rPr>
            <w:noProof/>
            <w:webHidden/>
          </w:rPr>
          <w:tab/>
        </w:r>
        <w:r w:rsidR="00AC3F83">
          <w:rPr>
            <w:noProof/>
            <w:webHidden/>
          </w:rPr>
          <w:fldChar w:fldCharType="begin"/>
        </w:r>
        <w:r w:rsidR="00AC3F83">
          <w:rPr>
            <w:noProof/>
            <w:webHidden/>
          </w:rPr>
          <w:instrText xml:space="preserve"> PAGEREF _Toc155555648 \h </w:instrText>
        </w:r>
        <w:r w:rsidR="00AC3F83">
          <w:rPr>
            <w:noProof/>
            <w:webHidden/>
          </w:rPr>
        </w:r>
        <w:r w:rsidR="00AC3F83">
          <w:rPr>
            <w:noProof/>
            <w:webHidden/>
          </w:rPr>
          <w:fldChar w:fldCharType="separate"/>
        </w:r>
        <w:r w:rsidR="006F0AC4">
          <w:rPr>
            <w:noProof/>
            <w:webHidden/>
          </w:rPr>
          <w:t>29</w:t>
        </w:r>
        <w:r w:rsidR="00AC3F83">
          <w:rPr>
            <w:noProof/>
            <w:webHidden/>
          </w:rPr>
          <w:fldChar w:fldCharType="end"/>
        </w:r>
      </w:hyperlink>
    </w:p>
    <w:p w14:paraId="3F96ABF9" w14:textId="1DCBD30A" w:rsidR="00AC3F83" w:rsidRDefault="00000000">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55555649" w:history="1">
        <w:r w:rsidR="00AC3F83" w:rsidRPr="00164F2A">
          <w:rPr>
            <w:rStyle w:val="Hyperlink"/>
            <w:rFonts w:eastAsia="SimSun"/>
            <w:noProof/>
          </w:rPr>
          <w:t>2.4.1</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Kết nối với cơ sở dữ liệu</w:t>
        </w:r>
        <w:r w:rsidR="00AC3F83">
          <w:rPr>
            <w:noProof/>
            <w:webHidden/>
          </w:rPr>
          <w:tab/>
        </w:r>
        <w:r w:rsidR="00AC3F83">
          <w:rPr>
            <w:noProof/>
            <w:webHidden/>
          </w:rPr>
          <w:fldChar w:fldCharType="begin"/>
        </w:r>
        <w:r w:rsidR="00AC3F83">
          <w:rPr>
            <w:noProof/>
            <w:webHidden/>
          </w:rPr>
          <w:instrText xml:space="preserve"> PAGEREF _Toc155555649 \h </w:instrText>
        </w:r>
        <w:r w:rsidR="00AC3F83">
          <w:rPr>
            <w:noProof/>
            <w:webHidden/>
          </w:rPr>
        </w:r>
        <w:r w:rsidR="00AC3F83">
          <w:rPr>
            <w:noProof/>
            <w:webHidden/>
          </w:rPr>
          <w:fldChar w:fldCharType="separate"/>
        </w:r>
        <w:r w:rsidR="006F0AC4">
          <w:rPr>
            <w:noProof/>
            <w:webHidden/>
          </w:rPr>
          <w:t>29</w:t>
        </w:r>
        <w:r w:rsidR="00AC3F83">
          <w:rPr>
            <w:noProof/>
            <w:webHidden/>
          </w:rPr>
          <w:fldChar w:fldCharType="end"/>
        </w:r>
      </w:hyperlink>
    </w:p>
    <w:p w14:paraId="125038F7" w14:textId="597E201E" w:rsidR="00AC3F83" w:rsidRDefault="00000000">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55555650" w:history="1">
        <w:r w:rsidR="00AC3F83" w:rsidRPr="00164F2A">
          <w:rPr>
            <w:rStyle w:val="Hyperlink"/>
            <w:rFonts w:eastAsia="SimSun"/>
            <w:noProof/>
          </w:rPr>
          <w:t>2.4.2</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Thực Hiện Các Truy Vấn</w:t>
        </w:r>
        <w:r w:rsidR="00AC3F83">
          <w:rPr>
            <w:noProof/>
            <w:webHidden/>
          </w:rPr>
          <w:tab/>
        </w:r>
        <w:r w:rsidR="00AC3F83">
          <w:rPr>
            <w:noProof/>
            <w:webHidden/>
          </w:rPr>
          <w:fldChar w:fldCharType="begin"/>
        </w:r>
        <w:r w:rsidR="00AC3F83">
          <w:rPr>
            <w:noProof/>
            <w:webHidden/>
          </w:rPr>
          <w:instrText xml:space="preserve"> PAGEREF _Toc155555650 \h </w:instrText>
        </w:r>
        <w:r w:rsidR="00AC3F83">
          <w:rPr>
            <w:noProof/>
            <w:webHidden/>
          </w:rPr>
        </w:r>
        <w:r w:rsidR="00AC3F83">
          <w:rPr>
            <w:noProof/>
            <w:webHidden/>
          </w:rPr>
          <w:fldChar w:fldCharType="separate"/>
        </w:r>
        <w:r w:rsidR="006F0AC4">
          <w:rPr>
            <w:noProof/>
            <w:webHidden/>
          </w:rPr>
          <w:t>29</w:t>
        </w:r>
        <w:r w:rsidR="00AC3F83">
          <w:rPr>
            <w:noProof/>
            <w:webHidden/>
          </w:rPr>
          <w:fldChar w:fldCharType="end"/>
        </w:r>
      </w:hyperlink>
    </w:p>
    <w:p w14:paraId="2AA6167A" w14:textId="44D70036" w:rsidR="00AC3F83" w:rsidRDefault="00000000">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55555651" w:history="1">
        <w:r w:rsidR="00AC3F83" w:rsidRPr="00164F2A">
          <w:rPr>
            <w:rStyle w:val="Hyperlink"/>
            <w:rFonts w:eastAsia="SimSun"/>
            <w:noProof/>
          </w:rPr>
          <w:t>2.4.3</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Migration và Seeder</w:t>
        </w:r>
        <w:r w:rsidR="00AC3F83">
          <w:rPr>
            <w:noProof/>
            <w:webHidden/>
          </w:rPr>
          <w:tab/>
        </w:r>
        <w:r w:rsidR="00AC3F83">
          <w:rPr>
            <w:noProof/>
            <w:webHidden/>
          </w:rPr>
          <w:fldChar w:fldCharType="begin"/>
        </w:r>
        <w:r w:rsidR="00AC3F83">
          <w:rPr>
            <w:noProof/>
            <w:webHidden/>
          </w:rPr>
          <w:instrText xml:space="preserve"> PAGEREF _Toc155555651 \h </w:instrText>
        </w:r>
        <w:r w:rsidR="00AC3F83">
          <w:rPr>
            <w:noProof/>
            <w:webHidden/>
          </w:rPr>
        </w:r>
        <w:r w:rsidR="00AC3F83">
          <w:rPr>
            <w:noProof/>
            <w:webHidden/>
          </w:rPr>
          <w:fldChar w:fldCharType="separate"/>
        </w:r>
        <w:r w:rsidR="006F0AC4">
          <w:rPr>
            <w:noProof/>
            <w:webHidden/>
          </w:rPr>
          <w:t>30</w:t>
        </w:r>
        <w:r w:rsidR="00AC3F83">
          <w:rPr>
            <w:noProof/>
            <w:webHidden/>
          </w:rPr>
          <w:fldChar w:fldCharType="end"/>
        </w:r>
      </w:hyperlink>
    </w:p>
    <w:p w14:paraId="40B90962" w14:textId="56855935" w:rsidR="00AC3F83" w:rsidRDefault="00000000">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55555652" w:history="1">
        <w:r w:rsidR="00AC3F83" w:rsidRPr="00164F2A">
          <w:rPr>
            <w:rStyle w:val="Hyperlink"/>
            <w:rFonts w:eastAsia="SimSun"/>
            <w:noProof/>
          </w:rPr>
          <w:t>2.4.4</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Raw SQL Queries và Query Builder</w:t>
        </w:r>
        <w:r w:rsidR="00AC3F83">
          <w:rPr>
            <w:noProof/>
            <w:webHidden/>
          </w:rPr>
          <w:tab/>
        </w:r>
        <w:r w:rsidR="00AC3F83">
          <w:rPr>
            <w:noProof/>
            <w:webHidden/>
          </w:rPr>
          <w:fldChar w:fldCharType="begin"/>
        </w:r>
        <w:r w:rsidR="00AC3F83">
          <w:rPr>
            <w:noProof/>
            <w:webHidden/>
          </w:rPr>
          <w:instrText xml:space="preserve"> PAGEREF _Toc155555652 \h </w:instrText>
        </w:r>
        <w:r w:rsidR="00AC3F83">
          <w:rPr>
            <w:noProof/>
            <w:webHidden/>
          </w:rPr>
        </w:r>
        <w:r w:rsidR="00AC3F83">
          <w:rPr>
            <w:noProof/>
            <w:webHidden/>
          </w:rPr>
          <w:fldChar w:fldCharType="separate"/>
        </w:r>
        <w:r w:rsidR="006F0AC4">
          <w:rPr>
            <w:noProof/>
            <w:webHidden/>
          </w:rPr>
          <w:t>31</w:t>
        </w:r>
        <w:r w:rsidR="00AC3F83">
          <w:rPr>
            <w:noProof/>
            <w:webHidden/>
          </w:rPr>
          <w:fldChar w:fldCharType="end"/>
        </w:r>
      </w:hyperlink>
    </w:p>
    <w:p w14:paraId="15A9BDE2" w14:textId="526130C9" w:rsidR="00AC3F83" w:rsidRDefault="00000000">
      <w:pPr>
        <w:pStyle w:val="TOC1"/>
        <w:tabs>
          <w:tab w:val="left" w:pos="1760"/>
          <w:tab w:val="right" w:leader="dot" w:pos="8778"/>
        </w:tabs>
        <w:rPr>
          <w:rFonts w:asciiTheme="minorHAnsi" w:eastAsiaTheme="minorEastAsia" w:hAnsiTheme="minorHAnsi" w:cstheme="minorBidi"/>
          <w:noProof/>
          <w:kern w:val="2"/>
          <w:sz w:val="22"/>
          <w:szCs w:val="22"/>
          <w14:ligatures w14:val="standardContextual"/>
        </w:rPr>
      </w:pPr>
      <w:hyperlink w:anchor="_Toc155555653" w:history="1">
        <w:r w:rsidR="00AC3F83" w:rsidRPr="00164F2A">
          <w:rPr>
            <w:rStyle w:val="Hyperlink"/>
            <w:rFonts w:eastAsia="SimSun"/>
            <w:noProof/>
          </w:rPr>
          <w:t>CHƯƠNG 3</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HIỆN THỰC HÓA NGHIÊN CỨU</w:t>
        </w:r>
        <w:r w:rsidR="00AC3F83">
          <w:rPr>
            <w:noProof/>
            <w:webHidden/>
          </w:rPr>
          <w:tab/>
        </w:r>
        <w:r w:rsidR="00AC3F83">
          <w:rPr>
            <w:noProof/>
            <w:webHidden/>
          </w:rPr>
          <w:fldChar w:fldCharType="begin"/>
        </w:r>
        <w:r w:rsidR="00AC3F83">
          <w:rPr>
            <w:noProof/>
            <w:webHidden/>
          </w:rPr>
          <w:instrText xml:space="preserve"> PAGEREF _Toc155555653 \h </w:instrText>
        </w:r>
        <w:r w:rsidR="00AC3F83">
          <w:rPr>
            <w:noProof/>
            <w:webHidden/>
          </w:rPr>
        </w:r>
        <w:r w:rsidR="00AC3F83">
          <w:rPr>
            <w:noProof/>
            <w:webHidden/>
          </w:rPr>
          <w:fldChar w:fldCharType="separate"/>
        </w:r>
        <w:r w:rsidR="006F0AC4">
          <w:rPr>
            <w:noProof/>
            <w:webHidden/>
          </w:rPr>
          <w:t>33</w:t>
        </w:r>
        <w:r w:rsidR="00AC3F83">
          <w:rPr>
            <w:noProof/>
            <w:webHidden/>
          </w:rPr>
          <w:fldChar w:fldCharType="end"/>
        </w:r>
      </w:hyperlink>
    </w:p>
    <w:p w14:paraId="2BE6534E" w14:textId="17BAA438" w:rsidR="00AC3F83"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55654" w:history="1">
        <w:r w:rsidR="00AC3F83" w:rsidRPr="00164F2A">
          <w:rPr>
            <w:rStyle w:val="Hyperlink"/>
            <w:rFonts w:eastAsia="SimSun"/>
            <w:noProof/>
          </w:rPr>
          <w:t>3.1</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Mô tả bài toán</w:t>
        </w:r>
        <w:r w:rsidR="00AC3F83">
          <w:rPr>
            <w:noProof/>
            <w:webHidden/>
          </w:rPr>
          <w:tab/>
        </w:r>
        <w:r w:rsidR="00AC3F83">
          <w:rPr>
            <w:noProof/>
            <w:webHidden/>
          </w:rPr>
          <w:fldChar w:fldCharType="begin"/>
        </w:r>
        <w:r w:rsidR="00AC3F83">
          <w:rPr>
            <w:noProof/>
            <w:webHidden/>
          </w:rPr>
          <w:instrText xml:space="preserve"> PAGEREF _Toc155555654 \h </w:instrText>
        </w:r>
        <w:r w:rsidR="00AC3F83">
          <w:rPr>
            <w:noProof/>
            <w:webHidden/>
          </w:rPr>
        </w:r>
        <w:r w:rsidR="00AC3F83">
          <w:rPr>
            <w:noProof/>
            <w:webHidden/>
          </w:rPr>
          <w:fldChar w:fldCharType="separate"/>
        </w:r>
        <w:r w:rsidR="006F0AC4">
          <w:rPr>
            <w:noProof/>
            <w:webHidden/>
          </w:rPr>
          <w:t>33</w:t>
        </w:r>
        <w:r w:rsidR="00AC3F83">
          <w:rPr>
            <w:noProof/>
            <w:webHidden/>
          </w:rPr>
          <w:fldChar w:fldCharType="end"/>
        </w:r>
      </w:hyperlink>
    </w:p>
    <w:p w14:paraId="3E16A6C3" w14:textId="5E84CA70" w:rsidR="00AC3F83"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55655" w:history="1">
        <w:r w:rsidR="00AC3F83" w:rsidRPr="00164F2A">
          <w:rPr>
            <w:rStyle w:val="Hyperlink"/>
            <w:rFonts w:eastAsia="SimSun"/>
            <w:noProof/>
          </w:rPr>
          <w:t>3.2</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Đặc tả yêu cầu</w:t>
        </w:r>
        <w:r w:rsidR="00AC3F83">
          <w:rPr>
            <w:noProof/>
            <w:webHidden/>
          </w:rPr>
          <w:tab/>
        </w:r>
        <w:r w:rsidR="00AC3F83">
          <w:rPr>
            <w:noProof/>
            <w:webHidden/>
          </w:rPr>
          <w:fldChar w:fldCharType="begin"/>
        </w:r>
        <w:r w:rsidR="00AC3F83">
          <w:rPr>
            <w:noProof/>
            <w:webHidden/>
          </w:rPr>
          <w:instrText xml:space="preserve"> PAGEREF _Toc155555655 \h </w:instrText>
        </w:r>
        <w:r w:rsidR="00AC3F83">
          <w:rPr>
            <w:noProof/>
            <w:webHidden/>
          </w:rPr>
        </w:r>
        <w:r w:rsidR="00AC3F83">
          <w:rPr>
            <w:noProof/>
            <w:webHidden/>
          </w:rPr>
          <w:fldChar w:fldCharType="separate"/>
        </w:r>
        <w:r w:rsidR="006F0AC4">
          <w:rPr>
            <w:noProof/>
            <w:webHidden/>
          </w:rPr>
          <w:t>33</w:t>
        </w:r>
        <w:r w:rsidR="00AC3F83">
          <w:rPr>
            <w:noProof/>
            <w:webHidden/>
          </w:rPr>
          <w:fldChar w:fldCharType="end"/>
        </w:r>
      </w:hyperlink>
    </w:p>
    <w:p w14:paraId="06084F00" w14:textId="5404564C" w:rsidR="00AC3F83" w:rsidRDefault="00000000">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55555656" w:history="1">
        <w:r w:rsidR="00AC3F83" w:rsidRPr="00164F2A">
          <w:rPr>
            <w:rStyle w:val="Hyperlink"/>
            <w:rFonts w:eastAsia="SimSun"/>
            <w:noProof/>
          </w:rPr>
          <w:t>3.2.1</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Yêu cầu chức năng</w:t>
        </w:r>
        <w:r w:rsidR="00AC3F83">
          <w:rPr>
            <w:noProof/>
            <w:webHidden/>
          </w:rPr>
          <w:tab/>
        </w:r>
        <w:r w:rsidR="00AC3F83">
          <w:rPr>
            <w:noProof/>
            <w:webHidden/>
          </w:rPr>
          <w:fldChar w:fldCharType="begin"/>
        </w:r>
        <w:r w:rsidR="00AC3F83">
          <w:rPr>
            <w:noProof/>
            <w:webHidden/>
          </w:rPr>
          <w:instrText xml:space="preserve"> PAGEREF _Toc155555656 \h </w:instrText>
        </w:r>
        <w:r w:rsidR="00AC3F83">
          <w:rPr>
            <w:noProof/>
            <w:webHidden/>
          </w:rPr>
        </w:r>
        <w:r w:rsidR="00AC3F83">
          <w:rPr>
            <w:noProof/>
            <w:webHidden/>
          </w:rPr>
          <w:fldChar w:fldCharType="separate"/>
        </w:r>
        <w:r w:rsidR="006F0AC4">
          <w:rPr>
            <w:noProof/>
            <w:webHidden/>
          </w:rPr>
          <w:t>33</w:t>
        </w:r>
        <w:r w:rsidR="00AC3F83">
          <w:rPr>
            <w:noProof/>
            <w:webHidden/>
          </w:rPr>
          <w:fldChar w:fldCharType="end"/>
        </w:r>
      </w:hyperlink>
    </w:p>
    <w:p w14:paraId="07CB6368" w14:textId="5F758CBE" w:rsidR="00AC3F83" w:rsidRDefault="00000000">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55555657" w:history="1">
        <w:r w:rsidR="00AC3F83" w:rsidRPr="00164F2A">
          <w:rPr>
            <w:rStyle w:val="Hyperlink"/>
            <w:rFonts w:eastAsia="SimSun"/>
            <w:noProof/>
          </w:rPr>
          <w:t>3.2.2</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Yêu cầu phi chức năng</w:t>
        </w:r>
        <w:r w:rsidR="00AC3F83">
          <w:rPr>
            <w:noProof/>
            <w:webHidden/>
          </w:rPr>
          <w:tab/>
        </w:r>
        <w:r w:rsidR="00AC3F83">
          <w:rPr>
            <w:noProof/>
            <w:webHidden/>
          </w:rPr>
          <w:fldChar w:fldCharType="begin"/>
        </w:r>
        <w:r w:rsidR="00AC3F83">
          <w:rPr>
            <w:noProof/>
            <w:webHidden/>
          </w:rPr>
          <w:instrText xml:space="preserve"> PAGEREF _Toc155555657 \h </w:instrText>
        </w:r>
        <w:r w:rsidR="00AC3F83">
          <w:rPr>
            <w:noProof/>
            <w:webHidden/>
          </w:rPr>
        </w:r>
        <w:r w:rsidR="00AC3F83">
          <w:rPr>
            <w:noProof/>
            <w:webHidden/>
          </w:rPr>
          <w:fldChar w:fldCharType="separate"/>
        </w:r>
        <w:r w:rsidR="006F0AC4">
          <w:rPr>
            <w:noProof/>
            <w:webHidden/>
          </w:rPr>
          <w:t>34</w:t>
        </w:r>
        <w:r w:rsidR="00AC3F83">
          <w:rPr>
            <w:noProof/>
            <w:webHidden/>
          </w:rPr>
          <w:fldChar w:fldCharType="end"/>
        </w:r>
      </w:hyperlink>
    </w:p>
    <w:p w14:paraId="20B14D4C" w14:textId="4E06034C" w:rsidR="00AC3F83"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55658" w:history="1">
        <w:r w:rsidR="00AC3F83" w:rsidRPr="00164F2A">
          <w:rPr>
            <w:rStyle w:val="Hyperlink"/>
            <w:rFonts w:eastAsia="SimSun"/>
            <w:noProof/>
          </w:rPr>
          <w:t>3.3</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Thiết kế dữ liệu</w:t>
        </w:r>
        <w:r w:rsidR="00AC3F83">
          <w:rPr>
            <w:noProof/>
            <w:webHidden/>
          </w:rPr>
          <w:tab/>
        </w:r>
        <w:r w:rsidR="00AC3F83">
          <w:rPr>
            <w:noProof/>
            <w:webHidden/>
          </w:rPr>
          <w:fldChar w:fldCharType="begin"/>
        </w:r>
        <w:r w:rsidR="00AC3F83">
          <w:rPr>
            <w:noProof/>
            <w:webHidden/>
          </w:rPr>
          <w:instrText xml:space="preserve"> PAGEREF _Toc155555658 \h </w:instrText>
        </w:r>
        <w:r w:rsidR="00AC3F83">
          <w:rPr>
            <w:noProof/>
            <w:webHidden/>
          </w:rPr>
        </w:r>
        <w:r w:rsidR="00AC3F83">
          <w:rPr>
            <w:noProof/>
            <w:webHidden/>
          </w:rPr>
          <w:fldChar w:fldCharType="separate"/>
        </w:r>
        <w:r w:rsidR="006F0AC4">
          <w:rPr>
            <w:noProof/>
            <w:webHidden/>
          </w:rPr>
          <w:t>34</w:t>
        </w:r>
        <w:r w:rsidR="00AC3F83">
          <w:rPr>
            <w:noProof/>
            <w:webHidden/>
          </w:rPr>
          <w:fldChar w:fldCharType="end"/>
        </w:r>
      </w:hyperlink>
    </w:p>
    <w:p w14:paraId="4CEF1F25" w14:textId="7D0EC441" w:rsidR="00AC3F83" w:rsidRDefault="00000000">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55555659" w:history="1">
        <w:r w:rsidR="00AC3F83" w:rsidRPr="00164F2A">
          <w:rPr>
            <w:rStyle w:val="Hyperlink"/>
            <w:rFonts w:eastAsia="SimSun"/>
            <w:noProof/>
          </w:rPr>
          <w:t>3.3.1</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Lược đồ use case tổng quan của hệ thống</w:t>
        </w:r>
        <w:r w:rsidR="00AC3F83">
          <w:rPr>
            <w:noProof/>
            <w:webHidden/>
          </w:rPr>
          <w:tab/>
        </w:r>
        <w:r w:rsidR="00AC3F83">
          <w:rPr>
            <w:noProof/>
            <w:webHidden/>
          </w:rPr>
          <w:fldChar w:fldCharType="begin"/>
        </w:r>
        <w:r w:rsidR="00AC3F83">
          <w:rPr>
            <w:noProof/>
            <w:webHidden/>
          </w:rPr>
          <w:instrText xml:space="preserve"> PAGEREF _Toc155555659 \h </w:instrText>
        </w:r>
        <w:r w:rsidR="00AC3F83">
          <w:rPr>
            <w:noProof/>
            <w:webHidden/>
          </w:rPr>
        </w:r>
        <w:r w:rsidR="00AC3F83">
          <w:rPr>
            <w:noProof/>
            <w:webHidden/>
          </w:rPr>
          <w:fldChar w:fldCharType="separate"/>
        </w:r>
        <w:r w:rsidR="006F0AC4">
          <w:rPr>
            <w:noProof/>
            <w:webHidden/>
          </w:rPr>
          <w:t>34</w:t>
        </w:r>
        <w:r w:rsidR="00AC3F83">
          <w:rPr>
            <w:noProof/>
            <w:webHidden/>
          </w:rPr>
          <w:fldChar w:fldCharType="end"/>
        </w:r>
      </w:hyperlink>
    </w:p>
    <w:p w14:paraId="0C8AB3AC" w14:textId="25F6AE9B" w:rsidR="00AC3F83" w:rsidRDefault="00000000">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55555660" w:history="1">
        <w:r w:rsidR="00AC3F83" w:rsidRPr="00164F2A">
          <w:rPr>
            <w:rStyle w:val="Hyperlink"/>
            <w:rFonts w:eastAsia="SimSun"/>
            <w:noProof/>
          </w:rPr>
          <w:t>3.3.2</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Mô tả các use case</w:t>
        </w:r>
        <w:r w:rsidR="00AC3F83">
          <w:rPr>
            <w:noProof/>
            <w:webHidden/>
          </w:rPr>
          <w:tab/>
        </w:r>
        <w:r w:rsidR="00AC3F83">
          <w:rPr>
            <w:noProof/>
            <w:webHidden/>
          </w:rPr>
          <w:fldChar w:fldCharType="begin"/>
        </w:r>
        <w:r w:rsidR="00AC3F83">
          <w:rPr>
            <w:noProof/>
            <w:webHidden/>
          </w:rPr>
          <w:instrText xml:space="preserve"> PAGEREF _Toc155555660 \h </w:instrText>
        </w:r>
        <w:r w:rsidR="00AC3F83">
          <w:rPr>
            <w:noProof/>
            <w:webHidden/>
          </w:rPr>
        </w:r>
        <w:r w:rsidR="00AC3F83">
          <w:rPr>
            <w:noProof/>
            <w:webHidden/>
          </w:rPr>
          <w:fldChar w:fldCharType="separate"/>
        </w:r>
        <w:r w:rsidR="006F0AC4">
          <w:rPr>
            <w:noProof/>
            <w:webHidden/>
          </w:rPr>
          <w:t>35</w:t>
        </w:r>
        <w:r w:rsidR="00AC3F83">
          <w:rPr>
            <w:noProof/>
            <w:webHidden/>
          </w:rPr>
          <w:fldChar w:fldCharType="end"/>
        </w:r>
      </w:hyperlink>
    </w:p>
    <w:p w14:paraId="401B902C" w14:textId="0E22A9D2" w:rsidR="00AC3F83" w:rsidRDefault="00000000">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55555661" w:history="1">
        <w:r w:rsidR="00AC3F83" w:rsidRPr="00164F2A">
          <w:rPr>
            <w:rStyle w:val="Hyperlink"/>
            <w:rFonts w:eastAsia="SimSun"/>
            <w:noProof/>
          </w:rPr>
          <w:t>3.3.3</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Lược đồ lớp</w:t>
        </w:r>
        <w:r w:rsidR="00AC3F83">
          <w:rPr>
            <w:noProof/>
            <w:webHidden/>
          </w:rPr>
          <w:tab/>
        </w:r>
        <w:r w:rsidR="00AC3F83">
          <w:rPr>
            <w:noProof/>
            <w:webHidden/>
          </w:rPr>
          <w:fldChar w:fldCharType="begin"/>
        </w:r>
        <w:r w:rsidR="00AC3F83">
          <w:rPr>
            <w:noProof/>
            <w:webHidden/>
          </w:rPr>
          <w:instrText xml:space="preserve"> PAGEREF _Toc155555661 \h </w:instrText>
        </w:r>
        <w:r w:rsidR="00AC3F83">
          <w:rPr>
            <w:noProof/>
            <w:webHidden/>
          </w:rPr>
        </w:r>
        <w:r w:rsidR="00AC3F83">
          <w:rPr>
            <w:noProof/>
            <w:webHidden/>
          </w:rPr>
          <w:fldChar w:fldCharType="separate"/>
        </w:r>
        <w:r w:rsidR="006F0AC4">
          <w:rPr>
            <w:noProof/>
            <w:webHidden/>
          </w:rPr>
          <w:t>42</w:t>
        </w:r>
        <w:r w:rsidR="00AC3F83">
          <w:rPr>
            <w:noProof/>
            <w:webHidden/>
          </w:rPr>
          <w:fldChar w:fldCharType="end"/>
        </w:r>
      </w:hyperlink>
    </w:p>
    <w:p w14:paraId="7C76B4C8" w14:textId="5093555D" w:rsidR="00AC3F83" w:rsidRDefault="00000000">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55555662" w:history="1">
        <w:r w:rsidR="00AC3F83" w:rsidRPr="00164F2A">
          <w:rPr>
            <w:rStyle w:val="Hyperlink"/>
            <w:rFonts w:eastAsia="SimSun"/>
            <w:noProof/>
          </w:rPr>
          <w:t>3.3.4</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Danh sách các lớp/thực thể và mối kết hợp</w:t>
        </w:r>
        <w:r w:rsidR="00AC3F83">
          <w:rPr>
            <w:noProof/>
            <w:webHidden/>
          </w:rPr>
          <w:tab/>
        </w:r>
        <w:r w:rsidR="00AC3F83">
          <w:rPr>
            <w:noProof/>
            <w:webHidden/>
          </w:rPr>
          <w:fldChar w:fldCharType="begin"/>
        </w:r>
        <w:r w:rsidR="00AC3F83">
          <w:rPr>
            <w:noProof/>
            <w:webHidden/>
          </w:rPr>
          <w:instrText xml:space="preserve"> PAGEREF _Toc155555662 \h </w:instrText>
        </w:r>
        <w:r w:rsidR="00AC3F83">
          <w:rPr>
            <w:noProof/>
            <w:webHidden/>
          </w:rPr>
        </w:r>
        <w:r w:rsidR="00AC3F83">
          <w:rPr>
            <w:noProof/>
            <w:webHidden/>
          </w:rPr>
          <w:fldChar w:fldCharType="separate"/>
        </w:r>
        <w:r w:rsidR="006F0AC4">
          <w:rPr>
            <w:noProof/>
            <w:webHidden/>
          </w:rPr>
          <w:t>42</w:t>
        </w:r>
        <w:r w:rsidR="00AC3F83">
          <w:rPr>
            <w:noProof/>
            <w:webHidden/>
          </w:rPr>
          <w:fldChar w:fldCharType="end"/>
        </w:r>
      </w:hyperlink>
    </w:p>
    <w:p w14:paraId="710263D3" w14:textId="649A1179" w:rsidR="00AC3F83" w:rsidRDefault="00000000">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55555663" w:history="1">
        <w:r w:rsidR="00AC3F83" w:rsidRPr="00164F2A">
          <w:rPr>
            <w:rStyle w:val="Hyperlink"/>
            <w:rFonts w:eastAsia="SimSun"/>
            <w:noProof/>
          </w:rPr>
          <w:t>3.3.5</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Chi tiết các lớp/thực thể và mối kết hợp</w:t>
        </w:r>
        <w:r w:rsidR="00AC3F83">
          <w:rPr>
            <w:noProof/>
            <w:webHidden/>
          </w:rPr>
          <w:tab/>
        </w:r>
        <w:r w:rsidR="00AC3F83">
          <w:rPr>
            <w:noProof/>
            <w:webHidden/>
          </w:rPr>
          <w:fldChar w:fldCharType="begin"/>
        </w:r>
        <w:r w:rsidR="00AC3F83">
          <w:rPr>
            <w:noProof/>
            <w:webHidden/>
          </w:rPr>
          <w:instrText xml:space="preserve"> PAGEREF _Toc155555663 \h </w:instrText>
        </w:r>
        <w:r w:rsidR="00AC3F83">
          <w:rPr>
            <w:noProof/>
            <w:webHidden/>
          </w:rPr>
        </w:r>
        <w:r w:rsidR="00AC3F83">
          <w:rPr>
            <w:noProof/>
            <w:webHidden/>
          </w:rPr>
          <w:fldChar w:fldCharType="separate"/>
        </w:r>
        <w:r w:rsidR="006F0AC4">
          <w:rPr>
            <w:noProof/>
            <w:webHidden/>
          </w:rPr>
          <w:t>43</w:t>
        </w:r>
        <w:r w:rsidR="00AC3F83">
          <w:rPr>
            <w:noProof/>
            <w:webHidden/>
          </w:rPr>
          <w:fldChar w:fldCharType="end"/>
        </w:r>
      </w:hyperlink>
    </w:p>
    <w:p w14:paraId="03BC8992" w14:textId="7BDC2D21" w:rsidR="00AC3F83" w:rsidRDefault="00000000">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55555664" w:history="1">
        <w:r w:rsidR="00AC3F83" w:rsidRPr="00164F2A">
          <w:rPr>
            <w:rStyle w:val="Hyperlink"/>
            <w:rFonts w:eastAsia="SimSun"/>
            <w:noProof/>
          </w:rPr>
          <w:t>3.3.6</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Lược đồ tuần tự</w:t>
        </w:r>
        <w:r w:rsidR="00AC3F83">
          <w:rPr>
            <w:noProof/>
            <w:webHidden/>
          </w:rPr>
          <w:tab/>
        </w:r>
        <w:r w:rsidR="00AC3F83">
          <w:rPr>
            <w:noProof/>
            <w:webHidden/>
          </w:rPr>
          <w:fldChar w:fldCharType="begin"/>
        </w:r>
        <w:r w:rsidR="00AC3F83">
          <w:rPr>
            <w:noProof/>
            <w:webHidden/>
          </w:rPr>
          <w:instrText xml:space="preserve"> PAGEREF _Toc155555664 \h </w:instrText>
        </w:r>
        <w:r w:rsidR="00AC3F83">
          <w:rPr>
            <w:noProof/>
            <w:webHidden/>
          </w:rPr>
        </w:r>
        <w:r w:rsidR="00AC3F83">
          <w:rPr>
            <w:noProof/>
            <w:webHidden/>
          </w:rPr>
          <w:fldChar w:fldCharType="separate"/>
        </w:r>
        <w:r w:rsidR="006F0AC4">
          <w:rPr>
            <w:noProof/>
            <w:webHidden/>
          </w:rPr>
          <w:t>49</w:t>
        </w:r>
        <w:r w:rsidR="00AC3F83">
          <w:rPr>
            <w:noProof/>
            <w:webHidden/>
          </w:rPr>
          <w:fldChar w:fldCharType="end"/>
        </w:r>
      </w:hyperlink>
    </w:p>
    <w:p w14:paraId="72F65983" w14:textId="77E8A7C9" w:rsidR="00AC3F83"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55665" w:history="1">
        <w:r w:rsidR="00AC3F83" w:rsidRPr="00164F2A">
          <w:rPr>
            <w:rStyle w:val="Hyperlink"/>
            <w:rFonts w:eastAsia="SimSun"/>
            <w:noProof/>
          </w:rPr>
          <w:t>3.4</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Thiết kế giao diện</w:t>
        </w:r>
        <w:r w:rsidR="00AC3F83">
          <w:rPr>
            <w:noProof/>
            <w:webHidden/>
          </w:rPr>
          <w:tab/>
        </w:r>
        <w:r w:rsidR="00AC3F83">
          <w:rPr>
            <w:noProof/>
            <w:webHidden/>
          </w:rPr>
          <w:fldChar w:fldCharType="begin"/>
        </w:r>
        <w:r w:rsidR="00AC3F83">
          <w:rPr>
            <w:noProof/>
            <w:webHidden/>
          </w:rPr>
          <w:instrText xml:space="preserve"> PAGEREF _Toc155555665 \h </w:instrText>
        </w:r>
        <w:r w:rsidR="00AC3F83">
          <w:rPr>
            <w:noProof/>
            <w:webHidden/>
          </w:rPr>
        </w:r>
        <w:r w:rsidR="00AC3F83">
          <w:rPr>
            <w:noProof/>
            <w:webHidden/>
          </w:rPr>
          <w:fldChar w:fldCharType="separate"/>
        </w:r>
        <w:r w:rsidR="006F0AC4">
          <w:rPr>
            <w:noProof/>
            <w:webHidden/>
          </w:rPr>
          <w:t>60</w:t>
        </w:r>
        <w:r w:rsidR="00AC3F83">
          <w:rPr>
            <w:noProof/>
            <w:webHidden/>
          </w:rPr>
          <w:fldChar w:fldCharType="end"/>
        </w:r>
      </w:hyperlink>
    </w:p>
    <w:p w14:paraId="6FD4EE9F" w14:textId="63B14E9F" w:rsidR="00AC3F83" w:rsidRDefault="00000000">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55555666" w:history="1">
        <w:r w:rsidR="00AC3F83" w:rsidRPr="00164F2A">
          <w:rPr>
            <w:rStyle w:val="Hyperlink"/>
            <w:rFonts w:eastAsia="SimSun"/>
            <w:noProof/>
          </w:rPr>
          <w:t>3.4.1</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Sơ đồ website</w:t>
        </w:r>
        <w:r w:rsidR="00AC3F83">
          <w:rPr>
            <w:noProof/>
            <w:webHidden/>
          </w:rPr>
          <w:tab/>
        </w:r>
        <w:r w:rsidR="00AC3F83">
          <w:rPr>
            <w:noProof/>
            <w:webHidden/>
          </w:rPr>
          <w:fldChar w:fldCharType="begin"/>
        </w:r>
        <w:r w:rsidR="00AC3F83">
          <w:rPr>
            <w:noProof/>
            <w:webHidden/>
          </w:rPr>
          <w:instrText xml:space="preserve"> PAGEREF _Toc155555666 \h </w:instrText>
        </w:r>
        <w:r w:rsidR="00AC3F83">
          <w:rPr>
            <w:noProof/>
            <w:webHidden/>
          </w:rPr>
        </w:r>
        <w:r w:rsidR="00AC3F83">
          <w:rPr>
            <w:noProof/>
            <w:webHidden/>
          </w:rPr>
          <w:fldChar w:fldCharType="separate"/>
        </w:r>
        <w:r w:rsidR="006F0AC4">
          <w:rPr>
            <w:noProof/>
            <w:webHidden/>
          </w:rPr>
          <w:t>60</w:t>
        </w:r>
        <w:r w:rsidR="00AC3F83">
          <w:rPr>
            <w:noProof/>
            <w:webHidden/>
          </w:rPr>
          <w:fldChar w:fldCharType="end"/>
        </w:r>
      </w:hyperlink>
    </w:p>
    <w:p w14:paraId="56D349AA" w14:textId="48BD136F" w:rsidR="00AC3F83" w:rsidRDefault="00000000">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55555667" w:history="1">
        <w:r w:rsidR="00AC3F83" w:rsidRPr="00164F2A">
          <w:rPr>
            <w:rStyle w:val="Hyperlink"/>
            <w:rFonts w:eastAsia="SimSun"/>
            <w:noProof/>
          </w:rPr>
          <w:t>3.4.2</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Giao diện website</w:t>
        </w:r>
        <w:r w:rsidR="00AC3F83">
          <w:rPr>
            <w:noProof/>
            <w:webHidden/>
          </w:rPr>
          <w:tab/>
        </w:r>
        <w:r w:rsidR="00AC3F83">
          <w:rPr>
            <w:noProof/>
            <w:webHidden/>
          </w:rPr>
          <w:fldChar w:fldCharType="begin"/>
        </w:r>
        <w:r w:rsidR="00AC3F83">
          <w:rPr>
            <w:noProof/>
            <w:webHidden/>
          </w:rPr>
          <w:instrText xml:space="preserve"> PAGEREF _Toc155555667 \h </w:instrText>
        </w:r>
        <w:r w:rsidR="00AC3F83">
          <w:rPr>
            <w:noProof/>
            <w:webHidden/>
          </w:rPr>
        </w:r>
        <w:r w:rsidR="00AC3F83">
          <w:rPr>
            <w:noProof/>
            <w:webHidden/>
          </w:rPr>
          <w:fldChar w:fldCharType="separate"/>
        </w:r>
        <w:r w:rsidR="006F0AC4">
          <w:rPr>
            <w:noProof/>
            <w:webHidden/>
          </w:rPr>
          <w:t>61</w:t>
        </w:r>
        <w:r w:rsidR="00AC3F83">
          <w:rPr>
            <w:noProof/>
            <w:webHidden/>
          </w:rPr>
          <w:fldChar w:fldCharType="end"/>
        </w:r>
      </w:hyperlink>
    </w:p>
    <w:p w14:paraId="02BDDB00" w14:textId="37BFDC01" w:rsidR="00AC3F83" w:rsidRDefault="00000000">
      <w:pPr>
        <w:pStyle w:val="TOC1"/>
        <w:tabs>
          <w:tab w:val="left" w:pos="1760"/>
          <w:tab w:val="right" w:leader="dot" w:pos="8778"/>
        </w:tabs>
        <w:rPr>
          <w:rFonts w:asciiTheme="minorHAnsi" w:eastAsiaTheme="minorEastAsia" w:hAnsiTheme="minorHAnsi" w:cstheme="minorBidi"/>
          <w:noProof/>
          <w:kern w:val="2"/>
          <w:sz w:val="22"/>
          <w:szCs w:val="22"/>
          <w14:ligatures w14:val="standardContextual"/>
        </w:rPr>
      </w:pPr>
      <w:hyperlink w:anchor="_Toc155555668" w:history="1">
        <w:r w:rsidR="00AC3F83" w:rsidRPr="00164F2A">
          <w:rPr>
            <w:rStyle w:val="Hyperlink"/>
            <w:rFonts w:eastAsia="SimSun"/>
            <w:noProof/>
          </w:rPr>
          <w:t>CHƯƠNG 4</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KẾT QUẢ NGHIÊN CỨU</w:t>
        </w:r>
        <w:r w:rsidR="00AC3F83">
          <w:rPr>
            <w:noProof/>
            <w:webHidden/>
          </w:rPr>
          <w:tab/>
        </w:r>
        <w:r w:rsidR="00AC3F83">
          <w:rPr>
            <w:noProof/>
            <w:webHidden/>
          </w:rPr>
          <w:fldChar w:fldCharType="begin"/>
        </w:r>
        <w:r w:rsidR="00AC3F83">
          <w:rPr>
            <w:noProof/>
            <w:webHidden/>
          </w:rPr>
          <w:instrText xml:space="preserve"> PAGEREF _Toc155555668 \h </w:instrText>
        </w:r>
        <w:r w:rsidR="00AC3F83">
          <w:rPr>
            <w:noProof/>
            <w:webHidden/>
          </w:rPr>
        </w:r>
        <w:r w:rsidR="00AC3F83">
          <w:rPr>
            <w:noProof/>
            <w:webHidden/>
          </w:rPr>
          <w:fldChar w:fldCharType="separate"/>
        </w:r>
        <w:r w:rsidR="006F0AC4">
          <w:rPr>
            <w:noProof/>
            <w:webHidden/>
          </w:rPr>
          <w:t>63</w:t>
        </w:r>
        <w:r w:rsidR="00AC3F83">
          <w:rPr>
            <w:noProof/>
            <w:webHidden/>
          </w:rPr>
          <w:fldChar w:fldCharType="end"/>
        </w:r>
      </w:hyperlink>
    </w:p>
    <w:p w14:paraId="4887331E" w14:textId="6C86F0EE" w:rsidR="00AC3F83"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55669" w:history="1">
        <w:r w:rsidR="00AC3F83" w:rsidRPr="00164F2A">
          <w:rPr>
            <w:rStyle w:val="Hyperlink"/>
            <w:rFonts w:eastAsia="SimSun"/>
            <w:noProof/>
          </w:rPr>
          <w:t>4.1</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Bộ dữ liệu thử nghiệm</w:t>
        </w:r>
        <w:r w:rsidR="00AC3F83">
          <w:rPr>
            <w:noProof/>
            <w:webHidden/>
          </w:rPr>
          <w:tab/>
        </w:r>
        <w:r w:rsidR="00AC3F83">
          <w:rPr>
            <w:noProof/>
            <w:webHidden/>
          </w:rPr>
          <w:fldChar w:fldCharType="begin"/>
        </w:r>
        <w:r w:rsidR="00AC3F83">
          <w:rPr>
            <w:noProof/>
            <w:webHidden/>
          </w:rPr>
          <w:instrText xml:space="preserve"> PAGEREF _Toc155555669 \h </w:instrText>
        </w:r>
        <w:r w:rsidR="00AC3F83">
          <w:rPr>
            <w:noProof/>
            <w:webHidden/>
          </w:rPr>
        </w:r>
        <w:r w:rsidR="00AC3F83">
          <w:rPr>
            <w:noProof/>
            <w:webHidden/>
          </w:rPr>
          <w:fldChar w:fldCharType="separate"/>
        </w:r>
        <w:r w:rsidR="006F0AC4">
          <w:rPr>
            <w:noProof/>
            <w:webHidden/>
          </w:rPr>
          <w:t>63</w:t>
        </w:r>
        <w:r w:rsidR="00AC3F83">
          <w:rPr>
            <w:noProof/>
            <w:webHidden/>
          </w:rPr>
          <w:fldChar w:fldCharType="end"/>
        </w:r>
      </w:hyperlink>
    </w:p>
    <w:p w14:paraId="05C0CE83" w14:textId="182FF495" w:rsidR="00AC3F83"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55670" w:history="1">
        <w:r w:rsidR="00AC3F83" w:rsidRPr="00164F2A">
          <w:rPr>
            <w:rStyle w:val="Hyperlink"/>
            <w:rFonts w:eastAsia="SimSun"/>
            <w:noProof/>
          </w:rPr>
          <w:t>4.2</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Kết quả thử nghiệm</w:t>
        </w:r>
        <w:r w:rsidR="00AC3F83">
          <w:rPr>
            <w:noProof/>
            <w:webHidden/>
          </w:rPr>
          <w:tab/>
        </w:r>
        <w:r w:rsidR="00AC3F83">
          <w:rPr>
            <w:noProof/>
            <w:webHidden/>
          </w:rPr>
          <w:fldChar w:fldCharType="begin"/>
        </w:r>
        <w:r w:rsidR="00AC3F83">
          <w:rPr>
            <w:noProof/>
            <w:webHidden/>
          </w:rPr>
          <w:instrText xml:space="preserve"> PAGEREF _Toc155555670 \h </w:instrText>
        </w:r>
        <w:r w:rsidR="00AC3F83">
          <w:rPr>
            <w:noProof/>
            <w:webHidden/>
          </w:rPr>
        </w:r>
        <w:r w:rsidR="00AC3F83">
          <w:rPr>
            <w:noProof/>
            <w:webHidden/>
          </w:rPr>
          <w:fldChar w:fldCharType="separate"/>
        </w:r>
        <w:r w:rsidR="006F0AC4">
          <w:rPr>
            <w:noProof/>
            <w:webHidden/>
          </w:rPr>
          <w:t>70</w:t>
        </w:r>
        <w:r w:rsidR="00AC3F83">
          <w:rPr>
            <w:noProof/>
            <w:webHidden/>
          </w:rPr>
          <w:fldChar w:fldCharType="end"/>
        </w:r>
      </w:hyperlink>
    </w:p>
    <w:p w14:paraId="50BF1C14" w14:textId="1BF13CA1" w:rsidR="00AC3F83" w:rsidRDefault="00000000">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55555671" w:history="1">
        <w:r w:rsidR="00AC3F83" w:rsidRPr="00164F2A">
          <w:rPr>
            <w:rStyle w:val="Hyperlink"/>
            <w:rFonts w:eastAsia="SimSun"/>
            <w:noProof/>
          </w:rPr>
          <w:t>4.2.1</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Chức năng và giao diện người dùng</w:t>
        </w:r>
        <w:r w:rsidR="00AC3F83">
          <w:rPr>
            <w:noProof/>
            <w:webHidden/>
          </w:rPr>
          <w:tab/>
        </w:r>
        <w:r w:rsidR="00AC3F83">
          <w:rPr>
            <w:noProof/>
            <w:webHidden/>
          </w:rPr>
          <w:fldChar w:fldCharType="begin"/>
        </w:r>
        <w:r w:rsidR="00AC3F83">
          <w:rPr>
            <w:noProof/>
            <w:webHidden/>
          </w:rPr>
          <w:instrText xml:space="preserve"> PAGEREF _Toc155555671 \h </w:instrText>
        </w:r>
        <w:r w:rsidR="00AC3F83">
          <w:rPr>
            <w:noProof/>
            <w:webHidden/>
          </w:rPr>
        </w:r>
        <w:r w:rsidR="00AC3F83">
          <w:rPr>
            <w:noProof/>
            <w:webHidden/>
          </w:rPr>
          <w:fldChar w:fldCharType="separate"/>
        </w:r>
        <w:r w:rsidR="006F0AC4">
          <w:rPr>
            <w:noProof/>
            <w:webHidden/>
          </w:rPr>
          <w:t>70</w:t>
        </w:r>
        <w:r w:rsidR="00AC3F83">
          <w:rPr>
            <w:noProof/>
            <w:webHidden/>
          </w:rPr>
          <w:fldChar w:fldCharType="end"/>
        </w:r>
      </w:hyperlink>
    </w:p>
    <w:p w14:paraId="4EA516B6" w14:textId="3CF78B23" w:rsidR="00AC3F83" w:rsidRDefault="00000000">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55555672" w:history="1">
        <w:r w:rsidR="00AC3F83" w:rsidRPr="00164F2A">
          <w:rPr>
            <w:rStyle w:val="Hyperlink"/>
            <w:rFonts w:eastAsia="SimSun"/>
            <w:noProof/>
          </w:rPr>
          <w:t>4.2.2</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Chức năng và giao diện quản trị</w:t>
        </w:r>
        <w:r w:rsidR="00AC3F83">
          <w:rPr>
            <w:noProof/>
            <w:webHidden/>
          </w:rPr>
          <w:tab/>
        </w:r>
        <w:r w:rsidR="00AC3F83">
          <w:rPr>
            <w:noProof/>
            <w:webHidden/>
          </w:rPr>
          <w:fldChar w:fldCharType="begin"/>
        </w:r>
        <w:r w:rsidR="00AC3F83">
          <w:rPr>
            <w:noProof/>
            <w:webHidden/>
          </w:rPr>
          <w:instrText xml:space="preserve"> PAGEREF _Toc155555672 \h </w:instrText>
        </w:r>
        <w:r w:rsidR="00AC3F83">
          <w:rPr>
            <w:noProof/>
            <w:webHidden/>
          </w:rPr>
        </w:r>
        <w:r w:rsidR="00AC3F83">
          <w:rPr>
            <w:noProof/>
            <w:webHidden/>
          </w:rPr>
          <w:fldChar w:fldCharType="separate"/>
        </w:r>
        <w:r w:rsidR="006F0AC4">
          <w:rPr>
            <w:noProof/>
            <w:webHidden/>
          </w:rPr>
          <w:t>77</w:t>
        </w:r>
        <w:r w:rsidR="00AC3F83">
          <w:rPr>
            <w:noProof/>
            <w:webHidden/>
          </w:rPr>
          <w:fldChar w:fldCharType="end"/>
        </w:r>
      </w:hyperlink>
    </w:p>
    <w:p w14:paraId="2E653017" w14:textId="7670A68C" w:rsidR="00AC3F83" w:rsidRDefault="00000000">
      <w:pPr>
        <w:pStyle w:val="TOC1"/>
        <w:tabs>
          <w:tab w:val="left" w:pos="1760"/>
          <w:tab w:val="right" w:leader="dot" w:pos="8778"/>
        </w:tabs>
        <w:rPr>
          <w:rFonts w:asciiTheme="minorHAnsi" w:eastAsiaTheme="minorEastAsia" w:hAnsiTheme="minorHAnsi" w:cstheme="minorBidi"/>
          <w:noProof/>
          <w:kern w:val="2"/>
          <w:sz w:val="22"/>
          <w:szCs w:val="22"/>
          <w14:ligatures w14:val="standardContextual"/>
        </w:rPr>
      </w:pPr>
      <w:hyperlink w:anchor="_Toc155555673" w:history="1">
        <w:r w:rsidR="00AC3F83" w:rsidRPr="00164F2A">
          <w:rPr>
            <w:rStyle w:val="Hyperlink"/>
            <w:rFonts w:eastAsia="SimSun"/>
            <w:noProof/>
          </w:rPr>
          <w:t>CHƯƠNG 5</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KẾT LUẬN VÀ HƯỚNG PHÁT TRIỂN</w:t>
        </w:r>
        <w:r w:rsidR="00AC3F83">
          <w:rPr>
            <w:noProof/>
            <w:webHidden/>
          </w:rPr>
          <w:tab/>
        </w:r>
        <w:r w:rsidR="00AC3F83">
          <w:rPr>
            <w:noProof/>
            <w:webHidden/>
          </w:rPr>
          <w:fldChar w:fldCharType="begin"/>
        </w:r>
        <w:r w:rsidR="00AC3F83">
          <w:rPr>
            <w:noProof/>
            <w:webHidden/>
          </w:rPr>
          <w:instrText xml:space="preserve"> PAGEREF _Toc155555673 \h </w:instrText>
        </w:r>
        <w:r w:rsidR="00AC3F83">
          <w:rPr>
            <w:noProof/>
            <w:webHidden/>
          </w:rPr>
        </w:r>
        <w:r w:rsidR="00AC3F83">
          <w:rPr>
            <w:noProof/>
            <w:webHidden/>
          </w:rPr>
          <w:fldChar w:fldCharType="separate"/>
        </w:r>
        <w:r w:rsidR="006F0AC4">
          <w:rPr>
            <w:noProof/>
            <w:webHidden/>
          </w:rPr>
          <w:t>85</w:t>
        </w:r>
        <w:r w:rsidR="00AC3F83">
          <w:rPr>
            <w:noProof/>
            <w:webHidden/>
          </w:rPr>
          <w:fldChar w:fldCharType="end"/>
        </w:r>
      </w:hyperlink>
    </w:p>
    <w:p w14:paraId="7AF2B260" w14:textId="025F56F2" w:rsidR="00AC3F83"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55674" w:history="1">
        <w:r w:rsidR="00AC3F83" w:rsidRPr="00164F2A">
          <w:rPr>
            <w:rStyle w:val="Hyperlink"/>
            <w:rFonts w:eastAsia="SimSun"/>
            <w:noProof/>
          </w:rPr>
          <w:t>5.1</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Kết luận</w:t>
        </w:r>
        <w:r w:rsidR="00AC3F83">
          <w:rPr>
            <w:noProof/>
            <w:webHidden/>
          </w:rPr>
          <w:tab/>
        </w:r>
        <w:r w:rsidR="00AC3F83">
          <w:rPr>
            <w:noProof/>
            <w:webHidden/>
          </w:rPr>
          <w:fldChar w:fldCharType="begin"/>
        </w:r>
        <w:r w:rsidR="00AC3F83">
          <w:rPr>
            <w:noProof/>
            <w:webHidden/>
          </w:rPr>
          <w:instrText xml:space="preserve"> PAGEREF _Toc155555674 \h </w:instrText>
        </w:r>
        <w:r w:rsidR="00AC3F83">
          <w:rPr>
            <w:noProof/>
            <w:webHidden/>
          </w:rPr>
        </w:r>
        <w:r w:rsidR="00AC3F83">
          <w:rPr>
            <w:noProof/>
            <w:webHidden/>
          </w:rPr>
          <w:fldChar w:fldCharType="separate"/>
        </w:r>
        <w:r w:rsidR="006F0AC4">
          <w:rPr>
            <w:noProof/>
            <w:webHidden/>
          </w:rPr>
          <w:t>85</w:t>
        </w:r>
        <w:r w:rsidR="00AC3F83">
          <w:rPr>
            <w:noProof/>
            <w:webHidden/>
          </w:rPr>
          <w:fldChar w:fldCharType="end"/>
        </w:r>
      </w:hyperlink>
    </w:p>
    <w:p w14:paraId="4BB20CC7" w14:textId="2A63A971" w:rsidR="00AC3F83"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55675" w:history="1">
        <w:r w:rsidR="00AC3F83" w:rsidRPr="00164F2A">
          <w:rPr>
            <w:rStyle w:val="Hyperlink"/>
            <w:rFonts w:eastAsia="SimSun"/>
            <w:noProof/>
          </w:rPr>
          <w:t>5.2</w:t>
        </w:r>
        <w:r w:rsidR="00AC3F83">
          <w:rPr>
            <w:rFonts w:asciiTheme="minorHAnsi" w:eastAsiaTheme="minorEastAsia" w:hAnsiTheme="minorHAnsi" w:cstheme="minorBidi"/>
            <w:noProof/>
            <w:kern w:val="2"/>
            <w:sz w:val="22"/>
            <w:szCs w:val="22"/>
            <w14:ligatures w14:val="standardContextual"/>
          </w:rPr>
          <w:tab/>
        </w:r>
        <w:r w:rsidR="00AC3F83" w:rsidRPr="00164F2A">
          <w:rPr>
            <w:rStyle w:val="Hyperlink"/>
            <w:rFonts w:eastAsia="SimSun"/>
            <w:noProof/>
          </w:rPr>
          <w:t>Hướng phát triển</w:t>
        </w:r>
        <w:r w:rsidR="00AC3F83">
          <w:rPr>
            <w:noProof/>
            <w:webHidden/>
          </w:rPr>
          <w:tab/>
        </w:r>
        <w:r w:rsidR="00AC3F83">
          <w:rPr>
            <w:noProof/>
            <w:webHidden/>
          </w:rPr>
          <w:fldChar w:fldCharType="begin"/>
        </w:r>
        <w:r w:rsidR="00AC3F83">
          <w:rPr>
            <w:noProof/>
            <w:webHidden/>
          </w:rPr>
          <w:instrText xml:space="preserve"> PAGEREF _Toc155555675 \h </w:instrText>
        </w:r>
        <w:r w:rsidR="00AC3F83">
          <w:rPr>
            <w:noProof/>
            <w:webHidden/>
          </w:rPr>
        </w:r>
        <w:r w:rsidR="00AC3F83">
          <w:rPr>
            <w:noProof/>
            <w:webHidden/>
          </w:rPr>
          <w:fldChar w:fldCharType="separate"/>
        </w:r>
        <w:r w:rsidR="006F0AC4">
          <w:rPr>
            <w:noProof/>
            <w:webHidden/>
          </w:rPr>
          <w:t>85</w:t>
        </w:r>
        <w:r w:rsidR="00AC3F83">
          <w:rPr>
            <w:noProof/>
            <w:webHidden/>
          </w:rPr>
          <w:fldChar w:fldCharType="end"/>
        </w:r>
      </w:hyperlink>
    </w:p>
    <w:p w14:paraId="08A10A89" w14:textId="53875791" w:rsidR="00AC3F83" w:rsidRDefault="00000000">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55555676" w:history="1">
        <w:r w:rsidR="00AC3F83" w:rsidRPr="00164F2A">
          <w:rPr>
            <w:rStyle w:val="Hyperlink"/>
            <w:rFonts w:eastAsia="SimSun"/>
            <w:noProof/>
          </w:rPr>
          <w:t>DANH MỤC TÀI LIỆU THAM KHẢO</w:t>
        </w:r>
        <w:r w:rsidR="00AC3F83">
          <w:rPr>
            <w:noProof/>
            <w:webHidden/>
          </w:rPr>
          <w:tab/>
        </w:r>
        <w:r w:rsidR="00AC3F83">
          <w:rPr>
            <w:noProof/>
            <w:webHidden/>
          </w:rPr>
          <w:fldChar w:fldCharType="begin"/>
        </w:r>
        <w:r w:rsidR="00AC3F83">
          <w:rPr>
            <w:noProof/>
            <w:webHidden/>
          </w:rPr>
          <w:instrText xml:space="preserve"> PAGEREF _Toc155555676 \h </w:instrText>
        </w:r>
        <w:r w:rsidR="00AC3F83">
          <w:rPr>
            <w:noProof/>
            <w:webHidden/>
          </w:rPr>
        </w:r>
        <w:r w:rsidR="00AC3F83">
          <w:rPr>
            <w:noProof/>
            <w:webHidden/>
          </w:rPr>
          <w:fldChar w:fldCharType="separate"/>
        </w:r>
        <w:r w:rsidR="006F0AC4">
          <w:rPr>
            <w:noProof/>
            <w:webHidden/>
          </w:rPr>
          <w:t>86</w:t>
        </w:r>
        <w:r w:rsidR="00AC3F83">
          <w:rPr>
            <w:noProof/>
            <w:webHidden/>
          </w:rPr>
          <w:fldChar w:fldCharType="end"/>
        </w:r>
      </w:hyperlink>
    </w:p>
    <w:p w14:paraId="251DCDE3" w14:textId="06373DD0" w:rsidR="00AC3F83" w:rsidRDefault="00000000">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55555677" w:history="1">
        <w:r w:rsidR="00AC3F83" w:rsidRPr="00164F2A">
          <w:rPr>
            <w:rStyle w:val="Hyperlink"/>
            <w:rFonts w:eastAsia="SimSun"/>
            <w:noProof/>
          </w:rPr>
          <w:t>PHỤ LỤC</w:t>
        </w:r>
        <w:r w:rsidR="00AC3F83">
          <w:rPr>
            <w:noProof/>
            <w:webHidden/>
          </w:rPr>
          <w:tab/>
        </w:r>
        <w:r w:rsidR="00AC3F83">
          <w:rPr>
            <w:noProof/>
            <w:webHidden/>
          </w:rPr>
          <w:fldChar w:fldCharType="begin"/>
        </w:r>
        <w:r w:rsidR="00AC3F83">
          <w:rPr>
            <w:noProof/>
            <w:webHidden/>
          </w:rPr>
          <w:instrText xml:space="preserve"> PAGEREF _Toc155555677 \h </w:instrText>
        </w:r>
        <w:r w:rsidR="00AC3F83">
          <w:rPr>
            <w:noProof/>
            <w:webHidden/>
          </w:rPr>
        </w:r>
        <w:r w:rsidR="00AC3F83">
          <w:rPr>
            <w:noProof/>
            <w:webHidden/>
          </w:rPr>
          <w:fldChar w:fldCharType="separate"/>
        </w:r>
        <w:r w:rsidR="006F0AC4">
          <w:rPr>
            <w:noProof/>
            <w:webHidden/>
          </w:rPr>
          <w:t>87</w:t>
        </w:r>
        <w:r w:rsidR="00AC3F83">
          <w:rPr>
            <w:noProof/>
            <w:webHidden/>
          </w:rPr>
          <w:fldChar w:fldCharType="end"/>
        </w:r>
      </w:hyperlink>
    </w:p>
    <w:p w14:paraId="56989ED5" w14:textId="03704613" w:rsidR="00F37FB0" w:rsidRDefault="00CA7B9E" w:rsidP="00F37FB0">
      <w:pPr>
        <w:spacing w:after="200" w:line="276" w:lineRule="auto"/>
        <w:jc w:val="both"/>
        <w:rPr>
          <w:bCs/>
          <w:sz w:val="26"/>
          <w:szCs w:val="26"/>
        </w:rPr>
      </w:pPr>
      <w:r>
        <w:rPr>
          <w:bCs/>
          <w:sz w:val="26"/>
          <w:szCs w:val="26"/>
        </w:rPr>
        <w:fldChar w:fldCharType="end"/>
      </w:r>
    </w:p>
    <w:p w14:paraId="381243B8" w14:textId="77777777" w:rsidR="00103C94" w:rsidRDefault="00103C94" w:rsidP="00F37FB0">
      <w:pPr>
        <w:spacing w:after="200" w:line="276" w:lineRule="auto"/>
        <w:jc w:val="both"/>
        <w:rPr>
          <w:b/>
          <w:bCs/>
          <w:sz w:val="26"/>
          <w:szCs w:val="26"/>
        </w:rPr>
      </w:pPr>
    </w:p>
    <w:p w14:paraId="2FBCCABA" w14:textId="77777777" w:rsidR="00103C94" w:rsidRPr="000502B2" w:rsidRDefault="0000026C" w:rsidP="000502B2">
      <w:pPr>
        <w:pStyle w:val="dm"/>
      </w:pPr>
      <w:r>
        <w:rPr>
          <w:b w:val="0"/>
          <w:bCs/>
          <w:sz w:val="26"/>
          <w:szCs w:val="26"/>
        </w:rPr>
        <w:br w:type="page"/>
      </w:r>
      <w:bookmarkStart w:id="0" w:name="_Toc155555633"/>
      <w:r w:rsidR="00103C94" w:rsidRPr="000502B2">
        <w:lastRenderedPageBreak/>
        <w:t>DANH MỤC HÌNH ẢNH – BẢNG BIỂU</w:t>
      </w:r>
      <w:bookmarkEnd w:id="0"/>
    </w:p>
    <w:p w14:paraId="2FD28DDC" w14:textId="6CBDA40C" w:rsidR="002113F4" w:rsidRDefault="00B87C12">
      <w:pPr>
        <w:pStyle w:val="TableofFigures"/>
        <w:tabs>
          <w:tab w:val="right" w:leader="dot" w:pos="8778"/>
        </w:tabs>
        <w:rPr>
          <w:rFonts w:asciiTheme="minorHAnsi" w:eastAsiaTheme="minorEastAsia" w:hAnsiTheme="minorHAnsi" w:cstheme="minorBidi"/>
          <w:noProof/>
          <w:kern w:val="2"/>
          <w:sz w:val="22"/>
          <w:szCs w:val="22"/>
          <w14:ligatures w14:val="standardContextual"/>
        </w:rPr>
      </w:pPr>
      <w:r>
        <w:rPr>
          <w:b/>
          <w:bCs/>
          <w:szCs w:val="26"/>
        </w:rPr>
        <w:fldChar w:fldCharType="begin"/>
      </w:r>
      <w:r>
        <w:rPr>
          <w:b/>
          <w:bCs/>
          <w:szCs w:val="26"/>
        </w:rPr>
        <w:instrText xml:space="preserve"> TOC \h \z \c "Bảng" </w:instrText>
      </w:r>
      <w:r>
        <w:rPr>
          <w:b/>
          <w:bCs/>
          <w:szCs w:val="26"/>
        </w:rPr>
        <w:fldChar w:fldCharType="separate"/>
      </w:r>
      <w:hyperlink w:anchor="_Toc155555766" w:history="1">
        <w:r w:rsidR="002113F4" w:rsidRPr="00560A25">
          <w:rPr>
            <w:rStyle w:val="Hyperlink"/>
            <w:noProof/>
          </w:rPr>
          <w:t>Bảng 2.1 So sánh Raw SQL Query và Query Builder</w:t>
        </w:r>
        <w:r w:rsidR="002113F4">
          <w:rPr>
            <w:noProof/>
            <w:webHidden/>
          </w:rPr>
          <w:tab/>
        </w:r>
        <w:r w:rsidR="002113F4">
          <w:rPr>
            <w:noProof/>
            <w:webHidden/>
          </w:rPr>
          <w:fldChar w:fldCharType="begin"/>
        </w:r>
        <w:r w:rsidR="002113F4">
          <w:rPr>
            <w:noProof/>
            <w:webHidden/>
          </w:rPr>
          <w:instrText xml:space="preserve"> PAGEREF _Toc155555766 \h </w:instrText>
        </w:r>
        <w:r w:rsidR="002113F4">
          <w:rPr>
            <w:noProof/>
            <w:webHidden/>
          </w:rPr>
        </w:r>
        <w:r w:rsidR="002113F4">
          <w:rPr>
            <w:noProof/>
            <w:webHidden/>
          </w:rPr>
          <w:fldChar w:fldCharType="separate"/>
        </w:r>
        <w:r w:rsidR="006F0AC4">
          <w:rPr>
            <w:noProof/>
            <w:webHidden/>
          </w:rPr>
          <w:t>32</w:t>
        </w:r>
        <w:r w:rsidR="002113F4">
          <w:rPr>
            <w:noProof/>
            <w:webHidden/>
          </w:rPr>
          <w:fldChar w:fldCharType="end"/>
        </w:r>
      </w:hyperlink>
    </w:p>
    <w:p w14:paraId="3B990CA2" w14:textId="5F17F967" w:rsidR="002113F4"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67" w:history="1">
        <w:r w:rsidR="002113F4" w:rsidRPr="00560A25">
          <w:rPr>
            <w:rStyle w:val="Hyperlink"/>
            <w:noProof/>
          </w:rPr>
          <w:t>Bảng 3.1 Danh sách các lớp/thực thể và mối kết hợp</w:t>
        </w:r>
        <w:r w:rsidR="002113F4">
          <w:rPr>
            <w:noProof/>
            <w:webHidden/>
          </w:rPr>
          <w:tab/>
        </w:r>
        <w:r w:rsidR="002113F4">
          <w:rPr>
            <w:noProof/>
            <w:webHidden/>
          </w:rPr>
          <w:fldChar w:fldCharType="begin"/>
        </w:r>
        <w:r w:rsidR="002113F4">
          <w:rPr>
            <w:noProof/>
            <w:webHidden/>
          </w:rPr>
          <w:instrText xml:space="preserve"> PAGEREF _Toc155555767 \h </w:instrText>
        </w:r>
        <w:r w:rsidR="002113F4">
          <w:rPr>
            <w:noProof/>
            <w:webHidden/>
          </w:rPr>
        </w:r>
        <w:r w:rsidR="002113F4">
          <w:rPr>
            <w:noProof/>
            <w:webHidden/>
          </w:rPr>
          <w:fldChar w:fldCharType="separate"/>
        </w:r>
        <w:r w:rsidR="006F0AC4">
          <w:rPr>
            <w:noProof/>
            <w:webHidden/>
          </w:rPr>
          <w:t>42</w:t>
        </w:r>
        <w:r w:rsidR="002113F4">
          <w:rPr>
            <w:noProof/>
            <w:webHidden/>
          </w:rPr>
          <w:fldChar w:fldCharType="end"/>
        </w:r>
      </w:hyperlink>
    </w:p>
    <w:p w14:paraId="79868946" w14:textId="4CE8C3FB" w:rsidR="002113F4"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68" w:history="1">
        <w:r w:rsidR="002113F4" w:rsidRPr="00560A25">
          <w:rPr>
            <w:rStyle w:val="Hyperlink"/>
            <w:noProof/>
          </w:rPr>
          <w:t>Bảng 3.2 Lớp/thực thể users</w:t>
        </w:r>
        <w:r w:rsidR="002113F4">
          <w:rPr>
            <w:noProof/>
            <w:webHidden/>
          </w:rPr>
          <w:tab/>
        </w:r>
        <w:r w:rsidR="002113F4">
          <w:rPr>
            <w:noProof/>
            <w:webHidden/>
          </w:rPr>
          <w:fldChar w:fldCharType="begin"/>
        </w:r>
        <w:r w:rsidR="002113F4">
          <w:rPr>
            <w:noProof/>
            <w:webHidden/>
          </w:rPr>
          <w:instrText xml:space="preserve"> PAGEREF _Toc155555768 \h </w:instrText>
        </w:r>
        <w:r w:rsidR="002113F4">
          <w:rPr>
            <w:noProof/>
            <w:webHidden/>
          </w:rPr>
        </w:r>
        <w:r w:rsidR="002113F4">
          <w:rPr>
            <w:noProof/>
            <w:webHidden/>
          </w:rPr>
          <w:fldChar w:fldCharType="separate"/>
        </w:r>
        <w:r w:rsidR="006F0AC4">
          <w:rPr>
            <w:noProof/>
            <w:webHidden/>
          </w:rPr>
          <w:t>43</w:t>
        </w:r>
        <w:r w:rsidR="002113F4">
          <w:rPr>
            <w:noProof/>
            <w:webHidden/>
          </w:rPr>
          <w:fldChar w:fldCharType="end"/>
        </w:r>
      </w:hyperlink>
    </w:p>
    <w:p w14:paraId="394D4E3F" w14:textId="33AAD7FF" w:rsidR="002113F4"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69" w:history="1">
        <w:r w:rsidR="002113F4" w:rsidRPr="00560A25">
          <w:rPr>
            <w:rStyle w:val="Hyperlink"/>
            <w:noProof/>
          </w:rPr>
          <w:t>Bảng 3.3 Lớp/thực thể categories</w:t>
        </w:r>
        <w:r w:rsidR="002113F4">
          <w:rPr>
            <w:noProof/>
            <w:webHidden/>
          </w:rPr>
          <w:tab/>
        </w:r>
        <w:r w:rsidR="002113F4">
          <w:rPr>
            <w:noProof/>
            <w:webHidden/>
          </w:rPr>
          <w:fldChar w:fldCharType="begin"/>
        </w:r>
        <w:r w:rsidR="002113F4">
          <w:rPr>
            <w:noProof/>
            <w:webHidden/>
          </w:rPr>
          <w:instrText xml:space="preserve"> PAGEREF _Toc155555769 \h </w:instrText>
        </w:r>
        <w:r w:rsidR="002113F4">
          <w:rPr>
            <w:noProof/>
            <w:webHidden/>
          </w:rPr>
        </w:r>
        <w:r w:rsidR="002113F4">
          <w:rPr>
            <w:noProof/>
            <w:webHidden/>
          </w:rPr>
          <w:fldChar w:fldCharType="separate"/>
        </w:r>
        <w:r w:rsidR="006F0AC4">
          <w:rPr>
            <w:noProof/>
            <w:webHidden/>
          </w:rPr>
          <w:t>44</w:t>
        </w:r>
        <w:r w:rsidR="002113F4">
          <w:rPr>
            <w:noProof/>
            <w:webHidden/>
          </w:rPr>
          <w:fldChar w:fldCharType="end"/>
        </w:r>
      </w:hyperlink>
    </w:p>
    <w:p w14:paraId="65BF9EA0" w14:textId="2AF563FD" w:rsidR="002113F4"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70" w:history="1">
        <w:r w:rsidR="002113F4" w:rsidRPr="00560A25">
          <w:rPr>
            <w:rStyle w:val="Hyperlink"/>
            <w:noProof/>
          </w:rPr>
          <w:t>Bảng 3.4: Lớp/thực thể brands</w:t>
        </w:r>
        <w:r w:rsidR="002113F4">
          <w:rPr>
            <w:noProof/>
            <w:webHidden/>
          </w:rPr>
          <w:tab/>
        </w:r>
        <w:r w:rsidR="002113F4">
          <w:rPr>
            <w:noProof/>
            <w:webHidden/>
          </w:rPr>
          <w:fldChar w:fldCharType="begin"/>
        </w:r>
        <w:r w:rsidR="002113F4">
          <w:rPr>
            <w:noProof/>
            <w:webHidden/>
          </w:rPr>
          <w:instrText xml:space="preserve"> PAGEREF _Toc155555770 \h </w:instrText>
        </w:r>
        <w:r w:rsidR="002113F4">
          <w:rPr>
            <w:noProof/>
            <w:webHidden/>
          </w:rPr>
        </w:r>
        <w:r w:rsidR="002113F4">
          <w:rPr>
            <w:noProof/>
            <w:webHidden/>
          </w:rPr>
          <w:fldChar w:fldCharType="separate"/>
        </w:r>
        <w:r w:rsidR="006F0AC4">
          <w:rPr>
            <w:noProof/>
            <w:webHidden/>
          </w:rPr>
          <w:t>45</w:t>
        </w:r>
        <w:r w:rsidR="002113F4">
          <w:rPr>
            <w:noProof/>
            <w:webHidden/>
          </w:rPr>
          <w:fldChar w:fldCharType="end"/>
        </w:r>
      </w:hyperlink>
    </w:p>
    <w:p w14:paraId="033554DE" w14:textId="423DC3BF" w:rsidR="002113F4"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71" w:history="1">
        <w:r w:rsidR="002113F4" w:rsidRPr="00560A25">
          <w:rPr>
            <w:rStyle w:val="Hyperlink"/>
            <w:noProof/>
          </w:rPr>
          <w:t>Bảng 3.5: Lớp/thực thể products</w:t>
        </w:r>
        <w:r w:rsidR="002113F4">
          <w:rPr>
            <w:noProof/>
            <w:webHidden/>
          </w:rPr>
          <w:tab/>
        </w:r>
        <w:r w:rsidR="002113F4">
          <w:rPr>
            <w:noProof/>
            <w:webHidden/>
          </w:rPr>
          <w:fldChar w:fldCharType="begin"/>
        </w:r>
        <w:r w:rsidR="002113F4">
          <w:rPr>
            <w:noProof/>
            <w:webHidden/>
          </w:rPr>
          <w:instrText xml:space="preserve"> PAGEREF _Toc155555771 \h </w:instrText>
        </w:r>
        <w:r w:rsidR="002113F4">
          <w:rPr>
            <w:noProof/>
            <w:webHidden/>
          </w:rPr>
        </w:r>
        <w:r w:rsidR="002113F4">
          <w:rPr>
            <w:noProof/>
            <w:webHidden/>
          </w:rPr>
          <w:fldChar w:fldCharType="separate"/>
        </w:r>
        <w:r w:rsidR="006F0AC4">
          <w:rPr>
            <w:noProof/>
            <w:webHidden/>
          </w:rPr>
          <w:t>45</w:t>
        </w:r>
        <w:r w:rsidR="002113F4">
          <w:rPr>
            <w:noProof/>
            <w:webHidden/>
          </w:rPr>
          <w:fldChar w:fldCharType="end"/>
        </w:r>
      </w:hyperlink>
    </w:p>
    <w:p w14:paraId="30057BFA" w14:textId="3C1295E7" w:rsidR="002113F4"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72" w:history="1">
        <w:r w:rsidR="002113F4" w:rsidRPr="00560A25">
          <w:rPr>
            <w:rStyle w:val="Hyperlink"/>
            <w:noProof/>
          </w:rPr>
          <w:t>Bảng 3.6: Lớp/thực thể product_images</w:t>
        </w:r>
        <w:r w:rsidR="002113F4">
          <w:rPr>
            <w:noProof/>
            <w:webHidden/>
          </w:rPr>
          <w:tab/>
        </w:r>
        <w:r w:rsidR="002113F4">
          <w:rPr>
            <w:noProof/>
            <w:webHidden/>
          </w:rPr>
          <w:fldChar w:fldCharType="begin"/>
        </w:r>
        <w:r w:rsidR="002113F4">
          <w:rPr>
            <w:noProof/>
            <w:webHidden/>
          </w:rPr>
          <w:instrText xml:space="preserve"> PAGEREF _Toc155555772 \h </w:instrText>
        </w:r>
        <w:r w:rsidR="002113F4">
          <w:rPr>
            <w:noProof/>
            <w:webHidden/>
          </w:rPr>
        </w:r>
        <w:r w:rsidR="002113F4">
          <w:rPr>
            <w:noProof/>
            <w:webHidden/>
          </w:rPr>
          <w:fldChar w:fldCharType="separate"/>
        </w:r>
        <w:r w:rsidR="006F0AC4">
          <w:rPr>
            <w:noProof/>
            <w:webHidden/>
          </w:rPr>
          <w:t>47</w:t>
        </w:r>
        <w:r w:rsidR="002113F4">
          <w:rPr>
            <w:noProof/>
            <w:webHidden/>
          </w:rPr>
          <w:fldChar w:fldCharType="end"/>
        </w:r>
      </w:hyperlink>
    </w:p>
    <w:p w14:paraId="5D71E98E" w14:textId="14DAF9F4" w:rsidR="002113F4"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73" w:history="1">
        <w:r w:rsidR="002113F4" w:rsidRPr="00560A25">
          <w:rPr>
            <w:rStyle w:val="Hyperlink"/>
            <w:noProof/>
          </w:rPr>
          <w:t>Bảng 3.7 Lớp/thực thể orders</w:t>
        </w:r>
        <w:r w:rsidR="002113F4">
          <w:rPr>
            <w:noProof/>
            <w:webHidden/>
          </w:rPr>
          <w:tab/>
        </w:r>
        <w:r w:rsidR="002113F4">
          <w:rPr>
            <w:noProof/>
            <w:webHidden/>
          </w:rPr>
          <w:fldChar w:fldCharType="begin"/>
        </w:r>
        <w:r w:rsidR="002113F4">
          <w:rPr>
            <w:noProof/>
            <w:webHidden/>
          </w:rPr>
          <w:instrText xml:space="preserve"> PAGEREF _Toc155555773 \h </w:instrText>
        </w:r>
        <w:r w:rsidR="002113F4">
          <w:rPr>
            <w:noProof/>
            <w:webHidden/>
          </w:rPr>
        </w:r>
        <w:r w:rsidR="002113F4">
          <w:rPr>
            <w:noProof/>
            <w:webHidden/>
          </w:rPr>
          <w:fldChar w:fldCharType="separate"/>
        </w:r>
        <w:r w:rsidR="006F0AC4">
          <w:rPr>
            <w:noProof/>
            <w:webHidden/>
          </w:rPr>
          <w:t>47</w:t>
        </w:r>
        <w:r w:rsidR="002113F4">
          <w:rPr>
            <w:noProof/>
            <w:webHidden/>
          </w:rPr>
          <w:fldChar w:fldCharType="end"/>
        </w:r>
      </w:hyperlink>
    </w:p>
    <w:p w14:paraId="7619E538" w14:textId="1DC01AD7" w:rsidR="002113F4"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74" w:history="1">
        <w:r w:rsidR="002113F4" w:rsidRPr="00560A25">
          <w:rPr>
            <w:rStyle w:val="Hyperlink"/>
            <w:noProof/>
          </w:rPr>
          <w:t>Bảng 3.8: Lớp/thực thể order_details</w:t>
        </w:r>
        <w:r w:rsidR="002113F4">
          <w:rPr>
            <w:noProof/>
            <w:webHidden/>
          </w:rPr>
          <w:tab/>
        </w:r>
        <w:r w:rsidR="002113F4">
          <w:rPr>
            <w:noProof/>
            <w:webHidden/>
          </w:rPr>
          <w:fldChar w:fldCharType="begin"/>
        </w:r>
        <w:r w:rsidR="002113F4">
          <w:rPr>
            <w:noProof/>
            <w:webHidden/>
          </w:rPr>
          <w:instrText xml:space="preserve"> PAGEREF _Toc155555774 \h </w:instrText>
        </w:r>
        <w:r w:rsidR="002113F4">
          <w:rPr>
            <w:noProof/>
            <w:webHidden/>
          </w:rPr>
        </w:r>
        <w:r w:rsidR="002113F4">
          <w:rPr>
            <w:noProof/>
            <w:webHidden/>
          </w:rPr>
          <w:fldChar w:fldCharType="separate"/>
        </w:r>
        <w:r w:rsidR="006F0AC4">
          <w:rPr>
            <w:noProof/>
            <w:webHidden/>
          </w:rPr>
          <w:t>48</w:t>
        </w:r>
        <w:r w:rsidR="002113F4">
          <w:rPr>
            <w:noProof/>
            <w:webHidden/>
          </w:rPr>
          <w:fldChar w:fldCharType="end"/>
        </w:r>
      </w:hyperlink>
    </w:p>
    <w:p w14:paraId="5A7B801E" w14:textId="3AC74A04" w:rsidR="002113F4"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75" w:history="1">
        <w:r w:rsidR="002113F4" w:rsidRPr="00560A25">
          <w:rPr>
            <w:rStyle w:val="Hyperlink"/>
            <w:noProof/>
          </w:rPr>
          <w:t>Bảng 4.1: Bảng Users</w:t>
        </w:r>
        <w:r w:rsidR="002113F4">
          <w:rPr>
            <w:noProof/>
            <w:webHidden/>
          </w:rPr>
          <w:tab/>
        </w:r>
        <w:r w:rsidR="002113F4">
          <w:rPr>
            <w:noProof/>
            <w:webHidden/>
          </w:rPr>
          <w:fldChar w:fldCharType="begin"/>
        </w:r>
        <w:r w:rsidR="002113F4">
          <w:rPr>
            <w:noProof/>
            <w:webHidden/>
          </w:rPr>
          <w:instrText xml:space="preserve"> PAGEREF _Toc155555775 \h </w:instrText>
        </w:r>
        <w:r w:rsidR="002113F4">
          <w:rPr>
            <w:noProof/>
            <w:webHidden/>
          </w:rPr>
        </w:r>
        <w:r w:rsidR="002113F4">
          <w:rPr>
            <w:noProof/>
            <w:webHidden/>
          </w:rPr>
          <w:fldChar w:fldCharType="separate"/>
        </w:r>
        <w:r w:rsidR="006F0AC4">
          <w:rPr>
            <w:noProof/>
            <w:webHidden/>
          </w:rPr>
          <w:t>63</w:t>
        </w:r>
        <w:r w:rsidR="002113F4">
          <w:rPr>
            <w:noProof/>
            <w:webHidden/>
          </w:rPr>
          <w:fldChar w:fldCharType="end"/>
        </w:r>
      </w:hyperlink>
    </w:p>
    <w:p w14:paraId="4EEED298" w14:textId="6C3EEEE2" w:rsidR="002113F4"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76" w:history="1">
        <w:r w:rsidR="002113F4" w:rsidRPr="00560A25">
          <w:rPr>
            <w:rStyle w:val="Hyperlink"/>
            <w:noProof/>
          </w:rPr>
          <w:t>Bảng 4.2: Bảng categoríes</w:t>
        </w:r>
        <w:r w:rsidR="002113F4">
          <w:rPr>
            <w:noProof/>
            <w:webHidden/>
          </w:rPr>
          <w:tab/>
        </w:r>
        <w:r w:rsidR="002113F4">
          <w:rPr>
            <w:noProof/>
            <w:webHidden/>
          </w:rPr>
          <w:fldChar w:fldCharType="begin"/>
        </w:r>
        <w:r w:rsidR="002113F4">
          <w:rPr>
            <w:noProof/>
            <w:webHidden/>
          </w:rPr>
          <w:instrText xml:space="preserve"> PAGEREF _Toc155555776 \h </w:instrText>
        </w:r>
        <w:r w:rsidR="002113F4">
          <w:rPr>
            <w:noProof/>
            <w:webHidden/>
          </w:rPr>
        </w:r>
        <w:r w:rsidR="002113F4">
          <w:rPr>
            <w:noProof/>
            <w:webHidden/>
          </w:rPr>
          <w:fldChar w:fldCharType="separate"/>
        </w:r>
        <w:r w:rsidR="006F0AC4">
          <w:rPr>
            <w:noProof/>
            <w:webHidden/>
          </w:rPr>
          <w:t>63</w:t>
        </w:r>
        <w:r w:rsidR="002113F4">
          <w:rPr>
            <w:noProof/>
            <w:webHidden/>
          </w:rPr>
          <w:fldChar w:fldCharType="end"/>
        </w:r>
      </w:hyperlink>
    </w:p>
    <w:p w14:paraId="3B11E6F0" w14:textId="702FFFC2" w:rsidR="002113F4"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77" w:history="1">
        <w:r w:rsidR="002113F4" w:rsidRPr="00560A25">
          <w:rPr>
            <w:rStyle w:val="Hyperlink"/>
            <w:noProof/>
          </w:rPr>
          <w:t>Bảng 4.3: Bảng brands</w:t>
        </w:r>
        <w:r w:rsidR="002113F4">
          <w:rPr>
            <w:noProof/>
            <w:webHidden/>
          </w:rPr>
          <w:tab/>
        </w:r>
        <w:r w:rsidR="002113F4">
          <w:rPr>
            <w:noProof/>
            <w:webHidden/>
          </w:rPr>
          <w:fldChar w:fldCharType="begin"/>
        </w:r>
        <w:r w:rsidR="002113F4">
          <w:rPr>
            <w:noProof/>
            <w:webHidden/>
          </w:rPr>
          <w:instrText xml:space="preserve"> PAGEREF _Toc155555777 \h </w:instrText>
        </w:r>
        <w:r w:rsidR="002113F4">
          <w:rPr>
            <w:noProof/>
            <w:webHidden/>
          </w:rPr>
        </w:r>
        <w:r w:rsidR="002113F4">
          <w:rPr>
            <w:noProof/>
            <w:webHidden/>
          </w:rPr>
          <w:fldChar w:fldCharType="separate"/>
        </w:r>
        <w:r w:rsidR="006F0AC4">
          <w:rPr>
            <w:noProof/>
            <w:webHidden/>
          </w:rPr>
          <w:t>64</w:t>
        </w:r>
        <w:r w:rsidR="002113F4">
          <w:rPr>
            <w:noProof/>
            <w:webHidden/>
          </w:rPr>
          <w:fldChar w:fldCharType="end"/>
        </w:r>
      </w:hyperlink>
    </w:p>
    <w:p w14:paraId="38D5573C" w14:textId="7E838094" w:rsidR="002113F4"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78" w:history="1">
        <w:r w:rsidR="002113F4" w:rsidRPr="00560A25">
          <w:rPr>
            <w:rStyle w:val="Hyperlink"/>
            <w:noProof/>
          </w:rPr>
          <w:t>Bảng 4.4: Bảng products [8]</w:t>
        </w:r>
        <w:r w:rsidR="002113F4">
          <w:rPr>
            <w:noProof/>
            <w:webHidden/>
          </w:rPr>
          <w:tab/>
        </w:r>
        <w:r w:rsidR="002113F4">
          <w:rPr>
            <w:noProof/>
            <w:webHidden/>
          </w:rPr>
          <w:fldChar w:fldCharType="begin"/>
        </w:r>
        <w:r w:rsidR="002113F4">
          <w:rPr>
            <w:noProof/>
            <w:webHidden/>
          </w:rPr>
          <w:instrText xml:space="preserve"> PAGEREF _Toc155555778 \h </w:instrText>
        </w:r>
        <w:r w:rsidR="002113F4">
          <w:rPr>
            <w:noProof/>
            <w:webHidden/>
          </w:rPr>
        </w:r>
        <w:r w:rsidR="002113F4">
          <w:rPr>
            <w:noProof/>
            <w:webHidden/>
          </w:rPr>
          <w:fldChar w:fldCharType="separate"/>
        </w:r>
        <w:r w:rsidR="006F0AC4">
          <w:rPr>
            <w:noProof/>
            <w:webHidden/>
          </w:rPr>
          <w:t>64</w:t>
        </w:r>
        <w:r w:rsidR="002113F4">
          <w:rPr>
            <w:noProof/>
            <w:webHidden/>
          </w:rPr>
          <w:fldChar w:fldCharType="end"/>
        </w:r>
      </w:hyperlink>
    </w:p>
    <w:p w14:paraId="6B806EAA" w14:textId="18057043" w:rsidR="002113F4"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79" w:history="1">
        <w:r w:rsidR="002113F4" w:rsidRPr="00560A25">
          <w:rPr>
            <w:rStyle w:val="Hyperlink"/>
            <w:noProof/>
          </w:rPr>
          <w:t>Bảng 4.5: Bảng product_images [8]</w:t>
        </w:r>
        <w:r w:rsidR="002113F4">
          <w:rPr>
            <w:noProof/>
            <w:webHidden/>
          </w:rPr>
          <w:tab/>
        </w:r>
        <w:r w:rsidR="002113F4">
          <w:rPr>
            <w:noProof/>
            <w:webHidden/>
          </w:rPr>
          <w:fldChar w:fldCharType="begin"/>
        </w:r>
        <w:r w:rsidR="002113F4">
          <w:rPr>
            <w:noProof/>
            <w:webHidden/>
          </w:rPr>
          <w:instrText xml:space="preserve"> PAGEREF _Toc155555779 \h </w:instrText>
        </w:r>
        <w:r w:rsidR="002113F4">
          <w:rPr>
            <w:noProof/>
            <w:webHidden/>
          </w:rPr>
        </w:r>
        <w:r w:rsidR="002113F4">
          <w:rPr>
            <w:noProof/>
            <w:webHidden/>
          </w:rPr>
          <w:fldChar w:fldCharType="separate"/>
        </w:r>
        <w:r w:rsidR="006F0AC4">
          <w:rPr>
            <w:noProof/>
            <w:webHidden/>
          </w:rPr>
          <w:t>66</w:t>
        </w:r>
        <w:r w:rsidR="002113F4">
          <w:rPr>
            <w:noProof/>
            <w:webHidden/>
          </w:rPr>
          <w:fldChar w:fldCharType="end"/>
        </w:r>
      </w:hyperlink>
    </w:p>
    <w:p w14:paraId="4ACD48B8" w14:textId="39224FBE" w:rsidR="00AC3F83" w:rsidRDefault="00B87C12">
      <w:pPr>
        <w:spacing w:after="200" w:line="276" w:lineRule="auto"/>
        <w:rPr>
          <w:noProof/>
        </w:rPr>
      </w:pPr>
      <w:r>
        <w:rPr>
          <w:b/>
          <w:bCs/>
          <w:sz w:val="26"/>
          <w:szCs w:val="26"/>
        </w:rPr>
        <w:fldChar w:fldCharType="end"/>
      </w:r>
      <w:r>
        <w:rPr>
          <w:b/>
          <w:bCs/>
          <w:sz w:val="26"/>
          <w:szCs w:val="26"/>
        </w:rPr>
        <w:fldChar w:fldCharType="begin"/>
      </w:r>
      <w:r>
        <w:rPr>
          <w:b/>
          <w:bCs/>
          <w:sz w:val="26"/>
          <w:szCs w:val="26"/>
        </w:rPr>
        <w:instrText xml:space="preserve"> TOC \h \z \c "Hình" </w:instrText>
      </w:r>
      <w:r>
        <w:rPr>
          <w:b/>
          <w:bCs/>
          <w:sz w:val="26"/>
          <w:szCs w:val="26"/>
        </w:rPr>
        <w:fldChar w:fldCharType="separate"/>
      </w:r>
    </w:p>
    <w:p w14:paraId="406B8F83" w14:textId="421E6059"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678" w:history="1">
        <w:r w:rsidR="00AC3F83" w:rsidRPr="002046E0">
          <w:rPr>
            <w:rStyle w:val="Hyperlink"/>
            <w:noProof/>
          </w:rPr>
          <w:t>Hình 2.1 Vòng đời của một request trong Laravel [6]</w:t>
        </w:r>
        <w:r w:rsidR="00AC3F83">
          <w:rPr>
            <w:noProof/>
            <w:webHidden/>
          </w:rPr>
          <w:tab/>
        </w:r>
        <w:r w:rsidR="00AC3F83">
          <w:rPr>
            <w:noProof/>
            <w:webHidden/>
          </w:rPr>
          <w:fldChar w:fldCharType="begin"/>
        </w:r>
        <w:r w:rsidR="00AC3F83">
          <w:rPr>
            <w:noProof/>
            <w:webHidden/>
          </w:rPr>
          <w:instrText xml:space="preserve"> PAGEREF _Toc155555678 \h </w:instrText>
        </w:r>
        <w:r w:rsidR="00AC3F83">
          <w:rPr>
            <w:noProof/>
            <w:webHidden/>
          </w:rPr>
        </w:r>
        <w:r w:rsidR="00AC3F83">
          <w:rPr>
            <w:noProof/>
            <w:webHidden/>
          </w:rPr>
          <w:fldChar w:fldCharType="separate"/>
        </w:r>
        <w:r w:rsidR="006F0AC4">
          <w:rPr>
            <w:noProof/>
            <w:webHidden/>
          </w:rPr>
          <w:t>20</w:t>
        </w:r>
        <w:r w:rsidR="00AC3F83">
          <w:rPr>
            <w:noProof/>
            <w:webHidden/>
          </w:rPr>
          <w:fldChar w:fldCharType="end"/>
        </w:r>
      </w:hyperlink>
    </w:p>
    <w:p w14:paraId="796D782B" w14:textId="4E0892CD"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679" w:history="1">
        <w:r w:rsidR="00AC3F83" w:rsidRPr="002046E0">
          <w:rPr>
            <w:rStyle w:val="Hyperlink"/>
            <w:noProof/>
          </w:rPr>
          <w:t>Hình 2.2: Luồng xử lý trong mô hình MVC [7]</w:t>
        </w:r>
        <w:r w:rsidR="00AC3F83">
          <w:rPr>
            <w:noProof/>
            <w:webHidden/>
          </w:rPr>
          <w:tab/>
        </w:r>
        <w:r w:rsidR="00AC3F83">
          <w:rPr>
            <w:noProof/>
            <w:webHidden/>
          </w:rPr>
          <w:fldChar w:fldCharType="begin"/>
        </w:r>
        <w:r w:rsidR="00AC3F83">
          <w:rPr>
            <w:noProof/>
            <w:webHidden/>
          </w:rPr>
          <w:instrText xml:space="preserve"> PAGEREF _Toc155555679 \h </w:instrText>
        </w:r>
        <w:r w:rsidR="00AC3F83">
          <w:rPr>
            <w:noProof/>
            <w:webHidden/>
          </w:rPr>
        </w:r>
        <w:r w:rsidR="00AC3F83">
          <w:rPr>
            <w:noProof/>
            <w:webHidden/>
          </w:rPr>
          <w:fldChar w:fldCharType="separate"/>
        </w:r>
        <w:r w:rsidR="006F0AC4">
          <w:rPr>
            <w:noProof/>
            <w:webHidden/>
          </w:rPr>
          <w:t>28</w:t>
        </w:r>
        <w:r w:rsidR="00AC3F83">
          <w:rPr>
            <w:noProof/>
            <w:webHidden/>
          </w:rPr>
          <w:fldChar w:fldCharType="end"/>
        </w:r>
      </w:hyperlink>
    </w:p>
    <w:p w14:paraId="77A7F2D1" w14:textId="79CF8734"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680" w:history="1">
        <w:r w:rsidR="00AC3F83" w:rsidRPr="002046E0">
          <w:rPr>
            <w:rStyle w:val="Hyperlink"/>
            <w:noProof/>
          </w:rPr>
          <w:t>Hình 2.3: migration users</w:t>
        </w:r>
        <w:r w:rsidR="00AC3F83">
          <w:rPr>
            <w:noProof/>
            <w:webHidden/>
          </w:rPr>
          <w:tab/>
        </w:r>
        <w:r w:rsidR="00AC3F83">
          <w:rPr>
            <w:noProof/>
            <w:webHidden/>
          </w:rPr>
          <w:fldChar w:fldCharType="begin"/>
        </w:r>
        <w:r w:rsidR="00AC3F83">
          <w:rPr>
            <w:noProof/>
            <w:webHidden/>
          </w:rPr>
          <w:instrText xml:space="preserve"> PAGEREF _Toc155555680 \h </w:instrText>
        </w:r>
        <w:r w:rsidR="00AC3F83">
          <w:rPr>
            <w:noProof/>
            <w:webHidden/>
          </w:rPr>
        </w:r>
        <w:r w:rsidR="00AC3F83">
          <w:rPr>
            <w:noProof/>
            <w:webHidden/>
          </w:rPr>
          <w:fldChar w:fldCharType="separate"/>
        </w:r>
        <w:r w:rsidR="006F0AC4">
          <w:rPr>
            <w:noProof/>
            <w:webHidden/>
          </w:rPr>
          <w:t>30</w:t>
        </w:r>
        <w:r w:rsidR="00AC3F83">
          <w:rPr>
            <w:noProof/>
            <w:webHidden/>
          </w:rPr>
          <w:fldChar w:fldCharType="end"/>
        </w:r>
      </w:hyperlink>
    </w:p>
    <w:p w14:paraId="011B3D08" w14:textId="1A0617C8"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681" w:history="1">
        <w:r w:rsidR="00AC3F83" w:rsidRPr="002046E0">
          <w:rPr>
            <w:rStyle w:val="Hyperlink"/>
            <w:noProof/>
          </w:rPr>
          <w:t>Hình 2.4 Seeder users</w:t>
        </w:r>
        <w:r w:rsidR="00AC3F83">
          <w:rPr>
            <w:noProof/>
            <w:webHidden/>
          </w:rPr>
          <w:tab/>
        </w:r>
        <w:r w:rsidR="00AC3F83">
          <w:rPr>
            <w:noProof/>
            <w:webHidden/>
          </w:rPr>
          <w:fldChar w:fldCharType="begin"/>
        </w:r>
        <w:r w:rsidR="00AC3F83">
          <w:rPr>
            <w:noProof/>
            <w:webHidden/>
          </w:rPr>
          <w:instrText xml:space="preserve"> PAGEREF _Toc155555681 \h </w:instrText>
        </w:r>
        <w:r w:rsidR="00AC3F83">
          <w:rPr>
            <w:noProof/>
            <w:webHidden/>
          </w:rPr>
        </w:r>
        <w:r w:rsidR="00AC3F83">
          <w:rPr>
            <w:noProof/>
            <w:webHidden/>
          </w:rPr>
          <w:fldChar w:fldCharType="separate"/>
        </w:r>
        <w:r w:rsidR="006F0AC4">
          <w:rPr>
            <w:noProof/>
            <w:webHidden/>
          </w:rPr>
          <w:t>31</w:t>
        </w:r>
        <w:r w:rsidR="00AC3F83">
          <w:rPr>
            <w:noProof/>
            <w:webHidden/>
          </w:rPr>
          <w:fldChar w:fldCharType="end"/>
        </w:r>
      </w:hyperlink>
    </w:p>
    <w:p w14:paraId="0D010E30" w14:textId="6A4CE1F0"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682" w:history="1">
        <w:r w:rsidR="00AC3F83" w:rsidRPr="002046E0">
          <w:rPr>
            <w:rStyle w:val="Hyperlink"/>
            <w:noProof/>
          </w:rPr>
          <w:t>Hình 3.1: Lược đồ use case tổng quan của hệ thống</w:t>
        </w:r>
        <w:r w:rsidR="00AC3F83">
          <w:rPr>
            <w:noProof/>
            <w:webHidden/>
          </w:rPr>
          <w:tab/>
        </w:r>
        <w:r w:rsidR="00AC3F83">
          <w:rPr>
            <w:noProof/>
            <w:webHidden/>
          </w:rPr>
          <w:fldChar w:fldCharType="begin"/>
        </w:r>
        <w:r w:rsidR="00AC3F83">
          <w:rPr>
            <w:noProof/>
            <w:webHidden/>
          </w:rPr>
          <w:instrText xml:space="preserve"> PAGEREF _Toc155555682 \h </w:instrText>
        </w:r>
        <w:r w:rsidR="00AC3F83">
          <w:rPr>
            <w:noProof/>
            <w:webHidden/>
          </w:rPr>
        </w:r>
        <w:r w:rsidR="00AC3F83">
          <w:rPr>
            <w:noProof/>
            <w:webHidden/>
          </w:rPr>
          <w:fldChar w:fldCharType="separate"/>
        </w:r>
        <w:r w:rsidR="006F0AC4">
          <w:rPr>
            <w:noProof/>
            <w:webHidden/>
          </w:rPr>
          <w:t>34</w:t>
        </w:r>
        <w:r w:rsidR="00AC3F83">
          <w:rPr>
            <w:noProof/>
            <w:webHidden/>
          </w:rPr>
          <w:fldChar w:fldCharType="end"/>
        </w:r>
      </w:hyperlink>
    </w:p>
    <w:p w14:paraId="7C89F657" w14:textId="557F8F3A"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683" w:history="1">
        <w:r w:rsidR="00AC3F83" w:rsidRPr="002046E0">
          <w:rPr>
            <w:rStyle w:val="Hyperlink"/>
            <w:noProof/>
          </w:rPr>
          <w:t>Hình 3.2: Use case xem sản phẩm</w:t>
        </w:r>
        <w:r w:rsidR="00AC3F83">
          <w:rPr>
            <w:noProof/>
            <w:webHidden/>
          </w:rPr>
          <w:tab/>
        </w:r>
        <w:r w:rsidR="00AC3F83">
          <w:rPr>
            <w:noProof/>
            <w:webHidden/>
          </w:rPr>
          <w:fldChar w:fldCharType="begin"/>
        </w:r>
        <w:r w:rsidR="00AC3F83">
          <w:rPr>
            <w:noProof/>
            <w:webHidden/>
          </w:rPr>
          <w:instrText xml:space="preserve"> PAGEREF _Toc155555683 \h </w:instrText>
        </w:r>
        <w:r w:rsidR="00AC3F83">
          <w:rPr>
            <w:noProof/>
            <w:webHidden/>
          </w:rPr>
        </w:r>
        <w:r w:rsidR="00AC3F83">
          <w:rPr>
            <w:noProof/>
            <w:webHidden/>
          </w:rPr>
          <w:fldChar w:fldCharType="separate"/>
        </w:r>
        <w:r w:rsidR="006F0AC4">
          <w:rPr>
            <w:noProof/>
            <w:webHidden/>
          </w:rPr>
          <w:t>35</w:t>
        </w:r>
        <w:r w:rsidR="00AC3F83">
          <w:rPr>
            <w:noProof/>
            <w:webHidden/>
          </w:rPr>
          <w:fldChar w:fldCharType="end"/>
        </w:r>
      </w:hyperlink>
    </w:p>
    <w:p w14:paraId="53BC6812" w14:textId="24C013BB"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684" w:history="1">
        <w:r w:rsidR="00AC3F83" w:rsidRPr="002046E0">
          <w:rPr>
            <w:rStyle w:val="Hyperlink"/>
            <w:noProof/>
          </w:rPr>
          <w:t>Hình 3.3: Use case tìm kiếm sản phẩm</w:t>
        </w:r>
        <w:r w:rsidR="00AC3F83">
          <w:rPr>
            <w:noProof/>
            <w:webHidden/>
          </w:rPr>
          <w:tab/>
        </w:r>
        <w:r w:rsidR="00AC3F83">
          <w:rPr>
            <w:noProof/>
            <w:webHidden/>
          </w:rPr>
          <w:fldChar w:fldCharType="begin"/>
        </w:r>
        <w:r w:rsidR="00AC3F83">
          <w:rPr>
            <w:noProof/>
            <w:webHidden/>
          </w:rPr>
          <w:instrText xml:space="preserve"> PAGEREF _Toc155555684 \h </w:instrText>
        </w:r>
        <w:r w:rsidR="00AC3F83">
          <w:rPr>
            <w:noProof/>
            <w:webHidden/>
          </w:rPr>
        </w:r>
        <w:r w:rsidR="00AC3F83">
          <w:rPr>
            <w:noProof/>
            <w:webHidden/>
          </w:rPr>
          <w:fldChar w:fldCharType="separate"/>
        </w:r>
        <w:r w:rsidR="006F0AC4">
          <w:rPr>
            <w:noProof/>
            <w:webHidden/>
          </w:rPr>
          <w:t>35</w:t>
        </w:r>
        <w:r w:rsidR="00AC3F83">
          <w:rPr>
            <w:noProof/>
            <w:webHidden/>
          </w:rPr>
          <w:fldChar w:fldCharType="end"/>
        </w:r>
      </w:hyperlink>
    </w:p>
    <w:p w14:paraId="7DF15187" w14:textId="5C6154BA"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685" w:history="1">
        <w:r w:rsidR="00AC3F83" w:rsidRPr="002046E0">
          <w:rPr>
            <w:rStyle w:val="Hyperlink"/>
            <w:noProof/>
          </w:rPr>
          <w:t>Hình 3.4: Use case đặt hàng</w:t>
        </w:r>
        <w:r w:rsidR="00AC3F83">
          <w:rPr>
            <w:noProof/>
            <w:webHidden/>
          </w:rPr>
          <w:tab/>
        </w:r>
        <w:r w:rsidR="00AC3F83">
          <w:rPr>
            <w:noProof/>
            <w:webHidden/>
          </w:rPr>
          <w:fldChar w:fldCharType="begin"/>
        </w:r>
        <w:r w:rsidR="00AC3F83">
          <w:rPr>
            <w:noProof/>
            <w:webHidden/>
          </w:rPr>
          <w:instrText xml:space="preserve"> PAGEREF _Toc155555685 \h </w:instrText>
        </w:r>
        <w:r w:rsidR="00AC3F83">
          <w:rPr>
            <w:noProof/>
            <w:webHidden/>
          </w:rPr>
        </w:r>
        <w:r w:rsidR="00AC3F83">
          <w:rPr>
            <w:noProof/>
            <w:webHidden/>
          </w:rPr>
          <w:fldChar w:fldCharType="separate"/>
        </w:r>
        <w:r w:rsidR="006F0AC4">
          <w:rPr>
            <w:noProof/>
            <w:webHidden/>
          </w:rPr>
          <w:t>36</w:t>
        </w:r>
        <w:r w:rsidR="00AC3F83">
          <w:rPr>
            <w:noProof/>
            <w:webHidden/>
          </w:rPr>
          <w:fldChar w:fldCharType="end"/>
        </w:r>
      </w:hyperlink>
    </w:p>
    <w:p w14:paraId="2DD1A3D3" w14:textId="14A72CFE"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686" w:history="1">
        <w:r w:rsidR="00AC3F83" w:rsidRPr="002046E0">
          <w:rPr>
            <w:rStyle w:val="Hyperlink"/>
            <w:noProof/>
          </w:rPr>
          <w:t>Hình 3.5: Use case tra cứu đơn hàng</w:t>
        </w:r>
        <w:r w:rsidR="00AC3F83">
          <w:rPr>
            <w:noProof/>
            <w:webHidden/>
          </w:rPr>
          <w:tab/>
        </w:r>
        <w:r w:rsidR="00AC3F83">
          <w:rPr>
            <w:noProof/>
            <w:webHidden/>
          </w:rPr>
          <w:fldChar w:fldCharType="begin"/>
        </w:r>
        <w:r w:rsidR="00AC3F83">
          <w:rPr>
            <w:noProof/>
            <w:webHidden/>
          </w:rPr>
          <w:instrText xml:space="preserve"> PAGEREF _Toc155555686 \h </w:instrText>
        </w:r>
        <w:r w:rsidR="00AC3F83">
          <w:rPr>
            <w:noProof/>
            <w:webHidden/>
          </w:rPr>
        </w:r>
        <w:r w:rsidR="00AC3F83">
          <w:rPr>
            <w:noProof/>
            <w:webHidden/>
          </w:rPr>
          <w:fldChar w:fldCharType="separate"/>
        </w:r>
        <w:r w:rsidR="006F0AC4">
          <w:rPr>
            <w:noProof/>
            <w:webHidden/>
          </w:rPr>
          <w:t>36</w:t>
        </w:r>
        <w:r w:rsidR="00AC3F83">
          <w:rPr>
            <w:noProof/>
            <w:webHidden/>
          </w:rPr>
          <w:fldChar w:fldCharType="end"/>
        </w:r>
      </w:hyperlink>
    </w:p>
    <w:p w14:paraId="5E86B230" w14:textId="7B47460F"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687" w:history="1">
        <w:r w:rsidR="00AC3F83" w:rsidRPr="002046E0">
          <w:rPr>
            <w:rStyle w:val="Hyperlink"/>
            <w:noProof/>
          </w:rPr>
          <w:t>Hình 3.6: Use case đăng ký</w:t>
        </w:r>
        <w:r w:rsidR="00AC3F83">
          <w:rPr>
            <w:noProof/>
            <w:webHidden/>
          </w:rPr>
          <w:tab/>
        </w:r>
        <w:r w:rsidR="00AC3F83">
          <w:rPr>
            <w:noProof/>
            <w:webHidden/>
          </w:rPr>
          <w:fldChar w:fldCharType="begin"/>
        </w:r>
        <w:r w:rsidR="00AC3F83">
          <w:rPr>
            <w:noProof/>
            <w:webHidden/>
          </w:rPr>
          <w:instrText xml:space="preserve"> PAGEREF _Toc155555687 \h </w:instrText>
        </w:r>
        <w:r w:rsidR="00AC3F83">
          <w:rPr>
            <w:noProof/>
            <w:webHidden/>
          </w:rPr>
        </w:r>
        <w:r w:rsidR="00AC3F83">
          <w:rPr>
            <w:noProof/>
            <w:webHidden/>
          </w:rPr>
          <w:fldChar w:fldCharType="separate"/>
        </w:r>
        <w:r w:rsidR="006F0AC4">
          <w:rPr>
            <w:noProof/>
            <w:webHidden/>
          </w:rPr>
          <w:t>37</w:t>
        </w:r>
        <w:r w:rsidR="00AC3F83">
          <w:rPr>
            <w:noProof/>
            <w:webHidden/>
          </w:rPr>
          <w:fldChar w:fldCharType="end"/>
        </w:r>
      </w:hyperlink>
    </w:p>
    <w:p w14:paraId="706EC1C9" w14:textId="54B3C82D"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688" w:history="1">
        <w:r w:rsidR="00AC3F83" w:rsidRPr="002046E0">
          <w:rPr>
            <w:rStyle w:val="Hyperlink"/>
            <w:noProof/>
          </w:rPr>
          <w:t>Hình 3.7: Use case đăng nhập</w:t>
        </w:r>
        <w:r w:rsidR="00AC3F83">
          <w:rPr>
            <w:noProof/>
            <w:webHidden/>
          </w:rPr>
          <w:tab/>
        </w:r>
        <w:r w:rsidR="00AC3F83">
          <w:rPr>
            <w:noProof/>
            <w:webHidden/>
          </w:rPr>
          <w:fldChar w:fldCharType="begin"/>
        </w:r>
        <w:r w:rsidR="00AC3F83">
          <w:rPr>
            <w:noProof/>
            <w:webHidden/>
          </w:rPr>
          <w:instrText xml:space="preserve"> PAGEREF _Toc155555688 \h </w:instrText>
        </w:r>
        <w:r w:rsidR="00AC3F83">
          <w:rPr>
            <w:noProof/>
            <w:webHidden/>
          </w:rPr>
        </w:r>
        <w:r w:rsidR="00AC3F83">
          <w:rPr>
            <w:noProof/>
            <w:webHidden/>
          </w:rPr>
          <w:fldChar w:fldCharType="separate"/>
        </w:r>
        <w:r w:rsidR="006F0AC4">
          <w:rPr>
            <w:noProof/>
            <w:webHidden/>
          </w:rPr>
          <w:t>37</w:t>
        </w:r>
        <w:r w:rsidR="00AC3F83">
          <w:rPr>
            <w:noProof/>
            <w:webHidden/>
          </w:rPr>
          <w:fldChar w:fldCharType="end"/>
        </w:r>
      </w:hyperlink>
    </w:p>
    <w:p w14:paraId="640D40DE" w14:textId="4E053DF0"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689" w:history="1">
        <w:r w:rsidR="00AC3F83" w:rsidRPr="002046E0">
          <w:rPr>
            <w:rStyle w:val="Hyperlink"/>
            <w:noProof/>
          </w:rPr>
          <w:t>Hình 3.8: Use case quản lý giỏ hàng</w:t>
        </w:r>
        <w:r w:rsidR="00AC3F83">
          <w:rPr>
            <w:noProof/>
            <w:webHidden/>
          </w:rPr>
          <w:tab/>
        </w:r>
        <w:r w:rsidR="00AC3F83">
          <w:rPr>
            <w:noProof/>
            <w:webHidden/>
          </w:rPr>
          <w:fldChar w:fldCharType="begin"/>
        </w:r>
        <w:r w:rsidR="00AC3F83">
          <w:rPr>
            <w:noProof/>
            <w:webHidden/>
          </w:rPr>
          <w:instrText xml:space="preserve"> PAGEREF _Toc155555689 \h </w:instrText>
        </w:r>
        <w:r w:rsidR="00AC3F83">
          <w:rPr>
            <w:noProof/>
            <w:webHidden/>
          </w:rPr>
        </w:r>
        <w:r w:rsidR="00AC3F83">
          <w:rPr>
            <w:noProof/>
            <w:webHidden/>
          </w:rPr>
          <w:fldChar w:fldCharType="separate"/>
        </w:r>
        <w:r w:rsidR="006F0AC4">
          <w:rPr>
            <w:noProof/>
            <w:webHidden/>
          </w:rPr>
          <w:t>38</w:t>
        </w:r>
        <w:r w:rsidR="00AC3F83">
          <w:rPr>
            <w:noProof/>
            <w:webHidden/>
          </w:rPr>
          <w:fldChar w:fldCharType="end"/>
        </w:r>
      </w:hyperlink>
    </w:p>
    <w:p w14:paraId="6B7E606F" w14:textId="5C2F84A6"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690" w:history="1">
        <w:r w:rsidR="00AC3F83" w:rsidRPr="002046E0">
          <w:rPr>
            <w:rStyle w:val="Hyperlink"/>
            <w:noProof/>
          </w:rPr>
          <w:t>Hình 3.9: Use case đặt hàng từ giỏ hàng</w:t>
        </w:r>
        <w:r w:rsidR="00AC3F83">
          <w:rPr>
            <w:noProof/>
            <w:webHidden/>
          </w:rPr>
          <w:tab/>
        </w:r>
        <w:r w:rsidR="00AC3F83">
          <w:rPr>
            <w:noProof/>
            <w:webHidden/>
          </w:rPr>
          <w:fldChar w:fldCharType="begin"/>
        </w:r>
        <w:r w:rsidR="00AC3F83">
          <w:rPr>
            <w:noProof/>
            <w:webHidden/>
          </w:rPr>
          <w:instrText xml:space="preserve"> PAGEREF _Toc155555690 \h </w:instrText>
        </w:r>
        <w:r w:rsidR="00AC3F83">
          <w:rPr>
            <w:noProof/>
            <w:webHidden/>
          </w:rPr>
        </w:r>
        <w:r w:rsidR="00AC3F83">
          <w:rPr>
            <w:noProof/>
            <w:webHidden/>
          </w:rPr>
          <w:fldChar w:fldCharType="separate"/>
        </w:r>
        <w:r w:rsidR="006F0AC4">
          <w:rPr>
            <w:noProof/>
            <w:webHidden/>
          </w:rPr>
          <w:t>38</w:t>
        </w:r>
        <w:r w:rsidR="00AC3F83">
          <w:rPr>
            <w:noProof/>
            <w:webHidden/>
          </w:rPr>
          <w:fldChar w:fldCharType="end"/>
        </w:r>
      </w:hyperlink>
    </w:p>
    <w:p w14:paraId="6A466FB8" w14:textId="02EC15B4"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691" w:history="1">
        <w:r w:rsidR="00AC3F83" w:rsidRPr="002046E0">
          <w:rPr>
            <w:rStyle w:val="Hyperlink"/>
            <w:noProof/>
          </w:rPr>
          <w:t>Hình 3.10: Use case đăng xuất</w:t>
        </w:r>
        <w:r w:rsidR="00AC3F83">
          <w:rPr>
            <w:noProof/>
            <w:webHidden/>
          </w:rPr>
          <w:tab/>
        </w:r>
        <w:r w:rsidR="00AC3F83">
          <w:rPr>
            <w:noProof/>
            <w:webHidden/>
          </w:rPr>
          <w:fldChar w:fldCharType="begin"/>
        </w:r>
        <w:r w:rsidR="00AC3F83">
          <w:rPr>
            <w:noProof/>
            <w:webHidden/>
          </w:rPr>
          <w:instrText xml:space="preserve"> PAGEREF _Toc155555691 \h </w:instrText>
        </w:r>
        <w:r w:rsidR="00AC3F83">
          <w:rPr>
            <w:noProof/>
            <w:webHidden/>
          </w:rPr>
        </w:r>
        <w:r w:rsidR="00AC3F83">
          <w:rPr>
            <w:noProof/>
            <w:webHidden/>
          </w:rPr>
          <w:fldChar w:fldCharType="separate"/>
        </w:r>
        <w:r w:rsidR="006F0AC4">
          <w:rPr>
            <w:noProof/>
            <w:webHidden/>
          </w:rPr>
          <w:t>39</w:t>
        </w:r>
        <w:r w:rsidR="00AC3F83">
          <w:rPr>
            <w:noProof/>
            <w:webHidden/>
          </w:rPr>
          <w:fldChar w:fldCharType="end"/>
        </w:r>
      </w:hyperlink>
    </w:p>
    <w:p w14:paraId="2B38C72D" w14:textId="1EC64646"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692" w:history="1">
        <w:r w:rsidR="00AC3F83" w:rsidRPr="002046E0">
          <w:rPr>
            <w:rStyle w:val="Hyperlink"/>
            <w:noProof/>
          </w:rPr>
          <w:t>Hình 3.11: Use case quản lý danh mục</w:t>
        </w:r>
        <w:r w:rsidR="00AC3F83">
          <w:rPr>
            <w:noProof/>
            <w:webHidden/>
          </w:rPr>
          <w:tab/>
        </w:r>
        <w:r w:rsidR="00AC3F83">
          <w:rPr>
            <w:noProof/>
            <w:webHidden/>
          </w:rPr>
          <w:fldChar w:fldCharType="begin"/>
        </w:r>
        <w:r w:rsidR="00AC3F83">
          <w:rPr>
            <w:noProof/>
            <w:webHidden/>
          </w:rPr>
          <w:instrText xml:space="preserve"> PAGEREF _Toc155555692 \h </w:instrText>
        </w:r>
        <w:r w:rsidR="00AC3F83">
          <w:rPr>
            <w:noProof/>
            <w:webHidden/>
          </w:rPr>
        </w:r>
        <w:r w:rsidR="00AC3F83">
          <w:rPr>
            <w:noProof/>
            <w:webHidden/>
          </w:rPr>
          <w:fldChar w:fldCharType="separate"/>
        </w:r>
        <w:r w:rsidR="006F0AC4">
          <w:rPr>
            <w:noProof/>
            <w:webHidden/>
          </w:rPr>
          <w:t>39</w:t>
        </w:r>
        <w:r w:rsidR="00AC3F83">
          <w:rPr>
            <w:noProof/>
            <w:webHidden/>
          </w:rPr>
          <w:fldChar w:fldCharType="end"/>
        </w:r>
      </w:hyperlink>
    </w:p>
    <w:p w14:paraId="3C3DE150" w14:textId="297B976E"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693" w:history="1">
        <w:r w:rsidR="00AC3F83" w:rsidRPr="002046E0">
          <w:rPr>
            <w:rStyle w:val="Hyperlink"/>
            <w:noProof/>
          </w:rPr>
          <w:t>Hình 3.12: Use case quản lý thương hiệu</w:t>
        </w:r>
        <w:r w:rsidR="00AC3F83">
          <w:rPr>
            <w:noProof/>
            <w:webHidden/>
          </w:rPr>
          <w:tab/>
        </w:r>
        <w:r w:rsidR="00AC3F83">
          <w:rPr>
            <w:noProof/>
            <w:webHidden/>
          </w:rPr>
          <w:fldChar w:fldCharType="begin"/>
        </w:r>
        <w:r w:rsidR="00AC3F83">
          <w:rPr>
            <w:noProof/>
            <w:webHidden/>
          </w:rPr>
          <w:instrText xml:space="preserve"> PAGEREF _Toc155555693 \h </w:instrText>
        </w:r>
        <w:r w:rsidR="00AC3F83">
          <w:rPr>
            <w:noProof/>
            <w:webHidden/>
          </w:rPr>
        </w:r>
        <w:r w:rsidR="00AC3F83">
          <w:rPr>
            <w:noProof/>
            <w:webHidden/>
          </w:rPr>
          <w:fldChar w:fldCharType="separate"/>
        </w:r>
        <w:r w:rsidR="006F0AC4">
          <w:rPr>
            <w:noProof/>
            <w:webHidden/>
          </w:rPr>
          <w:t>40</w:t>
        </w:r>
        <w:r w:rsidR="00AC3F83">
          <w:rPr>
            <w:noProof/>
            <w:webHidden/>
          </w:rPr>
          <w:fldChar w:fldCharType="end"/>
        </w:r>
      </w:hyperlink>
    </w:p>
    <w:p w14:paraId="2CF99D58" w14:textId="44868D3A"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694" w:history="1">
        <w:r w:rsidR="00AC3F83" w:rsidRPr="002046E0">
          <w:rPr>
            <w:rStyle w:val="Hyperlink"/>
            <w:noProof/>
          </w:rPr>
          <w:t>Hình 3.13: Use case quản lý sản phẩm và chi tiết sản phẩm</w:t>
        </w:r>
        <w:r w:rsidR="00AC3F83">
          <w:rPr>
            <w:noProof/>
            <w:webHidden/>
          </w:rPr>
          <w:tab/>
        </w:r>
        <w:r w:rsidR="00AC3F83">
          <w:rPr>
            <w:noProof/>
            <w:webHidden/>
          </w:rPr>
          <w:fldChar w:fldCharType="begin"/>
        </w:r>
        <w:r w:rsidR="00AC3F83">
          <w:rPr>
            <w:noProof/>
            <w:webHidden/>
          </w:rPr>
          <w:instrText xml:space="preserve"> PAGEREF _Toc155555694 \h </w:instrText>
        </w:r>
        <w:r w:rsidR="00AC3F83">
          <w:rPr>
            <w:noProof/>
            <w:webHidden/>
          </w:rPr>
        </w:r>
        <w:r w:rsidR="00AC3F83">
          <w:rPr>
            <w:noProof/>
            <w:webHidden/>
          </w:rPr>
          <w:fldChar w:fldCharType="separate"/>
        </w:r>
        <w:r w:rsidR="006F0AC4">
          <w:rPr>
            <w:noProof/>
            <w:webHidden/>
          </w:rPr>
          <w:t>40</w:t>
        </w:r>
        <w:r w:rsidR="00AC3F83">
          <w:rPr>
            <w:noProof/>
            <w:webHidden/>
          </w:rPr>
          <w:fldChar w:fldCharType="end"/>
        </w:r>
      </w:hyperlink>
    </w:p>
    <w:p w14:paraId="7F16064B" w14:textId="7DA69782"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695" w:history="1">
        <w:r w:rsidR="00AC3F83" w:rsidRPr="002046E0">
          <w:rPr>
            <w:rStyle w:val="Hyperlink"/>
            <w:noProof/>
          </w:rPr>
          <w:t>Hình 3.14: Use case quản lý đơn hàng</w:t>
        </w:r>
        <w:r w:rsidR="00AC3F83">
          <w:rPr>
            <w:noProof/>
            <w:webHidden/>
          </w:rPr>
          <w:tab/>
        </w:r>
        <w:r w:rsidR="00AC3F83">
          <w:rPr>
            <w:noProof/>
            <w:webHidden/>
          </w:rPr>
          <w:fldChar w:fldCharType="begin"/>
        </w:r>
        <w:r w:rsidR="00AC3F83">
          <w:rPr>
            <w:noProof/>
            <w:webHidden/>
          </w:rPr>
          <w:instrText xml:space="preserve"> PAGEREF _Toc155555695 \h </w:instrText>
        </w:r>
        <w:r w:rsidR="00AC3F83">
          <w:rPr>
            <w:noProof/>
            <w:webHidden/>
          </w:rPr>
        </w:r>
        <w:r w:rsidR="00AC3F83">
          <w:rPr>
            <w:noProof/>
            <w:webHidden/>
          </w:rPr>
          <w:fldChar w:fldCharType="separate"/>
        </w:r>
        <w:r w:rsidR="006F0AC4">
          <w:rPr>
            <w:noProof/>
            <w:webHidden/>
          </w:rPr>
          <w:t>41</w:t>
        </w:r>
        <w:r w:rsidR="00AC3F83">
          <w:rPr>
            <w:noProof/>
            <w:webHidden/>
          </w:rPr>
          <w:fldChar w:fldCharType="end"/>
        </w:r>
      </w:hyperlink>
    </w:p>
    <w:p w14:paraId="0AFC5679" w14:textId="15D852B2"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696" w:history="1">
        <w:r w:rsidR="00AC3F83" w:rsidRPr="002046E0">
          <w:rPr>
            <w:rStyle w:val="Hyperlink"/>
            <w:noProof/>
          </w:rPr>
          <w:t>Hình 3.15: Use case quản lý doanh thu</w:t>
        </w:r>
        <w:r w:rsidR="00AC3F83">
          <w:rPr>
            <w:noProof/>
            <w:webHidden/>
          </w:rPr>
          <w:tab/>
        </w:r>
        <w:r w:rsidR="00AC3F83">
          <w:rPr>
            <w:noProof/>
            <w:webHidden/>
          </w:rPr>
          <w:fldChar w:fldCharType="begin"/>
        </w:r>
        <w:r w:rsidR="00AC3F83">
          <w:rPr>
            <w:noProof/>
            <w:webHidden/>
          </w:rPr>
          <w:instrText xml:space="preserve"> PAGEREF _Toc155555696 \h </w:instrText>
        </w:r>
        <w:r w:rsidR="00AC3F83">
          <w:rPr>
            <w:noProof/>
            <w:webHidden/>
          </w:rPr>
        </w:r>
        <w:r w:rsidR="00AC3F83">
          <w:rPr>
            <w:noProof/>
            <w:webHidden/>
          </w:rPr>
          <w:fldChar w:fldCharType="separate"/>
        </w:r>
        <w:r w:rsidR="006F0AC4">
          <w:rPr>
            <w:noProof/>
            <w:webHidden/>
          </w:rPr>
          <w:t>41</w:t>
        </w:r>
        <w:r w:rsidR="00AC3F83">
          <w:rPr>
            <w:noProof/>
            <w:webHidden/>
          </w:rPr>
          <w:fldChar w:fldCharType="end"/>
        </w:r>
      </w:hyperlink>
    </w:p>
    <w:p w14:paraId="0D8E10BD" w14:textId="59DA3A8F"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697" w:history="1">
        <w:r w:rsidR="00AC3F83" w:rsidRPr="002046E0">
          <w:rPr>
            <w:rStyle w:val="Hyperlink"/>
            <w:noProof/>
          </w:rPr>
          <w:t>Hình 3.16: Use case quản lý tài khoản</w:t>
        </w:r>
        <w:r w:rsidR="00AC3F83">
          <w:rPr>
            <w:noProof/>
            <w:webHidden/>
          </w:rPr>
          <w:tab/>
        </w:r>
        <w:r w:rsidR="00AC3F83">
          <w:rPr>
            <w:noProof/>
            <w:webHidden/>
          </w:rPr>
          <w:fldChar w:fldCharType="begin"/>
        </w:r>
        <w:r w:rsidR="00AC3F83">
          <w:rPr>
            <w:noProof/>
            <w:webHidden/>
          </w:rPr>
          <w:instrText xml:space="preserve"> PAGEREF _Toc155555697 \h </w:instrText>
        </w:r>
        <w:r w:rsidR="00AC3F83">
          <w:rPr>
            <w:noProof/>
            <w:webHidden/>
          </w:rPr>
        </w:r>
        <w:r w:rsidR="00AC3F83">
          <w:rPr>
            <w:noProof/>
            <w:webHidden/>
          </w:rPr>
          <w:fldChar w:fldCharType="separate"/>
        </w:r>
        <w:r w:rsidR="006F0AC4">
          <w:rPr>
            <w:noProof/>
            <w:webHidden/>
          </w:rPr>
          <w:t>42</w:t>
        </w:r>
        <w:r w:rsidR="00AC3F83">
          <w:rPr>
            <w:noProof/>
            <w:webHidden/>
          </w:rPr>
          <w:fldChar w:fldCharType="end"/>
        </w:r>
      </w:hyperlink>
    </w:p>
    <w:p w14:paraId="1E24DFA7" w14:textId="7F26CB76"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698" w:history="1">
        <w:r w:rsidR="00AC3F83" w:rsidRPr="002046E0">
          <w:rPr>
            <w:rStyle w:val="Hyperlink"/>
            <w:noProof/>
          </w:rPr>
          <w:t>Hình 3.17 Lược đồ lớp</w:t>
        </w:r>
        <w:r w:rsidR="00AC3F83">
          <w:rPr>
            <w:noProof/>
            <w:webHidden/>
          </w:rPr>
          <w:tab/>
        </w:r>
        <w:r w:rsidR="00AC3F83">
          <w:rPr>
            <w:noProof/>
            <w:webHidden/>
          </w:rPr>
          <w:fldChar w:fldCharType="begin"/>
        </w:r>
        <w:r w:rsidR="00AC3F83">
          <w:rPr>
            <w:noProof/>
            <w:webHidden/>
          </w:rPr>
          <w:instrText xml:space="preserve"> PAGEREF _Toc155555698 \h </w:instrText>
        </w:r>
        <w:r w:rsidR="00AC3F83">
          <w:rPr>
            <w:noProof/>
            <w:webHidden/>
          </w:rPr>
        </w:r>
        <w:r w:rsidR="00AC3F83">
          <w:rPr>
            <w:noProof/>
            <w:webHidden/>
          </w:rPr>
          <w:fldChar w:fldCharType="separate"/>
        </w:r>
        <w:r w:rsidR="006F0AC4">
          <w:rPr>
            <w:noProof/>
            <w:webHidden/>
          </w:rPr>
          <w:t>42</w:t>
        </w:r>
        <w:r w:rsidR="00AC3F83">
          <w:rPr>
            <w:noProof/>
            <w:webHidden/>
          </w:rPr>
          <w:fldChar w:fldCharType="end"/>
        </w:r>
      </w:hyperlink>
    </w:p>
    <w:p w14:paraId="07A4DDF7" w14:textId="710ABFB7"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699" w:history="1">
        <w:r w:rsidR="00AC3F83" w:rsidRPr="002046E0">
          <w:rPr>
            <w:rStyle w:val="Hyperlink"/>
            <w:noProof/>
          </w:rPr>
          <w:t>Hình 3.18: Lược đồ tuần tự use case xem sản phẩm</w:t>
        </w:r>
        <w:r w:rsidR="00AC3F83">
          <w:rPr>
            <w:noProof/>
            <w:webHidden/>
          </w:rPr>
          <w:tab/>
        </w:r>
        <w:r w:rsidR="00AC3F83">
          <w:rPr>
            <w:noProof/>
            <w:webHidden/>
          </w:rPr>
          <w:fldChar w:fldCharType="begin"/>
        </w:r>
        <w:r w:rsidR="00AC3F83">
          <w:rPr>
            <w:noProof/>
            <w:webHidden/>
          </w:rPr>
          <w:instrText xml:space="preserve"> PAGEREF _Toc155555699 \h </w:instrText>
        </w:r>
        <w:r w:rsidR="00AC3F83">
          <w:rPr>
            <w:noProof/>
            <w:webHidden/>
          </w:rPr>
        </w:r>
        <w:r w:rsidR="00AC3F83">
          <w:rPr>
            <w:noProof/>
            <w:webHidden/>
          </w:rPr>
          <w:fldChar w:fldCharType="separate"/>
        </w:r>
        <w:r w:rsidR="006F0AC4">
          <w:rPr>
            <w:noProof/>
            <w:webHidden/>
          </w:rPr>
          <w:t>49</w:t>
        </w:r>
        <w:r w:rsidR="00AC3F83">
          <w:rPr>
            <w:noProof/>
            <w:webHidden/>
          </w:rPr>
          <w:fldChar w:fldCharType="end"/>
        </w:r>
      </w:hyperlink>
    </w:p>
    <w:p w14:paraId="5AE40D78" w14:textId="287CB354"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00" w:history="1">
        <w:r w:rsidR="00AC3F83" w:rsidRPr="002046E0">
          <w:rPr>
            <w:rStyle w:val="Hyperlink"/>
            <w:noProof/>
          </w:rPr>
          <w:t>Hình 3.19: Lược đồ tuần tự use case tìm kiếm sản phẩm</w:t>
        </w:r>
        <w:r w:rsidR="00AC3F83">
          <w:rPr>
            <w:noProof/>
            <w:webHidden/>
          </w:rPr>
          <w:tab/>
        </w:r>
        <w:r w:rsidR="00AC3F83">
          <w:rPr>
            <w:noProof/>
            <w:webHidden/>
          </w:rPr>
          <w:fldChar w:fldCharType="begin"/>
        </w:r>
        <w:r w:rsidR="00AC3F83">
          <w:rPr>
            <w:noProof/>
            <w:webHidden/>
          </w:rPr>
          <w:instrText xml:space="preserve"> PAGEREF _Toc155555700 \h </w:instrText>
        </w:r>
        <w:r w:rsidR="00AC3F83">
          <w:rPr>
            <w:noProof/>
            <w:webHidden/>
          </w:rPr>
        </w:r>
        <w:r w:rsidR="00AC3F83">
          <w:rPr>
            <w:noProof/>
            <w:webHidden/>
          </w:rPr>
          <w:fldChar w:fldCharType="separate"/>
        </w:r>
        <w:r w:rsidR="006F0AC4">
          <w:rPr>
            <w:noProof/>
            <w:webHidden/>
          </w:rPr>
          <w:t>50</w:t>
        </w:r>
        <w:r w:rsidR="00AC3F83">
          <w:rPr>
            <w:noProof/>
            <w:webHidden/>
          </w:rPr>
          <w:fldChar w:fldCharType="end"/>
        </w:r>
      </w:hyperlink>
    </w:p>
    <w:p w14:paraId="79E58C08" w14:textId="1E24F0F8"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01" w:history="1">
        <w:r w:rsidR="00AC3F83" w:rsidRPr="002046E0">
          <w:rPr>
            <w:rStyle w:val="Hyperlink"/>
            <w:noProof/>
          </w:rPr>
          <w:t>Hình 3.20: Lược đồ tuần tự use case đặt hàng</w:t>
        </w:r>
        <w:r w:rsidR="00AC3F83">
          <w:rPr>
            <w:noProof/>
            <w:webHidden/>
          </w:rPr>
          <w:tab/>
        </w:r>
        <w:r w:rsidR="00AC3F83">
          <w:rPr>
            <w:noProof/>
            <w:webHidden/>
          </w:rPr>
          <w:fldChar w:fldCharType="begin"/>
        </w:r>
        <w:r w:rsidR="00AC3F83">
          <w:rPr>
            <w:noProof/>
            <w:webHidden/>
          </w:rPr>
          <w:instrText xml:space="preserve"> PAGEREF _Toc155555701 \h </w:instrText>
        </w:r>
        <w:r w:rsidR="00AC3F83">
          <w:rPr>
            <w:noProof/>
            <w:webHidden/>
          </w:rPr>
        </w:r>
        <w:r w:rsidR="00AC3F83">
          <w:rPr>
            <w:noProof/>
            <w:webHidden/>
          </w:rPr>
          <w:fldChar w:fldCharType="separate"/>
        </w:r>
        <w:r w:rsidR="006F0AC4">
          <w:rPr>
            <w:noProof/>
            <w:webHidden/>
          </w:rPr>
          <w:t>50</w:t>
        </w:r>
        <w:r w:rsidR="00AC3F83">
          <w:rPr>
            <w:noProof/>
            <w:webHidden/>
          </w:rPr>
          <w:fldChar w:fldCharType="end"/>
        </w:r>
      </w:hyperlink>
    </w:p>
    <w:p w14:paraId="763A0E22" w14:textId="66AB2444"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02" w:history="1">
        <w:r w:rsidR="00AC3F83" w:rsidRPr="002046E0">
          <w:rPr>
            <w:rStyle w:val="Hyperlink"/>
            <w:noProof/>
          </w:rPr>
          <w:t>Hình 3.21: Lược đồ tuần tự use case tra cứu đơn hàng</w:t>
        </w:r>
        <w:r w:rsidR="00AC3F83">
          <w:rPr>
            <w:noProof/>
            <w:webHidden/>
          </w:rPr>
          <w:tab/>
        </w:r>
        <w:r w:rsidR="00AC3F83">
          <w:rPr>
            <w:noProof/>
            <w:webHidden/>
          </w:rPr>
          <w:fldChar w:fldCharType="begin"/>
        </w:r>
        <w:r w:rsidR="00AC3F83">
          <w:rPr>
            <w:noProof/>
            <w:webHidden/>
          </w:rPr>
          <w:instrText xml:space="preserve"> PAGEREF _Toc155555702 \h </w:instrText>
        </w:r>
        <w:r w:rsidR="00AC3F83">
          <w:rPr>
            <w:noProof/>
            <w:webHidden/>
          </w:rPr>
        </w:r>
        <w:r w:rsidR="00AC3F83">
          <w:rPr>
            <w:noProof/>
            <w:webHidden/>
          </w:rPr>
          <w:fldChar w:fldCharType="separate"/>
        </w:r>
        <w:r w:rsidR="006F0AC4">
          <w:rPr>
            <w:noProof/>
            <w:webHidden/>
          </w:rPr>
          <w:t>51</w:t>
        </w:r>
        <w:r w:rsidR="00AC3F83">
          <w:rPr>
            <w:noProof/>
            <w:webHidden/>
          </w:rPr>
          <w:fldChar w:fldCharType="end"/>
        </w:r>
      </w:hyperlink>
    </w:p>
    <w:p w14:paraId="2C3D18AD" w14:textId="313A1D4C"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03" w:history="1">
        <w:r w:rsidR="00AC3F83" w:rsidRPr="002046E0">
          <w:rPr>
            <w:rStyle w:val="Hyperlink"/>
            <w:noProof/>
          </w:rPr>
          <w:t>Hình 3.22: Lược đồ tuần tự use case đăng ký</w:t>
        </w:r>
        <w:r w:rsidR="00AC3F83">
          <w:rPr>
            <w:noProof/>
            <w:webHidden/>
          </w:rPr>
          <w:tab/>
        </w:r>
        <w:r w:rsidR="00AC3F83">
          <w:rPr>
            <w:noProof/>
            <w:webHidden/>
          </w:rPr>
          <w:fldChar w:fldCharType="begin"/>
        </w:r>
        <w:r w:rsidR="00AC3F83">
          <w:rPr>
            <w:noProof/>
            <w:webHidden/>
          </w:rPr>
          <w:instrText xml:space="preserve"> PAGEREF _Toc155555703 \h </w:instrText>
        </w:r>
        <w:r w:rsidR="00AC3F83">
          <w:rPr>
            <w:noProof/>
            <w:webHidden/>
          </w:rPr>
        </w:r>
        <w:r w:rsidR="00AC3F83">
          <w:rPr>
            <w:noProof/>
            <w:webHidden/>
          </w:rPr>
          <w:fldChar w:fldCharType="separate"/>
        </w:r>
        <w:r w:rsidR="006F0AC4">
          <w:rPr>
            <w:noProof/>
            <w:webHidden/>
          </w:rPr>
          <w:t>52</w:t>
        </w:r>
        <w:r w:rsidR="00AC3F83">
          <w:rPr>
            <w:noProof/>
            <w:webHidden/>
          </w:rPr>
          <w:fldChar w:fldCharType="end"/>
        </w:r>
      </w:hyperlink>
    </w:p>
    <w:p w14:paraId="3EE87519" w14:textId="3AEA73A2"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04" w:history="1">
        <w:r w:rsidR="00AC3F83" w:rsidRPr="002046E0">
          <w:rPr>
            <w:rStyle w:val="Hyperlink"/>
            <w:noProof/>
          </w:rPr>
          <w:t>Hình 3.23: Lược đồ tuần tự use case đăng nhập</w:t>
        </w:r>
        <w:r w:rsidR="00AC3F83">
          <w:rPr>
            <w:noProof/>
            <w:webHidden/>
          </w:rPr>
          <w:tab/>
        </w:r>
        <w:r w:rsidR="00AC3F83">
          <w:rPr>
            <w:noProof/>
            <w:webHidden/>
          </w:rPr>
          <w:fldChar w:fldCharType="begin"/>
        </w:r>
        <w:r w:rsidR="00AC3F83">
          <w:rPr>
            <w:noProof/>
            <w:webHidden/>
          </w:rPr>
          <w:instrText xml:space="preserve"> PAGEREF _Toc155555704 \h </w:instrText>
        </w:r>
        <w:r w:rsidR="00AC3F83">
          <w:rPr>
            <w:noProof/>
            <w:webHidden/>
          </w:rPr>
        </w:r>
        <w:r w:rsidR="00AC3F83">
          <w:rPr>
            <w:noProof/>
            <w:webHidden/>
          </w:rPr>
          <w:fldChar w:fldCharType="separate"/>
        </w:r>
        <w:r w:rsidR="006F0AC4">
          <w:rPr>
            <w:noProof/>
            <w:webHidden/>
          </w:rPr>
          <w:t>52</w:t>
        </w:r>
        <w:r w:rsidR="00AC3F83">
          <w:rPr>
            <w:noProof/>
            <w:webHidden/>
          </w:rPr>
          <w:fldChar w:fldCharType="end"/>
        </w:r>
      </w:hyperlink>
    </w:p>
    <w:p w14:paraId="76E10829" w14:textId="20CF5DEE"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05" w:history="1">
        <w:r w:rsidR="00AC3F83" w:rsidRPr="002046E0">
          <w:rPr>
            <w:rStyle w:val="Hyperlink"/>
            <w:noProof/>
          </w:rPr>
          <w:t>Hình 3.24: Lược đồ use case quản lý giỏ hàng</w:t>
        </w:r>
        <w:r w:rsidR="00AC3F83">
          <w:rPr>
            <w:noProof/>
            <w:webHidden/>
          </w:rPr>
          <w:tab/>
        </w:r>
        <w:r w:rsidR="00AC3F83">
          <w:rPr>
            <w:noProof/>
            <w:webHidden/>
          </w:rPr>
          <w:fldChar w:fldCharType="begin"/>
        </w:r>
        <w:r w:rsidR="00AC3F83">
          <w:rPr>
            <w:noProof/>
            <w:webHidden/>
          </w:rPr>
          <w:instrText xml:space="preserve"> PAGEREF _Toc155555705 \h </w:instrText>
        </w:r>
        <w:r w:rsidR="00AC3F83">
          <w:rPr>
            <w:noProof/>
            <w:webHidden/>
          </w:rPr>
        </w:r>
        <w:r w:rsidR="00AC3F83">
          <w:rPr>
            <w:noProof/>
            <w:webHidden/>
          </w:rPr>
          <w:fldChar w:fldCharType="separate"/>
        </w:r>
        <w:r w:rsidR="006F0AC4">
          <w:rPr>
            <w:noProof/>
            <w:webHidden/>
          </w:rPr>
          <w:t>53</w:t>
        </w:r>
        <w:r w:rsidR="00AC3F83">
          <w:rPr>
            <w:noProof/>
            <w:webHidden/>
          </w:rPr>
          <w:fldChar w:fldCharType="end"/>
        </w:r>
      </w:hyperlink>
    </w:p>
    <w:p w14:paraId="3203030F" w14:textId="6BA141F6"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06" w:history="1">
        <w:r w:rsidR="00AC3F83" w:rsidRPr="002046E0">
          <w:rPr>
            <w:rStyle w:val="Hyperlink"/>
            <w:noProof/>
          </w:rPr>
          <w:t>Hình 3.25: Use case đặt hàng từ giỏ hàng</w:t>
        </w:r>
        <w:r w:rsidR="00AC3F83">
          <w:rPr>
            <w:noProof/>
            <w:webHidden/>
          </w:rPr>
          <w:tab/>
        </w:r>
        <w:r w:rsidR="00AC3F83">
          <w:rPr>
            <w:noProof/>
            <w:webHidden/>
          </w:rPr>
          <w:fldChar w:fldCharType="begin"/>
        </w:r>
        <w:r w:rsidR="00AC3F83">
          <w:rPr>
            <w:noProof/>
            <w:webHidden/>
          </w:rPr>
          <w:instrText xml:space="preserve"> PAGEREF _Toc155555706 \h </w:instrText>
        </w:r>
        <w:r w:rsidR="00AC3F83">
          <w:rPr>
            <w:noProof/>
            <w:webHidden/>
          </w:rPr>
        </w:r>
        <w:r w:rsidR="00AC3F83">
          <w:rPr>
            <w:noProof/>
            <w:webHidden/>
          </w:rPr>
          <w:fldChar w:fldCharType="separate"/>
        </w:r>
        <w:r w:rsidR="006F0AC4">
          <w:rPr>
            <w:noProof/>
            <w:webHidden/>
          </w:rPr>
          <w:t>54</w:t>
        </w:r>
        <w:r w:rsidR="00AC3F83">
          <w:rPr>
            <w:noProof/>
            <w:webHidden/>
          </w:rPr>
          <w:fldChar w:fldCharType="end"/>
        </w:r>
      </w:hyperlink>
    </w:p>
    <w:p w14:paraId="38991B29" w14:textId="70F4A15E"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07" w:history="1">
        <w:r w:rsidR="00AC3F83" w:rsidRPr="002046E0">
          <w:rPr>
            <w:rStyle w:val="Hyperlink"/>
            <w:noProof/>
          </w:rPr>
          <w:t>Hình 3.26: Lược đồ tuần tự use case đăng xuất</w:t>
        </w:r>
        <w:r w:rsidR="00AC3F83">
          <w:rPr>
            <w:noProof/>
            <w:webHidden/>
          </w:rPr>
          <w:tab/>
        </w:r>
        <w:r w:rsidR="00AC3F83">
          <w:rPr>
            <w:noProof/>
            <w:webHidden/>
          </w:rPr>
          <w:fldChar w:fldCharType="begin"/>
        </w:r>
        <w:r w:rsidR="00AC3F83">
          <w:rPr>
            <w:noProof/>
            <w:webHidden/>
          </w:rPr>
          <w:instrText xml:space="preserve"> PAGEREF _Toc155555707 \h </w:instrText>
        </w:r>
        <w:r w:rsidR="00AC3F83">
          <w:rPr>
            <w:noProof/>
            <w:webHidden/>
          </w:rPr>
        </w:r>
        <w:r w:rsidR="00AC3F83">
          <w:rPr>
            <w:noProof/>
            <w:webHidden/>
          </w:rPr>
          <w:fldChar w:fldCharType="separate"/>
        </w:r>
        <w:r w:rsidR="006F0AC4">
          <w:rPr>
            <w:noProof/>
            <w:webHidden/>
          </w:rPr>
          <w:t>55</w:t>
        </w:r>
        <w:r w:rsidR="00AC3F83">
          <w:rPr>
            <w:noProof/>
            <w:webHidden/>
          </w:rPr>
          <w:fldChar w:fldCharType="end"/>
        </w:r>
      </w:hyperlink>
    </w:p>
    <w:p w14:paraId="64B3BD06" w14:textId="5FFCF9DB"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08" w:history="1">
        <w:r w:rsidR="00AC3F83" w:rsidRPr="002046E0">
          <w:rPr>
            <w:rStyle w:val="Hyperlink"/>
            <w:noProof/>
          </w:rPr>
          <w:t>Hình 3.27: Lược đồ tuần tự use case quản lý danh mục</w:t>
        </w:r>
        <w:r w:rsidR="00AC3F83">
          <w:rPr>
            <w:noProof/>
            <w:webHidden/>
          </w:rPr>
          <w:tab/>
        </w:r>
        <w:r w:rsidR="00AC3F83">
          <w:rPr>
            <w:noProof/>
            <w:webHidden/>
          </w:rPr>
          <w:fldChar w:fldCharType="begin"/>
        </w:r>
        <w:r w:rsidR="00AC3F83">
          <w:rPr>
            <w:noProof/>
            <w:webHidden/>
          </w:rPr>
          <w:instrText xml:space="preserve"> PAGEREF _Toc155555708 \h </w:instrText>
        </w:r>
        <w:r w:rsidR="00AC3F83">
          <w:rPr>
            <w:noProof/>
            <w:webHidden/>
          </w:rPr>
        </w:r>
        <w:r w:rsidR="00AC3F83">
          <w:rPr>
            <w:noProof/>
            <w:webHidden/>
          </w:rPr>
          <w:fldChar w:fldCharType="separate"/>
        </w:r>
        <w:r w:rsidR="006F0AC4">
          <w:rPr>
            <w:noProof/>
            <w:webHidden/>
          </w:rPr>
          <w:t>55</w:t>
        </w:r>
        <w:r w:rsidR="00AC3F83">
          <w:rPr>
            <w:noProof/>
            <w:webHidden/>
          </w:rPr>
          <w:fldChar w:fldCharType="end"/>
        </w:r>
      </w:hyperlink>
    </w:p>
    <w:p w14:paraId="5E6773CF" w14:textId="2DA31709"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09" w:history="1">
        <w:r w:rsidR="00AC3F83" w:rsidRPr="002046E0">
          <w:rPr>
            <w:rStyle w:val="Hyperlink"/>
            <w:noProof/>
          </w:rPr>
          <w:t>Hình 3.28: Lược đồ tuần tự use case quản lý thương hiệu</w:t>
        </w:r>
        <w:r w:rsidR="00AC3F83">
          <w:rPr>
            <w:noProof/>
            <w:webHidden/>
          </w:rPr>
          <w:tab/>
        </w:r>
        <w:r w:rsidR="00AC3F83">
          <w:rPr>
            <w:noProof/>
            <w:webHidden/>
          </w:rPr>
          <w:fldChar w:fldCharType="begin"/>
        </w:r>
        <w:r w:rsidR="00AC3F83">
          <w:rPr>
            <w:noProof/>
            <w:webHidden/>
          </w:rPr>
          <w:instrText xml:space="preserve"> PAGEREF _Toc155555709 \h </w:instrText>
        </w:r>
        <w:r w:rsidR="00AC3F83">
          <w:rPr>
            <w:noProof/>
            <w:webHidden/>
          </w:rPr>
        </w:r>
        <w:r w:rsidR="00AC3F83">
          <w:rPr>
            <w:noProof/>
            <w:webHidden/>
          </w:rPr>
          <w:fldChar w:fldCharType="separate"/>
        </w:r>
        <w:r w:rsidR="006F0AC4">
          <w:rPr>
            <w:noProof/>
            <w:webHidden/>
          </w:rPr>
          <w:t>56</w:t>
        </w:r>
        <w:r w:rsidR="00AC3F83">
          <w:rPr>
            <w:noProof/>
            <w:webHidden/>
          </w:rPr>
          <w:fldChar w:fldCharType="end"/>
        </w:r>
      </w:hyperlink>
    </w:p>
    <w:p w14:paraId="41D2A3DE" w14:textId="6D08058E"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10" w:history="1">
        <w:r w:rsidR="00AC3F83" w:rsidRPr="002046E0">
          <w:rPr>
            <w:rStyle w:val="Hyperlink"/>
            <w:noProof/>
          </w:rPr>
          <w:t>Hình 3.29: Lược đồ tuần tự use case quản lý sản phẩm</w:t>
        </w:r>
        <w:r w:rsidR="00AC3F83">
          <w:rPr>
            <w:noProof/>
            <w:webHidden/>
          </w:rPr>
          <w:tab/>
        </w:r>
        <w:r w:rsidR="00AC3F83">
          <w:rPr>
            <w:noProof/>
            <w:webHidden/>
          </w:rPr>
          <w:fldChar w:fldCharType="begin"/>
        </w:r>
        <w:r w:rsidR="00AC3F83">
          <w:rPr>
            <w:noProof/>
            <w:webHidden/>
          </w:rPr>
          <w:instrText xml:space="preserve"> PAGEREF _Toc155555710 \h </w:instrText>
        </w:r>
        <w:r w:rsidR="00AC3F83">
          <w:rPr>
            <w:noProof/>
            <w:webHidden/>
          </w:rPr>
        </w:r>
        <w:r w:rsidR="00AC3F83">
          <w:rPr>
            <w:noProof/>
            <w:webHidden/>
          </w:rPr>
          <w:fldChar w:fldCharType="separate"/>
        </w:r>
        <w:r w:rsidR="006F0AC4">
          <w:rPr>
            <w:noProof/>
            <w:webHidden/>
          </w:rPr>
          <w:t>57</w:t>
        </w:r>
        <w:r w:rsidR="00AC3F83">
          <w:rPr>
            <w:noProof/>
            <w:webHidden/>
          </w:rPr>
          <w:fldChar w:fldCharType="end"/>
        </w:r>
      </w:hyperlink>
    </w:p>
    <w:p w14:paraId="48E5430E" w14:textId="4B1AFDB0"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11" w:history="1">
        <w:r w:rsidR="00AC3F83" w:rsidRPr="002046E0">
          <w:rPr>
            <w:rStyle w:val="Hyperlink"/>
            <w:noProof/>
          </w:rPr>
          <w:t>Hình 3.30: Lược đồ tuần tự use case quản lý đơn hàng</w:t>
        </w:r>
        <w:r w:rsidR="00AC3F83">
          <w:rPr>
            <w:noProof/>
            <w:webHidden/>
          </w:rPr>
          <w:tab/>
        </w:r>
        <w:r w:rsidR="00AC3F83">
          <w:rPr>
            <w:noProof/>
            <w:webHidden/>
          </w:rPr>
          <w:fldChar w:fldCharType="begin"/>
        </w:r>
        <w:r w:rsidR="00AC3F83">
          <w:rPr>
            <w:noProof/>
            <w:webHidden/>
          </w:rPr>
          <w:instrText xml:space="preserve"> PAGEREF _Toc155555711 \h </w:instrText>
        </w:r>
        <w:r w:rsidR="00AC3F83">
          <w:rPr>
            <w:noProof/>
            <w:webHidden/>
          </w:rPr>
        </w:r>
        <w:r w:rsidR="00AC3F83">
          <w:rPr>
            <w:noProof/>
            <w:webHidden/>
          </w:rPr>
          <w:fldChar w:fldCharType="separate"/>
        </w:r>
        <w:r w:rsidR="006F0AC4">
          <w:rPr>
            <w:noProof/>
            <w:webHidden/>
          </w:rPr>
          <w:t>58</w:t>
        </w:r>
        <w:r w:rsidR="00AC3F83">
          <w:rPr>
            <w:noProof/>
            <w:webHidden/>
          </w:rPr>
          <w:fldChar w:fldCharType="end"/>
        </w:r>
      </w:hyperlink>
    </w:p>
    <w:p w14:paraId="1E4A4DE6" w14:textId="71F12870"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12" w:history="1">
        <w:r w:rsidR="00AC3F83" w:rsidRPr="002046E0">
          <w:rPr>
            <w:rStyle w:val="Hyperlink"/>
            <w:noProof/>
          </w:rPr>
          <w:t>Hình 3.31: Lược đồ tuần tự use case quản lý doanh thu</w:t>
        </w:r>
        <w:r w:rsidR="00AC3F83">
          <w:rPr>
            <w:noProof/>
            <w:webHidden/>
          </w:rPr>
          <w:tab/>
        </w:r>
        <w:r w:rsidR="00AC3F83">
          <w:rPr>
            <w:noProof/>
            <w:webHidden/>
          </w:rPr>
          <w:fldChar w:fldCharType="begin"/>
        </w:r>
        <w:r w:rsidR="00AC3F83">
          <w:rPr>
            <w:noProof/>
            <w:webHidden/>
          </w:rPr>
          <w:instrText xml:space="preserve"> PAGEREF _Toc155555712 \h </w:instrText>
        </w:r>
        <w:r w:rsidR="00AC3F83">
          <w:rPr>
            <w:noProof/>
            <w:webHidden/>
          </w:rPr>
        </w:r>
        <w:r w:rsidR="00AC3F83">
          <w:rPr>
            <w:noProof/>
            <w:webHidden/>
          </w:rPr>
          <w:fldChar w:fldCharType="separate"/>
        </w:r>
        <w:r w:rsidR="006F0AC4">
          <w:rPr>
            <w:noProof/>
            <w:webHidden/>
          </w:rPr>
          <w:t>59</w:t>
        </w:r>
        <w:r w:rsidR="00AC3F83">
          <w:rPr>
            <w:noProof/>
            <w:webHidden/>
          </w:rPr>
          <w:fldChar w:fldCharType="end"/>
        </w:r>
      </w:hyperlink>
    </w:p>
    <w:p w14:paraId="239B33EB" w14:textId="37C80110"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13" w:history="1">
        <w:r w:rsidR="00AC3F83" w:rsidRPr="002046E0">
          <w:rPr>
            <w:rStyle w:val="Hyperlink"/>
            <w:noProof/>
          </w:rPr>
          <w:t>Hình 3.32: Lược đồ tuần tự use case quản lý tài khoản</w:t>
        </w:r>
        <w:r w:rsidR="00AC3F83">
          <w:rPr>
            <w:noProof/>
            <w:webHidden/>
          </w:rPr>
          <w:tab/>
        </w:r>
        <w:r w:rsidR="00AC3F83">
          <w:rPr>
            <w:noProof/>
            <w:webHidden/>
          </w:rPr>
          <w:fldChar w:fldCharType="begin"/>
        </w:r>
        <w:r w:rsidR="00AC3F83">
          <w:rPr>
            <w:noProof/>
            <w:webHidden/>
          </w:rPr>
          <w:instrText xml:space="preserve"> PAGEREF _Toc155555713 \h </w:instrText>
        </w:r>
        <w:r w:rsidR="00AC3F83">
          <w:rPr>
            <w:noProof/>
            <w:webHidden/>
          </w:rPr>
        </w:r>
        <w:r w:rsidR="00AC3F83">
          <w:rPr>
            <w:noProof/>
            <w:webHidden/>
          </w:rPr>
          <w:fldChar w:fldCharType="separate"/>
        </w:r>
        <w:r w:rsidR="006F0AC4">
          <w:rPr>
            <w:noProof/>
            <w:webHidden/>
          </w:rPr>
          <w:t>59</w:t>
        </w:r>
        <w:r w:rsidR="00AC3F83">
          <w:rPr>
            <w:noProof/>
            <w:webHidden/>
          </w:rPr>
          <w:fldChar w:fldCharType="end"/>
        </w:r>
      </w:hyperlink>
    </w:p>
    <w:p w14:paraId="14237D2A" w14:textId="67341FD0"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14" w:history="1">
        <w:r w:rsidR="00AC3F83" w:rsidRPr="002046E0">
          <w:rPr>
            <w:rStyle w:val="Hyperlink"/>
            <w:noProof/>
          </w:rPr>
          <w:t>Hình 3.33 Sơ đồ website phía người dùng</w:t>
        </w:r>
        <w:r w:rsidR="00AC3F83">
          <w:rPr>
            <w:noProof/>
            <w:webHidden/>
          </w:rPr>
          <w:tab/>
        </w:r>
        <w:r w:rsidR="00AC3F83">
          <w:rPr>
            <w:noProof/>
            <w:webHidden/>
          </w:rPr>
          <w:fldChar w:fldCharType="begin"/>
        </w:r>
        <w:r w:rsidR="00AC3F83">
          <w:rPr>
            <w:noProof/>
            <w:webHidden/>
          </w:rPr>
          <w:instrText xml:space="preserve"> PAGEREF _Toc155555714 \h </w:instrText>
        </w:r>
        <w:r w:rsidR="00AC3F83">
          <w:rPr>
            <w:noProof/>
            <w:webHidden/>
          </w:rPr>
        </w:r>
        <w:r w:rsidR="00AC3F83">
          <w:rPr>
            <w:noProof/>
            <w:webHidden/>
          </w:rPr>
          <w:fldChar w:fldCharType="separate"/>
        </w:r>
        <w:r w:rsidR="006F0AC4">
          <w:rPr>
            <w:noProof/>
            <w:webHidden/>
          </w:rPr>
          <w:t>60</w:t>
        </w:r>
        <w:r w:rsidR="00AC3F83">
          <w:rPr>
            <w:noProof/>
            <w:webHidden/>
          </w:rPr>
          <w:fldChar w:fldCharType="end"/>
        </w:r>
      </w:hyperlink>
    </w:p>
    <w:p w14:paraId="30856FFA" w14:textId="27F7B9F6"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15" w:history="1">
        <w:r w:rsidR="00AC3F83" w:rsidRPr="002046E0">
          <w:rPr>
            <w:rStyle w:val="Hyperlink"/>
            <w:noProof/>
          </w:rPr>
          <w:t>Hình 3.34: Sơ đồ website phía quản trị</w:t>
        </w:r>
        <w:r w:rsidR="00AC3F83">
          <w:rPr>
            <w:noProof/>
            <w:webHidden/>
          </w:rPr>
          <w:tab/>
        </w:r>
        <w:r w:rsidR="00AC3F83">
          <w:rPr>
            <w:noProof/>
            <w:webHidden/>
          </w:rPr>
          <w:fldChar w:fldCharType="begin"/>
        </w:r>
        <w:r w:rsidR="00AC3F83">
          <w:rPr>
            <w:noProof/>
            <w:webHidden/>
          </w:rPr>
          <w:instrText xml:space="preserve"> PAGEREF _Toc155555715 \h </w:instrText>
        </w:r>
        <w:r w:rsidR="00AC3F83">
          <w:rPr>
            <w:noProof/>
            <w:webHidden/>
          </w:rPr>
        </w:r>
        <w:r w:rsidR="00AC3F83">
          <w:rPr>
            <w:noProof/>
            <w:webHidden/>
          </w:rPr>
          <w:fldChar w:fldCharType="separate"/>
        </w:r>
        <w:r w:rsidR="006F0AC4">
          <w:rPr>
            <w:noProof/>
            <w:webHidden/>
          </w:rPr>
          <w:t>60</w:t>
        </w:r>
        <w:r w:rsidR="00AC3F83">
          <w:rPr>
            <w:noProof/>
            <w:webHidden/>
          </w:rPr>
          <w:fldChar w:fldCharType="end"/>
        </w:r>
      </w:hyperlink>
    </w:p>
    <w:p w14:paraId="0A259ABF" w14:textId="260DC556"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16" w:history="1">
        <w:r w:rsidR="00AC3F83" w:rsidRPr="002046E0">
          <w:rPr>
            <w:rStyle w:val="Hyperlink"/>
            <w:noProof/>
          </w:rPr>
          <w:t>Hình 3.35: Phần đầu trang giao diện người dùng</w:t>
        </w:r>
        <w:r w:rsidR="00AC3F83">
          <w:rPr>
            <w:noProof/>
            <w:webHidden/>
          </w:rPr>
          <w:tab/>
        </w:r>
        <w:r w:rsidR="00AC3F83">
          <w:rPr>
            <w:noProof/>
            <w:webHidden/>
          </w:rPr>
          <w:fldChar w:fldCharType="begin"/>
        </w:r>
        <w:r w:rsidR="00AC3F83">
          <w:rPr>
            <w:noProof/>
            <w:webHidden/>
          </w:rPr>
          <w:instrText xml:space="preserve"> PAGEREF _Toc155555716 \h </w:instrText>
        </w:r>
        <w:r w:rsidR="00AC3F83">
          <w:rPr>
            <w:noProof/>
            <w:webHidden/>
          </w:rPr>
        </w:r>
        <w:r w:rsidR="00AC3F83">
          <w:rPr>
            <w:noProof/>
            <w:webHidden/>
          </w:rPr>
          <w:fldChar w:fldCharType="separate"/>
        </w:r>
        <w:r w:rsidR="006F0AC4">
          <w:rPr>
            <w:noProof/>
            <w:webHidden/>
          </w:rPr>
          <w:t>61</w:t>
        </w:r>
        <w:r w:rsidR="00AC3F83">
          <w:rPr>
            <w:noProof/>
            <w:webHidden/>
          </w:rPr>
          <w:fldChar w:fldCharType="end"/>
        </w:r>
      </w:hyperlink>
    </w:p>
    <w:p w14:paraId="5FAE4B74" w14:textId="4B1A346A"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17" w:history="1">
        <w:r w:rsidR="00AC3F83" w:rsidRPr="002046E0">
          <w:rPr>
            <w:rStyle w:val="Hyperlink"/>
            <w:noProof/>
          </w:rPr>
          <w:t>Hình 3.36: Phần nội dung giao diện người dùng</w:t>
        </w:r>
        <w:r w:rsidR="00AC3F83">
          <w:rPr>
            <w:noProof/>
            <w:webHidden/>
          </w:rPr>
          <w:tab/>
        </w:r>
        <w:r w:rsidR="00AC3F83">
          <w:rPr>
            <w:noProof/>
            <w:webHidden/>
          </w:rPr>
          <w:fldChar w:fldCharType="begin"/>
        </w:r>
        <w:r w:rsidR="00AC3F83">
          <w:rPr>
            <w:noProof/>
            <w:webHidden/>
          </w:rPr>
          <w:instrText xml:space="preserve"> PAGEREF _Toc155555717 \h </w:instrText>
        </w:r>
        <w:r w:rsidR="00AC3F83">
          <w:rPr>
            <w:noProof/>
            <w:webHidden/>
          </w:rPr>
        </w:r>
        <w:r w:rsidR="00AC3F83">
          <w:rPr>
            <w:noProof/>
            <w:webHidden/>
          </w:rPr>
          <w:fldChar w:fldCharType="separate"/>
        </w:r>
        <w:r w:rsidR="006F0AC4">
          <w:rPr>
            <w:noProof/>
            <w:webHidden/>
          </w:rPr>
          <w:t>61</w:t>
        </w:r>
        <w:r w:rsidR="00AC3F83">
          <w:rPr>
            <w:noProof/>
            <w:webHidden/>
          </w:rPr>
          <w:fldChar w:fldCharType="end"/>
        </w:r>
      </w:hyperlink>
    </w:p>
    <w:p w14:paraId="3C919894" w14:textId="53D3CEBA"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18" w:history="1">
        <w:r w:rsidR="00AC3F83" w:rsidRPr="002046E0">
          <w:rPr>
            <w:rStyle w:val="Hyperlink"/>
            <w:noProof/>
          </w:rPr>
          <w:t>Hình 3.37: Phần cuối trang giao diện người dùng</w:t>
        </w:r>
        <w:r w:rsidR="00AC3F83">
          <w:rPr>
            <w:noProof/>
            <w:webHidden/>
          </w:rPr>
          <w:tab/>
        </w:r>
        <w:r w:rsidR="00AC3F83">
          <w:rPr>
            <w:noProof/>
            <w:webHidden/>
          </w:rPr>
          <w:fldChar w:fldCharType="begin"/>
        </w:r>
        <w:r w:rsidR="00AC3F83">
          <w:rPr>
            <w:noProof/>
            <w:webHidden/>
          </w:rPr>
          <w:instrText xml:space="preserve"> PAGEREF _Toc155555718 \h </w:instrText>
        </w:r>
        <w:r w:rsidR="00AC3F83">
          <w:rPr>
            <w:noProof/>
            <w:webHidden/>
          </w:rPr>
        </w:r>
        <w:r w:rsidR="00AC3F83">
          <w:rPr>
            <w:noProof/>
            <w:webHidden/>
          </w:rPr>
          <w:fldChar w:fldCharType="separate"/>
        </w:r>
        <w:r w:rsidR="006F0AC4">
          <w:rPr>
            <w:noProof/>
            <w:webHidden/>
          </w:rPr>
          <w:t>62</w:t>
        </w:r>
        <w:r w:rsidR="00AC3F83">
          <w:rPr>
            <w:noProof/>
            <w:webHidden/>
          </w:rPr>
          <w:fldChar w:fldCharType="end"/>
        </w:r>
      </w:hyperlink>
    </w:p>
    <w:p w14:paraId="38972DC6" w14:textId="6A0D9ACB"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19" w:history="1">
        <w:r w:rsidR="00AC3F83" w:rsidRPr="002046E0">
          <w:rPr>
            <w:rStyle w:val="Hyperlink"/>
            <w:noProof/>
          </w:rPr>
          <w:t>Hình 3.38: Giao diện website phía quản trị</w:t>
        </w:r>
        <w:r w:rsidR="00AC3F83">
          <w:rPr>
            <w:noProof/>
            <w:webHidden/>
          </w:rPr>
          <w:tab/>
        </w:r>
        <w:r w:rsidR="00AC3F83">
          <w:rPr>
            <w:noProof/>
            <w:webHidden/>
          </w:rPr>
          <w:fldChar w:fldCharType="begin"/>
        </w:r>
        <w:r w:rsidR="00AC3F83">
          <w:rPr>
            <w:noProof/>
            <w:webHidden/>
          </w:rPr>
          <w:instrText xml:space="preserve"> PAGEREF _Toc155555719 \h </w:instrText>
        </w:r>
        <w:r w:rsidR="00AC3F83">
          <w:rPr>
            <w:noProof/>
            <w:webHidden/>
          </w:rPr>
        </w:r>
        <w:r w:rsidR="00AC3F83">
          <w:rPr>
            <w:noProof/>
            <w:webHidden/>
          </w:rPr>
          <w:fldChar w:fldCharType="separate"/>
        </w:r>
        <w:r w:rsidR="006F0AC4">
          <w:rPr>
            <w:noProof/>
            <w:webHidden/>
          </w:rPr>
          <w:t>62</w:t>
        </w:r>
        <w:r w:rsidR="00AC3F83">
          <w:rPr>
            <w:noProof/>
            <w:webHidden/>
          </w:rPr>
          <w:fldChar w:fldCharType="end"/>
        </w:r>
      </w:hyperlink>
    </w:p>
    <w:p w14:paraId="1AC3CDC3" w14:textId="1DCF2C44"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20" w:history="1">
        <w:r w:rsidR="00AC3F83" w:rsidRPr="002046E0">
          <w:rPr>
            <w:rStyle w:val="Hyperlink"/>
            <w:noProof/>
          </w:rPr>
          <w:t>Hình 4.1: Phần đầu trang chủ</w:t>
        </w:r>
        <w:r w:rsidR="00AC3F83">
          <w:rPr>
            <w:noProof/>
            <w:webHidden/>
          </w:rPr>
          <w:tab/>
        </w:r>
        <w:r w:rsidR="00AC3F83">
          <w:rPr>
            <w:noProof/>
            <w:webHidden/>
          </w:rPr>
          <w:fldChar w:fldCharType="begin"/>
        </w:r>
        <w:r w:rsidR="00AC3F83">
          <w:rPr>
            <w:noProof/>
            <w:webHidden/>
          </w:rPr>
          <w:instrText xml:space="preserve"> PAGEREF _Toc155555720 \h </w:instrText>
        </w:r>
        <w:r w:rsidR="00AC3F83">
          <w:rPr>
            <w:noProof/>
            <w:webHidden/>
          </w:rPr>
        </w:r>
        <w:r w:rsidR="00AC3F83">
          <w:rPr>
            <w:noProof/>
            <w:webHidden/>
          </w:rPr>
          <w:fldChar w:fldCharType="separate"/>
        </w:r>
        <w:r w:rsidR="006F0AC4">
          <w:rPr>
            <w:noProof/>
            <w:webHidden/>
          </w:rPr>
          <w:t>70</w:t>
        </w:r>
        <w:r w:rsidR="00AC3F83">
          <w:rPr>
            <w:noProof/>
            <w:webHidden/>
          </w:rPr>
          <w:fldChar w:fldCharType="end"/>
        </w:r>
      </w:hyperlink>
    </w:p>
    <w:p w14:paraId="64B97A98" w14:textId="0B16ABB5"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21" w:history="1">
        <w:r w:rsidR="00AC3F83" w:rsidRPr="002046E0">
          <w:rPr>
            <w:rStyle w:val="Hyperlink"/>
            <w:noProof/>
          </w:rPr>
          <w:t>Hình 4.2: Tìm kiếm sản phẩm</w:t>
        </w:r>
        <w:r w:rsidR="00AC3F83">
          <w:rPr>
            <w:noProof/>
            <w:webHidden/>
          </w:rPr>
          <w:tab/>
        </w:r>
        <w:r w:rsidR="00AC3F83">
          <w:rPr>
            <w:noProof/>
            <w:webHidden/>
          </w:rPr>
          <w:fldChar w:fldCharType="begin"/>
        </w:r>
        <w:r w:rsidR="00AC3F83">
          <w:rPr>
            <w:noProof/>
            <w:webHidden/>
          </w:rPr>
          <w:instrText xml:space="preserve"> PAGEREF _Toc155555721 \h </w:instrText>
        </w:r>
        <w:r w:rsidR="00AC3F83">
          <w:rPr>
            <w:noProof/>
            <w:webHidden/>
          </w:rPr>
        </w:r>
        <w:r w:rsidR="00AC3F83">
          <w:rPr>
            <w:noProof/>
            <w:webHidden/>
          </w:rPr>
          <w:fldChar w:fldCharType="separate"/>
        </w:r>
        <w:r w:rsidR="006F0AC4">
          <w:rPr>
            <w:noProof/>
            <w:webHidden/>
          </w:rPr>
          <w:t>70</w:t>
        </w:r>
        <w:r w:rsidR="00AC3F83">
          <w:rPr>
            <w:noProof/>
            <w:webHidden/>
          </w:rPr>
          <w:fldChar w:fldCharType="end"/>
        </w:r>
      </w:hyperlink>
    </w:p>
    <w:p w14:paraId="3AA1015F" w14:textId="6B03EF69"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22" w:history="1">
        <w:r w:rsidR="00AC3F83" w:rsidRPr="002046E0">
          <w:rPr>
            <w:rStyle w:val="Hyperlink"/>
            <w:noProof/>
          </w:rPr>
          <w:t>Hình 4.3: Hiển thị sản phẩm bán chạy</w:t>
        </w:r>
        <w:r w:rsidR="00AC3F83">
          <w:rPr>
            <w:noProof/>
            <w:webHidden/>
          </w:rPr>
          <w:tab/>
        </w:r>
        <w:r w:rsidR="00AC3F83">
          <w:rPr>
            <w:noProof/>
            <w:webHidden/>
          </w:rPr>
          <w:fldChar w:fldCharType="begin"/>
        </w:r>
        <w:r w:rsidR="00AC3F83">
          <w:rPr>
            <w:noProof/>
            <w:webHidden/>
          </w:rPr>
          <w:instrText xml:space="preserve"> PAGEREF _Toc155555722 \h </w:instrText>
        </w:r>
        <w:r w:rsidR="00AC3F83">
          <w:rPr>
            <w:noProof/>
            <w:webHidden/>
          </w:rPr>
        </w:r>
        <w:r w:rsidR="00AC3F83">
          <w:rPr>
            <w:noProof/>
            <w:webHidden/>
          </w:rPr>
          <w:fldChar w:fldCharType="separate"/>
        </w:r>
        <w:r w:rsidR="006F0AC4">
          <w:rPr>
            <w:noProof/>
            <w:webHidden/>
          </w:rPr>
          <w:t>71</w:t>
        </w:r>
        <w:r w:rsidR="00AC3F83">
          <w:rPr>
            <w:noProof/>
            <w:webHidden/>
          </w:rPr>
          <w:fldChar w:fldCharType="end"/>
        </w:r>
      </w:hyperlink>
    </w:p>
    <w:p w14:paraId="4DBE5F6B" w14:textId="73364688"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23" w:history="1">
        <w:r w:rsidR="00AC3F83" w:rsidRPr="002046E0">
          <w:rPr>
            <w:rStyle w:val="Hyperlink"/>
            <w:noProof/>
          </w:rPr>
          <w:t>Hình 4.4: Hiển thị danh sách sản phẩm theo danh mục</w:t>
        </w:r>
        <w:r w:rsidR="00AC3F83">
          <w:rPr>
            <w:noProof/>
            <w:webHidden/>
          </w:rPr>
          <w:tab/>
        </w:r>
        <w:r w:rsidR="00AC3F83">
          <w:rPr>
            <w:noProof/>
            <w:webHidden/>
          </w:rPr>
          <w:fldChar w:fldCharType="begin"/>
        </w:r>
        <w:r w:rsidR="00AC3F83">
          <w:rPr>
            <w:noProof/>
            <w:webHidden/>
          </w:rPr>
          <w:instrText xml:space="preserve"> PAGEREF _Toc155555723 \h </w:instrText>
        </w:r>
        <w:r w:rsidR="00AC3F83">
          <w:rPr>
            <w:noProof/>
            <w:webHidden/>
          </w:rPr>
        </w:r>
        <w:r w:rsidR="00AC3F83">
          <w:rPr>
            <w:noProof/>
            <w:webHidden/>
          </w:rPr>
          <w:fldChar w:fldCharType="separate"/>
        </w:r>
        <w:r w:rsidR="006F0AC4">
          <w:rPr>
            <w:noProof/>
            <w:webHidden/>
          </w:rPr>
          <w:t>71</w:t>
        </w:r>
        <w:r w:rsidR="00AC3F83">
          <w:rPr>
            <w:noProof/>
            <w:webHidden/>
          </w:rPr>
          <w:fldChar w:fldCharType="end"/>
        </w:r>
      </w:hyperlink>
    </w:p>
    <w:p w14:paraId="1B5F77C5" w14:textId="27B9B640"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24" w:history="1">
        <w:r w:rsidR="00AC3F83" w:rsidRPr="002046E0">
          <w:rPr>
            <w:rStyle w:val="Hyperlink"/>
            <w:noProof/>
          </w:rPr>
          <w:t>Hình 4.5: Chi tiết sản phẩm</w:t>
        </w:r>
        <w:r w:rsidR="00AC3F83">
          <w:rPr>
            <w:noProof/>
            <w:webHidden/>
          </w:rPr>
          <w:tab/>
        </w:r>
        <w:r w:rsidR="00AC3F83">
          <w:rPr>
            <w:noProof/>
            <w:webHidden/>
          </w:rPr>
          <w:fldChar w:fldCharType="begin"/>
        </w:r>
        <w:r w:rsidR="00AC3F83">
          <w:rPr>
            <w:noProof/>
            <w:webHidden/>
          </w:rPr>
          <w:instrText xml:space="preserve"> PAGEREF _Toc155555724 \h </w:instrText>
        </w:r>
        <w:r w:rsidR="00AC3F83">
          <w:rPr>
            <w:noProof/>
            <w:webHidden/>
          </w:rPr>
        </w:r>
        <w:r w:rsidR="00AC3F83">
          <w:rPr>
            <w:noProof/>
            <w:webHidden/>
          </w:rPr>
          <w:fldChar w:fldCharType="separate"/>
        </w:r>
        <w:r w:rsidR="006F0AC4">
          <w:rPr>
            <w:noProof/>
            <w:webHidden/>
          </w:rPr>
          <w:t>72</w:t>
        </w:r>
        <w:r w:rsidR="00AC3F83">
          <w:rPr>
            <w:noProof/>
            <w:webHidden/>
          </w:rPr>
          <w:fldChar w:fldCharType="end"/>
        </w:r>
      </w:hyperlink>
    </w:p>
    <w:p w14:paraId="3882899F" w14:textId="5C4DE0FC"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25" w:history="1">
        <w:r w:rsidR="00AC3F83" w:rsidRPr="002046E0">
          <w:rPr>
            <w:rStyle w:val="Hyperlink"/>
            <w:noProof/>
          </w:rPr>
          <w:t>Hình 4.6: Sản phẩm tương tự</w:t>
        </w:r>
        <w:r w:rsidR="00AC3F83">
          <w:rPr>
            <w:noProof/>
            <w:webHidden/>
          </w:rPr>
          <w:tab/>
        </w:r>
        <w:r w:rsidR="00AC3F83">
          <w:rPr>
            <w:noProof/>
            <w:webHidden/>
          </w:rPr>
          <w:fldChar w:fldCharType="begin"/>
        </w:r>
        <w:r w:rsidR="00AC3F83">
          <w:rPr>
            <w:noProof/>
            <w:webHidden/>
          </w:rPr>
          <w:instrText xml:space="preserve"> PAGEREF _Toc155555725 \h </w:instrText>
        </w:r>
        <w:r w:rsidR="00AC3F83">
          <w:rPr>
            <w:noProof/>
            <w:webHidden/>
          </w:rPr>
        </w:r>
        <w:r w:rsidR="00AC3F83">
          <w:rPr>
            <w:noProof/>
            <w:webHidden/>
          </w:rPr>
          <w:fldChar w:fldCharType="separate"/>
        </w:r>
        <w:r w:rsidR="006F0AC4">
          <w:rPr>
            <w:noProof/>
            <w:webHidden/>
          </w:rPr>
          <w:t>72</w:t>
        </w:r>
        <w:r w:rsidR="00AC3F83">
          <w:rPr>
            <w:noProof/>
            <w:webHidden/>
          </w:rPr>
          <w:fldChar w:fldCharType="end"/>
        </w:r>
      </w:hyperlink>
    </w:p>
    <w:p w14:paraId="02E6766D" w14:textId="18CFDF70"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26" w:history="1">
        <w:r w:rsidR="00AC3F83" w:rsidRPr="002046E0">
          <w:rPr>
            <w:rStyle w:val="Hyperlink"/>
            <w:noProof/>
          </w:rPr>
          <w:t>Hình 4.7: Giỏ hàng trống</w:t>
        </w:r>
        <w:r w:rsidR="00AC3F83">
          <w:rPr>
            <w:noProof/>
            <w:webHidden/>
          </w:rPr>
          <w:tab/>
        </w:r>
        <w:r w:rsidR="00AC3F83">
          <w:rPr>
            <w:noProof/>
            <w:webHidden/>
          </w:rPr>
          <w:fldChar w:fldCharType="begin"/>
        </w:r>
        <w:r w:rsidR="00AC3F83">
          <w:rPr>
            <w:noProof/>
            <w:webHidden/>
          </w:rPr>
          <w:instrText xml:space="preserve"> PAGEREF _Toc155555726 \h </w:instrText>
        </w:r>
        <w:r w:rsidR="00AC3F83">
          <w:rPr>
            <w:noProof/>
            <w:webHidden/>
          </w:rPr>
        </w:r>
        <w:r w:rsidR="00AC3F83">
          <w:rPr>
            <w:noProof/>
            <w:webHidden/>
          </w:rPr>
          <w:fldChar w:fldCharType="separate"/>
        </w:r>
        <w:r w:rsidR="006F0AC4">
          <w:rPr>
            <w:noProof/>
            <w:webHidden/>
          </w:rPr>
          <w:t>73</w:t>
        </w:r>
        <w:r w:rsidR="00AC3F83">
          <w:rPr>
            <w:noProof/>
            <w:webHidden/>
          </w:rPr>
          <w:fldChar w:fldCharType="end"/>
        </w:r>
      </w:hyperlink>
    </w:p>
    <w:p w14:paraId="5E59E905" w14:textId="2D123181"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27" w:history="1">
        <w:r w:rsidR="00AC3F83" w:rsidRPr="002046E0">
          <w:rPr>
            <w:rStyle w:val="Hyperlink"/>
            <w:noProof/>
          </w:rPr>
          <w:t>Hình 4.8: Thêm vào giỏ hàng</w:t>
        </w:r>
        <w:r w:rsidR="00AC3F83">
          <w:rPr>
            <w:noProof/>
            <w:webHidden/>
          </w:rPr>
          <w:tab/>
        </w:r>
        <w:r w:rsidR="00AC3F83">
          <w:rPr>
            <w:noProof/>
            <w:webHidden/>
          </w:rPr>
          <w:fldChar w:fldCharType="begin"/>
        </w:r>
        <w:r w:rsidR="00AC3F83">
          <w:rPr>
            <w:noProof/>
            <w:webHidden/>
          </w:rPr>
          <w:instrText xml:space="preserve"> PAGEREF _Toc155555727 \h </w:instrText>
        </w:r>
        <w:r w:rsidR="00AC3F83">
          <w:rPr>
            <w:noProof/>
            <w:webHidden/>
          </w:rPr>
        </w:r>
        <w:r w:rsidR="00AC3F83">
          <w:rPr>
            <w:noProof/>
            <w:webHidden/>
          </w:rPr>
          <w:fldChar w:fldCharType="separate"/>
        </w:r>
        <w:r w:rsidR="006F0AC4">
          <w:rPr>
            <w:noProof/>
            <w:webHidden/>
          </w:rPr>
          <w:t>73</w:t>
        </w:r>
        <w:r w:rsidR="00AC3F83">
          <w:rPr>
            <w:noProof/>
            <w:webHidden/>
          </w:rPr>
          <w:fldChar w:fldCharType="end"/>
        </w:r>
      </w:hyperlink>
    </w:p>
    <w:p w14:paraId="3A4D5237" w14:textId="19D4E016"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28" w:history="1">
        <w:r w:rsidR="00AC3F83" w:rsidRPr="002046E0">
          <w:rPr>
            <w:rStyle w:val="Hyperlink"/>
            <w:noProof/>
          </w:rPr>
          <w:t>Hình 4.9: Giỏ hàng</w:t>
        </w:r>
        <w:r w:rsidR="00AC3F83">
          <w:rPr>
            <w:noProof/>
            <w:webHidden/>
          </w:rPr>
          <w:tab/>
        </w:r>
        <w:r w:rsidR="00AC3F83">
          <w:rPr>
            <w:noProof/>
            <w:webHidden/>
          </w:rPr>
          <w:fldChar w:fldCharType="begin"/>
        </w:r>
        <w:r w:rsidR="00AC3F83">
          <w:rPr>
            <w:noProof/>
            <w:webHidden/>
          </w:rPr>
          <w:instrText xml:space="preserve"> PAGEREF _Toc155555728 \h </w:instrText>
        </w:r>
        <w:r w:rsidR="00AC3F83">
          <w:rPr>
            <w:noProof/>
            <w:webHidden/>
          </w:rPr>
        </w:r>
        <w:r w:rsidR="00AC3F83">
          <w:rPr>
            <w:noProof/>
            <w:webHidden/>
          </w:rPr>
          <w:fldChar w:fldCharType="separate"/>
        </w:r>
        <w:r w:rsidR="006F0AC4">
          <w:rPr>
            <w:noProof/>
            <w:webHidden/>
          </w:rPr>
          <w:t>74</w:t>
        </w:r>
        <w:r w:rsidR="00AC3F83">
          <w:rPr>
            <w:noProof/>
            <w:webHidden/>
          </w:rPr>
          <w:fldChar w:fldCharType="end"/>
        </w:r>
      </w:hyperlink>
    </w:p>
    <w:p w14:paraId="4357D9F4" w14:textId="6493AA80"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29" w:history="1">
        <w:r w:rsidR="00AC3F83" w:rsidRPr="002046E0">
          <w:rPr>
            <w:rStyle w:val="Hyperlink"/>
            <w:noProof/>
          </w:rPr>
          <w:t>Hình 4.10: Xóa sản phẩm khỏi giỏ hàng</w:t>
        </w:r>
        <w:r w:rsidR="00AC3F83">
          <w:rPr>
            <w:noProof/>
            <w:webHidden/>
          </w:rPr>
          <w:tab/>
        </w:r>
        <w:r w:rsidR="00AC3F83">
          <w:rPr>
            <w:noProof/>
            <w:webHidden/>
          </w:rPr>
          <w:fldChar w:fldCharType="begin"/>
        </w:r>
        <w:r w:rsidR="00AC3F83">
          <w:rPr>
            <w:noProof/>
            <w:webHidden/>
          </w:rPr>
          <w:instrText xml:space="preserve"> PAGEREF _Toc155555729 \h </w:instrText>
        </w:r>
        <w:r w:rsidR="00AC3F83">
          <w:rPr>
            <w:noProof/>
            <w:webHidden/>
          </w:rPr>
        </w:r>
        <w:r w:rsidR="00AC3F83">
          <w:rPr>
            <w:noProof/>
            <w:webHidden/>
          </w:rPr>
          <w:fldChar w:fldCharType="separate"/>
        </w:r>
        <w:r w:rsidR="006F0AC4">
          <w:rPr>
            <w:noProof/>
            <w:webHidden/>
          </w:rPr>
          <w:t>74</w:t>
        </w:r>
        <w:r w:rsidR="00AC3F83">
          <w:rPr>
            <w:noProof/>
            <w:webHidden/>
          </w:rPr>
          <w:fldChar w:fldCharType="end"/>
        </w:r>
      </w:hyperlink>
    </w:p>
    <w:p w14:paraId="1C51348B" w14:textId="0CF15428"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30" w:history="1">
        <w:r w:rsidR="00AC3F83" w:rsidRPr="002046E0">
          <w:rPr>
            <w:rStyle w:val="Hyperlink"/>
            <w:noProof/>
          </w:rPr>
          <w:t>Hình 4.11: Đặt hàng trực tiếp</w:t>
        </w:r>
        <w:r w:rsidR="00AC3F83">
          <w:rPr>
            <w:noProof/>
            <w:webHidden/>
          </w:rPr>
          <w:tab/>
        </w:r>
        <w:r w:rsidR="00AC3F83">
          <w:rPr>
            <w:noProof/>
            <w:webHidden/>
          </w:rPr>
          <w:fldChar w:fldCharType="begin"/>
        </w:r>
        <w:r w:rsidR="00AC3F83">
          <w:rPr>
            <w:noProof/>
            <w:webHidden/>
          </w:rPr>
          <w:instrText xml:space="preserve"> PAGEREF _Toc155555730 \h </w:instrText>
        </w:r>
        <w:r w:rsidR="00AC3F83">
          <w:rPr>
            <w:noProof/>
            <w:webHidden/>
          </w:rPr>
        </w:r>
        <w:r w:rsidR="00AC3F83">
          <w:rPr>
            <w:noProof/>
            <w:webHidden/>
          </w:rPr>
          <w:fldChar w:fldCharType="separate"/>
        </w:r>
        <w:r w:rsidR="006F0AC4">
          <w:rPr>
            <w:noProof/>
            <w:webHidden/>
          </w:rPr>
          <w:t>75</w:t>
        </w:r>
        <w:r w:rsidR="00AC3F83">
          <w:rPr>
            <w:noProof/>
            <w:webHidden/>
          </w:rPr>
          <w:fldChar w:fldCharType="end"/>
        </w:r>
      </w:hyperlink>
    </w:p>
    <w:p w14:paraId="7259763C" w14:textId="36C5C7C8"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31" w:history="1">
        <w:r w:rsidR="00AC3F83" w:rsidRPr="002046E0">
          <w:rPr>
            <w:rStyle w:val="Hyperlink"/>
            <w:noProof/>
          </w:rPr>
          <w:t>Hình 4.12: Đặt hàng từ giỏ hàng</w:t>
        </w:r>
        <w:r w:rsidR="00AC3F83">
          <w:rPr>
            <w:noProof/>
            <w:webHidden/>
          </w:rPr>
          <w:tab/>
        </w:r>
        <w:r w:rsidR="00AC3F83">
          <w:rPr>
            <w:noProof/>
            <w:webHidden/>
          </w:rPr>
          <w:fldChar w:fldCharType="begin"/>
        </w:r>
        <w:r w:rsidR="00AC3F83">
          <w:rPr>
            <w:noProof/>
            <w:webHidden/>
          </w:rPr>
          <w:instrText xml:space="preserve"> PAGEREF _Toc155555731 \h </w:instrText>
        </w:r>
        <w:r w:rsidR="00AC3F83">
          <w:rPr>
            <w:noProof/>
            <w:webHidden/>
          </w:rPr>
        </w:r>
        <w:r w:rsidR="00AC3F83">
          <w:rPr>
            <w:noProof/>
            <w:webHidden/>
          </w:rPr>
          <w:fldChar w:fldCharType="separate"/>
        </w:r>
        <w:r w:rsidR="006F0AC4">
          <w:rPr>
            <w:noProof/>
            <w:webHidden/>
          </w:rPr>
          <w:t>75</w:t>
        </w:r>
        <w:r w:rsidR="00AC3F83">
          <w:rPr>
            <w:noProof/>
            <w:webHidden/>
          </w:rPr>
          <w:fldChar w:fldCharType="end"/>
        </w:r>
      </w:hyperlink>
    </w:p>
    <w:p w14:paraId="6D19CF69" w14:textId="4FD847CC"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32" w:history="1">
        <w:r w:rsidR="00AC3F83" w:rsidRPr="002046E0">
          <w:rPr>
            <w:rStyle w:val="Hyperlink"/>
            <w:noProof/>
          </w:rPr>
          <w:t>Hình 4.13: Đặt hàng thành công</w:t>
        </w:r>
        <w:r w:rsidR="00AC3F83">
          <w:rPr>
            <w:noProof/>
            <w:webHidden/>
          </w:rPr>
          <w:tab/>
        </w:r>
        <w:r w:rsidR="00AC3F83">
          <w:rPr>
            <w:noProof/>
            <w:webHidden/>
          </w:rPr>
          <w:fldChar w:fldCharType="begin"/>
        </w:r>
        <w:r w:rsidR="00AC3F83">
          <w:rPr>
            <w:noProof/>
            <w:webHidden/>
          </w:rPr>
          <w:instrText xml:space="preserve"> PAGEREF _Toc155555732 \h </w:instrText>
        </w:r>
        <w:r w:rsidR="00AC3F83">
          <w:rPr>
            <w:noProof/>
            <w:webHidden/>
          </w:rPr>
        </w:r>
        <w:r w:rsidR="00AC3F83">
          <w:rPr>
            <w:noProof/>
            <w:webHidden/>
          </w:rPr>
          <w:fldChar w:fldCharType="separate"/>
        </w:r>
        <w:r w:rsidR="006F0AC4">
          <w:rPr>
            <w:noProof/>
            <w:webHidden/>
          </w:rPr>
          <w:t>76</w:t>
        </w:r>
        <w:r w:rsidR="00AC3F83">
          <w:rPr>
            <w:noProof/>
            <w:webHidden/>
          </w:rPr>
          <w:fldChar w:fldCharType="end"/>
        </w:r>
      </w:hyperlink>
    </w:p>
    <w:p w14:paraId="1236D37A" w14:textId="406A6D17"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33" w:history="1">
        <w:r w:rsidR="00AC3F83" w:rsidRPr="002046E0">
          <w:rPr>
            <w:rStyle w:val="Hyperlink"/>
            <w:noProof/>
          </w:rPr>
          <w:t>Hình 4.14: Trang tra cứu đơn hàng</w:t>
        </w:r>
        <w:r w:rsidR="00AC3F83">
          <w:rPr>
            <w:noProof/>
            <w:webHidden/>
          </w:rPr>
          <w:tab/>
        </w:r>
        <w:r w:rsidR="00AC3F83">
          <w:rPr>
            <w:noProof/>
            <w:webHidden/>
          </w:rPr>
          <w:fldChar w:fldCharType="begin"/>
        </w:r>
        <w:r w:rsidR="00AC3F83">
          <w:rPr>
            <w:noProof/>
            <w:webHidden/>
          </w:rPr>
          <w:instrText xml:space="preserve"> PAGEREF _Toc155555733 \h </w:instrText>
        </w:r>
        <w:r w:rsidR="00AC3F83">
          <w:rPr>
            <w:noProof/>
            <w:webHidden/>
          </w:rPr>
        </w:r>
        <w:r w:rsidR="00AC3F83">
          <w:rPr>
            <w:noProof/>
            <w:webHidden/>
          </w:rPr>
          <w:fldChar w:fldCharType="separate"/>
        </w:r>
        <w:r w:rsidR="006F0AC4">
          <w:rPr>
            <w:noProof/>
            <w:webHidden/>
          </w:rPr>
          <w:t>76</w:t>
        </w:r>
        <w:r w:rsidR="00AC3F83">
          <w:rPr>
            <w:noProof/>
            <w:webHidden/>
          </w:rPr>
          <w:fldChar w:fldCharType="end"/>
        </w:r>
      </w:hyperlink>
    </w:p>
    <w:p w14:paraId="5C5BAB30" w14:textId="53A9C856"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34" w:history="1">
        <w:r w:rsidR="00AC3F83" w:rsidRPr="002046E0">
          <w:rPr>
            <w:rStyle w:val="Hyperlink"/>
            <w:noProof/>
          </w:rPr>
          <w:t>Hình 4.15: Danh sách đơn hàng</w:t>
        </w:r>
        <w:r w:rsidR="00AC3F83">
          <w:rPr>
            <w:noProof/>
            <w:webHidden/>
          </w:rPr>
          <w:tab/>
        </w:r>
        <w:r w:rsidR="00AC3F83">
          <w:rPr>
            <w:noProof/>
            <w:webHidden/>
          </w:rPr>
          <w:fldChar w:fldCharType="begin"/>
        </w:r>
        <w:r w:rsidR="00AC3F83">
          <w:rPr>
            <w:noProof/>
            <w:webHidden/>
          </w:rPr>
          <w:instrText xml:space="preserve"> PAGEREF _Toc155555734 \h </w:instrText>
        </w:r>
        <w:r w:rsidR="00AC3F83">
          <w:rPr>
            <w:noProof/>
            <w:webHidden/>
          </w:rPr>
        </w:r>
        <w:r w:rsidR="00AC3F83">
          <w:rPr>
            <w:noProof/>
            <w:webHidden/>
          </w:rPr>
          <w:fldChar w:fldCharType="separate"/>
        </w:r>
        <w:r w:rsidR="006F0AC4">
          <w:rPr>
            <w:noProof/>
            <w:webHidden/>
          </w:rPr>
          <w:t>77</w:t>
        </w:r>
        <w:r w:rsidR="00AC3F83">
          <w:rPr>
            <w:noProof/>
            <w:webHidden/>
          </w:rPr>
          <w:fldChar w:fldCharType="end"/>
        </w:r>
      </w:hyperlink>
    </w:p>
    <w:p w14:paraId="43C32F4C" w14:textId="07AF99D2"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35" w:history="1">
        <w:r w:rsidR="00AC3F83" w:rsidRPr="002046E0">
          <w:rPr>
            <w:rStyle w:val="Hyperlink"/>
            <w:noProof/>
          </w:rPr>
          <w:t>Hình 4.16: Trang hiển thị danh mục</w:t>
        </w:r>
        <w:r w:rsidR="00AC3F83">
          <w:rPr>
            <w:noProof/>
            <w:webHidden/>
          </w:rPr>
          <w:tab/>
        </w:r>
        <w:r w:rsidR="00AC3F83">
          <w:rPr>
            <w:noProof/>
            <w:webHidden/>
          </w:rPr>
          <w:fldChar w:fldCharType="begin"/>
        </w:r>
        <w:r w:rsidR="00AC3F83">
          <w:rPr>
            <w:noProof/>
            <w:webHidden/>
          </w:rPr>
          <w:instrText xml:space="preserve"> PAGEREF _Toc155555735 \h </w:instrText>
        </w:r>
        <w:r w:rsidR="00AC3F83">
          <w:rPr>
            <w:noProof/>
            <w:webHidden/>
          </w:rPr>
        </w:r>
        <w:r w:rsidR="00AC3F83">
          <w:rPr>
            <w:noProof/>
            <w:webHidden/>
          </w:rPr>
          <w:fldChar w:fldCharType="separate"/>
        </w:r>
        <w:r w:rsidR="006F0AC4">
          <w:rPr>
            <w:noProof/>
            <w:webHidden/>
          </w:rPr>
          <w:t>77</w:t>
        </w:r>
        <w:r w:rsidR="00AC3F83">
          <w:rPr>
            <w:noProof/>
            <w:webHidden/>
          </w:rPr>
          <w:fldChar w:fldCharType="end"/>
        </w:r>
      </w:hyperlink>
    </w:p>
    <w:p w14:paraId="31FA4ECD" w14:textId="5C2CB3B8"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36" w:history="1">
        <w:r w:rsidR="00AC3F83" w:rsidRPr="002046E0">
          <w:rPr>
            <w:rStyle w:val="Hyperlink"/>
            <w:noProof/>
          </w:rPr>
          <w:t>Hình 4.17: Trang thêm danh mục</w:t>
        </w:r>
        <w:r w:rsidR="00AC3F83">
          <w:rPr>
            <w:noProof/>
            <w:webHidden/>
          </w:rPr>
          <w:tab/>
        </w:r>
        <w:r w:rsidR="00AC3F83">
          <w:rPr>
            <w:noProof/>
            <w:webHidden/>
          </w:rPr>
          <w:fldChar w:fldCharType="begin"/>
        </w:r>
        <w:r w:rsidR="00AC3F83">
          <w:rPr>
            <w:noProof/>
            <w:webHidden/>
          </w:rPr>
          <w:instrText xml:space="preserve"> PAGEREF _Toc155555736 \h </w:instrText>
        </w:r>
        <w:r w:rsidR="00AC3F83">
          <w:rPr>
            <w:noProof/>
            <w:webHidden/>
          </w:rPr>
        </w:r>
        <w:r w:rsidR="00AC3F83">
          <w:rPr>
            <w:noProof/>
            <w:webHidden/>
          </w:rPr>
          <w:fldChar w:fldCharType="separate"/>
        </w:r>
        <w:r w:rsidR="006F0AC4">
          <w:rPr>
            <w:noProof/>
            <w:webHidden/>
          </w:rPr>
          <w:t>78</w:t>
        </w:r>
        <w:r w:rsidR="00AC3F83">
          <w:rPr>
            <w:noProof/>
            <w:webHidden/>
          </w:rPr>
          <w:fldChar w:fldCharType="end"/>
        </w:r>
      </w:hyperlink>
    </w:p>
    <w:p w14:paraId="6AADE04B" w14:textId="67233AF7"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37" w:history="1">
        <w:r w:rsidR="00AC3F83" w:rsidRPr="002046E0">
          <w:rPr>
            <w:rStyle w:val="Hyperlink"/>
            <w:noProof/>
          </w:rPr>
          <w:t>Hình 4.18: Trang sửa danh mục</w:t>
        </w:r>
        <w:r w:rsidR="00AC3F83">
          <w:rPr>
            <w:noProof/>
            <w:webHidden/>
          </w:rPr>
          <w:tab/>
        </w:r>
        <w:r w:rsidR="00AC3F83">
          <w:rPr>
            <w:noProof/>
            <w:webHidden/>
          </w:rPr>
          <w:fldChar w:fldCharType="begin"/>
        </w:r>
        <w:r w:rsidR="00AC3F83">
          <w:rPr>
            <w:noProof/>
            <w:webHidden/>
          </w:rPr>
          <w:instrText xml:space="preserve"> PAGEREF _Toc155555737 \h </w:instrText>
        </w:r>
        <w:r w:rsidR="00AC3F83">
          <w:rPr>
            <w:noProof/>
            <w:webHidden/>
          </w:rPr>
        </w:r>
        <w:r w:rsidR="00AC3F83">
          <w:rPr>
            <w:noProof/>
            <w:webHidden/>
          </w:rPr>
          <w:fldChar w:fldCharType="separate"/>
        </w:r>
        <w:r w:rsidR="006F0AC4">
          <w:rPr>
            <w:noProof/>
            <w:webHidden/>
          </w:rPr>
          <w:t>78</w:t>
        </w:r>
        <w:r w:rsidR="00AC3F83">
          <w:rPr>
            <w:noProof/>
            <w:webHidden/>
          </w:rPr>
          <w:fldChar w:fldCharType="end"/>
        </w:r>
      </w:hyperlink>
    </w:p>
    <w:p w14:paraId="2B828493" w14:textId="29489A85"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38" w:history="1">
        <w:r w:rsidR="00AC3F83" w:rsidRPr="002046E0">
          <w:rPr>
            <w:rStyle w:val="Hyperlink"/>
            <w:noProof/>
          </w:rPr>
          <w:t>Hình 4.19: Trang hiển thị thương hiệu</w:t>
        </w:r>
        <w:r w:rsidR="00AC3F83">
          <w:rPr>
            <w:noProof/>
            <w:webHidden/>
          </w:rPr>
          <w:tab/>
        </w:r>
        <w:r w:rsidR="00AC3F83">
          <w:rPr>
            <w:noProof/>
            <w:webHidden/>
          </w:rPr>
          <w:fldChar w:fldCharType="begin"/>
        </w:r>
        <w:r w:rsidR="00AC3F83">
          <w:rPr>
            <w:noProof/>
            <w:webHidden/>
          </w:rPr>
          <w:instrText xml:space="preserve"> PAGEREF _Toc155555738 \h </w:instrText>
        </w:r>
        <w:r w:rsidR="00AC3F83">
          <w:rPr>
            <w:noProof/>
            <w:webHidden/>
          </w:rPr>
        </w:r>
        <w:r w:rsidR="00AC3F83">
          <w:rPr>
            <w:noProof/>
            <w:webHidden/>
          </w:rPr>
          <w:fldChar w:fldCharType="separate"/>
        </w:r>
        <w:r w:rsidR="006F0AC4">
          <w:rPr>
            <w:noProof/>
            <w:webHidden/>
          </w:rPr>
          <w:t>79</w:t>
        </w:r>
        <w:r w:rsidR="00AC3F83">
          <w:rPr>
            <w:noProof/>
            <w:webHidden/>
          </w:rPr>
          <w:fldChar w:fldCharType="end"/>
        </w:r>
      </w:hyperlink>
    </w:p>
    <w:p w14:paraId="4924C163" w14:textId="383F9D2D"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39" w:history="1">
        <w:r w:rsidR="00AC3F83" w:rsidRPr="002046E0">
          <w:rPr>
            <w:rStyle w:val="Hyperlink"/>
            <w:noProof/>
          </w:rPr>
          <w:t>Hình 4.20: Trang thêm thương hiệu</w:t>
        </w:r>
        <w:r w:rsidR="00AC3F83">
          <w:rPr>
            <w:noProof/>
            <w:webHidden/>
          </w:rPr>
          <w:tab/>
        </w:r>
        <w:r w:rsidR="00AC3F83">
          <w:rPr>
            <w:noProof/>
            <w:webHidden/>
          </w:rPr>
          <w:fldChar w:fldCharType="begin"/>
        </w:r>
        <w:r w:rsidR="00AC3F83">
          <w:rPr>
            <w:noProof/>
            <w:webHidden/>
          </w:rPr>
          <w:instrText xml:space="preserve"> PAGEREF _Toc155555739 \h </w:instrText>
        </w:r>
        <w:r w:rsidR="00AC3F83">
          <w:rPr>
            <w:noProof/>
            <w:webHidden/>
          </w:rPr>
        </w:r>
        <w:r w:rsidR="00AC3F83">
          <w:rPr>
            <w:noProof/>
            <w:webHidden/>
          </w:rPr>
          <w:fldChar w:fldCharType="separate"/>
        </w:r>
        <w:r w:rsidR="006F0AC4">
          <w:rPr>
            <w:noProof/>
            <w:webHidden/>
          </w:rPr>
          <w:t>79</w:t>
        </w:r>
        <w:r w:rsidR="00AC3F83">
          <w:rPr>
            <w:noProof/>
            <w:webHidden/>
          </w:rPr>
          <w:fldChar w:fldCharType="end"/>
        </w:r>
      </w:hyperlink>
    </w:p>
    <w:p w14:paraId="221BBF78" w14:textId="1D7541EC"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40" w:history="1">
        <w:r w:rsidR="00AC3F83" w:rsidRPr="002046E0">
          <w:rPr>
            <w:rStyle w:val="Hyperlink"/>
            <w:noProof/>
          </w:rPr>
          <w:t>Hình 4.21: Trang sửa thương hiệu</w:t>
        </w:r>
        <w:r w:rsidR="00AC3F83">
          <w:rPr>
            <w:noProof/>
            <w:webHidden/>
          </w:rPr>
          <w:tab/>
        </w:r>
        <w:r w:rsidR="00AC3F83">
          <w:rPr>
            <w:noProof/>
            <w:webHidden/>
          </w:rPr>
          <w:fldChar w:fldCharType="begin"/>
        </w:r>
        <w:r w:rsidR="00AC3F83">
          <w:rPr>
            <w:noProof/>
            <w:webHidden/>
          </w:rPr>
          <w:instrText xml:space="preserve"> PAGEREF _Toc155555740 \h </w:instrText>
        </w:r>
        <w:r w:rsidR="00AC3F83">
          <w:rPr>
            <w:noProof/>
            <w:webHidden/>
          </w:rPr>
        </w:r>
        <w:r w:rsidR="00AC3F83">
          <w:rPr>
            <w:noProof/>
            <w:webHidden/>
          </w:rPr>
          <w:fldChar w:fldCharType="separate"/>
        </w:r>
        <w:r w:rsidR="006F0AC4">
          <w:rPr>
            <w:noProof/>
            <w:webHidden/>
          </w:rPr>
          <w:t>80</w:t>
        </w:r>
        <w:r w:rsidR="00AC3F83">
          <w:rPr>
            <w:noProof/>
            <w:webHidden/>
          </w:rPr>
          <w:fldChar w:fldCharType="end"/>
        </w:r>
      </w:hyperlink>
    </w:p>
    <w:p w14:paraId="1D8D2388" w14:textId="51F27EB3"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41" w:history="1">
        <w:r w:rsidR="00AC3F83" w:rsidRPr="002046E0">
          <w:rPr>
            <w:rStyle w:val="Hyperlink"/>
            <w:noProof/>
          </w:rPr>
          <w:t>Hình 4.22: Trang hiển thị sản phẩm</w:t>
        </w:r>
        <w:r w:rsidR="00AC3F83">
          <w:rPr>
            <w:noProof/>
            <w:webHidden/>
          </w:rPr>
          <w:tab/>
        </w:r>
        <w:r w:rsidR="00AC3F83">
          <w:rPr>
            <w:noProof/>
            <w:webHidden/>
          </w:rPr>
          <w:fldChar w:fldCharType="begin"/>
        </w:r>
        <w:r w:rsidR="00AC3F83">
          <w:rPr>
            <w:noProof/>
            <w:webHidden/>
          </w:rPr>
          <w:instrText xml:space="preserve"> PAGEREF _Toc155555741 \h </w:instrText>
        </w:r>
        <w:r w:rsidR="00AC3F83">
          <w:rPr>
            <w:noProof/>
            <w:webHidden/>
          </w:rPr>
        </w:r>
        <w:r w:rsidR="00AC3F83">
          <w:rPr>
            <w:noProof/>
            <w:webHidden/>
          </w:rPr>
          <w:fldChar w:fldCharType="separate"/>
        </w:r>
        <w:r w:rsidR="006F0AC4">
          <w:rPr>
            <w:noProof/>
            <w:webHidden/>
          </w:rPr>
          <w:t>80</w:t>
        </w:r>
        <w:r w:rsidR="00AC3F83">
          <w:rPr>
            <w:noProof/>
            <w:webHidden/>
          </w:rPr>
          <w:fldChar w:fldCharType="end"/>
        </w:r>
      </w:hyperlink>
    </w:p>
    <w:p w14:paraId="4A98D014" w14:textId="3C11C5C1"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42" w:history="1">
        <w:r w:rsidR="00AC3F83" w:rsidRPr="002046E0">
          <w:rPr>
            <w:rStyle w:val="Hyperlink"/>
            <w:noProof/>
          </w:rPr>
          <w:t>Hình 4.23: Trang thêm sản phẩm</w:t>
        </w:r>
        <w:r w:rsidR="00AC3F83">
          <w:rPr>
            <w:noProof/>
            <w:webHidden/>
          </w:rPr>
          <w:tab/>
        </w:r>
        <w:r w:rsidR="00AC3F83">
          <w:rPr>
            <w:noProof/>
            <w:webHidden/>
          </w:rPr>
          <w:fldChar w:fldCharType="begin"/>
        </w:r>
        <w:r w:rsidR="00AC3F83">
          <w:rPr>
            <w:noProof/>
            <w:webHidden/>
          </w:rPr>
          <w:instrText xml:space="preserve"> PAGEREF _Toc155555742 \h </w:instrText>
        </w:r>
        <w:r w:rsidR="00AC3F83">
          <w:rPr>
            <w:noProof/>
            <w:webHidden/>
          </w:rPr>
        </w:r>
        <w:r w:rsidR="00AC3F83">
          <w:rPr>
            <w:noProof/>
            <w:webHidden/>
          </w:rPr>
          <w:fldChar w:fldCharType="separate"/>
        </w:r>
        <w:r w:rsidR="006F0AC4">
          <w:rPr>
            <w:noProof/>
            <w:webHidden/>
          </w:rPr>
          <w:t>81</w:t>
        </w:r>
        <w:r w:rsidR="00AC3F83">
          <w:rPr>
            <w:noProof/>
            <w:webHidden/>
          </w:rPr>
          <w:fldChar w:fldCharType="end"/>
        </w:r>
      </w:hyperlink>
    </w:p>
    <w:p w14:paraId="63736788" w14:textId="6D20C16B"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43" w:history="1">
        <w:r w:rsidR="00AC3F83" w:rsidRPr="002046E0">
          <w:rPr>
            <w:rStyle w:val="Hyperlink"/>
            <w:noProof/>
          </w:rPr>
          <w:t>Hình 4.24: Trang thêm sản phẩm (tt)</w:t>
        </w:r>
        <w:r w:rsidR="00AC3F83">
          <w:rPr>
            <w:noProof/>
            <w:webHidden/>
          </w:rPr>
          <w:tab/>
        </w:r>
        <w:r w:rsidR="00AC3F83">
          <w:rPr>
            <w:noProof/>
            <w:webHidden/>
          </w:rPr>
          <w:fldChar w:fldCharType="begin"/>
        </w:r>
        <w:r w:rsidR="00AC3F83">
          <w:rPr>
            <w:noProof/>
            <w:webHidden/>
          </w:rPr>
          <w:instrText xml:space="preserve"> PAGEREF _Toc155555743 \h </w:instrText>
        </w:r>
        <w:r w:rsidR="00AC3F83">
          <w:rPr>
            <w:noProof/>
            <w:webHidden/>
          </w:rPr>
        </w:r>
        <w:r w:rsidR="00AC3F83">
          <w:rPr>
            <w:noProof/>
            <w:webHidden/>
          </w:rPr>
          <w:fldChar w:fldCharType="separate"/>
        </w:r>
        <w:r w:rsidR="006F0AC4">
          <w:rPr>
            <w:noProof/>
            <w:webHidden/>
          </w:rPr>
          <w:t>81</w:t>
        </w:r>
        <w:r w:rsidR="00AC3F83">
          <w:rPr>
            <w:noProof/>
            <w:webHidden/>
          </w:rPr>
          <w:fldChar w:fldCharType="end"/>
        </w:r>
      </w:hyperlink>
    </w:p>
    <w:p w14:paraId="5D57A532" w14:textId="1D355A89"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44" w:history="1">
        <w:r w:rsidR="00AC3F83" w:rsidRPr="002046E0">
          <w:rPr>
            <w:rStyle w:val="Hyperlink"/>
            <w:noProof/>
          </w:rPr>
          <w:t>Hình 4.25: Trang thêm sản phẩm (tt)</w:t>
        </w:r>
        <w:r w:rsidR="00AC3F83">
          <w:rPr>
            <w:noProof/>
            <w:webHidden/>
          </w:rPr>
          <w:tab/>
        </w:r>
        <w:r w:rsidR="00AC3F83">
          <w:rPr>
            <w:noProof/>
            <w:webHidden/>
          </w:rPr>
          <w:fldChar w:fldCharType="begin"/>
        </w:r>
        <w:r w:rsidR="00AC3F83">
          <w:rPr>
            <w:noProof/>
            <w:webHidden/>
          </w:rPr>
          <w:instrText xml:space="preserve"> PAGEREF _Toc155555744 \h </w:instrText>
        </w:r>
        <w:r w:rsidR="00AC3F83">
          <w:rPr>
            <w:noProof/>
            <w:webHidden/>
          </w:rPr>
        </w:r>
        <w:r w:rsidR="00AC3F83">
          <w:rPr>
            <w:noProof/>
            <w:webHidden/>
          </w:rPr>
          <w:fldChar w:fldCharType="separate"/>
        </w:r>
        <w:r w:rsidR="006F0AC4">
          <w:rPr>
            <w:noProof/>
            <w:webHidden/>
          </w:rPr>
          <w:t>82</w:t>
        </w:r>
        <w:r w:rsidR="00AC3F83">
          <w:rPr>
            <w:noProof/>
            <w:webHidden/>
          </w:rPr>
          <w:fldChar w:fldCharType="end"/>
        </w:r>
      </w:hyperlink>
    </w:p>
    <w:p w14:paraId="0669525F" w14:textId="5F0F26BC"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45" w:history="1">
        <w:r w:rsidR="00AC3F83" w:rsidRPr="002046E0">
          <w:rPr>
            <w:rStyle w:val="Hyperlink"/>
            <w:noProof/>
          </w:rPr>
          <w:t>Hình 4.26: Trang sửa sản phẩm</w:t>
        </w:r>
        <w:r w:rsidR="00AC3F83">
          <w:rPr>
            <w:noProof/>
            <w:webHidden/>
          </w:rPr>
          <w:tab/>
        </w:r>
        <w:r w:rsidR="00AC3F83">
          <w:rPr>
            <w:noProof/>
            <w:webHidden/>
          </w:rPr>
          <w:fldChar w:fldCharType="begin"/>
        </w:r>
        <w:r w:rsidR="00AC3F83">
          <w:rPr>
            <w:noProof/>
            <w:webHidden/>
          </w:rPr>
          <w:instrText xml:space="preserve"> PAGEREF _Toc155555745 \h </w:instrText>
        </w:r>
        <w:r w:rsidR="00AC3F83">
          <w:rPr>
            <w:noProof/>
            <w:webHidden/>
          </w:rPr>
        </w:r>
        <w:r w:rsidR="00AC3F83">
          <w:rPr>
            <w:noProof/>
            <w:webHidden/>
          </w:rPr>
          <w:fldChar w:fldCharType="separate"/>
        </w:r>
        <w:r w:rsidR="006F0AC4">
          <w:rPr>
            <w:noProof/>
            <w:webHidden/>
          </w:rPr>
          <w:t>82</w:t>
        </w:r>
        <w:r w:rsidR="00AC3F83">
          <w:rPr>
            <w:noProof/>
            <w:webHidden/>
          </w:rPr>
          <w:fldChar w:fldCharType="end"/>
        </w:r>
      </w:hyperlink>
    </w:p>
    <w:p w14:paraId="1189CCDF" w14:textId="3FCC867A"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46" w:history="1">
        <w:r w:rsidR="00AC3F83" w:rsidRPr="002046E0">
          <w:rPr>
            <w:rStyle w:val="Hyperlink"/>
            <w:noProof/>
          </w:rPr>
          <w:t>Hình 4.27: Trang sửa sản phẩm (tt)</w:t>
        </w:r>
        <w:r w:rsidR="00AC3F83">
          <w:rPr>
            <w:noProof/>
            <w:webHidden/>
          </w:rPr>
          <w:tab/>
        </w:r>
        <w:r w:rsidR="00AC3F83">
          <w:rPr>
            <w:noProof/>
            <w:webHidden/>
          </w:rPr>
          <w:fldChar w:fldCharType="begin"/>
        </w:r>
        <w:r w:rsidR="00AC3F83">
          <w:rPr>
            <w:noProof/>
            <w:webHidden/>
          </w:rPr>
          <w:instrText xml:space="preserve"> PAGEREF _Toc155555746 \h </w:instrText>
        </w:r>
        <w:r w:rsidR="00AC3F83">
          <w:rPr>
            <w:noProof/>
            <w:webHidden/>
          </w:rPr>
        </w:r>
        <w:r w:rsidR="00AC3F83">
          <w:rPr>
            <w:noProof/>
            <w:webHidden/>
          </w:rPr>
          <w:fldChar w:fldCharType="separate"/>
        </w:r>
        <w:r w:rsidR="006F0AC4">
          <w:rPr>
            <w:noProof/>
            <w:webHidden/>
          </w:rPr>
          <w:t>83</w:t>
        </w:r>
        <w:r w:rsidR="00AC3F83">
          <w:rPr>
            <w:noProof/>
            <w:webHidden/>
          </w:rPr>
          <w:fldChar w:fldCharType="end"/>
        </w:r>
      </w:hyperlink>
    </w:p>
    <w:p w14:paraId="6E854FFD" w14:textId="2419F045"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47" w:history="1">
        <w:r w:rsidR="00AC3F83" w:rsidRPr="002046E0">
          <w:rPr>
            <w:rStyle w:val="Hyperlink"/>
            <w:noProof/>
          </w:rPr>
          <w:t>Hình 4.28: Trang sửa sản phẩm (tt)</w:t>
        </w:r>
        <w:r w:rsidR="00AC3F83">
          <w:rPr>
            <w:noProof/>
            <w:webHidden/>
          </w:rPr>
          <w:tab/>
        </w:r>
        <w:r w:rsidR="00AC3F83">
          <w:rPr>
            <w:noProof/>
            <w:webHidden/>
          </w:rPr>
          <w:fldChar w:fldCharType="begin"/>
        </w:r>
        <w:r w:rsidR="00AC3F83">
          <w:rPr>
            <w:noProof/>
            <w:webHidden/>
          </w:rPr>
          <w:instrText xml:space="preserve"> PAGEREF _Toc155555747 \h </w:instrText>
        </w:r>
        <w:r w:rsidR="00AC3F83">
          <w:rPr>
            <w:noProof/>
            <w:webHidden/>
          </w:rPr>
        </w:r>
        <w:r w:rsidR="00AC3F83">
          <w:rPr>
            <w:noProof/>
            <w:webHidden/>
          </w:rPr>
          <w:fldChar w:fldCharType="separate"/>
        </w:r>
        <w:r w:rsidR="006F0AC4">
          <w:rPr>
            <w:noProof/>
            <w:webHidden/>
          </w:rPr>
          <w:t>83</w:t>
        </w:r>
        <w:r w:rsidR="00AC3F83">
          <w:rPr>
            <w:noProof/>
            <w:webHidden/>
          </w:rPr>
          <w:fldChar w:fldCharType="end"/>
        </w:r>
      </w:hyperlink>
    </w:p>
    <w:p w14:paraId="0B5A99F8" w14:textId="6CCBD531"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48" w:history="1">
        <w:r w:rsidR="00AC3F83" w:rsidRPr="002046E0">
          <w:rPr>
            <w:rStyle w:val="Hyperlink"/>
            <w:noProof/>
          </w:rPr>
          <w:t>Hình 4.29: Trang đơn hàng</w:t>
        </w:r>
        <w:r w:rsidR="00AC3F83">
          <w:rPr>
            <w:noProof/>
            <w:webHidden/>
          </w:rPr>
          <w:tab/>
        </w:r>
        <w:r w:rsidR="00AC3F83">
          <w:rPr>
            <w:noProof/>
            <w:webHidden/>
          </w:rPr>
          <w:fldChar w:fldCharType="begin"/>
        </w:r>
        <w:r w:rsidR="00AC3F83">
          <w:rPr>
            <w:noProof/>
            <w:webHidden/>
          </w:rPr>
          <w:instrText xml:space="preserve"> PAGEREF _Toc155555748 \h </w:instrText>
        </w:r>
        <w:r w:rsidR="00AC3F83">
          <w:rPr>
            <w:noProof/>
            <w:webHidden/>
          </w:rPr>
        </w:r>
        <w:r w:rsidR="00AC3F83">
          <w:rPr>
            <w:noProof/>
            <w:webHidden/>
          </w:rPr>
          <w:fldChar w:fldCharType="separate"/>
        </w:r>
        <w:r w:rsidR="006F0AC4">
          <w:rPr>
            <w:noProof/>
            <w:webHidden/>
          </w:rPr>
          <w:t>84</w:t>
        </w:r>
        <w:r w:rsidR="00AC3F83">
          <w:rPr>
            <w:noProof/>
            <w:webHidden/>
          </w:rPr>
          <w:fldChar w:fldCharType="end"/>
        </w:r>
      </w:hyperlink>
    </w:p>
    <w:p w14:paraId="2DD178B7" w14:textId="47062CFA" w:rsidR="00AC3F83" w:rsidRDefault="00000000">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55555749" w:history="1">
        <w:r w:rsidR="00AC3F83" w:rsidRPr="002046E0">
          <w:rPr>
            <w:rStyle w:val="Hyperlink"/>
            <w:noProof/>
          </w:rPr>
          <w:t>Hình 4.30: Trang bảng điều khiển và chức năng thống kê</w:t>
        </w:r>
        <w:r w:rsidR="00AC3F83">
          <w:rPr>
            <w:noProof/>
            <w:webHidden/>
          </w:rPr>
          <w:tab/>
        </w:r>
        <w:r w:rsidR="00AC3F83">
          <w:rPr>
            <w:noProof/>
            <w:webHidden/>
          </w:rPr>
          <w:fldChar w:fldCharType="begin"/>
        </w:r>
        <w:r w:rsidR="00AC3F83">
          <w:rPr>
            <w:noProof/>
            <w:webHidden/>
          </w:rPr>
          <w:instrText xml:space="preserve"> PAGEREF _Toc155555749 \h </w:instrText>
        </w:r>
        <w:r w:rsidR="00AC3F83">
          <w:rPr>
            <w:noProof/>
            <w:webHidden/>
          </w:rPr>
        </w:r>
        <w:r w:rsidR="00AC3F83">
          <w:rPr>
            <w:noProof/>
            <w:webHidden/>
          </w:rPr>
          <w:fldChar w:fldCharType="separate"/>
        </w:r>
        <w:r w:rsidR="006F0AC4">
          <w:rPr>
            <w:noProof/>
            <w:webHidden/>
          </w:rPr>
          <w:t>84</w:t>
        </w:r>
        <w:r w:rsidR="00AC3F83">
          <w:rPr>
            <w:noProof/>
            <w:webHidden/>
          </w:rPr>
          <w:fldChar w:fldCharType="end"/>
        </w:r>
      </w:hyperlink>
    </w:p>
    <w:p w14:paraId="102713BC" w14:textId="77777777" w:rsidR="00797DBE" w:rsidRDefault="00B87C12">
      <w:pPr>
        <w:spacing w:after="200" w:line="276" w:lineRule="auto"/>
        <w:rPr>
          <w:b/>
          <w:bCs/>
          <w:sz w:val="26"/>
          <w:szCs w:val="26"/>
        </w:rPr>
      </w:pPr>
      <w:r>
        <w:rPr>
          <w:b/>
          <w:bCs/>
          <w:sz w:val="26"/>
          <w:szCs w:val="26"/>
        </w:rPr>
        <w:fldChar w:fldCharType="end"/>
      </w:r>
    </w:p>
    <w:p w14:paraId="462CD156" w14:textId="77777777" w:rsidR="00930E7C" w:rsidRDefault="0000026C" w:rsidP="000502B2">
      <w:pPr>
        <w:pStyle w:val="dm"/>
      </w:pPr>
      <w:r>
        <w:rPr>
          <w:b w:val="0"/>
          <w:bCs/>
          <w:sz w:val="26"/>
          <w:szCs w:val="26"/>
        </w:rPr>
        <w:br w:type="page"/>
      </w:r>
      <w:bookmarkStart w:id="1" w:name="_Toc155555634"/>
      <w:r w:rsidR="00797DBE" w:rsidRPr="000502B2">
        <w:lastRenderedPageBreak/>
        <w:t xml:space="preserve">TÓM TẮT </w:t>
      </w:r>
      <w:r w:rsidR="00776945" w:rsidRPr="000502B2">
        <w:t>ĐỒ ÁN CHUYÊN NGÀNH</w:t>
      </w:r>
      <w:bookmarkEnd w:id="1"/>
    </w:p>
    <w:p w14:paraId="1741223C" w14:textId="6F13D45B" w:rsidR="003A237A" w:rsidRPr="003A237A" w:rsidRDefault="003A237A" w:rsidP="00E103DE">
      <w:pPr>
        <w:pStyle w:val="nd"/>
        <w:rPr>
          <w:b/>
        </w:rPr>
      </w:pPr>
      <w:r w:rsidRPr="003A237A">
        <w:rPr>
          <w:b/>
        </w:rPr>
        <w:t>Vấn đề nghiên cứu:</w:t>
      </w:r>
    </w:p>
    <w:p w14:paraId="663F1EEB" w14:textId="03BD7BC0" w:rsidR="00930E7C" w:rsidRDefault="00930E7C" w:rsidP="00E103DE">
      <w:pPr>
        <w:pStyle w:val="nd"/>
        <w:rPr>
          <w:bCs/>
        </w:rPr>
      </w:pPr>
      <w:r w:rsidRPr="00930E7C">
        <w:rPr>
          <w:bCs/>
        </w:rPr>
        <w:t>Hiện nay, thương mại điện tử đang trở thành một xu hướng tất yếu trong xã hội hiện đại. Để đáp ứng nhu cầu mua sắm trực tuyến của người dùng, các doanh nghiệp cần xây dựng website bán hàng chuyên nghiệp và đầy đủ chức năng.</w:t>
      </w:r>
      <w:r w:rsidR="00E103DE">
        <w:rPr>
          <w:bCs/>
        </w:rPr>
        <w:t xml:space="preserve"> Trên cơ sở đó, tôi</w:t>
      </w:r>
      <w:r w:rsidRPr="00930E7C">
        <w:rPr>
          <w:bCs/>
        </w:rPr>
        <w:t xml:space="preserve"> tìm hiểu Laravel </w:t>
      </w:r>
      <w:r w:rsidR="00E103DE" w:rsidRPr="00930E7C">
        <w:rPr>
          <w:bCs/>
        </w:rPr>
        <w:t xml:space="preserve">framework </w:t>
      </w:r>
      <w:r w:rsidRPr="00930E7C">
        <w:rPr>
          <w:bCs/>
        </w:rPr>
        <w:t>và quy trình xây dựng một website bán hàng</w:t>
      </w:r>
      <w:r w:rsidR="00E103DE">
        <w:rPr>
          <w:bCs/>
        </w:rPr>
        <w:t xml:space="preserve"> để hoàn thành đồ án chuyên ngành của mình</w:t>
      </w:r>
      <w:r w:rsidRPr="00930E7C">
        <w:rPr>
          <w:bCs/>
        </w:rPr>
        <w:t xml:space="preserve">. </w:t>
      </w:r>
      <w:r w:rsidR="002F78BB">
        <w:rPr>
          <w:bCs/>
        </w:rPr>
        <w:t>W</w:t>
      </w:r>
      <w:r w:rsidRPr="00240778">
        <w:rPr>
          <w:bCs/>
        </w:rPr>
        <w:t>ebsite bán máy tính với các chức năng: xem, thêm, xóa, sửa, phân quyền người dùng và xây dựng giao diện cho từng loại người dùng.</w:t>
      </w:r>
    </w:p>
    <w:p w14:paraId="1E91FA0F" w14:textId="0B464440" w:rsidR="00930E7C" w:rsidRPr="002979A2" w:rsidRDefault="00930E7C" w:rsidP="00E103DE">
      <w:pPr>
        <w:pStyle w:val="nd"/>
        <w:rPr>
          <w:b/>
        </w:rPr>
      </w:pPr>
      <w:r w:rsidRPr="002979A2">
        <w:rPr>
          <w:b/>
        </w:rPr>
        <w:t>Hướng tiếp cận</w:t>
      </w:r>
      <w:r w:rsidR="008425B1" w:rsidRPr="002979A2">
        <w:rPr>
          <w:b/>
        </w:rPr>
        <w:t xml:space="preserve">: </w:t>
      </w:r>
    </w:p>
    <w:p w14:paraId="48E05091" w14:textId="763433E6" w:rsidR="007925A6" w:rsidRPr="008425B1" w:rsidRDefault="00BB7954" w:rsidP="00CC5CB2">
      <w:pPr>
        <w:pStyle w:val="nd"/>
        <w:rPr>
          <w:b/>
          <w:color w:val="FF0000"/>
          <w:highlight w:val="yellow"/>
        </w:rPr>
      </w:pPr>
      <w:r>
        <w:t>Hiện tại c</w:t>
      </w:r>
      <w:r w:rsidR="007925A6">
        <w:t xml:space="preserve">ó nhiều ngôn ngữ, framework để xây dựng một website, nhưng trong đề tài này tôi sẽ tiến hành xây dựng một website </w:t>
      </w:r>
      <w:r w:rsidR="0002417F">
        <w:t>bán máy tính</w:t>
      </w:r>
      <w:r w:rsidR="007925A6">
        <w:t xml:space="preserve"> bằng Laravel </w:t>
      </w:r>
      <w:r w:rsidR="00345E14">
        <w:t>f</w:t>
      </w:r>
      <w:r w:rsidR="007925A6">
        <w:t>ramework</w:t>
      </w:r>
      <w:r>
        <w:t xml:space="preserve"> vì Laravel là một framework của PHP</w:t>
      </w:r>
      <w:r w:rsidR="00D96971">
        <w:t>, một</w:t>
      </w:r>
      <w:r>
        <w:t xml:space="preserve"> ngôn ngữ lập trình được khuyến cáo cho người mới</w:t>
      </w:r>
      <w:r w:rsidR="00CD4314">
        <w:t xml:space="preserve"> nên việc tiếp cận theo hướng này sẽ mang lại hiệu quả cao hơn so với framework khác</w:t>
      </w:r>
      <w:r w:rsidR="00FD3CED">
        <w:t>.</w:t>
      </w:r>
      <w:r w:rsidR="00140A38">
        <w:t xml:space="preserve"> Để quản lý dữ liệu, tôi chọn MySQL làm hệ quản trị cơ sở dữ liệu.</w:t>
      </w:r>
      <w:r w:rsidR="00CC5CB2">
        <w:t xml:space="preserve"> Trên cơ sở đó, tôi sử dụng </w:t>
      </w:r>
      <w:r w:rsidR="00257946">
        <w:t>n</w:t>
      </w:r>
      <w:r w:rsidR="00125F2A" w:rsidRPr="00125F2A">
        <w:t>gôn ngữ mô hình hóa thống nhất</w:t>
      </w:r>
      <w:r w:rsidR="00125F2A">
        <w:t xml:space="preserve"> </w:t>
      </w:r>
      <w:r w:rsidR="00CC5CB2">
        <w:t>UML (</w:t>
      </w:r>
      <w:r w:rsidR="00CC5CB2" w:rsidRPr="00CC5CB2">
        <w:t>Unified Modeling Language</w:t>
      </w:r>
      <w:r w:rsidR="00CC5CB2">
        <w:t>)</w:t>
      </w:r>
      <w:r w:rsidR="00DB3500">
        <w:t xml:space="preserve"> để phân tích hệ thống.</w:t>
      </w:r>
    </w:p>
    <w:p w14:paraId="5D95D3F4" w14:textId="20B41203" w:rsidR="00930E7C" w:rsidRPr="002979A2" w:rsidRDefault="00930E7C" w:rsidP="00E103DE">
      <w:pPr>
        <w:pStyle w:val="nd"/>
        <w:rPr>
          <w:b/>
        </w:rPr>
      </w:pPr>
      <w:r w:rsidRPr="002979A2">
        <w:rPr>
          <w:b/>
        </w:rPr>
        <w:t>Cách giải quyết vấn đề</w:t>
      </w:r>
    </w:p>
    <w:p w14:paraId="5A3940A1" w14:textId="6418A147" w:rsidR="00F2485E" w:rsidRDefault="00F2485E" w:rsidP="00E103DE">
      <w:pPr>
        <w:pStyle w:val="nd"/>
      </w:pPr>
      <w:r>
        <w:t>Tìm hiểu về nghiệp vụ bán hàng</w:t>
      </w:r>
      <w:r w:rsidR="00AC27B5">
        <w:t xml:space="preserve"> từ các website có sẵn</w:t>
      </w:r>
      <w:r>
        <w:t>.</w:t>
      </w:r>
    </w:p>
    <w:p w14:paraId="0B530E30" w14:textId="2B85F1BD" w:rsidR="00600286" w:rsidRPr="008425B1" w:rsidRDefault="00600286" w:rsidP="00E103DE">
      <w:pPr>
        <w:pStyle w:val="nd"/>
        <w:rPr>
          <w:b/>
          <w:color w:val="FF0000"/>
          <w:highlight w:val="yellow"/>
        </w:rPr>
      </w:pPr>
      <w:r>
        <w:t>Nghiên cứu một số đề tài đã được thực hiện để có cái nhìn tổng quan về hệ thống website cần xây dựng.</w:t>
      </w:r>
    </w:p>
    <w:p w14:paraId="2E9F3E53" w14:textId="703F90D0" w:rsidR="00C36541" w:rsidRDefault="002C1ACB" w:rsidP="00CC3D1D">
      <w:pPr>
        <w:spacing w:before="120" w:after="120" w:line="360" w:lineRule="auto"/>
        <w:ind w:firstLine="720"/>
        <w:jc w:val="both"/>
        <w:rPr>
          <w:sz w:val="26"/>
          <w:szCs w:val="26"/>
        </w:rPr>
      </w:pPr>
      <w:r>
        <w:rPr>
          <w:sz w:val="26"/>
          <w:szCs w:val="26"/>
        </w:rPr>
        <w:t xml:space="preserve">Nghiên cứu Laravel framework và mô hình MVC để </w:t>
      </w:r>
      <w:r w:rsidR="000225AC">
        <w:rPr>
          <w:sz w:val="26"/>
          <w:szCs w:val="26"/>
        </w:rPr>
        <w:t>đánh giá lợi ích của việc sử dụng của framework và mô hình MVC</w:t>
      </w:r>
      <w:r>
        <w:rPr>
          <w:sz w:val="26"/>
          <w:szCs w:val="26"/>
        </w:rPr>
        <w:t>.</w:t>
      </w:r>
    </w:p>
    <w:p w14:paraId="4E8DB6BF" w14:textId="63C78DD4" w:rsidR="00C36541" w:rsidRDefault="00C1519B" w:rsidP="00F2485E">
      <w:pPr>
        <w:spacing w:before="120" w:after="120" w:line="360" w:lineRule="auto"/>
        <w:ind w:firstLine="720"/>
        <w:jc w:val="both"/>
        <w:rPr>
          <w:sz w:val="26"/>
          <w:szCs w:val="26"/>
        </w:rPr>
      </w:pPr>
      <w:r>
        <w:rPr>
          <w:sz w:val="26"/>
          <w:szCs w:val="26"/>
        </w:rPr>
        <w:t xml:space="preserve">Phân tích các use case, các lớp, sơ đồ tuần tự để hiểu rõ </w:t>
      </w:r>
      <w:r w:rsidR="00100009">
        <w:rPr>
          <w:sz w:val="26"/>
          <w:szCs w:val="26"/>
        </w:rPr>
        <w:t xml:space="preserve">về dữ liệu và </w:t>
      </w:r>
      <w:r>
        <w:rPr>
          <w:sz w:val="26"/>
          <w:szCs w:val="26"/>
        </w:rPr>
        <w:t>cách website hoạt động</w:t>
      </w:r>
      <w:r w:rsidR="008B3F0C">
        <w:rPr>
          <w:sz w:val="26"/>
          <w:szCs w:val="26"/>
        </w:rPr>
        <w:t>.</w:t>
      </w:r>
    </w:p>
    <w:p w14:paraId="4C427E96" w14:textId="3839573E" w:rsidR="001B098B" w:rsidRPr="00184895" w:rsidRDefault="001B098B" w:rsidP="001B098B">
      <w:pPr>
        <w:pStyle w:val="nd"/>
      </w:pPr>
      <w:r w:rsidRPr="00184895">
        <w:rPr>
          <w:b/>
          <w:iCs/>
        </w:rPr>
        <w:t>Kết quả đạt được</w:t>
      </w:r>
      <w:r w:rsidRPr="00184895">
        <w:rPr>
          <w:b/>
        </w:rPr>
        <w:t>:</w:t>
      </w:r>
      <w:r w:rsidRPr="00184895">
        <w:t xml:space="preserve"> </w:t>
      </w:r>
    </w:p>
    <w:p w14:paraId="1243DD3C" w14:textId="5EB95603" w:rsidR="0077383A" w:rsidRPr="0077383A" w:rsidRDefault="0077383A" w:rsidP="004615D2">
      <w:pPr>
        <w:pStyle w:val="nd"/>
      </w:pPr>
      <w:r>
        <w:t>Hiểu rõ được cách sử dụng Laravel nói riêng và framework nói chung</w:t>
      </w:r>
      <w:r w:rsidR="00097011">
        <w:t xml:space="preserve">. </w:t>
      </w:r>
      <w:r>
        <w:t xml:space="preserve">Hiểu </w:t>
      </w:r>
      <w:r w:rsidR="00B20A98">
        <w:t>rõ được mô hình MVC và cách thức nó hoạt động</w:t>
      </w:r>
      <w:r w:rsidR="00A23821">
        <w:t>.</w:t>
      </w:r>
      <w:r w:rsidR="00097011">
        <w:t xml:space="preserve"> Nắm được kiến thức cơ bản về nghiệp vụ bán hàng. </w:t>
      </w:r>
      <w:r>
        <w:t>Xây dựng được website bán máy tính với các chức năng cơ bản</w:t>
      </w:r>
      <w:r w:rsidR="00BF3F40">
        <w:t>.</w:t>
      </w:r>
    </w:p>
    <w:p w14:paraId="6BF17E80" w14:textId="77777777" w:rsidR="007A413C" w:rsidRPr="000502B2" w:rsidRDefault="0000026C" w:rsidP="000502B2">
      <w:pPr>
        <w:pStyle w:val="dm"/>
      </w:pPr>
      <w:r>
        <w:rPr>
          <w:b w:val="0"/>
          <w:bCs/>
          <w:sz w:val="26"/>
          <w:szCs w:val="26"/>
        </w:rPr>
        <w:br w:type="page"/>
      </w:r>
      <w:bookmarkStart w:id="2" w:name="_Toc155555635"/>
      <w:r w:rsidR="007A413C" w:rsidRPr="000502B2">
        <w:lastRenderedPageBreak/>
        <w:t>MỞ ĐẦU</w:t>
      </w:r>
      <w:bookmarkEnd w:id="2"/>
    </w:p>
    <w:p w14:paraId="480C7D9F" w14:textId="77777777" w:rsidR="00972571" w:rsidRDefault="00972571" w:rsidP="00CA7B9E">
      <w:pPr>
        <w:numPr>
          <w:ilvl w:val="0"/>
          <w:numId w:val="22"/>
        </w:numPr>
        <w:rPr>
          <w:rStyle w:val="Strong"/>
        </w:rPr>
      </w:pPr>
      <w:bookmarkStart w:id="3" w:name="_Toc126096325"/>
      <w:r w:rsidRPr="0042470A">
        <w:rPr>
          <w:rStyle w:val="Strong"/>
        </w:rPr>
        <w:t>Lý do chọn đề tài</w:t>
      </w:r>
      <w:bookmarkEnd w:id="3"/>
    </w:p>
    <w:p w14:paraId="223C1E52" w14:textId="2392E74F" w:rsidR="00E103DE" w:rsidRDefault="00F63147" w:rsidP="00E103DE">
      <w:pPr>
        <w:pStyle w:val="nd"/>
        <w:rPr>
          <w:rStyle w:val="fontstyle01"/>
          <w:sz w:val="26"/>
          <w:szCs w:val="26"/>
        </w:rPr>
      </w:pPr>
      <w:r>
        <w:rPr>
          <w:rStyle w:val="fontstyle01"/>
          <w:sz w:val="26"/>
          <w:szCs w:val="26"/>
        </w:rPr>
        <w:t>Trong thời đại công nghệ thông tin phát triển như hiện nay, bán hàng trực tuyến đang dần trở thành xu hướng tất yếu. Theo báo cáo Chỉ số thương mại điện tử Việt Nam-  EBI vừa được Hiệp hội Thương mại điện tử Việt Nam công bố, thương mại điện tử Việt Nam duy trì tốc độ tăng trưởng trên 25% và đạt quy mô trên 20 tỷ USD</w:t>
      </w:r>
      <w:sdt>
        <w:sdtPr>
          <w:rPr>
            <w:rStyle w:val="fontstyle01"/>
            <w:sz w:val="26"/>
            <w:szCs w:val="26"/>
          </w:rPr>
          <w:id w:val="-1196305602"/>
          <w:citation/>
        </w:sdtPr>
        <w:sdtContent>
          <w:r w:rsidR="00D516D8">
            <w:rPr>
              <w:rStyle w:val="fontstyle01"/>
              <w:sz w:val="26"/>
              <w:szCs w:val="26"/>
            </w:rPr>
            <w:fldChar w:fldCharType="begin"/>
          </w:r>
          <w:r w:rsidR="00D516D8">
            <w:rPr>
              <w:rStyle w:val="fontstyle01"/>
              <w:sz w:val="26"/>
              <w:szCs w:val="26"/>
            </w:rPr>
            <w:instrText xml:space="preserve"> CITATION HàT23 \l 1033 </w:instrText>
          </w:r>
          <w:r w:rsidR="00D516D8">
            <w:rPr>
              <w:rStyle w:val="fontstyle01"/>
              <w:sz w:val="26"/>
              <w:szCs w:val="26"/>
            </w:rPr>
            <w:fldChar w:fldCharType="separate"/>
          </w:r>
          <w:r w:rsidR="00D516D8">
            <w:rPr>
              <w:rStyle w:val="fontstyle01"/>
              <w:noProof/>
              <w:sz w:val="26"/>
              <w:szCs w:val="26"/>
            </w:rPr>
            <w:t xml:space="preserve"> </w:t>
          </w:r>
          <w:r w:rsidR="00D516D8" w:rsidRPr="00D516D8">
            <w:rPr>
              <w:rFonts w:ascii="TimesNewRoman" w:hAnsi="TimesNewRoman"/>
              <w:noProof/>
              <w:color w:val="0D0D0D"/>
            </w:rPr>
            <w:t>[1]</w:t>
          </w:r>
          <w:r w:rsidR="00D516D8">
            <w:rPr>
              <w:rStyle w:val="fontstyle01"/>
              <w:sz w:val="26"/>
              <w:szCs w:val="26"/>
            </w:rPr>
            <w:fldChar w:fldCharType="end"/>
          </w:r>
        </w:sdtContent>
      </w:sdt>
      <w:r>
        <w:rPr>
          <w:rStyle w:val="fontstyle01"/>
          <w:sz w:val="26"/>
          <w:szCs w:val="26"/>
        </w:rPr>
        <w:t>.</w:t>
      </w:r>
    </w:p>
    <w:p w14:paraId="7763F64B" w14:textId="77777777" w:rsidR="00E103DE" w:rsidRDefault="00F63147" w:rsidP="00E103DE">
      <w:pPr>
        <w:pStyle w:val="nd"/>
        <w:rPr>
          <w:rStyle w:val="fontstyle01"/>
          <w:sz w:val="26"/>
          <w:szCs w:val="26"/>
        </w:rPr>
      </w:pPr>
      <w:r>
        <w:rPr>
          <w:rStyle w:val="fontstyle01"/>
          <w:sz w:val="26"/>
          <w:szCs w:val="26"/>
        </w:rPr>
        <w:t>Việc xây dựng website bán hàng trực tuyến mang lại những lợi ích như: Tiết kiệm chi phí thuê mặt bằng, nhân viên, tăng khả năng tiếp cận khách hàng, tăng khả năng cạnh tranh, nâng cao hiệu quả kinh doanh.</w:t>
      </w:r>
    </w:p>
    <w:p w14:paraId="50EC9887" w14:textId="77777777" w:rsidR="00E103DE" w:rsidRDefault="00F63147" w:rsidP="00E103DE">
      <w:pPr>
        <w:pStyle w:val="nd"/>
        <w:rPr>
          <w:rStyle w:val="fontstyle01"/>
          <w:sz w:val="26"/>
          <w:szCs w:val="26"/>
        </w:rPr>
      </w:pPr>
      <w:r>
        <w:rPr>
          <w:rStyle w:val="fontstyle01"/>
          <w:sz w:val="26"/>
          <w:szCs w:val="26"/>
        </w:rPr>
        <w:t>Thay vì bán hàng trên các sàn thương mại điện tử lớn, doanh nghiệp có thể xây dựng website bán hàng riêng. Việc này giúp cho doanh nghiệp linh hoạt, chủ động hơn trong khâu quản lý bán hàng, không phải chịu thêm chi phí cho bên thứ ba.</w:t>
      </w:r>
    </w:p>
    <w:p w14:paraId="1FA4417F" w14:textId="77777777" w:rsidR="00E103DE" w:rsidRDefault="00F63147" w:rsidP="00E103DE">
      <w:pPr>
        <w:pStyle w:val="nd"/>
        <w:rPr>
          <w:rStyle w:val="fontstyle01"/>
          <w:sz w:val="26"/>
          <w:szCs w:val="26"/>
        </w:rPr>
      </w:pPr>
      <w:r>
        <w:rPr>
          <w:rStyle w:val="fontstyle01"/>
          <w:sz w:val="26"/>
          <w:szCs w:val="26"/>
        </w:rPr>
        <w:t>Việc mua hàng trực tuyến giúp khách hàng chủ động hơn trong việc chọn lựa sản phẩm thay vì phải đến cửa hàng để nghe tư vấn, tránh việc bị các cửa hàng khác lợi dụng sự thiếu hiểu biết của khách hàng để trục lợi. Ngoài ra, việc mua hàng trực tuyến còn giúp khách hàng tiết kiệm thời gian, không cần phải có mặt ở cửa hàng, nhận hàng tại nhà, có thể so sánh giá cả ở các cửa hàng trực tuyến khác để lựa chọn sản phẩm phù hợp.</w:t>
      </w:r>
    </w:p>
    <w:p w14:paraId="7B715F6D" w14:textId="77777777" w:rsidR="00E103DE" w:rsidRDefault="00F63147" w:rsidP="00E103DE">
      <w:pPr>
        <w:pStyle w:val="nd"/>
        <w:rPr>
          <w:rStyle w:val="fontstyle01"/>
          <w:sz w:val="26"/>
          <w:szCs w:val="26"/>
        </w:rPr>
      </w:pPr>
      <w:r>
        <w:rPr>
          <w:rStyle w:val="fontstyle01"/>
          <w:sz w:val="26"/>
          <w:szCs w:val="26"/>
        </w:rPr>
        <w:t>Để xây dựng một website bán hàng trực tuyến chuyên nghiệp thì việc sử dụng framework là điều cần thiết. Laravel là một framework backend PHP mã nguồn mở cung cấp nhiều công cụ, tính năng hữu ích để cho việc xây dựng trở nên nhẹ nhàng và dễ dàng hơn.</w:t>
      </w:r>
    </w:p>
    <w:p w14:paraId="4766E4F0" w14:textId="121E516D" w:rsidR="007F047D" w:rsidRDefault="00F63147" w:rsidP="00E103DE">
      <w:pPr>
        <w:pStyle w:val="nd"/>
        <w:rPr>
          <w:rStyle w:val="fontstyle01"/>
          <w:sz w:val="26"/>
          <w:szCs w:val="26"/>
        </w:rPr>
      </w:pPr>
      <w:r>
        <w:rPr>
          <w:rStyle w:val="fontstyle01"/>
          <w:sz w:val="26"/>
          <w:szCs w:val="26"/>
        </w:rPr>
        <w:t>Từ những lợi ích mà việc bán hàng trực tuyến và framework laravel mang lại, tôi quyết định chọn đề tài “Tìm hiểu laravel framework và xây dựng website bán máy tính” để làm đề tài đồ án</w:t>
      </w:r>
      <w:r w:rsidR="008425B1">
        <w:rPr>
          <w:rStyle w:val="fontstyle01"/>
          <w:sz w:val="26"/>
          <w:szCs w:val="26"/>
        </w:rPr>
        <w:t xml:space="preserve"> thực tập</w:t>
      </w:r>
      <w:r>
        <w:rPr>
          <w:rStyle w:val="fontstyle01"/>
          <w:sz w:val="26"/>
          <w:szCs w:val="26"/>
        </w:rPr>
        <w:t xml:space="preserve"> chuyên ngành.</w:t>
      </w:r>
    </w:p>
    <w:p w14:paraId="5169AD45" w14:textId="77777777" w:rsidR="007F047D" w:rsidRPr="00E103DE" w:rsidRDefault="007F047D" w:rsidP="00CA7B9E">
      <w:pPr>
        <w:numPr>
          <w:ilvl w:val="0"/>
          <w:numId w:val="22"/>
        </w:numPr>
        <w:rPr>
          <w:rStyle w:val="Strong"/>
        </w:rPr>
      </w:pPr>
      <w:r w:rsidRPr="00E103DE">
        <w:rPr>
          <w:rStyle w:val="Strong"/>
        </w:rPr>
        <w:t>Mục đích nghiên cứu</w:t>
      </w:r>
    </w:p>
    <w:p w14:paraId="6617CA57" w14:textId="56B5CB12" w:rsidR="007F047D" w:rsidRPr="00E103DE" w:rsidRDefault="008425B1" w:rsidP="00E103DE">
      <w:pPr>
        <w:pStyle w:val="nd"/>
        <w:rPr>
          <w:rStyle w:val="fontstyle01"/>
          <w:sz w:val="26"/>
          <w:szCs w:val="26"/>
        </w:rPr>
      </w:pPr>
      <w:r>
        <w:rPr>
          <w:rStyle w:val="fontstyle01"/>
          <w:sz w:val="26"/>
          <w:szCs w:val="26"/>
        </w:rPr>
        <w:t>Xây dựng website bán hàng để bản thân được trải nghiệm những tính năng mà</w:t>
      </w:r>
      <w:r w:rsidR="003079CF" w:rsidRPr="00E103DE">
        <w:rPr>
          <w:rStyle w:val="fontstyle01"/>
          <w:sz w:val="26"/>
          <w:szCs w:val="26"/>
        </w:rPr>
        <w:t xml:space="preserve"> PHP</w:t>
      </w:r>
      <w:r w:rsidR="007F047D" w:rsidRPr="00E103DE">
        <w:rPr>
          <w:rStyle w:val="fontstyle01"/>
          <w:sz w:val="26"/>
          <w:szCs w:val="26"/>
        </w:rPr>
        <w:t xml:space="preserve"> Laravel </w:t>
      </w:r>
      <w:r w:rsidR="002D38D0">
        <w:rPr>
          <w:rStyle w:val="fontstyle01"/>
          <w:sz w:val="26"/>
          <w:szCs w:val="26"/>
        </w:rPr>
        <w:t>f</w:t>
      </w:r>
      <w:r w:rsidR="007F047D" w:rsidRPr="00E103DE">
        <w:rPr>
          <w:rStyle w:val="fontstyle01"/>
          <w:sz w:val="26"/>
          <w:szCs w:val="26"/>
        </w:rPr>
        <w:t xml:space="preserve">ramework </w:t>
      </w:r>
      <w:r>
        <w:rPr>
          <w:rStyle w:val="fontstyle01"/>
          <w:sz w:val="26"/>
          <w:szCs w:val="26"/>
        </w:rPr>
        <w:t>mang lại. T</w:t>
      </w:r>
      <w:r w:rsidR="007F047D" w:rsidRPr="00E103DE">
        <w:rPr>
          <w:rStyle w:val="fontstyle01"/>
          <w:sz w:val="26"/>
          <w:szCs w:val="26"/>
        </w:rPr>
        <w:t>ừ đó</w:t>
      </w:r>
      <w:r>
        <w:rPr>
          <w:rStyle w:val="fontstyle01"/>
          <w:sz w:val="26"/>
          <w:szCs w:val="26"/>
        </w:rPr>
        <w:t>,</w:t>
      </w:r>
      <w:r w:rsidR="007F047D" w:rsidRPr="00E103DE">
        <w:rPr>
          <w:rStyle w:val="fontstyle01"/>
          <w:sz w:val="26"/>
          <w:szCs w:val="26"/>
        </w:rPr>
        <w:t xml:space="preserve"> </w:t>
      </w:r>
      <w:r>
        <w:rPr>
          <w:rStyle w:val="fontstyle01"/>
          <w:sz w:val="26"/>
          <w:szCs w:val="26"/>
        </w:rPr>
        <w:t>kỹ năng lập trình và phân tích của bản thân được củng cố và t</w:t>
      </w:r>
      <w:r w:rsidR="00DA19F7" w:rsidRPr="00E103DE">
        <w:rPr>
          <w:rStyle w:val="fontstyle01"/>
          <w:sz w:val="26"/>
          <w:szCs w:val="26"/>
        </w:rPr>
        <w:t xml:space="preserve">ích lũy </w:t>
      </w:r>
      <w:r w:rsidR="00862F74">
        <w:rPr>
          <w:rStyle w:val="fontstyle01"/>
          <w:sz w:val="26"/>
          <w:szCs w:val="26"/>
        </w:rPr>
        <w:t xml:space="preserve">thêm nhiều </w:t>
      </w:r>
      <w:r w:rsidR="00DA19F7" w:rsidRPr="00E103DE">
        <w:rPr>
          <w:rStyle w:val="fontstyle01"/>
          <w:sz w:val="26"/>
          <w:szCs w:val="26"/>
        </w:rPr>
        <w:t xml:space="preserve">kinh nghiệm </w:t>
      </w:r>
      <w:r w:rsidR="00862F74">
        <w:rPr>
          <w:rStyle w:val="fontstyle01"/>
          <w:sz w:val="26"/>
          <w:szCs w:val="26"/>
        </w:rPr>
        <w:t>thiết thực</w:t>
      </w:r>
      <w:r w:rsidR="00DA19F7" w:rsidRPr="00E103DE">
        <w:rPr>
          <w:rStyle w:val="fontstyle01"/>
          <w:sz w:val="26"/>
          <w:szCs w:val="26"/>
        </w:rPr>
        <w:t xml:space="preserve"> trong lĩnh vực phát triển web</w:t>
      </w:r>
      <w:r w:rsidR="00FD4FA4" w:rsidRPr="00E103DE">
        <w:rPr>
          <w:rStyle w:val="fontstyle01"/>
          <w:sz w:val="26"/>
          <w:szCs w:val="26"/>
        </w:rPr>
        <w:t xml:space="preserve"> với một framework back-end cụ thể</w:t>
      </w:r>
      <w:r w:rsidR="00862F74">
        <w:rPr>
          <w:rStyle w:val="fontstyle01"/>
          <w:sz w:val="26"/>
          <w:szCs w:val="26"/>
        </w:rPr>
        <w:t>.</w:t>
      </w:r>
    </w:p>
    <w:p w14:paraId="39BA630B" w14:textId="77777777" w:rsidR="007F047D" w:rsidRDefault="003079CF" w:rsidP="00CA7B9E">
      <w:pPr>
        <w:numPr>
          <w:ilvl w:val="0"/>
          <w:numId w:val="22"/>
        </w:numPr>
        <w:rPr>
          <w:rStyle w:val="Strong"/>
        </w:rPr>
      </w:pPr>
      <w:r w:rsidRPr="003079CF">
        <w:rPr>
          <w:rStyle w:val="Strong"/>
        </w:rPr>
        <w:lastRenderedPageBreak/>
        <w:t>Đối tượng nghiên cứu</w:t>
      </w:r>
    </w:p>
    <w:p w14:paraId="3E766501" w14:textId="3E65E700" w:rsidR="004D56E1" w:rsidRDefault="004D56E1" w:rsidP="00E103DE">
      <w:pPr>
        <w:pStyle w:val="nd"/>
        <w:rPr>
          <w:rStyle w:val="Strong"/>
          <w:b w:val="0"/>
          <w:bCs w:val="0"/>
        </w:rPr>
      </w:pPr>
      <w:r w:rsidRPr="004D56E1">
        <w:rPr>
          <w:rStyle w:val="Strong"/>
          <w:b w:val="0"/>
          <w:bCs w:val="0"/>
        </w:rPr>
        <w:t xml:space="preserve">Laravel </w:t>
      </w:r>
      <w:r w:rsidR="008A74B2">
        <w:rPr>
          <w:rStyle w:val="Strong"/>
          <w:b w:val="0"/>
          <w:bCs w:val="0"/>
        </w:rPr>
        <w:t>f</w:t>
      </w:r>
      <w:r w:rsidRPr="004D56E1">
        <w:rPr>
          <w:rStyle w:val="Strong"/>
          <w:b w:val="0"/>
          <w:bCs w:val="0"/>
        </w:rPr>
        <w:t>ramework</w:t>
      </w:r>
      <w:r>
        <w:rPr>
          <w:rStyle w:val="Strong"/>
          <w:b w:val="0"/>
          <w:bCs w:val="0"/>
        </w:rPr>
        <w:t>:</w:t>
      </w:r>
      <w:r w:rsidRPr="004D56E1">
        <w:t xml:space="preserve"> </w:t>
      </w:r>
      <w:r w:rsidR="00E103DE">
        <w:rPr>
          <w:rStyle w:val="Strong"/>
          <w:b w:val="0"/>
          <w:bCs w:val="0"/>
        </w:rPr>
        <w:t>Mô hình MVC và các tính năng phục vụ xây dựng website bán hàng.</w:t>
      </w:r>
    </w:p>
    <w:p w14:paraId="5F0DA031" w14:textId="77777777" w:rsidR="00E103DE" w:rsidRDefault="00E103DE" w:rsidP="00E103DE">
      <w:pPr>
        <w:pStyle w:val="nd"/>
        <w:rPr>
          <w:rStyle w:val="Strong"/>
          <w:b w:val="0"/>
          <w:bCs w:val="0"/>
        </w:rPr>
      </w:pPr>
      <w:r>
        <w:rPr>
          <w:rStyle w:val="Strong"/>
          <w:b w:val="0"/>
          <w:bCs w:val="0"/>
        </w:rPr>
        <w:t xml:space="preserve">Tìm hiểu nghiệp vụ bán hàng online để </w:t>
      </w:r>
      <w:r w:rsidR="00A314BF">
        <w:rPr>
          <w:rStyle w:val="Strong"/>
          <w:b w:val="0"/>
          <w:bCs w:val="0"/>
        </w:rPr>
        <w:t>phân tích và thiết kế một hệ thống bán hàng online cụ thể.</w:t>
      </w:r>
    </w:p>
    <w:p w14:paraId="28C766EC" w14:textId="77777777" w:rsidR="00A314BF" w:rsidRPr="00A314BF" w:rsidRDefault="00A314BF" w:rsidP="00CA7B9E">
      <w:pPr>
        <w:numPr>
          <w:ilvl w:val="0"/>
          <w:numId w:val="22"/>
        </w:numPr>
        <w:rPr>
          <w:rStyle w:val="Strong"/>
        </w:rPr>
      </w:pPr>
      <w:r w:rsidRPr="00A314BF">
        <w:rPr>
          <w:rStyle w:val="Strong"/>
        </w:rPr>
        <w:t>Phạm vi nghiên cứu</w:t>
      </w:r>
    </w:p>
    <w:p w14:paraId="04C42D86" w14:textId="4BF20B75" w:rsidR="006C78CA" w:rsidRPr="006C78CA" w:rsidRDefault="006C78CA" w:rsidP="006C78CA">
      <w:pPr>
        <w:pStyle w:val="nd"/>
        <w:rPr>
          <w:rStyle w:val="Strong"/>
          <w:b w:val="0"/>
          <w:bCs w:val="0"/>
        </w:rPr>
      </w:pPr>
      <w:r w:rsidRPr="006C78CA">
        <w:rPr>
          <w:rStyle w:val="Strong"/>
          <w:b w:val="0"/>
          <w:bCs w:val="0"/>
        </w:rPr>
        <w:t xml:space="preserve">Laravel </w:t>
      </w:r>
      <w:r w:rsidR="00724E4D">
        <w:rPr>
          <w:rStyle w:val="Strong"/>
          <w:b w:val="0"/>
          <w:bCs w:val="0"/>
        </w:rPr>
        <w:t>f</w:t>
      </w:r>
      <w:r w:rsidRPr="006C78CA">
        <w:rPr>
          <w:rStyle w:val="Strong"/>
          <w:b w:val="0"/>
          <w:bCs w:val="0"/>
        </w:rPr>
        <w:t>ramework:</w:t>
      </w:r>
      <w:r>
        <w:rPr>
          <w:rStyle w:val="Strong"/>
          <w:b w:val="0"/>
          <w:bCs w:val="0"/>
        </w:rPr>
        <w:t xml:space="preserve"> G</w:t>
      </w:r>
      <w:r w:rsidRPr="006C78CA">
        <w:rPr>
          <w:rStyle w:val="Strong"/>
          <w:b w:val="0"/>
          <w:bCs w:val="0"/>
        </w:rPr>
        <w:t xml:space="preserve">iới thiệu về Laravel </w:t>
      </w:r>
      <w:r w:rsidR="003F33C3">
        <w:rPr>
          <w:rStyle w:val="Strong"/>
          <w:b w:val="0"/>
          <w:bCs w:val="0"/>
        </w:rPr>
        <w:t>f</w:t>
      </w:r>
      <w:r w:rsidRPr="006C78CA">
        <w:rPr>
          <w:rStyle w:val="Strong"/>
          <w:b w:val="0"/>
          <w:bCs w:val="0"/>
        </w:rPr>
        <w:t>ramework</w:t>
      </w:r>
      <w:r>
        <w:rPr>
          <w:rStyle w:val="Strong"/>
          <w:b w:val="0"/>
          <w:bCs w:val="0"/>
        </w:rPr>
        <w:t xml:space="preserve">, </w:t>
      </w:r>
      <w:r w:rsidRPr="006C78CA">
        <w:rPr>
          <w:rStyle w:val="Strong"/>
          <w:b w:val="0"/>
          <w:bCs w:val="0"/>
        </w:rPr>
        <w:t>Mô hình MVC</w:t>
      </w:r>
      <w:r>
        <w:rPr>
          <w:rStyle w:val="Strong"/>
          <w:b w:val="0"/>
          <w:bCs w:val="0"/>
        </w:rPr>
        <w:t xml:space="preserve">, </w:t>
      </w:r>
      <w:r w:rsidRPr="006C78CA">
        <w:rPr>
          <w:rStyle w:val="Strong"/>
          <w:b w:val="0"/>
          <w:bCs w:val="0"/>
        </w:rPr>
        <w:t>Các tính năng phục vụ xây dựng website bán hàng</w:t>
      </w:r>
      <w:r>
        <w:rPr>
          <w:rStyle w:val="Strong"/>
          <w:b w:val="0"/>
          <w:bCs w:val="0"/>
        </w:rPr>
        <w:t>.</w:t>
      </w:r>
    </w:p>
    <w:p w14:paraId="75133396" w14:textId="68C30391" w:rsidR="00A314BF" w:rsidRDefault="00CF4D9A" w:rsidP="00B305A6">
      <w:pPr>
        <w:pStyle w:val="nd"/>
        <w:rPr>
          <w:rStyle w:val="Strong"/>
          <w:b w:val="0"/>
          <w:bCs w:val="0"/>
        </w:rPr>
      </w:pPr>
      <w:r>
        <w:rPr>
          <w:rStyle w:val="Strong"/>
          <w:b w:val="0"/>
          <w:bCs w:val="0"/>
        </w:rPr>
        <w:t>W</w:t>
      </w:r>
      <w:r w:rsidR="006C78CA" w:rsidRPr="006C78CA">
        <w:rPr>
          <w:rStyle w:val="Strong"/>
          <w:b w:val="0"/>
          <w:bCs w:val="0"/>
        </w:rPr>
        <w:t>ebsite bán máy tính:</w:t>
      </w:r>
      <w:r>
        <w:rPr>
          <w:rStyle w:val="Strong"/>
          <w:b w:val="0"/>
          <w:bCs w:val="0"/>
        </w:rPr>
        <w:t xml:space="preserve"> </w:t>
      </w:r>
      <w:r w:rsidR="006C78CA" w:rsidRPr="006C78CA">
        <w:rPr>
          <w:rStyle w:val="Strong"/>
          <w:b w:val="0"/>
          <w:bCs w:val="0"/>
        </w:rPr>
        <w:t>Nghiên cứu nhu cầu của người dùng</w:t>
      </w:r>
      <w:r w:rsidR="00B305A6">
        <w:rPr>
          <w:rStyle w:val="Strong"/>
          <w:b w:val="0"/>
          <w:bCs w:val="0"/>
        </w:rPr>
        <w:t>, t</w:t>
      </w:r>
      <w:r w:rsidR="006C78CA" w:rsidRPr="006C78CA">
        <w:rPr>
          <w:rStyle w:val="Strong"/>
          <w:b w:val="0"/>
          <w:bCs w:val="0"/>
        </w:rPr>
        <w:t>hiết kế giao diện và chức năng của website</w:t>
      </w:r>
      <w:r w:rsidR="00B305A6">
        <w:rPr>
          <w:rStyle w:val="Strong"/>
          <w:b w:val="0"/>
          <w:bCs w:val="0"/>
        </w:rPr>
        <w:t>, x</w:t>
      </w:r>
      <w:r w:rsidR="006C78CA" w:rsidRPr="006C78CA">
        <w:rPr>
          <w:rStyle w:val="Strong"/>
          <w:b w:val="0"/>
          <w:bCs w:val="0"/>
        </w:rPr>
        <w:t>ây dựng cơ sở dữ liệu cho website</w:t>
      </w:r>
      <w:r w:rsidR="00B305A6">
        <w:rPr>
          <w:rStyle w:val="Strong"/>
          <w:b w:val="0"/>
          <w:bCs w:val="0"/>
        </w:rPr>
        <w:t>, l</w:t>
      </w:r>
      <w:r w:rsidR="006C78CA" w:rsidRPr="006C78CA">
        <w:rPr>
          <w:rStyle w:val="Strong"/>
          <w:b w:val="0"/>
          <w:bCs w:val="0"/>
        </w:rPr>
        <w:t xml:space="preserve">ập trình </w:t>
      </w:r>
      <w:r w:rsidR="00B305A6">
        <w:rPr>
          <w:rStyle w:val="Strong"/>
          <w:b w:val="0"/>
          <w:bCs w:val="0"/>
        </w:rPr>
        <w:t xml:space="preserve">front-end, </w:t>
      </w:r>
      <w:r w:rsidR="006C78CA" w:rsidRPr="006C78CA">
        <w:rPr>
          <w:rStyle w:val="Strong"/>
          <w:b w:val="0"/>
          <w:bCs w:val="0"/>
        </w:rPr>
        <w:t>back</w:t>
      </w:r>
      <w:r w:rsidR="00B305A6">
        <w:rPr>
          <w:rStyle w:val="Strong"/>
          <w:b w:val="0"/>
          <w:bCs w:val="0"/>
        </w:rPr>
        <w:t>-</w:t>
      </w:r>
      <w:r w:rsidR="006C78CA" w:rsidRPr="006C78CA">
        <w:rPr>
          <w:rStyle w:val="Strong"/>
          <w:b w:val="0"/>
          <w:bCs w:val="0"/>
        </w:rPr>
        <w:t>end cho website</w:t>
      </w:r>
      <w:r w:rsidR="00B305A6">
        <w:rPr>
          <w:rStyle w:val="Strong"/>
          <w:b w:val="0"/>
          <w:bCs w:val="0"/>
        </w:rPr>
        <w:t>, k</w:t>
      </w:r>
      <w:r w:rsidR="006C78CA" w:rsidRPr="006C78CA">
        <w:rPr>
          <w:rStyle w:val="Strong"/>
          <w:b w:val="0"/>
          <w:bCs w:val="0"/>
        </w:rPr>
        <w:t>iểm thử và vận hành website</w:t>
      </w:r>
      <w:r w:rsidR="00D22C5F">
        <w:rPr>
          <w:rStyle w:val="Strong"/>
          <w:b w:val="0"/>
          <w:bCs w:val="0"/>
        </w:rPr>
        <w:t>.</w:t>
      </w:r>
    </w:p>
    <w:p w14:paraId="7CAEED63" w14:textId="77777777" w:rsidR="008148A3" w:rsidRPr="00A314BF" w:rsidRDefault="00A314BF" w:rsidP="00A314BF">
      <w:pPr>
        <w:pStyle w:val="Heading1"/>
      </w:pPr>
      <w:r>
        <w:br w:type="page"/>
      </w:r>
      <w:bookmarkStart w:id="4" w:name="_Toc155555636"/>
      <w:r w:rsidR="007A413C" w:rsidRPr="00A314BF">
        <w:lastRenderedPageBreak/>
        <w:t>TỔNG QUAN</w:t>
      </w:r>
      <w:bookmarkEnd w:id="4"/>
    </w:p>
    <w:p w14:paraId="70C13356" w14:textId="77777777" w:rsidR="00A36195" w:rsidRDefault="00A36195" w:rsidP="00DE0A1A">
      <w:pPr>
        <w:pStyle w:val="nd"/>
      </w:pPr>
      <w:r>
        <w:t>Trong thời kỳ thương mại điện tử nổi lên mạnh mẽ, việc bán máy tính trực tuyến không chỉ là một chiến lược kinh doanh tất yếu mà còn là bước đi quan trọng giúp doanh nghiệp tận dụng được nhiều cơ hội. Việc xây dựng một trang web chuyên về bán máy tính mang lại nhiều lợi ích to lớn.</w:t>
      </w:r>
      <w:r w:rsidR="00DE0A1A">
        <w:t xml:space="preserve"> </w:t>
      </w:r>
      <w:r>
        <w:t>Bắt đầu với xu hướng thương mại điện tử ngày càng trở nên phổ biến, người tiêu dùng ngày càng có xu hướng tìm kiếm và mua sắm sản phẩm trực tuyến. Điều này tạo ra cơ hội lớn cho doanh nghiệp máy tính để tận dụng và kết nối với khách hàng một cách thuận lợi.</w:t>
      </w:r>
    </w:p>
    <w:p w14:paraId="3EDB4D00" w14:textId="7D0DF43A" w:rsidR="00A36195" w:rsidRDefault="00A36195" w:rsidP="00862F74">
      <w:pPr>
        <w:pStyle w:val="nd"/>
      </w:pPr>
      <w:r>
        <w:t>Việc xây dựng trang web bán máy tính không chỉ giúp doanh nghiệp mở rộng quy mô kinh doanh mà còn tiết kiệm chi phí so với mô hình kinh doanh truyền thống. Quảng cáo trực tuyến ít tốn kém hơn và đồng thời, tính năng tìm kiếm và so sánh trên trang web giúp người mua dễ dàng lựa chọn sản phẩm và so sánh giá cả.</w:t>
      </w:r>
    </w:p>
    <w:p w14:paraId="7E25BC0F" w14:textId="30B96E63" w:rsidR="00C42C78" w:rsidRDefault="00A36195" w:rsidP="00486E55">
      <w:pPr>
        <w:pStyle w:val="nd"/>
      </w:pPr>
      <w:r>
        <w:t xml:space="preserve">Chọn Laravel làm framework chủ đạo cho </w:t>
      </w:r>
      <w:r w:rsidR="00862F74">
        <w:t>website</w:t>
      </w:r>
      <w:r>
        <w:t xml:space="preserve"> bán máy tính là một quyết định chiến lược. Laravel không chỉ mang lại sự linh hoạt và hiệu suất cao mà còn được cộng đồng lập trình viên ưa chuộng. Điều này giúp quá trình phát triển và bảo trì trang web diễn ra một cách hiệu quả, đồng thời tối ưu hóa trải nghiệm mua sắm trực tuyến cho người tiêu dùng.</w:t>
      </w:r>
      <w:r w:rsidR="00486E55">
        <w:t xml:space="preserve"> </w:t>
      </w:r>
      <w:r>
        <w:t>Bằng cách này, việc xây dựng trang web bán máy tính không chỉ là việc mở rộng kinh doanh mà còn là chiến lược tối ưu hóa hiệu suất và trải nghiệm cho cả doanh nghiệp và khách hàng.</w:t>
      </w:r>
    </w:p>
    <w:p w14:paraId="08AC7B19" w14:textId="77777777" w:rsidR="006E16AB" w:rsidRDefault="006E16AB" w:rsidP="00486E55">
      <w:pPr>
        <w:pStyle w:val="nd"/>
      </w:pPr>
      <w:r w:rsidRPr="006E16AB">
        <w:t xml:space="preserve">Để thực hiện đề tài này, </w:t>
      </w:r>
      <w:r w:rsidR="008F2748">
        <w:t>tôi</w:t>
      </w:r>
      <w:r w:rsidRPr="006E16AB">
        <w:t xml:space="preserve"> sẽ tiếp cận mỗi vấn đề theo từng bước cụ thể. Đầu tiên, </w:t>
      </w:r>
      <w:r w:rsidR="00371CD7">
        <w:t>t</w:t>
      </w:r>
      <w:r w:rsidRPr="006E16AB">
        <w:t xml:space="preserve">ìm hiểu nghiệp vụ bán hàng online thông qua các website hàng đầu sẽ giúp nắm bắt những chiến lược và phương pháp hiệu quả trong ngành. Tiếp theo, </w:t>
      </w:r>
      <w:r w:rsidR="002F7BD3">
        <w:t>t</w:t>
      </w:r>
      <w:r w:rsidRPr="006E16AB">
        <w:t xml:space="preserve">ìm hiểu các nghiên cứu liên quan sẽ đưa ra cái nhìn toàn diện về những đề tài và kết quả nghiên cứu đã được thực hiện. Mục tiêu là xác định những thông tin quan trọng để hỗ trợ chiến lược xây dựng trang web. Cuối cùng, </w:t>
      </w:r>
      <w:r w:rsidR="00B90FB9">
        <w:t>x</w:t>
      </w:r>
      <w:r w:rsidRPr="006E16AB">
        <w:t xml:space="preserve">ác định giải pháp sử dụng công nghệ và mô hình giải pháp, </w:t>
      </w:r>
      <w:r w:rsidR="00543F86">
        <w:t xml:space="preserve">trong nghiên cứu này, </w:t>
      </w:r>
      <w:r w:rsidR="00ED3AE6">
        <w:t xml:space="preserve">tôi </w:t>
      </w:r>
      <w:r w:rsidRPr="006E16AB">
        <w:t>sẽ chọn Laravel làm framework chủ đạo, nhấn mạnh vào tính linh hoạt và hiệu suất cao mà cộng đồng lập trình viên đánh giá cao.</w:t>
      </w:r>
    </w:p>
    <w:p w14:paraId="5BFB1412" w14:textId="77777777" w:rsidR="004C224A" w:rsidRDefault="004C224A" w:rsidP="004C224A">
      <w:pPr>
        <w:pStyle w:val="Heading2"/>
      </w:pPr>
      <w:bookmarkStart w:id="5" w:name="_Toc155555637"/>
      <w:r>
        <w:t>Tìm hiểu nghiệp vụ bán hàng online thông qua các website</w:t>
      </w:r>
      <w:bookmarkEnd w:id="5"/>
    </w:p>
    <w:p w14:paraId="4A3DD3E6" w14:textId="4880CDF6" w:rsidR="00276CC3" w:rsidRDefault="00276CC3" w:rsidP="00276CC3">
      <w:pPr>
        <w:pStyle w:val="nd"/>
      </w:pPr>
      <w:r w:rsidRPr="00276CC3">
        <w:t xml:space="preserve">Quá trình bán hàng online thông qua các website bao gồm nhiều khía cạnh, từ xây dựng trang web, quản lý hàng tồn kho, xử lý thanh toán, và tương tác với khách </w:t>
      </w:r>
      <w:r w:rsidR="00862F74">
        <w:lastRenderedPageBreak/>
        <w:t>hàng. Một</w:t>
      </w:r>
      <w:r w:rsidRPr="00276CC3">
        <w:t xml:space="preserve"> số bước cơ bản và yếu tố quan trọng</w:t>
      </w:r>
      <w:r w:rsidR="003A2D60">
        <w:t xml:space="preserve"> cần tìm hiểu</w:t>
      </w:r>
      <w:r w:rsidRPr="00276CC3">
        <w:t xml:space="preserve"> khi tham gia vào nghiệp vụ bán hàng online:</w:t>
      </w:r>
    </w:p>
    <w:p w14:paraId="40F704D5" w14:textId="54C2732F" w:rsidR="007E0D25" w:rsidRPr="00862F74" w:rsidRDefault="00862F74" w:rsidP="007E0D25">
      <w:pPr>
        <w:pStyle w:val="nd"/>
        <w:rPr>
          <w:b/>
        </w:rPr>
      </w:pPr>
      <w:r w:rsidRPr="00862F74">
        <w:rPr>
          <w:b/>
        </w:rPr>
        <w:t>Xây dựng trang web</w:t>
      </w:r>
    </w:p>
    <w:p w14:paraId="5F8136E5" w14:textId="77777777" w:rsidR="007E0D25" w:rsidRDefault="007E0D25" w:rsidP="007E0D25">
      <w:pPr>
        <w:pStyle w:val="nd"/>
      </w:pPr>
      <w:r w:rsidRPr="00862F74">
        <w:rPr>
          <w:i/>
        </w:rPr>
        <w:t>Chọn nền tảng:</w:t>
      </w:r>
      <w:r>
        <w:t xml:space="preserve"> Sử dụng các nền tảng như Shopify, WooC Commerce (dựa trên WordPress), Magento hoặc tùy chỉnh xây dựng trang web</w:t>
      </w:r>
      <w:r w:rsidR="00774425">
        <w:t>.</w:t>
      </w:r>
    </w:p>
    <w:p w14:paraId="7B23CF05" w14:textId="77777777" w:rsidR="007E0D25" w:rsidRDefault="007E0D25" w:rsidP="007E0D25">
      <w:pPr>
        <w:pStyle w:val="nd"/>
      </w:pPr>
      <w:r w:rsidRPr="00862F74">
        <w:rPr>
          <w:i/>
        </w:rPr>
        <w:t>Thiết kế giao diện:</w:t>
      </w:r>
      <w:r>
        <w:t xml:space="preserve"> Tối ưu hóa trải nghiệm người dùng với giao diện dễ sử dụng, đáp ứng trên nhiều thiết bị.</w:t>
      </w:r>
    </w:p>
    <w:p w14:paraId="27C9FF3C" w14:textId="42C9B3B5" w:rsidR="007E0D25" w:rsidRDefault="007E0D25" w:rsidP="007E0D25">
      <w:pPr>
        <w:pStyle w:val="nd"/>
      </w:pPr>
      <w:r w:rsidRPr="00862F74">
        <w:rPr>
          <w:b/>
        </w:rPr>
        <w:t>Quản lý hàng tồn kho</w:t>
      </w:r>
    </w:p>
    <w:p w14:paraId="0B516390" w14:textId="77777777" w:rsidR="007E0D25" w:rsidRDefault="007E0D25" w:rsidP="007E0D25">
      <w:pPr>
        <w:pStyle w:val="nd"/>
      </w:pPr>
      <w:r w:rsidRPr="00862F74">
        <w:rPr>
          <w:i/>
        </w:rPr>
        <w:t>Hệ thống quản lý hàng tồn kho</w:t>
      </w:r>
      <w:r>
        <w:t>: Sử dụng các công cụ quản lý hàng tồn kho để theo dõi, kiểm soát và đồng bộ hóa hàng tồn kho của bạn.</w:t>
      </w:r>
    </w:p>
    <w:p w14:paraId="4C6538B8" w14:textId="77777777" w:rsidR="007E0D25" w:rsidRDefault="007E0D25" w:rsidP="007E0D25">
      <w:pPr>
        <w:pStyle w:val="nd"/>
      </w:pPr>
      <w:r w:rsidRPr="00862F74">
        <w:rPr>
          <w:i/>
        </w:rPr>
        <w:t>Thông tin sản phẩm</w:t>
      </w:r>
      <w:r>
        <w:t>: Cung cấp thông tin chi tiết về sản phẩm, hình ảnh chất lượng cao, mô tả rõ ràng.</w:t>
      </w:r>
    </w:p>
    <w:p w14:paraId="623DC787" w14:textId="4EFFF43B" w:rsidR="007E0D25" w:rsidRPr="00862F74" w:rsidRDefault="007E0D25" w:rsidP="007E0D25">
      <w:pPr>
        <w:pStyle w:val="nd"/>
        <w:rPr>
          <w:b/>
        </w:rPr>
      </w:pPr>
      <w:r w:rsidRPr="00862F74">
        <w:rPr>
          <w:b/>
        </w:rPr>
        <w:t>Xử lý thanh toán</w:t>
      </w:r>
    </w:p>
    <w:p w14:paraId="771C7A54" w14:textId="77777777" w:rsidR="007E0D25" w:rsidRDefault="007E0D25" w:rsidP="007E0D25">
      <w:pPr>
        <w:pStyle w:val="nd"/>
      </w:pPr>
      <w:r w:rsidRPr="00862F74">
        <w:rPr>
          <w:i/>
        </w:rPr>
        <w:t>Cổng thanh toán an toàn:</w:t>
      </w:r>
      <w:r>
        <w:t xml:space="preserve"> Tích hợp các cổng thanh toán như PayPal,</w:t>
      </w:r>
      <w:r w:rsidR="00A0579E">
        <w:t xml:space="preserve"> chuyển khoản ngân hàng</w:t>
      </w:r>
      <w:r w:rsidR="009E625A">
        <w:t>, thanh toán khi nhận hàng.</w:t>
      </w:r>
    </w:p>
    <w:p w14:paraId="1A8DE520" w14:textId="77777777" w:rsidR="007E0D25" w:rsidRDefault="007E0D25" w:rsidP="007E0D25">
      <w:pPr>
        <w:pStyle w:val="nd"/>
      </w:pPr>
      <w:r w:rsidRPr="00862F74">
        <w:rPr>
          <w:i/>
        </w:rPr>
        <w:t>Bảo mật thanh toán:</w:t>
      </w:r>
      <w:r>
        <w:t xml:space="preserve"> Đảm bảo trang web tuân theo các tiêu chuẩn bảo mật để bảo vệ thông tin cá nhân và thanh toán của khách hàng.</w:t>
      </w:r>
    </w:p>
    <w:p w14:paraId="509BB2CC" w14:textId="334AFC42" w:rsidR="007E0D25" w:rsidRPr="00862F74" w:rsidRDefault="00862F74" w:rsidP="007E0D25">
      <w:pPr>
        <w:pStyle w:val="nd"/>
        <w:rPr>
          <w:b/>
        </w:rPr>
      </w:pPr>
      <w:r>
        <w:rPr>
          <w:b/>
        </w:rPr>
        <w:t>Giao hàng và Dịch vụ khách hàng</w:t>
      </w:r>
    </w:p>
    <w:p w14:paraId="00272277" w14:textId="77777777" w:rsidR="007E0D25" w:rsidRDefault="007E0D25" w:rsidP="007E0D25">
      <w:pPr>
        <w:pStyle w:val="nd"/>
      </w:pPr>
      <w:r w:rsidRPr="00862F74">
        <w:rPr>
          <w:i/>
        </w:rPr>
        <w:t>Chọn đối tác vận chuyển đáng tin cậy:</w:t>
      </w:r>
      <w:r>
        <w:t xml:space="preserve"> </w:t>
      </w:r>
      <w:r w:rsidR="00811CD6">
        <w:t>C</w:t>
      </w:r>
      <w:r>
        <w:t>họn đối tác vận chuyển phù hợp với yêu cầu để giao hàng nhanh chóng và đáng tin cậy.</w:t>
      </w:r>
    </w:p>
    <w:p w14:paraId="7861E759" w14:textId="77777777" w:rsidR="007E0D25" w:rsidRDefault="007E0D25" w:rsidP="007E0D25">
      <w:pPr>
        <w:pStyle w:val="nd"/>
      </w:pPr>
      <w:r w:rsidRPr="00862F74">
        <w:rPr>
          <w:i/>
        </w:rPr>
        <w:t>Dịch vụ khách hàng:</w:t>
      </w:r>
      <w:r>
        <w:t xml:space="preserve"> Thiết lập hệ thống hỗ trợ khách hàng qua điện thoại, email hoặc trò chuyện trực tuyến để giải đáp thắc mắc và xử lý khiếu nại.</w:t>
      </w:r>
    </w:p>
    <w:p w14:paraId="5EF54368" w14:textId="78E722E7" w:rsidR="00276CC3" w:rsidRPr="00862F74" w:rsidRDefault="00862F74" w:rsidP="007E0D25">
      <w:pPr>
        <w:pStyle w:val="nd"/>
        <w:rPr>
          <w:b/>
        </w:rPr>
      </w:pPr>
      <w:r w:rsidRPr="00862F74">
        <w:rPr>
          <w:b/>
        </w:rPr>
        <w:t>Quảng cáo và tiếp thị</w:t>
      </w:r>
    </w:p>
    <w:p w14:paraId="0227E199" w14:textId="77777777" w:rsidR="00930622" w:rsidRDefault="00930622" w:rsidP="00930622">
      <w:pPr>
        <w:pStyle w:val="nd"/>
      </w:pPr>
      <w:r w:rsidRPr="00862F74">
        <w:rPr>
          <w:i/>
        </w:rPr>
        <w:t>Marketing Online:</w:t>
      </w:r>
      <w:r>
        <w:t xml:space="preserve"> Sử dụng các kênh quảng cáo trực tuyến như Google Ads, Facebook Ads để tăng nhận diện thương hiệu và thu hút khách hàng.</w:t>
      </w:r>
    </w:p>
    <w:p w14:paraId="4F0664E0" w14:textId="77777777" w:rsidR="00930622" w:rsidRDefault="00930622" w:rsidP="00930622">
      <w:pPr>
        <w:pStyle w:val="nd"/>
      </w:pPr>
      <w:r w:rsidRPr="00862F74">
        <w:rPr>
          <w:i/>
        </w:rPr>
        <w:t>Tối ưu hóa SEO</w:t>
      </w:r>
      <w:r>
        <w:t>: Tối ưu hóa trang web cho các công cụ tìm kiếm (SEO) để cải thiện vị trí trang web trên kết quả tìm kiếm trang web.</w:t>
      </w:r>
    </w:p>
    <w:p w14:paraId="4358CB5B" w14:textId="74C9B144" w:rsidR="00930622" w:rsidRPr="00862F74" w:rsidRDefault="004378E0" w:rsidP="00930622">
      <w:pPr>
        <w:pStyle w:val="nd"/>
        <w:rPr>
          <w:b/>
        </w:rPr>
      </w:pPr>
      <w:r w:rsidRPr="00862F74">
        <w:rPr>
          <w:b/>
        </w:rPr>
        <w:t>Cộng tác</w:t>
      </w:r>
      <w:r w:rsidR="00862F74">
        <w:rPr>
          <w:b/>
        </w:rPr>
        <w:t xml:space="preserve"> và mạng xã hội</w:t>
      </w:r>
    </w:p>
    <w:p w14:paraId="407E34B4" w14:textId="77777777" w:rsidR="00930622" w:rsidRDefault="00E15BB0" w:rsidP="00930622">
      <w:pPr>
        <w:pStyle w:val="nd"/>
      </w:pPr>
      <w:r w:rsidRPr="00862F74">
        <w:rPr>
          <w:i/>
        </w:rPr>
        <w:lastRenderedPageBreak/>
        <w:t>Cộng tác</w:t>
      </w:r>
      <w:r w:rsidR="00930622" w:rsidRPr="00862F74">
        <w:rPr>
          <w:i/>
        </w:rPr>
        <w:t>:</w:t>
      </w:r>
      <w:r w:rsidR="00930622">
        <w:t xml:space="preserve"> Cộng tác với các đối tác có liên quan để thúc đẩy chiến lược phát triể</w:t>
      </w:r>
      <w:r w:rsidR="009A744D">
        <w:t>n</w:t>
      </w:r>
      <w:r w:rsidR="00930622">
        <w:t>.</w:t>
      </w:r>
    </w:p>
    <w:p w14:paraId="44B8C4A4" w14:textId="77777777" w:rsidR="00930622" w:rsidRDefault="00930622" w:rsidP="00930622">
      <w:pPr>
        <w:pStyle w:val="nd"/>
      </w:pPr>
      <w:r w:rsidRPr="00862F74">
        <w:rPr>
          <w:i/>
        </w:rPr>
        <w:t>Quảng cáo trên mạng xã hội:</w:t>
      </w:r>
      <w:r>
        <w:t xml:space="preserve"> Sử dụng mạng xã hội để chia sẻ nội dung, chương trình khuyến mãi và tương tác cộng đồng.</w:t>
      </w:r>
    </w:p>
    <w:p w14:paraId="7F5CACF4" w14:textId="08FC4AB1" w:rsidR="00930622" w:rsidRPr="00862F74" w:rsidRDefault="00862F74" w:rsidP="00930622">
      <w:pPr>
        <w:pStyle w:val="nd"/>
        <w:rPr>
          <w:b/>
        </w:rPr>
      </w:pPr>
      <w:r>
        <w:rPr>
          <w:b/>
        </w:rPr>
        <w:t>Giám sát và đánh giá</w:t>
      </w:r>
    </w:p>
    <w:p w14:paraId="216403A1" w14:textId="77777777" w:rsidR="00930622" w:rsidRDefault="00930622" w:rsidP="00930622">
      <w:pPr>
        <w:pStyle w:val="nd"/>
      </w:pPr>
      <w:r w:rsidRPr="00862F74">
        <w:rPr>
          <w:i/>
        </w:rPr>
        <w:t>Theo dõi hiệu suất:</w:t>
      </w:r>
      <w:r>
        <w:t xml:space="preserve"> Sử dụng các công cụ như Google Analytics để theo dõi lưu lượng truy cập và hành động của người dùng.</w:t>
      </w:r>
    </w:p>
    <w:p w14:paraId="14EBFC0D" w14:textId="77777777" w:rsidR="00930622" w:rsidRDefault="00930622" w:rsidP="00930622">
      <w:pPr>
        <w:pStyle w:val="nd"/>
      </w:pPr>
      <w:r w:rsidRPr="00862F74">
        <w:rPr>
          <w:i/>
        </w:rPr>
        <w:t xml:space="preserve">Phản hồi của khách hàng: </w:t>
      </w:r>
      <w:r>
        <w:t>Thu thập phản hồi từ khách hàng để cải thiện sản phẩm và dịch v</w:t>
      </w:r>
      <w:r w:rsidR="007F3646">
        <w:t>ụ</w:t>
      </w:r>
      <w:r>
        <w:t>.</w:t>
      </w:r>
    </w:p>
    <w:p w14:paraId="3C3139EB" w14:textId="77777777" w:rsidR="00EE25D0" w:rsidRDefault="00EE25D0" w:rsidP="008F2748">
      <w:pPr>
        <w:pStyle w:val="Heading2"/>
      </w:pPr>
      <w:bookmarkStart w:id="6" w:name="_Toc155555638"/>
      <w:r>
        <w:t>Các nghiên cứu có liên quan</w:t>
      </w:r>
      <w:bookmarkEnd w:id="6"/>
    </w:p>
    <w:p w14:paraId="4787B2E1" w14:textId="7E3DF6A0" w:rsidR="00EE25D0" w:rsidRDefault="000E4B57" w:rsidP="00EE25D0">
      <w:pPr>
        <w:pStyle w:val="nd"/>
      </w:pPr>
      <w:r>
        <w:t>“</w:t>
      </w:r>
      <w:r w:rsidR="00EE25D0" w:rsidRPr="00EE25D0">
        <w:t>XÂY DỰNG WEBSITE THỜI TRANG BLACKPINK</w:t>
      </w:r>
      <w:r>
        <w:t>”</w:t>
      </w:r>
      <w:r w:rsidR="00EE25D0">
        <w:t xml:space="preserve"> của tác giả Hoàng Đoàn Quốc Huy, Thái Anh Tuấn</w:t>
      </w:r>
      <w:r w:rsidR="00DD239A">
        <w:t xml:space="preserve"> thuộc trường Đại học Tây Nguyên</w:t>
      </w:r>
      <w:sdt>
        <w:sdtPr>
          <w:id w:val="-65031329"/>
          <w:citation/>
        </w:sdtPr>
        <w:sdtContent>
          <w:r w:rsidR="0041478A">
            <w:fldChar w:fldCharType="begin"/>
          </w:r>
          <w:r w:rsidR="0041478A">
            <w:instrText xml:space="preserve"> CITATION Hoà22 \l 1033 </w:instrText>
          </w:r>
          <w:r w:rsidR="0041478A">
            <w:fldChar w:fldCharType="separate"/>
          </w:r>
          <w:r w:rsidR="0041478A">
            <w:rPr>
              <w:noProof/>
            </w:rPr>
            <w:t xml:space="preserve"> [2]</w:t>
          </w:r>
          <w:r w:rsidR="0041478A">
            <w:fldChar w:fldCharType="end"/>
          </w:r>
        </w:sdtContent>
      </w:sdt>
    </w:p>
    <w:p w14:paraId="3BE638A8" w14:textId="77777777" w:rsidR="00FD5265" w:rsidRPr="00862F74" w:rsidRDefault="00DD239A" w:rsidP="008B0DAD">
      <w:pPr>
        <w:pStyle w:val="nd"/>
        <w:rPr>
          <w:b/>
        </w:rPr>
      </w:pPr>
      <w:r w:rsidRPr="00862F74">
        <w:rPr>
          <w:b/>
        </w:rPr>
        <w:t xml:space="preserve">Ưu điểm: </w:t>
      </w:r>
    </w:p>
    <w:p w14:paraId="0A18537C" w14:textId="77777777" w:rsidR="009A57A1" w:rsidRDefault="009A57A1" w:rsidP="008B0DAD">
      <w:pPr>
        <w:pStyle w:val="nd"/>
      </w:pPr>
      <w:r>
        <w:t>Nội dung đầy đủ và chi tiết: Tiểu luận đã trình bày đầy đủ các nội dung cần thiết cho việc xây dựng website bán máy tính sử dụng Larave</w:t>
      </w:r>
      <w:r w:rsidR="008B0DAD">
        <w:t>l</w:t>
      </w:r>
      <w:r w:rsidR="00FD5265">
        <w:t>.</w:t>
      </w:r>
    </w:p>
    <w:p w14:paraId="62477657" w14:textId="77777777" w:rsidR="009A57A1" w:rsidRDefault="009A57A1" w:rsidP="00FD5265">
      <w:pPr>
        <w:pStyle w:val="nd"/>
      </w:pPr>
      <w:r>
        <w:t>Tiểu luận đã đề xuất quy trình xây dựng website bán máy tính sử dụng Laravel một cách chi tiết và khoa học. Quy trình này có thể được sử dụng làm tài liệu tham khảo cho các lập trình viên khi xây dựng website bán máy tính sử dụng Laravel.</w:t>
      </w:r>
    </w:p>
    <w:p w14:paraId="6A93CD95" w14:textId="77777777" w:rsidR="009A57A1" w:rsidRDefault="009A57A1" w:rsidP="009A57A1">
      <w:pPr>
        <w:pStyle w:val="nd"/>
      </w:pPr>
      <w:r>
        <w:t>Tiểu luận đã trình bày các tính năng cần thiết cho website bán máy tính một cách đầy đủ và chi tiết. Các tính năng này đáp ứng được nhu cầu của người dùng và giúp cho website bán máy tính hoạt động hiệu quả.</w:t>
      </w:r>
    </w:p>
    <w:p w14:paraId="4342AF23" w14:textId="1DE0D042" w:rsidR="009A57A1" w:rsidRDefault="009A57A1" w:rsidP="009A57A1">
      <w:pPr>
        <w:pStyle w:val="nd"/>
      </w:pPr>
      <w:r>
        <w:t>Tiểu luận đã xây dựng website bán máy tính sử dụng Laravel và Bootstrap. Website có giao diện đẹp mắt, dễ sử dụng và đáp ứng đầy đủ các tính năng cần thiết.</w:t>
      </w:r>
    </w:p>
    <w:p w14:paraId="70459BAB" w14:textId="29C8F80D" w:rsidR="009A57A1" w:rsidRPr="00862F74" w:rsidRDefault="00862F74" w:rsidP="009A57A1">
      <w:pPr>
        <w:pStyle w:val="nd"/>
        <w:rPr>
          <w:b/>
        </w:rPr>
      </w:pPr>
      <w:r w:rsidRPr="00862F74">
        <w:rPr>
          <w:b/>
        </w:rPr>
        <w:t>Hạn chế</w:t>
      </w:r>
    </w:p>
    <w:p w14:paraId="3971D3AD" w14:textId="77777777" w:rsidR="002635AB" w:rsidRDefault="002635AB" w:rsidP="009A57A1">
      <w:pPr>
        <w:pStyle w:val="nd"/>
      </w:pPr>
      <w:r>
        <w:t>Tiểu luận chưa có giao diện mua hàng</w:t>
      </w:r>
      <w:r w:rsidR="008A27DE">
        <w:t xml:space="preserve"> ở phía người dùng.</w:t>
      </w:r>
    </w:p>
    <w:p w14:paraId="5ED264B2" w14:textId="77777777" w:rsidR="009A57A1" w:rsidRDefault="009A57A1" w:rsidP="009A57A1">
      <w:pPr>
        <w:pStyle w:val="nd"/>
      </w:pPr>
      <w:r>
        <w:t>Tiểu luận chưa đề cập đến một số vấn đề quan trọng khác như: bảo mật website, tối ưu hóa website cho SEO,...</w:t>
      </w:r>
    </w:p>
    <w:p w14:paraId="486DDA21" w14:textId="77777777" w:rsidR="00DD239A" w:rsidRDefault="009A57A1" w:rsidP="009A57A1">
      <w:pPr>
        <w:pStyle w:val="nd"/>
      </w:pPr>
      <w:r>
        <w:t>Tiểu luận chưa khuyến nghị cụ thể.</w:t>
      </w:r>
    </w:p>
    <w:p w14:paraId="01115962" w14:textId="2E0EB249" w:rsidR="009E4D02" w:rsidRDefault="00C325D9" w:rsidP="00A77AE6">
      <w:pPr>
        <w:pStyle w:val="nd"/>
      </w:pPr>
      <w:r>
        <w:lastRenderedPageBreak/>
        <w:t>“</w:t>
      </w:r>
      <w:r w:rsidR="009E4D02" w:rsidRPr="009E4D02">
        <w:t>XÂY DỰNG WEBSITE QUẢN LÝ BÁN QUẦN ÁO CHO CỬA HÀNG FM CLOSET</w:t>
      </w:r>
      <w:r>
        <w:t>”</w:t>
      </w:r>
      <w:r w:rsidR="009E4D02">
        <w:t xml:space="preserve"> của tác giả Đinh Thị Quỳnh thuộc trường </w:t>
      </w:r>
      <w:r w:rsidR="00503D26">
        <w:t>Đại học Thủ Dầu Một</w:t>
      </w:r>
      <w:sdt>
        <w:sdtPr>
          <w:id w:val="761574033"/>
          <w:citation/>
        </w:sdtPr>
        <w:sdtContent>
          <w:r w:rsidR="0041478A">
            <w:fldChar w:fldCharType="begin"/>
          </w:r>
          <w:r w:rsidR="0041478A">
            <w:instrText xml:space="preserve"> CITATION Đin21 \l 1033 </w:instrText>
          </w:r>
          <w:r w:rsidR="0041478A">
            <w:fldChar w:fldCharType="separate"/>
          </w:r>
          <w:r w:rsidR="0041478A">
            <w:rPr>
              <w:noProof/>
            </w:rPr>
            <w:t xml:space="preserve"> [3]</w:t>
          </w:r>
          <w:r w:rsidR="0041478A">
            <w:fldChar w:fldCharType="end"/>
          </w:r>
        </w:sdtContent>
      </w:sdt>
    </w:p>
    <w:p w14:paraId="119EC74A" w14:textId="77777777" w:rsidR="009E4D02" w:rsidRPr="00862F74" w:rsidRDefault="009E4D02" w:rsidP="00A77AE6">
      <w:pPr>
        <w:pStyle w:val="nd"/>
        <w:rPr>
          <w:b/>
        </w:rPr>
      </w:pPr>
      <w:r w:rsidRPr="00862F74">
        <w:rPr>
          <w:b/>
        </w:rPr>
        <w:t>Ưu điểm:</w:t>
      </w:r>
    </w:p>
    <w:p w14:paraId="13502EB0" w14:textId="77777777" w:rsidR="009E4D02" w:rsidRDefault="009E4D02" w:rsidP="009E4D02">
      <w:pPr>
        <w:pStyle w:val="nd"/>
      </w:pPr>
      <w:r>
        <w:t>Tiểu luận đã trình bày đầy đủ và chi tiết các tính năng chính của Laravel, giúp người đọc hiểu rõ hơn về những gì Laravel có thể làm được.</w:t>
      </w:r>
    </w:p>
    <w:p w14:paraId="061BDBE3" w14:textId="77777777" w:rsidR="009E4D02" w:rsidRDefault="009E4D02" w:rsidP="009E4D02">
      <w:pPr>
        <w:pStyle w:val="nd"/>
      </w:pPr>
      <w:r>
        <w:t>Tiểu luận đã hướng dẫn cách cài đặt và sử dụng Laravel chi tiết và dễ hiểu, giúp người đọc có thể bắt đầu sử dụng Laravel một cách nhanh chóng và hiệu quả.</w:t>
      </w:r>
    </w:p>
    <w:p w14:paraId="75CF494C" w14:textId="77777777" w:rsidR="009E4D02" w:rsidRDefault="009E4D02" w:rsidP="009E4D02">
      <w:pPr>
        <w:pStyle w:val="nd"/>
      </w:pPr>
      <w:r>
        <w:t>Tiểu luận đã sử dụng hình ảnh và ví dụ minh họa giúp người đọc dễ hiểu hơn.</w:t>
      </w:r>
    </w:p>
    <w:p w14:paraId="2C3BE927" w14:textId="77777777" w:rsidR="009E4D02" w:rsidRDefault="009E4D02" w:rsidP="009E4D02">
      <w:pPr>
        <w:pStyle w:val="nd"/>
      </w:pPr>
      <w:r>
        <w:t>Tiểu luận đã phân tích ưu điểm và nhược điểm của Laravel, giúp người đọc có thể cân nhắc xem Laravel có phù hợp với nhu cầu của mình hay không.</w:t>
      </w:r>
    </w:p>
    <w:p w14:paraId="116C34B1" w14:textId="56A0DB56" w:rsidR="009E4D02" w:rsidRPr="00862F74" w:rsidRDefault="00862F74" w:rsidP="009E4D02">
      <w:pPr>
        <w:pStyle w:val="nd"/>
        <w:rPr>
          <w:b/>
        </w:rPr>
      </w:pPr>
      <w:r w:rsidRPr="00862F74">
        <w:rPr>
          <w:b/>
        </w:rPr>
        <w:t>Hạn chế</w:t>
      </w:r>
      <w:r>
        <w:rPr>
          <w:b/>
        </w:rPr>
        <w:t>:</w:t>
      </w:r>
    </w:p>
    <w:p w14:paraId="7F2E34A0" w14:textId="77777777" w:rsidR="009E4D02" w:rsidRDefault="009E4D02" w:rsidP="009E4D02">
      <w:pPr>
        <w:pStyle w:val="nd"/>
      </w:pPr>
      <w:r>
        <w:t>Tiểu luận chưa đề cập đến một số vấn đề quan trọng khác như: bảo mật, tối ưu hóa cho SEO,...</w:t>
      </w:r>
    </w:p>
    <w:p w14:paraId="2AA5E586" w14:textId="77777777" w:rsidR="0023726E" w:rsidRDefault="007B03C0" w:rsidP="009E4D02">
      <w:pPr>
        <w:pStyle w:val="nd"/>
      </w:pPr>
      <w:r>
        <w:t>Trong mã nguồn, k</w:t>
      </w:r>
      <w:r w:rsidR="009E4D02">
        <w:t>hông có giao diện người dùng thông thường</w:t>
      </w:r>
      <w:r w:rsidR="004C21E7">
        <w:t>.</w:t>
      </w:r>
    </w:p>
    <w:p w14:paraId="396301D9" w14:textId="11B3C636" w:rsidR="00C325D9" w:rsidRDefault="00AE3C47" w:rsidP="009E4D02">
      <w:pPr>
        <w:pStyle w:val="nd"/>
      </w:pPr>
      <w:r>
        <w:t>“</w:t>
      </w:r>
      <w:r w:rsidRPr="00AE3C47">
        <w:t>WEB Project ASSIGNMENT</w:t>
      </w:r>
      <w:r>
        <w:t xml:space="preserve">” của tác giả </w:t>
      </w:r>
      <w:r w:rsidR="00F57A8D" w:rsidRPr="00F57A8D">
        <w:t>Lê Gia Khánh</w:t>
      </w:r>
      <w:r w:rsidR="00F57A8D">
        <w:t xml:space="preserve"> thuộc trường Đại học </w:t>
      </w:r>
      <w:r w:rsidR="0041478A">
        <w:t>GreenWich</w:t>
      </w:r>
      <w:sdt>
        <w:sdtPr>
          <w:id w:val="309367725"/>
          <w:citation/>
        </w:sdtPr>
        <w:sdtContent>
          <w:r w:rsidR="00CD54FA">
            <w:fldChar w:fldCharType="begin"/>
          </w:r>
          <w:r w:rsidR="00CD54FA">
            <w:instrText xml:space="preserve"> CITATION LêG22 \l 1033 </w:instrText>
          </w:r>
          <w:r w:rsidR="00CD54FA">
            <w:fldChar w:fldCharType="separate"/>
          </w:r>
          <w:r w:rsidR="00CD54FA">
            <w:rPr>
              <w:noProof/>
            </w:rPr>
            <w:t xml:space="preserve"> [4]</w:t>
          </w:r>
          <w:r w:rsidR="00CD54FA">
            <w:fldChar w:fldCharType="end"/>
          </w:r>
        </w:sdtContent>
      </w:sdt>
    </w:p>
    <w:p w14:paraId="264AB634" w14:textId="77777777" w:rsidR="00547728" w:rsidRPr="00862F74" w:rsidRDefault="00547728" w:rsidP="00547728">
      <w:pPr>
        <w:pStyle w:val="nd"/>
        <w:rPr>
          <w:b/>
        </w:rPr>
      </w:pPr>
      <w:r w:rsidRPr="00862F74">
        <w:rPr>
          <w:b/>
        </w:rPr>
        <w:t>Ưu điểm:</w:t>
      </w:r>
    </w:p>
    <w:p w14:paraId="1B3CB099" w14:textId="77777777" w:rsidR="00547728" w:rsidRDefault="007C3A40" w:rsidP="00547728">
      <w:pPr>
        <w:pStyle w:val="nd"/>
      </w:pPr>
      <w:r>
        <w:t>Tiểu luận</w:t>
      </w:r>
      <w:r w:rsidR="00547728">
        <w:t xml:space="preserve"> xây dựng một diễn đàn trực tuyến bằng Laravel 9 và Bootstrap. Diễn đàn này có giao diện đẹp, dễ sử dụng và đáp ứng tất cả các tính năng cần thiết.</w:t>
      </w:r>
    </w:p>
    <w:p w14:paraId="024FB0E8" w14:textId="77777777" w:rsidR="00547728" w:rsidRDefault="007C3A40" w:rsidP="00547728">
      <w:pPr>
        <w:pStyle w:val="nd"/>
      </w:pPr>
      <w:r>
        <w:t>Tiểu luận</w:t>
      </w:r>
      <w:r w:rsidR="00547728">
        <w:t xml:space="preserve"> sử dụng các thành phần của Bootstrap để xây dựng giao diện cho diễn đàn trực tuyến. Giao diện diễn đàn được thiết kế theo phong cách hiện đại, đơn giản và dễ sử dụng.</w:t>
      </w:r>
    </w:p>
    <w:p w14:paraId="46426728" w14:textId="77777777" w:rsidR="00547728" w:rsidRDefault="00547728" w:rsidP="00547728">
      <w:pPr>
        <w:pStyle w:val="nd"/>
      </w:pPr>
      <w:r>
        <w:t xml:space="preserve">Diễn đàn trực tuyến được xây dựng dựa trên các tính năng cần thiết đã được trình bày trong </w:t>
      </w:r>
      <w:r w:rsidR="007C3A40">
        <w:t>tiểu luận</w:t>
      </w:r>
      <w:r>
        <w:t>. Các tính năng này được xây dựng theo cách hệ thống và khoa học, giúp diễn đàn hoạt động hiệu quả.</w:t>
      </w:r>
    </w:p>
    <w:p w14:paraId="7C7C502F" w14:textId="1BB07718" w:rsidR="00B96F55" w:rsidRPr="00862F74" w:rsidRDefault="00862F74" w:rsidP="00547728">
      <w:pPr>
        <w:pStyle w:val="nd"/>
        <w:rPr>
          <w:b/>
        </w:rPr>
      </w:pPr>
      <w:r w:rsidRPr="00862F74">
        <w:rPr>
          <w:b/>
        </w:rPr>
        <w:t>Hạn chế:</w:t>
      </w:r>
    </w:p>
    <w:p w14:paraId="481D0612" w14:textId="77777777" w:rsidR="00B96F55" w:rsidRDefault="007C3A40" w:rsidP="00B96F55">
      <w:pPr>
        <w:pStyle w:val="nd"/>
      </w:pPr>
      <w:r>
        <w:t>Tiểu luận</w:t>
      </w:r>
      <w:r w:rsidR="00B96F55">
        <w:t xml:space="preserve"> cần cung cấp thêm hình ảnh và ví dụ minh họa để giúp người đọc hiểu rõ hơn.</w:t>
      </w:r>
    </w:p>
    <w:p w14:paraId="1C7EC911" w14:textId="77777777" w:rsidR="008B0DAD" w:rsidRDefault="007C3A40" w:rsidP="00D5010F">
      <w:pPr>
        <w:pStyle w:val="nd"/>
      </w:pPr>
      <w:r>
        <w:lastRenderedPageBreak/>
        <w:t>Tiểu luận</w:t>
      </w:r>
      <w:r w:rsidR="00B96F55">
        <w:t xml:space="preserve"> có thể sử dụng bảng để trình bày thông tin một cách rõ ràng và dễ so sánh.</w:t>
      </w:r>
    </w:p>
    <w:p w14:paraId="46F45390" w14:textId="77777777" w:rsidR="00422C0A" w:rsidRDefault="00422C0A" w:rsidP="00422C0A">
      <w:pPr>
        <w:pStyle w:val="Heading2"/>
      </w:pPr>
      <w:bookmarkStart w:id="7" w:name="_Toc155555639"/>
      <w:r>
        <w:t>Giải pháp công nghệ</w:t>
      </w:r>
      <w:r w:rsidR="008D67EC">
        <w:t xml:space="preserve"> và mô hình giải pháp</w:t>
      </w:r>
      <w:bookmarkEnd w:id="7"/>
    </w:p>
    <w:p w14:paraId="2636929B" w14:textId="77777777" w:rsidR="008D67EC" w:rsidRDefault="008D67EC" w:rsidP="003C4AA6">
      <w:pPr>
        <w:pStyle w:val="nd"/>
      </w:pPr>
      <w:r>
        <w:t>Giải pháp công nghệ</w:t>
      </w:r>
      <w:r w:rsidR="00165136">
        <w:t>:</w:t>
      </w:r>
    </w:p>
    <w:p w14:paraId="16A30F3D" w14:textId="77777777" w:rsidR="008D67EC" w:rsidRDefault="008D67EC" w:rsidP="003C4AA6">
      <w:pPr>
        <w:pStyle w:val="nd"/>
      </w:pPr>
      <w:r>
        <w:t>Back-end là phần nằm phía sau trang web, chịu trách nhiệm xử lý các yêu cầu từ phía người dùng. Back-end được xây dựng bằng framework Laravel, sử dụng ngôn ngữ lập trình PHP.</w:t>
      </w:r>
    </w:p>
    <w:p w14:paraId="088C6337" w14:textId="77777777" w:rsidR="008D67EC" w:rsidRDefault="008D67EC" w:rsidP="003C4AA6">
      <w:pPr>
        <w:pStyle w:val="nd"/>
      </w:pPr>
      <w:r>
        <w:t>Front-end là phần nằm phía trước trang web, chịu trách nhiệm hiển thị nội dung cho người dùng.</w:t>
      </w:r>
      <w:r w:rsidR="00776411">
        <w:t xml:space="preserve"> Trong phần này Front-end chủ yếu được dùng là thuần HTML/CSS kết hợp với javascript</w:t>
      </w:r>
      <w:r>
        <w:t>.</w:t>
      </w:r>
    </w:p>
    <w:p w14:paraId="0CC6F679" w14:textId="77777777" w:rsidR="008D67EC" w:rsidRDefault="008D67EC" w:rsidP="003C4AA6">
      <w:pPr>
        <w:pStyle w:val="nd"/>
      </w:pPr>
      <w:r>
        <w:t>Database: Database là nơi lưu trữ dữ liệu của trang web. Database được sử dụng trong giải pháp này là MySQL.</w:t>
      </w:r>
    </w:p>
    <w:p w14:paraId="47EA29FE" w14:textId="77777777" w:rsidR="00422C0A" w:rsidRPr="00422C0A" w:rsidRDefault="008D67EC" w:rsidP="00862F74">
      <w:pPr>
        <w:pStyle w:val="nd"/>
      </w:pPr>
      <w:r>
        <w:t>Mô hình giải pháp cho phần này là mô hình Client-Server.</w:t>
      </w:r>
    </w:p>
    <w:p w14:paraId="7D59CB4A" w14:textId="77777777" w:rsidR="00D5010F" w:rsidRDefault="00D5010F" w:rsidP="00D5010F">
      <w:pPr>
        <w:pStyle w:val="nd"/>
      </w:pPr>
    </w:p>
    <w:p w14:paraId="78D8C3CD" w14:textId="77777777" w:rsidR="00EE25D0" w:rsidRDefault="00EE25D0" w:rsidP="00EE25D0">
      <w:pPr>
        <w:pStyle w:val="nd"/>
      </w:pPr>
    </w:p>
    <w:p w14:paraId="2EDC7B4C" w14:textId="77777777" w:rsidR="008F2748" w:rsidRPr="00276CC3" w:rsidRDefault="00EE25D0" w:rsidP="00EE25D0">
      <w:pPr>
        <w:pStyle w:val="nd"/>
        <w:jc w:val="left"/>
      </w:pPr>
      <w:r>
        <w:br/>
      </w:r>
    </w:p>
    <w:p w14:paraId="5B72D4C5" w14:textId="77777777" w:rsidR="007A413C" w:rsidRDefault="00E576A9" w:rsidP="00A314BF">
      <w:pPr>
        <w:pStyle w:val="Heading1"/>
      </w:pPr>
      <w:r>
        <w:br w:type="page"/>
      </w:r>
      <w:bookmarkStart w:id="8" w:name="_Toc155555640"/>
      <w:r w:rsidR="008148A3">
        <w:lastRenderedPageBreak/>
        <w:t>NG</w:t>
      </w:r>
      <w:r w:rsidR="007A413C" w:rsidRPr="008148A3">
        <w:t>HIÊN CỨU LÝ THUYẾT</w:t>
      </w:r>
      <w:bookmarkEnd w:id="8"/>
    </w:p>
    <w:p w14:paraId="1CBBB1C6" w14:textId="77777777" w:rsidR="00DD3FED" w:rsidRDefault="00DD3FED" w:rsidP="00DD3FED">
      <w:pPr>
        <w:pStyle w:val="Heading2"/>
      </w:pPr>
      <w:bookmarkStart w:id="9" w:name="_Toc155555641"/>
      <w:r>
        <w:t>Thương mại điện tử</w:t>
      </w:r>
      <w:bookmarkEnd w:id="9"/>
    </w:p>
    <w:p w14:paraId="7754B908" w14:textId="77777777" w:rsidR="00964CE1" w:rsidRDefault="00964CE1" w:rsidP="00964CE1">
      <w:pPr>
        <w:pStyle w:val="nd"/>
      </w:pPr>
      <w:r>
        <w:t>Thương mại điện tử</w:t>
      </w:r>
      <w:r w:rsidR="0053712A">
        <w:t xml:space="preserve"> </w:t>
      </w:r>
      <w:r>
        <w:t xml:space="preserve">là hoạt động mua bán hàng hóa và dịch vụ trực tuyến thông qua </w:t>
      </w:r>
      <w:r w:rsidR="00D000E0">
        <w:t>kết nối</w:t>
      </w:r>
      <w:r>
        <w:t xml:space="preserve"> Internet. Thương mại điện tử bao gồm các hoạt động như:</w:t>
      </w:r>
    </w:p>
    <w:p w14:paraId="084B5EAC" w14:textId="77777777" w:rsidR="00E2698F" w:rsidRDefault="00E2698F" w:rsidP="00964CE1">
      <w:pPr>
        <w:pStyle w:val="nd"/>
      </w:pPr>
      <w:r w:rsidRPr="00862F74">
        <w:rPr>
          <w:i/>
        </w:rPr>
        <w:t>Bán lẻ trực tuyến:</w:t>
      </w:r>
      <w:r w:rsidRPr="00E2698F">
        <w:t xml:space="preserve"> Việc bán hàng và dịch vụ trực tiếp tới người tiêu dùng cuối thông qua các trang web chuyên dụng.</w:t>
      </w:r>
    </w:p>
    <w:p w14:paraId="4E7B9C37" w14:textId="77777777" w:rsidR="006A2DF6" w:rsidRDefault="006A2DF6" w:rsidP="00964CE1">
      <w:pPr>
        <w:pStyle w:val="nd"/>
      </w:pPr>
      <w:r w:rsidRPr="00862F74">
        <w:rPr>
          <w:i/>
        </w:rPr>
        <w:t>Bán buôn trực tuyến:</w:t>
      </w:r>
      <w:r w:rsidRPr="006A2DF6">
        <w:t xml:space="preserve"> Việc cung cấp trực tiếp hàng hóa và dịch vụ cho các doanh nghiệp khác thông qua nền tảng trực tuyến.</w:t>
      </w:r>
    </w:p>
    <w:p w14:paraId="7724B881" w14:textId="77777777" w:rsidR="007C3F4B" w:rsidRDefault="007C3F4B" w:rsidP="00964CE1">
      <w:pPr>
        <w:pStyle w:val="nd"/>
      </w:pPr>
      <w:r w:rsidRPr="00862F74">
        <w:rPr>
          <w:i/>
        </w:rPr>
        <w:t>Dịch vụ trung gian thương mại điện tử:</w:t>
      </w:r>
      <w:r w:rsidRPr="007C3F4B">
        <w:t xml:space="preserve"> Cung cấp dịch vụ trung gian cho các đơn vị tham gia hoạt động thương mại điện tử, bao gồm hỗ trợ thanh toán trực tuyến, dịch vụ vận chuyển, dịch vụ tiếp thị và các chức năng liên quan khác</w:t>
      </w:r>
      <w:r w:rsidR="001B1F21">
        <w:t>.</w:t>
      </w:r>
    </w:p>
    <w:p w14:paraId="56C7147D" w14:textId="77777777" w:rsidR="00B633B5" w:rsidRDefault="00E10D92" w:rsidP="00E10D92">
      <w:pPr>
        <w:pStyle w:val="Heading3"/>
      </w:pPr>
      <w:bookmarkStart w:id="10" w:name="_Toc155555642"/>
      <w:r w:rsidRPr="00E10D92">
        <w:t>Lợi ích của thương mại điện tử</w:t>
      </w:r>
      <w:bookmarkEnd w:id="10"/>
    </w:p>
    <w:p w14:paraId="2E69E158" w14:textId="77777777" w:rsidR="00E10D92" w:rsidRPr="00862F74" w:rsidRDefault="00E10D92" w:rsidP="00E10D92">
      <w:pPr>
        <w:pStyle w:val="nd"/>
        <w:rPr>
          <w:b/>
          <w:iCs/>
        </w:rPr>
      </w:pPr>
      <w:r w:rsidRPr="00862F74">
        <w:rPr>
          <w:b/>
          <w:iCs/>
        </w:rPr>
        <w:t>Đối với người bán:</w:t>
      </w:r>
    </w:p>
    <w:p w14:paraId="2EF6AFF5" w14:textId="77777777" w:rsidR="00E10D92" w:rsidRDefault="00E10D92" w:rsidP="00E10D92">
      <w:pPr>
        <w:pStyle w:val="nd"/>
      </w:pPr>
      <w:r w:rsidRPr="00862F74">
        <w:rPr>
          <w:i/>
        </w:rPr>
        <w:t>Tăng khả năng tiếp cận thị trường:</w:t>
      </w:r>
      <w:r>
        <w:t xml:space="preserve"> Thương mại điện tử giúp người bán tiếp cận được với nhiều khách hàng hơn, không chỉ ở khu vực địa phương mà còn ở cả các khu vực khác trên </w:t>
      </w:r>
      <w:r w:rsidR="003618B9">
        <w:t>cả nước và trên khắp thế giới</w:t>
      </w:r>
      <w:r>
        <w:t>.</w:t>
      </w:r>
    </w:p>
    <w:p w14:paraId="48C90C51" w14:textId="77777777" w:rsidR="00E10D92" w:rsidRDefault="00E10D92" w:rsidP="00E10D92">
      <w:pPr>
        <w:pStyle w:val="nd"/>
      </w:pPr>
      <w:r w:rsidRPr="00862F74">
        <w:rPr>
          <w:i/>
        </w:rPr>
        <w:t>Giảm chi phí:</w:t>
      </w:r>
      <w:r>
        <w:t xml:space="preserve"> Thương mại điện tử giúp người bán giảm chi phí cho các hoạt động như lưu kho, vận chuyển, tiếp thị,...</w:t>
      </w:r>
    </w:p>
    <w:p w14:paraId="63EA4FBF" w14:textId="77777777" w:rsidR="00E10D92" w:rsidRDefault="00E10D92" w:rsidP="00E10D92">
      <w:pPr>
        <w:pStyle w:val="nd"/>
      </w:pPr>
      <w:r w:rsidRPr="00862F74">
        <w:rPr>
          <w:i/>
        </w:rPr>
        <w:t>Tăng hiệu quả hoạt động:</w:t>
      </w:r>
      <w:r>
        <w:t xml:space="preserve"> Thương mại điện tử giúp người bán tăng hiệu quả hoạt động thông qua việc tự động hóa các quy trình, thu thập dữ liệu khách hàng,...</w:t>
      </w:r>
    </w:p>
    <w:p w14:paraId="2F0247CD" w14:textId="77777777" w:rsidR="00E10D92" w:rsidRPr="00862F74" w:rsidRDefault="00E10D92" w:rsidP="00E10D92">
      <w:pPr>
        <w:pStyle w:val="nd"/>
        <w:rPr>
          <w:b/>
          <w:iCs/>
        </w:rPr>
      </w:pPr>
      <w:r w:rsidRPr="00862F74">
        <w:rPr>
          <w:b/>
          <w:iCs/>
        </w:rPr>
        <w:t>Đối với người mua:</w:t>
      </w:r>
    </w:p>
    <w:p w14:paraId="05894F27" w14:textId="77777777" w:rsidR="00E10D92" w:rsidRDefault="00E10D92" w:rsidP="00E10D92">
      <w:pPr>
        <w:pStyle w:val="nd"/>
      </w:pPr>
      <w:r w:rsidRPr="00862F74">
        <w:rPr>
          <w:i/>
        </w:rPr>
        <w:t>Thuận tiện:</w:t>
      </w:r>
      <w:r>
        <w:t xml:space="preserve"> Người mua có thể mua sắm bất cứ lúc nào, bất cứ nơi đâu.</w:t>
      </w:r>
    </w:p>
    <w:p w14:paraId="7FAE502C" w14:textId="77777777" w:rsidR="00E10D92" w:rsidRDefault="00E10D92" w:rsidP="00E10D92">
      <w:pPr>
        <w:pStyle w:val="nd"/>
      </w:pPr>
      <w:r w:rsidRPr="00862F74">
        <w:rPr>
          <w:i/>
        </w:rPr>
        <w:t>Đa dạng lựa chọn:</w:t>
      </w:r>
      <w:r>
        <w:t xml:space="preserve"> Người mua có thể lựa chọn từ nhiều nhà cung cấp khác nhau để so sánh giá cả và chất lượng sản phẩm.</w:t>
      </w:r>
    </w:p>
    <w:p w14:paraId="5D46B359" w14:textId="77777777" w:rsidR="00E10D92" w:rsidRDefault="00E10D92" w:rsidP="00E10D92">
      <w:pPr>
        <w:pStyle w:val="nd"/>
      </w:pPr>
      <w:r w:rsidRPr="00862F74">
        <w:rPr>
          <w:i/>
        </w:rPr>
        <w:t>Giá cả cạnh tranh:</w:t>
      </w:r>
      <w:r>
        <w:t xml:space="preserve"> Người mua có thể mua được sản phẩm với giá cả cạnh tranh hơn so với mua sắm truyền thống.</w:t>
      </w:r>
    </w:p>
    <w:p w14:paraId="7C5B57D6" w14:textId="77777777" w:rsidR="00FA7996" w:rsidRDefault="00FA7996" w:rsidP="00FA7996">
      <w:pPr>
        <w:pStyle w:val="Heading3"/>
      </w:pPr>
      <w:bookmarkStart w:id="11" w:name="_Toc155555643"/>
      <w:r w:rsidRPr="00FA7996">
        <w:lastRenderedPageBreak/>
        <w:t>Thương mại điện tử trong lĩnh vực máy tính</w:t>
      </w:r>
      <w:bookmarkEnd w:id="11"/>
    </w:p>
    <w:p w14:paraId="5745AC45" w14:textId="6504A6C3" w:rsidR="00112027" w:rsidRDefault="00112027" w:rsidP="00112027">
      <w:pPr>
        <w:pStyle w:val="nd"/>
      </w:pPr>
      <w:r>
        <w:t>Thương mại điện tử đang phát triển mạnh mẽ trong lĩnh vực máy tính, với sự xuất hiện của nhiều website bán máy tính trực tuyến. Các website bán máy tính trực tuyến cung cấp đa dạng các sản phẩm máy tính, từ máy tính xách tay, máy tính để bàn, linh kiện máy tính,... đến các dịch vụ liên quan như bảo hành, sửa chữa,...</w:t>
      </w:r>
    </w:p>
    <w:p w14:paraId="26EEB2E7" w14:textId="242EAB36" w:rsidR="00FA7996" w:rsidRPr="00FA7996" w:rsidRDefault="00112027" w:rsidP="00112027">
      <w:pPr>
        <w:pStyle w:val="nd"/>
      </w:pPr>
      <w:r>
        <w:t>Thương mại điện tử đang trở thành xu hướng tất yếu trong lĩnh vực máy tính. Laravel là một framework PHP mạnh mẽ và dễ sử dụng, có thể được ứng dụng để xây dựng một hệ thống thương mại điện tử hoàn chỉnh cho trang web bán máy tính.</w:t>
      </w:r>
      <w:r w:rsidR="0061104F">
        <w:t xml:space="preserve"> </w:t>
      </w:r>
    </w:p>
    <w:p w14:paraId="2E52079C" w14:textId="77777777" w:rsidR="00E576A9" w:rsidRPr="00A314BF" w:rsidRDefault="00E576A9" w:rsidP="00E576A9">
      <w:pPr>
        <w:pStyle w:val="Heading2"/>
      </w:pPr>
      <w:bookmarkStart w:id="12" w:name="_Toc155555644"/>
      <w:r>
        <w:t>Tổng quan về PHP</w:t>
      </w:r>
      <w:r w:rsidRPr="00A314BF">
        <w:t xml:space="preserve"> </w:t>
      </w:r>
      <w:r>
        <w:t>framework</w:t>
      </w:r>
      <w:bookmarkEnd w:id="12"/>
    </w:p>
    <w:p w14:paraId="1BFAAE49" w14:textId="5F2F6351" w:rsidR="00E576A9" w:rsidRPr="000B3FDF" w:rsidRDefault="00E576A9" w:rsidP="00E576A9">
      <w:pPr>
        <w:pStyle w:val="nd"/>
      </w:pPr>
      <w:r w:rsidRPr="000B3FDF">
        <w:t>Hypertext Preprocessor, thường được viết tắt là PHP, là một ngôn ngữ kịch bản đa năng nguồn mở được sử dụng rộng rãi trong phát triển web và có khả năng nhúng vào HTML. Được tối ưu hóa cho ứng dụng web, PHP nổi bật với tốc độ nhanh, kích thước nhỏ, cú pháp dễ đọc</w:t>
      </w:r>
      <w:r>
        <w:t xml:space="preserve"> </w:t>
      </w:r>
      <w:r w:rsidRPr="000B3FDF">
        <w:t>và thời gian phát triển ngắn hơn so với nhiều ngôn ngữ khác</w:t>
      </w:r>
      <w:sdt>
        <w:sdtPr>
          <w:id w:val="2018272917"/>
          <w:citation/>
        </w:sdtPr>
        <w:sdtContent>
          <w:r w:rsidR="00E03694">
            <w:fldChar w:fldCharType="begin"/>
          </w:r>
          <w:r w:rsidR="00E03694">
            <w:instrText xml:space="preserve"> CITATION W3S23 \l 1033 </w:instrText>
          </w:r>
          <w:r w:rsidR="00E03694">
            <w:fldChar w:fldCharType="separate"/>
          </w:r>
          <w:r w:rsidR="00E03694">
            <w:rPr>
              <w:noProof/>
            </w:rPr>
            <w:t xml:space="preserve"> [5]</w:t>
          </w:r>
          <w:r w:rsidR="00E03694">
            <w:fldChar w:fldCharType="end"/>
          </w:r>
        </w:sdtContent>
      </w:sdt>
      <w:r w:rsidRPr="000B3FDF">
        <w:t>.</w:t>
      </w:r>
    </w:p>
    <w:p w14:paraId="7AFCEC59" w14:textId="535C835F" w:rsidR="00E576A9" w:rsidRDefault="00E576A9" w:rsidP="00E576A9">
      <w:pPr>
        <w:pStyle w:val="nd"/>
      </w:pPr>
      <w:r w:rsidRPr="000B3FDF">
        <w:t>PHP đã trở thành ngôn ngữ lập trình web phổ biến nhất thế giới, và có nhiều ứng dụng mạnh mẽ. Nó là cơ sở của hệ thống blog lớn nhất trên web, WordPress, cũng như có thể xử lý các mạng xã hội lớn</w:t>
      </w:r>
      <w:r>
        <w:t xml:space="preserve"> như Facebook</w:t>
      </w:r>
      <w:r w:rsidRPr="000B3FDF">
        <w:t xml:space="preserve">. Sức mạnh của PHP không chỉ là ở khả năng xử lý lớn mà còn ở sự dễ học, làm cho nó trở thành lựa chọn phù hợp cho những người mới bắt đầu làm quen với lập trình phía </w:t>
      </w:r>
      <w:r w:rsidR="009E4B6C">
        <w:t>server</w:t>
      </w:r>
      <w:sdt>
        <w:sdtPr>
          <w:id w:val="-242036108"/>
          <w:citation/>
        </w:sdtPr>
        <w:sdtContent>
          <w:r w:rsidR="00E03694">
            <w:fldChar w:fldCharType="begin"/>
          </w:r>
          <w:r w:rsidR="00E03694">
            <w:instrText xml:space="preserve"> CITATION W3S23 \l 1033 </w:instrText>
          </w:r>
          <w:r w:rsidR="00E03694">
            <w:fldChar w:fldCharType="separate"/>
          </w:r>
          <w:r w:rsidR="00E03694">
            <w:rPr>
              <w:noProof/>
            </w:rPr>
            <w:t xml:space="preserve"> [5]</w:t>
          </w:r>
          <w:r w:rsidR="00E03694">
            <w:fldChar w:fldCharType="end"/>
          </w:r>
        </w:sdtContent>
      </w:sdt>
      <w:r w:rsidRPr="000B3FDF">
        <w:t>.</w:t>
      </w:r>
    </w:p>
    <w:p w14:paraId="54041D9F" w14:textId="77777777" w:rsidR="00E576A9" w:rsidRDefault="00E576A9" w:rsidP="00E576A9">
      <w:pPr>
        <w:pStyle w:val="nd"/>
      </w:pPr>
      <w:r>
        <w:t xml:space="preserve">Framework là một nền tảng các đã được xây dựng sẵn, chứa các thư viện, hàm, đã được đóng gói sẵn. Người lập trình không cần phải xây dựng từ đầu, việc sử dụng nó tạo ra cấu trúc nhất quán, giảm thiểu được việc lặp lại, tăng tính bảo mật và giúp lập trình viên dễ đọc mã nguồn và sửa lỗi. Có thể nhận định rằng: </w:t>
      </w:r>
      <w:r w:rsidRPr="000D60D5">
        <w:t>Framework, giống như một cây thông Noel, tạo ra một cấu trúc cơ bản vững chắc. Người lập trình, như những người trang trí cây thông, có nhiệm vụ tùy chỉnh và làm cho nó phản ánh đúng nhu cầu và cái nhìn cá nhân của họ, tạo nên một tác phẩm nghệ thuật độc đáo và phong cách riêng.</w:t>
      </w:r>
    </w:p>
    <w:p w14:paraId="3CF15060" w14:textId="77777777" w:rsidR="00E576A9" w:rsidRDefault="00E576A9" w:rsidP="00E576A9">
      <w:pPr>
        <w:pStyle w:val="nd"/>
      </w:pPr>
      <w:r>
        <w:t>Framework PHP</w:t>
      </w:r>
      <w:r w:rsidRPr="00044A4A">
        <w:t xml:space="preserve"> là một bộ công cụ phần mềm được xây dựng để giúp phát triển ứng dụng web dễ dàng hơn bằng cách cung cấp một cấu trúc và bộ thư viện </w:t>
      </w:r>
      <w:r w:rsidRPr="00044A4A">
        <w:lastRenderedPageBreak/>
        <w:t>chuẩn để xây dựng và duy trì mã nguồn PHP. Framework giúp tăng cường sự tổ chức, tái sử dụng mã nguồn, và giảm thiểu công sức khi phát triển ứng dụng web.</w:t>
      </w:r>
    </w:p>
    <w:p w14:paraId="10A55722" w14:textId="77777777" w:rsidR="00E576A9" w:rsidRPr="00AA26E8" w:rsidRDefault="00E576A9" w:rsidP="00E576A9">
      <w:pPr>
        <w:pStyle w:val="nd"/>
      </w:pPr>
      <w:r w:rsidRPr="00862F74">
        <w:rPr>
          <w:i/>
        </w:rPr>
        <w:t>Phát triển nhanh chóng:</w:t>
      </w:r>
      <w:r w:rsidRPr="00AA26E8">
        <w:t xml:space="preserve"> Các </w:t>
      </w:r>
      <w:r>
        <w:t>Framework PHP</w:t>
      </w:r>
      <w:r w:rsidRPr="00AA26E8">
        <w:t xml:space="preserve"> giúp đẩy nhanh quá trình phát triển bằng cách tích hợp các thư viện và công cụ được xây dựng sẵn. Ví dụ, CakePHP có công cụ dòng lệnh Bake có thể nhanh chóng tạo ra </w:t>
      </w:r>
      <w:r>
        <w:t xml:space="preserve">bộ khung </w:t>
      </w:r>
      <w:r w:rsidRPr="00AA26E8">
        <w:t>mã nguồ</w:t>
      </w:r>
      <w:r>
        <w:t xml:space="preserve">n cho ứng dụng. </w:t>
      </w:r>
      <w:r w:rsidRPr="00AA26E8">
        <w:t xml:space="preserve">Một số </w:t>
      </w:r>
      <w:r>
        <w:t>F</w:t>
      </w:r>
      <w:r w:rsidRPr="00AA26E8">
        <w:t>ramework PHP phổ biến, bao gồm PHPUnit, cũng đi kèm với các thư viện giúp việc kiểm thử trở nên dễ dàng.</w:t>
      </w:r>
    </w:p>
    <w:p w14:paraId="320C682D" w14:textId="77777777" w:rsidR="00E576A9" w:rsidRPr="00AA26E8" w:rsidRDefault="00E576A9" w:rsidP="00E576A9">
      <w:pPr>
        <w:pStyle w:val="nd"/>
      </w:pPr>
      <w:r w:rsidRPr="00862F74">
        <w:rPr>
          <w:i/>
        </w:rPr>
        <w:t>Giảm gánh nặng khi tạo mã nguồn:</w:t>
      </w:r>
      <w:r w:rsidRPr="00AA26E8">
        <w:t xml:space="preserve"> Việc sử dụng các chức năng tích hợp của </w:t>
      </w:r>
      <w:r>
        <w:t>F</w:t>
      </w:r>
      <w:r w:rsidRPr="00AA26E8">
        <w:t xml:space="preserve">ramework có nghĩa là </w:t>
      </w:r>
      <w:r>
        <w:t>sẽ</w:t>
      </w:r>
      <w:r w:rsidRPr="00AA26E8">
        <w:t xml:space="preserve"> tạo ít mã gốc hơn</w:t>
      </w:r>
      <w:r>
        <w:t>. Do đó,</w:t>
      </w:r>
      <w:r w:rsidRPr="00AA26E8">
        <w:t xml:space="preserve"> có thể tận dụng các khả năng hiện có thay vì bắt đầu từ đầu.</w:t>
      </w:r>
    </w:p>
    <w:p w14:paraId="2105625D" w14:textId="77777777" w:rsidR="00E576A9" w:rsidRPr="00AA26E8" w:rsidRDefault="00E576A9" w:rsidP="00E576A9">
      <w:pPr>
        <w:pStyle w:val="nd"/>
      </w:pPr>
      <w:r w:rsidRPr="00862F74">
        <w:rPr>
          <w:i/>
        </w:rPr>
        <w:t xml:space="preserve">Các thư viện chuyên biệt cho các tác vụ: </w:t>
      </w:r>
      <w:r w:rsidRPr="00AA26E8">
        <w:t xml:space="preserve">Nhiều tác vụ trong phát triển ứng dụng web được chuẩn hóa, chẳng hạn như xác thực biểu mẫu, </w:t>
      </w:r>
      <w:r>
        <w:t>làm sạch</w:t>
      </w:r>
      <w:r w:rsidRPr="00AA26E8">
        <w:t xml:space="preserve"> dữ liệu và các thao tác CRUD (Tạo, Đọc, Cập nhật, Xóa). Thay vì viết các hàm tùy chỉnh cho các tác vụ này, các </w:t>
      </w:r>
      <w:r>
        <w:t>F</w:t>
      </w:r>
      <w:r w:rsidRPr="00AA26E8">
        <w:t>ramework cung cấp các hàm được xây dựng sẵn để phát triển hiệu quả.</w:t>
      </w:r>
    </w:p>
    <w:p w14:paraId="669B3F5B" w14:textId="77777777" w:rsidR="00E576A9" w:rsidRPr="00AA26E8" w:rsidRDefault="00E576A9" w:rsidP="00E576A9">
      <w:pPr>
        <w:pStyle w:val="nd"/>
      </w:pPr>
      <w:r w:rsidRPr="00862F74">
        <w:rPr>
          <w:i/>
        </w:rPr>
        <w:t>Tuân thủ tiêu chuẩn mã hóa:</w:t>
      </w:r>
      <w:r w:rsidRPr="00AA26E8">
        <w:t xml:space="preserve"> Hầu hết các framework PHP đều tuân theo các thông lệ mã hóa tốt nhất. Chúng khuyến khích tổ chức cấu trúc bằng cách phân vùng mã vào các thư mục dựa trên chức năng. Điều này thúc đẩy cấu trúc mã logic, sạch sẽ và dễ bảo trì. Các </w:t>
      </w:r>
      <w:r>
        <w:t>F</w:t>
      </w:r>
      <w:r w:rsidRPr="00AA26E8">
        <w:t xml:space="preserve">ramework cũng định nghĩa các quy ước đặt tên cho các </w:t>
      </w:r>
      <w:r w:rsidR="00F12CDC">
        <w:t>lớp/thực thể</w:t>
      </w:r>
      <w:r w:rsidRPr="00AA26E8">
        <w:t>, thúc đẩy sự thống nhất trong mã hóa.</w:t>
      </w:r>
    </w:p>
    <w:p w14:paraId="6CDA8163" w14:textId="77777777" w:rsidR="00E576A9" w:rsidRDefault="00E576A9" w:rsidP="00E576A9">
      <w:pPr>
        <w:pStyle w:val="nd"/>
      </w:pPr>
      <w:r w:rsidRPr="00862F74">
        <w:rPr>
          <w:i/>
        </w:rPr>
        <w:t>Bảo mật nâng cao:</w:t>
      </w:r>
      <w:r w:rsidRPr="00AA26E8">
        <w:t xml:space="preserve"> Phát triển các ứng dụng PHP đi kèm với các thách thức bảo mật như</w:t>
      </w:r>
      <w:r>
        <w:t xml:space="preserve"> XSS</w:t>
      </w:r>
      <w:r w:rsidRPr="00AA26E8">
        <w:t>,</w:t>
      </w:r>
      <w:r>
        <w:t xml:space="preserve"> </w:t>
      </w:r>
      <w:r w:rsidRPr="00AA26E8">
        <w:t>SQL</w:t>
      </w:r>
      <w:r>
        <w:t xml:space="preserve"> injection</w:t>
      </w:r>
      <w:r w:rsidRPr="00AA26E8">
        <w:t>. Mặc dù sử dụng</w:t>
      </w:r>
      <w:r>
        <w:t xml:space="preserve"> Framework PHP</w:t>
      </w:r>
      <w:r w:rsidRPr="00AA26E8">
        <w:t xml:space="preserve"> không thay thế cho nhu cầu mã hóa an toàn, nhưng nó giúp giảm thiểu rủi ro bị tấn công của tin tặc. Các </w:t>
      </w:r>
      <w:r>
        <w:t>F</w:t>
      </w:r>
      <w:r w:rsidRPr="00AA26E8">
        <w:t xml:space="preserve">ramework tốt đều đi kèm với các tính năng tích hợp để </w:t>
      </w:r>
      <w:r>
        <w:t xml:space="preserve">làm sạch </w:t>
      </w:r>
      <w:r w:rsidRPr="00AA26E8">
        <w:t>dữ liệu và bảo vệ chống lại các mối đe dọa bảo mật phổ biến được đề cập ở trên.</w:t>
      </w:r>
    </w:p>
    <w:p w14:paraId="1011BE8F" w14:textId="6C1D4A36" w:rsidR="000502B2" w:rsidRDefault="00B011E0" w:rsidP="00E576A9">
      <w:pPr>
        <w:pStyle w:val="nd"/>
      </w:pPr>
      <w:r w:rsidRPr="00862F74">
        <w:rPr>
          <w:i/>
        </w:rPr>
        <w:t xml:space="preserve">Một số Framework PHP phổ biến: </w:t>
      </w:r>
      <w:r>
        <w:t>Laravel, CakePHP, Yii, C</w:t>
      </w:r>
      <w:r w:rsidRPr="00B011E0">
        <w:t>ode</w:t>
      </w:r>
      <w:r w:rsidR="0089797C">
        <w:t>I</w:t>
      </w:r>
      <w:r w:rsidRPr="00B011E0">
        <w:t>gnite</w:t>
      </w:r>
      <w:r>
        <w:t>r</w:t>
      </w:r>
      <w:r w:rsidR="002A36AD">
        <w:t>,…</w:t>
      </w:r>
    </w:p>
    <w:p w14:paraId="15A2B26C" w14:textId="77777777" w:rsidR="00E576A9" w:rsidRDefault="00E576A9" w:rsidP="00E576A9">
      <w:pPr>
        <w:pStyle w:val="Heading2"/>
      </w:pPr>
      <w:bookmarkStart w:id="13" w:name="_Toc155555645"/>
      <w:r>
        <w:t>Laravel Framework</w:t>
      </w:r>
      <w:bookmarkEnd w:id="13"/>
    </w:p>
    <w:p w14:paraId="1DA38BAA" w14:textId="77777777" w:rsidR="00E576A9" w:rsidRDefault="00E576A9" w:rsidP="00E576A9">
      <w:pPr>
        <w:pStyle w:val="nd"/>
      </w:pPr>
      <w:r>
        <w:t xml:space="preserve">Laravel là một Framework PHP phổ biến, miễn phí, mã nguồn mở. Nó có nhiều tính năng và chức năng được tích hợp sẵn, khiến nó trở thành một công cụ tốt </w:t>
      </w:r>
      <w:r>
        <w:lastRenderedPageBreak/>
        <w:t>để tùy chỉnh các dự án phức tạp. Một số tính năng của nó bao gồm xác thực người dùng, quản lý phiên và bộ nhớ cache.</w:t>
      </w:r>
    </w:p>
    <w:p w14:paraId="2631B59A" w14:textId="77777777" w:rsidR="00E576A9" w:rsidRDefault="00E576A9" w:rsidP="00E576A9">
      <w:pPr>
        <w:pStyle w:val="nd"/>
      </w:pPr>
      <w:r>
        <w:t>Laravel là một lựa chọn phổ biến cho các nhà phát triển PHP vì nó cung cấp một nền tảng vững chắc để xây dựng các ứng dụng web. Các tính năng tích hợp sẵn của nó giúp việc phát triển ứng dụng trở nên nhanh chóng và dễ dàng hơn, đồng thời các thư viện và công cụ của nó giúp việc kiểm tra, bảo mật và hiệu suất trở nên đơn giản.</w:t>
      </w:r>
    </w:p>
    <w:p w14:paraId="5C109B4D" w14:textId="77777777" w:rsidR="0014299D" w:rsidRPr="0014299D" w:rsidRDefault="00E576A9" w:rsidP="002E24B5">
      <w:pPr>
        <w:pStyle w:val="nd"/>
      </w:pPr>
      <w:r>
        <w:t>Ngoài ra, Laravel có một cộng đồng lớn và hoạt động, điều này có nghĩa là có rất nhiều tài nguyên và trợ giúp có sẵn cho các nhà phát triển. Nhìn chung, Laravel là một framework PHP tuyệt vời cho các dự án web thuộc mọi quy mô.</w:t>
      </w:r>
    </w:p>
    <w:p w14:paraId="0422C852" w14:textId="1C299460" w:rsidR="00563494" w:rsidRPr="00563494" w:rsidRDefault="006A779E" w:rsidP="00563494">
      <w:pPr>
        <w:pStyle w:val="Heading3"/>
      </w:pPr>
      <w:bookmarkStart w:id="14" w:name="_Toc155555646"/>
      <w:r>
        <w:t xml:space="preserve">Vòng đời của </w:t>
      </w:r>
      <w:r w:rsidR="00F27064">
        <w:t>request</w:t>
      </w:r>
      <w:r>
        <w:t xml:space="preserve"> trong </w:t>
      </w:r>
      <w:r w:rsidR="003C6C54">
        <w:t>L</w:t>
      </w:r>
      <w:r>
        <w:t>aravel</w:t>
      </w:r>
      <w:bookmarkEnd w:id="14"/>
    </w:p>
    <w:p w14:paraId="456BA21E" w14:textId="05E8F73E" w:rsidR="009848AA" w:rsidRDefault="00B602C7" w:rsidP="009848AA">
      <w:pPr>
        <w:keepNext/>
      </w:pPr>
      <w:r w:rsidRPr="00377D17">
        <w:rPr>
          <w:noProof/>
        </w:rPr>
        <w:drawing>
          <wp:inline distT="0" distB="0" distL="0" distR="0" wp14:anchorId="471251E9" wp14:editId="4A750260">
            <wp:extent cx="5584190" cy="2857500"/>
            <wp:effectExtent l="0" t="0" r="0" b="0"/>
            <wp:docPr id="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84190" cy="2857500"/>
                    </a:xfrm>
                    <a:prstGeom prst="rect">
                      <a:avLst/>
                    </a:prstGeom>
                    <a:noFill/>
                    <a:ln>
                      <a:noFill/>
                    </a:ln>
                  </pic:spPr>
                </pic:pic>
              </a:graphicData>
            </a:graphic>
          </wp:inline>
        </w:drawing>
      </w:r>
    </w:p>
    <w:p w14:paraId="4D3738CE" w14:textId="0C0CD1A2" w:rsidR="00BF1A15" w:rsidRDefault="009848AA" w:rsidP="004B0B93">
      <w:pPr>
        <w:pStyle w:val="Caption"/>
      </w:pPr>
      <w:bookmarkStart w:id="15" w:name="_Toc155555678"/>
      <w:r>
        <w:t xml:space="preserve">Hình </w:t>
      </w:r>
      <w:fldSimple w:instr=" STYLEREF 1 \s ">
        <w:r w:rsidR="006F0AC4">
          <w:rPr>
            <w:noProof/>
          </w:rPr>
          <w:t>2</w:t>
        </w:r>
      </w:fldSimple>
      <w:r w:rsidR="004B0B93">
        <w:t>.</w:t>
      </w:r>
      <w:fldSimple w:instr=" SEQ Hình \* ARABIC \s 1 ">
        <w:r w:rsidR="006F0AC4">
          <w:rPr>
            <w:noProof/>
          </w:rPr>
          <w:t>1</w:t>
        </w:r>
      </w:fldSimple>
      <w:r>
        <w:t xml:space="preserve"> Vòng đời của một </w:t>
      </w:r>
      <w:r w:rsidR="00F27064">
        <w:t>request</w:t>
      </w:r>
      <w:r w:rsidR="00950F19">
        <w:t xml:space="preserve"> </w:t>
      </w:r>
      <w:r>
        <w:t>trong Laravel</w:t>
      </w:r>
      <w:sdt>
        <w:sdtPr>
          <w:id w:val="317472894"/>
          <w:citation/>
        </w:sdtPr>
        <w:sdtContent>
          <w:r w:rsidR="00AE18BB">
            <w:fldChar w:fldCharType="begin"/>
          </w:r>
          <w:r w:rsidR="00AE18BB">
            <w:instrText xml:space="preserve"> CITATION HồH23 \l 1033 </w:instrText>
          </w:r>
          <w:r w:rsidR="00AE18BB">
            <w:fldChar w:fldCharType="separate"/>
          </w:r>
          <w:r w:rsidR="00AE18BB">
            <w:rPr>
              <w:noProof/>
            </w:rPr>
            <w:t xml:space="preserve"> [6]</w:t>
          </w:r>
          <w:r w:rsidR="00AE18BB">
            <w:fldChar w:fldCharType="end"/>
          </w:r>
        </w:sdtContent>
      </w:sdt>
      <w:bookmarkEnd w:id="15"/>
    </w:p>
    <w:p w14:paraId="26EB6D6A" w14:textId="77777777" w:rsidR="00B31221" w:rsidRDefault="00B31221" w:rsidP="00B31221">
      <w:pPr>
        <w:pStyle w:val="nd"/>
      </w:pPr>
      <w:r w:rsidRPr="00B31221">
        <w:t xml:space="preserve">Vòng đời của một </w:t>
      </w:r>
      <w:r w:rsidR="00F27064">
        <w:t>request</w:t>
      </w:r>
      <w:r w:rsidR="008F6CBA">
        <w:t xml:space="preserve"> </w:t>
      </w:r>
      <w:r w:rsidRPr="00B31221">
        <w:t xml:space="preserve">đề cập đến chuỗi các sự kiện hoặc giai đoạn mà một </w:t>
      </w:r>
      <w:r w:rsidR="00F27064">
        <w:t>request</w:t>
      </w:r>
      <w:r w:rsidRPr="00B31221">
        <w:t xml:space="preserve"> web trải qua từ thời điểm nó được bắt đầu cho đến khi phản hồi được gửi lại cho </w:t>
      </w:r>
      <w:r w:rsidR="009E4B6C">
        <w:t>client</w:t>
      </w:r>
      <w:r w:rsidRPr="00B31221">
        <w:t>. Khái niệm này</w:t>
      </w:r>
      <w:r w:rsidR="0038148C">
        <w:t xml:space="preserve"> rất quan trọng đối với lập trình viên</w:t>
      </w:r>
      <w:r w:rsidR="00831CED">
        <w:t>,</w:t>
      </w:r>
      <w:r w:rsidRPr="00B31221">
        <w:t xml:space="preserve"> thường được </w:t>
      </w:r>
      <w:r w:rsidR="00870EC6">
        <w:t>sử dụng</w:t>
      </w:r>
      <w:r w:rsidRPr="00B31221">
        <w:t xml:space="preserve"> trong </w:t>
      </w:r>
      <w:r w:rsidR="00694930">
        <w:t xml:space="preserve">môi trường </w:t>
      </w:r>
      <w:r w:rsidRPr="00B31221">
        <w:t>phát triển web</w:t>
      </w:r>
      <w:r w:rsidR="00516E9F">
        <w:t>. Để xây dựng được một trang web</w:t>
      </w:r>
      <w:r w:rsidR="001F3CBD">
        <w:t xml:space="preserve"> động</w:t>
      </w:r>
      <w:r w:rsidR="00516E9F">
        <w:t xml:space="preserve"> thì lập trình viên</w:t>
      </w:r>
      <w:r w:rsidR="005534FD">
        <w:t xml:space="preserve"> bắt buộc</w:t>
      </w:r>
      <w:r w:rsidR="00516E9F">
        <w:t xml:space="preserve"> phải nắm vững được nó.</w:t>
      </w:r>
    </w:p>
    <w:p w14:paraId="30D141B8" w14:textId="77777777" w:rsidR="00EF14FA" w:rsidRDefault="00EF14FA" w:rsidP="00EF14FA">
      <w:pPr>
        <w:pStyle w:val="nd"/>
      </w:pPr>
      <w:r>
        <w:t>Các giai đoạn</w:t>
      </w:r>
      <w:r w:rsidR="007540AA">
        <w:t xml:space="preserve"> trong vòng đời </w:t>
      </w:r>
      <w:r w:rsidR="00F27064">
        <w:t>request</w:t>
      </w:r>
      <w:r>
        <w:t>:</w:t>
      </w:r>
    </w:p>
    <w:p w14:paraId="66D2EAE3" w14:textId="77777777" w:rsidR="00EF14FA" w:rsidRDefault="00EF14FA" w:rsidP="00EF14FA">
      <w:pPr>
        <w:pStyle w:val="nd"/>
      </w:pPr>
      <w:r>
        <w:t xml:space="preserve">Giai đoạn 1: Khởi tạo </w:t>
      </w:r>
      <w:r w:rsidR="00F27064">
        <w:t>request</w:t>
      </w:r>
    </w:p>
    <w:p w14:paraId="4489E566" w14:textId="77777777" w:rsidR="00B31221" w:rsidRDefault="00EF14FA" w:rsidP="0008699B">
      <w:pPr>
        <w:pStyle w:val="nd"/>
      </w:pPr>
      <w:r w:rsidRPr="00EF14FA">
        <w:lastRenderedPageBreak/>
        <w:t xml:space="preserve">Giai đoạn đầu tiên bắt đầu </w:t>
      </w:r>
      <w:r w:rsidR="004C090D">
        <w:t xml:space="preserve">từ </w:t>
      </w:r>
      <w:r w:rsidR="00F27064">
        <w:t>request</w:t>
      </w:r>
      <w:r w:rsidRPr="00EF14FA">
        <w:t xml:space="preserve"> của </w:t>
      </w:r>
      <w:r w:rsidR="009E4B6C">
        <w:t>client</w:t>
      </w:r>
      <w:r w:rsidRPr="00EF14FA">
        <w:t xml:space="preserve">, có thể là trình duyệt web, ứng dụng di động hoặc bất kỳ ứng dụng nào khác. </w:t>
      </w:r>
      <w:r w:rsidR="00F27064">
        <w:t>Request</w:t>
      </w:r>
      <w:r w:rsidRPr="00EF14FA">
        <w:t xml:space="preserve"> bao gồm các thông tin như phương thức HTTP, URL, dữ liệu đầu vào và các tiêu đề khác nhau.</w:t>
      </w:r>
    </w:p>
    <w:p w14:paraId="79325936" w14:textId="77777777" w:rsidR="0008699B" w:rsidRDefault="0008699B" w:rsidP="0008699B">
      <w:pPr>
        <w:pStyle w:val="nd"/>
      </w:pPr>
      <w:r>
        <w:t xml:space="preserve">Giai đoạn 2: </w:t>
      </w:r>
      <w:r w:rsidRPr="0008699B">
        <w:t xml:space="preserve">Đọc </w:t>
      </w:r>
      <w:r w:rsidR="00F27064">
        <w:t>request</w:t>
      </w:r>
    </w:p>
    <w:p w14:paraId="1B9560AF" w14:textId="77777777" w:rsidR="002E24B5" w:rsidRDefault="009E4B6C" w:rsidP="001147E2">
      <w:pPr>
        <w:pStyle w:val="nd"/>
      </w:pPr>
      <w:r>
        <w:t>Server</w:t>
      </w:r>
      <w:r w:rsidR="001147E2" w:rsidRPr="001147E2">
        <w:t xml:space="preserve"> đọc </w:t>
      </w:r>
      <w:r w:rsidR="00F27064">
        <w:t>request</w:t>
      </w:r>
      <w:r w:rsidR="001147E2" w:rsidRPr="001147E2">
        <w:t xml:space="preserve"> từ </w:t>
      </w:r>
      <w:r>
        <w:t>client</w:t>
      </w:r>
      <w:r w:rsidR="001147E2" w:rsidRPr="001147E2">
        <w:t xml:space="preserve"> và chuyển tiếp nó tới Kernel</w:t>
      </w:r>
      <w:r w:rsidR="001147E2">
        <w:t>.</w:t>
      </w:r>
    </w:p>
    <w:p w14:paraId="4CAADAFC" w14:textId="77777777" w:rsidR="001147E2" w:rsidRDefault="001147E2" w:rsidP="001147E2">
      <w:pPr>
        <w:pStyle w:val="nd"/>
      </w:pPr>
      <w:r>
        <w:t xml:space="preserve">Giai đoạn 3: </w:t>
      </w:r>
      <w:r w:rsidRPr="001147E2">
        <w:t>Khởi tạo kernel</w:t>
      </w:r>
    </w:p>
    <w:p w14:paraId="519FE557" w14:textId="77777777" w:rsidR="00572C6E" w:rsidRDefault="005445F6" w:rsidP="00572C6E">
      <w:pPr>
        <w:pStyle w:val="nd"/>
      </w:pPr>
      <w:r w:rsidRPr="005445F6">
        <w:t>Kernel</w:t>
      </w:r>
      <w:r>
        <w:t xml:space="preserve"> là</w:t>
      </w:r>
      <w:r w:rsidRPr="005445F6">
        <w:t xml:space="preserve"> một </w:t>
      </w:r>
      <w:r>
        <w:t>lớp</w:t>
      </w:r>
      <w:r w:rsidRPr="005445F6">
        <w:t xml:space="preserve"> trung tâm trong Laravel, chịu trách nhiệm xử lý các </w:t>
      </w:r>
      <w:r w:rsidR="00F27064">
        <w:t>request</w:t>
      </w:r>
      <w:r w:rsidRPr="005445F6">
        <w:t xml:space="preserve">. Kernel khởi tạo các </w:t>
      </w:r>
      <w:r w:rsidR="00D80B42">
        <w:t>server provider</w:t>
      </w:r>
      <w:r w:rsidRPr="005445F6">
        <w:t xml:space="preserve">, thực thi </w:t>
      </w:r>
      <w:r w:rsidR="00E753B9">
        <w:t>middleware</w:t>
      </w:r>
      <w:r w:rsidRPr="005445F6">
        <w:t xml:space="preserve"> và chuyển tiếp </w:t>
      </w:r>
      <w:r w:rsidR="00F27064">
        <w:t>request</w:t>
      </w:r>
      <w:r w:rsidRPr="005445F6">
        <w:t xml:space="preserve"> </w:t>
      </w:r>
      <w:r w:rsidR="00984665">
        <w:t>đến controller</w:t>
      </w:r>
      <w:r w:rsidRPr="005445F6">
        <w:t>.</w:t>
      </w:r>
    </w:p>
    <w:p w14:paraId="7E2E14BE" w14:textId="77777777" w:rsidR="00572C6E" w:rsidRDefault="00572C6E" w:rsidP="00572C6E">
      <w:pPr>
        <w:pStyle w:val="nd"/>
      </w:pPr>
      <w:r>
        <w:t xml:space="preserve">Giai đoạn 4: </w:t>
      </w:r>
      <w:r w:rsidR="00845E19" w:rsidRPr="00845E19">
        <w:t>Đăng ký service provider</w:t>
      </w:r>
    </w:p>
    <w:p w14:paraId="48DEAA92" w14:textId="77777777" w:rsidR="00F41567" w:rsidRDefault="00572C6E" w:rsidP="00F41567">
      <w:pPr>
        <w:pStyle w:val="nd"/>
      </w:pPr>
      <w:r w:rsidRPr="00572C6E">
        <w:t xml:space="preserve">Các service provider được đăng ký trong giai đoạn này. Service provider là các lớp cung cấp các dịch vụ cho </w:t>
      </w:r>
      <w:r w:rsidR="00257CE3">
        <w:t>ứng dụng</w:t>
      </w:r>
      <w:r w:rsidRPr="00572C6E">
        <w:t>.</w:t>
      </w:r>
      <w:r w:rsidR="00F41567" w:rsidRPr="00F41567">
        <w:t xml:space="preserve"> </w:t>
      </w:r>
    </w:p>
    <w:p w14:paraId="21426C19" w14:textId="77777777" w:rsidR="00F41567" w:rsidRDefault="00F41567" w:rsidP="00F41567">
      <w:pPr>
        <w:pStyle w:val="nd"/>
      </w:pPr>
      <w:r>
        <w:t xml:space="preserve">Giai đoạn 5: </w:t>
      </w:r>
      <w:r w:rsidRPr="00F41567">
        <w:t>Bootstrap</w:t>
      </w:r>
    </w:p>
    <w:p w14:paraId="0C39B262" w14:textId="77777777" w:rsidR="00572C6E" w:rsidRDefault="00F41567" w:rsidP="00572C6E">
      <w:pPr>
        <w:pStyle w:val="nd"/>
      </w:pPr>
      <w:r w:rsidRPr="00F41567">
        <w:t xml:space="preserve">Giai đoạn này được thực hiện trước khi thực thi controller. Giai đoạn này bao gồm các hoạt động như khởi tạo </w:t>
      </w:r>
      <w:r w:rsidR="00082726">
        <w:t>cơ sở dữ liệu</w:t>
      </w:r>
      <w:r w:rsidRPr="00F41567">
        <w:t xml:space="preserve">, tạo cache và định cấu hình </w:t>
      </w:r>
      <w:r w:rsidR="000B67BA">
        <w:t>ứng dụng</w:t>
      </w:r>
      <w:r w:rsidRPr="00F41567">
        <w:t>.</w:t>
      </w:r>
    </w:p>
    <w:p w14:paraId="1C7D0F07" w14:textId="77777777" w:rsidR="00E74A5D" w:rsidRDefault="00E74A5D" w:rsidP="00572C6E">
      <w:pPr>
        <w:pStyle w:val="nd"/>
      </w:pPr>
      <w:r>
        <w:t xml:space="preserve">Giai đoạn 6: </w:t>
      </w:r>
      <w:r w:rsidRPr="00E74A5D">
        <w:t>Thực thi middleware</w:t>
      </w:r>
    </w:p>
    <w:p w14:paraId="04B64694" w14:textId="77777777" w:rsidR="003449A0" w:rsidRDefault="003449A0" w:rsidP="00572C6E">
      <w:pPr>
        <w:pStyle w:val="nd"/>
      </w:pPr>
      <w:r w:rsidRPr="003449A0">
        <w:t>Middleware là các lớp được thực thi trước khi thực thi controller. Middleware có thể được sử dụng để thực hiện các tác vụ như xác thực người dùng, xác thực quyền hoặc ghi nhật ký.</w:t>
      </w:r>
    </w:p>
    <w:p w14:paraId="5FBE56BC" w14:textId="77777777" w:rsidR="00D54ECE" w:rsidRDefault="00D54ECE" w:rsidP="00572C6E">
      <w:pPr>
        <w:pStyle w:val="nd"/>
      </w:pPr>
      <w:r>
        <w:t>Giai đoạn 7: Route</w:t>
      </w:r>
    </w:p>
    <w:p w14:paraId="24124244" w14:textId="77777777" w:rsidR="00D54ECE" w:rsidRDefault="00D54ECE" w:rsidP="00572C6E">
      <w:pPr>
        <w:pStyle w:val="nd"/>
      </w:pPr>
      <w:r w:rsidRPr="00D54ECE">
        <w:t xml:space="preserve">Giai đoạn này được thực hiện để xác định controller nào sẽ xử lý </w:t>
      </w:r>
      <w:r w:rsidR="00F27064">
        <w:t>request</w:t>
      </w:r>
      <w:r w:rsidR="002B53CF">
        <w:t xml:space="preserve"> và định tuyến </w:t>
      </w:r>
      <w:r w:rsidR="00F27064">
        <w:t>request</w:t>
      </w:r>
      <w:r w:rsidR="002B53CF">
        <w:t xml:space="preserve"> đến đúng controller</w:t>
      </w:r>
      <w:r w:rsidR="00126DD9">
        <w:t>.</w:t>
      </w:r>
    </w:p>
    <w:p w14:paraId="6B84E79E" w14:textId="77777777" w:rsidR="00E106F0" w:rsidRDefault="00E106F0" w:rsidP="001147E2">
      <w:pPr>
        <w:pStyle w:val="nd"/>
      </w:pPr>
      <w:r>
        <w:t xml:space="preserve">Giai đoạn </w:t>
      </w:r>
      <w:r w:rsidR="00E435E6">
        <w:t>8</w:t>
      </w:r>
      <w:r>
        <w:t>: Thực thi controller</w:t>
      </w:r>
    </w:p>
    <w:p w14:paraId="64B68C16" w14:textId="77777777" w:rsidR="00E106F0" w:rsidRDefault="00E106F0" w:rsidP="001147E2">
      <w:pPr>
        <w:pStyle w:val="nd"/>
      </w:pPr>
      <w:r>
        <w:t>Controller</w:t>
      </w:r>
      <w:r w:rsidR="00830795">
        <w:t xml:space="preserve"> là lớp</w:t>
      </w:r>
      <w:r w:rsidRPr="00E106F0">
        <w:t xml:space="preserve"> chịu trách nhiệm xử lý logic của </w:t>
      </w:r>
      <w:r w:rsidR="00F27064">
        <w:t>request</w:t>
      </w:r>
      <w:r w:rsidRPr="00E106F0">
        <w:t xml:space="preserve">, gọi các phương thức từ </w:t>
      </w:r>
      <w:r w:rsidR="001E39DE">
        <w:t>model</w:t>
      </w:r>
      <w:r w:rsidRPr="00E106F0">
        <w:t xml:space="preserve">, </w:t>
      </w:r>
      <w:r w:rsidR="00226003">
        <w:t>repository</w:t>
      </w:r>
      <w:r w:rsidRPr="00E106F0">
        <w:t xml:space="preserve"> hoặc các dịch vụ khác để đáp ứng </w:t>
      </w:r>
      <w:r w:rsidR="00F27064">
        <w:t>request</w:t>
      </w:r>
      <w:r w:rsidRPr="00E106F0">
        <w:t xml:space="preserve"> của </w:t>
      </w:r>
      <w:r w:rsidR="009E4B6C">
        <w:t>client</w:t>
      </w:r>
      <w:r w:rsidR="005742F5">
        <w:t>.</w:t>
      </w:r>
    </w:p>
    <w:p w14:paraId="4A291337" w14:textId="77777777" w:rsidR="00644123" w:rsidRDefault="00644123" w:rsidP="001147E2">
      <w:pPr>
        <w:pStyle w:val="nd"/>
      </w:pPr>
      <w:r>
        <w:t xml:space="preserve">Giai đoạn </w:t>
      </w:r>
      <w:r w:rsidR="00FB792C">
        <w:t>9</w:t>
      </w:r>
      <w:r>
        <w:t>: Tạo view</w:t>
      </w:r>
    </w:p>
    <w:p w14:paraId="24D2FC0D" w14:textId="77777777" w:rsidR="00644123" w:rsidRDefault="00644123" w:rsidP="001147E2">
      <w:pPr>
        <w:pStyle w:val="nd"/>
      </w:pPr>
      <w:r w:rsidRPr="00644123">
        <w:t>Controller sẽ trả về một view, là một tệp HTML chứa nội dung sẽ được hiển thị cho client.</w:t>
      </w:r>
    </w:p>
    <w:p w14:paraId="4D1C34BF" w14:textId="77777777" w:rsidR="00644123" w:rsidRDefault="00644123" w:rsidP="001147E2">
      <w:pPr>
        <w:pStyle w:val="nd"/>
      </w:pPr>
      <w:r>
        <w:lastRenderedPageBreak/>
        <w:t xml:space="preserve">Giai đoạn </w:t>
      </w:r>
      <w:r w:rsidR="008C45B8">
        <w:t>10</w:t>
      </w:r>
      <w:r>
        <w:t>: Tạo respo</w:t>
      </w:r>
      <w:r w:rsidR="0027184F">
        <w:t>n</w:t>
      </w:r>
      <w:r>
        <w:t>se</w:t>
      </w:r>
    </w:p>
    <w:p w14:paraId="4E205BCD" w14:textId="77777777" w:rsidR="009D3AAD" w:rsidRDefault="009D3AAD" w:rsidP="001147E2">
      <w:pPr>
        <w:pStyle w:val="nd"/>
      </w:pPr>
      <w:r w:rsidRPr="009D3AAD">
        <w:t>Kernel sẽ tạo response từ view và gửi response đó đến client.</w:t>
      </w:r>
    </w:p>
    <w:p w14:paraId="4A6EAE33" w14:textId="77777777" w:rsidR="009D3AAD" w:rsidRDefault="009D3AAD" w:rsidP="001147E2">
      <w:pPr>
        <w:pStyle w:val="nd"/>
      </w:pPr>
      <w:r>
        <w:t xml:space="preserve">Giai đoạn </w:t>
      </w:r>
      <w:r w:rsidR="00AC0EBC">
        <w:t>11</w:t>
      </w:r>
      <w:r>
        <w:t>:</w:t>
      </w:r>
      <w:r w:rsidRPr="009D3AAD">
        <w:t xml:space="preserve"> Trả về response cho client</w:t>
      </w:r>
    </w:p>
    <w:p w14:paraId="131DB57E" w14:textId="77777777" w:rsidR="009D3AAD" w:rsidRDefault="009D3AAD" w:rsidP="001147E2">
      <w:pPr>
        <w:pStyle w:val="nd"/>
      </w:pPr>
      <w:r w:rsidRPr="009D3AAD">
        <w:t>Client nhận được response từ server và hiển thị nội dung của response cho người dùng.</w:t>
      </w:r>
    </w:p>
    <w:p w14:paraId="75C869E1" w14:textId="77777777" w:rsidR="00637A03" w:rsidRDefault="00637A03" w:rsidP="001147E2">
      <w:pPr>
        <w:pStyle w:val="nd"/>
      </w:pPr>
      <w:r>
        <w:t xml:space="preserve">Giai đoạn </w:t>
      </w:r>
      <w:r w:rsidR="00D67BE4">
        <w:t>12</w:t>
      </w:r>
      <w:r>
        <w:t>:</w:t>
      </w:r>
      <w:r w:rsidRPr="00637A03">
        <w:t xml:space="preserve"> Kết thúc </w:t>
      </w:r>
      <w:r w:rsidR="00F27064">
        <w:t>request</w:t>
      </w:r>
    </w:p>
    <w:p w14:paraId="2492C50A" w14:textId="77777777" w:rsidR="00637A03" w:rsidRDefault="00637A03" w:rsidP="001147E2">
      <w:pPr>
        <w:pStyle w:val="nd"/>
      </w:pPr>
      <w:r>
        <w:t>Request</w:t>
      </w:r>
      <w:r w:rsidRPr="00637A03">
        <w:t xml:space="preserve"> kết thúc khi client nhận được và hiển thị nội dung phản hồi</w:t>
      </w:r>
      <w:r w:rsidR="00843456">
        <w:t>.</w:t>
      </w:r>
    </w:p>
    <w:p w14:paraId="2D9DE47B" w14:textId="77777777" w:rsidR="00AD3000" w:rsidRDefault="00AD3000" w:rsidP="001147E2">
      <w:pPr>
        <w:pStyle w:val="nd"/>
      </w:pPr>
      <w:r>
        <w:t xml:space="preserve">Giai đoạn </w:t>
      </w:r>
      <w:r w:rsidR="002548B3">
        <w:t>13</w:t>
      </w:r>
      <w:r>
        <w:t xml:space="preserve">: </w:t>
      </w:r>
      <w:r w:rsidRPr="00AD3000">
        <w:t>Tự động đóng kết nối</w:t>
      </w:r>
    </w:p>
    <w:p w14:paraId="1D52FFFA" w14:textId="77777777" w:rsidR="00AD3000" w:rsidRDefault="00AD3000" w:rsidP="001147E2">
      <w:pPr>
        <w:pStyle w:val="nd"/>
      </w:pPr>
      <w:r w:rsidRPr="00AD3000">
        <w:t xml:space="preserve">Sau khi </w:t>
      </w:r>
      <w:r w:rsidR="00F27064">
        <w:t>request</w:t>
      </w:r>
      <w:r w:rsidRPr="00AD3000">
        <w:t xml:space="preserve"> kết thúc, Laravel tự động đóng các kết nối tới cơ sở dữ liệu và các tài nguyên khác.</w:t>
      </w:r>
    </w:p>
    <w:p w14:paraId="1432E3A1" w14:textId="14876685" w:rsidR="00F41282" w:rsidRDefault="00F41282" w:rsidP="00F41282">
      <w:pPr>
        <w:pStyle w:val="Heading3"/>
      </w:pPr>
      <w:bookmarkStart w:id="16" w:name="_Toc155555647"/>
      <w:r>
        <w:t>Mô hình MVC</w:t>
      </w:r>
      <w:r w:rsidR="00191BEB">
        <w:t xml:space="preserve"> </w:t>
      </w:r>
      <w:r w:rsidR="000502B2">
        <w:t>trong Laravel framework</w:t>
      </w:r>
      <w:bookmarkEnd w:id="16"/>
    </w:p>
    <w:p w14:paraId="38F41CF7" w14:textId="02FBC6E7" w:rsidR="00E50F94" w:rsidRDefault="004A4C1E" w:rsidP="004A4C1E">
      <w:pPr>
        <w:pStyle w:val="nd"/>
      </w:pPr>
      <w:r>
        <w:t>Mô hình kiến trúc MVC</w:t>
      </w:r>
      <w:r w:rsidR="000502B2">
        <w:t xml:space="preserve"> (Model-View-Controller)</w:t>
      </w:r>
      <w:r w:rsidR="00CF34C8">
        <w:t xml:space="preserve"> </w:t>
      </w:r>
      <w:r w:rsidR="00DF58BF">
        <w:t>gồm 3 thành phần:</w:t>
      </w:r>
      <w:r w:rsidR="005E6F85">
        <w:t xml:space="preserve"> </w:t>
      </w:r>
      <w:r w:rsidR="00CF34C8">
        <w:t>Model</w:t>
      </w:r>
      <w:r w:rsidR="00DF58BF">
        <w:t>,</w:t>
      </w:r>
      <w:r w:rsidR="00CF34C8">
        <w:t xml:space="preserve"> View </w:t>
      </w:r>
      <w:r w:rsidR="00DF58BF">
        <w:t xml:space="preserve">và </w:t>
      </w:r>
      <w:r w:rsidR="00CF34C8">
        <w:t>Controller</w:t>
      </w:r>
      <w:r>
        <w:t xml:space="preserve"> là một phong cách thiết kế phần mềm phổ biến trong lĩnh vực công nghệ thông tin, được ứng dụng một cách rộng rãi để triển khai giao diện người dùng, quản lý dữ liệu và logic điều khiển. Mô hình này đặt nặng vào việc phân chia rõ ràng giữa logic nghiệp vụ của phần mềm và giao diện hiển thị. Nguyên tắc cơ bản của sự tách biệt này làm nổi bật sự độc lập giữa các khía cạnh chức năng, tạo điều kiện cho sự phân </w:t>
      </w:r>
      <w:r w:rsidR="00A372C0">
        <w:t>chia</w:t>
      </w:r>
      <w:r>
        <w:t xml:space="preserve"> công việc hiệu quả hơn</w:t>
      </w:r>
      <w:r w:rsidR="00725CCE">
        <w:t xml:space="preserve">. </w:t>
      </w:r>
      <w:r>
        <w:t>Sự tách biệt này đáng quan trọng vì nó cho phép các thành phần và nhóm chuyên môn tập trung vào lĩnh vực cụ thể mà không cần thực hiện đa nhiệm trên nhiều lĩnh vực khác nhau. Việc chuyên môn hóa này không chỉ tăng cường năng suất mà còn giúp các nhóm phát triển sâu rộng kiến thức chuyên sâu trong lĩnh vực chuyên môn của họ. Đồng thời, sự tách biệt giảm thiểu rủi ro lỗi phát sinh trong quá trình phát triển và triển khai, do các nhóm chuyên môn có khả năng xác định và khắc phục vấn đề một cách nhanh chóng và hiệu quả. Tóm lại, sự tách biệt này không chỉ tối ưu hóa hiệu suất làm việc của các nhóm mà còn đồng thời đảm bảo chất lượng cao cho sản phẩm và dịch vụ cuối cùng</w:t>
      </w:r>
      <w:r w:rsidR="002974B1">
        <w:t>.</w:t>
      </w:r>
    </w:p>
    <w:p w14:paraId="0807FA96" w14:textId="77777777" w:rsidR="002D4964" w:rsidRPr="00A0095E" w:rsidRDefault="002D4964" w:rsidP="004A4C1E">
      <w:pPr>
        <w:pStyle w:val="nd"/>
        <w:rPr>
          <w:b/>
          <w:bCs/>
        </w:rPr>
      </w:pPr>
      <w:r w:rsidRPr="00A0095E">
        <w:rPr>
          <w:b/>
          <w:bCs/>
        </w:rPr>
        <w:t>Ưu điểm:</w:t>
      </w:r>
    </w:p>
    <w:p w14:paraId="6D86D2E5" w14:textId="2ED7EC1C" w:rsidR="001F6149" w:rsidRDefault="001F6149" w:rsidP="001F6149">
      <w:pPr>
        <w:pStyle w:val="nd"/>
      </w:pPr>
      <w:r w:rsidRPr="000502B2">
        <w:rPr>
          <w:i/>
          <w:iCs/>
        </w:rPr>
        <w:t xml:space="preserve">Phát triển </w:t>
      </w:r>
      <w:r w:rsidR="00302032" w:rsidRPr="000502B2">
        <w:rPr>
          <w:i/>
          <w:iCs/>
        </w:rPr>
        <w:t>nhanh chóng</w:t>
      </w:r>
      <w:r w:rsidRPr="000502B2">
        <w:rPr>
          <w:i/>
          <w:iCs/>
        </w:rPr>
        <w:t>:</w:t>
      </w:r>
      <w:r w:rsidR="000502B2">
        <w:t xml:space="preserve"> </w:t>
      </w:r>
      <w:r>
        <w:t xml:space="preserve">Mô hình MVC giúp tăng tốc quá trình phát triển ứng dụng bằng cách phân tách logic của ứng dụng thành ba thành phần tương tác: Model, </w:t>
      </w:r>
      <w:r>
        <w:lastRenderedPageBreak/>
        <w:t>View và Controller. Mỗi thành phần có một vai trò cụ thể, cho phép các nhà phát triển làm việc đồng thời trên các khía cạnh khác nhau. Sự phân chia rõ ràng giúp phát triển song song, làm cho quá trình tổng thể trở nên hiệu quả hơn.</w:t>
      </w:r>
    </w:p>
    <w:p w14:paraId="372BC3F5" w14:textId="0319C635" w:rsidR="001F6149" w:rsidRDefault="001F6149" w:rsidP="001F6149">
      <w:pPr>
        <w:pStyle w:val="nd"/>
      </w:pPr>
      <w:r w:rsidRPr="000502B2">
        <w:rPr>
          <w:i/>
          <w:iCs/>
        </w:rPr>
        <w:t xml:space="preserve">Hợp </w:t>
      </w:r>
      <w:r w:rsidR="00302032" w:rsidRPr="000502B2">
        <w:rPr>
          <w:i/>
          <w:iCs/>
        </w:rPr>
        <w:t>tác giữa nhiều nhà phát triển</w:t>
      </w:r>
      <w:r w:rsidRPr="000502B2">
        <w:rPr>
          <w:i/>
          <w:iCs/>
        </w:rPr>
        <w:t>:</w:t>
      </w:r>
      <w:r w:rsidR="000502B2">
        <w:t xml:space="preserve"> </w:t>
      </w:r>
      <w:r>
        <w:t xml:space="preserve">Mô hình MVC thúc đẩy sự hợp tác giữa nhiều nhà phát triển. Vì mô hình chia thành mô hình, giao diện người dùng, và điều khiển với trách nhiệm cụ thể, những nhà phát triển có thể làm việc trên các thành phần khác nhau mà không làm ảnh hưởng đến mã nguồn của nhau. Cấu trúc </w:t>
      </w:r>
      <w:r w:rsidR="00D12FF2">
        <w:t>mô đun</w:t>
      </w:r>
      <w:r>
        <w:t xml:space="preserve"> này cải thiện năng suất nhóm và cho phép phân chia công việc, tạo điều kiện cho quá trình phát triển hợp tác.</w:t>
      </w:r>
    </w:p>
    <w:p w14:paraId="729455A6" w14:textId="45181AF3" w:rsidR="001F6149" w:rsidRDefault="001F6149" w:rsidP="001F6149">
      <w:pPr>
        <w:pStyle w:val="nd"/>
      </w:pPr>
      <w:r w:rsidRPr="000502B2">
        <w:rPr>
          <w:i/>
          <w:iCs/>
        </w:rPr>
        <w:t xml:space="preserve">Dễ </w:t>
      </w:r>
      <w:r w:rsidR="00302032" w:rsidRPr="000502B2">
        <w:rPr>
          <w:i/>
          <w:iCs/>
        </w:rPr>
        <w:t>dàng cập nhật ứng dụng</w:t>
      </w:r>
      <w:r w:rsidRPr="000502B2">
        <w:rPr>
          <w:i/>
          <w:iCs/>
        </w:rPr>
        <w:t>:</w:t>
      </w:r>
      <w:r w:rsidR="000502B2">
        <w:rPr>
          <w:i/>
          <w:iCs/>
        </w:rPr>
        <w:t xml:space="preserve"> </w:t>
      </w:r>
      <w:r>
        <w:t xml:space="preserve">Tính </w:t>
      </w:r>
      <w:r w:rsidR="00B60C1B">
        <w:t>mô đun</w:t>
      </w:r>
      <w:r>
        <w:t xml:space="preserve"> của mô hình MVC giúp dễ dàng cập nhật và bảo trì ứng dụng. Những thay đổi trong một thành phần, như cập nhật giao diện người dùng (View) hoặc thay đổi xử lý dữ liệu (Model), có thể được triển khai mà không ảnh hưởng đến các thành phần khác. Sự phân chia rõ ràng này giúp đơn giản hóa quá trình cập nhật, giảm khả năng xuất hiện lỗi và làm cho việc thêm tính năng mới hoặc cải tiến trở nên thuận lợi hơn.</w:t>
      </w:r>
    </w:p>
    <w:p w14:paraId="7B68C940" w14:textId="23D962DF" w:rsidR="001F6149" w:rsidRDefault="00E20BB2" w:rsidP="001F6149">
      <w:pPr>
        <w:pStyle w:val="nd"/>
      </w:pPr>
      <w:r w:rsidRPr="000502B2">
        <w:rPr>
          <w:i/>
          <w:iCs/>
        </w:rPr>
        <w:t>Dễ dàng bảo trì và gỡ lỗi</w:t>
      </w:r>
      <w:r w:rsidR="001F6149" w:rsidRPr="000502B2">
        <w:rPr>
          <w:i/>
          <w:iCs/>
        </w:rPr>
        <w:t>:</w:t>
      </w:r>
      <w:r w:rsidR="000502B2">
        <w:t xml:space="preserve"> </w:t>
      </w:r>
      <w:r w:rsidR="001F6149">
        <w:t xml:space="preserve">Việc </w:t>
      </w:r>
      <w:r w:rsidR="000D33D7">
        <w:t>gỡ lỗi</w:t>
      </w:r>
      <w:r w:rsidR="001F6149">
        <w:t xml:space="preserve"> trở nên đơn giản hơn trong mô hình MVC do sự phân chia rõ ràng của ứng dụng thành ba thành phần. Vấn đề có thể được xác định đến các khu vực cụ thể - cho dù đó là một vấn đề trong xử lý dữ liệu (Model), hiển thị giao diện người dùng (View), hoặc logic ứng dụng (Controller). Sự chia nhỏ này trong quá trình </w:t>
      </w:r>
      <w:r w:rsidR="009D728B">
        <w:t>gỡ lỗi</w:t>
      </w:r>
      <w:r w:rsidR="001F6149">
        <w:t xml:space="preserve"> giúp nhà phát triển xác định và giải quyết vấn đề một cách hiệu quả hơn, dẫn đến một ứng dụng mạnh mẽ và đáng tin cậy hơn.</w:t>
      </w:r>
    </w:p>
    <w:p w14:paraId="7DFD8765" w14:textId="77777777" w:rsidR="002D4964" w:rsidRPr="00A0095E" w:rsidRDefault="002D4964" w:rsidP="004A4C1E">
      <w:pPr>
        <w:pStyle w:val="nd"/>
        <w:rPr>
          <w:b/>
          <w:bCs/>
        </w:rPr>
      </w:pPr>
      <w:r w:rsidRPr="00A0095E">
        <w:rPr>
          <w:b/>
          <w:bCs/>
        </w:rPr>
        <w:t>Nhược điểm:</w:t>
      </w:r>
    </w:p>
    <w:p w14:paraId="71BD8C7D" w14:textId="26C9DF27" w:rsidR="00116E3E" w:rsidRDefault="00116E3E" w:rsidP="00116E3E">
      <w:pPr>
        <w:pStyle w:val="nd"/>
      </w:pPr>
      <w:r w:rsidRPr="000502B2">
        <w:rPr>
          <w:i/>
          <w:iCs/>
        </w:rPr>
        <w:t xml:space="preserve">Độ </w:t>
      </w:r>
      <w:r w:rsidR="00302032" w:rsidRPr="000502B2">
        <w:rPr>
          <w:i/>
          <w:iCs/>
        </w:rPr>
        <w:t>phức tạp và khó hiểu</w:t>
      </w:r>
      <w:r w:rsidRPr="000502B2">
        <w:rPr>
          <w:i/>
          <w:iCs/>
        </w:rPr>
        <w:t>:</w:t>
      </w:r>
      <w:r w:rsidR="000502B2">
        <w:t xml:space="preserve"> </w:t>
      </w:r>
      <w:r>
        <w:t xml:space="preserve">Một nhược điểm đáng kể của Mô hình MVC là độ phức tạp ban đầu, có thể khiến cho các nhà phát triển, đặc biệt là những người mới làm quen với mô hình này, gặp khó khăn trong việc hiểu rõ. Phân chia rõ ràng của trách nhiệm thành ba thành phần (Model, View, và Controller) có thể </w:t>
      </w:r>
      <w:r w:rsidR="00433739">
        <w:t>khiến cho người mới làm quen cảm thấy như họ đang leo một ngọn núi d</w:t>
      </w:r>
      <w:r w:rsidR="00163972">
        <w:t>ốc</w:t>
      </w:r>
      <w:r>
        <w:t>. Nhà phát triển có thể gặp khó khăn trong việc nắm bắt mối quan hệ và tương tác giữa các thành phần này, đặc biệt là nếu chúng không được tài liệu đầy đủ hoặc nếu dự án thiếu tài liệu đúng đắn.</w:t>
      </w:r>
    </w:p>
    <w:p w14:paraId="5D267016" w14:textId="77A59DF9" w:rsidR="00C75AC1" w:rsidRDefault="000502B2" w:rsidP="00C75AC1">
      <w:pPr>
        <w:pStyle w:val="nd"/>
      </w:pPr>
      <w:r>
        <w:rPr>
          <w:i/>
          <w:iCs/>
        </w:rPr>
        <w:t>P</w:t>
      </w:r>
      <w:r w:rsidRPr="000502B2">
        <w:rPr>
          <w:i/>
          <w:iCs/>
        </w:rPr>
        <w:t>hương pháp nghiêm ngặt:</w:t>
      </w:r>
      <w:r>
        <w:t xml:space="preserve"> </w:t>
      </w:r>
      <w:r w:rsidR="00116E3E">
        <w:t xml:space="preserve">Mô hình MVC đặt ra một bộ quy tắc và hướng dẫn nghiêm ngặt về cách nhà phát triển nên tổ chức mã nguồn và triển khai các phương </w:t>
      </w:r>
      <w:r w:rsidR="00116E3E">
        <w:lastRenderedPageBreak/>
        <w:t xml:space="preserve">thức. Mặc dù điều này giúp duy trì mã nguồn sạch sẽ và có tổ chức, nhưng cũng có thể là hạn chế đối với những nhà phát triển ưa thích phong cách lập trình linh hoạt hoặc phi truyền thống. Tuân theo mô hình MVC một cách nghiêm túc có thể cảm thấy hạn chế trong một số tình huống, đặc biệt là đối với các dự án có </w:t>
      </w:r>
      <w:r w:rsidR="00F27064">
        <w:t>request</w:t>
      </w:r>
      <w:r w:rsidR="00116E3E">
        <w:t xml:space="preserve"> đặc biệt hoặc khi làm việc trong môi trường đòi hỏi phong cách phát triển linh hoạt hơn.</w:t>
      </w:r>
    </w:p>
    <w:p w14:paraId="26A6E2CC" w14:textId="77777777" w:rsidR="000F459C" w:rsidRDefault="00CF34C8" w:rsidP="00CF34C8">
      <w:pPr>
        <w:pStyle w:val="Heading4"/>
      </w:pPr>
      <w:r>
        <w:t xml:space="preserve"> </w:t>
      </w:r>
      <w:r w:rsidR="002D4964">
        <w:t>Các thành phần trong mô hình MVC</w:t>
      </w:r>
    </w:p>
    <w:p w14:paraId="6B5767AD" w14:textId="77777777" w:rsidR="00EF2752" w:rsidRDefault="00A0095E" w:rsidP="00EF2752">
      <w:pPr>
        <w:pStyle w:val="nd"/>
        <w:rPr>
          <w:b/>
          <w:bCs/>
        </w:rPr>
      </w:pPr>
      <w:r w:rsidRPr="00433739">
        <w:rPr>
          <w:b/>
          <w:bCs/>
        </w:rPr>
        <w:t>Model</w:t>
      </w:r>
    </w:p>
    <w:p w14:paraId="13314133" w14:textId="4CDCBE8A" w:rsidR="00D07064" w:rsidRDefault="00D07064" w:rsidP="0027417F">
      <w:pPr>
        <w:pStyle w:val="nd"/>
      </w:pPr>
      <w:r>
        <w:t>Model trong Laravel là một phần quan trọng của mô hình MVC, giúp quản lý và tương tác với cơ sở dữ liệu. Model đại diện cho dữ liệu và logic của ứng dụng, cung cấp cách thuận tiện để thao tác và truy xuất dữ liệu. Model là một lớp PHP mà Laravel Eloquent ORM sử dụng để tương tác với cơ sở dữ liệu. Mỗi Model thường ánh xạ một cách trực tiếp với một bảng trong cơ sở dữ liệu.</w:t>
      </w:r>
    </w:p>
    <w:p w14:paraId="6668DF2B" w14:textId="2A496C1A" w:rsidR="00D07064" w:rsidRDefault="00302032" w:rsidP="005F3345">
      <w:pPr>
        <w:pStyle w:val="nd"/>
      </w:pPr>
      <w:r w:rsidRPr="00302032">
        <w:rPr>
          <w:i/>
        </w:rPr>
        <w:t>Kết nối với cơ sở dữ liệu</w:t>
      </w:r>
      <w:r w:rsidR="00D07064">
        <w:t>:</w:t>
      </w:r>
      <w:r w:rsidR="005F3345">
        <w:t xml:space="preserve"> </w:t>
      </w:r>
      <w:r w:rsidR="00D07064">
        <w:t>Laravel sử dụng Eloquent ORM để thực hiện các thao tác với cơ sở dữ liệu. Models có thể thực hiện các phương thức như all(), find($id), create($data), giúp dễ dàng thực hiện các thao tác cơ bản.</w:t>
      </w:r>
    </w:p>
    <w:p w14:paraId="604661CA" w14:textId="0F93E4A8" w:rsidR="00DF7A57" w:rsidRDefault="00D07064" w:rsidP="00DF7A57">
      <w:pPr>
        <w:pStyle w:val="nd"/>
      </w:pPr>
      <w:r w:rsidRPr="000502B2">
        <w:rPr>
          <w:i/>
          <w:iCs/>
        </w:rPr>
        <w:t xml:space="preserve">Xác </w:t>
      </w:r>
      <w:r w:rsidR="00302032" w:rsidRPr="000502B2">
        <w:rPr>
          <w:i/>
          <w:iCs/>
        </w:rPr>
        <w:t>định mối quan hệ</w:t>
      </w:r>
      <w:r w:rsidRPr="000502B2">
        <w:rPr>
          <w:i/>
          <w:iCs/>
        </w:rPr>
        <w:t>:</w:t>
      </w:r>
      <w:r>
        <w:t xml:space="preserve"> Models có thể có mối quan hệ với nhau, như mối quan hệ một-nhiều, nhiều-nhiều. Các mối quan hệ này giúp quản lý cách dữ liệu liên quan được lưu và truy xuất.</w:t>
      </w:r>
    </w:p>
    <w:p w14:paraId="0722752D" w14:textId="77777777" w:rsidR="00D07064" w:rsidRDefault="00D07064" w:rsidP="00DF7A57">
      <w:pPr>
        <w:pStyle w:val="nd"/>
      </w:pPr>
      <w:r w:rsidRPr="000502B2">
        <w:rPr>
          <w:i/>
          <w:iCs/>
        </w:rPr>
        <w:t>Validation:</w:t>
      </w:r>
      <w:r>
        <w:t xml:space="preserve"> Models thường chứa quy tắc xác thực để đảm bảo dữ liệu được lưu vào cơ sở dữ liệu là hợp lệ.</w:t>
      </w:r>
    </w:p>
    <w:p w14:paraId="4FF5FD50" w14:textId="77777777" w:rsidR="00D07064" w:rsidRDefault="00D07064" w:rsidP="00D07064">
      <w:pPr>
        <w:pStyle w:val="nd"/>
      </w:pPr>
      <w:r w:rsidRPr="000502B2">
        <w:rPr>
          <w:i/>
          <w:iCs/>
        </w:rPr>
        <w:t>Mass Assignment:</w:t>
      </w:r>
      <w:r>
        <w:t xml:space="preserve"> Các trường có thể được xác định trong thuộc tính $fillable để chỉ định những trường nào có thể được gán dữ liệu thông qua phương thức create().</w:t>
      </w:r>
    </w:p>
    <w:p w14:paraId="2B03C838" w14:textId="229A237C" w:rsidR="00D07064" w:rsidRDefault="00D07064" w:rsidP="00CD5B4F">
      <w:pPr>
        <w:pStyle w:val="nd"/>
      </w:pPr>
      <w:r w:rsidRPr="000502B2">
        <w:rPr>
          <w:i/>
          <w:iCs/>
        </w:rPr>
        <w:t>Sự Kiện:</w:t>
      </w:r>
      <w:r>
        <w:t xml:space="preserve"> Model hỗ trợ sự kiện như creating, created, updating, updated,... giúp thực hiện các hành động trước và sau khi lưu dữ liệu.</w:t>
      </w:r>
    </w:p>
    <w:p w14:paraId="4B24E43C" w14:textId="0E4FFF60" w:rsidR="00D07064" w:rsidRDefault="00D07064" w:rsidP="00D07064">
      <w:pPr>
        <w:pStyle w:val="nd"/>
      </w:pPr>
      <w:r>
        <w:t>Model là cầu nối giữa Controller và cơ sở dữ liệu. Controller sử dụng Models để truy xuất và cập nhật dữ liệu trước khi chuyển cho View.</w:t>
      </w:r>
    </w:p>
    <w:p w14:paraId="6C3A1FE0" w14:textId="77777777" w:rsidR="004B0B93" w:rsidRDefault="004B0B93">
      <w:pPr>
        <w:rPr>
          <w:b/>
          <w:bCs/>
          <w:sz w:val="26"/>
          <w:szCs w:val="26"/>
        </w:rPr>
      </w:pPr>
      <w:r>
        <w:rPr>
          <w:b/>
          <w:bCs/>
        </w:rPr>
        <w:br w:type="page"/>
      </w:r>
    </w:p>
    <w:p w14:paraId="6154AE1B" w14:textId="3E6CBA76" w:rsidR="00A0095E" w:rsidRDefault="00F062F7" w:rsidP="00A0095E">
      <w:pPr>
        <w:pStyle w:val="nd"/>
        <w:rPr>
          <w:b/>
          <w:bCs/>
        </w:rPr>
      </w:pPr>
      <w:r w:rsidRPr="00F062F7">
        <w:rPr>
          <w:b/>
          <w:bCs/>
        </w:rPr>
        <w:lastRenderedPageBreak/>
        <w:t>View</w:t>
      </w:r>
    </w:p>
    <w:p w14:paraId="08A8399F" w14:textId="77777777" w:rsidR="002A3415" w:rsidRDefault="002A3415" w:rsidP="009377C3">
      <w:pPr>
        <w:pStyle w:val="nd"/>
      </w:pPr>
      <w:r>
        <w:t>Trong Laravel, View là thành phần chịu trách nhiệm hiển thị dữ liệu cho người dùng cuối. Nó làm cầu nối giữa Controller và người dùng, đảm bảo giao tiếp hiệu quả giữa logic ứng dụng và giao diện người dùng.</w:t>
      </w:r>
    </w:p>
    <w:p w14:paraId="38B74D3F" w14:textId="77777777" w:rsidR="002A3415" w:rsidRDefault="002A3415" w:rsidP="00205440">
      <w:pPr>
        <w:pStyle w:val="nd"/>
      </w:pPr>
      <w:r>
        <w:t>View là nơi mà dữ liệu từ Controller được truyền vào và hiển thị ra cho người dùng.</w:t>
      </w:r>
      <w:r w:rsidR="00205440">
        <w:t xml:space="preserve"> View đ</w:t>
      </w:r>
      <w:r>
        <w:t>ịnh dạng cách thông tin được hiển thị và tương tác với người dùng, bao gồm HTML, CSS, và JavaScript.</w:t>
      </w:r>
    </w:p>
    <w:p w14:paraId="6B1B4479" w14:textId="77777777" w:rsidR="002A3415" w:rsidRPr="00302032" w:rsidRDefault="002A3415" w:rsidP="002A3415">
      <w:pPr>
        <w:pStyle w:val="nd"/>
        <w:rPr>
          <w:b/>
        </w:rPr>
      </w:pPr>
      <w:r w:rsidRPr="00302032">
        <w:rPr>
          <w:b/>
        </w:rPr>
        <w:t>Cấu Trúc View:</w:t>
      </w:r>
    </w:p>
    <w:p w14:paraId="101EC6F4" w14:textId="77777777" w:rsidR="002A3415" w:rsidRDefault="002A3415" w:rsidP="008368C5">
      <w:pPr>
        <w:pStyle w:val="nd"/>
      </w:pPr>
      <w:r w:rsidRPr="000502B2">
        <w:rPr>
          <w:i/>
          <w:iCs/>
        </w:rPr>
        <w:t>Blade Template Engine:</w:t>
      </w:r>
      <w:r>
        <w:t xml:space="preserve"> Laravel sử dụng Blade Template Engine để tạo và quản lý Views. Blade cung cấp cú pháp rất linh hoạt để nhúng dữ liệu, lặp qua mảng, và xử lý điều kiện.</w:t>
      </w:r>
    </w:p>
    <w:p w14:paraId="07C32ED3" w14:textId="77777777" w:rsidR="002A3415" w:rsidRDefault="002A3415" w:rsidP="00A40695">
      <w:pPr>
        <w:pStyle w:val="nd"/>
      </w:pPr>
      <w:r w:rsidRPr="000502B2">
        <w:rPr>
          <w:i/>
          <w:iCs/>
        </w:rPr>
        <w:t>Tổ Chức Thư Mục</w:t>
      </w:r>
      <w:r>
        <w:t>: Thư mục resources/views trong Laravel chứa tất cả các file View. Các Views thường được tổ chức theo các thư mục tương ứng với các phần khác nhau của ứng dụng.</w:t>
      </w:r>
    </w:p>
    <w:p w14:paraId="65E80042" w14:textId="77777777" w:rsidR="002A3415" w:rsidRPr="00302032" w:rsidRDefault="002A3415" w:rsidP="002A3415">
      <w:pPr>
        <w:pStyle w:val="nd"/>
        <w:rPr>
          <w:b/>
        </w:rPr>
      </w:pPr>
      <w:r w:rsidRPr="00302032">
        <w:rPr>
          <w:b/>
        </w:rPr>
        <w:t>Truyền Dữ Liệu vào View:</w:t>
      </w:r>
    </w:p>
    <w:p w14:paraId="105ED93E" w14:textId="77777777" w:rsidR="002A3415" w:rsidRDefault="002A3415" w:rsidP="002A3415">
      <w:pPr>
        <w:pStyle w:val="nd"/>
      </w:pPr>
      <w:r w:rsidRPr="000502B2">
        <w:rPr>
          <w:i/>
          <w:iCs/>
        </w:rPr>
        <w:t>Controller-View Binding:</w:t>
      </w:r>
      <w:r>
        <w:t xml:space="preserve"> Dữ liệu được truyền từ Controller sang View thông qua các biến hoặc mảng dữ liệu.</w:t>
      </w:r>
    </w:p>
    <w:p w14:paraId="21C0DD44" w14:textId="77777777" w:rsidR="002A3415" w:rsidRDefault="002A3415" w:rsidP="002A3415">
      <w:pPr>
        <w:pStyle w:val="nd"/>
      </w:pPr>
      <w:r w:rsidRPr="000502B2">
        <w:rPr>
          <w:i/>
          <w:iCs/>
        </w:rPr>
        <w:t>Compact và With:</w:t>
      </w:r>
      <w:r>
        <w:t xml:space="preserve"> Laravel cung cấp các phương thức như compact() và with() để truyền dữ liệu vào View.</w:t>
      </w:r>
    </w:p>
    <w:p w14:paraId="7EF546F3" w14:textId="77777777" w:rsidR="002A3415" w:rsidRPr="00302032" w:rsidRDefault="002A3415" w:rsidP="008E4D65">
      <w:pPr>
        <w:pStyle w:val="nd"/>
        <w:rPr>
          <w:b/>
        </w:rPr>
      </w:pPr>
      <w:r w:rsidRPr="00302032">
        <w:rPr>
          <w:b/>
        </w:rPr>
        <w:t xml:space="preserve"> Blade Syntax và Chức Năng:</w:t>
      </w:r>
    </w:p>
    <w:p w14:paraId="22AFE2E6" w14:textId="77777777" w:rsidR="002A3415" w:rsidRDefault="002A3415" w:rsidP="002A3415">
      <w:pPr>
        <w:pStyle w:val="nd"/>
      </w:pPr>
      <w:r w:rsidRPr="000502B2">
        <w:rPr>
          <w:i/>
          <w:iCs/>
        </w:rPr>
        <w:t>Blade Directives:</w:t>
      </w:r>
      <w:r>
        <w:t xml:space="preserve"> Blade cung cấp các directives như @if, @foreach, @include để thực hiện các công việc kiểm tra điều kiện, lặp qua mảng, và nhúng các phần khác nhau của View.</w:t>
      </w:r>
    </w:p>
    <w:p w14:paraId="50A04687" w14:textId="77777777" w:rsidR="002A3415" w:rsidRDefault="002A3415" w:rsidP="004125EC">
      <w:pPr>
        <w:pStyle w:val="nd"/>
      </w:pPr>
      <w:r w:rsidRPr="000502B2">
        <w:rPr>
          <w:i/>
          <w:iCs/>
        </w:rPr>
        <w:t>Kế Thừa và Mở Rộng:</w:t>
      </w:r>
      <w:r>
        <w:t xml:space="preserve"> Các View có thể được kế thừa và mở rộng từ các layout khác nhau, giúp tái sử dụng mã nguồn và duy trì cấu trúc giao diện.</w:t>
      </w:r>
    </w:p>
    <w:p w14:paraId="2FBE92FE" w14:textId="77777777" w:rsidR="002A3415" w:rsidRPr="00302032" w:rsidRDefault="002A3415" w:rsidP="002A3415">
      <w:pPr>
        <w:pStyle w:val="nd"/>
        <w:rPr>
          <w:b/>
        </w:rPr>
      </w:pPr>
      <w:r w:rsidRPr="00302032">
        <w:rPr>
          <w:b/>
        </w:rPr>
        <w:t>Master Layouts và Sections:</w:t>
      </w:r>
    </w:p>
    <w:p w14:paraId="3D19EDF8" w14:textId="77777777" w:rsidR="002A3415" w:rsidRDefault="002A3415" w:rsidP="00931044">
      <w:pPr>
        <w:pStyle w:val="nd"/>
      </w:pPr>
      <w:r w:rsidRPr="000502B2">
        <w:rPr>
          <w:i/>
          <w:iCs/>
        </w:rPr>
        <w:t>Master Layouts:</w:t>
      </w:r>
      <w:r>
        <w:t xml:space="preserve"> Laravel thường sử dụng master layouts để xác định cấu trúc cơ bản của trang web, ví dụ: header, footer, sidebar.</w:t>
      </w:r>
    </w:p>
    <w:p w14:paraId="26CB18D0" w14:textId="77777777" w:rsidR="002A3415" w:rsidRDefault="002A3415" w:rsidP="00AA6D44">
      <w:pPr>
        <w:pStyle w:val="nd"/>
      </w:pPr>
      <w:r w:rsidRPr="000502B2">
        <w:rPr>
          <w:i/>
          <w:iCs/>
        </w:rPr>
        <w:lastRenderedPageBreak/>
        <w:t>Sections:</w:t>
      </w:r>
      <w:r>
        <w:t xml:space="preserve"> Blade cho phép định nghĩa các sections trong master layout và sau đó mở rộng chúng trong các Views con.</w:t>
      </w:r>
    </w:p>
    <w:p w14:paraId="5883B59C" w14:textId="77777777" w:rsidR="002A3415" w:rsidRPr="00302032" w:rsidRDefault="002A3415" w:rsidP="002A3415">
      <w:pPr>
        <w:pStyle w:val="nd"/>
        <w:rPr>
          <w:b/>
        </w:rPr>
      </w:pPr>
      <w:r w:rsidRPr="00302032">
        <w:rPr>
          <w:b/>
        </w:rPr>
        <w:t>Tương Tác với Người Dùng:</w:t>
      </w:r>
    </w:p>
    <w:p w14:paraId="4FDAF78A" w14:textId="77777777" w:rsidR="002A3415" w:rsidRDefault="002A3415" w:rsidP="00A40695">
      <w:pPr>
        <w:pStyle w:val="nd"/>
      </w:pPr>
      <w:r w:rsidRPr="000502B2">
        <w:rPr>
          <w:i/>
          <w:iCs/>
        </w:rPr>
        <w:t>Form Handling:</w:t>
      </w:r>
      <w:r>
        <w:t xml:space="preserve"> Views thường chứa các biểu mẫu HTML để tương tác với người dùng và thu thập dữ liệu.</w:t>
      </w:r>
    </w:p>
    <w:p w14:paraId="1E57491E" w14:textId="77777777" w:rsidR="002A3415" w:rsidRPr="002A3415" w:rsidRDefault="002A3415" w:rsidP="002A3415">
      <w:pPr>
        <w:pStyle w:val="nd"/>
      </w:pPr>
      <w:r w:rsidRPr="000502B2">
        <w:rPr>
          <w:i/>
          <w:iCs/>
        </w:rPr>
        <w:t>JavaScript và CSS:</w:t>
      </w:r>
      <w:r>
        <w:t xml:space="preserve"> Laravel cung cấp cách tiện lợi để quản lý tập tin JavaScript và CSS, đồng thời giữ cho chúng được tích hợp linh hoạt vào Views.</w:t>
      </w:r>
    </w:p>
    <w:p w14:paraId="159CD187" w14:textId="77777777" w:rsidR="003A1F7E" w:rsidRDefault="003A1F7E" w:rsidP="003A1F7E">
      <w:pPr>
        <w:pStyle w:val="nd"/>
        <w:rPr>
          <w:b/>
          <w:bCs/>
        </w:rPr>
      </w:pPr>
      <w:r>
        <w:rPr>
          <w:b/>
          <w:bCs/>
        </w:rPr>
        <w:t>Controller</w:t>
      </w:r>
    </w:p>
    <w:p w14:paraId="3C1EE26A" w14:textId="77777777" w:rsidR="00121C76" w:rsidRDefault="00121C76" w:rsidP="00121C76">
      <w:pPr>
        <w:pStyle w:val="nd"/>
      </w:pPr>
      <w:r>
        <w:t>Trong Laravel, Controller là một lớp PHP chịu trách nhiệm xử lý các yêu cầu từ người dùng và quyết định cách dữ liệu được trả về và hiển thị ra giao diện người dùng.</w:t>
      </w:r>
    </w:p>
    <w:p w14:paraId="07E0C318" w14:textId="77777777" w:rsidR="00121C76" w:rsidRDefault="00F617CD" w:rsidP="00121C76">
      <w:pPr>
        <w:pStyle w:val="nd"/>
      </w:pPr>
      <w:r>
        <w:t>Controller</w:t>
      </w:r>
      <w:r w:rsidR="00121C76">
        <w:t xml:space="preserve"> </w:t>
      </w:r>
      <w:r w:rsidR="00FD4305">
        <w:t>n</w:t>
      </w:r>
      <w:r w:rsidR="00121C76">
        <w:t>hận yêu cầu từ người dùng và quyết định cách xử lý dữ liệu. Tương tác với Model để truy vấn và cập nhật dữ liệu, sau đó chuyển dữ liệu này đến View để hiển thị.</w:t>
      </w:r>
    </w:p>
    <w:p w14:paraId="54A9273D" w14:textId="77777777" w:rsidR="00121C76" w:rsidRDefault="00121C76" w:rsidP="008A2355">
      <w:pPr>
        <w:pStyle w:val="nd"/>
      </w:pPr>
      <w:r>
        <w:t>Controllers thường được tổ chức trong thư mục app/Http/Controllers.</w:t>
      </w:r>
    </w:p>
    <w:p w14:paraId="78533FD9" w14:textId="77777777" w:rsidR="00121C76" w:rsidRDefault="00121C76" w:rsidP="00121C76">
      <w:pPr>
        <w:pStyle w:val="nd"/>
      </w:pPr>
      <w:r>
        <w:t>Controller thường chứa logic ứng dụng, xử lý dữ liệu và thực hiện các thao tác cần thiết trước khi trả kết quả về cho người dùng.</w:t>
      </w:r>
    </w:p>
    <w:p w14:paraId="2CC56F3B" w14:textId="77777777" w:rsidR="00121C76" w:rsidRPr="00302032" w:rsidRDefault="00121C76" w:rsidP="00121C76">
      <w:pPr>
        <w:pStyle w:val="nd"/>
        <w:rPr>
          <w:b/>
        </w:rPr>
      </w:pPr>
      <w:r w:rsidRPr="00302032">
        <w:rPr>
          <w:b/>
        </w:rPr>
        <w:t>Tương Tác với Model và View:</w:t>
      </w:r>
    </w:p>
    <w:p w14:paraId="2D48E69A" w14:textId="74968C75" w:rsidR="00121C76" w:rsidRDefault="00121C76" w:rsidP="00132399">
      <w:pPr>
        <w:pStyle w:val="nd"/>
      </w:pPr>
      <w:r w:rsidRPr="000502B2">
        <w:rPr>
          <w:i/>
          <w:iCs/>
        </w:rPr>
        <w:t xml:space="preserve">Tương </w:t>
      </w:r>
      <w:r w:rsidR="00302032" w:rsidRPr="000502B2">
        <w:rPr>
          <w:i/>
          <w:iCs/>
        </w:rPr>
        <w:t>tác với model</w:t>
      </w:r>
      <w:r w:rsidRPr="000502B2">
        <w:rPr>
          <w:i/>
          <w:iCs/>
        </w:rPr>
        <w:t xml:space="preserve">: </w:t>
      </w:r>
      <w:r>
        <w:t>Controller sử dụng Model để truy vấn và cập nhật cơ sở dữ liệu.</w:t>
      </w:r>
    </w:p>
    <w:p w14:paraId="60C37650" w14:textId="68459A1D" w:rsidR="00121C76" w:rsidRDefault="00121C76" w:rsidP="006521AD">
      <w:pPr>
        <w:pStyle w:val="nd"/>
      </w:pPr>
      <w:r w:rsidRPr="000502B2">
        <w:rPr>
          <w:i/>
          <w:iCs/>
        </w:rPr>
        <w:t xml:space="preserve">Gửi </w:t>
      </w:r>
      <w:r w:rsidR="00302032" w:rsidRPr="000502B2">
        <w:rPr>
          <w:i/>
          <w:iCs/>
        </w:rPr>
        <w:t>dữ liệu đến view</w:t>
      </w:r>
      <w:r w:rsidRPr="000502B2">
        <w:rPr>
          <w:i/>
          <w:iCs/>
        </w:rPr>
        <w:t>:</w:t>
      </w:r>
      <w:r>
        <w:t xml:space="preserve"> Dữ liệu được truyền từ Controller sang View thông qua biến hoặc mảng.</w:t>
      </w:r>
    </w:p>
    <w:p w14:paraId="459EC922" w14:textId="77777777" w:rsidR="00121C76" w:rsidRPr="00121C76" w:rsidRDefault="00121C76" w:rsidP="00121C76">
      <w:pPr>
        <w:pStyle w:val="nd"/>
      </w:pPr>
      <w:r>
        <w:t xml:space="preserve"> Middleware được sử dụng để xử lý các tác v</w:t>
      </w:r>
      <w:r w:rsidR="00146655" w:rsidRPr="00146655">
        <w:t>ụ trước hoặc sau khi yêu cầu đi qua Controller.</w:t>
      </w:r>
    </w:p>
    <w:p w14:paraId="7796F0AB" w14:textId="77777777" w:rsidR="005F16A3" w:rsidRDefault="005F16A3" w:rsidP="00011645">
      <w:pPr>
        <w:pStyle w:val="nd"/>
      </w:pPr>
      <w:r>
        <w:t>Ngoài ba thành phần chính (Model – View – Controller) thì mô hình còn có các thành phần khác</w:t>
      </w:r>
      <w:r w:rsidR="00155564">
        <w:t xml:space="preserve"> </w:t>
      </w:r>
      <w:r w:rsidR="00155564" w:rsidRPr="00155564">
        <w:t>thường xuất hiện trong các triển khai cụ thể của kiến trúc này</w:t>
      </w:r>
      <w:r w:rsidR="00155564">
        <w:t>.</w:t>
      </w:r>
    </w:p>
    <w:p w14:paraId="749BCFB9" w14:textId="77777777" w:rsidR="003470E6" w:rsidRDefault="006968D8" w:rsidP="00AB2C84">
      <w:pPr>
        <w:pStyle w:val="nd"/>
      </w:pPr>
      <w:r w:rsidRPr="006968D8">
        <w:rPr>
          <w:b/>
          <w:bCs/>
        </w:rPr>
        <w:t>Laravel Eloquent ORM</w:t>
      </w:r>
      <w:r w:rsidRPr="006968D8">
        <w:t xml:space="preserve"> (Object-Relational Mapping)</w:t>
      </w:r>
      <w:r>
        <w:t>:</w:t>
      </w:r>
      <w:r w:rsidRPr="006968D8">
        <w:t xml:space="preserve"> là một phần của Laravel</w:t>
      </w:r>
      <w:r w:rsidR="00D229D7">
        <w:t xml:space="preserve"> </w:t>
      </w:r>
      <w:r w:rsidR="00D229D7" w:rsidRPr="006968D8">
        <w:t>framework</w:t>
      </w:r>
      <w:r w:rsidRPr="006968D8">
        <w:t xml:space="preserve"> được thiết kế để tương tác với cơ sở dữ liệu thông qua các đối tượng và mô hình hướng đối tượng. Eloquent cung cấp một cách thuận tiện và mạnh </w:t>
      </w:r>
      <w:r w:rsidRPr="006968D8">
        <w:lastRenderedPageBreak/>
        <w:t>mẽ để thực hiện các thao tác cơ bản và phức tạp trên cơ sở dữ liệu mà không cần viết trực tiếp các truy vấn SQL.</w:t>
      </w:r>
      <w:r w:rsidR="003470E6">
        <w:t xml:space="preserve"> </w:t>
      </w:r>
      <w:r w:rsidR="003470E6" w:rsidRPr="003470E6">
        <w:t>Laravel Eloquent cho phép mô hình hóa cơ sở dữ liệu thành các đối tượng PHP. Mỗi mô hình đại diện cho một bảng trong cơ sở dữ liệu, giúp tổ chức dữ liệu một cách logic và hợp nhất.</w:t>
      </w:r>
      <w:r w:rsidR="003470E6">
        <w:t xml:space="preserve"> </w:t>
      </w:r>
      <w:r w:rsidR="003470E6" w:rsidRPr="003470E6">
        <w:t>Eloquent cung cấp các phương thức thuận tiện như find, create, update, delete để thực hiện các thao tác cơ bản trên cơ sở dữ liệu mà không cần viết trực tiếp các truy vấn SQL.</w:t>
      </w:r>
      <w:r w:rsidR="001C57A6">
        <w:t xml:space="preserve"> </w:t>
      </w:r>
      <w:r w:rsidR="001C57A6" w:rsidRPr="003470E6">
        <w:t xml:space="preserve">Eloquent </w:t>
      </w:r>
      <w:r w:rsidR="001C57A6">
        <w:t>h</w:t>
      </w:r>
      <w:r w:rsidR="001C57A6" w:rsidRPr="001C57A6">
        <w:t>ỗ trợ nhiều loại quan hệ mô hình như mối quan hệ một-nhiều, nhiều-nhiều, và mối quan hệ một-một. Điều này giúp dễ dàng tương tác với dữ liệu liên quan và thực hiện các truy vấn phức tạp</w:t>
      </w:r>
      <w:r w:rsidR="00834080">
        <w:t xml:space="preserve">. </w:t>
      </w:r>
      <w:r w:rsidR="00834080" w:rsidRPr="00834080">
        <w:t>Eloquent tự động ánh xạ thuộc tính của mô hình với cột trong bảng cơ sở dữ liệu, giảm thiểu công việc cấu hình thủ công</w:t>
      </w:r>
      <w:r w:rsidR="00771790">
        <w:t>.</w:t>
      </w:r>
    </w:p>
    <w:p w14:paraId="187CD2F0" w14:textId="77777777" w:rsidR="003813D5" w:rsidRDefault="003813D5" w:rsidP="003813D5">
      <w:pPr>
        <w:pStyle w:val="nd"/>
      </w:pPr>
      <w:r w:rsidRPr="00E8423D">
        <w:rPr>
          <w:b/>
          <w:bCs/>
        </w:rPr>
        <w:t>Service Layer</w:t>
      </w:r>
      <w:r>
        <w:t xml:space="preserve"> (Tầng Dịch vụ): Thành phần này đóng vai trò là một lớp trung gian giữa Controller và Model. Nó có thể chứa các logic xử lý nghiệp vụ phức tạp, giúp giảm thiểu sự phụ thuộc giữa Controller và Model, đồng thời tăng tính tái sử dụng của mã nguồn.</w:t>
      </w:r>
    </w:p>
    <w:p w14:paraId="07B4F5DE" w14:textId="77777777" w:rsidR="003813D5" w:rsidRDefault="003813D5" w:rsidP="003813D5">
      <w:pPr>
        <w:pStyle w:val="nd"/>
      </w:pPr>
      <w:r w:rsidRPr="00E8423D">
        <w:rPr>
          <w:b/>
          <w:bCs/>
        </w:rPr>
        <w:t>Middleware</w:t>
      </w:r>
      <w:r>
        <w:t xml:space="preserve">: Middleware là các thành phần nằm giữa các yếu tố trong ứng dụng và có thể thêm vào các chức năng bổ sung như xác thực, ghi </w:t>
      </w:r>
      <w:r w:rsidR="003F7F6E">
        <w:t>lại lịch sử</w:t>
      </w:r>
      <w:r>
        <w:t>, nén dữ liệu, hay xử lý lỗi. Middleware thường đặc biệt hữu ích trong các ứng dụng web.</w:t>
      </w:r>
    </w:p>
    <w:p w14:paraId="4448ED5C" w14:textId="77777777" w:rsidR="003813D5" w:rsidRDefault="003813D5" w:rsidP="003813D5">
      <w:pPr>
        <w:pStyle w:val="nd"/>
      </w:pPr>
      <w:r w:rsidRPr="00EA4A06">
        <w:rPr>
          <w:b/>
          <w:bCs/>
        </w:rPr>
        <w:t>Route</w:t>
      </w:r>
      <w:r w:rsidR="00E8423D">
        <w:t xml:space="preserve">: </w:t>
      </w:r>
      <w:r>
        <w:t xml:space="preserve">Trong nhiều trường hợp, có một thành phần định tuyến để xác định cách các yêu cầu từ người dùng được định tuyến đến các phương thức trong Controller tương ứng. </w:t>
      </w:r>
      <w:r w:rsidR="006F7943">
        <w:t>Route</w:t>
      </w:r>
      <w:r>
        <w:t xml:space="preserve"> có thể giúp quyết định làm thế nào các yêu cầu HTTP cụ thể sẽ được xử lý.</w:t>
      </w:r>
    </w:p>
    <w:p w14:paraId="3CC6C69A" w14:textId="77777777" w:rsidR="003813D5" w:rsidRDefault="003813D5" w:rsidP="00703BC2">
      <w:pPr>
        <w:pStyle w:val="nd"/>
      </w:pPr>
      <w:r w:rsidRPr="008760FF">
        <w:rPr>
          <w:b/>
          <w:bCs/>
        </w:rPr>
        <w:t>Repository</w:t>
      </w:r>
      <w:r>
        <w:t xml:space="preserve"> (Kho lưu trữ): Kho lưu trữ thường được sử dụng để tương tác với cơ sở dữ liệu. Nó cung cấp một cách trừu tượng hóa để thao tác với dữ liệu, giúp giảm sự phụ thuộc trực tiếp của Model vào cơ sở dữ liệu.</w:t>
      </w:r>
    </w:p>
    <w:p w14:paraId="30BDD62A" w14:textId="77777777" w:rsidR="003813D5" w:rsidRDefault="003813D5" w:rsidP="003813D5">
      <w:pPr>
        <w:pStyle w:val="nd"/>
      </w:pPr>
      <w:r w:rsidRPr="00231EBB">
        <w:rPr>
          <w:b/>
          <w:bCs/>
        </w:rPr>
        <w:t>Helper Classes</w:t>
      </w:r>
      <w:r>
        <w:t xml:space="preserve"> (Các lớp hỗ trợ): Các lớp hỗ trợ chứa các phương thức tiện ích được sử dụng trong nhiều nơi trong ứng dụng. Chúng có thể bao gồm các chức năng chung như xử lý chuỗi, xử lý ngày tháng, hoặc chức năng định dạng dữ liệu.</w:t>
      </w:r>
    </w:p>
    <w:p w14:paraId="7DCDE963" w14:textId="77777777" w:rsidR="00905C41" w:rsidRDefault="003813D5" w:rsidP="003813D5">
      <w:pPr>
        <w:pStyle w:val="nd"/>
      </w:pPr>
      <w:r w:rsidRPr="00A9017E">
        <w:rPr>
          <w:b/>
          <w:bCs/>
        </w:rPr>
        <w:t>View Model</w:t>
      </w:r>
      <w:r>
        <w:t>: Trong một số trường hợp, đặc biệt là khi làm việc với giao diện người dùng phức tạp, có thể có sự xuất hiện của các lớp view model để định rõ dữ liệu mà giao diện người dùng cần và tránh sự phụ thuộc quá mức vào Model</w:t>
      </w:r>
      <w:r w:rsidR="00905C41">
        <w:t>.</w:t>
      </w:r>
    </w:p>
    <w:p w14:paraId="5F7F7CE4" w14:textId="4F7486DE" w:rsidR="00226143" w:rsidRDefault="00226143" w:rsidP="00226143">
      <w:pPr>
        <w:pStyle w:val="nd"/>
      </w:pPr>
      <w:r w:rsidRPr="00A9017E">
        <w:rPr>
          <w:b/>
          <w:bCs/>
        </w:rPr>
        <w:lastRenderedPageBreak/>
        <w:t>Livewire</w:t>
      </w:r>
      <w:r>
        <w:t xml:space="preserve"> là một thư viện trong Laravel giúp xây dựng giao diện người dùng tương tác mà không cần viết JavaScript. Trong ngữ cảnh của MVC, Livewire components thường được xem như là một phần của View. Các thành phần này có thể chứa logic xử lý sự kiện, trạng thái, và các tác vụ khác mà thường xuyên được thực hiện ở phía máy chủ.</w:t>
      </w:r>
    </w:p>
    <w:p w14:paraId="38E70F78" w14:textId="77777777" w:rsidR="00226143" w:rsidRDefault="00226143" w:rsidP="00226143">
      <w:pPr>
        <w:pStyle w:val="nd"/>
      </w:pPr>
      <w:r>
        <w:t>Các Livewire components giúp tái sử dụng logic xử lý và tạo trang web mà không cần phải xử lý nhiều mã JavaScript. Thông qua việc tương tác với các sự kiện trên giao diện người dùng, Livewire components có thể cập nhật dữ liệu và tương tác với các phần khác của ứng dụng.</w:t>
      </w:r>
    </w:p>
    <w:p w14:paraId="134943DD" w14:textId="77777777" w:rsidR="003813D5" w:rsidRPr="00C75ABC" w:rsidRDefault="00226143" w:rsidP="00226143">
      <w:pPr>
        <w:pStyle w:val="nd"/>
      </w:pPr>
      <w:r>
        <w:t>Để sử dụng Livewire trong Laravel, nhà phát triển cần tạo các Livewire components, định nghĩa các phương thức và trạng thái, sau đó tích hợp chúng vào các trang hoặc giao diện khác trong ứng dụng Laravel.</w:t>
      </w:r>
    </w:p>
    <w:p w14:paraId="7CBD43E2" w14:textId="77777777" w:rsidR="000F459C" w:rsidRDefault="00C75ABC" w:rsidP="00CF34C8">
      <w:pPr>
        <w:pStyle w:val="Heading4"/>
      </w:pPr>
      <w:r>
        <w:t xml:space="preserve"> </w:t>
      </w:r>
      <w:r w:rsidR="000F459C">
        <w:t>Luồng xử lý</w:t>
      </w:r>
    </w:p>
    <w:p w14:paraId="03E223B3" w14:textId="11845F90" w:rsidR="005124C7" w:rsidRDefault="00B602C7" w:rsidP="000502B2">
      <w:pPr>
        <w:keepNext/>
        <w:jc w:val="center"/>
      </w:pPr>
      <w:r w:rsidRPr="00402F64">
        <w:rPr>
          <w:noProof/>
        </w:rPr>
        <w:drawing>
          <wp:inline distT="0" distB="0" distL="0" distR="0" wp14:anchorId="43BD97DB" wp14:editId="3C8212DA">
            <wp:extent cx="3572019" cy="2613154"/>
            <wp:effectExtent l="0" t="0" r="0" b="0"/>
            <wp:docPr id="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9961" cy="2618964"/>
                    </a:xfrm>
                    <a:prstGeom prst="rect">
                      <a:avLst/>
                    </a:prstGeom>
                    <a:noFill/>
                    <a:ln>
                      <a:noFill/>
                    </a:ln>
                  </pic:spPr>
                </pic:pic>
              </a:graphicData>
            </a:graphic>
          </wp:inline>
        </w:drawing>
      </w:r>
    </w:p>
    <w:p w14:paraId="15804167" w14:textId="1503B4E0" w:rsidR="005124C7" w:rsidRDefault="005124C7" w:rsidP="004B0B93">
      <w:pPr>
        <w:pStyle w:val="Caption"/>
      </w:pPr>
      <w:bookmarkStart w:id="17" w:name="_Toc155555679"/>
      <w:r>
        <w:t xml:space="preserve">Hình </w:t>
      </w:r>
      <w:fldSimple w:instr=" STYLEREF 1 \s ">
        <w:r w:rsidR="006F0AC4">
          <w:rPr>
            <w:noProof/>
          </w:rPr>
          <w:t>2</w:t>
        </w:r>
      </w:fldSimple>
      <w:r w:rsidR="004B0B93">
        <w:t>.</w:t>
      </w:r>
      <w:fldSimple w:instr=" SEQ Hình \* ARABIC \s 1 ">
        <w:r w:rsidR="006F0AC4">
          <w:rPr>
            <w:noProof/>
          </w:rPr>
          <w:t>2</w:t>
        </w:r>
      </w:fldSimple>
      <w:r>
        <w:t>: Luồng xử lý trong mô hình MVC</w:t>
      </w:r>
      <w:sdt>
        <w:sdtPr>
          <w:id w:val="2030909148"/>
          <w:citation/>
        </w:sdtPr>
        <w:sdtContent>
          <w:r w:rsidR="006673A6">
            <w:fldChar w:fldCharType="begin"/>
          </w:r>
          <w:r w:rsidR="006673A6">
            <w:instrText xml:space="preserve"> CITATION Tất23 \l 1033 </w:instrText>
          </w:r>
          <w:r w:rsidR="006673A6">
            <w:fldChar w:fldCharType="separate"/>
          </w:r>
          <w:r w:rsidR="006673A6">
            <w:rPr>
              <w:noProof/>
            </w:rPr>
            <w:t xml:space="preserve"> [7]</w:t>
          </w:r>
          <w:r w:rsidR="006673A6">
            <w:fldChar w:fldCharType="end"/>
          </w:r>
        </w:sdtContent>
      </w:sdt>
      <w:bookmarkEnd w:id="17"/>
    </w:p>
    <w:p w14:paraId="33799679" w14:textId="77777777" w:rsidR="00775E5F" w:rsidRDefault="00775E5F" w:rsidP="00775E5F">
      <w:pPr>
        <w:pStyle w:val="nd"/>
      </w:pPr>
      <w:r>
        <w:t xml:space="preserve">Người dùng gửi yêu cầu đến </w:t>
      </w:r>
      <w:r w:rsidR="004E627C">
        <w:t>Controller</w:t>
      </w:r>
      <w:r>
        <w:t>. Yêu cầu này thường được thực hiện thông qua trình duyệt web nhưng cũng có thể được thực hiện thông qua một ứng dụng khách khác, chẳng hạn như ứng dụng dành cho thiết bị di động hoặc ứng dụng dành cho máy tính để bàn.</w:t>
      </w:r>
    </w:p>
    <w:p w14:paraId="5A8E81BD" w14:textId="77777777" w:rsidR="00775E5F" w:rsidRDefault="0023308B" w:rsidP="00775E5F">
      <w:pPr>
        <w:pStyle w:val="nd"/>
      </w:pPr>
      <w:r>
        <w:t>Controller</w:t>
      </w:r>
      <w:r w:rsidR="00775E5F">
        <w:t xml:space="preserve"> nhận được yêu cầu và xác định </w:t>
      </w:r>
      <w:r w:rsidR="00A07B48">
        <w:t>view</w:t>
      </w:r>
      <w:r w:rsidR="00775E5F">
        <w:t xml:space="preserve"> nào sẽ được hiển thị. </w:t>
      </w:r>
      <w:r w:rsidR="00DF4B15">
        <w:t>Controller</w:t>
      </w:r>
      <w:r w:rsidR="00775E5F">
        <w:t xml:space="preserve"> cũng có thể cần tương tác với </w:t>
      </w:r>
      <w:r w:rsidR="00462660">
        <w:t>model</w:t>
      </w:r>
      <w:r w:rsidR="00775E5F">
        <w:t xml:space="preserve"> để lấy dữ liệu hoặc thực hiện một số thao tác khác.</w:t>
      </w:r>
    </w:p>
    <w:p w14:paraId="28140B13" w14:textId="77777777" w:rsidR="00775E5F" w:rsidRDefault="005211EE" w:rsidP="00775E5F">
      <w:pPr>
        <w:pStyle w:val="nd"/>
      </w:pPr>
      <w:r>
        <w:lastRenderedPageBreak/>
        <w:t>Controller</w:t>
      </w:r>
      <w:r w:rsidR="00775E5F">
        <w:t xml:space="preserve"> sau đó chọn </w:t>
      </w:r>
      <w:r w:rsidR="00E421F1">
        <w:t>view</w:t>
      </w:r>
      <w:r w:rsidR="00775E5F">
        <w:t xml:space="preserve"> thích hợp và chuyển dữ liệu đến nó.</w:t>
      </w:r>
    </w:p>
    <w:p w14:paraId="23F9A275" w14:textId="77777777" w:rsidR="00CF34C8" w:rsidRPr="00191BEB" w:rsidRDefault="000651A2" w:rsidP="001E658A">
      <w:pPr>
        <w:pStyle w:val="nd"/>
      </w:pPr>
      <w:r>
        <w:t>View</w:t>
      </w:r>
      <w:r w:rsidR="00775E5F">
        <w:t xml:space="preserve"> hiển thị dữ liệu và hiển thị nó cho người dùng.</w:t>
      </w:r>
    </w:p>
    <w:p w14:paraId="3ADA3214" w14:textId="77777777" w:rsidR="0025517D" w:rsidRDefault="00F34B14" w:rsidP="0025517D">
      <w:pPr>
        <w:pStyle w:val="Heading2"/>
      </w:pPr>
      <w:bookmarkStart w:id="18" w:name="_Toc155555648"/>
      <w:r>
        <w:t>Tương tác với</w:t>
      </w:r>
      <w:r w:rsidR="00156ABA">
        <w:t xml:space="preserve"> cơ sở dữ liệu</w:t>
      </w:r>
      <w:bookmarkEnd w:id="18"/>
    </w:p>
    <w:p w14:paraId="4D498C9C" w14:textId="77777777" w:rsidR="0090190A" w:rsidRDefault="005F7CA3" w:rsidP="0090190A">
      <w:pPr>
        <w:pStyle w:val="nd"/>
      </w:pPr>
      <w:r>
        <w:t xml:space="preserve">Laravel là một framework PHP mạnh mẽ và linh hoạt, cung cấp một cách tiện lợi và hiệu quả để tương tác với cơ sở dữ liệu. Tính năng chính cho việc này là Laravel Eloquent, một ORM (Object-Relational Mapping) mạnh mẽ giúp tạo ra một cầu nối giữa đối tượng trong code và dữ liệu trong cơ sở dữ liệu. </w:t>
      </w:r>
    </w:p>
    <w:p w14:paraId="63B43AF2" w14:textId="0B43D7D0" w:rsidR="005F7CA3" w:rsidRDefault="005F7CA3" w:rsidP="0090190A">
      <w:pPr>
        <w:pStyle w:val="Heading3"/>
      </w:pPr>
      <w:bookmarkStart w:id="19" w:name="_Toc155555649"/>
      <w:r>
        <w:t xml:space="preserve">Kết </w:t>
      </w:r>
      <w:r w:rsidR="00302032">
        <w:t>nối với cơ sở dữ liệu</w:t>
      </w:r>
      <w:bookmarkEnd w:id="19"/>
    </w:p>
    <w:p w14:paraId="14463D8B" w14:textId="77777777" w:rsidR="005F7CA3" w:rsidRDefault="005F7CA3" w:rsidP="0090190A">
      <w:pPr>
        <w:pStyle w:val="nd"/>
      </w:pPr>
      <w:r>
        <w:t xml:space="preserve">Trước hết, </w:t>
      </w:r>
      <w:r w:rsidR="004075C7">
        <w:t>để kết nối với cơ sở dữ liệu,</w:t>
      </w:r>
      <w:r>
        <w:t xml:space="preserve"> cần xác định thông tin kết nối cơ sở dữ liệu trong tệp .env. Các thông số như DB_CONNECTION, DB_HOST, DB_PORT, DB_DATABASE, DB_USERNAME, và DB_PASSWORD cần được thiết lập đúng.</w:t>
      </w:r>
    </w:p>
    <w:p w14:paraId="65B3B8FD" w14:textId="77777777" w:rsidR="005F7CA3" w:rsidRDefault="005F7CA3" w:rsidP="0090190A">
      <w:pPr>
        <w:pStyle w:val="code"/>
      </w:pPr>
      <w:r>
        <w:t>DB_CONNECTION=mysql</w:t>
      </w:r>
    </w:p>
    <w:p w14:paraId="3ACCA44B" w14:textId="77777777" w:rsidR="005F7CA3" w:rsidRDefault="005F7CA3" w:rsidP="0090190A">
      <w:pPr>
        <w:pStyle w:val="code"/>
      </w:pPr>
      <w:r>
        <w:t>DB_HOST=your_mysql_host</w:t>
      </w:r>
    </w:p>
    <w:p w14:paraId="57C797AD" w14:textId="77777777" w:rsidR="005F7CA3" w:rsidRDefault="005F7CA3" w:rsidP="0090190A">
      <w:pPr>
        <w:pStyle w:val="code"/>
      </w:pPr>
      <w:r>
        <w:t>DB_PORT=your_mysql_port</w:t>
      </w:r>
    </w:p>
    <w:p w14:paraId="1F12BE29" w14:textId="77777777" w:rsidR="005F7CA3" w:rsidRDefault="005F7CA3" w:rsidP="0090190A">
      <w:pPr>
        <w:pStyle w:val="code"/>
      </w:pPr>
      <w:r>
        <w:t>DB_DATABASE=your_mysql_database</w:t>
      </w:r>
    </w:p>
    <w:p w14:paraId="2D15FD78" w14:textId="77777777" w:rsidR="005F7CA3" w:rsidRDefault="005F7CA3" w:rsidP="0090190A">
      <w:pPr>
        <w:pStyle w:val="code"/>
      </w:pPr>
      <w:r>
        <w:t>DB_USERNAME=your_mysql_username</w:t>
      </w:r>
    </w:p>
    <w:p w14:paraId="3FA99E83" w14:textId="77777777" w:rsidR="005F7CA3" w:rsidRDefault="005F7CA3" w:rsidP="0090190A">
      <w:pPr>
        <w:pStyle w:val="code"/>
      </w:pPr>
      <w:r>
        <w:t>DB_PASSWORD=your_mysql_password</w:t>
      </w:r>
    </w:p>
    <w:p w14:paraId="6932F116" w14:textId="77777777" w:rsidR="005F7CA3" w:rsidRPr="0090190A" w:rsidRDefault="005F7CA3" w:rsidP="0090190A">
      <w:pPr>
        <w:pStyle w:val="nd"/>
      </w:pPr>
      <w:r w:rsidRPr="0090190A">
        <w:t>Eloquent ORM cho phép tương tác với cơ sở dữ liệu thông qua các "model". Mỗi model thường ánh xạ một bảng trong cơ sở dữ liệu.</w:t>
      </w:r>
    </w:p>
    <w:p w14:paraId="6257CF9A" w14:textId="77777777" w:rsidR="005F7CA3" w:rsidRPr="0090190A" w:rsidRDefault="005F7CA3" w:rsidP="0090190A">
      <w:pPr>
        <w:pStyle w:val="nd"/>
      </w:pPr>
      <w:r w:rsidRPr="0090190A">
        <w:t>Mỗi model sẽ có một lớp PHP tương ứng, và Laravel tự động giả sử rằng tên model ánh xạ với một bảng có tên tương tự.</w:t>
      </w:r>
    </w:p>
    <w:p w14:paraId="5DC43563" w14:textId="77777777" w:rsidR="005F7CA3" w:rsidRDefault="005F7CA3" w:rsidP="003A5D0B">
      <w:pPr>
        <w:pStyle w:val="Heading3"/>
      </w:pPr>
      <w:bookmarkStart w:id="20" w:name="_Toc155555650"/>
      <w:r>
        <w:t>Thực Hiện Các Truy Vấn</w:t>
      </w:r>
      <w:bookmarkEnd w:id="20"/>
    </w:p>
    <w:p w14:paraId="4B410D20" w14:textId="77777777" w:rsidR="005F7CA3" w:rsidRDefault="005F7CA3" w:rsidP="005F7CA3">
      <w:pPr>
        <w:pStyle w:val="nd"/>
      </w:pPr>
      <w:r>
        <w:t>Eloquent cung cấp các phương thức để thực hiện các truy vấn phổ biến như all(), find($id), where(), và nhiều phương thức khác.</w:t>
      </w:r>
    </w:p>
    <w:p w14:paraId="19A16FA0" w14:textId="77777777" w:rsidR="005F7CA3" w:rsidRDefault="000D7C23" w:rsidP="000D7C23">
      <w:pPr>
        <w:pStyle w:val="nd"/>
      </w:pPr>
      <w:r>
        <w:t>Ví dụ:</w:t>
      </w:r>
      <w:r w:rsidR="005F7CA3">
        <w:t xml:space="preserve"> </w:t>
      </w:r>
      <w:r>
        <w:t xml:space="preserve"> Để l</w:t>
      </w:r>
      <w:r w:rsidR="005F7CA3">
        <w:t>ấy tất cả bản ghi từ bảng</w:t>
      </w:r>
      <w:r w:rsidR="00B03D14">
        <w:t xml:space="preserve"> User</w:t>
      </w:r>
    </w:p>
    <w:p w14:paraId="61440F49" w14:textId="77777777" w:rsidR="005F7CA3" w:rsidRDefault="005F7CA3" w:rsidP="0090190A">
      <w:pPr>
        <w:pStyle w:val="code"/>
      </w:pPr>
      <w:r>
        <w:t>$users = User::all();</w:t>
      </w:r>
    </w:p>
    <w:p w14:paraId="0B0B4C46" w14:textId="77777777" w:rsidR="005F7CA3" w:rsidRDefault="001A18DC" w:rsidP="005F7CA3">
      <w:pPr>
        <w:pStyle w:val="nd"/>
      </w:pPr>
      <w:r>
        <w:t>Để l</w:t>
      </w:r>
      <w:r w:rsidR="005F7CA3">
        <w:t>ấy một bản ghi dựa trên khóa chính</w:t>
      </w:r>
      <w:r w:rsidR="00B03D14">
        <w:t xml:space="preserve"> của bảng User</w:t>
      </w:r>
    </w:p>
    <w:p w14:paraId="4B79CA5C" w14:textId="77777777" w:rsidR="005F7CA3" w:rsidRDefault="005F7CA3" w:rsidP="0090190A">
      <w:pPr>
        <w:pStyle w:val="code"/>
      </w:pPr>
      <w:r>
        <w:lastRenderedPageBreak/>
        <w:t>$user = User::find(1);</w:t>
      </w:r>
    </w:p>
    <w:p w14:paraId="1A54F65A" w14:textId="77777777" w:rsidR="005F7CA3" w:rsidRDefault="004D3C90" w:rsidP="005F7CA3">
      <w:pPr>
        <w:pStyle w:val="nd"/>
      </w:pPr>
      <w:r>
        <w:t>Để l</w:t>
      </w:r>
      <w:r w:rsidR="005F7CA3">
        <w:t>ấy các bản ghi dựa trên điều kiện</w:t>
      </w:r>
      <w:r w:rsidR="007A5957">
        <w:t xml:space="preserve"> từ bảng User</w:t>
      </w:r>
    </w:p>
    <w:p w14:paraId="487BA6BF" w14:textId="77777777" w:rsidR="005F7CA3" w:rsidRDefault="005F7CA3" w:rsidP="0090190A">
      <w:pPr>
        <w:pStyle w:val="code"/>
      </w:pPr>
      <w:r>
        <w:t>$admins = User::where('role', 'admin')-&gt;get();</w:t>
      </w:r>
    </w:p>
    <w:p w14:paraId="4AB8D53D" w14:textId="77777777" w:rsidR="005F7CA3" w:rsidRDefault="005F7CA3" w:rsidP="0031527E">
      <w:pPr>
        <w:pStyle w:val="Heading3"/>
      </w:pPr>
      <w:bookmarkStart w:id="21" w:name="_Toc155555651"/>
      <w:r>
        <w:t>Migration và Seeder</w:t>
      </w:r>
      <w:bookmarkEnd w:id="21"/>
    </w:p>
    <w:p w14:paraId="2FD9558F" w14:textId="77777777" w:rsidR="005F7CA3" w:rsidRDefault="005F7CA3" w:rsidP="005F7CA3">
      <w:pPr>
        <w:pStyle w:val="nd"/>
        <w:rPr>
          <w:b/>
          <w:bCs/>
        </w:rPr>
      </w:pPr>
      <w:r w:rsidRPr="0031527E">
        <w:rPr>
          <w:b/>
          <w:bCs/>
        </w:rPr>
        <w:t>Migration</w:t>
      </w:r>
    </w:p>
    <w:p w14:paraId="3FB424F8" w14:textId="77777777" w:rsidR="004274A8" w:rsidRDefault="004274A8" w:rsidP="005F7CA3">
      <w:pPr>
        <w:pStyle w:val="nd"/>
      </w:pPr>
      <w:r w:rsidRPr="004274A8">
        <w:t>Migration là một khái niệm quan trọng trong Laravel, là một phần của hệ thống cơ sở dữ liệu. Nó là một cách để quản lý và tự động hóa việc tạo, cập nhật hoặc hủy bỏ cấu trúc cơ sở dữ liệu trong quá trình phát triển ứng dụng.</w:t>
      </w:r>
    </w:p>
    <w:p w14:paraId="7CFB05A6" w14:textId="77777777" w:rsidR="000A43C5" w:rsidRPr="004274A8" w:rsidRDefault="000A43C5" w:rsidP="005F7CA3">
      <w:pPr>
        <w:pStyle w:val="nd"/>
      </w:pPr>
      <w:r w:rsidRPr="000A43C5">
        <w:t>Migration được sử dụng để thực hiện các công việc</w:t>
      </w:r>
      <w:r>
        <w:t xml:space="preserve"> như: Tạo bảng, sửa đổi bảng, tạo các ràng buộc cơ sở dữ liệu</w:t>
      </w:r>
      <w:r w:rsidR="00077F4B">
        <w:t>. Tương tự github,</w:t>
      </w:r>
      <w:r>
        <w:t xml:space="preserve"> nếu có lỗi trong cơ sở dữ liệu thì migration có thể hỗ trợ phục hồi trạng thái cơ sở dữ liệu trước đó hoặc hủy bỏ tất cả cơ sở dữ liệu.</w:t>
      </w:r>
    </w:p>
    <w:p w14:paraId="45149D0D" w14:textId="77777777" w:rsidR="005F7CA3" w:rsidRDefault="00795262" w:rsidP="005F7CA3">
      <w:pPr>
        <w:pStyle w:val="nd"/>
      </w:pPr>
      <w:r>
        <w:t>Ví dụ: Tạo một migration users để lưu trữ thông tin người dùng</w:t>
      </w:r>
    </w:p>
    <w:p w14:paraId="42D9DD5B" w14:textId="135D7D82" w:rsidR="002A4E17" w:rsidRDefault="00B602C7" w:rsidP="002A4E17">
      <w:pPr>
        <w:pStyle w:val="nd"/>
        <w:keepNext/>
      </w:pPr>
      <w:r w:rsidRPr="00316861">
        <w:rPr>
          <w:noProof/>
        </w:rPr>
        <w:drawing>
          <wp:inline distT="0" distB="0" distL="0" distR="0" wp14:anchorId="5B778CFD" wp14:editId="5A97F9F8">
            <wp:extent cx="4359910" cy="4332605"/>
            <wp:effectExtent l="0" t="0" r="0" b="0"/>
            <wp:docPr id="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59910" cy="4332605"/>
                    </a:xfrm>
                    <a:prstGeom prst="rect">
                      <a:avLst/>
                    </a:prstGeom>
                    <a:noFill/>
                    <a:ln>
                      <a:noFill/>
                    </a:ln>
                  </pic:spPr>
                </pic:pic>
              </a:graphicData>
            </a:graphic>
          </wp:inline>
        </w:drawing>
      </w:r>
    </w:p>
    <w:p w14:paraId="3B0DB989" w14:textId="3C52C957" w:rsidR="00795262" w:rsidRPr="00685629" w:rsidRDefault="002A4E17" w:rsidP="004B0B93">
      <w:pPr>
        <w:pStyle w:val="Caption"/>
      </w:pPr>
      <w:bookmarkStart w:id="22" w:name="_Toc155555680"/>
      <w:r w:rsidRPr="00685629">
        <w:t xml:space="preserve">Hình </w:t>
      </w:r>
      <w:fldSimple w:instr=" STYLEREF 1 \s ">
        <w:r w:rsidR="006F0AC4">
          <w:rPr>
            <w:noProof/>
          </w:rPr>
          <w:t>2</w:t>
        </w:r>
      </w:fldSimple>
      <w:r w:rsidR="004B0B93">
        <w:t>.</w:t>
      </w:r>
      <w:fldSimple w:instr=" SEQ Hình \* ARABIC \s 1 ">
        <w:r w:rsidR="006F0AC4">
          <w:rPr>
            <w:noProof/>
          </w:rPr>
          <w:t>3</w:t>
        </w:r>
      </w:fldSimple>
      <w:r w:rsidRPr="00685629">
        <w:t>: migration users</w:t>
      </w:r>
      <w:bookmarkEnd w:id="22"/>
    </w:p>
    <w:p w14:paraId="18938F91" w14:textId="0CE5BA81" w:rsidR="005F7CA3" w:rsidRPr="004B0B93" w:rsidRDefault="00302032" w:rsidP="004B0B93">
      <w:pPr>
        <w:pStyle w:val="nd"/>
        <w:rPr>
          <w:b/>
        </w:rPr>
      </w:pPr>
      <w:r>
        <w:br w:type="page"/>
      </w:r>
      <w:r w:rsidR="005F7CA3" w:rsidRPr="004B0B93">
        <w:rPr>
          <w:b/>
        </w:rPr>
        <w:lastRenderedPageBreak/>
        <w:t>Seeder</w:t>
      </w:r>
    </w:p>
    <w:p w14:paraId="6FF77C7F" w14:textId="77777777" w:rsidR="00AC10E8" w:rsidRDefault="00AC10E8" w:rsidP="005F7CA3">
      <w:pPr>
        <w:pStyle w:val="nd"/>
      </w:pPr>
      <w:r w:rsidRPr="00AC10E8">
        <w:t>Seeder trong Laravel là một thành phần quan trọng của hệ thống cơ sở dữ liệu, được sử dụng để đưa dữ liệu mẫu vào cơ sở dữ liệu. Seeder giúp tạo ra dữ liệu khởi tạo cho ứng dụng</w:t>
      </w:r>
      <w:r w:rsidR="003D12C2">
        <w:t xml:space="preserve"> </w:t>
      </w:r>
      <w:r w:rsidRPr="00AC10E8">
        <w:t xml:space="preserve">giúp </w:t>
      </w:r>
      <w:r w:rsidR="003D12C2">
        <w:t xml:space="preserve">tiết kiệm thời gian </w:t>
      </w:r>
      <w:r w:rsidRPr="00AC10E8">
        <w:t>trong quá trình phát triển, kiểm thử</w:t>
      </w:r>
      <w:r w:rsidR="0009573D">
        <w:t>.</w:t>
      </w:r>
    </w:p>
    <w:p w14:paraId="047017A4" w14:textId="77777777" w:rsidR="0077090D" w:rsidRDefault="0077090D" w:rsidP="005F7CA3">
      <w:pPr>
        <w:pStyle w:val="nd"/>
      </w:pPr>
      <w:r w:rsidRPr="0077090D">
        <w:t xml:space="preserve">Laravel cung cấp nhiều cách thuận tiện để sinh dữ liệu ngẫu nhiên trong seeder bằng cách sử dụng Faker, một thư viện tạo dữ liệu </w:t>
      </w:r>
      <w:r w:rsidR="00BE77A1">
        <w:t>giả</w:t>
      </w:r>
      <w:r w:rsidRPr="0077090D">
        <w:t>.</w:t>
      </w:r>
    </w:p>
    <w:p w14:paraId="5B4799A9" w14:textId="77777777" w:rsidR="0077090D" w:rsidRDefault="00BE5EC1" w:rsidP="005F7CA3">
      <w:pPr>
        <w:pStyle w:val="nd"/>
      </w:pPr>
      <w:r>
        <w:t>Ví dụ: Tạo một seeder để chèn dữ liệu mẫu vào cơ sở dữ liệu</w:t>
      </w:r>
    </w:p>
    <w:p w14:paraId="64DED33E" w14:textId="1A703538" w:rsidR="007F5052" w:rsidRDefault="00B602C7" w:rsidP="007F5052">
      <w:pPr>
        <w:pStyle w:val="nd"/>
        <w:keepNext/>
      </w:pPr>
      <w:r w:rsidRPr="00316861">
        <w:rPr>
          <w:noProof/>
        </w:rPr>
        <w:drawing>
          <wp:inline distT="0" distB="0" distL="0" distR="0" wp14:anchorId="1468BD59" wp14:editId="4EE3F664">
            <wp:extent cx="4245610" cy="4011295"/>
            <wp:effectExtent l="0" t="0" r="0" b="0"/>
            <wp:docPr id="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45610" cy="4011295"/>
                    </a:xfrm>
                    <a:prstGeom prst="rect">
                      <a:avLst/>
                    </a:prstGeom>
                    <a:noFill/>
                    <a:ln>
                      <a:noFill/>
                    </a:ln>
                  </pic:spPr>
                </pic:pic>
              </a:graphicData>
            </a:graphic>
          </wp:inline>
        </w:drawing>
      </w:r>
    </w:p>
    <w:p w14:paraId="535ACC1C" w14:textId="510BDD4A" w:rsidR="007F5052" w:rsidRPr="0072526C" w:rsidRDefault="007F5052" w:rsidP="004B0B93">
      <w:pPr>
        <w:pStyle w:val="Caption"/>
      </w:pPr>
      <w:bookmarkStart w:id="23" w:name="_Toc155555681"/>
      <w:r w:rsidRPr="0072526C">
        <w:t xml:space="preserve">Hình </w:t>
      </w:r>
      <w:fldSimple w:instr=" STYLEREF 1 \s ">
        <w:r w:rsidR="006F0AC4">
          <w:rPr>
            <w:noProof/>
          </w:rPr>
          <w:t>2</w:t>
        </w:r>
      </w:fldSimple>
      <w:r w:rsidR="004B0B93">
        <w:t>.</w:t>
      </w:r>
      <w:fldSimple w:instr=" SEQ Hình \* ARABIC \s 1 ">
        <w:r w:rsidR="006F0AC4">
          <w:rPr>
            <w:noProof/>
          </w:rPr>
          <w:t>4</w:t>
        </w:r>
      </w:fldSimple>
      <w:r w:rsidRPr="0072526C">
        <w:t xml:space="preserve"> Seeder users</w:t>
      </w:r>
      <w:bookmarkEnd w:id="23"/>
    </w:p>
    <w:p w14:paraId="5D553F2A" w14:textId="77777777" w:rsidR="005F7CA3" w:rsidRDefault="005F7CA3" w:rsidP="008B1A85">
      <w:pPr>
        <w:pStyle w:val="Heading3"/>
      </w:pPr>
      <w:bookmarkStart w:id="24" w:name="_Toc155555652"/>
      <w:r>
        <w:t>Raw SQL Queries và Query Builder</w:t>
      </w:r>
      <w:bookmarkEnd w:id="24"/>
    </w:p>
    <w:p w14:paraId="2A6504CD" w14:textId="77777777" w:rsidR="00F9279F" w:rsidRDefault="00F9279F" w:rsidP="00F9279F">
      <w:pPr>
        <w:pStyle w:val="nd"/>
      </w:pPr>
      <w:r>
        <w:t>Raw SQL Query:</w:t>
      </w:r>
    </w:p>
    <w:p w14:paraId="0075FE73" w14:textId="77777777" w:rsidR="00F9279F" w:rsidRDefault="00F9279F" w:rsidP="00F9279F">
      <w:pPr>
        <w:pStyle w:val="nd"/>
      </w:pPr>
      <w:r>
        <w:t>Định Nghĩa: Raw SQL Query là việc sử dụng trực tiếp ngôn ngữ truy vấn SQL trong mã nguồn của ứng dụng mà không thông qua các lớp trung gian hoặc phương thức của framework.</w:t>
      </w:r>
    </w:p>
    <w:p w14:paraId="49AF2A50" w14:textId="77777777" w:rsidR="00860487" w:rsidRDefault="00F9279F" w:rsidP="00F9279F">
      <w:pPr>
        <w:pStyle w:val="nd"/>
      </w:pPr>
      <w:r>
        <w:t>Ví Dụ:</w:t>
      </w:r>
      <w:r w:rsidR="00860487">
        <w:t xml:space="preserve"> Để truy vấn tất cả users có id = 1</w:t>
      </w:r>
    </w:p>
    <w:p w14:paraId="5FF7232B" w14:textId="77777777" w:rsidR="00F9279F" w:rsidRDefault="00F9279F" w:rsidP="0090190A">
      <w:pPr>
        <w:pStyle w:val="code"/>
      </w:pPr>
      <w:r>
        <w:t xml:space="preserve"> SELECT * FROM users WHERE id = 1;</w:t>
      </w:r>
    </w:p>
    <w:p w14:paraId="270D0157" w14:textId="77777777" w:rsidR="00F9279F" w:rsidRPr="004B0B93" w:rsidRDefault="00F9279F" w:rsidP="00F9279F">
      <w:pPr>
        <w:pStyle w:val="nd"/>
        <w:rPr>
          <w:b/>
        </w:rPr>
      </w:pPr>
      <w:r w:rsidRPr="004B0B93">
        <w:rPr>
          <w:b/>
        </w:rPr>
        <w:lastRenderedPageBreak/>
        <w:t>Query Builder:</w:t>
      </w:r>
    </w:p>
    <w:p w14:paraId="38F91C7B" w14:textId="77777777" w:rsidR="00F9279F" w:rsidRDefault="00F9279F" w:rsidP="00F9279F">
      <w:pPr>
        <w:pStyle w:val="nd"/>
      </w:pPr>
      <w:r>
        <w:t>Định Nghĩa: Query Builder là một phương pháp xây dựng truy vấn SQL bằng cách sử dụng các phương thức và lớp trung gian được cung cấp bởi framework thay vì viết trực tiếp SQL.</w:t>
      </w:r>
    </w:p>
    <w:p w14:paraId="47C6652A" w14:textId="77777777" w:rsidR="00E87057" w:rsidRDefault="00F9279F" w:rsidP="00F9279F">
      <w:pPr>
        <w:pStyle w:val="nd"/>
      </w:pPr>
      <w:r>
        <w:t xml:space="preserve">Ví Dụ: </w:t>
      </w:r>
      <w:r w:rsidR="00E87057">
        <w:t>Để truy vấn tất cả users có id = 1</w:t>
      </w:r>
    </w:p>
    <w:p w14:paraId="2123C4DE" w14:textId="77777777" w:rsidR="005F7CA3" w:rsidRDefault="00F9279F" w:rsidP="0090190A">
      <w:pPr>
        <w:pStyle w:val="code"/>
      </w:pPr>
      <w:r>
        <w:t>$users = DB::table('users')-&gt;where('id', 1) -&gt;get();</w:t>
      </w:r>
    </w:p>
    <w:p w14:paraId="2A0A532F" w14:textId="352338FD" w:rsidR="0090190A" w:rsidRDefault="0090190A" w:rsidP="004B0B93">
      <w:pPr>
        <w:pStyle w:val="Caption"/>
      </w:pPr>
      <w:bookmarkStart w:id="25" w:name="_Toc155555766"/>
      <w:r>
        <w:t xml:space="preserve">Bảng </w:t>
      </w:r>
      <w:r w:rsidR="00321CD8">
        <w:rPr>
          <w:noProof/>
        </w:rPr>
        <w:fldChar w:fldCharType="begin"/>
      </w:r>
      <w:r w:rsidR="00321CD8">
        <w:rPr>
          <w:noProof/>
        </w:rPr>
        <w:instrText xml:space="preserve"> STYLEREF 1 \s </w:instrText>
      </w:r>
      <w:r w:rsidR="00321CD8">
        <w:rPr>
          <w:noProof/>
        </w:rPr>
        <w:fldChar w:fldCharType="separate"/>
      </w:r>
      <w:r w:rsidR="006F0AC4">
        <w:rPr>
          <w:noProof/>
        </w:rPr>
        <w:t>2</w:t>
      </w:r>
      <w:r w:rsidR="00321CD8">
        <w:rPr>
          <w:noProof/>
        </w:rPr>
        <w:fldChar w:fldCharType="end"/>
      </w:r>
      <w:r w:rsidR="005D5BA8">
        <w:t>.</w:t>
      </w:r>
      <w:r w:rsidR="00321CD8">
        <w:rPr>
          <w:noProof/>
        </w:rPr>
        <w:fldChar w:fldCharType="begin"/>
      </w:r>
      <w:r w:rsidR="00321CD8">
        <w:rPr>
          <w:noProof/>
        </w:rPr>
        <w:instrText xml:space="preserve"> SEQ Bảng \* ARABIC \s 1 </w:instrText>
      </w:r>
      <w:r w:rsidR="00321CD8">
        <w:rPr>
          <w:noProof/>
        </w:rPr>
        <w:fldChar w:fldCharType="separate"/>
      </w:r>
      <w:r w:rsidR="006F0AC4">
        <w:rPr>
          <w:noProof/>
        </w:rPr>
        <w:t>1</w:t>
      </w:r>
      <w:r w:rsidR="00321CD8">
        <w:rPr>
          <w:noProof/>
        </w:rPr>
        <w:fldChar w:fldCharType="end"/>
      </w:r>
      <w:r>
        <w:t xml:space="preserve"> </w:t>
      </w:r>
      <w:r w:rsidR="00626F4F" w:rsidRPr="00626F4F">
        <w:t>So sánh Raw SQL Query và Query Builder</w:t>
      </w:r>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2922"/>
        <w:gridCol w:w="2931"/>
        <w:gridCol w:w="2925"/>
      </w:tblGrid>
      <w:tr w:rsidR="00003D0D" w14:paraId="1D2AB36E" w14:textId="77777777" w:rsidTr="00BD375C">
        <w:tc>
          <w:tcPr>
            <w:tcW w:w="3001" w:type="dxa"/>
            <w:shd w:val="clear" w:color="auto" w:fill="auto"/>
            <w:vAlign w:val="center"/>
          </w:tcPr>
          <w:p w14:paraId="766BF8A6" w14:textId="77777777" w:rsidR="00003D0D" w:rsidRPr="00BD375C" w:rsidRDefault="00003D0D" w:rsidP="00302032">
            <w:pPr>
              <w:pStyle w:val="nd"/>
              <w:spacing w:before="0" w:after="0" w:line="240" w:lineRule="auto"/>
              <w:ind w:firstLine="0"/>
              <w:rPr>
                <w:i/>
              </w:rPr>
            </w:pPr>
            <w:r w:rsidRPr="00BD375C">
              <w:rPr>
                <w:i/>
              </w:rPr>
              <w:t>Đặc điểm</w:t>
            </w:r>
          </w:p>
        </w:tc>
        <w:tc>
          <w:tcPr>
            <w:tcW w:w="3001" w:type="dxa"/>
            <w:shd w:val="clear" w:color="auto" w:fill="auto"/>
            <w:vAlign w:val="center"/>
          </w:tcPr>
          <w:p w14:paraId="272EE387" w14:textId="77777777" w:rsidR="00003D0D" w:rsidRPr="00BD375C" w:rsidRDefault="00003D0D" w:rsidP="00302032">
            <w:pPr>
              <w:pStyle w:val="nd"/>
              <w:spacing w:before="0" w:after="0" w:line="240" w:lineRule="auto"/>
              <w:ind w:firstLine="0"/>
              <w:rPr>
                <w:i/>
              </w:rPr>
            </w:pPr>
            <w:r w:rsidRPr="00BD375C">
              <w:rPr>
                <w:i/>
              </w:rPr>
              <w:t>Raw SQL Query</w:t>
            </w:r>
          </w:p>
        </w:tc>
        <w:tc>
          <w:tcPr>
            <w:tcW w:w="3002" w:type="dxa"/>
            <w:shd w:val="clear" w:color="auto" w:fill="auto"/>
            <w:vAlign w:val="center"/>
          </w:tcPr>
          <w:p w14:paraId="4CDB892F" w14:textId="77777777" w:rsidR="00003D0D" w:rsidRPr="00BD375C" w:rsidRDefault="00D2127B" w:rsidP="00302032">
            <w:pPr>
              <w:pStyle w:val="nd"/>
              <w:spacing w:before="0" w:after="0" w:line="240" w:lineRule="auto"/>
              <w:ind w:firstLine="0"/>
              <w:rPr>
                <w:i/>
              </w:rPr>
            </w:pPr>
            <w:r w:rsidRPr="00BD375C">
              <w:rPr>
                <w:i/>
              </w:rPr>
              <w:t>Query Builder</w:t>
            </w:r>
          </w:p>
        </w:tc>
      </w:tr>
      <w:tr w:rsidR="00003D0D" w14:paraId="0691049A" w14:textId="77777777" w:rsidTr="00BD375C">
        <w:tc>
          <w:tcPr>
            <w:tcW w:w="3001" w:type="dxa"/>
            <w:shd w:val="clear" w:color="auto" w:fill="auto"/>
            <w:vAlign w:val="center"/>
          </w:tcPr>
          <w:p w14:paraId="0A325742" w14:textId="77777777" w:rsidR="00003D0D" w:rsidRDefault="00003D0D" w:rsidP="00302032">
            <w:pPr>
              <w:pStyle w:val="nd"/>
              <w:spacing w:before="0" w:after="0" w:line="240" w:lineRule="auto"/>
              <w:ind w:firstLine="0"/>
            </w:pPr>
            <w:r>
              <w:t>Cú pháp</w:t>
            </w:r>
          </w:p>
        </w:tc>
        <w:tc>
          <w:tcPr>
            <w:tcW w:w="3001" w:type="dxa"/>
            <w:shd w:val="clear" w:color="auto" w:fill="auto"/>
            <w:vAlign w:val="center"/>
          </w:tcPr>
          <w:p w14:paraId="484A3FB7" w14:textId="77777777" w:rsidR="00003D0D" w:rsidRDefault="00003D0D" w:rsidP="00302032">
            <w:pPr>
              <w:pStyle w:val="nd"/>
              <w:spacing w:before="0" w:after="0" w:line="240" w:lineRule="auto"/>
              <w:ind w:firstLine="0"/>
            </w:pPr>
            <w:r w:rsidRPr="00003D0D">
              <w:t>Sử dụng các từ khóa SQL cơ bản để tạo ra câu truy vấn</w:t>
            </w:r>
          </w:p>
        </w:tc>
        <w:tc>
          <w:tcPr>
            <w:tcW w:w="3002" w:type="dxa"/>
            <w:shd w:val="clear" w:color="auto" w:fill="auto"/>
            <w:vAlign w:val="center"/>
          </w:tcPr>
          <w:p w14:paraId="637B26EC" w14:textId="77777777" w:rsidR="00003D0D" w:rsidRDefault="00003D0D" w:rsidP="00302032">
            <w:pPr>
              <w:pStyle w:val="nd"/>
              <w:spacing w:before="0" w:after="0" w:line="240" w:lineRule="auto"/>
              <w:ind w:firstLine="0"/>
            </w:pPr>
            <w:r w:rsidRPr="00003D0D">
              <w:t>Sử dụng các phương thức và hàm để tạo ra câu truy vấn</w:t>
            </w:r>
          </w:p>
        </w:tc>
      </w:tr>
      <w:tr w:rsidR="00003D0D" w14:paraId="43AD10FD" w14:textId="77777777" w:rsidTr="00BD375C">
        <w:tc>
          <w:tcPr>
            <w:tcW w:w="3001" w:type="dxa"/>
            <w:shd w:val="clear" w:color="auto" w:fill="auto"/>
            <w:vAlign w:val="center"/>
          </w:tcPr>
          <w:p w14:paraId="046A4BC2" w14:textId="77777777" w:rsidR="00003D0D" w:rsidRDefault="00003D0D" w:rsidP="00302032">
            <w:pPr>
              <w:pStyle w:val="nd"/>
              <w:spacing w:before="0" w:after="0" w:line="240" w:lineRule="auto"/>
              <w:ind w:firstLine="0"/>
            </w:pPr>
            <w:r w:rsidRPr="00003D0D">
              <w:t>Ưu điểm</w:t>
            </w:r>
          </w:p>
        </w:tc>
        <w:tc>
          <w:tcPr>
            <w:tcW w:w="3001" w:type="dxa"/>
            <w:shd w:val="clear" w:color="auto" w:fill="auto"/>
            <w:vAlign w:val="center"/>
          </w:tcPr>
          <w:p w14:paraId="7CE913B6" w14:textId="77777777" w:rsidR="00003D0D" w:rsidRPr="00003D0D" w:rsidRDefault="00003D0D" w:rsidP="00302032">
            <w:pPr>
              <w:pStyle w:val="nd"/>
              <w:spacing w:before="0" w:after="0" w:line="240" w:lineRule="auto"/>
              <w:ind w:firstLine="0"/>
            </w:pPr>
            <w:r w:rsidRPr="00003D0D">
              <w:t>Linh hoạt, có thể thực hiện bất kỳ truy vấn nào</w:t>
            </w:r>
          </w:p>
        </w:tc>
        <w:tc>
          <w:tcPr>
            <w:tcW w:w="3002" w:type="dxa"/>
            <w:shd w:val="clear" w:color="auto" w:fill="auto"/>
            <w:vAlign w:val="center"/>
          </w:tcPr>
          <w:p w14:paraId="14A61CD7" w14:textId="77777777" w:rsidR="00003D0D" w:rsidRPr="00003D0D" w:rsidRDefault="00003D0D" w:rsidP="00302032">
            <w:pPr>
              <w:pStyle w:val="nd"/>
              <w:spacing w:before="0" w:after="0" w:line="240" w:lineRule="auto"/>
              <w:ind w:firstLine="0"/>
            </w:pPr>
            <w:r w:rsidRPr="00003D0D">
              <w:t>Dễ sử dụng, dễ học, có thể tái sử dụng mã</w:t>
            </w:r>
          </w:p>
        </w:tc>
      </w:tr>
      <w:tr w:rsidR="00003D0D" w14:paraId="72F779DE" w14:textId="77777777" w:rsidTr="00BD375C">
        <w:tc>
          <w:tcPr>
            <w:tcW w:w="3001" w:type="dxa"/>
            <w:shd w:val="clear" w:color="auto" w:fill="auto"/>
            <w:vAlign w:val="center"/>
          </w:tcPr>
          <w:p w14:paraId="61718C2E" w14:textId="77777777" w:rsidR="00003D0D" w:rsidRPr="00003D0D" w:rsidRDefault="00003D0D" w:rsidP="00302032">
            <w:pPr>
              <w:pStyle w:val="nd"/>
              <w:spacing w:before="0" w:after="0" w:line="240" w:lineRule="auto"/>
              <w:ind w:firstLine="0"/>
            </w:pPr>
            <w:r w:rsidRPr="00003D0D">
              <w:t>Nhược điểm</w:t>
            </w:r>
          </w:p>
        </w:tc>
        <w:tc>
          <w:tcPr>
            <w:tcW w:w="3001" w:type="dxa"/>
            <w:shd w:val="clear" w:color="auto" w:fill="auto"/>
            <w:vAlign w:val="center"/>
          </w:tcPr>
          <w:p w14:paraId="5C1BAB7B" w14:textId="77777777" w:rsidR="00003D0D" w:rsidRPr="00003D0D" w:rsidRDefault="00003D0D" w:rsidP="00302032">
            <w:pPr>
              <w:pStyle w:val="nd"/>
              <w:spacing w:before="0" w:after="0" w:line="240" w:lineRule="auto"/>
              <w:ind w:firstLine="0"/>
            </w:pPr>
            <w:r w:rsidRPr="00003D0D">
              <w:t>Dễ bị SQL injection, khó bảo trì</w:t>
            </w:r>
          </w:p>
        </w:tc>
        <w:tc>
          <w:tcPr>
            <w:tcW w:w="3002" w:type="dxa"/>
            <w:shd w:val="clear" w:color="auto" w:fill="auto"/>
            <w:vAlign w:val="center"/>
          </w:tcPr>
          <w:p w14:paraId="2C8E87AB" w14:textId="77777777" w:rsidR="00003D0D" w:rsidRPr="00003D0D" w:rsidRDefault="00003D0D" w:rsidP="00302032">
            <w:pPr>
              <w:pStyle w:val="nd"/>
              <w:spacing w:before="0" w:after="0" w:line="240" w:lineRule="auto"/>
              <w:ind w:firstLine="0"/>
            </w:pPr>
            <w:r w:rsidRPr="00003D0D">
              <w:t>Có thể bị giới hạn trong một số trường hợp</w:t>
            </w:r>
          </w:p>
        </w:tc>
      </w:tr>
      <w:tr w:rsidR="00003D0D" w14:paraId="443726B4" w14:textId="77777777" w:rsidTr="00BD375C">
        <w:tc>
          <w:tcPr>
            <w:tcW w:w="3001" w:type="dxa"/>
            <w:shd w:val="clear" w:color="auto" w:fill="auto"/>
            <w:vAlign w:val="center"/>
          </w:tcPr>
          <w:p w14:paraId="1B0B362F" w14:textId="77777777" w:rsidR="00003D0D" w:rsidRPr="00003D0D" w:rsidRDefault="00003D0D" w:rsidP="00302032">
            <w:pPr>
              <w:pStyle w:val="nd"/>
              <w:spacing w:before="0" w:after="0" w:line="240" w:lineRule="auto"/>
              <w:ind w:firstLine="0"/>
            </w:pPr>
            <w:r w:rsidRPr="00003D0D">
              <w:t>Ứng dụng</w:t>
            </w:r>
          </w:p>
        </w:tc>
        <w:tc>
          <w:tcPr>
            <w:tcW w:w="3001" w:type="dxa"/>
            <w:shd w:val="clear" w:color="auto" w:fill="auto"/>
            <w:vAlign w:val="center"/>
          </w:tcPr>
          <w:p w14:paraId="182A585B" w14:textId="77777777" w:rsidR="00003D0D" w:rsidRPr="00003D0D" w:rsidRDefault="00003D0D" w:rsidP="00302032">
            <w:pPr>
              <w:pStyle w:val="nd"/>
              <w:spacing w:before="0" w:after="0" w:line="240" w:lineRule="auto"/>
              <w:ind w:firstLine="0"/>
            </w:pPr>
            <w:r w:rsidRPr="00003D0D">
              <w:t>Thích hợp cho các ứng dụng phức tạp, yêu cầu truy vấn linh hoạt</w:t>
            </w:r>
          </w:p>
        </w:tc>
        <w:tc>
          <w:tcPr>
            <w:tcW w:w="3002" w:type="dxa"/>
            <w:shd w:val="clear" w:color="auto" w:fill="auto"/>
            <w:vAlign w:val="center"/>
          </w:tcPr>
          <w:p w14:paraId="2B8C6623" w14:textId="77777777" w:rsidR="00003D0D" w:rsidRPr="00003D0D" w:rsidRDefault="00003D0D" w:rsidP="00302032">
            <w:pPr>
              <w:pStyle w:val="nd"/>
              <w:spacing w:before="0" w:after="0" w:line="240" w:lineRule="auto"/>
              <w:ind w:firstLine="0"/>
            </w:pPr>
            <w:r w:rsidRPr="00003D0D">
              <w:t>Thích hợp cho các ứng dụng đơn giản, yêu cầu truy vấn cơ bản</w:t>
            </w:r>
          </w:p>
        </w:tc>
      </w:tr>
    </w:tbl>
    <w:p w14:paraId="12D4A701" w14:textId="77777777" w:rsidR="00003D0D" w:rsidRDefault="00003D0D" w:rsidP="00003D0D">
      <w:pPr>
        <w:pStyle w:val="nd"/>
      </w:pPr>
    </w:p>
    <w:p w14:paraId="03177C27" w14:textId="77777777" w:rsidR="005F7CA3" w:rsidRDefault="005F7CA3" w:rsidP="005F7CA3"/>
    <w:p w14:paraId="37028CC8" w14:textId="77777777" w:rsidR="005F7CA3" w:rsidRPr="005F7CA3" w:rsidRDefault="005F7CA3" w:rsidP="005F7CA3"/>
    <w:p w14:paraId="77DF995D" w14:textId="77777777" w:rsidR="00156ABA" w:rsidRPr="00156ABA" w:rsidRDefault="00156ABA" w:rsidP="00156ABA"/>
    <w:p w14:paraId="580B8B48" w14:textId="77777777" w:rsidR="007A413C" w:rsidRDefault="00C7360E" w:rsidP="00A314BF">
      <w:pPr>
        <w:pStyle w:val="Heading1"/>
      </w:pPr>
      <w:r>
        <w:br w:type="page"/>
      </w:r>
      <w:bookmarkStart w:id="26" w:name="_Toc155555653"/>
      <w:r w:rsidR="00555825">
        <w:lastRenderedPageBreak/>
        <w:t>HIỆN THỰC HÓA NGHIÊN CỨU</w:t>
      </w:r>
      <w:bookmarkEnd w:id="26"/>
    </w:p>
    <w:p w14:paraId="4DEB24CB" w14:textId="77777777" w:rsidR="00153593" w:rsidRDefault="00153593" w:rsidP="00376602"/>
    <w:p w14:paraId="0A243778" w14:textId="77777777" w:rsidR="004518F2" w:rsidRDefault="00A314BF" w:rsidP="004518F2">
      <w:pPr>
        <w:pStyle w:val="Heading2"/>
      </w:pPr>
      <w:bookmarkStart w:id="27" w:name="_Toc155555654"/>
      <w:r>
        <w:t>Mô tả bài toán</w:t>
      </w:r>
      <w:bookmarkEnd w:id="27"/>
    </w:p>
    <w:p w14:paraId="2A70A773" w14:textId="77777777" w:rsidR="004518F2" w:rsidRDefault="004518F2" w:rsidP="004518F2">
      <w:pPr>
        <w:pStyle w:val="nd"/>
      </w:pPr>
      <w:r>
        <w:t>Bài toán xây dựng hệ thống quản lý bán hàng là bài toán được thực hiện bởi các doanh nghiệp, cửa hàng bán lẻ nhằm mục đích tự động hóa các quy trình kinh doanh bán hàng, giúp giảm thiểu thời gian và chi phí, nâng cao hiệu quả hoạt động.</w:t>
      </w:r>
    </w:p>
    <w:p w14:paraId="3ED4AABD" w14:textId="77777777" w:rsidR="004518F2" w:rsidRDefault="004518F2" w:rsidP="004518F2">
      <w:pPr>
        <w:pStyle w:val="nd"/>
      </w:pPr>
      <w:r>
        <w:t xml:space="preserve">Hệ thống quản lý bán hàng cần đáp ứng các </w:t>
      </w:r>
      <w:r w:rsidR="00F27064">
        <w:t>yêu cầu</w:t>
      </w:r>
      <w:r>
        <w:t xml:space="preserve"> cơ bản sau:</w:t>
      </w:r>
    </w:p>
    <w:p w14:paraId="7FA6E4D4" w14:textId="77777777" w:rsidR="00435A89" w:rsidRDefault="00435A89" w:rsidP="004518F2">
      <w:pPr>
        <w:pStyle w:val="nd"/>
      </w:pPr>
      <w:r>
        <w:t>Quản lý tài khoản: bao gồm các thông tin về tài khoản như email, mật khẩu, quyền truy cập,…</w:t>
      </w:r>
    </w:p>
    <w:p w14:paraId="40A5A6DB" w14:textId="77777777" w:rsidR="004518F2" w:rsidRDefault="004518F2" w:rsidP="004518F2">
      <w:pPr>
        <w:pStyle w:val="nd"/>
      </w:pPr>
      <w:r>
        <w:t>Quản lý thông tin sản phẩm, danh mục sản phẩm: bao gồm thông tin sản phẩm, danh mục, giá cả,</w:t>
      </w:r>
      <w:r w:rsidR="00770B84">
        <w:t>..</w:t>
      </w:r>
      <w:r>
        <w:t>.</w:t>
      </w:r>
    </w:p>
    <w:p w14:paraId="2DFEF38E" w14:textId="77777777" w:rsidR="004518F2" w:rsidRDefault="004518F2" w:rsidP="004518F2">
      <w:pPr>
        <w:pStyle w:val="nd"/>
      </w:pPr>
      <w:r>
        <w:t>Quản lý đơn hàng: bao gồm thông tin đơn hàng, lịch sử đơn hàng,</w:t>
      </w:r>
      <w:r w:rsidR="00435A89">
        <w:t>...</w:t>
      </w:r>
    </w:p>
    <w:p w14:paraId="28D259D1" w14:textId="77777777" w:rsidR="004518F2" w:rsidRPr="004518F2" w:rsidRDefault="004518F2" w:rsidP="004518F2">
      <w:pPr>
        <w:pStyle w:val="nd"/>
      </w:pPr>
      <w:r>
        <w:t>Quản lý doanh thu, lợi nhuận,</w:t>
      </w:r>
      <w:r w:rsidR="00E82532">
        <w:t>...</w:t>
      </w:r>
    </w:p>
    <w:p w14:paraId="28CC687D" w14:textId="77777777" w:rsidR="00A314BF" w:rsidRDefault="00A314BF" w:rsidP="00300DB6">
      <w:pPr>
        <w:pStyle w:val="Heading2"/>
      </w:pPr>
      <w:bookmarkStart w:id="28" w:name="_Toc155555655"/>
      <w:r>
        <w:t xml:space="preserve">Đặc tả </w:t>
      </w:r>
      <w:r w:rsidR="00F27064">
        <w:t>yêu cầu</w:t>
      </w:r>
      <w:bookmarkEnd w:id="28"/>
    </w:p>
    <w:p w14:paraId="44D15AC7" w14:textId="77777777" w:rsidR="009973B9" w:rsidRDefault="009973B9" w:rsidP="00002C3B">
      <w:pPr>
        <w:pStyle w:val="nd"/>
      </w:pPr>
      <w:r>
        <w:t>Hệ thống gồm 3 người dùng chính: khách vãng lai, khách hàng và quản trị viên.</w:t>
      </w:r>
    </w:p>
    <w:p w14:paraId="2E945631" w14:textId="77777777" w:rsidR="009973B9" w:rsidRDefault="009973B9" w:rsidP="009973B9">
      <w:pPr>
        <w:pStyle w:val="nd"/>
      </w:pPr>
      <w:r>
        <w:t>Khách vãng lai: được xem sản phẩm và chi tiết sản phẩm, tìm kiếm sản phẩm, đặt hàng, tra cứu đơn hàng thông qua số điện thoại.</w:t>
      </w:r>
    </w:p>
    <w:p w14:paraId="0BBB5DBC" w14:textId="77777777" w:rsidR="009973B9" w:rsidRDefault="009973B9" w:rsidP="009973B9">
      <w:pPr>
        <w:pStyle w:val="nd"/>
      </w:pPr>
      <w:r>
        <w:t>Khách hàng: Sau khi đăng nhập, có đầy đủ các quyền của khách vãng lai, ngoài ra, khách hàng có thể thêm nhiều sản phẩm vào giỏ hàng và mua tất cả sản phẩm trong giỏ hàng cùng lúc.</w:t>
      </w:r>
    </w:p>
    <w:p w14:paraId="2E07B729" w14:textId="77777777" w:rsidR="009973B9" w:rsidRDefault="009973B9" w:rsidP="009973B9">
      <w:pPr>
        <w:pStyle w:val="nd"/>
      </w:pPr>
      <w:r>
        <w:t>Quản trị viên: Sau khi đăng nhập, có quyền</w:t>
      </w:r>
      <w:r w:rsidR="00025FBC">
        <w:t xml:space="preserve"> quản lý danh mục sản phẩm, thương hiệu, sản phẩm, tài khoản khách hàng, đơn đặt hàng, có quyền xác nhận đơn hàng và hủy đơn hàng, </w:t>
      </w:r>
      <w:r w:rsidR="00365458">
        <w:t>lọc xem</w:t>
      </w:r>
      <w:r w:rsidR="00025FBC">
        <w:t xml:space="preserve"> doanh thu theo ngày, tháng.</w:t>
      </w:r>
    </w:p>
    <w:p w14:paraId="790A6CC5" w14:textId="77777777" w:rsidR="00A314BF" w:rsidRDefault="00F27064" w:rsidP="00300DB6">
      <w:pPr>
        <w:pStyle w:val="Heading3"/>
      </w:pPr>
      <w:bookmarkStart w:id="29" w:name="_Toc155555656"/>
      <w:r>
        <w:t>Yêu cầu</w:t>
      </w:r>
      <w:r w:rsidR="00A314BF">
        <w:t xml:space="preserve"> chức năng</w:t>
      </w:r>
      <w:bookmarkEnd w:id="29"/>
    </w:p>
    <w:p w14:paraId="1FFBA958" w14:textId="77777777" w:rsidR="001C17B5" w:rsidRPr="00302032" w:rsidRDefault="001C17B5" w:rsidP="00806275">
      <w:pPr>
        <w:pStyle w:val="nd"/>
        <w:rPr>
          <w:b/>
        </w:rPr>
      </w:pPr>
      <w:r w:rsidRPr="00302032">
        <w:rPr>
          <w:b/>
        </w:rPr>
        <w:t>Ở cấp độ quản trị viên:</w:t>
      </w:r>
    </w:p>
    <w:p w14:paraId="149C5E7A" w14:textId="77777777" w:rsidR="00971C1E" w:rsidRPr="00806275" w:rsidRDefault="00971C1E" w:rsidP="00806275">
      <w:pPr>
        <w:pStyle w:val="nd"/>
      </w:pPr>
      <w:r w:rsidRPr="00302032">
        <w:rPr>
          <w:i/>
        </w:rPr>
        <w:t>Quản lý thông tin sản phẩm</w:t>
      </w:r>
      <w:r w:rsidR="005F55A5" w:rsidRPr="00302032">
        <w:rPr>
          <w:i/>
        </w:rPr>
        <w:t>, danh mục, thương hiệu</w:t>
      </w:r>
      <w:r w:rsidRPr="00806275">
        <w:t>:</w:t>
      </w:r>
      <w:r w:rsidR="00F34B14" w:rsidRPr="00806275">
        <w:t xml:space="preserve"> </w:t>
      </w:r>
      <w:r w:rsidRPr="00806275">
        <w:t>Thêm mới, sửa đổi, xóa thông tin sản phẩm</w:t>
      </w:r>
      <w:r w:rsidR="000739AF" w:rsidRPr="00806275">
        <w:t>, danh mục, thương hiệu</w:t>
      </w:r>
      <w:r w:rsidR="00F34B14" w:rsidRPr="00806275">
        <w:t>, t</w:t>
      </w:r>
      <w:r w:rsidRPr="00806275">
        <w:t>ìm kiếm thông tin sản phẩm theo tên sản phẩm, mã sản phẩm, thương hiệu, giá cả,</w:t>
      </w:r>
      <w:r w:rsidR="005F36EE" w:rsidRPr="00806275">
        <w:t>...</w:t>
      </w:r>
    </w:p>
    <w:p w14:paraId="4DE12910" w14:textId="77777777" w:rsidR="00971C1E" w:rsidRPr="00806275" w:rsidRDefault="00971C1E" w:rsidP="00806275">
      <w:pPr>
        <w:pStyle w:val="nd"/>
      </w:pPr>
      <w:r w:rsidRPr="00302032">
        <w:rPr>
          <w:i/>
        </w:rPr>
        <w:lastRenderedPageBreak/>
        <w:t>Quản lý đơn hàng:</w:t>
      </w:r>
      <w:r w:rsidR="007A23DE" w:rsidRPr="00806275">
        <w:t xml:space="preserve"> Xác nhận</w:t>
      </w:r>
      <w:r w:rsidRPr="00806275">
        <w:t xml:space="preserve">, </w:t>
      </w:r>
      <w:r w:rsidR="007A23DE" w:rsidRPr="00806275">
        <w:t xml:space="preserve">hủy bỏ </w:t>
      </w:r>
      <w:r w:rsidRPr="00806275">
        <w:t>đơn hàng</w:t>
      </w:r>
      <w:r w:rsidR="00F34B14" w:rsidRPr="00806275">
        <w:t>, t</w:t>
      </w:r>
      <w:r w:rsidRPr="00806275">
        <w:t>ìm kiếm đơn hàng theo mã đơn hàng, ngày đặt hàng, trạng thái đơn hàng,</w:t>
      </w:r>
      <w:r w:rsidR="001F49B2" w:rsidRPr="00806275">
        <w:t>..</w:t>
      </w:r>
      <w:r w:rsidRPr="00806275">
        <w:t>.</w:t>
      </w:r>
    </w:p>
    <w:p w14:paraId="51F1343C" w14:textId="77777777" w:rsidR="00435A89" w:rsidRDefault="00971C1E" w:rsidP="00806275">
      <w:pPr>
        <w:pStyle w:val="nd"/>
      </w:pPr>
      <w:r w:rsidRPr="00302032">
        <w:rPr>
          <w:i/>
        </w:rPr>
        <w:t>Quản lý doanh thu:</w:t>
      </w:r>
      <w:r w:rsidR="00F34B14" w:rsidRPr="00806275">
        <w:t xml:space="preserve"> </w:t>
      </w:r>
      <w:r w:rsidRPr="00806275">
        <w:t>Theo dõi doanh thu</w:t>
      </w:r>
      <w:r w:rsidR="005A2BB0" w:rsidRPr="00806275">
        <w:t xml:space="preserve"> </w:t>
      </w:r>
      <w:r w:rsidRPr="00806275">
        <w:t>theo ngày, tháng</w:t>
      </w:r>
    </w:p>
    <w:p w14:paraId="6908A840" w14:textId="2FD55539" w:rsidR="00DD63A5" w:rsidRDefault="00DD63A5" w:rsidP="00806275">
      <w:pPr>
        <w:pStyle w:val="nd"/>
      </w:pPr>
      <w:r w:rsidRPr="00302032">
        <w:rPr>
          <w:b/>
        </w:rPr>
        <w:t xml:space="preserve">Ở cấp độ khách hàng: </w:t>
      </w:r>
      <w:r>
        <w:t>Xem sản phẩm và chi tiết sản phẩm, tra cứu sản phẩm, tra cứu đơn hàng, thêm sản phẩm vào giỏ hàng, xóa sản phẩm khỏi giỏ hàng, đặt hàng.</w:t>
      </w:r>
    </w:p>
    <w:p w14:paraId="7F0168C9" w14:textId="14FAA053" w:rsidR="00C31BCC" w:rsidRPr="00806275" w:rsidRDefault="00C31BCC" w:rsidP="00C31BCC">
      <w:pPr>
        <w:pStyle w:val="nd"/>
      </w:pPr>
      <w:r w:rsidRPr="00302032">
        <w:rPr>
          <w:b/>
        </w:rPr>
        <w:t>Ở cấp độ khách vãng lai:</w:t>
      </w:r>
      <w:r w:rsidR="00302032">
        <w:rPr>
          <w:b/>
        </w:rPr>
        <w:t xml:space="preserve"> </w:t>
      </w:r>
      <w:r>
        <w:t>Xem sản phẩm và chi tiết sản phẩm, tra cứu sản phẩm, tra cứu đơn hàng, đặt hàng.</w:t>
      </w:r>
    </w:p>
    <w:p w14:paraId="741DE426" w14:textId="77777777" w:rsidR="00A314BF" w:rsidRDefault="00F27064" w:rsidP="00300DB6">
      <w:pPr>
        <w:pStyle w:val="Heading3"/>
      </w:pPr>
      <w:bookmarkStart w:id="30" w:name="_Toc155555657"/>
      <w:r>
        <w:t>Yêu cầu</w:t>
      </w:r>
      <w:r w:rsidR="00A314BF">
        <w:t xml:space="preserve"> phi chức năng</w:t>
      </w:r>
      <w:bookmarkEnd w:id="30"/>
    </w:p>
    <w:p w14:paraId="39C66CD5" w14:textId="77777777" w:rsidR="00BE0D7D" w:rsidRDefault="00BE0D7D" w:rsidP="00BE0D7D">
      <w:pPr>
        <w:pStyle w:val="nd"/>
      </w:pPr>
      <w:r>
        <w:t xml:space="preserve">Hiệu suất: </w:t>
      </w:r>
      <w:r w:rsidR="00F34B14">
        <w:t>H</w:t>
      </w:r>
      <w:r>
        <w:t xml:space="preserve">ệ thống cần đáp ứng được </w:t>
      </w:r>
      <w:r w:rsidR="00F27064">
        <w:t>yêu cầu</w:t>
      </w:r>
      <w:r>
        <w:t xml:space="preserve"> về tốc độ xử lý</w:t>
      </w:r>
      <w:r w:rsidR="00B23453">
        <w:t>.</w:t>
      </w:r>
    </w:p>
    <w:p w14:paraId="0C49F7EE" w14:textId="77777777" w:rsidR="00BE0D7D" w:rsidRDefault="00BE0D7D" w:rsidP="00BE0D7D">
      <w:pPr>
        <w:pStyle w:val="nd"/>
      </w:pPr>
      <w:r>
        <w:t>Bảo mật: hệ thống cần được bảo vệ khỏi các tấn công</w:t>
      </w:r>
      <w:r w:rsidR="00565F86">
        <w:t>,</w:t>
      </w:r>
      <w:r>
        <w:t xml:space="preserve"> đánh cắp dữ liệu.</w:t>
      </w:r>
    </w:p>
    <w:p w14:paraId="35828F67" w14:textId="32C999CC" w:rsidR="004B0B93" w:rsidRDefault="00BE0D7D" w:rsidP="00BE0D7D">
      <w:pPr>
        <w:pStyle w:val="nd"/>
      </w:pPr>
      <w:r>
        <w:t>Khả năng mở rộng</w:t>
      </w:r>
      <w:r w:rsidR="004B0B93">
        <w:t xml:space="preserve"> và tiện dụng</w:t>
      </w:r>
      <w:r>
        <w:t>: hệ thống cần có khả năng mở rộng để đáp ứng nhu cầu phát triể</w:t>
      </w:r>
      <w:r w:rsidR="00D93BCC">
        <w:t>n</w:t>
      </w:r>
      <w:r w:rsidR="004B0B93">
        <w:t xml:space="preserve"> và thiết kế hướng đến tính</w:t>
      </w:r>
      <w:r>
        <w:t xml:space="preserve"> thân thiện </w:t>
      </w:r>
      <w:r w:rsidR="004B0B93">
        <w:t>và dễ sử dụng</w:t>
      </w:r>
      <w:r>
        <w:t>.</w:t>
      </w:r>
    </w:p>
    <w:p w14:paraId="6CC4288C" w14:textId="41C6E0B0" w:rsidR="00A314BF" w:rsidRDefault="00A314BF" w:rsidP="00300DB6">
      <w:pPr>
        <w:pStyle w:val="Heading2"/>
      </w:pPr>
      <w:bookmarkStart w:id="31" w:name="_Toc155555658"/>
      <w:r>
        <w:t>Thiết kế dữ liệu</w:t>
      </w:r>
      <w:bookmarkEnd w:id="31"/>
    </w:p>
    <w:p w14:paraId="3C5483A9" w14:textId="77777777" w:rsidR="00A314BF" w:rsidRDefault="00DC1180" w:rsidP="00300DB6">
      <w:pPr>
        <w:pStyle w:val="Heading3"/>
      </w:pPr>
      <w:bookmarkStart w:id="32" w:name="_Toc155555659"/>
      <w:r>
        <w:t>Lược đồ use case</w:t>
      </w:r>
      <w:r w:rsidR="00C45F24">
        <w:t xml:space="preserve"> tổng quan</w:t>
      </w:r>
      <w:r w:rsidR="001C4655">
        <w:t xml:space="preserve"> của hệ thống</w:t>
      </w:r>
      <w:bookmarkEnd w:id="32"/>
    </w:p>
    <w:p w14:paraId="114BCD87" w14:textId="5D85E3EF" w:rsidR="00CE5423" w:rsidRDefault="00B602C7" w:rsidP="004B0B93">
      <w:pPr>
        <w:keepNext/>
        <w:jc w:val="center"/>
      </w:pPr>
      <w:r w:rsidRPr="00CC6775">
        <w:rPr>
          <w:noProof/>
        </w:rPr>
        <w:drawing>
          <wp:inline distT="0" distB="0" distL="0" distR="0" wp14:anchorId="1134C757" wp14:editId="39E8868D">
            <wp:extent cx="5203860" cy="4172005"/>
            <wp:effectExtent l="0" t="0" r="0" b="0"/>
            <wp:docPr id="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b="3996"/>
                    <a:stretch/>
                  </pic:blipFill>
                  <pic:spPr bwMode="auto">
                    <a:xfrm>
                      <a:off x="0" y="0"/>
                      <a:ext cx="5208218" cy="4175499"/>
                    </a:xfrm>
                    <a:prstGeom prst="rect">
                      <a:avLst/>
                    </a:prstGeom>
                    <a:noFill/>
                    <a:ln>
                      <a:noFill/>
                    </a:ln>
                    <a:extLst>
                      <a:ext uri="{53640926-AAD7-44D8-BBD7-CCE9431645EC}">
                        <a14:shadowObscured xmlns:a14="http://schemas.microsoft.com/office/drawing/2010/main"/>
                      </a:ext>
                    </a:extLst>
                  </pic:spPr>
                </pic:pic>
              </a:graphicData>
            </a:graphic>
          </wp:inline>
        </w:drawing>
      </w:r>
    </w:p>
    <w:p w14:paraId="2418736F" w14:textId="66C3907A" w:rsidR="008F075C" w:rsidRDefault="00CE5423" w:rsidP="004B0B93">
      <w:pPr>
        <w:pStyle w:val="Caption"/>
      </w:pPr>
      <w:bookmarkStart w:id="33" w:name="_Toc155555682"/>
      <w:r w:rsidRPr="00DA60C0">
        <w:t xml:space="preserve">Hình </w:t>
      </w:r>
      <w:fldSimple w:instr=" STYLEREF 1 \s ">
        <w:r w:rsidR="006F0AC4">
          <w:rPr>
            <w:noProof/>
          </w:rPr>
          <w:t>3</w:t>
        </w:r>
      </w:fldSimple>
      <w:r w:rsidR="004B0B93">
        <w:t>.</w:t>
      </w:r>
      <w:fldSimple w:instr=" SEQ Hình \* ARABIC \s 1 ">
        <w:r w:rsidR="006F0AC4">
          <w:rPr>
            <w:noProof/>
          </w:rPr>
          <w:t>1</w:t>
        </w:r>
      </w:fldSimple>
      <w:r w:rsidRPr="00DA60C0">
        <w:t xml:space="preserve">: </w:t>
      </w:r>
      <w:r w:rsidR="00C90690">
        <w:t>Lược đồ use case</w:t>
      </w:r>
      <w:r w:rsidR="00C466DB">
        <w:t xml:space="preserve"> tổng quan</w:t>
      </w:r>
      <w:r w:rsidR="009D3DF7">
        <w:t xml:space="preserve"> của hệ thống</w:t>
      </w:r>
      <w:bookmarkEnd w:id="33"/>
    </w:p>
    <w:p w14:paraId="5911366D" w14:textId="77777777" w:rsidR="008B053D" w:rsidRPr="008B053D" w:rsidRDefault="008B053D" w:rsidP="008B4BC1">
      <w:pPr>
        <w:pStyle w:val="nd"/>
      </w:pPr>
      <w:r>
        <w:lastRenderedPageBreak/>
        <w:t>Mô tả: Khách vãng lai có quyền</w:t>
      </w:r>
      <w:r w:rsidR="007E0620">
        <w:t xml:space="preserve"> đăng ký tài khoản,</w:t>
      </w:r>
      <w:r>
        <w:t xml:space="preserve"> </w:t>
      </w:r>
      <w:r w:rsidR="00D403CE">
        <w:t>xem</w:t>
      </w:r>
      <w:r>
        <w:t xml:space="preserve"> sản phẩm, tìm kiếm sản phẩm, đặt hàng</w:t>
      </w:r>
      <w:r w:rsidR="0083771A">
        <w:t xml:space="preserve"> </w:t>
      </w:r>
      <w:r>
        <w:t xml:space="preserve">và tra cứu đơn hàng. Khách hàng có toàn quyền của khách vãng lai, ngoài ra sau khi đăng </w:t>
      </w:r>
      <w:r w:rsidR="009D3744">
        <w:t>nhập, khách hàng có thể quản lý giỏ hàng của bản thân và đặt hàng từ giỏ</w:t>
      </w:r>
      <w:r w:rsidR="008B4BC1">
        <w:t xml:space="preserve"> hàng. Quản trị viên có quyền quản lý danh mục, </w:t>
      </w:r>
      <w:r w:rsidR="000E4739">
        <w:t>quản lý thương hiệu, quản lý sản phẩm và chi tiết sản phẩm, quản lý đơn đặt hàng, quản lý doanh thu, quản lý tài khoản.</w:t>
      </w:r>
    </w:p>
    <w:p w14:paraId="368BF970" w14:textId="77777777" w:rsidR="00C45F24" w:rsidRDefault="00DF772F" w:rsidP="00C45F24">
      <w:pPr>
        <w:pStyle w:val="Heading3"/>
      </w:pPr>
      <w:bookmarkStart w:id="34" w:name="_Toc155555660"/>
      <w:r>
        <w:t>Mô tả các</w:t>
      </w:r>
      <w:r w:rsidR="00AC7C0A">
        <w:t xml:space="preserve"> use case</w:t>
      </w:r>
      <w:bookmarkEnd w:id="34"/>
    </w:p>
    <w:p w14:paraId="32ED18F4" w14:textId="77777777" w:rsidR="00823F5F" w:rsidRDefault="00823F5F" w:rsidP="00823F5F">
      <w:pPr>
        <w:pStyle w:val="Heading4"/>
      </w:pPr>
      <w:r>
        <w:t xml:space="preserve"> Use case </w:t>
      </w:r>
      <w:r w:rsidR="003217E6">
        <w:t>xem</w:t>
      </w:r>
      <w:r>
        <w:t xml:space="preserve"> sản phẩm</w:t>
      </w:r>
    </w:p>
    <w:p w14:paraId="4CE30542" w14:textId="5B8D5907" w:rsidR="00DF4BCA" w:rsidRDefault="00B602C7" w:rsidP="00DF4BCA">
      <w:pPr>
        <w:keepNext/>
      </w:pPr>
      <w:r w:rsidRPr="00393F91">
        <w:rPr>
          <w:noProof/>
        </w:rPr>
        <w:drawing>
          <wp:inline distT="0" distB="0" distL="0" distR="0" wp14:anchorId="30D01D70" wp14:editId="49304329">
            <wp:extent cx="5584190" cy="1774190"/>
            <wp:effectExtent l="0" t="0" r="0" b="0"/>
            <wp:docPr id="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84190" cy="1774190"/>
                    </a:xfrm>
                    <a:prstGeom prst="rect">
                      <a:avLst/>
                    </a:prstGeom>
                    <a:noFill/>
                    <a:ln>
                      <a:noFill/>
                    </a:ln>
                  </pic:spPr>
                </pic:pic>
              </a:graphicData>
            </a:graphic>
          </wp:inline>
        </w:drawing>
      </w:r>
    </w:p>
    <w:p w14:paraId="3C4D8CCB" w14:textId="28220A2A" w:rsidR="00823F5F" w:rsidRPr="00823F5F" w:rsidRDefault="00DF4BCA" w:rsidP="004B0B93">
      <w:pPr>
        <w:pStyle w:val="Caption"/>
      </w:pPr>
      <w:bookmarkStart w:id="35" w:name="_Toc155555683"/>
      <w:r>
        <w:t xml:space="preserve">Hình </w:t>
      </w:r>
      <w:fldSimple w:instr=" STYLEREF 1 \s ">
        <w:r w:rsidR="006F0AC4">
          <w:rPr>
            <w:noProof/>
          </w:rPr>
          <w:t>3</w:t>
        </w:r>
      </w:fldSimple>
      <w:r w:rsidR="004B0B93">
        <w:t>.</w:t>
      </w:r>
      <w:fldSimple w:instr=" SEQ Hình \* ARABIC \s 1 ">
        <w:r w:rsidR="006F0AC4">
          <w:rPr>
            <w:noProof/>
          </w:rPr>
          <w:t>2</w:t>
        </w:r>
      </w:fldSimple>
      <w:r>
        <w:t xml:space="preserve">: Use case </w:t>
      </w:r>
      <w:r w:rsidR="00400A8A">
        <w:t>xem</w:t>
      </w:r>
      <w:r>
        <w:t xml:space="preserve"> sản phẩm</w:t>
      </w:r>
      <w:bookmarkEnd w:id="35"/>
    </w:p>
    <w:p w14:paraId="061F1D18" w14:textId="77777777" w:rsidR="00823F5F" w:rsidRDefault="00823F5F" w:rsidP="00823F5F">
      <w:pPr>
        <w:pStyle w:val="nd"/>
      </w:pPr>
      <w:r>
        <w:t xml:space="preserve">Tên use case: </w:t>
      </w:r>
      <w:r w:rsidR="00780718">
        <w:t>xem</w:t>
      </w:r>
      <w:r>
        <w:t xml:space="preserve"> sản phẩm</w:t>
      </w:r>
    </w:p>
    <w:p w14:paraId="72ABD0EC" w14:textId="77777777" w:rsidR="00823F5F" w:rsidRDefault="00823F5F" w:rsidP="00823F5F">
      <w:pPr>
        <w:pStyle w:val="nd"/>
      </w:pPr>
      <w:r>
        <w:t>Actor: khách vãng lai</w:t>
      </w:r>
    </w:p>
    <w:p w14:paraId="447AD835" w14:textId="77777777" w:rsidR="00823F5F" w:rsidRDefault="00823F5F" w:rsidP="00823F5F">
      <w:pPr>
        <w:pStyle w:val="nd"/>
      </w:pPr>
      <w:r>
        <w:t xml:space="preserve">Mô tả use case: use case này cho phép khách vãng lai có thể </w:t>
      </w:r>
      <w:r w:rsidR="009E50DC">
        <w:t>xem danh sách sản phẩm và chi tiết sản phẩm</w:t>
      </w:r>
    </w:p>
    <w:p w14:paraId="37C54771" w14:textId="77777777" w:rsidR="009E50DC" w:rsidRPr="00D225EE" w:rsidRDefault="00A43F91" w:rsidP="00D225EE">
      <w:pPr>
        <w:pStyle w:val="Heading4"/>
      </w:pPr>
      <w:r>
        <w:t xml:space="preserve"> </w:t>
      </w:r>
      <w:r w:rsidR="000B7774" w:rsidRPr="00D225EE">
        <w:t>Use case tìm kiếm sản phẩm</w:t>
      </w:r>
    </w:p>
    <w:p w14:paraId="265279E4" w14:textId="4CC91C66" w:rsidR="000B7774" w:rsidRDefault="00B602C7" w:rsidP="000B7774">
      <w:pPr>
        <w:keepNext/>
      </w:pPr>
      <w:r w:rsidRPr="00393F91">
        <w:rPr>
          <w:noProof/>
        </w:rPr>
        <w:drawing>
          <wp:inline distT="0" distB="0" distL="0" distR="0" wp14:anchorId="3B061A72" wp14:editId="3D359CB2">
            <wp:extent cx="5579110" cy="1028700"/>
            <wp:effectExtent l="0" t="0" r="0" b="0"/>
            <wp:docPr id="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9110" cy="1028700"/>
                    </a:xfrm>
                    <a:prstGeom prst="rect">
                      <a:avLst/>
                    </a:prstGeom>
                    <a:noFill/>
                    <a:ln>
                      <a:noFill/>
                    </a:ln>
                  </pic:spPr>
                </pic:pic>
              </a:graphicData>
            </a:graphic>
          </wp:inline>
        </w:drawing>
      </w:r>
    </w:p>
    <w:p w14:paraId="451AF060" w14:textId="1E20FC88" w:rsidR="000B7774" w:rsidRDefault="000B7774" w:rsidP="004B0B93">
      <w:pPr>
        <w:pStyle w:val="Caption"/>
      </w:pPr>
      <w:bookmarkStart w:id="36" w:name="_Toc155555684"/>
      <w:r>
        <w:t xml:space="preserve">Hình </w:t>
      </w:r>
      <w:fldSimple w:instr=" STYLEREF 1 \s ">
        <w:r w:rsidR="006F0AC4">
          <w:rPr>
            <w:noProof/>
          </w:rPr>
          <w:t>3</w:t>
        </w:r>
      </w:fldSimple>
      <w:r w:rsidR="004B0B93">
        <w:t>.</w:t>
      </w:r>
      <w:fldSimple w:instr=" SEQ Hình \* ARABIC \s 1 ">
        <w:r w:rsidR="006F0AC4">
          <w:rPr>
            <w:noProof/>
          </w:rPr>
          <w:t>3</w:t>
        </w:r>
      </w:fldSimple>
      <w:r>
        <w:t>: Use case tìm kiếm sản phẩm</w:t>
      </w:r>
      <w:bookmarkEnd w:id="36"/>
    </w:p>
    <w:p w14:paraId="358476D5" w14:textId="77777777" w:rsidR="00C81D2F" w:rsidRDefault="00C81D2F" w:rsidP="00C81D2F">
      <w:pPr>
        <w:pStyle w:val="nd"/>
      </w:pPr>
      <w:r>
        <w:t xml:space="preserve">Tên use case: </w:t>
      </w:r>
      <w:r w:rsidR="009636DF">
        <w:t>Tìm kiếm</w:t>
      </w:r>
      <w:r>
        <w:t xml:space="preserve"> sản phẩm</w:t>
      </w:r>
    </w:p>
    <w:p w14:paraId="35CF88B2" w14:textId="77777777" w:rsidR="00C81D2F" w:rsidRDefault="00C81D2F" w:rsidP="00C81D2F">
      <w:pPr>
        <w:pStyle w:val="nd"/>
      </w:pPr>
      <w:r>
        <w:t>Actor: khách vãng lai</w:t>
      </w:r>
    </w:p>
    <w:p w14:paraId="1F9CB9A8" w14:textId="53CA9BBE" w:rsidR="00302032" w:rsidRPr="004B0B93" w:rsidRDefault="00C81D2F" w:rsidP="004B0B93">
      <w:pPr>
        <w:pStyle w:val="nd"/>
      </w:pPr>
      <w:r>
        <w:t xml:space="preserve">Mô tả use case: use case này cho phép khách vãng lai có thể </w:t>
      </w:r>
      <w:r w:rsidR="00EA5ACB">
        <w:t>tìm kiếm sản phẩm thông qua tên sản phẩm</w:t>
      </w:r>
    </w:p>
    <w:p w14:paraId="42C59E8C" w14:textId="11A91BD0" w:rsidR="00C81D2F" w:rsidRDefault="00CD3326" w:rsidP="00CD3326">
      <w:pPr>
        <w:pStyle w:val="Heading4"/>
      </w:pPr>
      <w:r>
        <w:lastRenderedPageBreak/>
        <w:t xml:space="preserve">Use case </w:t>
      </w:r>
      <w:r w:rsidR="004655E0">
        <w:t>đặt hàng</w:t>
      </w:r>
    </w:p>
    <w:p w14:paraId="326043FE" w14:textId="77777777" w:rsidR="00A71606" w:rsidRPr="00A71606" w:rsidRDefault="00A71606" w:rsidP="00A71606"/>
    <w:p w14:paraId="321D26AA" w14:textId="7768F56E" w:rsidR="004655E0" w:rsidRDefault="00B602C7" w:rsidP="004655E0">
      <w:pPr>
        <w:keepNext/>
      </w:pPr>
      <w:r w:rsidRPr="00393F91">
        <w:rPr>
          <w:noProof/>
        </w:rPr>
        <w:drawing>
          <wp:inline distT="0" distB="0" distL="0" distR="0" wp14:anchorId="74314933" wp14:editId="5D21DEB0">
            <wp:extent cx="5579110" cy="1687195"/>
            <wp:effectExtent l="0" t="0" r="0" b="0"/>
            <wp:docPr id="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9110" cy="1687195"/>
                    </a:xfrm>
                    <a:prstGeom prst="rect">
                      <a:avLst/>
                    </a:prstGeom>
                    <a:noFill/>
                    <a:ln>
                      <a:noFill/>
                    </a:ln>
                  </pic:spPr>
                </pic:pic>
              </a:graphicData>
            </a:graphic>
          </wp:inline>
        </w:drawing>
      </w:r>
    </w:p>
    <w:p w14:paraId="236114DC" w14:textId="56DD8CED" w:rsidR="004655E0" w:rsidRDefault="004655E0" w:rsidP="004B0B93">
      <w:pPr>
        <w:pStyle w:val="Caption"/>
      </w:pPr>
      <w:bookmarkStart w:id="37" w:name="_Toc155555685"/>
      <w:r>
        <w:t xml:space="preserve">Hình </w:t>
      </w:r>
      <w:fldSimple w:instr=" STYLEREF 1 \s ">
        <w:r w:rsidR="006F0AC4">
          <w:rPr>
            <w:noProof/>
          </w:rPr>
          <w:t>3</w:t>
        </w:r>
      </w:fldSimple>
      <w:r w:rsidR="004B0B93">
        <w:t>.</w:t>
      </w:r>
      <w:fldSimple w:instr=" SEQ Hình \* ARABIC \s 1 ">
        <w:r w:rsidR="006F0AC4">
          <w:rPr>
            <w:noProof/>
          </w:rPr>
          <w:t>4</w:t>
        </w:r>
      </w:fldSimple>
      <w:r>
        <w:t>: Use case đặt hàng</w:t>
      </w:r>
      <w:bookmarkEnd w:id="37"/>
    </w:p>
    <w:p w14:paraId="5E6A123D" w14:textId="77777777" w:rsidR="00510AD4" w:rsidRDefault="00510AD4" w:rsidP="00510AD4">
      <w:pPr>
        <w:pStyle w:val="nd"/>
      </w:pPr>
      <w:r>
        <w:t>Tên use case: Đặt hàng</w:t>
      </w:r>
    </w:p>
    <w:p w14:paraId="264A9198" w14:textId="77777777" w:rsidR="00510AD4" w:rsidRDefault="00510AD4" w:rsidP="00510AD4">
      <w:pPr>
        <w:pStyle w:val="nd"/>
      </w:pPr>
      <w:r>
        <w:t>Actor: khách vãng lai</w:t>
      </w:r>
    </w:p>
    <w:p w14:paraId="15C0291F" w14:textId="77777777" w:rsidR="00510AD4" w:rsidRDefault="00510AD4" w:rsidP="00510AD4">
      <w:pPr>
        <w:pStyle w:val="nd"/>
      </w:pPr>
      <w:r>
        <w:t xml:space="preserve">Mô tả use case: use case này cho phép khách vãng lai có thể </w:t>
      </w:r>
      <w:r w:rsidR="004A442A">
        <w:t>đặt hàng</w:t>
      </w:r>
      <w:r w:rsidR="001E621D">
        <w:t xml:space="preserve"> mà không cần đăng nhập</w:t>
      </w:r>
      <w:r w:rsidR="00046FF9">
        <w:t xml:space="preserve">, chỉ đặt được </w:t>
      </w:r>
      <w:r w:rsidR="00E0377A">
        <w:t>một</w:t>
      </w:r>
      <w:r w:rsidR="00046FF9">
        <w:t xml:space="preserve"> loại</w:t>
      </w:r>
      <w:r w:rsidR="004403A5">
        <w:t xml:space="preserve"> sản phẩm</w:t>
      </w:r>
      <w:r w:rsidR="00E0377A">
        <w:t xml:space="preserve"> trên một</w:t>
      </w:r>
      <w:r w:rsidR="00046FF9">
        <w:t xml:space="preserve"> lần</w:t>
      </w:r>
      <w:r w:rsidR="00E0377A">
        <w:t xml:space="preserve"> đặt</w:t>
      </w:r>
    </w:p>
    <w:p w14:paraId="07F646E2" w14:textId="77777777" w:rsidR="00510AD4" w:rsidRDefault="00510AD4" w:rsidP="004B0B93">
      <w:pPr>
        <w:pStyle w:val="Caption"/>
      </w:pPr>
    </w:p>
    <w:p w14:paraId="0E09FD8F" w14:textId="77777777" w:rsidR="00B17DB2" w:rsidRDefault="001A4564" w:rsidP="00B17DB2">
      <w:pPr>
        <w:pStyle w:val="Heading4"/>
      </w:pPr>
      <w:r>
        <w:t xml:space="preserve"> </w:t>
      </w:r>
      <w:r w:rsidR="00B17DB2">
        <w:t>Use case tra cứu đơn hàng</w:t>
      </w:r>
    </w:p>
    <w:p w14:paraId="305105EE" w14:textId="7A7ACCB8" w:rsidR="00CC7226" w:rsidRDefault="00B602C7" w:rsidP="00CC7226">
      <w:pPr>
        <w:keepNext/>
      </w:pPr>
      <w:r w:rsidRPr="00393F91">
        <w:rPr>
          <w:noProof/>
        </w:rPr>
        <w:drawing>
          <wp:inline distT="0" distB="0" distL="0" distR="0" wp14:anchorId="21D215CD" wp14:editId="0F9C4E76">
            <wp:extent cx="5584190" cy="1437005"/>
            <wp:effectExtent l="0" t="0" r="0" b="0"/>
            <wp:docPr id="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84190" cy="1437005"/>
                    </a:xfrm>
                    <a:prstGeom prst="rect">
                      <a:avLst/>
                    </a:prstGeom>
                    <a:noFill/>
                    <a:ln>
                      <a:noFill/>
                    </a:ln>
                  </pic:spPr>
                </pic:pic>
              </a:graphicData>
            </a:graphic>
          </wp:inline>
        </w:drawing>
      </w:r>
    </w:p>
    <w:p w14:paraId="2F5D5108" w14:textId="3FC02937" w:rsidR="00CC7226" w:rsidRDefault="00CC7226" w:rsidP="004B0B93">
      <w:pPr>
        <w:pStyle w:val="Caption"/>
      </w:pPr>
      <w:bookmarkStart w:id="38" w:name="_Toc155555686"/>
      <w:r>
        <w:t xml:space="preserve">Hình </w:t>
      </w:r>
      <w:fldSimple w:instr=" STYLEREF 1 \s ">
        <w:r w:rsidR="006F0AC4">
          <w:rPr>
            <w:noProof/>
          </w:rPr>
          <w:t>3</w:t>
        </w:r>
      </w:fldSimple>
      <w:r w:rsidR="004B0B93">
        <w:t>.</w:t>
      </w:r>
      <w:fldSimple w:instr=" SEQ Hình \* ARABIC \s 1 ">
        <w:r w:rsidR="006F0AC4">
          <w:rPr>
            <w:noProof/>
          </w:rPr>
          <w:t>5</w:t>
        </w:r>
      </w:fldSimple>
      <w:r>
        <w:t>: Use case tra cứu đơn hàng</w:t>
      </w:r>
      <w:bookmarkEnd w:id="38"/>
    </w:p>
    <w:p w14:paraId="29FA6405" w14:textId="77777777" w:rsidR="008045BC" w:rsidRDefault="008045BC" w:rsidP="008045BC">
      <w:pPr>
        <w:pStyle w:val="nd"/>
      </w:pPr>
      <w:r>
        <w:t>Tên use case: Tra cứu đơn hàng</w:t>
      </w:r>
    </w:p>
    <w:p w14:paraId="05DBCB91" w14:textId="77777777" w:rsidR="008045BC" w:rsidRDefault="008045BC" w:rsidP="008045BC">
      <w:pPr>
        <w:pStyle w:val="nd"/>
      </w:pPr>
      <w:r>
        <w:t>Actor: khách vãng lai</w:t>
      </w:r>
    </w:p>
    <w:p w14:paraId="5C1D328C" w14:textId="77777777" w:rsidR="008045BC" w:rsidRDefault="008045BC" w:rsidP="008045BC">
      <w:pPr>
        <w:pStyle w:val="nd"/>
      </w:pPr>
      <w:r>
        <w:t xml:space="preserve">Mô tả use case: use case này cho phép khách vãng lai có thể </w:t>
      </w:r>
      <w:r w:rsidR="003C6954">
        <w:t>tra cứu đơn hàng thông qua số điện thoại</w:t>
      </w:r>
    </w:p>
    <w:p w14:paraId="6728F987" w14:textId="77777777" w:rsidR="008B7054" w:rsidRDefault="00FC7091" w:rsidP="008B7054">
      <w:pPr>
        <w:pStyle w:val="Heading4"/>
      </w:pPr>
      <w:r>
        <w:lastRenderedPageBreak/>
        <w:t xml:space="preserve"> </w:t>
      </w:r>
      <w:r w:rsidR="008B7054">
        <w:t>Use case đăng ký</w:t>
      </w:r>
    </w:p>
    <w:p w14:paraId="29F993A0" w14:textId="0761CC1B" w:rsidR="008B7054" w:rsidRDefault="00B602C7" w:rsidP="008B7054">
      <w:pPr>
        <w:keepNext/>
      </w:pPr>
      <w:r w:rsidRPr="00393F91">
        <w:rPr>
          <w:noProof/>
        </w:rPr>
        <w:drawing>
          <wp:inline distT="0" distB="0" distL="0" distR="0" wp14:anchorId="139B1F16" wp14:editId="47259213">
            <wp:extent cx="5579110" cy="1442085"/>
            <wp:effectExtent l="0" t="0" r="0" b="0"/>
            <wp:docPr id="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79110" cy="1442085"/>
                    </a:xfrm>
                    <a:prstGeom prst="rect">
                      <a:avLst/>
                    </a:prstGeom>
                    <a:noFill/>
                    <a:ln>
                      <a:noFill/>
                    </a:ln>
                  </pic:spPr>
                </pic:pic>
              </a:graphicData>
            </a:graphic>
          </wp:inline>
        </w:drawing>
      </w:r>
    </w:p>
    <w:p w14:paraId="66A123F6" w14:textId="4F39BFC4" w:rsidR="00744C2F" w:rsidRDefault="008B7054" w:rsidP="004B0B93">
      <w:pPr>
        <w:pStyle w:val="Caption"/>
      </w:pPr>
      <w:bookmarkStart w:id="39" w:name="_Toc155555687"/>
      <w:r>
        <w:t xml:space="preserve">Hình </w:t>
      </w:r>
      <w:fldSimple w:instr=" STYLEREF 1 \s ">
        <w:r w:rsidR="006F0AC4">
          <w:rPr>
            <w:noProof/>
          </w:rPr>
          <w:t>3</w:t>
        </w:r>
      </w:fldSimple>
      <w:r w:rsidR="004B0B93">
        <w:t>.</w:t>
      </w:r>
      <w:fldSimple w:instr=" SEQ Hình \* ARABIC \s 1 ">
        <w:r w:rsidR="006F0AC4">
          <w:rPr>
            <w:noProof/>
          </w:rPr>
          <w:t>6</w:t>
        </w:r>
      </w:fldSimple>
      <w:r>
        <w:t>: Use case đăng ký</w:t>
      </w:r>
      <w:bookmarkEnd w:id="39"/>
    </w:p>
    <w:p w14:paraId="4EED6F1B" w14:textId="77777777" w:rsidR="00847DAC" w:rsidRPr="00847DAC" w:rsidRDefault="00847DAC" w:rsidP="00847DAC"/>
    <w:p w14:paraId="05CC3761" w14:textId="77777777" w:rsidR="00744C2F" w:rsidRDefault="00744C2F" w:rsidP="00744C2F">
      <w:pPr>
        <w:pStyle w:val="nd"/>
      </w:pPr>
      <w:r>
        <w:t xml:space="preserve">Tên use case: </w:t>
      </w:r>
      <w:r w:rsidR="00006AEF">
        <w:t>Đăng ký</w:t>
      </w:r>
    </w:p>
    <w:p w14:paraId="06752C2E" w14:textId="77777777" w:rsidR="00744C2F" w:rsidRDefault="00744C2F" w:rsidP="00744C2F">
      <w:pPr>
        <w:pStyle w:val="nd"/>
      </w:pPr>
      <w:r>
        <w:t>Actor: khách vãng lai</w:t>
      </w:r>
    </w:p>
    <w:p w14:paraId="582C8D11" w14:textId="77777777" w:rsidR="00744C2F" w:rsidRDefault="00744C2F" w:rsidP="00744C2F">
      <w:pPr>
        <w:pStyle w:val="nd"/>
      </w:pPr>
      <w:r>
        <w:t>Mô tả use case: use case này cho phép khách vãng lai có thể</w:t>
      </w:r>
      <w:r w:rsidR="00457FD7">
        <w:t xml:space="preserve"> đăng ký tài khoản</w:t>
      </w:r>
    </w:p>
    <w:p w14:paraId="402CB365" w14:textId="77777777" w:rsidR="00EA1469" w:rsidRDefault="00AE4C50" w:rsidP="004C647E">
      <w:pPr>
        <w:pStyle w:val="Heading4"/>
      </w:pPr>
      <w:r>
        <w:t xml:space="preserve"> </w:t>
      </w:r>
      <w:r w:rsidR="004C647E">
        <w:t>Use case đăng nhập</w:t>
      </w:r>
    </w:p>
    <w:p w14:paraId="0DEB0AF4" w14:textId="771ADB48" w:rsidR="004C647E" w:rsidRDefault="00B602C7" w:rsidP="004C647E">
      <w:pPr>
        <w:keepNext/>
      </w:pPr>
      <w:r w:rsidRPr="00CC6775">
        <w:rPr>
          <w:noProof/>
        </w:rPr>
        <w:drawing>
          <wp:inline distT="0" distB="0" distL="0" distR="0" wp14:anchorId="410438A7" wp14:editId="75847F76">
            <wp:extent cx="5584190" cy="2389505"/>
            <wp:effectExtent l="0" t="0" r="0" b="0"/>
            <wp:docPr id="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4190" cy="2389505"/>
                    </a:xfrm>
                    <a:prstGeom prst="rect">
                      <a:avLst/>
                    </a:prstGeom>
                    <a:noFill/>
                    <a:ln>
                      <a:noFill/>
                    </a:ln>
                  </pic:spPr>
                </pic:pic>
              </a:graphicData>
            </a:graphic>
          </wp:inline>
        </w:drawing>
      </w:r>
    </w:p>
    <w:p w14:paraId="0D0FDD47" w14:textId="242F5D24" w:rsidR="004C647E" w:rsidRDefault="004C647E" w:rsidP="004B0B93">
      <w:pPr>
        <w:pStyle w:val="Caption"/>
      </w:pPr>
      <w:bookmarkStart w:id="40" w:name="_Toc155555688"/>
      <w:r>
        <w:t xml:space="preserve">Hình </w:t>
      </w:r>
      <w:fldSimple w:instr=" STYLEREF 1 \s ">
        <w:r w:rsidR="006F0AC4">
          <w:rPr>
            <w:noProof/>
          </w:rPr>
          <w:t>3</w:t>
        </w:r>
      </w:fldSimple>
      <w:r w:rsidR="004B0B93">
        <w:t>.</w:t>
      </w:r>
      <w:fldSimple w:instr=" SEQ Hình \* ARABIC \s 1 ">
        <w:r w:rsidR="006F0AC4">
          <w:rPr>
            <w:noProof/>
          </w:rPr>
          <w:t>7</w:t>
        </w:r>
      </w:fldSimple>
      <w:r>
        <w:t>: Use case đăng nhập</w:t>
      </w:r>
      <w:bookmarkEnd w:id="40"/>
    </w:p>
    <w:p w14:paraId="34A8ADD5" w14:textId="77777777" w:rsidR="003648EA" w:rsidRPr="003648EA" w:rsidRDefault="003648EA" w:rsidP="003648EA"/>
    <w:p w14:paraId="46219155" w14:textId="77777777" w:rsidR="004C647E" w:rsidRDefault="004C647E" w:rsidP="004C647E">
      <w:pPr>
        <w:pStyle w:val="nd"/>
      </w:pPr>
      <w:r>
        <w:t xml:space="preserve">Tên use case: Đăng </w:t>
      </w:r>
      <w:r w:rsidR="005303E7">
        <w:t>nhập</w:t>
      </w:r>
    </w:p>
    <w:p w14:paraId="10D13243" w14:textId="77777777" w:rsidR="004C647E" w:rsidRDefault="004C647E" w:rsidP="004C647E">
      <w:pPr>
        <w:pStyle w:val="nd"/>
      </w:pPr>
      <w:r>
        <w:t xml:space="preserve">Actor: khách </w:t>
      </w:r>
      <w:r w:rsidR="0057605B">
        <w:t>hàng</w:t>
      </w:r>
      <w:r w:rsidR="009B1FE6">
        <w:t xml:space="preserve">, </w:t>
      </w:r>
      <w:r w:rsidR="00A954E2">
        <w:t>quản trị viên</w:t>
      </w:r>
    </w:p>
    <w:p w14:paraId="4481F9A6" w14:textId="77777777" w:rsidR="004C647E" w:rsidRDefault="004C647E" w:rsidP="00512E33">
      <w:pPr>
        <w:pStyle w:val="nd"/>
      </w:pPr>
      <w:r>
        <w:t xml:space="preserve">Mô tả use case: use case này cho phép </w:t>
      </w:r>
      <w:r w:rsidR="00250F82">
        <w:t>khách hàng</w:t>
      </w:r>
      <w:r w:rsidR="008E477B">
        <w:t>, quản trị viên</w:t>
      </w:r>
      <w:r>
        <w:t xml:space="preserve"> có thể </w:t>
      </w:r>
      <w:r w:rsidR="00F4331F">
        <w:t>đăng nhập vào hệ thống</w:t>
      </w:r>
    </w:p>
    <w:p w14:paraId="49532FD1" w14:textId="77777777" w:rsidR="004C647E" w:rsidRDefault="0072626D" w:rsidP="00773D79">
      <w:pPr>
        <w:pStyle w:val="Heading4"/>
      </w:pPr>
      <w:r>
        <w:lastRenderedPageBreak/>
        <w:t xml:space="preserve"> </w:t>
      </w:r>
      <w:r w:rsidR="00773D79">
        <w:t>Use case quản lý giỏ hàng</w:t>
      </w:r>
    </w:p>
    <w:p w14:paraId="175E4EF4" w14:textId="6A7E5987" w:rsidR="006B1F2B" w:rsidRDefault="00B602C7" w:rsidP="006B1F2B">
      <w:pPr>
        <w:keepNext/>
      </w:pPr>
      <w:r w:rsidRPr="00393F91">
        <w:rPr>
          <w:noProof/>
        </w:rPr>
        <w:drawing>
          <wp:inline distT="0" distB="0" distL="0" distR="0" wp14:anchorId="59FE3835" wp14:editId="01992072">
            <wp:extent cx="5584190" cy="1398905"/>
            <wp:effectExtent l="0" t="0" r="0" b="0"/>
            <wp:docPr id="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84190" cy="1398905"/>
                    </a:xfrm>
                    <a:prstGeom prst="rect">
                      <a:avLst/>
                    </a:prstGeom>
                    <a:noFill/>
                    <a:ln>
                      <a:noFill/>
                    </a:ln>
                  </pic:spPr>
                </pic:pic>
              </a:graphicData>
            </a:graphic>
          </wp:inline>
        </w:drawing>
      </w:r>
    </w:p>
    <w:p w14:paraId="18079AF1" w14:textId="256BB377" w:rsidR="004C647E" w:rsidRDefault="006B1F2B" w:rsidP="004B0B93">
      <w:pPr>
        <w:pStyle w:val="Caption"/>
      </w:pPr>
      <w:bookmarkStart w:id="41" w:name="_Toc155555689"/>
      <w:r>
        <w:t xml:space="preserve">Hình </w:t>
      </w:r>
      <w:fldSimple w:instr=" STYLEREF 1 \s ">
        <w:r w:rsidR="006F0AC4">
          <w:rPr>
            <w:noProof/>
          </w:rPr>
          <w:t>3</w:t>
        </w:r>
      </w:fldSimple>
      <w:r w:rsidR="004B0B93">
        <w:t>.</w:t>
      </w:r>
      <w:fldSimple w:instr=" SEQ Hình \* ARABIC \s 1 ">
        <w:r w:rsidR="006F0AC4">
          <w:rPr>
            <w:noProof/>
          </w:rPr>
          <w:t>8</w:t>
        </w:r>
      </w:fldSimple>
      <w:r>
        <w:t>: Use case quản lý giỏ hàng</w:t>
      </w:r>
      <w:bookmarkEnd w:id="41"/>
    </w:p>
    <w:p w14:paraId="76CFE125" w14:textId="77777777" w:rsidR="003648EA" w:rsidRDefault="003648EA" w:rsidP="003648EA"/>
    <w:p w14:paraId="1FFD413A" w14:textId="77777777" w:rsidR="003648EA" w:rsidRDefault="003648EA" w:rsidP="003648EA">
      <w:pPr>
        <w:pStyle w:val="nd"/>
      </w:pPr>
      <w:r>
        <w:t xml:space="preserve">Tên use case: </w:t>
      </w:r>
      <w:r w:rsidR="0014012F">
        <w:t>quản lý giỏ hàng</w:t>
      </w:r>
    </w:p>
    <w:p w14:paraId="51BC206A" w14:textId="77777777" w:rsidR="003648EA" w:rsidRDefault="003648EA" w:rsidP="003648EA">
      <w:pPr>
        <w:pStyle w:val="nd"/>
      </w:pPr>
      <w:r>
        <w:t>Actor: khách hàng</w:t>
      </w:r>
    </w:p>
    <w:p w14:paraId="39347440" w14:textId="77777777" w:rsidR="003648EA" w:rsidRDefault="003648EA" w:rsidP="0011147F">
      <w:pPr>
        <w:pStyle w:val="nd"/>
      </w:pPr>
      <w:r>
        <w:t xml:space="preserve">Mô tả use case: use case này cho phép khách hàng có thể </w:t>
      </w:r>
      <w:r w:rsidR="00FF1934">
        <w:t>quản lý giỏ hàng của bản thân (thêm sản phẩm vào giỏ hàng, xóa sản phẩm khỏi giỏ hàng).</w:t>
      </w:r>
      <w:r w:rsidR="004C0608">
        <w:t xml:space="preserve"> </w:t>
      </w:r>
      <w:r w:rsidR="0013575C">
        <w:t>Use case này chỉ thực hiện được sau khi khách hàng đăng nhập.</w:t>
      </w:r>
    </w:p>
    <w:p w14:paraId="2C5C8AC0" w14:textId="77777777" w:rsidR="003648EA" w:rsidRDefault="003C4965" w:rsidP="000E47C1">
      <w:pPr>
        <w:pStyle w:val="Heading4"/>
      </w:pPr>
      <w:r>
        <w:t xml:space="preserve"> </w:t>
      </w:r>
      <w:r w:rsidR="000E47C1">
        <w:t>Use case đặt hàng từ giỏ hàng</w:t>
      </w:r>
    </w:p>
    <w:p w14:paraId="7543B6DF" w14:textId="7A8F3142" w:rsidR="00535D95" w:rsidRDefault="00B602C7" w:rsidP="00535D95">
      <w:pPr>
        <w:keepNext/>
      </w:pPr>
      <w:r w:rsidRPr="00393F91">
        <w:rPr>
          <w:noProof/>
        </w:rPr>
        <w:drawing>
          <wp:inline distT="0" distB="0" distL="0" distR="0" wp14:anchorId="08BF256B" wp14:editId="5524A9B4">
            <wp:extent cx="5579110" cy="1644015"/>
            <wp:effectExtent l="0" t="0" r="0" b="0"/>
            <wp:docPr id="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9110" cy="1644015"/>
                    </a:xfrm>
                    <a:prstGeom prst="rect">
                      <a:avLst/>
                    </a:prstGeom>
                    <a:noFill/>
                    <a:ln>
                      <a:noFill/>
                    </a:ln>
                  </pic:spPr>
                </pic:pic>
              </a:graphicData>
            </a:graphic>
          </wp:inline>
        </w:drawing>
      </w:r>
    </w:p>
    <w:p w14:paraId="41CB8205" w14:textId="3F208181" w:rsidR="0013575C" w:rsidRDefault="00535D95" w:rsidP="004B0B93">
      <w:pPr>
        <w:pStyle w:val="Caption"/>
      </w:pPr>
      <w:bookmarkStart w:id="42" w:name="_Toc155555690"/>
      <w:r>
        <w:t xml:space="preserve">Hình </w:t>
      </w:r>
      <w:fldSimple w:instr=" STYLEREF 1 \s ">
        <w:r w:rsidR="006F0AC4">
          <w:rPr>
            <w:noProof/>
          </w:rPr>
          <w:t>3</w:t>
        </w:r>
      </w:fldSimple>
      <w:r w:rsidR="004B0B93">
        <w:t>.</w:t>
      </w:r>
      <w:fldSimple w:instr=" SEQ Hình \* ARABIC \s 1 ">
        <w:r w:rsidR="006F0AC4">
          <w:rPr>
            <w:noProof/>
          </w:rPr>
          <w:t>9</w:t>
        </w:r>
      </w:fldSimple>
      <w:r>
        <w:t>: Use case đặt hàng từ giỏ hàng</w:t>
      </w:r>
      <w:bookmarkEnd w:id="42"/>
    </w:p>
    <w:p w14:paraId="3747E125" w14:textId="77777777" w:rsidR="00D40F5E" w:rsidRDefault="00D40F5E" w:rsidP="00D40F5E">
      <w:pPr>
        <w:pStyle w:val="nd"/>
      </w:pPr>
      <w:r>
        <w:t xml:space="preserve">Tên use case: đặt hàng từ giỏ hàng </w:t>
      </w:r>
    </w:p>
    <w:p w14:paraId="5B950E6C" w14:textId="77777777" w:rsidR="00D40F5E" w:rsidRDefault="00D40F5E" w:rsidP="00D40F5E">
      <w:pPr>
        <w:pStyle w:val="nd"/>
      </w:pPr>
      <w:r>
        <w:t>Actor: khách hàng</w:t>
      </w:r>
    </w:p>
    <w:p w14:paraId="0057381B" w14:textId="77777777" w:rsidR="0083039A" w:rsidRDefault="00D40F5E" w:rsidP="008108B3">
      <w:pPr>
        <w:pStyle w:val="nd"/>
      </w:pPr>
      <w:r>
        <w:t>Mô tả use case: use case này cho phép khách hàng có thể</w:t>
      </w:r>
      <w:r w:rsidR="00E55048">
        <w:t xml:space="preserve"> đặt hàng</w:t>
      </w:r>
      <w:r>
        <w:t xml:space="preserve"> </w:t>
      </w:r>
      <w:r w:rsidR="00E55048">
        <w:t>nhiều sản phẩm cùng lúc bằng cách lưu chúng vào giỏ hàng</w:t>
      </w:r>
      <w:r>
        <w:t>. Use case này chỉ thực hiện được sau khi khách hàng đăng nhập.</w:t>
      </w:r>
    </w:p>
    <w:p w14:paraId="2D100261" w14:textId="77777777" w:rsidR="008108B3" w:rsidRDefault="006676D4" w:rsidP="008108B3">
      <w:pPr>
        <w:pStyle w:val="Heading4"/>
      </w:pPr>
      <w:r>
        <w:lastRenderedPageBreak/>
        <w:t xml:space="preserve"> Use case đăng xuất</w:t>
      </w:r>
    </w:p>
    <w:p w14:paraId="5A382146" w14:textId="75B463D8" w:rsidR="006676D4" w:rsidRDefault="00B602C7" w:rsidP="006676D4">
      <w:pPr>
        <w:keepNext/>
      </w:pPr>
      <w:r w:rsidRPr="00CC6775">
        <w:rPr>
          <w:noProof/>
        </w:rPr>
        <w:drawing>
          <wp:inline distT="0" distB="0" distL="0" distR="0" wp14:anchorId="280B3D62" wp14:editId="797E19E5">
            <wp:extent cx="5579110" cy="2307590"/>
            <wp:effectExtent l="0" t="0" r="0" b="0"/>
            <wp:docPr id="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79110" cy="2307590"/>
                    </a:xfrm>
                    <a:prstGeom prst="rect">
                      <a:avLst/>
                    </a:prstGeom>
                    <a:noFill/>
                    <a:ln>
                      <a:noFill/>
                    </a:ln>
                  </pic:spPr>
                </pic:pic>
              </a:graphicData>
            </a:graphic>
          </wp:inline>
        </w:drawing>
      </w:r>
    </w:p>
    <w:p w14:paraId="36616115" w14:textId="504EE75F" w:rsidR="006676D4" w:rsidRDefault="006676D4" w:rsidP="004B0B93">
      <w:pPr>
        <w:pStyle w:val="Caption"/>
      </w:pPr>
      <w:bookmarkStart w:id="43" w:name="_Toc155555691"/>
      <w:r>
        <w:t xml:space="preserve">Hình </w:t>
      </w:r>
      <w:fldSimple w:instr=" STYLEREF 1 \s ">
        <w:r w:rsidR="006F0AC4">
          <w:rPr>
            <w:noProof/>
          </w:rPr>
          <w:t>3</w:t>
        </w:r>
      </w:fldSimple>
      <w:r w:rsidR="004B0B93">
        <w:t>.</w:t>
      </w:r>
      <w:fldSimple w:instr=" SEQ Hình \* ARABIC \s 1 ">
        <w:r w:rsidR="006F0AC4">
          <w:rPr>
            <w:noProof/>
          </w:rPr>
          <w:t>10</w:t>
        </w:r>
      </w:fldSimple>
      <w:r>
        <w:t>: Use case đăng xuất</w:t>
      </w:r>
      <w:bookmarkEnd w:id="43"/>
    </w:p>
    <w:p w14:paraId="50D6369F" w14:textId="77777777" w:rsidR="000431AF" w:rsidRDefault="000431AF" w:rsidP="000431AF">
      <w:pPr>
        <w:pStyle w:val="nd"/>
      </w:pPr>
      <w:r>
        <w:t xml:space="preserve">Tên use case: </w:t>
      </w:r>
      <w:r w:rsidR="0005201D">
        <w:t>đăng xuất</w:t>
      </w:r>
      <w:r>
        <w:t xml:space="preserve"> </w:t>
      </w:r>
    </w:p>
    <w:p w14:paraId="44FA635A" w14:textId="77777777" w:rsidR="00655403" w:rsidRDefault="000431AF" w:rsidP="00655403">
      <w:pPr>
        <w:pStyle w:val="nd"/>
      </w:pPr>
      <w:r>
        <w:t>Actor: khách hàng</w:t>
      </w:r>
      <w:r w:rsidR="003D1CB3">
        <w:t>, quản trị viên</w:t>
      </w:r>
    </w:p>
    <w:p w14:paraId="54C25B9F" w14:textId="77777777" w:rsidR="00126E11" w:rsidRDefault="000431AF" w:rsidP="00126E11">
      <w:pPr>
        <w:pStyle w:val="nd"/>
      </w:pPr>
      <w:r>
        <w:t>Mô tả use case: use case này cho phép khách hàng</w:t>
      </w:r>
      <w:r w:rsidR="00655403">
        <w:t xml:space="preserve"> và quản trị viên có thể thoát khỏi hệ thống.</w:t>
      </w:r>
      <w:r w:rsidR="00126E11" w:rsidRPr="00126E11">
        <w:t xml:space="preserve"> </w:t>
      </w:r>
      <w:r w:rsidR="00126E11">
        <w:t>Use case này chỉ thực hiện được sau khi khách hàng</w:t>
      </w:r>
      <w:r w:rsidR="00EA42E2">
        <w:t>, quản trị viên</w:t>
      </w:r>
      <w:r w:rsidR="00126E11">
        <w:t xml:space="preserve"> đăng nhập.</w:t>
      </w:r>
    </w:p>
    <w:p w14:paraId="3F41BA21" w14:textId="77777777" w:rsidR="000431AF" w:rsidRDefault="00D33DEB" w:rsidP="00D33DEB">
      <w:pPr>
        <w:pStyle w:val="Heading4"/>
      </w:pPr>
      <w:r>
        <w:t xml:space="preserve"> Use case quản lý danh mục</w:t>
      </w:r>
    </w:p>
    <w:p w14:paraId="578E55E2" w14:textId="2DE96749" w:rsidR="00D33DEB" w:rsidRDefault="00B602C7" w:rsidP="00D33DEB">
      <w:pPr>
        <w:keepNext/>
      </w:pPr>
      <w:r w:rsidRPr="00CC6775">
        <w:rPr>
          <w:noProof/>
        </w:rPr>
        <w:drawing>
          <wp:inline distT="0" distB="0" distL="0" distR="0" wp14:anchorId="523EA554" wp14:editId="0DA27EDC">
            <wp:extent cx="5584190" cy="3004185"/>
            <wp:effectExtent l="0" t="0" r="0" b="0"/>
            <wp:docPr id="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84190" cy="3004185"/>
                    </a:xfrm>
                    <a:prstGeom prst="rect">
                      <a:avLst/>
                    </a:prstGeom>
                    <a:noFill/>
                    <a:ln>
                      <a:noFill/>
                    </a:ln>
                  </pic:spPr>
                </pic:pic>
              </a:graphicData>
            </a:graphic>
          </wp:inline>
        </w:drawing>
      </w:r>
    </w:p>
    <w:p w14:paraId="0A81AD66" w14:textId="07A0F77D" w:rsidR="00D33DEB" w:rsidRDefault="00D33DEB" w:rsidP="004B0B93">
      <w:pPr>
        <w:pStyle w:val="Caption"/>
      </w:pPr>
      <w:bookmarkStart w:id="44" w:name="_Toc155555692"/>
      <w:r>
        <w:t xml:space="preserve">Hình </w:t>
      </w:r>
      <w:fldSimple w:instr=" STYLEREF 1 \s ">
        <w:r w:rsidR="006F0AC4">
          <w:rPr>
            <w:noProof/>
          </w:rPr>
          <w:t>3</w:t>
        </w:r>
      </w:fldSimple>
      <w:r w:rsidR="004B0B93">
        <w:t>.</w:t>
      </w:r>
      <w:fldSimple w:instr=" SEQ Hình \* ARABIC \s 1 ">
        <w:r w:rsidR="006F0AC4">
          <w:rPr>
            <w:noProof/>
          </w:rPr>
          <w:t>11</w:t>
        </w:r>
      </w:fldSimple>
      <w:r>
        <w:t>: Use case quản lý danh mục</w:t>
      </w:r>
      <w:bookmarkEnd w:id="44"/>
    </w:p>
    <w:p w14:paraId="2BE5E3EB" w14:textId="77777777" w:rsidR="008C5113" w:rsidRDefault="008C5113" w:rsidP="008C5113">
      <w:pPr>
        <w:pStyle w:val="nd"/>
      </w:pPr>
      <w:r>
        <w:t xml:space="preserve">Tên use case: quản lý danh mục </w:t>
      </w:r>
    </w:p>
    <w:p w14:paraId="2D657B40" w14:textId="77777777" w:rsidR="008C5113" w:rsidRDefault="008C5113" w:rsidP="008C5113">
      <w:pPr>
        <w:pStyle w:val="nd"/>
      </w:pPr>
      <w:r>
        <w:t>Actor: quản trị viên</w:t>
      </w:r>
    </w:p>
    <w:p w14:paraId="293607AA" w14:textId="77777777" w:rsidR="008C5113" w:rsidRDefault="008C5113" w:rsidP="008C5113">
      <w:pPr>
        <w:pStyle w:val="nd"/>
      </w:pPr>
      <w:r>
        <w:lastRenderedPageBreak/>
        <w:t xml:space="preserve">Mô tả use case: use case này cho phép quản trị viên có thể </w:t>
      </w:r>
      <w:r w:rsidR="0039573E">
        <w:t xml:space="preserve">xem, </w:t>
      </w:r>
      <w:r w:rsidR="00417190">
        <w:t>thêm, sửa, xóa danh mục sản phẩm</w:t>
      </w:r>
      <w:r>
        <w:t>.</w:t>
      </w:r>
      <w:r w:rsidRPr="00126E11">
        <w:t xml:space="preserve"> </w:t>
      </w:r>
      <w:r>
        <w:t xml:space="preserve">Use case này chỉ thực hiện được sau khi </w:t>
      </w:r>
      <w:r w:rsidR="00483BD4">
        <w:t>quản trị viên</w:t>
      </w:r>
      <w:r>
        <w:t xml:space="preserve"> đăng nhập.</w:t>
      </w:r>
    </w:p>
    <w:p w14:paraId="18D0CE31" w14:textId="77777777" w:rsidR="00777B58" w:rsidRDefault="00777B58" w:rsidP="00777B58">
      <w:pPr>
        <w:pStyle w:val="Heading4"/>
      </w:pPr>
      <w:r>
        <w:t xml:space="preserve"> </w:t>
      </w:r>
      <w:r w:rsidR="009C6AA1">
        <w:t>Use case quản lý thương hiệu</w:t>
      </w:r>
    </w:p>
    <w:p w14:paraId="1D82E194" w14:textId="12C53296" w:rsidR="009C6AA1" w:rsidRDefault="00B602C7" w:rsidP="004B0B93">
      <w:pPr>
        <w:keepNext/>
        <w:jc w:val="center"/>
      </w:pPr>
      <w:r w:rsidRPr="00CC6775">
        <w:rPr>
          <w:noProof/>
        </w:rPr>
        <w:drawing>
          <wp:inline distT="0" distB="0" distL="0" distR="0" wp14:anchorId="4859615B" wp14:editId="4AC0BC36">
            <wp:extent cx="5138435" cy="2666886"/>
            <wp:effectExtent l="0" t="0" r="5080" b="635"/>
            <wp:docPr id="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45111" cy="2670351"/>
                    </a:xfrm>
                    <a:prstGeom prst="rect">
                      <a:avLst/>
                    </a:prstGeom>
                    <a:noFill/>
                    <a:ln>
                      <a:noFill/>
                    </a:ln>
                  </pic:spPr>
                </pic:pic>
              </a:graphicData>
            </a:graphic>
          </wp:inline>
        </w:drawing>
      </w:r>
    </w:p>
    <w:p w14:paraId="4114B1F3" w14:textId="2C95F660" w:rsidR="008C5113" w:rsidRDefault="009C6AA1" w:rsidP="004B0B93">
      <w:pPr>
        <w:pStyle w:val="Caption"/>
      </w:pPr>
      <w:bookmarkStart w:id="45" w:name="_Toc155555693"/>
      <w:r>
        <w:t xml:space="preserve">Hình </w:t>
      </w:r>
      <w:fldSimple w:instr=" STYLEREF 1 \s ">
        <w:r w:rsidR="006F0AC4">
          <w:rPr>
            <w:noProof/>
          </w:rPr>
          <w:t>3</w:t>
        </w:r>
      </w:fldSimple>
      <w:r w:rsidR="004B0B93">
        <w:t>.</w:t>
      </w:r>
      <w:fldSimple w:instr=" SEQ Hình \* ARABIC \s 1 ">
        <w:r w:rsidR="006F0AC4">
          <w:rPr>
            <w:noProof/>
          </w:rPr>
          <w:t>12</w:t>
        </w:r>
      </w:fldSimple>
      <w:r>
        <w:t>: Use case quản lý thương hiệu</w:t>
      </w:r>
      <w:bookmarkEnd w:id="45"/>
    </w:p>
    <w:p w14:paraId="38715ACC" w14:textId="77777777" w:rsidR="001F1C1F" w:rsidRDefault="001F1C1F" w:rsidP="001F1C1F">
      <w:pPr>
        <w:pStyle w:val="nd"/>
      </w:pPr>
      <w:r>
        <w:t>Tên use case: quản lý thương hiệu</w:t>
      </w:r>
    </w:p>
    <w:p w14:paraId="6FB52823" w14:textId="77777777" w:rsidR="001F1C1F" w:rsidRDefault="001F1C1F" w:rsidP="001F1C1F">
      <w:pPr>
        <w:pStyle w:val="nd"/>
      </w:pPr>
      <w:r>
        <w:t>Actor: quản trị viên</w:t>
      </w:r>
    </w:p>
    <w:p w14:paraId="13D1B35D" w14:textId="77777777" w:rsidR="001F1C1F" w:rsidRDefault="001F1C1F" w:rsidP="001F1C1F">
      <w:pPr>
        <w:pStyle w:val="nd"/>
      </w:pPr>
      <w:r>
        <w:t xml:space="preserve">Mô tả use case: use case này cho phép quản trị viên có thể </w:t>
      </w:r>
      <w:r w:rsidR="0039573E">
        <w:t xml:space="preserve">xem, </w:t>
      </w:r>
      <w:r>
        <w:t xml:space="preserve">thêm, sửa, xóa </w:t>
      </w:r>
      <w:r w:rsidR="00D80ECD">
        <w:t>thương hiệu sản phẩm</w:t>
      </w:r>
      <w:r>
        <w:t>.</w:t>
      </w:r>
      <w:r w:rsidRPr="00126E11">
        <w:t xml:space="preserve"> </w:t>
      </w:r>
      <w:r>
        <w:t xml:space="preserve">Use case này chỉ thực hiện được sau khi </w:t>
      </w:r>
      <w:r w:rsidR="0014642C">
        <w:t>quản trị viên</w:t>
      </w:r>
      <w:r>
        <w:t xml:space="preserve"> đăng nhập.</w:t>
      </w:r>
    </w:p>
    <w:p w14:paraId="6EDAB8F2" w14:textId="77777777" w:rsidR="000F7F8D" w:rsidRDefault="000F7F8D" w:rsidP="000F7F8D">
      <w:pPr>
        <w:pStyle w:val="Heading4"/>
      </w:pPr>
      <w:r>
        <w:t xml:space="preserve"> </w:t>
      </w:r>
      <w:r w:rsidRPr="000F7F8D">
        <w:t>Use case quản lý sản phẩm và chi tiết sản phẩm</w:t>
      </w:r>
    </w:p>
    <w:p w14:paraId="57F604AA" w14:textId="2BE80451" w:rsidR="000F7F8D" w:rsidRDefault="00B602C7" w:rsidP="004B0B93">
      <w:pPr>
        <w:keepNext/>
        <w:jc w:val="center"/>
      </w:pPr>
      <w:r w:rsidRPr="00CC6775">
        <w:rPr>
          <w:noProof/>
        </w:rPr>
        <w:drawing>
          <wp:inline distT="0" distB="0" distL="0" distR="0" wp14:anchorId="27F8B1BB" wp14:editId="36C90D50">
            <wp:extent cx="5165549" cy="2708477"/>
            <wp:effectExtent l="0" t="0" r="0" b="0"/>
            <wp:docPr id="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70043" cy="2710834"/>
                    </a:xfrm>
                    <a:prstGeom prst="rect">
                      <a:avLst/>
                    </a:prstGeom>
                    <a:noFill/>
                    <a:ln>
                      <a:noFill/>
                    </a:ln>
                  </pic:spPr>
                </pic:pic>
              </a:graphicData>
            </a:graphic>
          </wp:inline>
        </w:drawing>
      </w:r>
    </w:p>
    <w:p w14:paraId="141DC534" w14:textId="6B56FA68" w:rsidR="000F7F8D" w:rsidRDefault="000F7F8D" w:rsidP="004B0B93">
      <w:pPr>
        <w:pStyle w:val="Caption"/>
      </w:pPr>
      <w:bookmarkStart w:id="46" w:name="_Toc155555694"/>
      <w:r>
        <w:t xml:space="preserve">Hình </w:t>
      </w:r>
      <w:fldSimple w:instr=" STYLEREF 1 \s ">
        <w:r w:rsidR="006F0AC4">
          <w:rPr>
            <w:noProof/>
          </w:rPr>
          <w:t>3</w:t>
        </w:r>
      </w:fldSimple>
      <w:r w:rsidR="004B0B93">
        <w:t>.</w:t>
      </w:r>
      <w:fldSimple w:instr=" SEQ Hình \* ARABIC \s 1 ">
        <w:r w:rsidR="006F0AC4">
          <w:rPr>
            <w:noProof/>
          </w:rPr>
          <w:t>13</w:t>
        </w:r>
      </w:fldSimple>
      <w:r>
        <w:t>: Use case quản lý sản phẩm và chi tiết sản phẩm</w:t>
      </w:r>
      <w:bookmarkEnd w:id="46"/>
    </w:p>
    <w:p w14:paraId="55230E64" w14:textId="77777777" w:rsidR="009606A4" w:rsidRDefault="009606A4" w:rsidP="009606A4">
      <w:pPr>
        <w:pStyle w:val="nd"/>
      </w:pPr>
      <w:r>
        <w:lastRenderedPageBreak/>
        <w:t xml:space="preserve">Tên use case: </w:t>
      </w:r>
      <w:r w:rsidR="00FE253F">
        <w:t>quản lý sản phẩm và chi tiết sản phẩm</w:t>
      </w:r>
    </w:p>
    <w:p w14:paraId="3CEBFC81" w14:textId="77777777" w:rsidR="009606A4" w:rsidRDefault="009606A4" w:rsidP="009606A4">
      <w:pPr>
        <w:pStyle w:val="nd"/>
      </w:pPr>
      <w:r>
        <w:t>Actor: quản trị viên</w:t>
      </w:r>
    </w:p>
    <w:p w14:paraId="4442A31A" w14:textId="77777777" w:rsidR="009606A4" w:rsidRDefault="009606A4" w:rsidP="009606A4">
      <w:pPr>
        <w:pStyle w:val="nd"/>
      </w:pPr>
      <w:r>
        <w:t xml:space="preserve">Mô tả use case: use case này cho phép quản trị viên có thể thêm, sửa, xóa </w:t>
      </w:r>
      <w:r w:rsidR="00492404">
        <w:t>quản lý sản phẩm và chi tiết sản phẩm</w:t>
      </w:r>
      <w:r>
        <w:t>.</w:t>
      </w:r>
      <w:r w:rsidRPr="00126E11">
        <w:t xml:space="preserve"> </w:t>
      </w:r>
      <w:r>
        <w:t xml:space="preserve">Use case này chỉ thực hiện được sau khi </w:t>
      </w:r>
      <w:r w:rsidR="002E02F9">
        <w:t>quản trị viên</w:t>
      </w:r>
      <w:r>
        <w:t xml:space="preserve"> đăng nhập.</w:t>
      </w:r>
    </w:p>
    <w:p w14:paraId="4B77E5CD" w14:textId="77777777" w:rsidR="00F824B5" w:rsidRDefault="00F824B5" w:rsidP="00F824B5">
      <w:pPr>
        <w:pStyle w:val="Heading4"/>
      </w:pPr>
      <w:r>
        <w:t xml:space="preserve"> Use case quản lý đơn hàng</w:t>
      </w:r>
    </w:p>
    <w:p w14:paraId="51B7BCA4" w14:textId="3A4C50CA" w:rsidR="00F824B5" w:rsidRDefault="00B602C7" w:rsidP="00F824B5">
      <w:pPr>
        <w:keepNext/>
      </w:pPr>
      <w:r w:rsidRPr="00CC6775">
        <w:rPr>
          <w:noProof/>
        </w:rPr>
        <w:drawing>
          <wp:inline distT="0" distB="0" distL="0" distR="0" wp14:anchorId="0AC72C54" wp14:editId="39E2510E">
            <wp:extent cx="5584190" cy="2977515"/>
            <wp:effectExtent l="0" t="0" r="0" b="0"/>
            <wp:docPr id="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84190" cy="2977515"/>
                    </a:xfrm>
                    <a:prstGeom prst="rect">
                      <a:avLst/>
                    </a:prstGeom>
                    <a:noFill/>
                    <a:ln>
                      <a:noFill/>
                    </a:ln>
                  </pic:spPr>
                </pic:pic>
              </a:graphicData>
            </a:graphic>
          </wp:inline>
        </w:drawing>
      </w:r>
    </w:p>
    <w:p w14:paraId="10CCD13F" w14:textId="4741072C" w:rsidR="00F824B5" w:rsidRPr="00F824B5" w:rsidRDefault="00F824B5" w:rsidP="004B0B93">
      <w:pPr>
        <w:pStyle w:val="Caption"/>
      </w:pPr>
      <w:bookmarkStart w:id="47" w:name="_Toc155555695"/>
      <w:r>
        <w:t xml:space="preserve">Hình </w:t>
      </w:r>
      <w:fldSimple w:instr=" STYLEREF 1 \s ">
        <w:r w:rsidR="006F0AC4">
          <w:rPr>
            <w:noProof/>
          </w:rPr>
          <w:t>3</w:t>
        </w:r>
      </w:fldSimple>
      <w:r w:rsidR="004B0B93">
        <w:t>.</w:t>
      </w:r>
      <w:fldSimple w:instr=" SEQ Hình \* ARABIC \s 1 ">
        <w:r w:rsidR="006F0AC4">
          <w:rPr>
            <w:noProof/>
          </w:rPr>
          <w:t>14</w:t>
        </w:r>
      </w:fldSimple>
      <w:r>
        <w:t>: Use case quản lý đơn hàng</w:t>
      </w:r>
      <w:bookmarkEnd w:id="47"/>
    </w:p>
    <w:p w14:paraId="1C84266B" w14:textId="77777777" w:rsidR="0080621F" w:rsidRDefault="0080621F" w:rsidP="0080621F">
      <w:pPr>
        <w:pStyle w:val="nd"/>
      </w:pPr>
      <w:r>
        <w:t>Tên use case: quản lý sản phẩm và chi tiết sản phẩm</w:t>
      </w:r>
    </w:p>
    <w:p w14:paraId="14C2AA1F" w14:textId="77777777" w:rsidR="0080621F" w:rsidRDefault="0080621F" w:rsidP="0080621F">
      <w:pPr>
        <w:pStyle w:val="nd"/>
      </w:pPr>
      <w:r>
        <w:t>Actor: quản trị viên</w:t>
      </w:r>
    </w:p>
    <w:p w14:paraId="0B05132C" w14:textId="77777777" w:rsidR="009606A4" w:rsidRDefault="0080621F" w:rsidP="00C01A8E">
      <w:pPr>
        <w:pStyle w:val="nd"/>
      </w:pPr>
      <w:r>
        <w:t xml:space="preserve">Mô tả use case: use case này cho phép quản trị viên có thể </w:t>
      </w:r>
      <w:r w:rsidR="00740D53">
        <w:t>xác nhận đơn hàng mà khách hàng đã đặt, hủy bỏ đơn hàng, xem đơn hàng và chi tiết đơn hàng</w:t>
      </w:r>
      <w:r>
        <w:t>.</w:t>
      </w:r>
      <w:r w:rsidRPr="00126E11">
        <w:t xml:space="preserve"> </w:t>
      </w:r>
      <w:r>
        <w:t>Use case này chỉ thực hiện được sau khi quản trị viên đăng nhập.</w:t>
      </w:r>
    </w:p>
    <w:p w14:paraId="5CBD4364" w14:textId="77777777" w:rsidR="00C01A8E" w:rsidRDefault="00C01A8E" w:rsidP="00C01A8E">
      <w:pPr>
        <w:pStyle w:val="Heading4"/>
      </w:pPr>
      <w:r>
        <w:t xml:space="preserve"> Use case quản lý doanh thu</w:t>
      </w:r>
    </w:p>
    <w:p w14:paraId="63CF4D4F" w14:textId="13F52091" w:rsidR="00C01A8E" w:rsidRDefault="00B602C7" w:rsidP="00C01A8E">
      <w:pPr>
        <w:keepNext/>
      </w:pPr>
      <w:r w:rsidRPr="00CC6775">
        <w:rPr>
          <w:noProof/>
        </w:rPr>
        <w:drawing>
          <wp:inline distT="0" distB="0" distL="0" distR="0" wp14:anchorId="15FC3A61" wp14:editId="6036089C">
            <wp:extent cx="5579110" cy="1224915"/>
            <wp:effectExtent l="0" t="0" r="0" b="0"/>
            <wp:docPr id="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79110" cy="1224915"/>
                    </a:xfrm>
                    <a:prstGeom prst="rect">
                      <a:avLst/>
                    </a:prstGeom>
                    <a:noFill/>
                    <a:ln>
                      <a:noFill/>
                    </a:ln>
                  </pic:spPr>
                </pic:pic>
              </a:graphicData>
            </a:graphic>
          </wp:inline>
        </w:drawing>
      </w:r>
    </w:p>
    <w:p w14:paraId="22D5C4D0" w14:textId="30F5B770" w:rsidR="00C01A8E" w:rsidRDefault="00C01A8E" w:rsidP="004B0B93">
      <w:pPr>
        <w:pStyle w:val="Caption"/>
      </w:pPr>
      <w:bookmarkStart w:id="48" w:name="_Toc155555696"/>
      <w:r>
        <w:t xml:space="preserve">Hình </w:t>
      </w:r>
      <w:fldSimple w:instr=" STYLEREF 1 \s ">
        <w:r w:rsidR="006F0AC4">
          <w:rPr>
            <w:noProof/>
          </w:rPr>
          <w:t>3</w:t>
        </w:r>
      </w:fldSimple>
      <w:r w:rsidR="004B0B93">
        <w:t>.</w:t>
      </w:r>
      <w:fldSimple w:instr=" SEQ Hình \* ARABIC \s 1 ">
        <w:r w:rsidR="006F0AC4">
          <w:rPr>
            <w:noProof/>
          </w:rPr>
          <w:t>15</w:t>
        </w:r>
      </w:fldSimple>
      <w:r>
        <w:t>: Use case quản lý doanh thu</w:t>
      </w:r>
      <w:bookmarkEnd w:id="48"/>
    </w:p>
    <w:p w14:paraId="7DEC35BA" w14:textId="5F01380F" w:rsidR="00136FF1" w:rsidRDefault="00136FF1" w:rsidP="00136FF1">
      <w:pPr>
        <w:pStyle w:val="nd"/>
        <w:ind w:left="720" w:firstLine="0"/>
      </w:pPr>
      <w:r>
        <w:t xml:space="preserve">Tên use case: quản lý </w:t>
      </w:r>
      <w:r w:rsidR="00081A03">
        <w:t>doanh thu</w:t>
      </w:r>
    </w:p>
    <w:p w14:paraId="69D61C6D" w14:textId="77777777" w:rsidR="00136FF1" w:rsidRDefault="00136FF1" w:rsidP="00136FF1">
      <w:pPr>
        <w:pStyle w:val="nd"/>
      </w:pPr>
      <w:r>
        <w:lastRenderedPageBreak/>
        <w:t>Actor: quản trị viên</w:t>
      </w:r>
    </w:p>
    <w:p w14:paraId="560D652D" w14:textId="77777777" w:rsidR="00136FF1" w:rsidRDefault="00136FF1" w:rsidP="00136FF1">
      <w:pPr>
        <w:pStyle w:val="nd"/>
      </w:pPr>
      <w:r>
        <w:t xml:space="preserve">Mô tả use case: use case này cho phép quản trị viên có thể </w:t>
      </w:r>
      <w:r w:rsidR="00BA32EB">
        <w:t>xem doanh thu theo ngày, tháng</w:t>
      </w:r>
      <w:r>
        <w:t>.</w:t>
      </w:r>
      <w:r w:rsidRPr="00126E11">
        <w:t xml:space="preserve"> </w:t>
      </w:r>
      <w:r>
        <w:t>Use case này chỉ thực hiện được sau khi quản trị viên đăng nhập.</w:t>
      </w:r>
    </w:p>
    <w:p w14:paraId="5AEF588C" w14:textId="77777777" w:rsidR="00136FF1" w:rsidRDefault="007D4BA0" w:rsidP="007D4BA0">
      <w:pPr>
        <w:pStyle w:val="Heading4"/>
      </w:pPr>
      <w:r>
        <w:t xml:space="preserve"> Use case quản lý tài khoản</w:t>
      </w:r>
    </w:p>
    <w:p w14:paraId="2B24CD99" w14:textId="2092D650" w:rsidR="000869BF" w:rsidRDefault="00B602C7" w:rsidP="004B0B93">
      <w:pPr>
        <w:keepNext/>
        <w:jc w:val="center"/>
      </w:pPr>
      <w:r w:rsidRPr="00CC6775">
        <w:rPr>
          <w:noProof/>
        </w:rPr>
        <w:drawing>
          <wp:inline distT="0" distB="0" distL="0" distR="0" wp14:anchorId="085866FF" wp14:editId="0498DB94">
            <wp:extent cx="5225109" cy="701345"/>
            <wp:effectExtent l="0" t="0" r="0" b="3810"/>
            <wp:docPr id="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t="20635" b="25367"/>
                    <a:stretch/>
                  </pic:blipFill>
                  <pic:spPr bwMode="auto">
                    <a:xfrm>
                      <a:off x="0" y="0"/>
                      <a:ext cx="5249482" cy="704616"/>
                    </a:xfrm>
                    <a:prstGeom prst="rect">
                      <a:avLst/>
                    </a:prstGeom>
                    <a:noFill/>
                    <a:ln>
                      <a:noFill/>
                    </a:ln>
                    <a:extLst>
                      <a:ext uri="{53640926-AAD7-44D8-BBD7-CCE9431645EC}">
                        <a14:shadowObscured xmlns:a14="http://schemas.microsoft.com/office/drawing/2010/main"/>
                      </a:ext>
                    </a:extLst>
                  </pic:spPr>
                </pic:pic>
              </a:graphicData>
            </a:graphic>
          </wp:inline>
        </w:drawing>
      </w:r>
    </w:p>
    <w:p w14:paraId="3DF03F26" w14:textId="7D7A0FF1" w:rsidR="000869BF" w:rsidRDefault="000869BF" w:rsidP="004B0B93">
      <w:pPr>
        <w:pStyle w:val="Caption"/>
      </w:pPr>
      <w:bookmarkStart w:id="49" w:name="_Toc155555697"/>
      <w:r>
        <w:t xml:space="preserve">Hình </w:t>
      </w:r>
      <w:fldSimple w:instr=" STYLEREF 1 \s ">
        <w:r w:rsidR="006F0AC4">
          <w:rPr>
            <w:noProof/>
          </w:rPr>
          <w:t>3</w:t>
        </w:r>
      </w:fldSimple>
      <w:r w:rsidR="004B0B93">
        <w:t>.</w:t>
      </w:r>
      <w:fldSimple w:instr=" SEQ Hình \* ARABIC \s 1 ">
        <w:r w:rsidR="006F0AC4">
          <w:rPr>
            <w:noProof/>
          </w:rPr>
          <w:t>16</w:t>
        </w:r>
      </w:fldSimple>
      <w:r>
        <w:t>: Use case quản lý tài khoản</w:t>
      </w:r>
      <w:bookmarkEnd w:id="49"/>
    </w:p>
    <w:p w14:paraId="30EDD588" w14:textId="77777777" w:rsidR="005076ED" w:rsidRDefault="005076ED" w:rsidP="005076ED">
      <w:pPr>
        <w:pStyle w:val="nd"/>
        <w:ind w:left="720" w:firstLine="0"/>
      </w:pPr>
      <w:r>
        <w:t>Tên use case: quản lý doanh thu</w:t>
      </w:r>
    </w:p>
    <w:p w14:paraId="2F258A44" w14:textId="77777777" w:rsidR="005076ED" w:rsidRDefault="005076ED" w:rsidP="005076ED">
      <w:pPr>
        <w:pStyle w:val="nd"/>
      </w:pPr>
      <w:r>
        <w:t>Actor: quản trị viên</w:t>
      </w:r>
    </w:p>
    <w:p w14:paraId="4E360D99" w14:textId="77777777" w:rsidR="005076ED" w:rsidRDefault="005076ED" w:rsidP="005076ED">
      <w:pPr>
        <w:pStyle w:val="nd"/>
      </w:pPr>
      <w:r>
        <w:t>Mô tả use case: use case này cho phép quản trị viên có thể xem doanh thu theo ngày, tháng.</w:t>
      </w:r>
      <w:r w:rsidRPr="00126E11">
        <w:t xml:space="preserve"> </w:t>
      </w:r>
      <w:r>
        <w:t>Use case này chỉ thực hiện được sau khi quản trị viên đăng nhập.</w:t>
      </w:r>
    </w:p>
    <w:p w14:paraId="0AB47795" w14:textId="77777777" w:rsidR="009F108B" w:rsidRDefault="009F108B" w:rsidP="009F108B">
      <w:pPr>
        <w:pStyle w:val="Heading3"/>
      </w:pPr>
      <w:bookmarkStart w:id="50" w:name="_Toc155555661"/>
      <w:r>
        <w:t>Lược đồ lớp</w:t>
      </w:r>
      <w:bookmarkEnd w:id="50"/>
    </w:p>
    <w:p w14:paraId="24500FF0" w14:textId="77777777" w:rsidR="004B0B93" w:rsidRDefault="00B602C7" w:rsidP="004B0B93">
      <w:pPr>
        <w:keepNext/>
        <w:jc w:val="center"/>
      </w:pPr>
      <w:r w:rsidRPr="00CC6775">
        <w:rPr>
          <w:noProof/>
        </w:rPr>
        <w:drawing>
          <wp:inline distT="0" distB="0" distL="0" distR="0" wp14:anchorId="4273EA40" wp14:editId="77463AE1">
            <wp:extent cx="4839572" cy="4037016"/>
            <wp:effectExtent l="0" t="0" r="0" b="1905"/>
            <wp:docPr id="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46991" cy="4043204"/>
                    </a:xfrm>
                    <a:prstGeom prst="rect">
                      <a:avLst/>
                    </a:prstGeom>
                    <a:noFill/>
                    <a:ln>
                      <a:noFill/>
                    </a:ln>
                  </pic:spPr>
                </pic:pic>
              </a:graphicData>
            </a:graphic>
          </wp:inline>
        </w:drawing>
      </w:r>
    </w:p>
    <w:p w14:paraId="187C4E93" w14:textId="49361525" w:rsidR="000431AF" w:rsidRPr="000431AF" w:rsidRDefault="004B0B93" w:rsidP="004B0B93">
      <w:pPr>
        <w:pStyle w:val="Caption"/>
      </w:pPr>
      <w:bookmarkStart w:id="51" w:name="_Toc155555698"/>
      <w:r>
        <w:t xml:space="preserve">Hình </w:t>
      </w:r>
      <w:fldSimple w:instr=" STYLEREF 1 \s ">
        <w:r w:rsidR="006F0AC4">
          <w:rPr>
            <w:noProof/>
          </w:rPr>
          <w:t>3</w:t>
        </w:r>
      </w:fldSimple>
      <w:r>
        <w:t>.</w:t>
      </w:r>
      <w:fldSimple w:instr=" SEQ Hình \* ARABIC \s 1 ">
        <w:r w:rsidR="006F0AC4">
          <w:rPr>
            <w:noProof/>
          </w:rPr>
          <w:t>17</w:t>
        </w:r>
      </w:fldSimple>
      <w:r w:rsidRPr="004B0B93">
        <w:t xml:space="preserve"> </w:t>
      </w:r>
      <w:r>
        <w:t>Lược đồ lớp</w:t>
      </w:r>
      <w:bookmarkEnd w:id="51"/>
    </w:p>
    <w:p w14:paraId="73DF25C8" w14:textId="77777777" w:rsidR="00300DB6" w:rsidRPr="00300DB6" w:rsidRDefault="00300DB6" w:rsidP="00300DB6">
      <w:pPr>
        <w:pStyle w:val="Heading3"/>
      </w:pPr>
      <w:bookmarkStart w:id="52" w:name="_Toc155555662"/>
      <w:r>
        <w:t xml:space="preserve">Danh sách các </w:t>
      </w:r>
      <w:r w:rsidR="00F12CDC">
        <w:t>lớp/thực thể</w:t>
      </w:r>
      <w:r>
        <w:t xml:space="preserve"> và mối kết hợp</w:t>
      </w:r>
      <w:bookmarkEnd w:id="52"/>
    </w:p>
    <w:p w14:paraId="52B95554" w14:textId="42EDD142" w:rsidR="00300DB6" w:rsidRDefault="00300DB6" w:rsidP="004B0B93">
      <w:pPr>
        <w:pStyle w:val="Caption"/>
      </w:pPr>
      <w:bookmarkStart w:id="53" w:name="_Toc155555767"/>
      <w:r>
        <w:t xml:space="preserve">Bảng </w:t>
      </w:r>
      <w:r w:rsidR="00321CD8">
        <w:rPr>
          <w:noProof/>
        </w:rPr>
        <w:fldChar w:fldCharType="begin"/>
      </w:r>
      <w:r w:rsidR="00321CD8">
        <w:rPr>
          <w:noProof/>
        </w:rPr>
        <w:instrText xml:space="preserve"> STYLEREF 1 \s </w:instrText>
      </w:r>
      <w:r w:rsidR="00321CD8">
        <w:rPr>
          <w:noProof/>
        </w:rPr>
        <w:fldChar w:fldCharType="separate"/>
      </w:r>
      <w:r w:rsidR="006F0AC4">
        <w:rPr>
          <w:noProof/>
        </w:rPr>
        <w:t>3</w:t>
      </w:r>
      <w:r w:rsidR="00321CD8">
        <w:rPr>
          <w:noProof/>
        </w:rPr>
        <w:fldChar w:fldCharType="end"/>
      </w:r>
      <w:r w:rsidR="005D5BA8">
        <w:t>.</w:t>
      </w:r>
      <w:r w:rsidR="00321CD8">
        <w:rPr>
          <w:noProof/>
        </w:rPr>
        <w:fldChar w:fldCharType="begin"/>
      </w:r>
      <w:r w:rsidR="00321CD8">
        <w:rPr>
          <w:noProof/>
        </w:rPr>
        <w:instrText xml:space="preserve"> SEQ Bảng \* ARABIC \s 1 </w:instrText>
      </w:r>
      <w:r w:rsidR="00321CD8">
        <w:rPr>
          <w:noProof/>
        </w:rPr>
        <w:fldChar w:fldCharType="separate"/>
      </w:r>
      <w:r w:rsidR="006F0AC4">
        <w:rPr>
          <w:noProof/>
        </w:rPr>
        <w:t>1</w:t>
      </w:r>
      <w:r w:rsidR="00321CD8">
        <w:rPr>
          <w:noProof/>
        </w:rPr>
        <w:fldChar w:fldCharType="end"/>
      </w:r>
      <w:r w:rsidR="00877D33">
        <w:t xml:space="preserve"> Danh sách các </w:t>
      </w:r>
      <w:r w:rsidR="00F12CDC">
        <w:t>lớp/thực thể</w:t>
      </w:r>
      <w:r w:rsidR="00877D33">
        <w:t xml:space="preserve"> và mối kết hợp</w:t>
      </w:r>
      <w:bookmarkEnd w:id="53"/>
    </w:p>
    <w:tbl>
      <w:tblPr>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bottom w:w="58" w:type="dxa"/>
        </w:tblCellMar>
        <w:tblLook w:val="04A0" w:firstRow="1" w:lastRow="0" w:firstColumn="1" w:lastColumn="0" w:noHBand="0" w:noVBand="1"/>
      </w:tblPr>
      <w:tblGrid>
        <w:gridCol w:w="639"/>
        <w:gridCol w:w="1587"/>
        <w:gridCol w:w="3389"/>
        <w:gridCol w:w="3389"/>
      </w:tblGrid>
      <w:tr w:rsidR="00877D33" w:rsidRPr="00213592" w14:paraId="7578A08C" w14:textId="77777777" w:rsidTr="00A44CB1">
        <w:trPr>
          <w:trHeight w:val="315"/>
          <w:tblHeader/>
        </w:trPr>
        <w:tc>
          <w:tcPr>
            <w:tcW w:w="639" w:type="dxa"/>
            <w:shd w:val="clear" w:color="auto" w:fill="auto"/>
            <w:vAlign w:val="center"/>
          </w:tcPr>
          <w:p w14:paraId="2B0B521B" w14:textId="77777777" w:rsidR="00877D33" w:rsidRPr="00A44CB1" w:rsidRDefault="00877D33" w:rsidP="00A44CB1">
            <w:pPr>
              <w:jc w:val="center"/>
              <w:rPr>
                <w:i/>
                <w:sz w:val="26"/>
              </w:rPr>
            </w:pPr>
            <w:r w:rsidRPr="00A44CB1">
              <w:rPr>
                <w:i/>
                <w:sz w:val="26"/>
              </w:rPr>
              <w:lastRenderedPageBreak/>
              <w:t>STT</w:t>
            </w:r>
          </w:p>
        </w:tc>
        <w:tc>
          <w:tcPr>
            <w:tcW w:w="1587" w:type="dxa"/>
            <w:shd w:val="clear" w:color="auto" w:fill="auto"/>
            <w:vAlign w:val="center"/>
            <w:hideMark/>
          </w:tcPr>
          <w:p w14:paraId="6C59A06F" w14:textId="77777777" w:rsidR="00877D33" w:rsidRPr="00A44CB1" w:rsidRDefault="00F12CDC" w:rsidP="00A44CB1">
            <w:pPr>
              <w:jc w:val="center"/>
              <w:rPr>
                <w:i/>
                <w:sz w:val="26"/>
              </w:rPr>
            </w:pPr>
            <w:r>
              <w:rPr>
                <w:i/>
                <w:sz w:val="26"/>
              </w:rPr>
              <w:t>Lớp/thực thể</w:t>
            </w:r>
            <w:r w:rsidR="00877D33" w:rsidRPr="00A44CB1">
              <w:rPr>
                <w:i/>
                <w:sz w:val="26"/>
              </w:rPr>
              <w:t>/Mối kết hợp</w:t>
            </w:r>
          </w:p>
        </w:tc>
        <w:tc>
          <w:tcPr>
            <w:tcW w:w="3389" w:type="dxa"/>
            <w:shd w:val="clear" w:color="auto" w:fill="auto"/>
            <w:vAlign w:val="center"/>
          </w:tcPr>
          <w:p w14:paraId="456CBF3B" w14:textId="77777777" w:rsidR="00877D33" w:rsidRPr="00A44CB1" w:rsidRDefault="00877D33" w:rsidP="00A44CB1">
            <w:pPr>
              <w:jc w:val="center"/>
              <w:rPr>
                <w:i/>
                <w:sz w:val="26"/>
              </w:rPr>
            </w:pPr>
            <w:r w:rsidRPr="00A44CB1">
              <w:rPr>
                <w:i/>
                <w:sz w:val="26"/>
              </w:rPr>
              <w:t>Diễn giải</w:t>
            </w:r>
          </w:p>
        </w:tc>
        <w:tc>
          <w:tcPr>
            <w:tcW w:w="3389" w:type="dxa"/>
            <w:shd w:val="clear" w:color="auto" w:fill="auto"/>
            <w:vAlign w:val="center"/>
            <w:hideMark/>
          </w:tcPr>
          <w:p w14:paraId="77F10C7A" w14:textId="77777777" w:rsidR="00877D33" w:rsidRPr="00A44CB1" w:rsidRDefault="00877D33" w:rsidP="00A44CB1">
            <w:pPr>
              <w:jc w:val="center"/>
              <w:rPr>
                <w:i/>
                <w:sz w:val="26"/>
              </w:rPr>
            </w:pPr>
            <w:r w:rsidRPr="00A44CB1">
              <w:rPr>
                <w:i/>
                <w:sz w:val="26"/>
              </w:rPr>
              <w:t>Ghi chú</w:t>
            </w:r>
          </w:p>
        </w:tc>
      </w:tr>
      <w:tr w:rsidR="00877D33" w:rsidRPr="00213592" w14:paraId="2354D209" w14:textId="77777777" w:rsidTr="00A44CB1">
        <w:trPr>
          <w:trHeight w:val="315"/>
        </w:trPr>
        <w:tc>
          <w:tcPr>
            <w:tcW w:w="639" w:type="dxa"/>
            <w:shd w:val="clear" w:color="auto" w:fill="auto"/>
            <w:vAlign w:val="center"/>
          </w:tcPr>
          <w:p w14:paraId="2FB4215B" w14:textId="77777777" w:rsidR="00877D33" w:rsidRPr="00A44CB1" w:rsidRDefault="00877D33" w:rsidP="00A44CB1">
            <w:pPr>
              <w:jc w:val="center"/>
              <w:rPr>
                <w:sz w:val="26"/>
              </w:rPr>
            </w:pPr>
            <w:r w:rsidRPr="00A44CB1">
              <w:rPr>
                <w:sz w:val="26"/>
              </w:rPr>
              <w:t>1</w:t>
            </w:r>
          </w:p>
        </w:tc>
        <w:tc>
          <w:tcPr>
            <w:tcW w:w="1587" w:type="dxa"/>
            <w:shd w:val="clear" w:color="auto" w:fill="auto"/>
            <w:vAlign w:val="center"/>
            <w:hideMark/>
          </w:tcPr>
          <w:p w14:paraId="2C707BB3" w14:textId="77777777" w:rsidR="00877D33" w:rsidRPr="00A44CB1" w:rsidRDefault="00877D33" w:rsidP="00A44CB1">
            <w:pPr>
              <w:rPr>
                <w:sz w:val="26"/>
              </w:rPr>
            </w:pPr>
            <w:r w:rsidRPr="00A44CB1">
              <w:rPr>
                <w:sz w:val="26"/>
              </w:rPr>
              <w:t>users</w:t>
            </w:r>
          </w:p>
        </w:tc>
        <w:tc>
          <w:tcPr>
            <w:tcW w:w="3389" w:type="dxa"/>
            <w:shd w:val="clear" w:color="auto" w:fill="auto"/>
            <w:vAlign w:val="center"/>
          </w:tcPr>
          <w:p w14:paraId="72463B1F" w14:textId="77777777" w:rsidR="00877D33" w:rsidRPr="00A44CB1" w:rsidRDefault="00877D33" w:rsidP="00A44CB1">
            <w:pPr>
              <w:rPr>
                <w:sz w:val="26"/>
              </w:rPr>
            </w:pPr>
            <w:r w:rsidRPr="00A44CB1">
              <w:rPr>
                <w:sz w:val="26"/>
              </w:rPr>
              <w:t>Người dùng</w:t>
            </w:r>
          </w:p>
        </w:tc>
        <w:tc>
          <w:tcPr>
            <w:tcW w:w="3389" w:type="dxa"/>
            <w:shd w:val="clear" w:color="auto" w:fill="auto"/>
            <w:vAlign w:val="center"/>
            <w:hideMark/>
          </w:tcPr>
          <w:p w14:paraId="0B56FDD7" w14:textId="77777777" w:rsidR="00877D33" w:rsidRPr="00A44CB1" w:rsidRDefault="00877D33" w:rsidP="00A44CB1">
            <w:pPr>
              <w:rPr>
                <w:sz w:val="26"/>
              </w:rPr>
            </w:pPr>
          </w:p>
        </w:tc>
      </w:tr>
      <w:tr w:rsidR="00877D33" w:rsidRPr="00213592" w14:paraId="13B34C21" w14:textId="77777777" w:rsidTr="00A44CB1">
        <w:trPr>
          <w:trHeight w:val="315"/>
        </w:trPr>
        <w:tc>
          <w:tcPr>
            <w:tcW w:w="639" w:type="dxa"/>
            <w:shd w:val="clear" w:color="auto" w:fill="auto"/>
            <w:vAlign w:val="center"/>
          </w:tcPr>
          <w:p w14:paraId="080A6E34" w14:textId="77777777" w:rsidR="00877D33" w:rsidRPr="00A44CB1" w:rsidRDefault="00877D33" w:rsidP="00A44CB1">
            <w:pPr>
              <w:jc w:val="center"/>
              <w:rPr>
                <w:sz w:val="26"/>
              </w:rPr>
            </w:pPr>
            <w:r w:rsidRPr="00A44CB1">
              <w:rPr>
                <w:sz w:val="26"/>
              </w:rPr>
              <w:t>2</w:t>
            </w:r>
          </w:p>
        </w:tc>
        <w:tc>
          <w:tcPr>
            <w:tcW w:w="1587" w:type="dxa"/>
            <w:shd w:val="clear" w:color="auto" w:fill="auto"/>
            <w:vAlign w:val="center"/>
            <w:hideMark/>
          </w:tcPr>
          <w:p w14:paraId="13326695" w14:textId="77777777" w:rsidR="00877D33" w:rsidRPr="00A44CB1" w:rsidRDefault="00877D33" w:rsidP="00A44CB1">
            <w:pPr>
              <w:rPr>
                <w:sz w:val="26"/>
              </w:rPr>
            </w:pPr>
            <w:r w:rsidRPr="00A44CB1">
              <w:rPr>
                <w:sz w:val="26"/>
              </w:rPr>
              <w:t>categories</w:t>
            </w:r>
          </w:p>
        </w:tc>
        <w:tc>
          <w:tcPr>
            <w:tcW w:w="3389" w:type="dxa"/>
            <w:shd w:val="clear" w:color="auto" w:fill="auto"/>
            <w:vAlign w:val="center"/>
          </w:tcPr>
          <w:p w14:paraId="0F96239F" w14:textId="77777777" w:rsidR="00877D33" w:rsidRPr="00A44CB1" w:rsidRDefault="00877D33" w:rsidP="00A44CB1">
            <w:pPr>
              <w:rPr>
                <w:sz w:val="26"/>
              </w:rPr>
            </w:pPr>
            <w:r w:rsidRPr="00A44CB1">
              <w:rPr>
                <w:sz w:val="26"/>
              </w:rPr>
              <w:t>Danh mục sản phẩm</w:t>
            </w:r>
          </w:p>
        </w:tc>
        <w:tc>
          <w:tcPr>
            <w:tcW w:w="3389" w:type="dxa"/>
            <w:shd w:val="clear" w:color="auto" w:fill="auto"/>
            <w:vAlign w:val="center"/>
            <w:hideMark/>
          </w:tcPr>
          <w:p w14:paraId="0DE134CD" w14:textId="77777777" w:rsidR="00877D33" w:rsidRPr="00A44CB1" w:rsidRDefault="00877D33" w:rsidP="00A44CB1">
            <w:pPr>
              <w:rPr>
                <w:sz w:val="26"/>
              </w:rPr>
            </w:pPr>
          </w:p>
        </w:tc>
      </w:tr>
      <w:tr w:rsidR="00877D33" w:rsidRPr="00213592" w14:paraId="66DE18BD" w14:textId="77777777" w:rsidTr="00A44CB1">
        <w:trPr>
          <w:trHeight w:val="315"/>
        </w:trPr>
        <w:tc>
          <w:tcPr>
            <w:tcW w:w="639" w:type="dxa"/>
            <w:shd w:val="clear" w:color="auto" w:fill="auto"/>
            <w:vAlign w:val="center"/>
          </w:tcPr>
          <w:p w14:paraId="607C558B" w14:textId="77777777" w:rsidR="00877D33" w:rsidRPr="00A44CB1" w:rsidRDefault="00877D33" w:rsidP="00A44CB1">
            <w:pPr>
              <w:jc w:val="center"/>
              <w:rPr>
                <w:sz w:val="26"/>
              </w:rPr>
            </w:pPr>
          </w:p>
        </w:tc>
        <w:tc>
          <w:tcPr>
            <w:tcW w:w="1587" w:type="dxa"/>
            <w:shd w:val="clear" w:color="auto" w:fill="auto"/>
            <w:vAlign w:val="center"/>
            <w:hideMark/>
          </w:tcPr>
          <w:p w14:paraId="1CEAA13F" w14:textId="77777777" w:rsidR="00877D33" w:rsidRPr="00A44CB1" w:rsidRDefault="00877D33" w:rsidP="00A44CB1">
            <w:pPr>
              <w:rPr>
                <w:sz w:val="26"/>
              </w:rPr>
            </w:pPr>
            <w:r w:rsidRPr="00A44CB1">
              <w:rPr>
                <w:sz w:val="26"/>
              </w:rPr>
              <w:t>brands</w:t>
            </w:r>
          </w:p>
        </w:tc>
        <w:tc>
          <w:tcPr>
            <w:tcW w:w="3389" w:type="dxa"/>
            <w:shd w:val="clear" w:color="auto" w:fill="auto"/>
            <w:vAlign w:val="center"/>
          </w:tcPr>
          <w:p w14:paraId="7038A901" w14:textId="77777777" w:rsidR="00877D33" w:rsidRPr="00A44CB1" w:rsidRDefault="00877D33" w:rsidP="00A44CB1">
            <w:pPr>
              <w:rPr>
                <w:sz w:val="26"/>
              </w:rPr>
            </w:pPr>
            <w:r w:rsidRPr="00A44CB1">
              <w:rPr>
                <w:sz w:val="26"/>
              </w:rPr>
              <w:t>Thương hiệu</w:t>
            </w:r>
          </w:p>
        </w:tc>
        <w:tc>
          <w:tcPr>
            <w:tcW w:w="3389" w:type="dxa"/>
            <w:shd w:val="clear" w:color="auto" w:fill="auto"/>
            <w:vAlign w:val="center"/>
            <w:hideMark/>
          </w:tcPr>
          <w:p w14:paraId="48B87144" w14:textId="77777777" w:rsidR="00877D33" w:rsidRPr="00A44CB1" w:rsidRDefault="00877D33" w:rsidP="00A44CB1">
            <w:pPr>
              <w:rPr>
                <w:sz w:val="26"/>
              </w:rPr>
            </w:pPr>
          </w:p>
        </w:tc>
      </w:tr>
      <w:tr w:rsidR="00877D33" w:rsidRPr="00213592" w14:paraId="72666D14" w14:textId="77777777" w:rsidTr="00A44CB1">
        <w:trPr>
          <w:trHeight w:val="315"/>
        </w:trPr>
        <w:tc>
          <w:tcPr>
            <w:tcW w:w="639" w:type="dxa"/>
            <w:shd w:val="clear" w:color="auto" w:fill="auto"/>
            <w:vAlign w:val="center"/>
          </w:tcPr>
          <w:p w14:paraId="7167FF19" w14:textId="77777777" w:rsidR="00877D33" w:rsidRPr="00A44CB1" w:rsidRDefault="00877D33" w:rsidP="00A44CB1">
            <w:pPr>
              <w:jc w:val="center"/>
              <w:rPr>
                <w:sz w:val="26"/>
              </w:rPr>
            </w:pPr>
          </w:p>
        </w:tc>
        <w:tc>
          <w:tcPr>
            <w:tcW w:w="1587" w:type="dxa"/>
            <w:shd w:val="clear" w:color="auto" w:fill="auto"/>
            <w:vAlign w:val="center"/>
            <w:hideMark/>
          </w:tcPr>
          <w:p w14:paraId="3DB24643" w14:textId="77777777" w:rsidR="00877D33" w:rsidRPr="00A44CB1" w:rsidRDefault="00877D33" w:rsidP="00A44CB1">
            <w:pPr>
              <w:rPr>
                <w:sz w:val="26"/>
              </w:rPr>
            </w:pPr>
            <w:r w:rsidRPr="00A44CB1">
              <w:rPr>
                <w:sz w:val="26"/>
              </w:rPr>
              <w:t>products</w:t>
            </w:r>
          </w:p>
        </w:tc>
        <w:tc>
          <w:tcPr>
            <w:tcW w:w="3389" w:type="dxa"/>
            <w:shd w:val="clear" w:color="auto" w:fill="auto"/>
            <w:vAlign w:val="center"/>
          </w:tcPr>
          <w:p w14:paraId="7B3E4CA2" w14:textId="77777777" w:rsidR="00877D33" w:rsidRPr="00A44CB1" w:rsidRDefault="00877D33" w:rsidP="00A44CB1">
            <w:pPr>
              <w:rPr>
                <w:sz w:val="26"/>
              </w:rPr>
            </w:pPr>
            <w:r w:rsidRPr="00A44CB1">
              <w:rPr>
                <w:sz w:val="26"/>
              </w:rPr>
              <w:t>Sản phẩm</w:t>
            </w:r>
          </w:p>
        </w:tc>
        <w:tc>
          <w:tcPr>
            <w:tcW w:w="3389" w:type="dxa"/>
            <w:shd w:val="clear" w:color="auto" w:fill="auto"/>
            <w:vAlign w:val="center"/>
            <w:hideMark/>
          </w:tcPr>
          <w:p w14:paraId="200EC9F5" w14:textId="77777777" w:rsidR="00877D33" w:rsidRPr="00A44CB1" w:rsidRDefault="00877D33" w:rsidP="00A44CB1">
            <w:pPr>
              <w:rPr>
                <w:sz w:val="26"/>
              </w:rPr>
            </w:pPr>
          </w:p>
        </w:tc>
      </w:tr>
      <w:tr w:rsidR="00877D33" w:rsidRPr="00213592" w14:paraId="7A79C146" w14:textId="77777777" w:rsidTr="00A44CB1">
        <w:trPr>
          <w:trHeight w:val="315"/>
        </w:trPr>
        <w:tc>
          <w:tcPr>
            <w:tcW w:w="639" w:type="dxa"/>
            <w:shd w:val="clear" w:color="auto" w:fill="auto"/>
            <w:vAlign w:val="center"/>
          </w:tcPr>
          <w:p w14:paraId="5E73977E" w14:textId="77777777" w:rsidR="00877D33" w:rsidRPr="00A44CB1" w:rsidRDefault="00877D33" w:rsidP="00A44CB1">
            <w:pPr>
              <w:jc w:val="center"/>
              <w:rPr>
                <w:sz w:val="26"/>
              </w:rPr>
            </w:pPr>
          </w:p>
        </w:tc>
        <w:tc>
          <w:tcPr>
            <w:tcW w:w="1587" w:type="dxa"/>
            <w:shd w:val="clear" w:color="auto" w:fill="auto"/>
            <w:vAlign w:val="center"/>
            <w:hideMark/>
          </w:tcPr>
          <w:p w14:paraId="1387A71A" w14:textId="77777777" w:rsidR="00877D33" w:rsidRPr="00A44CB1" w:rsidRDefault="00877D33" w:rsidP="00A44CB1">
            <w:pPr>
              <w:rPr>
                <w:sz w:val="26"/>
              </w:rPr>
            </w:pPr>
            <w:r w:rsidRPr="00A44CB1">
              <w:rPr>
                <w:sz w:val="26"/>
              </w:rPr>
              <w:t>product_images</w:t>
            </w:r>
          </w:p>
        </w:tc>
        <w:tc>
          <w:tcPr>
            <w:tcW w:w="3389" w:type="dxa"/>
            <w:shd w:val="clear" w:color="auto" w:fill="auto"/>
            <w:vAlign w:val="center"/>
          </w:tcPr>
          <w:p w14:paraId="56223A41" w14:textId="77777777" w:rsidR="00877D33" w:rsidRPr="00A44CB1" w:rsidRDefault="00877D33" w:rsidP="00A44CB1">
            <w:pPr>
              <w:rPr>
                <w:sz w:val="26"/>
              </w:rPr>
            </w:pPr>
            <w:r w:rsidRPr="00A44CB1">
              <w:rPr>
                <w:sz w:val="26"/>
              </w:rPr>
              <w:t>Hình ảnh của sản phẩm</w:t>
            </w:r>
          </w:p>
        </w:tc>
        <w:tc>
          <w:tcPr>
            <w:tcW w:w="3389" w:type="dxa"/>
            <w:shd w:val="clear" w:color="auto" w:fill="auto"/>
            <w:vAlign w:val="center"/>
            <w:hideMark/>
          </w:tcPr>
          <w:p w14:paraId="7A21B716" w14:textId="77777777" w:rsidR="00877D33" w:rsidRPr="00A44CB1" w:rsidRDefault="00877D33" w:rsidP="00A44CB1">
            <w:pPr>
              <w:rPr>
                <w:sz w:val="26"/>
              </w:rPr>
            </w:pPr>
          </w:p>
        </w:tc>
      </w:tr>
      <w:tr w:rsidR="00877D33" w:rsidRPr="00213592" w14:paraId="702180A0" w14:textId="77777777" w:rsidTr="00A44CB1">
        <w:trPr>
          <w:trHeight w:val="315"/>
        </w:trPr>
        <w:tc>
          <w:tcPr>
            <w:tcW w:w="639" w:type="dxa"/>
            <w:shd w:val="clear" w:color="auto" w:fill="auto"/>
            <w:vAlign w:val="center"/>
          </w:tcPr>
          <w:p w14:paraId="2BF8850E" w14:textId="77777777" w:rsidR="00877D33" w:rsidRPr="00A44CB1" w:rsidRDefault="00877D33" w:rsidP="00A44CB1">
            <w:pPr>
              <w:jc w:val="center"/>
              <w:rPr>
                <w:sz w:val="26"/>
              </w:rPr>
            </w:pPr>
          </w:p>
        </w:tc>
        <w:tc>
          <w:tcPr>
            <w:tcW w:w="1587" w:type="dxa"/>
            <w:shd w:val="clear" w:color="auto" w:fill="auto"/>
            <w:vAlign w:val="center"/>
            <w:hideMark/>
          </w:tcPr>
          <w:p w14:paraId="78152FD7" w14:textId="77777777" w:rsidR="00877D33" w:rsidRPr="00A44CB1" w:rsidRDefault="00877D33" w:rsidP="00A44CB1">
            <w:pPr>
              <w:rPr>
                <w:sz w:val="26"/>
              </w:rPr>
            </w:pPr>
            <w:r w:rsidRPr="00A44CB1">
              <w:rPr>
                <w:sz w:val="26"/>
              </w:rPr>
              <w:t>carts</w:t>
            </w:r>
          </w:p>
        </w:tc>
        <w:tc>
          <w:tcPr>
            <w:tcW w:w="3389" w:type="dxa"/>
            <w:shd w:val="clear" w:color="auto" w:fill="auto"/>
            <w:vAlign w:val="center"/>
          </w:tcPr>
          <w:p w14:paraId="5FD94F6D" w14:textId="77777777" w:rsidR="00877D33" w:rsidRPr="00A44CB1" w:rsidRDefault="00877D33" w:rsidP="00A44CB1">
            <w:pPr>
              <w:rPr>
                <w:sz w:val="26"/>
              </w:rPr>
            </w:pPr>
            <w:r w:rsidRPr="00A44CB1">
              <w:rPr>
                <w:sz w:val="26"/>
              </w:rPr>
              <w:t>Giỏ hàng</w:t>
            </w:r>
          </w:p>
        </w:tc>
        <w:tc>
          <w:tcPr>
            <w:tcW w:w="3389" w:type="dxa"/>
            <w:shd w:val="clear" w:color="auto" w:fill="auto"/>
            <w:vAlign w:val="center"/>
            <w:hideMark/>
          </w:tcPr>
          <w:p w14:paraId="2EC90069" w14:textId="77777777" w:rsidR="00877D33" w:rsidRPr="00A44CB1" w:rsidRDefault="00F12CDC" w:rsidP="00A44CB1">
            <w:pPr>
              <w:rPr>
                <w:sz w:val="26"/>
              </w:rPr>
            </w:pPr>
            <w:r>
              <w:rPr>
                <w:sz w:val="26"/>
              </w:rPr>
              <w:t>Lớp/thực thể</w:t>
            </w:r>
            <w:r w:rsidR="0034032A">
              <w:rPr>
                <w:sz w:val="26"/>
              </w:rPr>
              <w:t xml:space="preserve"> kết hợp phát sinh từ mối quan hệ giữa hai bảng</w:t>
            </w:r>
            <w:r w:rsidR="00DB1958">
              <w:rPr>
                <w:sz w:val="26"/>
              </w:rPr>
              <w:t xml:space="preserve"> </w:t>
            </w:r>
            <w:r w:rsidR="0034032A">
              <w:rPr>
                <w:sz w:val="26"/>
              </w:rPr>
              <w:t>users và products</w:t>
            </w:r>
          </w:p>
        </w:tc>
      </w:tr>
      <w:tr w:rsidR="00877D33" w:rsidRPr="00213592" w14:paraId="2D54B32C" w14:textId="77777777" w:rsidTr="00A44CB1">
        <w:trPr>
          <w:trHeight w:val="315"/>
        </w:trPr>
        <w:tc>
          <w:tcPr>
            <w:tcW w:w="639" w:type="dxa"/>
            <w:shd w:val="clear" w:color="auto" w:fill="auto"/>
            <w:vAlign w:val="center"/>
          </w:tcPr>
          <w:p w14:paraId="50507B13" w14:textId="77777777" w:rsidR="00877D33" w:rsidRPr="00A44CB1" w:rsidRDefault="00877D33" w:rsidP="00A44CB1">
            <w:pPr>
              <w:jc w:val="center"/>
              <w:rPr>
                <w:sz w:val="26"/>
              </w:rPr>
            </w:pPr>
          </w:p>
        </w:tc>
        <w:tc>
          <w:tcPr>
            <w:tcW w:w="1587" w:type="dxa"/>
            <w:shd w:val="clear" w:color="auto" w:fill="auto"/>
            <w:vAlign w:val="center"/>
            <w:hideMark/>
          </w:tcPr>
          <w:p w14:paraId="3A8E78F8" w14:textId="77777777" w:rsidR="00877D33" w:rsidRPr="00A44CB1" w:rsidRDefault="00877D33" w:rsidP="00A44CB1">
            <w:pPr>
              <w:rPr>
                <w:sz w:val="26"/>
              </w:rPr>
            </w:pPr>
            <w:r w:rsidRPr="00A44CB1">
              <w:rPr>
                <w:sz w:val="26"/>
              </w:rPr>
              <w:t>orders</w:t>
            </w:r>
          </w:p>
        </w:tc>
        <w:tc>
          <w:tcPr>
            <w:tcW w:w="3389" w:type="dxa"/>
            <w:shd w:val="clear" w:color="auto" w:fill="auto"/>
            <w:vAlign w:val="center"/>
          </w:tcPr>
          <w:p w14:paraId="06C39F9C" w14:textId="77777777" w:rsidR="00877D33" w:rsidRPr="00A44CB1" w:rsidRDefault="00877D33" w:rsidP="00A44CB1">
            <w:pPr>
              <w:rPr>
                <w:sz w:val="26"/>
              </w:rPr>
            </w:pPr>
            <w:r w:rsidRPr="00A44CB1">
              <w:rPr>
                <w:sz w:val="26"/>
              </w:rPr>
              <w:t>Đơn hàng</w:t>
            </w:r>
          </w:p>
        </w:tc>
        <w:tc>
          <w:tcPr>
            <w:tcW w:w="3389" w:type="dxa"/>
            <w:shd w:val="clear" w:color="auto" w:fill="auto"/>
            <w:vAlign w:val="center"/>
            <w:hideMark/>
          </w:tcPr>
          <w:p w14:paraId="19CECB29" w14:textId="77777777" w:rsidR="00877D33" w:rsidRPr="00A44CB1" w:rsidRDefault="00877D33" w:rsidP="00A44CB1">
            <w:pPr>
              <w:rPr>
                <w:sz w:val="26"/>
              </w:rPr>
            </w:pPr>
          </w:p>
        </w:tc>
      </w:tr>
      <w:tr w:rsidR="00877D33" w:rsidRPr="00213592" w14:paraId="619DB21D" w14:textId="77777777" w:rsidTr="00A44CB1">
        <w:trPr>
          <w:trHeight w:val="315"/>
        </w:trPr>
        <w:tc>
          <w:tcPr>
            <w:tcW w:w="639" w:type="dxa"/>
            <w:shd w:val="clear" w:color="auto" w:fill="auto"/>
            <w:vAlign w:val="center"/>
          </w:tcPr>
          <w:p w14:paraId="256A5935" w14:textId="77777777" w:rsidR="00877D33" w:rsidRPr="00A44CB1" w:rsidRDefault="00877D33" w:rsidP="00A44CB1">
            <w:pPr>
              <w:jc w:val="center"/>
              <w:rPr>
                <w:sz w:val="26"/>
              </w:rPr>
            </w:pPr>
          </w:p>
        </w:tc>
        <w:tc>
          <w:tcPr>
            <w:tcW w:w="1587" w:type="dxa"/>
            <w:shd w:val="clear" w:color="auto" w:fill="auto"/>
            <w:vAlign w:val="center"/>
            <w:hideMark/>
          </w:tcPr>
          <w:p w14:paraId="7BECFEE5" w14:textId="77777777" w:rsidR="00877D33" w:rsidRPr="00A44CB1" w:rsidRDefault="00877D33" w:rsidP="00A44CB1">
            <w:pPr>
              <w:rPr>
                <w:sz w:val="26"/>
              </w:rPr>
            </w:pPr>
            <w:r w:rsidRPr="00A44CB1">
              <w:rPr>
                <w:sz w:val="26"/>
              </w:rPr>
              <w:t>order_details</w:t>
            </w:r>
          </w:p>
        </w:tc>
        <w:tc>
          <w:tcPr>
            <w:tcW w:w="3389" w:type="dxa"/>
            <w:shd w:val="clear" w:color="auto" w:fill="auto"/>
            <w:vAlign w:val="center"/>
          </w:tcPr>
          <w:p w14:paraId="4DFBA3AE" w14:textId="77777777" w:rsidR="00877D33" w:rsidRPr="00A44CB1" w:rsidRDefault="00877D33" w:rsidP="00A44CB1">
            <w:pPr>
              <w:keepNext/>
              <w:rPr>
                <w:sz w:val="26"/>
              </w:rPr>
            </w:pPr>
            <w:r w:rsidRPr="00A44CB1">
              <w:rPr>
                <w:sz w:val="26"/>
              </w:rPr>
              <w:t>Chi tiết đơn hàng</w:t>
            </w:r>
          </w:p>
        </w:tc>
        <w:tc>
          <w:tcPr>
            <w:tcW w:w="3389" w:type="dxa"/>
            <w:shd w:val="clear" w:color="auto" w:fill="auto"/>
            <w:vAlign w:val="center"/>
            <w:hideMark/>
          </w:tcPr>
          <w:p w14:paraId="49C33A3A" w14:textId="77777777" w:rsidR="00877D33" w:rsidRPr="00F34B14" w:rsidRDefault="00DB1958" w:rsidP="00A44CB1">
            <w:pPr>
              <w:keepNext/>
              <w:rPr>
                <w:sz w:val="26"/>
                <w:highlight w:val="yellow"/>
              </w:rPr>
            </w:pPr>
            <w:r w:rsidRPr="00D545CC">
              <w:rPr>
                <w:sz w:val="26"/>
              </w:rPr>
              <w:t xml:space="preserve">Mối kết hợp </w:t>
            </w:r>
            <w:r w:rsidR="000E14A0">
              <w:rPr>
                <w:sz w:val="26"/>
              </w:rPr>
              <w:t>phát</w:t>
            </w:r>
            <w:r w:rsidRPr="00D545CC">
              <w:rPr>
                <w:sz w:val="26"/>
              </w:rPr>
              <w:t xml:space="preserve"> sinh từ mối quan hệ giữa hai bảng </w:t>
            </w:r>
            <w:r w:rsidR="00D545CC" w:rsidRPr="00D545CC">
              <w:rPr>
                <w:sz w:val="26"/>
              </w:rPr>
              <w:t>order và products</w:t>
            </w:r>
          </w:p>
        </w:tc>
      </w:tr>
    </w:tbl>
    <w:p w14:paraId="79C6E3B7" w14:textId="77777777" w:rsidR="00300DB6" w:rsidRDefault="00877D33" w:rsidP="00877D33">
      <w:pPr>
        <w:pStyle w:val="Heading3"/>
      </w:pPr>
      <w:bookmarkStart w:id="54" w:name="_Toc155555663"/>
      <w:r>
        <w:t xml:space="preserve">Chi tiết các </w:t>
      </w:r>
      <w:r w:rsidR="00F12CDC">
        <w:t>lớp/thực thể</w:t>
      </w:r>
      <w:r>
        <w:t xml:space="preserve"> và mối kết hợp</w:t>
      </w:r>
      <w:bookmarkEnd w:id="54"/>
    </w:p>
    <w:p w14:paraId="5E1AD3DF" w14:textId="77777777" w:rsidR="00877D33" w:rsidRDefault="00877D33" w:rsidP="00877D33">
      <w:pPr>
        <w:pStyle w:val="nd"/>
      </w:pPr>
      <w:r>
        <w:t xml:space="preserve">Tên </w:t>
      </w:r>
      <w:r w:rsidR="00F12CDC">
        <w:t>lớp/thực thể</w:t>
      </w:r>
      <w:r>
        <w:t xml:space="preserve">: </w:t>
      </w:r>
      <w:r>
        <w:rPr>
          <w:b/>
          <w:bCs/>
        </w:rPr>
        <w:t>users</w:t>
      </w:r>
    </w:p>
    <w:p w14:paraId="463EFD89" w14:textId="77777777" w:rsidR="00877D33" w:rsidRDefault="00877D33" w:rsidP="00877D33">
      <w:pPr>
        <w:pStyle w:val="nd"/>
      </w:pPr>
      <w:r>
        <w:t xml:space="preserve">Mô tả: </w:t>
      </w:r>
      <w:r w:rsidR="00F34B14" w:rsidRPr="00F34B14">
        <w:t>Lưu trữ thông tin về người dùng, chẳng hạn như tên, email, mật khẩu và quyền của người dùng.</w:t>
      </w:r>
    </w:p>
    <w:p w14:paraId="79913D58" w14:textId="77777777" w:rsidR="00877D33" w:rsidRDefault="00877D33" w:rsidP="00877D33">
      <w:pPr>
        <w:pStyle w:val="nd"/>
      </w:pPr>
      <w:r>
        <w:t xml:space="preserve">Chi tiết </w:t>
      </w:r>
      <w:r w:rsidR="00F12CDC">
        <w:t>lớp/thực thể</w:t>
      </w:r>
      <w:r>
        <w:t>:</w:t>
      </w:r>
    </w:p>
    <w:p w14:paraId="53EB4B3C" w14:textId="757C2CC6" w:rsidR="00877D33" w:rsidRDefault="00877D33" w:rsidP="004B0B93">
      <w:pPr>
        <w:pStyle w:val="Caption"/>
      </w:pPr>
      <w:bookmarkStart w:id="55" w:name="_Toc155555768"/>
      <w:r>
        <w:t xml:space="preserve">Bảng </w:t>
      </w:r>
      <w:r w:rsidR="00321CD8">
        <w:rPr>
          <w:noProof/>
        </w:rPr>
        <w:fldChar w:fldCharType="begin"/>
      </w:r>
      <w:r w:rsidR="00321CD8">
        <w:rPr>
          <w:noProof/>
        </w:rPr>
        <w:instrText xml:space="preserve"> STYLEREF 1 \s </w:instrText>
      </w:r>
      <w:r w:rsidR="00321CD8">
        <w:rPr>
          <w:noProof/>
        </w:rPr>
        <w:fldChar w:fldCharType="separate"/>
      </w:r>
      <w:r w:rsidR="006F0AC4">
        <w:rPr>
          <w:noProof/>
        </w:rPr>
        <w:t>3</w:t>
      </w:r>
      <w:r w:rsidR="00321CD8">
        <w:rPr>
          <w:noProof/>
        </w:rPr>
        <w:fldChar w:fldCharType="end"/>
      </w:r>
      <w:r w:rsidR="005D5BA8">
        <w:t>.</w:t>
      </w:r>
      <w:r w:rsidR="00321CD8">
        <w:rPr>
          <w:noProof/>
        </w:rPr>
        <w:fldChar w:fldCharType="begin"/>
      </w:r>
      <w:r w:rsidR="00321CD8">
        <w:rPr>
          <w:noProof/>
        </w:rPr>
        <w:instrText xml:space="preserve"> SEQ Bảng \* ARABIC \s 1 </w:instrText>
      </w:r>
      <w:r w:rsidR="00321CD8">
        <w:rPr>
          <w:noProof/>
        </w:rPr>
        <w:fldChar w:fldCharType="separate"/>
      </w:r>
      <w:r w:rsidR="006F0AC4">
        <w:rPr>
          <w:noProof/>
        </w:rPr>
        <w:t>2</w:t>
      </w:r>
      <w:r w:rsidR="00321CD8">
        <w:rPr>
          <w:noProof/>
        </w:rPr>
        <w:fldChar w:fldCharType="end"/>
      </w:r>
      <w:r>
        <w:t xml:space="preserve"> </w:t>
      </w:r>
      <w:r w:rsidR="00F12CDC">
        <w:t>Lớp/thực thể</w:t>
      </w:r>
      <w:r>
        <w:t xml:space="preserve"> users</w:t>
      </w:r>
      <w:bookmarkEnd w:id="55"/>
    </w:p>
    <w:tbl>
      <w:tblPr>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636"/>
        <w:gridCol w:w="1978"/>
        <w:gridCol w:w="1882"/>
        <w:gridCol w:w="1559"/>
        <w:gridCol w:w="1799"/>
        <w:gridCol w:w="1150"/>
      </w:tblGrid>
      <w:tr w:rsidR="00877D33" w:rsidRPr="00376602" w14:paraId="4D010241" w14:textId="77777777" w:rsidTr="00A44CB1">
        <w:trPr>
          <w:trHeight w:val="315"/>
        </w:trPr>
        <w:tc>
          <w:tcPr>
            <w:tcW w:w="0" w:type="auto"/>
            <w:shd w:val="clear" w:color="auto" w:fill="auto"/>
            <w:vAlign w:val="center"/>
            <w:hideMark/>
          </w:tcPr>
          <w:p w14:paraId="04B216CA" w14:textId="77777777" w:rsidR="00877D33" w:rsidRPr="00A44CB1" w:rsidRDefault="00877D33" w:rsidP="00A44CB1">
            <w:pPr>
              <w:jc w:val="center"/>
              <w:rPr>
                <w:i/>
                <w:sz w:val="26"/>
              </w:rPr>
            </w:pPr>
            <w:r w:rsidRPr="00A44CB1">
              <w:rPr>
                <w:i/>
                <w:sz w:val="26"/>
              </w:rPr>
              <w:t>STT</w:t>
            </w:r>
          </w:p>
        </w:tc>
        <w:tc>
          <w:tcPr>
            <w:tcW w:w="0" w:type="auto"/>
            <w:shd w:val="clear" w:color="auto" w:fill="auto"/>
            <w:vAlign w:val="center"/>
            <w:hideMark/>
          </w:tcPr>
          <w:p w14:paraId="3F20FCA1" w14:textId="77777777" w:rsidR="00877D33" w:rsidRPr="00A44CB1" w:rsidRDefault="00877D33" w:rsidP="00A44CB1">
            <w:pPr>
              <w:jc w:val="center"/>
              <w:rPr>
                <w:i/>
                <w:sz w:val="26"/>
              </w:rPr>
            </w:pPr>
            <w:r w:rsidRPr="00A44CB1">
              <w:rPr>
                <w:i/>
                <w:sz w:val="26"/>
              </w:rPr>
              <w:t>Thuộc tính</w:t>
            </w:r>
          </w:p>
        </w:tc>
        <w:tc>
          <w:tcPr>
            <w:tcW w:w="0" w:type="auto"/>
            <w:shd w:val="clear" w:color="auto" w:fill="auto"/>
            <w:vAlign w:val="center"/>
            <w:hideMark/>
          </w:tcPr>
          <w:p w14:paraId="6F887DA2" w14:textId="77777777" w:rsidR="00877D33" w:rsidRPr="00A44CB1" w:rsidRDefault="00877D33" w:rsidP="00A44CB1">
            <w:pPr>
              <w:jc w:val="center"/>
              <w:rPr>
                <w:i/>
                <w:sz w:val="26"/>
              </w:rPr>
            </w:pPr>
            <w:r w:rsidRPr="00A44CB1">
              <w:rPr>
                <w:i/>
                <w:sz w:val="26"/>
              </w:rPr>
              <w:t>Diễn giải</w:t>
            </w:r>
          </w:p>
        </w:tc>
        <w:tc>
          <w:tcPr>
            <w:tcW w:w="0" w:type="auto"/>
            <w:shd w:val="clear" w:color="auto" w:fill="auto"/>
            <w:vAlign w:val="center"/>
            <w:hideMark/>
          </w:tcPr>
          <w:p w14:paraId="6248A530" w14:textId="77777777" w:rsidR="00877D33" w:rsidRPr="00A44CB1" w:rsidRDefault="00877D33" w:rsidP="00A44CB1">
            <w:pPr>
              <w:jc w:val="center"/>
              <w:rPr>
                <w:i/>
                <w:sz w:val="26"/>
              </w:rPr>
            </w:pPr>
            <w:r w:rsidRPr="00A44CB1">
              <w:rPr>
                <w:i/>
                <w:sz w:val="26"/>
              </w:rPr>
              <w:t>Kiểu dữ liệu</w:t>
            </w:r>
          </w:p>
        </w:tc>
        <w:tc>
          <w:tcPr>
            <w:tcW w:w="0" w:type="auto"/>
            <w:shd w:val="clear" w:color="auto" w:fill="auto"/>
            <w:vAlign w:val="center"/>
            <w:hideMark/>
          </w:tcPr>
          <w:p w14:paraId="17F60DAA" w14:textId="77777777" w:rsidR="00877D33" w:rsidRPr="00A44CB1" w:rsidRDefault="00877D33" w:rsidP="00A44CB1">
            <w:pPr>
              <w:jc w:val="center"/>
              <w:rPr>
                <w:i/>
                <w:sz w:val="26"/>
              </w:rPr>
            </w:pPr>
            <w:r w:rsidRPr="00A44CB1">
              <w:rPr>
                <w:i/>
                <w:sz w:val="26"/>
              </w:rPr>
              <w:t>Ràng buộc</w:t>
            </w:r>
          </w:p>
        </w:tc>
        <w:tc>
          <w:tcPr>
            <w:tcW w:w="0" w:type="auto"/>
            <w:shd w:val="clear" w:color="auto" w:fill="auto"/>
            <w:vAlign w:val="center"/>
            <w:hideMark/>
          </w:tcPr>
          <w:p w14:paraId="5576E376" w14:textId="77777777" w:rsidR="00877D33" w:rsidRPr="00A44CB1" w:rsidRDefault="00877D33" w:rsidP="00A44CB1">
            <w:pPr>
              <w:jc w:val="center"/>
              <w:rPr>
                <w:i/>
                <w:sz w:val="26"/>
              </w:rPr>
            </w:pPr>
            <w:r w:rsidRPr="00A44CB1">
              <w:rPr>
                <w:i/>
                <w:sz w:val="26"/>
              </w:rPr>
              <w:t>Ghi chú</w:t>
            </w:r>
          </w:p>
        </w:tc>
      </w:tr>
      <w:tr w:rsidR="00877D33" w:rsidRPr="00376602" w14:paraId="501B9A0B" w14:textId="77777777" w:rsidTr="00A44CB1">
        <w:trPr>
          <w:trHeight w:val="315"/>
        </w:trPr>
        <w:tc>
          <w:tcPr>
            <w:tcW w:w="0" w:type="auto"/>
            <w:shd w:val="clear" w:color="auto" w:fill="auto"/>
            <w:vAlign w:val="center"/>
            <w:hideMark/>
          </w:tcPr>
          <w:p w14:paraId="3AC05008" w14:textId="77777777" w:rsidR="00877D33" w:rsidRPr="00A44CB1" w:rsidRDefault="00877D33" w:rsidP="00A44CB1">
            <w:pPr>
              <w:jc w:val="center"/>
              <w:rPr>
                <w:sz w:val="26"/>
              </w:rPr>
            </w:pPr>
            <w:r w:rsidRPr="00A44CB1">
              <w:rPr>
                <w:sz w:val="26"/>
              </w:rPr>
              <w:t>1</w:t>
            </w:r>
          </w:p>
        </w:tc>
        <w:tc>
          <w:tcPr>
            <w:tcW w:w="0" w:type="auto"/>
            <w:shd w:val="clear" w:color="auto" w:fill="auto"/>
            <w:vAlign w:val="center"/>
            <w:hideMark/>
          </w:tcPr>
          <w:p w14:paraId="7ECB0344" w14:textId="77777777" w:rsidR="00877D33" w:rsidRPr="00A44CB1" w:rsidRDefault="00877D33" w:rsidP="00A44CB1">
            <w:pPr>
              <w:rPr>
                <w:sz w:val="26"/>
              </w:rPr>
            </w:pPr>
            <w:r w:rsidRPr="00A44CB1">
              <w:rPr>
                <w:sz w:val="26"/>
              </w:rPr>
              <w:t>id</w:t>
            </w:r>
          </w:p>
        </w:tc>
        <w:tc>
          <w:tcPr>
            <w:tcW w:w="0" w:type="auto"/>
            <w:shd w:val="clear" w:color="auto" w:fill="auto"/>
            <w:vAlign w:val="center"/>
            <w:hideMark/>
          </w:tcPr>
          <w:p w14:paraId="4D494907" w14:textId="77777777" w:rsidR="00877D33" w:rsidRPr="00A44CB1" w:rsidRDefault="00877D33" w:rsidP="00A44CB1">
            <w:pPr>
              <w:rPr>
                <w:sz w:val="26"/>
              </w:rPr>
            </w:pPr>
            <w:r w:rsidRPr="00A44CB1">
              <w:rPr>
                <w:sz w:val="26"/>
              </w:rPr>
              <w:t>Mã người dùng</w:t>
            </w:r>
          </w:p>
        </w:tc>
        <w:tc>
          <w:tcPr>
            <w:tcW w:w="0" w:type="auto"/>
            <w:shd w:val="clear" w:color="auto" w:fill="auto"/>
            <w:vAlign w:val="center"/>
            <w:hideMark/>
          </w:tcPr>
          <w:p w14:paraId="0F837F2B" w14:textId="77777777" w:rsidR="00877D33" w:rsidRPr="00A44CB1" w:rsidRDefault="00877D33" w:rsidP="00A44CB1">
            <w:pPr>
              <w:rPr>
                <w:sz w:val="26"/>
              </w:rPr>
            </w:pPr>
            <w:r w:rsidRPr="00A44CB1">
              <w:rPr>
                <w:sz w:val="26"/>
              </w:rPr>
              <w:t>int</w:t>
            </w:r>
          </w:p>
        </w:tc>
        <w:tc>
          <w:tcPr>
            <w:tcW w:w="0" w:type="auto"/>
            <w:shd w:val="clear" w:color="auto" w:fill="auto"/>
            <w:vAlign w:val="center"/>
            <w:hideMark/>
          </w:tcPr>
          <w:p w14:paraId="42B23E22" w14:textId="77777777" w:rsidR="00877D33" w:rsidRPr="00A44CB1" w:rsidRDefault="00877D33" w:rsidP="00A44CB1">
            <w:pPr>
              <w:rPr>
                <w:sz w:val="26"/>
              </w:rPr>
            </w:pPr>
            <w:r w:rsidRPr="00A44CB1">
              <w:rPr>
                <w:sz w:val="26"/>
              </w:rPr>
              <w:t>Khóa chính, tự động tạo và tăng</w:t>
            </w:r>
          </w:p>
        </w:tc>
        <w:tc>
          <w:tcPr>
            <w:tcW w:w="0" w:type="auto"/>
            <w:shd w:val="clear" w:color="auto" w:fill="auto"/>
            <w:vAlign w:val="center"/>
            <w:hideMark/>
          </w:tcPr>
          <w:p w14:paraId="4B0669F4" w14:textId="77777777" w:rsidR="00877D33" w:rsidRPr="00A44CB1" w:rsidRDefault="00877D33" w:rsidP="00A44CB1">
            <w:pPr>
              <w:rPr>
                <w:sz w:val="26"/>
              </w:rPr>
            </w:pPr>
          </w:p>
        </w:tc>
      </w:tr>
      <w:tr w:rsidR="00877D33" w:rsidRPr="00376602" w14:paraId="359F0586" w14:textId="77777777" w:rsidTr="00A44CB1">
        <w:trPr>
          <w:trHeight w:val="315"/>
        </w:trPr>
        <w:tc>
          <w:tcPr>
            <w:tcW w:w="0" w:type="auto"/>
            <w:shd w:val="clear" w:color="auto" w:fill="auto"/>
            <w:vAlign w:val="center"/>
            <w:hideMark/>
          </w:tcPr>
          <w:p w14:paraId="4DF1811F" w14:textId="77777777" w:rsidR="00877D33" w:rsidRPr="00A44CB1" w:rsidRDefault="00877D33" w:rsidP="00A44CB1">
            <w:pPr>
              <w:jc w:val="center"/>
              <w:rPr>
                <w:sz w:val="26"/>
              </w:rPr>
            </w:pPr>
            <w:r w:rsidRPr="00A44CB1">
              <w:rPr>
                <w:sz w:val="26"/>
              </w:rPr>
              <w:t>2</w:t>
            </w:r>
          </w:p>
        </w:tc>
        <w:tc>
          <w:tcPr>
            <w:tcW w:w="0" w:type="auto"/>
            <w:shd w:val="clear" w:color="auto" w:fill="auto"/>
            <w:vAlign w:val="center"/>
            <w:hideMark/>
          </w:tcPr>
          <w:p w14:paraId="44F35608" w14:textId="77777777" w:rsidR="00877D33" w:rsidRPr="00A44CB1" w:rsidRDefault="00877D33" w:rsidP="00A44CB1">
            <w:pPr>
              <w:rPr>
                <w:sz w:val="26"/>
              </w:rPr>
            </w:pPr>
            <w:r w:rsidRPr="00A44CB1">
              <w:rPr>
                <w:sz w:val="26"/>
              </w:rPr>
              <w:t>name</w:t>
            </w:r>
          </w:p>
        </w:tc>
        <w:tc>
          <w:tcPr>
            <w:tcW w:w="0" w:type="auto"/>
            <w:shd w:val="clear" w:color="auto" w:fill="auto"/>
            <w:vAlign w:val="center"/>
            <w:hideMark/>
          </w:tcPr>
          <w:p w14:paraId="46384D98" w14:textId="77777777" w:rsidR="00877D33" w:rsidRPr="00A44CB1" w:rsidRDefault="00877D33" w:rsidP="00A44CB1">
            <w:pPr>
              <w:rPr>
                <w:sz w:val="26"/>
              </w:rPr>
            </w:pPr>
            <w:r w:rsidRPr="00A44CB1">
              <w:rPr>
                <w:sz w:val="26"/>
              </w:rPr>
              <w:t>Tên của người dùng</w:t>
            </w:r>
          </w:p>
        </w:tc>
        <w:tc>
          <w:tcPr>
            <w:tcW w:w="0" w:type="auto"/>
            <w:shd w:val="clear" w:color="auto" w:fill="auto"/>
            <w:vAlign w:val="center"/>
            <w:hideMark/>
          </w:tcPr>
          <w:p w14:paraId="79058E24" w14:textId="77777777" w:rsidR="00877D33" w:rsidRPr="00A44CB1" w:rsidRDefault="00877D33" w:rsidP="00A44CB1">
            <w:pPr>
              <w:rPr>
                <w:sz w:val="26"/>
              </w:rPr>
            </w:pPr>
            <w:r w:rsidRPr="00A44CB1">
              <w:rPr>
                <w:sz w:val="26"/>
              </w:rPr>
              <w:t>varchar(255)</w:t>
            </w:r>
          </w:p>
        </w:tc>
        <w:tc>
          <w:tcPr>
            <w:tcW w:w="0" w:type="auto"/>
            <w:shd w:val="clear" w:color="auto" w:fill="auto"/>
            <w:vAlign w:val="center"/>
            <w:hideMark/>
          </w:tcPr>
          <w:p w14:paraId="652AF7AF" w14:textId="77777777" w:rsidR="00877D33" w:rsidRPr="00A44CB1" w:rsidRDefault="00877D33" w:rsidP="00A44CB1">
            <w:pPr>
              <w:rPr>
                <w:sz w:val="26"/>
              </w:rPr>
            </w:pPr>
            <w:r w:rsidRPr="00A44CB1">
              <w:rPr>
                <w:sz w:val="26"/>
              </w:rPr>
              <w:t>Không thể rỗng</w:t>
            </w:r>
          </w:p>
        </w:tc>
        <w:tc>
          <w:tcPr>
            <w:tcW w:w="0" w:type="auto"/>
            <w:shd w:val="clear" w:color="auto" w:fill="auto"/>
            <w:vAlign w:val="center"/>
            <w:hideMark/>
          </w:tcPr>
          <w:p w14:paraId="3C6CD11C" w14:textId="77777777" w:rsidR="00877D33" w:rsidRPr="00A44CB1" w:rsidRDefault="00877D33" w:rsidP="00A44CB1">
            <w:pPr>
              <w:rPr>
                <w:sz w:val="26"/>
              </w:rPr>
            </w:pPr>
          </w:p>
        </w:tc>
      </w:tr>
      <w:tr w:rsidR="00877D33" w:rsidRPr="00376602" w14:paraId="428C55CF" w14:textId="77777777" w:rsidTr="00A44CB1">
        <w:trPr>
          <w:trHeight w:val="315"/>
        </w:trPr>
        <w:tc>
          <w:tcPr>
            <w:tcW w:w="0" w:type="auto"/>
            <w:shd w:val="clear" w:color="auto" w:fill="auto"/>
            <w:vAlign w:val="center"/>
            <w:hideMark/>
          </w:tcPr>
          <w:p w14:paraId="30A3C42A" w14:textId="77777777" w:rsidR="00877D33" w:rsidRPr="00A44CB1" w:rsidRDefault="00877D33" w:rsidP="00A44CB1">
            <w:pPr>
              <w:jc w:val="center"/>
              <w:rPr>
                <w:sz w:val="26"/>
              </w:rPr>
            </w:pPr>
            <w:r w:rsidRPr="00A44CB1">
              <w:rPr>
                <w:sz w:val="26"/>
              </w:rPr>
              <w:t>3</w:t>
            </w:r>
          </w:p>
        </w:tc>
        <w:tc>
          <w:tcPr>
            <w:tcW w:w="0" w:type="auto"/>
            <w:shd w:val="clear" w:color="auto" w:fill="auto"/>
            <w:vAlign w:val="center"/>
            <w:hideMark/>
          </w:tcPr>
          <w:p w14:paraId="15A95AF9" w14:textId="77777777" w:rsidR="00877D33" w:rsidRPr="00A44CB1" w:rsidRDefault="00877D33" w:rsidP="00A44CB1">
            <w:pPr>
              <w:rPr>
                <w:sz w:val="26"/>
              </w:rPr>
            </w:pPr>
            <w:r w:rsidRPr="00A44CB1">
              <w:rPr>
                <w:sz w:val="26"/>
              </w:rPr>
              <w:t>email</w:t>
            </w:r>
          </w:p>
        </w:tc>
        <w:tc>
          <w:tcPr>
            <w:tcW w:w="0" w:type="auto"/>
            <w:shd w:val="clear" w:color="auto" w:fill="auto"/>
            <w:vAlign w:val="center"/>
            <w:hideMark/>
          </w:tcPr>
          <w:p w14:paraId="1D13C286" w14:textId="77777777" w:rsidR="00877D33" w:rsidRPr="00A44CB1" w:rsidRDefault="00877D33" w:rsidP="00A44CB1">
            <w:pPr>
              <w:rPr>
                <w:sz w:val="26"/>
              </w:rPr>
            </w:pPr>
            <w:r w:rsidRPr="00A44CB1">
              <w:rPr>
                <w:sz w:val="26"/>
              </w:rPr>
              <w:t>Email của người dùng</w:t>
            </w:r>
          </w:p>
        </w:tc>
        <w:tc>
          <w:tcPr>
            <w:tcW w:w="0" w:type="auto"/>
            <w:shd w:val="clear" w:color="auto" w:fill="auto"/>
            <w:vAlign w:val="center"/>
            <w:hideMark/>
          </w:tcPr>
          <w:p w14:paraId="1A1A4DC6" w14:textId="77777777" w:rsidR="00877D33" w:rsidRPr="00A44CB1" w:rsidRDefault="00877D33" w:rsidP="00A44CB1">
            <w:pPr>
              <w:rPr>
                <w:sz w:val="26"/>
              </w:rPr>
            </w:pPr>
            <w:r w:rsidRPr="00A44CB1">
              <w:rPr>
                <w:sz w:val="26"/>
              </w:rPr>
              <w:t>varchar(255)</w:t>
            </w:r>
          </w:p>
        </w:tc>
        <w:tc>
          <w:tcPr>
            <w:tcW w:w="0" w:type="auto"/>
            <w:shd w:val="clear" w:color="auto" w:fill="auto"/>
            <w:vAlign w:val="center"/>
            <w:hideMark/>
          </w:tcPr>
          <w:p w14:paraId="7E265627" w14:textId="77777777" w:rsidR="00877D33" w:rsidRPr="00A44CB1" w:rsidRDefault="00877D33" w:rsidP="00A44CB1">
            <w:pPr>
              <w:rPr>
                <w:sz w:val="26"/>
              </w:rPr>
            </w:pPr>
            <w:r w:rsidRPr="00A44CB1">
              <w:rPr>
                <w:sz w:val="26"/>
              </w:rPr>
              <w:t>Duy nhất, không thể rỗng</w:t>
            </w:r>
          </w:p>
        </w:tc>
        <w:tc>
          <w:tcPr>
            <w:tcW w:w="0" w:type="auto"/>
            <w:shd w:val="clear" w:color="auto" w:fill="auto"/>
            <w:vAlign w:val="center"/>
            <w:hideMark/>
          </w:tcPr>
          <w:p w14:paraId="1FC42356" w14:textId="77777777" w:rsidR="00877D33" w:rsidRPr="00A44CB1" w:rsidRDefault="00877D33" w:rsidP="00A44CB1">
            <w:pPr>
              <w:rPr>
                <w:sz w:val="26"/>
              </w:rPr>
            </w:pPr>
          </w:p>
        </w:tc>
      </w:tr>
      <w:tr w:rsidR="00877D33" w:rsidRPr="00376602" w14:paraId="1A0B4933" w14:textId="77777777" w:rsidTr="00A44CB1">
        <w:trPr>
          <w:trHeight w:val="315"/>
        </w:trPr>
        <w:tc>
          <w:tcPr>
            <w:tcW w:w="0" w:type="auto"/>
            <w:shd w:val="clear" w:color="auto" w:fill="auto"/>
            <w:vAlign w:val="center"/>
            <w:hideMark/>
          </w:tcPr>
          <w:p w14:paraId="1CC4CF8D" w14:textId="77777777" w:rsidR="00877D33" w:rsidRPr="00A44CB1" w:rsidRDefault="00877D33" w:rsidP="00A44CB1">
            <w:pPr>
              <w:jc w:val="center"/>
              <w:rPr>
                <w:sz w:val="26"/>
              </w:rPr>
            </w:pPr>
            <w:r w:rsidRPr="00A44CB1">
              <w:rPr>
                <w:sz w:val="26"/>
              </w:rPr>
              <w:t>4</w:t>
            </w:r>
          </w:p>
        </w:tc>
        <w:tc>
          <w:tcPr>
            <w:tcW w:w="0" w:type="auto"/>
            <w:shd w:val="clear" w:color="auto" w:fill="auto"/>
            <w:vAlign w:val="center"/>
            <w:hideMark/>
          </w:tcPr>
          <w:p w14:paraId="455B1689" w14:textId="77777777" w:rsidR="00877D33" w:rsidRPr="00A44CB1" w:rsidRDefault="00877D33" w:rsidP="00A44CB1">
            <w:pPr>
              <w:rPr>
                <w:sz w:val="26"/>
              </w:rPr>
            </w:pPr>
            <w:r w:rsidRPr="00A44CB1">
              <w:rPr>
                <w:sz w:val="26"/>
              </w:rPr>
              <w:t>password</w:t>
            </w:r>
          </w:p>
        </w:tc>
        <w:tc>
          <w:tcPr>
            <w:tcW w:w="0" w:type="auto"/>
            <w:shd w:val="clear" w:color="auto" w:fill="auto"/>
            <w:vAlign w:val="center"/>
            <w:hideMark/>
          </w:tcPr>
          <w:p w14:paraId="527C5618" w14:textId="77777777" w:rsidR="00877D33" w:rsidRPr="00A44CB1" w:rsidRDefault="00877D33" w:rsidP="00A44CB1">
            <w:pPr>
              <w:rPr>
                <w:sz w:val="26"/>
              </w:rPr>
            </w:pPr>
            <w:r w:rsidRPr="00A44CB1">
              <w:rPr>
                <w:sz w:val="26"/>
              </w:rPr>
              <w:t>Mật khẩu của người dùng</w:t>
            </w:r>
          </w:p>
        </w:tc>
        <w:tc>
          <w:tcPr>
            <w:tcW w:w="0" w:type="auto"/>
            <w:shd w:val="clear" w:color="auto" w:fill="auto"/>
            <w:vAlign w:val="center"/>
            <w:hideMark/>
          </w:tcPr>
          <w:p w14:paraId="06FFA5C6" w14:textId="77777777" w:rsidR="00877D33" w:rsidRPr="00A44CB1" w:rsidRDefault="00877D33" w:rsidP="00A44CB1">
            <w:pPr>
              <w:rPr>
                <w:sz w:val="26"/>
              </w:rPr>
            </w:pPr>
            <w:r w:rsidRPr="00A44CB1">
              <w:rPr>
                <w:sz w:val="26"/>
              </w:rPr>
              <w:t>varchar(255)</w:t>
            </w:r>
          </w:p>
        </w:tc>
        <w:tc>
          <w:tcPr>
            <w:tcW w:w="0" w:type="auto"/>
            <w:shd w:val="clear" w:color="auto" w:fill="auto"/>
            <w:vAlign w:val="center"/>
            <w:hideMark/>
          </w:tcPr>
          <w:p w14:paraId="1887423F" w14:textId="77777777" w:rsidR="00877D33" w:rsidRPr="00A44CB1" w:rsidRDefault="00877D33" w:rsidP="00A44CB1">
            <w:pPr>
              <w:rPr>
                <w:sz w:val="26"/>
              </w:rPr>
            </w:pPr>
            <w:r w:rsidRPr="00A44CB1">
              <w:rPr>
                <w:sz w:val="26"/>
              </w:rPr>
              <w:t>Không thể rỗng</w:t>
            </w:r>
          </w:p>
        </w:tc>
        <w:tc>
          <w:tcPr>
            <w:tcW w:w="0" w:type="auto"/>
            <w:shd w:val="clear" w:color="auto" w:fill="auto"/>
            <w:vAlign w:val="center"/>
            <w:hideMark/>
          </w:tcPr>
          <w:p w14:paraId="18052FE6" w14:textId="77777777" w:rsidR="00877D33" w:rsidRPr="00A44CB1" w:rsidRDefault="00877D33" w:rsidP="00A44CB1">
            <w:pPr>
              <w:rPr>
                <w:sz w:val="26"/>
              </w:rPr>
            </w:pPr>
          </w:p>
        </w:tc>
      </w:tr>
      <w:tr w:rsidR="00877D33" w:rsidRPr="00376602" w14:paraId="7120619A" w14:textId="77777777" w:rsidTr="00A44CB1">
        <w:trPr>
          <w:trHeight w:val="315"/>
        </w:trPr>
        <w:tc>
          <w:tcPr>
            <w:tcW w:w="0" w:type="auto"/>
            <w:shd w:val="clear" w:color="auto" w:fill="auto"/>
            <w:vAlign w:val="center"/>
            <w:hideMark/>
          </w:tcPr>
          <w:p w14:paraId="3E03D74F" w14:textId="77777777" w:rsidR="00877D33" w:rsidRPr="00A44CB1" w:rsidRDefault="00877D33" w:rsidP="00A44CB1">
            <w:pPr>
              <w:jc w:val="center"/>
              <w:rPr>
                <w:sz w:val="26"/>
              </w:rPr>
            </w:pPr>
            <w:r w:rsidRPr="00A44CB1">
              <w:rPr>
                <w:sz w:val="26"/>
              </w:rPr>
              <w:t>5</w:t>
            </w:r>
          </w:p>
        </w:tc>
        <w:tc>
          <w:tcPr>
            <w:tcW w:w="0" w:type="auto"/>
            <w:shd w:val="clear" w:color="auto" w:fill="auto"/>
            <w:vAlign w:val="center"/>
            <w:hideMark/>
          </w:tcPr>
          <w:p w14:paraId="3467CADD" w14:textId="77777777" w:rsidR="00877D33" w:rsidRPr="00A44CB1" w:rsidRDefault="00877D33" w:rsidP="00A44CB1">
            <w:pPr>
              <w:rPr>
                <w:sz w:val="26"/>
              </w:rPr>
            </w:pPr>
            <w:r w:rsidRPr="00A44CB1">
              <w:rPr>
                <w:sz w:val="26"/>
              </w:rPr>
              <w:t>remember_token</w:t>
            </w:r>
          </w:p>
        </w:tc>
        <w:tc>
          <w:tcPr>
            <w:tcW w:w="0" w:type="auto"/>
            <w:shd w:val="clear" w:color="auto" w:fill="auto"/>
            <w:vAlign w:val="center"/>
            <w:hideMark/>
          </w:tcPr>
          <w:p w14:paraId="0CDE5FF9" w14:textId="77777777" w:rsidR="00877D33" w:rsidRPr="00A44CB1" w:rsidRDefault="00877D33" w:rsidP="00A44CB1">
            <w:pPr>
              <w:rPr>
                <w:sz w:val="26"/>
              </w:rPr>
            </w:pPr>
            <w:r w:rsidRPr="00A44CB1">
              <w:rPr>
                <w:sz w:val="26"/>
              </w:rPr>
              <w:t>Token để ghi nhớ phiên đăng nhập</w:t>
            </w:r>
          </w:p>
        </w:tc>
        <w:tc>
          <w:tcPr>
            <w:tcW w:w="0" w:type="auto"/>
            <w:shd w:val="clear" w:color="auto" w:fill="auto"/>
            <w:vAlign w:val="center"/>
            <w:hideMark/>
          </w:tcPr>
          <w:p w14:paraId="4A148536" w14:textId="77777777" w:rsidR="00877D33" w:rsidRPr="00A44CB1" w:rsidRDefault="00877D33" w:rsidP="00A44CB1">
            <w:pPr>
              <w:rPr>
                <w:sz w:val="26"/>
              </w:rPr>
            </w:pPr>
            <w:r w:rsidRPr="00A44CB1">
              <w:rPr>
                <w:sz w:val="26"/>
              </w:rPr>
              <w:t>varchar(100)</w:t>
            </w:r>
          </w:p>
        </w:tc>
        <w:tc>
          <w:tcPr>
            <w:tcW w:w="0" w:type="auto"/>
            <w:shd w:val="clear" w:color="auto" w:fill="auto"/>
            <w:vAlign w:val="center"/>
            <w:hideMark/>
          </w:tcPr>
          <w:p w14:paraId="10473379" w14:textId="77777777" w:rsidR="00877D33" w:rsidRPr="00A44CB1" w:rsidRDefault="00877D33" w:rsidP="00A44CB1">
            <w:pPr>
              <w:rPr>
                <w:sz w:val="26"/>
              </w:rPr>
            </w:pPr>
            <w:r w:rsidRPr="00A44CB1">
              <w:rPr>
                <w:sz w:val="26"/>
              </w:rPr>
              <w:t>Có thể rỗng</w:t>
            </w:r>
          </w:p>
        </w:tc>
        <w:tc>
          <w:tcPr>
            <w:tcW w:w="0" w:type="auto"/>
            <w:shd w:val="clear" w:color="auto" w:fill="auto"/>
            <w:vAlign w:val="center"/>
            <w:hideMark/>
          </w:tcPr>
          <w:p w14:paraId="168E6E0B" w14:textId="77777777" w:rsidR="00877D33" w:rsidRPr="00A44CB1" w:rsidRDefault="00877D33" w:rsidP="00A44CB1">
            <w:pPr>
              <w:rPr>
                <w:sz w:val="26"/>
              </w:rPr>
            </w:pPr>
          </w:p>
        </w:tc>
      </w:tr>
      <w:tr w:rsidR="00877D33" w:rsidRPr="00376602" w14:paraId="20F2AEF9" w14:textId="77777777" w:rsidTr="00A44CB1">
        <w:trPr>
          <w:trHeight w:val="315"/>
        </w:trPr>
        <w:tc>
          <w:tcPr>
            <w:tcW w:w="0" w:type="auto"/>
            <w:shd w:val="clear" w:color="auto" w:fill="auto"/>
            <w:vAlign w:val="center"/>
            <w:hideMark/>
          </w:tcPr>
          <w:p w14:paraId="024D4756" w14:textId="77777777" w:rsidR="00877D33" w:rsidRPr="00A44CB1" w:rsidRDefault="00877D33" w:rsidP="00A44CB1">
            <w:pPr>
              <w:jc w:val="center"/>
              <w:rPr>
                <w:sz w:val="26"/>
              </w:rPr>
            </w:pPr>
            <w:r w:rsidRPr="00A44CB1">
              <w:rPr>
                <w:sz w:val="26"/>
              </w:rPr>
              <w:lastRenderedPageBreak/>
              <w:t>6</w:t>
            </w:r>
          </w:p>
        </w:tc>
        <w:tc>
          <w:tcPr>
            <w:tcW w:w="0" w:type="auto"/>
            <w:shd w:val="clear" w:color="auto" w:fill="auto"/>
            <w:vAlign w:val="center"/>
            <w:hideMark/>
          </w:tcPr>
          <w:p w14:paraId="69B6616A" w14:textId="77777777" w:rsidR="00877D33" w:rsidRPr="00A44CB1" w:rsidRDefault="00877D33" w:rsidP="00A44CB1">
            <w:pPr>
              <w:rPr>
                <w:sz w:val="26"/>
              </w:rPr>
            </w:pPr>
            <w:r w:rsidRPr="00A44CB1">
              <w:rPr>
                <w:sz w:val="26"/>
              </w:rPr>
              <w:t>create_at</w:t>
            </w:r>
          </w:p>
        </w:tc>
        <w:tc>
          <w:tcPr>
            <w:tcW w:w="0" w:type="auto"/>
            <w:shd w:val="clear" w:color="auto" w:fill="auto"/>
            <w:vAlign w:val="center"/>
            <w:hideMark/>
          </w:tcPr>
          <w:p w14:paraId="14C4220A" w14:textId="77777777" w:rsidR="00877D33" w:rsidRPr="00A44CB1" w:rsidRDefault="00877D33" w:rsidP="00A44CB1">
            <w:pPr>
              <w:rPr>
                <w:sz w:val="26"/>
              </w:rPr>
            </w:pPr>
            <w:r w:rsidRPr="00A44CB1">
              <w:rPr>
                <w:sz w:val="26"/>
              </w:rPr>
              <w:t>Thời gian tạo người dùng</w:t>
            </w:r>
          </w:p>
        </w:tc>
        <w:tc>
          <w:tcPr>
            <w:tcW w:w="0" w:type="auto"/>
            <w:shd w:val="clear" w:color="auto" w:fill="auto"/>
            <w:vAlign w:val="center"/>
            <w:hideMark/>
          </w:tcPr>
          <w:p w14:paraId="435A8DC8" w14:textId="77777777" w:rsidR="00877D33" w:rsidRPr="00A44CB1" w:rsidRDefault="00877D33" w:rsidP="00A44CB1">
            <w:pPr>
              <w:rPr>
                <w:sz w:val="26"/>
              </w:rPr>
            </w:pPr>
            <w:r w:rsidRPr="00A44CB1">
              <w:rPr>
                <w:sz w:val="26"/>
              </w:rPr>
              <w:t>timestamps</w:t>
            </w:r>
          </w:p>
        </w:tc>
        <w:tc>
          <w:tcPr>
            <w:tcW w:w="0" w:type="auto"/>
            <w:shd w:val="clear" w:color="auto" w:fill="auto"/>
            <w:vAlign w:val="center"/>
            <w:hideMark/>
          </w:tcPr>
          <w:p w14:paraId="03FE1BAF" w14:textId="77777777" w:rsidR="00877D33" w:rsidRPr="00A44CB1" w:rsidRDefault="00877D33" w:rsidP="00A44CB1">
            <w:pPr>
              <w:rPr>
                <w:sz w:val="26"/>
              </w:rPr>
            </w:pPr>
            <w:r w:rsidRPr="00A44CB1">
              <w:rPr>
                <w:sz w:val="26"/>
              </w:rPr>
              <w:t>Tự động tạo và cập nhật</w:t>
            </w:r>
          </w:p>
        </w:tc>
        <w:tc>
          <w:tcPr>
            <w:tcW w:w="0" w:type="auto"/>
            <w:shd w:val="clear" w:color="auto" w:fill="auto"/>
            <w:vAlign w:val="center"/>
            <w:hideMark/>
          </w:tcPr>
          <w:p w14:paraId="4678BCE0" w14:textId="77777777" w:rsidR="00877D33" w:rsidRPr="00A44CB1" w:rsidRDefault="00877D33" w:rsidP="00A44CB1">
            <w:pPr>
              <w:rPr>
                <w:sz w:val="26"/>
              </w:rPr>
            </w:pPr>
          </w:p>
        </w:tc>
      </w:tr>
      <w:tr w:rsidR="00877D33" w:rsidRPr="00376602" w14:paraId="1E26E074" w14:textId="77777777" w:rsidTr="00A44CB1">
        <w:trPr>
          <w:trHeight w:val="315"/>
        </w:trPr>
        <w:tc>
          <w:tcPr>
            <w:tcW w:w="0" w:type="auto"/>
            <w:shd w:val="clear" w:color="auto" w:fill="auto"/>
            <w:vAlign w:val="center"/>
            <w:hideMark/>
          </w:tcPr>
          <w:p w14:paraId="192F58E1" w14:textId="77777777" w:rsidR="00877D33" w:rsidRPr="00A44CB1" w:rsidRDefault="00877D33" w:rsidP="00A44CB1">
            <w:pPr>
              <w:jc w:val="center"/>
              <w:rPr>
                <w:sz w:val="26"/>
              </w:rPr>
            </w:pPr>
            <w:r w:rsidRPr="00A44CB1">
              <w:rPr>
                <w:sz w:val="26"/>
              </w:rPr>
              <w:t>7</w:t>
            </w:r>
          </w:p>
        </w:tc>
        <w:tc>
          <w:tcPr>
            <w:tcW w:w="0" w:type="auto"/>
            <w:shd w:val="clear" w:color="auto" w:fill="auto"/>
            <w:vAlign w:val="center"/>
            <w:hideMark/>
          </w:tcPr>
          <w:p w14:paraId="48718216" w14:textId="77777777" w:rsidR="00877D33" w:rsidRPr="00A44CB1" w:rsidRDefault="00877D33" w:rsidP="00A44CB1">
            <w:pPr>
              <w:rPr>
                <w:sz w:val="26"/>
              </w:rPr>
            </w:pPr>
            <w:r w:rsidRPr="00A44CB1">
              <w:rPr>
                <w:sz w:val="26"/>
              </w:rPr>
              <w:t>update_at</w:t>
            </w:r>
          </w:p>
        </w:tc>
        <w:tc>
          <w:tcPr>
            <w:tcW w:w="0" w:type="auto"/>
            <w:shd w:val="clear" w:color="auto" w:fill="auto"/>
            <w:vAlign w:val="center"/>
            <w:hideMark/>
          </w:tcPr>
          <w:p w14:paraId="4598515F" w14:textId="77777777" w:rsidR="00877D33" w:rsidRPr="00A44CB1" w:rsidRDefault="00877D33" w:rsidP="00A44CB1">
            <w:pPr>
              <w:rPr>
                <w:sz w:val="26"/>
              </w:rPr>
            </w:pPr>
            <w:r w:rsidRPr="00A44CB1">
              <w:rPr>
                <w:sz w:val="26"/>
              </w:rPr>
              <w:t>Thời gian cập nhật người dùng</w:t>
            </w:r>
          </w:p>
        </w:tc>
        <w:tc>
          <w:tcPr>
            <w:tcW w:w="0" w:type="auto"/>
            <w:shd w:val="clear" w:color="auto" w:fill="auto"/>
            <w:vAlign w:val="center"/>
            <w:hideMark/>
          </w:tcPr>
          <w:p w14:paraId="7F767902" w14:textId="77777777" w:rsidR="00877D33" w:rsidRPr="00A44CB1" w:rsidRDefault="00877D33" w:rsidP="00A44CB1">
            <w:pPr>
              <w:rPr>
                <w:sz w:val="26"/>
              </w:rPr>
            </w:pPr>
            <w:r w:rsidRPr="00A44CB1">
              <w:rPr>
                <w:sz w:val="26"/>
              </w:rPr>
              <w:t>timestamps</w:t>
            </w:r>
          </w:p>
        </w:tc>
        <w:tc>
          <w:tcPr>
            <w:tcW w:w="0" w:type="auto"/>
            <w:shd w:val="clear" w:color="auto" w:fill="auto"/>
            <w:vAlign w:val="center"/>
            <w:hideMark/>
          </w:tcPr>
          <w:p w14:paraId="7F0D3736" w14:textId="77777777" w:rsidR="00877D33" w:rsidRPr="00A44CB1" w:rsidRDefault="00877D33" w:rsidP="00A44CB1">
            <w:pPr>
              <w:rPr>
                <w:sz w:val="26"/>
              </w:rPr>
            </w:pPr>
            <w:r w:rsidRPr="00A44CB1">
              <w:rPr>
                <w:sz w:val="26"/>
              </w:rPr>
              <w:t>Tự động cập nhật</w:t>
            </w:r>
          </w:p>
        </w:tc>
        <w:tc>
          <w:tcPr>
            <w:tcW w:w="0" w:type="auto"/>
            <w:shd w:val="clear" w:color="auto" w:fill="auto"/>
            <w:vAlign w:val="center"/>
            <w:hideMark/>
          </w:tcPr>
          <w:p w14:paraId="390C0BA1" w14:textId="77777777" w:rsidR="00877D33" w:rsidRPr="00A44CB1" w:rsidRDefault="00877D33" w:rsidP="00A44CB1">
            <w:pPr>
              <w:rPr>
                <w:sz w:val="26"/>
              </w:rPr>
            </w:pPr>
          </w:p>
        </w:tc>
      </w:tr>
      <w:tr w:rsidR="00877D33" w:rsidRPr="00376602" w14:paraId="08A66D61" w14:textId="77777777" w:rsidTr="00A44CB1">
        <w:trPr>
          <w:trHeight w:val="315"/>
        </w:trPr>
        <w:tc>
          <w:tcPr>
            <w:tcW w:w="0" w:type="auto"/>
            <w:shd w:val="clear" w:color="auto" w:fill="auto"/>
            <w:vAlign w:val="center"/>
            <w:hideMark/>
          </w:tcPr>
          <w:p w14:paraId="547D881F" w14:textId="77777777" w:rsidR="00877D33" w:rsidRPr="00A44CB1" w:rsidRDefault="00877D33" w:rsidP="00A44CB1">
            <w:pPr>
              <w:jc w:val="center"/>
              <w:rPr>
                <w:sz w:val="26"/>
              </w:rPr>
            </w:pPr>
            <w:r w:rsidRPr="00A44CB1">
              <w:rPr>
                <w:sz w:val="26"/>
              </w:rPr>
              <w:t>8</w:t>
            </w:r>
          </w:p>
        </w:tc>
        <w:tc>
          <w:tcPr>
            <w:tcW w:w="0" w:type="auto"/>
            <w:shd w:val="clear" w:color="auto" w:fill="auto"/>
            <w:vAlign w:val="center"/>
            <w:hideMark/>
          </w:tcPr>
          <w:p w14:paraId="6EDC0020" w14:textId="77777777" w:rsidR="00877D33" w:rsidRPr="00A44CB1" w:rsidRDefault="00877D33" w:rsidP="00A44CB1">
            <w:pPr>
              <w:rPr>
                <w:sz w:val="26"/>
              </w:rPr>
            </w:pPr>
            <w:r w:rsidRPr="00A44CB1">
              <w:rPr>
                <w:sz w:val="26"/>
              </w:rPr>
              <w:t>role_as</w:t>
            </w:r>
          </w:p>
        </w:tc>
        <w:tc>
          <w:tcPr>
            <w:tcW w:w="0" w:type="auto"/>
            <w:shd w:val="clear" w:color="auto" w:fill="auto"/>
            <w:vAlign w:val="center"/>
            <w:hideMark/>
          </w:tcPr>
          <w:p w14:paraId="08FDB6ED" w14:textId="77777777" w:rsidR="00877D33" w:rsidRPr="00A44CB1" w:rsidRDefault="00877D33" w:rsidP="00A44CB1">
            <w:pPr>
              <w:rPr>
                <w:sz w:val="26"/>
              </w:rPr>
            </w:pPr>
            <w:r w:rsidRPr="00A44CB1">
              <w:rPr>
                <w:sz w:val="26"/>
              </w:rPr>
              <w:t>Quyền của người dùng</w:t>
            </w:r>
          </w:p>
        </w:tc>
        <w:tc>
          <w:tcPr>
            <w:tcW w:w="0" w:type="auto"/>
            <w:shd w:val="clear" w:color="auto" w:fill="auto"/>
            <w:vAlign w:val="center"/>
            <w:hideMark/>
          </w:tcPr>
          <w:p w14:paraId="085F59C6" w14:textId="77777777" w:rsidR="00877D33" w:rsidRPr="00A44CB1" w:rsidRDefault="00877D33" w:rsidP="00A44CB1">
            <w:pPr>
              <w:rPr>
                <w:sz w:val="26"/>
              </w:rPr>
            </w:pPr>
            <w:r w:rsidRPr="00A44CB1">
              <w:rPr>
                <w:sz w:val="26"/>
              </w:rPr>
              <w:t>tinyint(4)</w:t>
            </w:r>
          </w:p>
        </w:tc>
        <w:tc>
          <w:tcPr>
            <w:tcW w:w="0" w:type="auto"/>
            <w:shd w:val="clear" w:color="auto" w:fill="auto"/>
            <w:vAlign w:val="center"/>
            <w:hideMark/>
          </w:tcPr>
          <w:p w14:paraId="4D03B2D5" w14:textId="77777777" w:rsidR="00877D33" w:rsidRPr="00A44CB1" w:rsidRDefault="00877D33" w:rsidP="00A44CB1">
            <w:pPr>
              <w:rPr>
                <w:sz w:val="26"/>
              </w:rPr>
            </w:pPr>
            <w:r w:rsidRPr="00A44CB1">
              <w:rPr>
                <w:sz w:val="26"/>
              </w:rPr>
              <w:t>Không thể rỗng</w:t>
            </w:r>
          </w:p>
        </w:tc>
        <w:tc>
          <w:tcPr>
            <w:tcW w:w="0" w:type="auto"/>
            <w:shd w:val="clear" w:color="auto" w:fill="auto"/>
            <w:vAlign w:val="center"/>
            <w:hideMark/>
          </w:tcPr>
          <w:p w14:paraId="21F06E2C" w14:textId="77777777" w:rsidR="00877D33" w:rsidRPr="00A44CB1" w:rsidRDefault="00877D33" w:rsidP="00A44CB1">
            <w:pPr>
              <w:keepNext/>
              <w:rPr>
                <w:sz w:val="26"/>
              </w:rPr>
            </w:pPr>
            <w:r w:rsidRPr="00A44CB1">
              <w:rPr>
                <w:sz w:val="26"/>
              </w:rPr>
              <w:t xml:space="preserve">0: người dùng </w:t>
            </w:r>
          </w:p>
          <w:p w14:paraId="1FBF4AD4" w14:textId="77777777" w:rsidR="00877D33" w:rsidRPr="00A44CB1" w:rsidRDefault="00877D33" w:rsidP="00A44CB1">
            <w:pPr>
              <w:keepNext/>
              <w:rPr>
                <w:sz w:val="26"/>
              </w:rPr>
            </w:pPr>
            <w:r w:rsidRPr="00A44CB1">
              <w:rPr>
                <w:sz w:val="26"/>
              </w:rPr>
              <w:t>1: quản trị viên</w:t>
            </w:r>
          </w:p>
        </w:tc>
      </w:tr>
    </w:tbl>
    <w:p w14:paraId="73BEC4DA" w14:textId="77777777" w:rsidR="00877D33" w:rsidRDefault="00877D33" w:rsidP="00877D33">
      <w:pPr>
        <w:pStyle w:val="nd"/>
      </w:pPr>
      <w:r>
        <w:t xml:space="preserve">Tên </w:t>
      </w:r>
      <w:r w:rsidR="00F12CDC">
        <w:t>lớp/thực thể</w:t>
      </w:r>
      <w:r>
        <w:t xml:space="preserve">: </w:t>
      </w:r>
      <w:r>
        <w:rPr>
          <w:b/>
          <w:bCs/>
        </w:rPr>
        <w:t>c</w:t>
      </w:r>
      <w:r w:rsidRPr="00877D33">
        <w:rPr>
          <w:b/>
          <w:bCs/>
        </w:rPr>
        <w:t>ategories</w:t>
      </w:r>
    </w:p>
    <w:p w14:paraId="7892DC3F" w14:textId="77777777" w:rsidR="00877D33" w:rsidRDefault="00877D33" w:rsidP="00877D33">
      <w:pPr>
        <w:pStyle w:val="nd"/>
      </w:pPr>
      <w:r>
        <w:t xml:space="preserve">Mô tả: </w:t>
      </w:r>
      <w:r w:rsidRPr="00877D33">
        <w:t>Lưu trữ thông tin về các danh mục sản phẩm, chẳng hạn như tên, đường dẫn thân thiện và trạng thái.</w:t>
      </w:r>
    </w:p>
    <w:p w14:paraId="3518633C" w14:textId="77777777" w:rsidR="00877D33" w:rsidRDefault="00877D33" w:rsidP="00877D33">
      <w:pPr>
        <w:pStyle w:val="nd"/>
      </w:pPr>
      <w:r>
        <w:t xml:space="preserve">Chi tiết </w:t>
      </w:r>
      <w:r w:rsidR="00F12CDC">
        <w:t>lớp/thực thể</w:t>
      </w:r>
      <w:r>
        <w:t>:</w:t>
      </w:r>
    </w:p>
    <w:p w14:paraId="03A3C280" w14:textId="4A986D76" w:rsidR="00877D33" w:rsidRPr="00877D33" w:rsidRDefault="00877D33" w:rsidP="004B0B93">
      <w:pPr>
        <w:pStyle w:val="Caption"/>
      </w:pPr>
      <w:bookmarkStart w:id="56" w:name="_Toc155555769"/>
      <w:r w:rsidRPr="00877D33">
        <w:t xml:space="preserve">Bảng </w:t>
      </w:r>
      <w:r w:rsidR="00321CD8">
        <w:rPr>
          <w:noProof/>
        </w:rPr>
        <w:fldChar w:fldCharType="begin"/>
      </w:r>
      <w:r w:rsidR="00321CD8">
        <w:rPr>
          <w:noProof/>
        </w:rPr>
        <w:instrText xml:space="preserve"> STYLEREF 1 \s </w:instrText>
      </w:r>
      <w:r w:rsidR="00321CD8">
        <w:rPr>
          <w:noProof/>
        </w:rPr>
        <w:fldChar w:fldCharType="separate"/>
      </w:r>
      <w:r w:rsidR="006F0AC4">
        <w:rPr>
          <w:noProof/>
        </w:rPr>
        <w:t>3</w:t>
      </w:r>
      <w:r w:rsidR="00321CD8">
        <w:rPr>
          <w:noProof/>
        </w:rPr>
        <w:fldChar w:fldCharType="end"/>
      </w:r>
      <w:r w:rsidR="005D5BA8">
        <w:t>.</w:t>
      </w:r>
      <w:r w:rsidR="00321CD8">
        <w:rPr>
          <w:noProof/>
        </w:rPr>
        <w:fldChar w:fldCharType="begin"/>
      </w:r>
      <w:r w:rsidR="00321CD8">
        <w:rPr>
          <w:noProof/>
        </w:rPr>
        <w:instrText xml:space="preserve"> SEQ Bảng \* ARABIC \s 1 </w:instrText>
      </w:r>
      <w:r w:rsidR="00321CD8">
        <w:rPr>
          <w:noProof/>
        </w:rPr>
        <w:fldChar w:fldCharType="separate"/>
      </w:r>
      <w:r w:rsidR="006F0AC4">
        <w:rPr>
          <w:noProof/>
        </w:rPr>
        <w:t>3</w:t>
      </w:r>
      <w:r w:rsidR="00321CD8">
        <w:rPr>
          <w:noProof/>
        </w:rPr>
        <w:fldChar w:fldCharType="end"/>
      </w:r>
      <w:r w:rsidRPr="00877D33">
        <w:t xml:space="preserve"> </w:t>
      </w:r>
      <w:r w:rsidR="001E0D7B">
        <w:t>Lớp/thực thể</w:t>
      </w:r>
      <w:r w:rsidRPr="00877D33">
        <w:t xml:space="preserve"> categories</w:t>
      </w:r>
      <w:bookmarkEnd w:id="56"/>
    </w:p>
    <w:tbl>
      <w:tblPr>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636"/>
        <w:gridCol w:w="1372"/>
        <w:gridCol w:w="2087"/>
        <w:gridCol w:w="1559"/>
        <w:gridCol w:w="2104"/>
        <w:gridCol w:w="1246"/>
      </w:tblGrid>
      <w:tr w:rsidR="00300DB6" w:rsidRPr="00EF1A8A" w14:paraId="1FB9003D" w14:textId="77777777" w:rsidTr="00A44CB1">
        <w:trPr>
          <w:trHeight w:val="315"/>
        </w:trPr>
        <w:tc>
          <w:tcPr>
            <w:tcW w:w="0" w:type="auto"/>
            <w:shd w:val="clear" w:color="auto" w:fill="auto"/>
            <w:vAlign w:val="center"/>
            <w:hideMark/>
          </w:tcPr>
          <w:p w14:paraId="3C6969D7" w14:textId="77777777" w:rsidR="00300DB6" w:rsidRPr="00A44CB1" w:rsidRDefault="00300DB6" w:rsidP="00A44CB1">
            <w:pPr>
              <w:jc w:val="center"/>
              <w:rPr>
                <w:i/>
                <w:sz w:val="26"/>
              </w:rPr>
            </w:pPr>
            <w:r w:rsidRPr="00A44CB1">
              <w:rPr>
                <w:i/>
                <w:sz w:val="26"/>
              </w:rPr>
              <w:t>STT</w:t>
            </w:r>
          </w:p>
        </w:tc>
        <w:tc>
          <w:tcPr>
            <w:tcW w:w="0" w:type="auto"/>
            <w:shd w:val="clear" w:color="auto" w:fill="auto"/>
            <w:vAlign w:val="center"/>
            <w:hideMark/>
          </w:tcPr>
          <w:p w14:paraId="330E1F91" w14:textId="77777777" w:rsidR="00300DB6" w:rsidRPr="00A44CB1" w:rsidRDefault="00300DB6" w:rsidP="00A44CB1">
            <w:pPr>
              <w:jc w:val="center"/>
              <w:rPr>
                <w:i/>
                <w:sz w:val="26"/>
              </w:rPr>
            </w:pPr>
            <w:r w:rsidRPr="00A44CB1">
              <w:rPr>
                <w:i/>
                <w:sz w:val="26"/>
              </w:rPr>
              <w:t>Thuộc tính</w:t>
            </w:r>
          </w:p>
        </w:tc>
        <w:tc>
          <w:tcPr>
            <w:tcW w:w="0" w:type="auto"/>
            <w:shd w:val="clear" w:color="auto" w:fill="auto"/>
            <w:vAlign w:val="center"/>
            <w:hideMark/>
          </w:tcPr>
          <w:p w14:paraId="3FDDDBF0" w14:textId="77777777" w:rsidR="00300DB6" w:rsidRPr="00A44CB1" w:rsidRDefault="00300DB6" w:rsidP="00A44CB1">
            <w:pPr>
              <w:jc w:val="center"/>
              <w:rPr>
                <w:i/>
                <w:sz w:val="26"/>
              </w:rPr>
            </w:pPr>
            <w:r w:rsidRPr="00A44CB1">
              <w:rPr>
                <w:i/>
                <w:sz w:val="26"/>
              </w:rPr>
              <w:t>Diễn giải</w:t>
            </w:r>
          </w:p>
        </w:tc>
        <w:tc>
          <w:tcPr>
            <w:tcW w:w="0" w:type="auto"/>
            <w:shd w:val="clear" w:color="auto" w:fill="auto"/>
            <w:vAlign w:val="center"/>
            <w:hideMark/>
          </w:tcPr>
          <w:p w14:paraId="3D4B4CFF" w14:textId="77777777" w:rsidR="00300DB6" w:rsidRPr="00A44CB1" w:rsidRDefault="00300DB6" w:rsidP="00A44CB1">
            <w:pPr>
              <w:jc w:val="center"/>
              <w:rPr>
                <w:i/>
                <w:sz w:val="26"/>
              </w:rPr>
            </w:pPr>
            <w:r w:rsidRPr="00A44CB1">
              <w:rPr>
                <w:i/>
                <w:sz w:val="26"/>
              </w:rPr>
              <w:t>Kiểu dữ liệu</w:t>
            </w:r>
          </w:p>
        </w:tc>
        <w:tc>
          <w:tcPr>
            <w:tcW w:w="2104" w:type="dxa"/>
            <w:shd w:val="clear" w:color="auto" w:fill="auto"/>
            <w:vAlign w:val="center"/>
            <w:hideMark/>
          </w:tcPr>
          <w:p w14:paraId="0CD59F11" w14:textId="77777777" w:rsidR="00300DB6" w:rsidRPr="00A44CB1" w:rsidRDefault="00300DB6" w:rsidP="00A44CB1">
            <w:pPr>
              <w:jc w:val="center"/>
              <w:rPr>
                <w:i/>
                <w:sz w:val="26"/>
              </w:rPr>
            </w:pPr>
            <w:r w:rsidRPr="00A44CB1">
              <w:rPr>
                <w:i/>
                <w:sz w:val="26"/>
              </w:rPr>
              <w:t>Ràng buộc</w:t>
            </w:r>
          </w:p>
        </w:tc>
        <w:tc>
          <w:tcPr>
            <w:tcW w:w="1246" w:type="dxa"/>
            <w:shd w:val="clear" w:color="auto" w:fill="auto"/>
            <w:vAlign w:val="center"/>
            <w:hideMark/>
          </w:tcPr>
          <w:p w14:paraId="7A440D23" w14:textId="77777777" w:rsidR="00300DB6" w:rsidRPr="00A44CB1" w:rsidRDefault="00300DB6" w:rsidP="00A44CB1">
            <w:pPr>
              <w:jc w:val="center"/>
              <w:rPr>
                <w:i/>
                <w:sz w:val="26"/>
              </w:rPr>
            </w:pPr>
            <w:r w:rsidRPr="00A44CB1">
              <w:rPr>
                <w:i/>
                <w:sz w:val="26"/>
              </w:rPr>
              <w:t>Ghi chú</w:t>
            </w:r>
          </w:p>
        </w:tc>
      </w:tr>
      <w:tr w:rsidR="00300DB6" w:rsidRPr="00EF1A8A" w14:paraId="23138375" w14:textId="77777777" w:rsidTr="00A44CB1">
        <w:trPr>
          <w:trHeight w:val="315"/>
        </w:trPr>
        <w:tc>
          <w:tcPr>
            <w:tcW w:w="0" w:type="auto"/>
            <w:shd w:val="clear" w:color="auto" w:fill="auto"/>
            <w:vAlign w:val="center"/>
            <w:hideMark/>
          </w:tcPr>
          <w:p w14:paraId="174AD5D7" w14:textId="77777777" w:rsidR="00300DB6" w:rsidRPr="00A44CB1" w:rsidRDefault="00300DB6" w:rsidP="00A44CB1">
            <w:pPr>
              <w:jc w:val="center"/>
              <w:rPr>
                <w:sz w:val="26"/>
              </w:rPr>
            </w:pPr>
            <w:r w:rsidRPr="00A44CB1">
              <w:rPr>
                <w:sz w:val="26"/>
              </w:rPr>
              <w:t>1</w:t>
            </w:r>
          </w:p>
        </w:tc>
        <w:tc>
          <w:tcPr>
            <w:tcW w:w="0" w:type="auto"/>
            <w:shd w:val="clear" w:color="auto" w:fill="auto"/>
            <w:vAlign w:val="center"/>
            <w:hideMark/>
          </w:tcPr>
          <w:p w14:paraId="2CFA5CFE" w14:textId="77777777" w:rsidR="00300DB6" w:rsidRPr="00A44CB1" w:rsidRDefault="00300DB6" w:rsidP="00A44CB1">
            <w:pPr>
              <w:rPr>
                <w:sz w:val="26"/>
              </w:rPr>
            </w:pPr>
            <w:r w:rsidRPr="00A44CB1">
              <w:rPr>
                <w:sz w:val="26"/>
              </w:rPr>
              <w:t>id</w:t>
            </w:r>
          </w:p>
        </w:tc>
        <w:tc>
          <w:tcPr>
            <w:tcW w:w="0" w:type="auto"/>
            <w:shd w:val="clear" w:color="auto" w:fill="auto"/>
            <w:vAlign w:val="center"/>
            <w:hideMark/>
          </w:tcPr>
          <w:p w14:paraId="1BCE457B" w14:textId="77777777" w:rsidR="00300DB6" w:rsidRPr="00A44CB1" w:rsidRDefault="00300DB6" w:rsidP="00A44CB1">
            <w:pPr>
              <w:rPr>
                <w:sz w:val="26"/>
              </w:rPr>
            </w:pPr>
            <w:r w:rsidRPr="00A44CB1">
              <w:rPr>
                <w:sz w:val="26"/>
              </w:rPr>
              <w:t>Mã danh mục</w:t>
            </w:r>
          </w:p>
        </w:tc>
        <w:tc>
          <w:tcPr>
            <w:tcW w:w="0" w:type="auto"/>
            <w:shd w:val="clear" w:color="auto" w:fill="auto"/>
            <w:vAlign w:val="center"/>
            <w:hideMark/>
          </w:tcPr>
          <w:p w14:paraId="534C44EB" w14:textId="77777777" w:rsidR="00300DB6" w:rsidRPr="00A44CB1" w:rsidRDefault="00300DB6" w:rsidP="00A44CB1">
            <w:pPr>
              <w:rPr>
                <w:sz w:val="26"/>
              </w:rPr>
            </w:pPr>
            <w:r w:rsidRPr="00A44CB1">
              <w:rPr>
                <w:sz w:val="26"/>
              </w:rPr>
              <w:t>int</w:t>
            </w:r>
          </w:p>
        </w:tc>
        <w:tc>
          <w:tcPr>
            <w:tcW w:w="2104" w:type="dxa"/>
            <w:shd w:val="clear" w:color="auto" w:fill="auto"/>
            <w:vAlign w:val="center"/>
            <w:hideMark/>
          </w:tcPr>
          <w:p w14:paraId="2FFCBEEB" w14:textId="77777777" w:rsidR="00300DB6" w:rsidRPr="00A44CB1" w:rsidRDefault="00300DB6" w:rsidP="00A44CB1">
            <w:pPr>
              <w:rPr>
                <w:sz w:val="26"/>
              </w:rPr>
            </w:pPr>
            <w:r w:rsidRPr="00A44CB1">
              <w:rPr>
                <w:sz w:val="26"/>
              </w:rPr>
              <w:t>Khóa chính, tự động tạo và tăng</w:t>
            </w:r>
          </w:p>
        </w:tc>
        <w:tc>
          <w:tcPr>
            <w:tcW w:w="1246" w:type="dxa"/>
            <w:shd w:val="clear" w:color="auto" w:fill="auto"/>
            <w:vAlign w:val="center"/>
            <w:hideMark/>
          </w:tcPr>
          <w:p w14:paraId="0E350528" w14:textId="77777777" w:rsidR="00300DB6" w:rsidRPr="00A44CB1" w:rsidRDefault="00300DB6" w:rsidP="00A44CB1">
            <w:pPr>
              <w:rPr>
                <w:sz w:val="26"/>
              </w:rPr>
            </w:pPr>
          </w:p>
        </w:tc>
      </w:tr>
      <w:tr w:rsidR="00300DB6" w:rsidRPr="00EF1A8A" w14:paraId="5555981C" w14:textId="77777777" w:rsidTr="00A44CB1">
        <w:trPr>
          <w:trHeight w:val="315"/>
        </w:trPr>
        <w:tc>
          <w:tcPr>
            <w:tcW w:w="0" w:type="auto"/>
            <w:shd w:val="clear" w:color="auto" w:fill="auto"/>
            <w:vAlign w:val="center"/>
            <w:hideMark/>
          </w:tcPr>
          <w:p w14:paraId="3EA6F49F" w14:textId="77777777" w:rsidR="00300DB6" w:rsidRPr="00A44CB1" w:rsidRDefault="00300DB6" w:rsidP="00A44CB1">
            <w:pPr>
              <w:jc w:val="center"/>
              <w:rPr>
                <w:sz w:val="26"/>
              </w:rPr>
            </w:pPr>
            <w:r w:rsidRPr="00A44CB1">
              <w:rPr>
                <w:sz w:val="26"/>
              </w:rPr>
              <w:t>2</w:t>
            </w:r>
          </w:p>
        </w:tc>
        <w:tc>
          <w:tcPr>
            <w:tcW w:w="0" w:type="auto"/>
            <w:shd w:val="clear" w:color="auto" w:fill="auto"/>
            <w:vAlign w:val="center"/>
            <w:hideMark/>
          </w:tcPr>
          <w:p w14:paraId="26035ECA" w14:textId="77777777" w:rsidR="00300DB6" w:rsidRPr="00A44CB1" w:rsidRDefault="00300DB6" w:rsidP="00A44CB1">
            <w:pPr>
              <w:rPr>
                <w:sz w:val="26"/>
              </w:rPr>
            </w:pPr>
            <w:r w:rsidRPr="00A44CB1">
              <w:rPr>
                <w:sz w:val="26"/>
              </w:rPr>
              <w:t>name</w:t>
            </w:r>
          </w:p>
        </w:tc>
        <w:tc>
          <w:tcPr>
            <w:tcW w:w="0" w:type="auto"/>
            <w:shd w:val="clear" w:color="auto" w:fill="auto"/>
            <w:vAlign w:val="center"/>
            <w:hideMark/>
          </w:tcPr>
          <w:p w14:paraId="6A583BDB" w14:textId="77777777" w:rsidR="00300DB6" w:rsidRPr="00A44CB1" w:rsidRDefault="00300DB6" w:rsidP="00A44CB1">
            <w:pPr>
              <w:rPr>
                <w:sz w:val="26"/>
              </w:rPr>
            </w:pPr>
            <w:r w:rsidRPr="00A44CB1">
              <w:rPr>
                <w:sz w:val="26"/>
              </w:rPr>
              <w:t>Tên danh mục</w:t>
            </w:r>
          </w:p>
        </w:tc>
        <w:tc>
          <w:tcPr>
            <w:tcW w:w="0" w:type="auto"/>
            <w:shd w:val="clear" w:color="auto" w:fill="auto"/>
            <w:vAlign w:val="center"/>
            <w:hideMark/>
          </w:tcPr>
          <w:p w14:paraId="55FD1D8B" w14:textId="77777777" w:rsidR="00300DB6" w:rsidRPr="00A44CB1" w:rsidRDefault="00300DB6" w:rsidP="00A44CB1">
            <w:pPr>
              <w:rPr>
                <w:sz w:val="26"/>
              </w:rPr>
            </w:pPr>
            <w:r w:rsidRPr="00A44CB1">
              <w:rPr>
                <w:sz w:val="26"/>
              </w:rPr>
              <w:t>varchar(255)</w:t>
            </w:r>
          </w:p>
        </w:tc>
        <w:tc>
          <w:tcPr>
            <w:tcW w:w="2104" w:type="dxa"/>
            <w:shd w:val="clear" w:color="auto" w:fill="auto"/>
            <w:vAlign w:val="center"/>
            <w:hideMark/>
          </w:tcPr>
          <w:p w14:paraId="6A63474B" w14:textId="77777777" w:rsidR="00300DB6" w:rsidRPr="00A44CB1" w:rsidRDefault="00300DB6" w:rsidP="00A44CB1">
            <w:pPr>
              <w:rPr>
                <w:sz w:val="26"/>
              </w:rPr>
            </w:pPr>
            <w:r w:rsidRPr="00A44CB1">
              <w:rPr>
                <w:sz w:val="26"/>
              </w:rPr>
              <w:t>Không thể rỗng</w:t>
            </w:r>
          </w:p>
        </w:tc>
        <w:tc>
          <w:tcPr>
            <w:tcW w:w="1246" w:type="dxa"/>
            <w:shd w:val="clear" w:color="auto" w:fill="auto"/>
            <w:vAlign w:val="center"/>
            <w:hideMark/>
          </w:tcPr>
          <w:p w14:paraId="7DB2F45D" w14:textId="77777777" w:rsidR="00300DB6" w:rsidRPr="00A44CB1" w:rsidRDefault="00300DB6" w:rsidP="00A44CB1">
            <w:pPr>
              <w:rPr>
                <w:sz w:val="26"/>
              </w:rPr>
            </w:pPr>
          </w:p>
        </w:tc>
      </w:tr>
      <w:tr w:rsidR="00300DB6" w:rsidRPr="00EF1A8A" w14:paraId="5CA80B3D" w14:textId="77777777" w:rsidTr="00A44CB1">
        <w:trPr>
          <w:trHeight w:val="315"/>
        </w:trPr>
        <w:tc>
          <w:tcPr>
            <w:tcW w:w="0" w:type="auto"/>
            <w:shd w:val="clear" w:color="auto" w:fill="auto"/>
            <w:vAlign w:val="center"/>
            <w:hideMark/>
          </w:tcPr>
          <w:p w14:paraId="4FB93B9E" w14:textId="77777777" w:rsidR="00300DB6" w:rsidRPr="00A44CB1" w:rsidRDefault="00300DB6" w:rsidP="00A44CB1">
            <w:pPr>
              <w:jc w:val="center"/>
              <w:rPr>
                <w:sz w:val="26"/>
              </w:rPr>
            </w:pPr>
            <w:r w:rsidRPr="00A44CB1">
              <w:rPr>
                <w:sz w:val="26"/>
              </w:rPr>
              <w:t>3</w:t>
            </w:r>
          </w:p>
        </w:tc>
        <w:tc>
          <w:tcPr>
            <w:tcW w:w="0" w:type="auto"/>
            <w:shd w:val="clear" w:color="auto" w:fill="auto"/>
            <w:vAlign w:val="center"/>
            <w:hideMark/>
          </w:tcPr>
          <w:p w14:paraId="10310740" w14:textId="77777777" w:rsidR="00300DB6" w:rsidRPr="00A44CB1" w:rsidRDefault="00300DB6" w:rsidP="00A44CB1">
            <w:pPr>
              <w:rPr>
                <w:sz w:val="26"/>
              </w:rPr>
            </w:pPr>
            <w:r w:rsidRPr="00A44CB1">
              <w:rPr>
                <w:sz w:val="26"/>
              </w:rPr>
              <w:t>slug</w:t>
            </w:r>
          </w:p>
        </w:tc>
        <w:tc>
          <w:tcPr>
            <w:tcW w:w="0" w:type="auto"/>
            <w:shd w:val="clear" w:color="auto" w:fill="auto"/>
            <w:vAlign w:val="center"/>
            <w:hideMark/>
          </w:tcPr>
          <w:p w14:paraId="43EFD67A" w14:textId="77777777" w:rsidR="00300DB6" w:rsidRPr="00A44CB1" w:rsidRDefault="00300DB6" w:rsidP="00A44CB1">
            <w:pPr>
              <w:rPr>
                <w:sz w:val="26"/>
              </w:rPr>
            </w:pPr>
            <w:r w:rsidRPr="00A44CB1">
              <w:rPr>
                <w:sz w:val="26"/>
              </w:rPr>
              <w:t>Đường dẫn thân thiện của danh mục</w:t>
            </w:r>
          </w:p>
        </w:tc>
        <w:tc>
          <w:tcPr>
            <w:tcW w:w="0" w:type="auto"/>
            <w:shd w:val="clear" w:color="auto" w:fill="auto"/>
            <w:vAlign w:val="center"/>
            <w:hideMark/>
          </w:tcPr>
          <w:p w14:paraId="6303D0F2" w14:textId="77777777" w:rsidR="00300DB6" w:rsidRPr="00A44CB1" w:rsidRDefault="00300DB6" w:rsidP="00A44CB1">
            <w:pPr>
              <w:rPr>
                <w:sz w:val="26"/>
              </w:rPr>
            </w:pPr>
            <w:r w:rsidRPr="00A44CB1">
              <w:rPr>
                <w:sz w:val="26"/>
              </w:rPr>
              <w:t>varchar(255)</w:t>
            </w:r>
          </w:p>
        </w:tc>
        <w:tc>
          <w:tcPr>
            <w:tcW w:w="2104" w:type="dxa"/>
            <w:shd w:val="clear" w:color="auto" w:fill="auto"/>
            <w:vAlign w:val="center"/>
            <w:hideMark/>
          </w:tcPr>
          <w:p w14:paraId="2473D0D2" w14:textId="77777777" w:rsidR="00300DB6" w:rsidRPr="00A44CB1" w:rsidRDefault="00300DB6" w:rsidP="00A44CB1">
            <w:pPr>
              <w:rPr>
                <w:sz w:val="26"/>
              </w:rPr>
            </w:pPr>
            <w:r w:rsidRPr="00A44CB1">
              <w:rPr>
                <w:sz w:val="26"/>
              </w:rPr>
              <w:t>Duy nhất, không thể rỗng</w:t>
            </w:r>
          </w:p>
        </w:tc>
        <w:tc>
          <w:tcPr>
            <w:tcW w:w="1246" w:type="dxa"/>
            <w:shd w:val="clear" w:color="auto" w:fill="auto"/>
            <w:vAlign w:val="center"/>
            <w:hideMark/>
          </w:tcPr>
          <w:p w14:paraId="0A1EDA44" w14:textId="77777777" w:rsidR="00300DB6" w:rsidRPr="00A44CB1" w:rsidRDefault="00300DB6" w:rsidP="00A44CB1">
            <w:pPr>
              <w:rPr>
                <w:sz w:val="26"/>
              </w:rPr>
            </w:pPr>
          </w:p>
        </w:tc>
      </w:tr>
      <w:tr w:rsidR="00300DB6" w:rsidRPr="00EF1A8A" w14:paraId="78A19267" w14:textId="77777777" w:rsidTr="00A44CB1">
        <w:trPr>
          <w:trHeight w:val="315"/>
        </w:trPr>
        <w:tc>
          <w:tcPr>
            <w:tcW w:w="0" w:type="auto"/>
            <w:shd w:val="clear" w:color="auto" w:fill="auto"/>
            <w:vAlign w:val="center"/>
            <w:hideMark/>
          </w:tcPr>
          <w:p w14:paraId="35C40744" w14:textId="77777777" w:rsidR="00300DB6" w:rsidRPr="00A44CB1" w:rsidRDefault="00300DB6" w:rsidP="00A44CB1">
            <w:pPr>
              <w:jc w:val="center"/>
              <w:rPr>
                <w:sz w:val="26"/>
              </w:rPr>
            </w:pPr>
            <w:r w:rsidRPr="00A44CB1">
              <w:rPr>
                <w:sz w:val="26"/>
              </w:rPr>
              <w:t>4</w:t>
            </w:r>
          </w:p>
        </w:tc>
        <w:tc>
          <w:tcPr>
            <w:tcW w:w="0" w:type="auto"/>
            <w:shd w:val="clear" w:color="auto" w:fill="auto"/>
            <w:vAlign w:val="center"/>
            <w:hideMark/>
          </w:tcPr>
          <w:p w14:paraId="3C5788F4" w14:textId="77777777" w:rsidR="00300DB6" w:rsidRPr="00A44CB1" w:rsidRDefault="00300DB6" w:rsidP="00A44CB1">
            <w:pPr>
              <w:rPr>
                <w:sz w:val="26"/>
              </w:rPr>
            </w:pPr>
            <w:r w:rsidRPr="00A44CB1">
              <w:rPr>
                <w:sz w:val="26"/>
              </w:rPr>
              <w:t>description</w:t>
            </w:r>
          </w:p>
        </w:tc>
        <w:tc>
          <w:tcPr>
            <w:tcW w:w="0" w:type="auto"/>
            <w:shd w:val="clear" w:color="auto" w:fill="auto"/>
            <w:vAlign w:val="center"/>
            <w:hideMark/>
          </w:tcPr>
          <w:p w14:paraId="052DDCE6" w14:textId="77777777" w:rsidR="00300DB6" w:rsidRPr="00A44CB1" w:rsidRDefault="00300DB6" w:rsidP="00A44CB1">
            <w:pPr>
              <w:rPr>
                <w:sz w:val="26"/>
              </w:rPr>
            </w:pPr>
            <w:r w:rsidRPr="00A44CB1">
              <w:rPr>
                <w:sz w:val="26"/>
              </w:rPr>
              <w:t>Mô tả của danh mục</w:t>
            </w:r>
          </w:p>
        </w:tc>
        <w:tc>
          <w:tcPr>
            <w:tcW w:w="0" w:type="auto"/>
            <w:shd w:val="clear" w:color="auto" w:fill="auto"/>
            <w:vAlign w:val="center"/>
            <w:hideMark/>
          </w:tcPr>
          <w:p w14:paraId="4B801861" w14:textId="77777777" w:rsidR="00300DB6" w:rsidRPr="00A44CB1" w:rsidRDefault="00300DB6" w:rsidP="00A44CB1">
            <w:pPr>
              <w:rPr>
                <w:sz w:val="26"/>
              </w:rPr>
            </w:pPr>
            <w:r w:rsidRPr="00A44CB1">
              <w:rPr>
                <w:sz w:val="26"/>
              </w:rPr>
              <w:t>longtext</w:t>
            </w:r>
          </w:p>
        </w:tc>
        <w:tc>
          <w:tcPr>
            <w:tcW w:w="2104" w:type="dxa"/>
            <w:shd w:val="clear" w:color="auto" w:fill="auto"/>
            <w:vAlign w:val="center"/>
            <w:hideMark/>
          </w:tcPr>
          <w:p w14:paraId="0C341D41" w14:textId="77777777" w:rsidR="00300DB6" w:rsidRPr="00A44CB1" w:rsidRDefault="00300DB6" w:rsidP="00A44CB1">
            <w:pPr>
              <w:rPr>
                <w:sz w:val="26"/>
              </w:rPr>
            </w:pPr>
            <w:r w:rsidRPr="00A44CB1">
              <w:rPr>
                <w:sz w:val="26"/>
              </w:rPr>
              <w:t>Có thể rỗng</w:t>
            </w:r>
          </w:p>
        </w:tc>
        <w:tc>
          <w:tcPr>
            <w:tcW w:w="1246" w:type="dxa"/>
            <w:shd w:val="clear" w:color="auto" w:fill="auto"/>
            <w:vAlign w:val="center"/>
            <w:hideMark/>
          </w:tcPr>
          <w:p w14:paraId="4652FC30" w14:textId="77777777" w:rsidR="00300DB6" w:rsidRPr="00A44CB1" w:rsidRDefault="00300DB6" w:rsidP="00A44CB1">
            <w:pPr>
              <w:rPr>
                <w:sz w:val="26"/>
              </w:rPr>
            </w:pPr>
          </w:p>
        </w:tc>
      </w:tr>
      <w:tr w:rsidR="00300DB6" w:rsidRPr="00EF1A8A" w14:paraId="58CBDA22" w14:textId="77777777" w:rsidTr="00A44CB1">
        <w:trPr>
          <w:trHeight w:val="315"/>
        </w:trPr>
        <w:tc>
          <w:tcPr>
            <w:tcW w:w="0" w:type="auto"/>
            <w:shd w:val="clear" w:color="auto" w:fill="auto"/>
            <w:vAlign w:val="center"/>
            <w:hideMark/>
          </w:tcPr>
          <w:p w14:paraId="697A78DE" w14:textId="77777777" w:rsidR="00300DB6" w:rsidRPr="00A44CB1" w:rsidRDefault="00300DB6" w:rsidP="00A44CB1">
            <w:pPr>
              <w:jc w:val="center"/>
              <w:rPr>
                <w:sz w:val="26"/>
              </w:rPr>
            </w:pPr>
            <w:r w:rsidRPr="00A44CB1">
              <w:rPr>
                <w:sz w:val="26"/>
              </w:rPr>
              <w:t>5</w:t>
            </w:r>
          </w:p>
        </w:tc>
        <w:tc>
          <w:tcPr>
            <w:tcW w:w="0" w:type="auto"/>
            <w:shd w:val="clear" w:color="auto" w:fill="auto"/>
            <w:vAlign w:val="center"/>
            <w:hideMark/>
          </w:tcPr>
          <w:p w14:paraId="1A7BDBCE" w14:textId="77777777" w:rsidR="00300DB6" w:rsidRPr="00A44CB1" w:rsidRDefault="00300DB6" w:rsidP="00A44CB1">
            <w:pPr>
              <w:rPr>
                <w:sz w:val="26"/>
              </w:rPr>
            </w:pPr>
            <w:r w:rsidRPr="00A44CB1">
              <w:rPr>
                <w:sz w:val="26"/>
              </w:rPr>
              <w:t>image</w:t>
            </w:r>
          </w:p>
        </w:tc>
        <w:tc>
          <w:tcPr>
            <w:tcW w:w="0" w:type="auto"/>
            <w:shd w:val="clear" w:color="auto" w:fill="auto"/>
            <w:vAlign w:val="center"/>
            <w:hideMark/>
          </w:tcPr>
          <w:p w14:paraId="1CAC2AAE" w14:textId="77777777" w:rsidR="00300DB6" w:rsidRPr="00A44CB1" w:rsidRDefault="00300DB6" w:rsidP="00A44CB1">
            <w:pPr>
              <w:rPr>
                <w:sz w:val="26"/>
              </w:rPr>
            </w:pPr>
            <w:r w:rsidRPr="00A44CB1">
              <w:rPr>
                <w:sz w:val="26"/>
              </w:rPr>
              <w:t>Hình ảnh đại diện cho danh mục</w:t>
            </w:r>
          </w:p>
        </w:tc>
        <w:tc>
          <w:tcPr>
            <w:tcW w:w="0" w:type="auto"/>
            <w:shd w:val="clear" w:color="auto" w:fill="auto"/>
            <w:vAlign w:val="center"/>
            <w:hideMark/>
          </w:tcPr>
          <w:p w14:paraId="13EE1B92" w14:textId="77777777" w:rsidR="00300DB6" w:rsidRPr="00A44CB1" w:rsidRDefault="00300DB6" w:rsidP="00A44CB1">
            <w:pPr>
              <w:rPr>
                <w:sz w:val="26"/>
              </w:rPr>
            </w:pPr>
            <w:r w:rsidRPr="00A44CB1">
              <w:rPr>
                <w:sz w:val="26"/>
              </w:rPr>
              <w:t>varchar(255)</w:t>
            </w:r>
          </w:p>
        </w:tc>
        <w:tc>
          <w:tcPr>
            <w:tcW w:w="2104" w:type="dxa"/>
            <w:shd w:val="clear" w:color="auto" w:fill="auto"/>
            <w:vAlign w:val="center"/>
            <w:hideMark/>
          </w:tcPr>
          <w:p w14:paraId="30A47905" w14:textId="77777777" w:rsidR="00300DB6" w:rsidRPr="00A44CB1" w:rsidRDefault="00300DB6" w:rsidP="00A44CB1">
            <w:pPr>
              <w:rPr>
                <w:sz w:val="26"/>
              </w:rPr>
            </w:pPr>
            <w:r w:rsidRPr="00A44CB1">
              <w:rPr>
                <w:sz w:val="26"/>
              </w:rPr>
              <w:t>Có thể rỗng</w:t>
            </w:r>
          </w:p>
        </w:tc>
        <w:tc>
          <w:tcPr>
            <w:tcW w:w="1246" w:type="dxa"/>
            <w:shd w:val="clear" w:color="auto" w:fill="auto"/>
            <w:vAlign w:val="center"/>
            <w:hideMark/>
          </w:tcPr>
          <w:p w14:paraId="30C38B82" w14:textId="77777777" w:rsidR="00300DB6" w:rsidRPr="00A44CB1" w:rsidRDefault="00300DB6" w:rsidP="00A44CB1">
            <w:pPr>
              <w:rPr>
                <w:sz w:val="26"/>
              </w:rPr>
            </w:pPr>
          </w:p>
        </w:tc>
      </w:tr>
      <w:tr w:rsidR="00300DB6" w:rsidRPr="00EF1A8A" w14:paraId="49645850" w14:textId="77777777" w:rsidTr="00A44CB1">
        <w:trPr>
          <w:trHeight w:val="315"/>
        </w:trPr>
        <w:tc>
          <w:tcPr>
            <w:tcW w:w="0" w:type="auto"/>
            <w:shd w:val="clear" w:color="auto" w:fill="auto"/>
            <w:vAlign w:val="center"/>
            <w:hideMark/>
          </w:tcPr>
          <w:p w14:paraId="1F7C3760" w14:textId="77777777" w:rsidR="00300DB6" w:rsidRPr="00A44CB1" w:rsidRDefault="00300DB6" w:rsidP="00A44CB1">
            <w:pPr>
              <w:jc w:val="center"/>
              <w:rPr>
                <w:sz w:val="26"/>
              </w:rPr>
            </w:pPr>
            <w:r w:rsidRPr="00A44CB1">
              <w:rPr>
                <w:sz w:val="26"/>
              </w:rPr>
              <w:t>6</w:t>
            </w:r>
          </w:p>
        </w:tc>
        <w:tc>
          <w:tcPr>
            <w:tcW w:w="0" w:type="auto"/>
            <w:shd w:val="clear" w:color="auto" w:fill="auto"/>
            <w:vAlign w:val="center"/>
            <w:hideMark/>
          </w:tcPr>
          <w:p w14:paraId="7B651C5D" w14:textId="77777777" w:rsidR="00300DB6" w:rsidRPr="00A44CB1" w:rsidRDefault="00300DB6" w:rsidP="00A44CB1">
            <w:pPr>
              <w:rPr>
                <w:sz w:val="26"/>
              </w:rPr>
            </w:pPr>
            <w:r w:rsidRPr="00A44CB1">
              <w:rPr>
                <w:sz w:val="26"/>
              </w:rPr>
              <w:t>status</w:t>
            </w:r>
          </w:p>
        </w:tc>
        <w:tc>
          <w:tcPr>
            <w:tcW w:w="0" w:type="auto"/>
            <w:shd w:val="clear" w:color="auto" w:fill="auto"/>
            <w:vAlign w:val="center"/>
            <w:hideMark/>
          </w:tcPr>
          <w:p w14:paraId="70FE085B" w14:textId="77777777" w:rsidR="00300DB6" w:rsidRPr="00A44CB1" w:rsidRDefault="00300DB6" w:rsidP="00A44CB1">
            <w:pPr>
              <w:rPr>
                <w:sz w:val="26"/>
              </w:rPr>
            </w:pPr>
            <w:r w:rsidRPr="00A44CB1">
              <w:rPr>
                <w:sz w:val="26"/>
              </w:rPr>
              <w:t>Trạng thái của danh mục</w:t>
            </w:r>
          </w:p>
        </w:tc>
        <w:tc>
          <w:tcPr>
            <w:tcW w:w="0" w:type="auto"/>
            <w:shd w:val="clear" w:color="auto" w:fill="auto"/>
            <w:vAlign w:val="center"/>
            <w:hideMark/>
          </w:tcPr>
          <w:p w14:paraId="5C936C8A" w14:textId="77777777" w:rsidR="00300DB6" w:rsidRPr="00A44CB1" w:rsidRDefault="00300DB6" w:rsidP="00A44CB1">
            <w:pPr>
              <w:rPr>
                <w:sz w:val="26"/>
              </w:rPr>
            </w:pPr>
            <w:r w:rsidRPr="00A44CB1">
              <w:rPr>
                <w:sz w:val="26"/>
              </w:rPr>
              <w:t>tinyint(4)</w:t>
            </w:r>
          </w:p>
        </w:tc>
        <w:tc>
          <w:tcPr>
            <w:tcW w:w="2104" w:type="dxa"/>
            <w:shd w:val="clear" w:color="auto" w:fill="auto"/>
            <w:vAlign w:val="center"/>
            <w:hideMark/>
          </w:tcPr>
          <w:p w14:paraId="1EB7D01D" w14:textId="77777777" w:rsidR="00300DB6" w:rsidRPr="00A44CB1" w:rsidRDefault="00300DB6" w:rsidP="00A44CB1">
            <w:pPr>
              <w:rPr>
                <w:sz w:val="26"/>
              </w:rPr>
            </w:pPr>
            <w:r w:rsidRPr="00A44CB1">
              <w:rPr>
                <w:sz w:val="26"/>
              </w:rPr>
              <w:t>Không thể rỗng</w:t>
            </w:r>
          </w:p>
        </w:tc>
        <w:tc>
          <w:tcPr>
            <w:tcW w:w="1246" w:type="dxa"/>
            <w:shd w:val="clear" w:color="auto" w:fill="auto"/>
            <w:vAlign w:val="center"/>
            <w:hideMark/>
          </w:tcPr>
          <w:p w14:paraId="0CB7A42E" w14:textId="77777777" w:rsidR="00877D33" w:rsidRPr="00A44CB1" w:rsidRDefault="00300DB6" w:rsidP="00A44CB1">
            <w:pPr>
              <w:rPr>
                <w:sz w:val="26"/>
              </w:rPr>
            </w:pPr>
            <w:r w:rsidRPr="00A44CB1">
              <w:rPr>
                <w:sz w:val="26"/>
              </w:rPr>
              <w:t>1: Đang hoạt động</w:t>
            </w:r>
          </w:p>
          <w:p w14:paraId="7C2242A9" w14:textId="77777777" w:rsidR="00300DB6" w:rsidRPr="00A44CB1" w:rsidRDefault="00300DB6" w:rsidP="00A44CB1">
            <w:pPr>
              <w:rPr>
                <w:sz w:val="26"/>
              </w:rPr>
            </w:pPr>
            <w:r w:rsidRPr="00A44CB1">
              <w:rPr>
                <w:sz w:val="26"/>
              </w:rPr>
              <w:t>0: Không hoạt động</w:t>
            </w:r>
          </w:p>
        </w:tc>
      </w:tr>
      <w:tr w:rsidR="00300DB6" w:rsidRPr="00EF1A8A" w14:paraId="761D743B" w14:textId="77777777" w:rsidTr="00A44CB1">
        <w:trPr>
          <w:trHeight w:val="315"/>
        </w:trPr>
        <w:tc>
          <w:tcPr>
            <w:tcW w:w="0" w:type="auto"/>
            <w:shd w:val="clear" w:color="auto" w:fill="auto"/>
            <w:vAlign w:val="center"/>
            <w:hideMark/>
          </w:tcPr>
          <w:p w14:paraId="299CC5E9" w14:textId="77777777" w:rsidR="00300DB6" w:rsidRPr="00A44CB1" w:rsidRDefault="00300DB6" w:rsidP="00A44CB1">
            <w:pPr>
              <w:jc w:val="center"/>
              <w:rPr>
                <w:sz w:val="26"/>
              </w:rPr>
            </w:pPr>
            <w:r w:rsidRPr="00A44CB1">
              <w:rPr>
                <w:sz w:val="26"/>
              </w:rPr>
              <w:t>7</w:t>
            </w:r>
          </w:p>
        </w:tc>
        <w:tc>
          <w:tcPr>
            <w:tcW w:w="0" w:type="auto"/>
            <w:shd w:val="clear" w:color="auto" w:fill="auto"/>
            <w:vAlign w:val="center"/>
            <w:hideMark/>
          </w:tcPr>
          <w:p w14:paraId="7E61551B" w14:textId="77777777" w:rsidR="00300DB6" w:rsidRPr="00A44CB1" w:rsidRDefault="00300DB6" w:rsidP="00A44CB1">
            <w:pPr>
              <w:rPr>
                <w:sz w:val="26"/>
              </w:rPr>
            </w:pPr>
            <w:r w:rsidRPr="00A44CB1">
              <w:rPr>
                <w:sz w:val="26"/>
              </w:rPr>
              <w:t>create_at</w:t>
            </w:r>
          </w:p>
        </w:tc>
        <w:tc>
          <w:tcPr>
            <w:tcW w:w="0" w:type="auto"/>
            <w:shd w:val="clear" w:color="auto" w:fill="auto"/>
            <w:vAlign w:val="center"/>
            <w:hideMark/>
          </w:tcPr>
          <w:p w14:paraId="770AE85D" w14:textId="77777777" w:rsidR="00300DB6" w:rsidRPr="00A44CB1" w:rsidRDefault="00300DB6" w:rsidP="00A44CB1">
            <w:pPr>
              <w:rPr>
                <w:sz w:val="26"/>
              </w:rPr>
            </w:pPr>
            <w:r w:rsidRPr="00A44CB1">
              <w:rPr>
                <w:sz w:val="26"/>
              </w:rPr>
              <w:t>Thời gian tạo danh mục</w:t>
            </w:r>
          </w:p>
        </w:tc>
        <w:tc>
          <w:tcPr>
            <w:tcW w:w="0" w:type="auto"/>
            <w:shd w:val="clear" w:color="auto" w:fill="auto"/>
            <w:vAlign w:val="center"/>
            <w:hideMark/>
          </w:tcPr>
          <w:p w14:paraId="788125DA" w14:textId="77777777" w:rsidR="00300DB6" w:rsidRPr="00A44CB1" w:rsidRDefault="00300DB6" w:rsidP="00A44CB1">
            <w:pPr>
              <w:rPr>
                <w:sz w:val="26"/>
              </w:rPr>
            </w:pPr>
            <w:r w:rsidRPr="00A44CB1">
              <w:rPr>
                <w:sz w:val="26"/>
              </w:rPr>
              <w:t>timestamps</w:t>
            </w:r>
          </w:p>
        </w:tc>
        <w:tc>
          <w:tcPr>
            <w:tcW w:w="2104" w:type="dxa"/>
            <w:shd w:val="clear" w:color="auto" w:fill="auto"/>
            <w:vAlign w:val="center"/>
            <w:hideMark/>
          </w:tcPr>
          <w:p w14:paraId="0D9615F5" w14:textId="77777777" w:rsidR="00300DB6" w:rsidRPr="00A44CB1" w:rsidRDefault="00300DB6" w:rsidP="00A44CB1">
            <w:pPr>
              <w:rPr>
                <w:sz w:val="26"/>
              </w:rPr>
            </w:pPr>
            <w:r w:rsidRPr="00A44CB1">
              <w:rPr>
                <w:sz w:val="26"/>
              </w:rPr>
              <w:t>Tự động tạo và cập nhật</w:t>
            </w:r>
          </w:p>
        </w:tc>
        <w:tc>
          <w:tcPr>
            <w:tcW w:w="1246" w:type="dxa"/>
            <w:shd w:val="clear" w:color="auto" w:fill="auto"/>
            <w:vAlign w:val="center"/>
            <w:hideMark/>
          </w:tcPr>
          <w:p w14:paraId="51D511EC" w14:textId="77777777" w:rsidR="00300DB6" w:rsidRPr="00A44CB1" w:rsidRDefault="00300DB6" w:rsidP="00A44CB1">
            <w:pPr>
              <w:rPr>
                <w:sz w:val="26"/>
              </w:rPr>
            </w:pPr>
          </w:p>
        </w:tc>
      </w:tr>
      <w:tr w:rsidR="00300DB6" w:rsidRPr="00EF1A8A" w14:paraId="01153A4E" w14:textId="77777777" w:rsidTr="00A44CB1">
        <w:trPr>
          <w:trHeight w:val="315"/>
        </w:trPr>
        <w:tc>
          <w:tcPr>
            <w:tcW w:w="0" w:type="auto"/>
            <w:shd w:val="clear" w:color="auto" w:fill="auto"/>
            <w:vAlign w:val="center"/>
            <w:hideMark/>
          </w:tcPr>
          <w:p w14:paraId="6300F20B" w14:textId="77777777" w:rsidR="00300DB6" w:rsidRPr="00A44CB1" w:rsidRDefault="00300DB6" w:rsidP="00A44CB1">
            <w:pPr>
              <w:jc w:val="center"/>
              <w:rPr>
                <w:sz w:val="26"/>
              </w:rPr>
            </w:pPr>
            <w:r w:rsidRPr="00A44CB1">
              <w:rPr>
                <w:sz w:val="26"/>
              </w:rPr>
              <w:t>8</w:t>
            </w:r>
          </w:p>
        </w:tc>
        <w:tc>
          <w:tcPr>
            <w:tcW w:w="0" w:type="auto"/>
            <w:shd w:val="clear" w:color="auto" w:fill="auto"/>
            <w:vAlign w:val="center"/>
            <w:hideMark/>
          </w:tcPr>
          <w:p w14:paraId="36527E84" w14:textId="77777777" w:rsidR="00300DB6" w:rsidRPr="00A44CB1" w:rsidRDefault="00300DB6" w:rsidP="00A44CB1">
            <w:pPr>
              <w:rPr>
                <w:sz w:val="26"/>
              </w:rPr>
            </w:pPr>
            <w:r w:rsidRPr="00A44CB1">
              <w:rPr>
                <w:sz w:val="26"/>
              </w:rPr>
              <w:t>update_at</w:t>
            </w:r>
          </w:p>
        </w:tc>
        <w:tc>
          <w:tcPr>
            <w:tcW w:w="0" w:type="auto"/>
            <w:shd w:val="clear" w:color="auto" w:fill="auto"/>
            <w:vAlign w:val="center"/>
            <w:hideMark/>
          </w:tcPr>
          <w:p w14:paraId="15CC64B9" w14:textId="77777777" w:rsidR="00300DB6" w:rsidRPr="00A44CB1" w:rsidRDefault="00300DB6" w:rsidP="00A44CB1">
            <w:pPr>
              <w:rPr>
                <w:sz w:val="26"/>
              </w:rPr>
            </w:pPr>
            <w:r w:rsidRPr="00A44CB1">
              <w:rPr>
                <w:sz w:val="26"/>
              </w:rPr>
              <w:t>Thời gian cập nhật danh mục</w:t>
            </w:r>
          </w:p>
        </w:tc>
        <w:tc>
          <w:tcPr>
            <w:tcW w:w="0" w:type="auto"/>
            <w:shd w:val="clear" w:color="auto" w:fill="auto"/>
            <w:vAlign w:val="center"/>
            <w:hideMark/>
          </w:tcPr>
          <w:p w14:paraId="5D40CDB8" w14:textId="77777777" w:rsidR="00300DB6" w:rsidRPr="00A44CB1" w:rsidRDefault="00300DB6" w:rsidP="00A44CB1">
            <w:pPr>
              <w:rPr>
                <w:sz w:val="26"/>
              </w:rPr>
            </w:pPr>
            <w:r w:rsidRPr="00A44CB1">
              <w:rPr>
                <w:sz w:val="26"/>
              </w:rPr>
              <w:t>timestamps</w:t>
            </w:r>
          </w:p>
        </w:tc>
        <w:tc>
          <w:tcPr>
            <w:tcW w:w="2104" w:type="dxa"/>
            <w:shd w:val="clear" w:color="auto" w:fill="auto"/>
            <w:vAlign w:val="center"/>
            <w:hideMark/>
          </w:tcPr>
          <w:p w14:paraId="1A20F4BF" w14:textId="77777777" w:rsidR="00300DB6" w:rsidRPr="00A44CB1" w:rsidRDefault="00300DB6" w:rsidP="00A44CB1">
            <w:pPr>
              <w:rPr>
                <w:sz w:val="26"/>
              </w:rPr>
            </w:pPr>
            <w:r w:rsidRPr="00A44CB1">
              <w:rPr>
                <w:sz w:val="26"/>
              </w:rPr>
              <w:t>Tự động cập nhật</w:t>
            </w:r>
          </w:p>
        </w:tc>
        <w:tc>
          <w:tcPr>
            <w:tcW w:w="1246" w:type="dxa"/>
            <w:shd w:val="clear" w:color="auto" w:fill="auto"/>
            <w:vAlign w:val="center"/>
            <w:hideMark/>
          </w:tcPr>
          <w:p w14:paraId="7D5A0240" w14:textId="77777777" w:rsidR="00300DB6" w:rsidRPr="00A44CB1" w:rsidRDefault="00300DB6" w:rsidP="00A44CB1">
            <w:pPr>
              <w:keepNext/>
              <w:rPr>
                <w:sz w:val="26"/>
              </w:rPr>
            </w:pPr>
          </w:p>
        </w:tc>
      </w:tr>
    </w:tbl>
    <w:p w14:paraId="266A68ED" w14:textId="77777777" w:rsidR="00300DB6" w:rsidRDefault="00300DB6" w:rsidP="00300DB6"/>
    <w:p w14:paraId="5B48147A" w14:textId="77777777" w:rsidR="00CC51F2" w:rsidRDefault="00CC51F2" w:rsidP="004D2B2E">
      <w:pPr>
        <w:pStyle w:val="nd"/>
      </w:pPr>
      <w:r>
        <w:t xml:space="preserve">Tên </w:t>
      </w:r>
      <w:r w:rsidR="00F12CDC">
        <w:t>lớp/thực thể</w:t>
      </w:r>
      <w:r>
        <w:t xml:space="preserve">: </w:t>
      </w:r>
      <w:r w:rsidR="000075D4" w:rsidRPr="00770AAB">
        <w:rPr>
          <w:b/>
          <w:bCs/>
        </w:rPr>
        <w:t>brands</w:t>
      </w:r>
    </w:p>
    <w:p w14:paraId="7746837E" w14:textId="77777777" w:rsidR="004D2B2E" w:rsidRDefault="00770AAB" w:rsidP="00BE347C">
      <w:pPr>
        <w:pStyle w:val="nd"/>
        <w:jc w:val="left"/>
      </w:pPr>
      <w:r>
        <w:lastRenderedPageBreak/>
        <w:t xml:space="preserve">Mô tả: </w:t>
      </w:r>
      <w:r w:rsidR="004D2B2E" w:rsidRPr="00A44CB1">
        <w:t>Lưu trữ thông tin về các thương hiệu sản phẩm, chẳng hạn như tên, đường dẫn thân thiện và trạng thái.</w:t>
      </w:r>
    </w:p>
    <w:p w14:paraId="672F61F8" w14:textId="77777777" w:rsidR="00AB06A7" w:rsidRDefault="00AB077F" w:rsidP="00631800">
      <w:pPr>
        <w:pStyle w:val="nd"/>
        <w:jc w:val="left"/>
      </w:pPr>
      <w:r>
        <w:t xml:space="preserve">Chi tiết </w:t>
      </w:r>
      <w:r w:rsidR="00F12CDC">
        <w:t>lớp/thực thể</w:t>
      </w:r>
      <w:r>
        <w:t>:</w:t>
      </w:r>
    </w:p>
    <w:p w14:paraId="1FCE6833" w14:textId="4C4730DC" w:rsidR="00AE7ED5" w:rsidRDefault="00AE7ED5" w:rsidP="004B0B93">
      <w:pPr>
        <w:pStyle w:val="Caption"/>
      </w:pPr>
      <w:bookmarkStart w:id="57" w:name="_Toc155555770"/>
      <w:r>
        <w:t xml:space="preserve">Bảng </w:t>
      </w:r>
      <w:r w:rsidR="00321CD8">
        <w:rPr>
          <w:noProof/>
        </w:rPr>
        <w:fldChar w:fldCharType="begin"/>
      </w:r>
      <w:r w:rsidR="00321CD8">
        <w:rPr>
          <w:noProof/>
        </w:rPr>
        <w:instrText xml:space="preserve"> STYLEREF 1 \s </w:instrText>
      </w:r>
      <w:r w:rsidR="00321CD8">
        <w:rPr>
          <w:noProof/>
        </w:rPr>
        <w:fldChar w:fldCharType="separate"/>
      </w:r>
      <w:r w:rsidR="006F0AC4">
        <w:rPr>
          <w:noProof/>
        </w:rPr>
        <w:t>3</w:t>
      </w:r>
      <w:r w:rsidR="00321CD8">
        <w:rPr>
          <w:noProof/>
        </w:rPr>
        <w:fldChar w:fldCharType="end"/>
      </w:r>
      <w:r w:rsidR="005D5BA8">
        <w:t>.</w:t>
      </w:r>
      <w:r w:rsidR="00321CD8">
        <w:rPr>
          <w:noProof/>
        </w:rPr>
        <w:fldChar w:fldCharType="begin"/>
      </w:r>
      <w:r w:rsidR="00321CD8">
        <w:rPr>
          <w:noProof/>
        </w:rPr>
        <w:instrText xml:space="preserve"> SEQ Bảng \* ARABIC \s 1 </w:instrText>
      </w:r>
      <w:r w:rsidR="00321CD8">
        <w:rPr>
          <w:noProof/>
        </w:rPr>
        <w:fldChar w:fldCharType="separate"/>
      </w:r>
      <w:r w:rsidR="006F0AC4">
        <w:rPr>
          <w:noProof/>
        </w:rPr>
        <w:t>4</w:t>
      </w:r>
      <w:r w:rsidR="00321CD8">
        <w:rPr>
          <w:noProof/>
        </w:rPr>
        <w:fldChar w:fldCharType="end"/>
      </w:r>
      <w:r>
        <w:t xml:space="preserve">: </w:t>
      </w:r>
      <w:r w:rsidR="008E3D40">
        <w:t>Lớp/thực thể</w:t>
      </w:r>
      <w:r>
        <w:t xml:space="preserve"> brands</w:t>
      </w:r>
      <w:bookmarkEnd w:id="57"/>
    </w:p>
    <w:tbl>
      <w:tblPr>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636"/>
        <w:gridCol w:w="1259"/>
        <w:gridCol w:w="1919"/>
        <w:gridCol w:w="1559"/>
        <w:gridCol w:w="1699"/>
        <w:gridCol w:w="1932"/>
      </w:tblGrid>
      <w:tr w:rsidR="00300DB6" w:rsidRPr="00987A02" w14:paraId="7E7B35B7" w14:textId="77777777" w:rsidTr="00AB06A7">
        <w:trPr>
          <w:trHeight w:val="315"/>
        </w:trPr>
        <w:tc>
          <w:tcPr>
            <w:tcW w:w="0" w:type="auto"/>
            <w:shd w:val="clear" w:color="auto" w:fill="auto"/>
            <w:vAlign w:val="center"/>
            <w:hideMark/>
          </w:tcPr>
          <w:p w14:paraId="4C801EBB" w14:textId="77777777" w:rsidR="00300DB6" w:rsidRDefault="00300DB6">
            <w:pPr>
              <w:jc w:val="center"/>
              <w:rPr>
                <w:i/>
                <w:sz w:val="26"/>
              </w:rPr>
            </w:pPr>
            <w:r>
              <w:rPr>
                <w:i/>
                <w:sz w:val="26"/>
              </w:rPr>
              <w:t>STT</w:t>
            </w:r>
          </w:p>
        </w:tc>
        <w:tc>
          <w:tcPr>
            <w:tcW w:w="0" w:type="auto"/>
            <w:shd w:val="clear" w:color="auto" w:fill="auto"/>
            <w:vAlign w:val="center"/>
            <w:hideMark/>
          </w:tcPr>
          <w:p w14:paraId="6A27BA3B" w14:textId="77777777" w:rsidR="00300DB6" w:rsidRDefault="00300DB6">
            <w:pPr>
              <w:jc w:val="center"/>
              <w:rPr>
                <w:i/>
                <w:sz w:val="26"/>
              </w:rPr>
            </w:pPr>
            <w:r>
              <w:rPr>
                <w:i/>
                <w:sz w:val="26"/>
              </w:rPr>
              <w:t>Thuộc tính</w:t>
            </w:r>
          </w:p>
        </w:tc>
        <w:tc>
          <w:tcPr>
            <w:tcW w:w="0" w:type="auto"/>
            <w:shd w:val="clear" w:color="auto" w:fill="auto"/>
            <w:vAlign w:val="center"/>
            <w:hideMark/>
          </w:tcPr>
          <w:p w14:paraId="11206285" w14:textId="77777777" w:rsidR="00300DB6" w:rsidRDefault="00300DB6">
            <w:pPr>
              <w:jc w:val="center"/>
              <w:rPr>
                <w:i/>
                <w:sz w:val="26"/>
              </w:rPr>
            </w:pPr>
            <w:r>
              <w:rPr>
                <w:i/>
                <w:sz w:val="26"/>
              </w:rPr>
              <w:t>Diễn giải</w:t>
            </w:r>
          </w:p>
        </w:tc>
        <w:tc>
          <w:tcPr>
            <w:tcW w:w="0" w:type="auto"/>
            <w:shd w:val="clear" w:color="auto" w:fill="auto"/>
            <w:vAlign w:val="center"/>
            <w:hideMark/>
          </w:tcPr>
          <w:p w14:paraId="2270502D" w14:textId="77777777" w:rsidR="00300DB6" w:rsidRDefault="00300DB6">
            <w:pPr>
              <w:jc w:val="center"/>
              <w:rPr>
                <w:i/>
                <w:sz w:val="26"/>
              </w:rPr>
            </w:pPr>
            <w:r>
              <w:rPr>
                <w:i/>
                <w:sz w:val="26"/>
              </w:rPr>
              <w:t>Kiểu dữ liệu</w:t>
            </w:r>
          </w:p>
        </w:tc>
        <w:tc>
          <w:tcPr>
            <w:tcW w:w="0" w:type="auto"/>
            <w:shd w:val="clear" w:color="auto" w:fill="auto"/>
            <w:vAlign w:val="center"/>
            <w:hideMark/>
          </w:tcPr>
          <w:p w14:paraId="49C0893E" w14:textId="77777777" w:rsidR="00300DB6" w:rsidRDefault="00300DB6">
            <w:pPr>
              <w:jc w:val="center"/>
              <w:rPr>
                <w:i/>
                <w:sz w:val="26"/>
              </w:rPr>
            </w:pPr>
            <w:r>
              <w:rPr>
                <w:i/>
                <w:sz w:val="26"/>
              </w:rPr>
              <w:t>Ràng buộc</w:t>
            </w:r>
          </w:p>
        </w:tc>
        <w:tc>
          <w:tcPr>
            <w:tcW w:w="0" w:type="auto"/>
            <w:shd w:val="clear" w:color="auto" w:fill="auto"/>
            <w:vAlign w:val="center"/>
            <w:hideMark/>
          </w:tcPr>
          <w:p w14:paraId="7A5DE085" w14:textId="77777777" w:rsidR="00300DB6" w:rsidRDefault="00300DB6">
            <w:pPr>
              <w:jc w:val="center"/>
              <w:rPr>
                <w:i/>
                <w:sz w:val="26"/>
              </w:rPr>
            </w:pPr>
            <w:r>
              <w:rPr>
                <w:i/>
                <w:sz w:val="26"/>
              </w:rPr>
              <w:t>Ghi chú</w:t>
            </w:r>
          </w:p>
        </w:tc>
      </w:tr>
      <w:tr w:rsidR="00300DB6" w:rsidRPr="00987A02" w14:paraId="11EA56AE" w14:textId="77777777" w:rsidTr="00AB06A7">
        <w:trPr>
          <w:trHeight w:val="315"/>
        </w:trPr>
        <w:tc>
          <w:tcPr>
            <w:tcW w:w="0" w:type="auto"/>
            <w:shd w:val="clear" w:color="auto" w:fill="auto"/>
            <w:vAlign w:val="center"/>
            <w:hideMark/>
          </w:tcPr>
          <w:p w14:paraId="57C8A0CB" w14:textId="77777777" w:rsidR="00300DB6" w:rsidRDefault="00300DB6">
            <w:pPr>
              <w:jc w:val="right"/>
              <w:rPr>
                <w:sz w:val="26"/>
              </w:rPr>
            </w:pPr>
            <w:r>
              <w:rPr>
                <w:sz w:val="26"/>
              </w:rPr>
              <w:t>1</w:t>
            </w:r>
          </w:p>
        </w:tc>
        <w:tc>
          <w:tcPr>
            <w:tcW w:w="0" w:type="auto"/>
            <w:shd w:val="clear" w:color="auto" w:fill="auto"/>
            <w:vAlign w:val="center"/>
            <w:hideMark/>
          </w:tcPr>
          <w:p w14:paraId="46CD7A91" w14:textId="77777777" w:rsidR="00300DB6" w:rsidRDefault="00300DB6" w:rsidP="00A44CB1">
            <w:pPr>
              <w:rPr>
                <w:sz w:val="26"/>
              </w:rPr>
            </w:pPr>
            <w:r>
              <w:rPr>
                <w:sz w:val="26"/>
              </w:rPr>
              <w:t>id</w:t>
            </w:r>
          </w:p>
        </w:tc>
        <w:tc>
          <w:tcPr>
            <w:tcW w:w="0" w:type="auto"/>
            <w:shd w:val="clear" w:color="auto" w:fill="auto"/>
            <w:vAlign w:val="center"/>
            <w:hideMark/>
          </w:tcPr>
          <w:p w14:paraId="53E3D8F4" w14:textId="77777777" w:rsidR="00300DB6" w:rsidRDefault="00300DB6" w:rsidP="00A44CB1">
            <w:pPr>
              <w:rPr>
                <w:sz w:val="26"/>
              </w:rPr>
            </w:pPr>
            <w:r>
              <w:rPr>
                <w:sz w:val="26"/>
              </w:rPr>
              <w:t>Mã thương hiệu</w:t>
            </w:r>
          </w:p>
        </w:tc>
        <w:tc>
          <w:tcPr>
            <w:tcW w:w="0" w:type="auto"/>
            <w:shd w:val="clear" w:color="auto" w:fill="auto"/>
            <w:vAlign w:val="center"/>
            <w:hideMark/>
          </w:tcPr>
          <w:p w14:paraId="6706DF08" w14:textId="77777777" w:rsidR="00300DB6" w:rsidRDefault="00300DB6" w:rsidP="00A44CB1">
            <w:pPr>
              <w:rPr>
                <w:sz w:val="26"/>
              </w:rPr>
            </w:pPr>
            <w:r>
              <w:rPr>
                <w:sz w:val="26"/>
              </w:rPr>
              <w:t>int</w:t>
            </w:r>
          </w:p>
        </w:tc>
        <w:tc>
          <w:tcPr>
            <w:tcW w:w="0" w:type="auto"/>
            <w:shd w:val="clear" w:color="auto" w:fill="auto"/>
            <w:vAlign w:val="center"/>
            <w:hideMark/>
          </w:tcPr>
          <w:p w14:paraId="0DA7204F" w14:textId="77777777" w:rsidR="00300DB6" w:rsidRDefault="00300DB6" w:rsidP="00A44CB1">
            <w:pPr>
              <w:rPr>
                <w:sz w:val="26"/>
              </w:rPr>
            </w:pPr>
            <w:r>
              <w:rPr>
                <w:sz w:val="26"/>
              </w:rPr>
              <w:t>Khóa chính, tự động tạo và tăng</w:t>
            </w:r>
          </w:p>
        </w:tc>
        <w:tc>
          <w:tcPr>
            <w:tcW w:w="0" w:type="auto"/>
            <w:shd w:val="clear" w:color="auto" w:fill="auto"/>
            <w:vAlign w:val="center"/>
            <w:hideMark/>
          </w:tcPr>
          <w:p w14:paraId="5F8F277A" w14:textId="77777777" w:rsidR="00300DB6" w:rsidRDefault="00300DB6" w:rsidP="00A44CB1">
            <w:pPr>
              <w:rPr>
                <w:sz w:val="26"/>
              </w:rPr>
            </w:pPr>
          </w:p>
        </w:tc>
      </w:tr>
      <w:tr w:rsidR="00300DB6" w:rsidRPr="00987A02" w14:paraId="058B4236" w14:textId="77777777" w:rsidTr="00AB06A7">
        <w:trPr>
          <w:trHeight w:val="315"/>
        </w:trPr>
        <w:tc>
          <w:tcPr>
            <w:tcW w:w="0" w:type="auto"/>
            <w:shd w:val="clear" w:color="auto" w:fill="auto"/>
            <w:vAlign w:val="center"/>
            <w:hideMark/>
          </w:tcPr>
          <w:p w14:paraId="660BFF24" w14:textId="77777777" w:rsidR="00300DB6" w:rsidRDefault="00300DB6">
            <w:pPr>
              <w:jc w:val="right"/>
              <w:rPr>
                <w:sz w:val="26"/>
              </w:rPr>
            </w:pPr>
            <w:r>
              <w:rPr>
                <w:sz w:val="26"/>
              </w:rPr>
              <w:t>2</w:t>
            </w:r>
          </w:p>
        </w:tc>
        <w:tc>
          <w:tcPr>
            <w:tcW w:w="0" w:type="auto"/>
            <w:shd w:val="clear" w:color="auto" w:fill="auto"/>
            <w:vAlign w:val="center"/>
            <w:hideMark/>
          </w:tcPr>
          <w:p w14:paraId="7547EF2D" w14:textId="77777777" w:rsidR="00300DB6" w:rsidRDefault="00300DB6" w:rsidP="00A44CB1">
            <w:pPr>
              <w:rPr>
                <w:sz w:val="26"/>
              </w:rPr>
            </w:pPr>
            <w:r>
              <w:rPr>
                <w:sz w:val="26"/>
              </w:rPr>
              <w:t>name</w:t>
            </w:r>
          </w:p>
        </w:tc>
        <w:tc>
          <w:tcPr>
            <w:tcW w:w="0" w:type="auto"/>
            <w:shd w:val="clear" w:color="auto" w:fill="auto"/>
            <w:vAlign w:val="center"/>
            <w:hideMark/>
          </w:tcPr>
          <w:p w14:paraId="63AF8F27" w14:textId="77777777" w:rsidR="00300DB6" w:rsidRDefault="00300DB6" w:rsidP="00A44CB1">
            <w:pPr>
              <w:rPr>
                <w:sz w:val="26"/>
              </w:rPr>
            </w:pPr>
            <w:r>
              <w:rPr>
                <w:sz w:val="26"/>
              </w:rPr>
              <w:t>Tên thương hiệu</w:t>
            </w:r>
          </w:p>
        </w:tc>
        <w:tc>
          <w:tcPr>
            <w:tcW w:w="0" w:type="auto"/>
            <w:shd w:val="clear" w:color="auto" w:fill="auto"/>
            <w:vAlign w:val="center"/>
            <w:hideMark/>
          </w:tcPr>
          <w:p w14:paraId="6113A41B" w14:textId="77777777" w:rsidR="00300DB6" w:rsidRDefault="00300DB6" w:rsidP="00A44CB1">
            <w:pPr>
              <w:rPr>
                <w:sz w:val="26"/>
              </w:rPr>
            </w:pPr>
            <w:r>
              <w:rPr>
                <w:sz w:val="26"/>
              </w:rPr>
              <w:t>varchar(255)</w:t>
            </w:r>
          </w:p>
        </w:tc>
        <w:tc>
          <w:tcPr>
            <w:tcW w:w="0" w:type="auto"/>
            <w:shd w:val="clear" w:color="auto" w:fill="auto"/>
            <w:vAlign w:val="center"/>
            <w:hideMark/>
          </w:tcPr>
          <w:p w14:paraId="498B90F3" w14:textId="77777777" w:rsidR="00300DB6" w:rsidRDefault="00300DB6" w:rsidP="00A44CB1">
            <w:pPr>
              <w:rPr>
                <w:sz w:val="26"/>
              </w:rPr>
            </w:pPr>
            <w:r>
              <w:rPr>
                <w:sz w:val="26"/>
              </w:rPr>
              <w:t>Không thể rỗng</w:t>
            </w:r>
          </w:p>
        </w:tc>
        <w:tc>
          <w:tcPr>
            <w:tcW w:w="0" w:type="auto"/>
            <w:shd w:val="clear" w:color="auto" w:fill="auto"/>
            <w:vAlign w:val="center"/>
            <w:hideMark/>
          </w:tcPr>
          <w:p w14:paraId="0A449EC3" w14:textId="77777777" w:rsidR="00300DB6" w:rsidRDefault="00300DB6" w:rsidP="00A44CB1">
            <w:pPr>
              <w:rPr>
                <w:sz w:val="26"/>
              </w:rPr>
            </w:pPr>
          </w:p>
        </w:tc>
      </w:tr>
      <w:tr w:rsidR="00300DB6" w:rsidRPr="00987A02" w14:paraId="676702C9" w14:textId="77777777" w:rsidTr="00AB06A7">
        <w:trPr>
          <w:trHeight w:val="315"/>
        </w:trPr>
        <w:tc>
          <w:tcPr>
            <w:tcW w:w="0" w:type="auto"/>
            <w:shd w:val="clear" w:color="auto" w:fill="auto"/>
            <w:vAlign w:val="center"/>
            <w:hideMark/>
          </w:tcPr>
          <w:p w14:paraId="4A77BAE7" w14:textId="77777777" w:rsidR="00300DB6" w:rsidRDefault="00300DB6">
            <w:pPr>
              <w:jc w:val="right"/>
              <w:rPr>
                <w:sz w:val="26"/>
              </w:rPr>
            </w:pPr>
            <w:r>
              <w:rPr>
                <w:sz w:val="26"/>
              </w:rPr>
              <w:t>3</w:t>
            </w:r>
          </w:p>
        </w:tc>
        <w:tc>
          <w:tcPr>
            <w:tcW w:w="0" w:type="auto"/>
            <w:shd w:val="clear" w:color="auto" w:fill="auto"/>
            <w:vAlign w:val="center"/>
            <w:hideMark/>
          </w:tcPr>
          <w:p w14:paraId="6E4A0CFA" w14:textId="77777777" w:rsidR="00300DB6" w:rsidRDefault="00300DB6" w:rsidP="00A44CB1">
            <w:pPr>
              <w:rPr>
                <w:sz w:val="26"/>
              </w:rPr>
            </w:pPr>
            <w:r>
              <w:rPr>
                <w:sz w:val="26"/>
              </w:rPr>
              <w:t>slug</w:t>
            </w:r>
          </w:p>
        </w:tc>
        <w:tc>
          <w:tcPr>
            <w:tcW w:w="0" w:type="auto"/>
            <w:shd w:val="clear" w:color="auto" w:fill="auto"/>
            <w:vAlign w:val="center"/>
            <w:hideMark/>
          </w:tcPr>
          <w:p w14:paraId="29E0C397" w14:textId="77777777" w:rsidR="00300DB6" w:rsidRDefault="00300DB6" w:rsidP="00A44CB1">
            <w:pPr>
              <w:rPr>
                <w:sz w:val="26"/>
              </w:rPr>
            </w:pPr>
            <w:r>
              <w:rPr>
                <w:sz w:val="26"/>
              </w:rPr>
              <w:t>Đường dẫn thân thiện của thương hiệu</w:t>
            </w:r>
          </w:p>
        </w:tc>
        <w:tc>
          <w:tcPr>
            <w:tcW w:w="0" w:type="auto"/>
            <w:shd w:val="clear" w:color="auto" w:fill="auto"/>
            <w:vAlign w:val="center"/>
            <w:hideMark/>
          </w:tcPr>
          <w:p w14:paraId="2EBC3992" w14:textId="77777777" w:rsidR="00300DB6" w:rsidRDefault="00300DB6" w:rsidP="00A44CB1">
            <w:pPr>
              <w:rPr>
                <w:sz w:val="26"/>
              </w:rPr>
            </w:pPr>
            <w:r>
              <w:rPr>
                <w:sz w:val="26"/>
              </w:rPr>
              <w:t>varchar(255)</w:t>
            </w:r>
          </w:p>
        </w:tc>
        <w:tc>
          <w:tcPr>
            <w:tcW w:w="0" w:type="auto"/>
            <w:shd w:val="clear" w:color="auto" w:fill="auto"/>
            <w:vAlign w:val="center"/>
            <w:hideMark/>
          </w:tcPr>
          <w:p w14:paraId="05F954FC" w14:textId="77777777" w:rsidR="00300DB6" w:rsidRDefault="00300DB6" w:rsidP="00A44CB1">
            <w:pPr>
              <w:rPr>
                <w:sz w:val="26"/>
              </w:rPr>
            </w:pPr>
            <w:r>
              <w:rPr>
                <w:sz w:val="26"/>
              </w:rPr>
              <w:t>Duy nhất, không thể rỗng</w:t>
            </w:r>
          </w:p>
        </w:tc>
        <w:tc>
          <w:tcPr>
            <w:tcW w:w="0" w:type="auto"/>
            <w:shd w:val="clear" w:color="auto" w:fill="auto"/>
            <w:vAlign w:val="center"/>
            <w:hideMark/>
          </w:tcPr>
          <w:p w14:paraId="493DEAD6" w14:textId="77777777" w:rsidR="00300DB6" w:rsidRDefault="00300DB6" w:rsidP="00A44CB1">
            <w:pPr>
              <w:rPr>
                <w:sz w:val="26"/>
              </w:rPr>
            </w:pPr>
          </w:p>
        </w:tc>
      </w:tr>
      <w:tr w:rsidR="00300DB6" w:rsidRPr="00987A02" w14:paraId="3A86CEDE" w14:textId="77777777" w:rsidTr="00AB06A7">
        <w:trPr>
          <w:trHeight w:val="315"/>
        </w:trPr>
        <w:tc>
          <w:tcPr>
            <w:tcW w:w="0" w:type="auto"/>
            <w:shd w:val="clear" w:color="auto" w:fill="auto"/>
            <w:vAlign w:val="center"/>
            <w:hideMark/>
          </w:tcPr>
          <w:p w14:paraId="75E2BA33" w14:textId="77777777" w:rsidR="00300DB6" w:rsidRDefault="00300DB6">
            <w:pPr>
              <w:jc w:val="right"/>
              <w:rPr>
                <w:sz w:val="26"/>
              </w:rPr>
            </w:pPr>
            <w:r>
              <w:rPr>
                <w:sz w:val="26"/>
              </w:rPr>
              <w:t>4</w:t>
            </w:r>
          </w:p>
        </w:tc>
        <w:tc>
          <w:tcPr>
            <w:tcW w:w="0" w:type="auto"/>
            <w:shd w:val="clear" w:color="auto" w:fill="auto"/>
            <w:vAlign w:val="center"/>
            <w:hideMark/>
          </w:tcPr>
          <w:p w14:paraId="160E26EC" w14:textId="77777777" w:rsidR="00300DB6" w:rsidRDefault="00300DB6" w:rsidP="00A44CB1">
            <w:pPr>
              <w:rPr>
                <w:sz w:val="26"/>
              </w:rPr>
            </w:pPr>
            <w:r>
              <w:rPr>
                <w:sz w:val="26"/>
              </w:rPr>
              <w:t>status</w:t>
            </w:r>
          </w:p>
        </w:tc>
        <w:tc>
          <w:tcPr>
            <w:tcW w:w="0" w:type="auto"/>
            <w:shd w:val="clear" w:color="auto" w:fill="auto"/>
            <w:vAlign w:val="center"/>
            <w:hideMark/>
          </w:tcPr>
          <w:p w14:paraId="37F7F0E5" w14:textId="77777777" w:rsidR="00300DB6" w:rsidRDefault="00300DB6" w:rsidP="00A44CB1">
            <w:pPr>
              <w:rPr>
                <w:sz w:val="26"/>
              </w:rPr>
            </w:pPr>
            <w:r>
              <w:rPr>
                <w:sz w:val="26"/>
              </w:rPr>
              <w:t>Trạng thái của thương hiệu</w:t>
            </w:r>
          </w:p>
        </w:tc>
        <w:tc>
          <w:tcPr>
            <w:tcW w:w="0" w:type="auto"/>
            <w:shd w:val="clear" w:color="auto" w:fill="auto"/>
            <w:vAlign w:val="center"/>
            <w:hideMark/>
          </w:tcPr>
          <w:p w14:paraId="3DE14DC5" w14:textId="77777777" w:rsidR="00300DB6" w:rsidRDefault="00300DB6" w:rsidP="00A44CB1">
            <w:pPr>
              <w:rPr>
                <w:sz w:val="26"/>
              </w:rPr>
            </w:pPr>
            <w:r>
              <w:rPr>
                <w:sz w:val="26"/>
              </w:rPr>
              <w:t>tinyint(4)</w:t>
            </w:r>
          </w:p>
        </w:tc>
        <w:tc>
          <w:tcPr>
            <w:tcW w:w="0" w:type="auto"/>
            <w:shd w:val="clear" w:color="auto" w:fill="auto"/>
            <w:vAlign w:val="center"/>
            <w:hideMark/>
          </w:tcPr>
          <w:p w14:paraId="07714A79" w14:textId="77777777" w:rsidR="00300DB6" w:rsidRDefault="00300DB6" w:rsidP="00A44CB1">
            <w:pPr>
              <w:rPr>
                <w:sz w:val="26"/>
              </w:rPr>
            </w:pPr>
            <w:r>
              <w:rPr>
                <w:sz w:val="26"/>
              </w:rPr>
              <w:t>Không thể rỗng</w:t>
            </w:r>
          </w:p>
        </w:tc>
        <w:tc>
          <w:tcPr>
            <w:tcW w:w="0" w:type="auto"/>
            <w:shd w:val="clear" w:color="auto" w:fill="auto"/>
            <w:vAlign w:val="center"/>
            <w:hideMark/>
          </w:tcPr>
          <w:p w14:paraId="2042B783" w14:textId="77777777" w:rsidR="00300DB6" w:rsidRDefault="00300DB6" w:rsidP="00A44CB1">
            <w:pPr>
              <w:rPr>
                <w:sz w:val="26"/>
              </w:rPr>
            </w:pPr>
            <w:r>
              <w:rPr>
                <w:sz w:val="26"/>
              </w:rPr>
              <w:t>1: Đang hoạt động, 0: Không hoạt động</w:t>
            </w:r>
          </w:p>
        </w:tc>
      </w:tr>
      <w:tr w:rsidR="00300DB6" w:rsidRPr="00987A02" w14:paraId="51B9AF08" w14:textId="77777777" w:rsidTr="00AB06A7">
        <w:trPr>
          <w:trHeight w:val="315"/>
        </w:trPr>
        <w:tc>
          <w:tcPr>
            <w:tcW w:w="0" w:type="auto"/>
            <w:shd w:val="clear" w:color="auto" w:fill="auto"/>
            <w:vAlign w:val="center"/>
            <w:hideMark/>
          </w:tcPr>
          <w:p w14:paraId="60BAEFEA" w14:textId="77777777" w:rsidR="00300DB6" w:rsidRDefault="00300DB6">
            <w:pPr>
              <w:jc w:val="right"/>
              <w:rPr>
                <w:sz w:val="26"/>
              </w:rPr>
            </w:pPr>
            <w:r>
              <w:rPr>
                <w:sz w:val="26"/>
              </w:rPr>
              <w:t>5</w:t>
            </w:r>
          </w:p>
        </w:tc>
        <w:tc>
          <w:tcPr>
            <w:tcW w:w="0" w:type="auto"/>
            <w:shd w:val="clear" w:color="auto" w:fill="auto"/>
            <w:vAlign w:val="center"/>
            <w:hideMark/>
          </w:tcPr>
          <w:p w14:paraId="7E92D8F8" w14:textId="77777777" w:rsidR="00300DB6" w:rsidRDefault="00300DB6" w:rsidP="00A44CB1">
            <w:pPr>
              <w:rPr>
                <w:sz w:val="26"/>
              </w:rPr>
            </w:pPr>
            <w:r>
              <w:rPr>
                <w:sz w:val="26"/>
              </w:rPr>
              <w:t>create_at</w:t>
            </w:r>
          </w:p>
        </w:tc>
        <w:tc>
          <w:tcPr>
            <w:tcW w:w="0" w:type="auto"/>
            <w:shd w:val="clear" w:color="auto" w:fill="auto"/>
            <w:vAlign w:val="center"/>
            <w:hideMark/>
          </w:tcPr>
          <w:p w14:paraId="629A90B0" w14:textId="77777777" w:rsidR="00300DB6" w:rsidRDefault="00300DB6" w:rsidP="00A44CB1">
            <w:pPr>
              <w:rPr>
                <w:sz w:val="26"/>
              </w:rPr>
            </w:pPr>
            <w:r>
              <w:rPr>
                <w:sz w:val="26"/>
              </w:rPr>
              <w:t>Thời gian tạo thương hiệu</w:t>
            </w:r>
          </w:p>
        </w:tc>
        <w:tc>
          <w:tcPr>
            <w:tcW w:w="0" w:type="auto"/>
            <w:shd w:val="clear" w:color="auto" w:fill="auto"/>
            <w:vAlign w:val="center"/>
            <w:hideMark/>
          </w:tcPr>
          <w:p w14:paraId="5EAD8DAC" w14:textId="77777777" w:rsidR="00300DB6" w:rsidRDefault="00300DB6" w:rsidP="00A44CB1">
            <w:pPr>
              <w:rPr>
                <w:sz w:val="26"/>
              </w:rPr>
            </w:pPr>
            <w:r>
              <w:rPr>
                <w:sz w:val="26"/>
              </w:rPr>
              <w:t>timestamps</w:t>
            </w:r>
          </w:p>
        </w:tc>
        <w:tc>
          <w:tcPr>
            <w:tcW w:w="0" w:type="auto"/>
            <w:shd w:val="clear" w:color="auto" w:fill="auto"/>
            <w:vAlign w:val="center"/>
            <w:hideMark/>
          </w:tcPr>
          <w:p w14:paraId="4320E23D" w14:textId="77777777" w:rsidR="00300DB6" w:rsidRDefault="00300DB6" w:rsidP="00A44CB1">
            <w:pPr>
              <w:rPr>
                <w:sz w:val="26"/>
              </w:rPr>
            </w:pPr>
            <w:r>
              <w:rPr>
                <w:sz w:val="26"/>
              </w:rPr>
              <w:t>Tự động tạo và cập nhật</w:t>
            </w:r>
          </w:p>
        </w:tc>
        <w:tc>
          <w:tcPr>
            <w:tcW w:w="0" w:type="auto"/>
            <w:shd w:val="clear" w:color="auto" w:fill="auto"/>
            <w:vAlign w:val="center"/>
            <w:hideMark/>
          </w:tcPr>
          <w:p w14:paraId="5F94276F" w14:textId="77777777" w:rsidR="00300DB6" w:rsidRDefault="00300DB6" w:rsidP="00A44CB1">
            <w:pPr>
              <w:rPr>
                <w:sz w:val="26"/>
              </w:rPr>
            </w:pPr>
          </w:p>
        </w:tc>
      </w:tr>
      <w:tr w:rsidR="00300DB6" w:rsidRPr="00987A02" w14:paraId="712EC6C6" w14:textId="77777777" w:rsidTr="00AB06A7">
        <w:trPr>
          <w:trHeight w:val="315"/>
        </w:trPr>
        <w:tc>
          <w:tcPr>
            <w:tcW w:w="0" w:type="auto"/>
            <w:shd w:val="clear" w:color="auto" w:fill="auto"/>
            <w:vAlign w:val="center"/>
            <w:hideMark/>
          </w:tcPr>
          <w:p w14:paraId="5B7C9A59" w14:textId="77777777" w:rsidR="00300DB6" w:rsidRDefault="00300DB6">
            <w:pPr>
              <w:jc w:val="right"/>
              <w:rPr>
                <w:sz w:val="26"/>
              </w:rPr>
            </w:pPr>
            <w:r>
              <w:rPr>
                <w:sz w:val="26"/>
              </w:rPr>
              <w:t>6</w:t>
            </w:r>
          </w:p>
        </w:tc>
        <w:tc>
          <w:tcPr>
            <w:tcW w:w="0" w:type="auto"/>
            <w:shd w:val="clear" w:color="auto" w:fill="auto"/>
            <w:vAlign w:val="center"/>
            <w:hideMark/>
          </w:tcPr>
          <w:p w14:paraId="563A3D5E" w14:textId="77777777" w:rsidR="00300DB6" w:rsidRDefault="00300DB6" w:rsidP="00A44CB1">
            <w:pPr>
              <w:rPr>
                <w:sz w:val="26"/>
              </w:rPr>
            </w:pPr>
            <w:r>
              <w:rPr>
                <w:sz w:val="26"/>
              </w:rPr>
              <w:t>update_at</w:t>
            </w:r>
          </w:p>
        </w:tc>
        <w:tc>
          <w:tcPr>
            <w:tcW w:w="0" w:type="auto"/>
            <w:shd w:val="clear" w:color="auto" w:fill="auto"/>
            <w:vAlign w:val="center"/>
            <w:hideMark/>
          </w:tcPr>
          <w:p w14:paraId="135134B7" w14:textId="77777777" w:rsidR="00300DB6" w:rsidRDefault="00300DB6" w:rsidP="00A44CB1">
            <w:pPr>
              <w:rPr>
                <w:sz w:val="26"/>
              </w:rPr>
            </w:pPr>
            <w:r>
              <w:rPr>
                <w:sz w:val="26"/>
              </w:rPr>
              <w:t>Thời gian cập nhật thương hiệu</w:t>
            </w:r>
          </w:p>
        </w:tc>
        <w:tc>
          <w:tcPr>
            <w:tcW w:w="0" w:type="auto"/>
            <w:shd w:val="clear" w:color="auto" w:fill="auto"/>
            <w:vAlign w:val="center"/>
            <w:hideMark/>
          </w:tcPr>
          <w:p w14:paraId="2D6003BC" w14:textId="77777777" w:rsidR="00300DB6" w:rsidRDefault="00300DB6" w:rsidP="00A44CB1">
            <w:pPr>
              <w:rPr>
                <w:sz w:val="26"/>
              </w:rPr>
            </w:pPr>
            <w:r>
              <w:rPr>
                <w:sz w:val="26"/>
              </w:rPr>
              <w:t>timestamps</w:t>
            </w:r>
          </w:p>
        </w:tc>
        <w:tc>
          <w:tcPr>
            <w:tcW w:w="0" w:type="auto"/>
            <w:shd w:val="clear" w:color="auto" w:fill="auto"/>
            <w:vAlign w:val="center"/>
            <w:hideMark/>
          </w:tcPr>
          <w:p w14:paraId="577C0010" w14:textId="77777777" w:rsidR="00300DB6" w:rsidRDefault="00300DB6" w:rsidP="00A44CB1">
            <w:pPr>
              <w:rPr>
                <w:sz w:val="26"/>
              </w:rPr>
            </w:pPr>
            <w:r>
              <w:rPr>
                <w:sz w:val="26"/>
              </w:rPr>
              <w:t>Tự động cập nhật</w:t>
            </w:r>
          </w:p>
        </w:tc>
        <w:tc>
          <w:tcPr>
            <w:tcW w:w="0" w:type="auto"/>
            <w:shd w:val="clear" w:color="auto" w:fill="auto"/>
            <w:vAlign w:val="center"/>
            <w:hideMark/>
          </w:tcPr>
          <w:p w14:paraId="4B1B4B91" w14:textId="77777777" w:rsidR="00300DB6" w:rsidRDefault="00300DB6">
            <w:pPr>
              <w:keepNext/>
              <w:rPr>
                <w:sz w:val="26"/>
              </w:rPr>
            </w:pPr>
          </w:p>
        </w:tc>
      </w:tr>
    </w:tbl>
    <w:p w14:paraId="2A8C969D" w14:textId="77777777" w:rsidR="00300DB6" w:rsidRDefault="00300DB6" w:rsidP="00300DB6"/>
    <w:p w14:paraId="6E7AC219" w14:textId="77777777" w:rsidR="009A1E0B" w:rsidRDefault="009A1E0B" w:rsidP="009A1E0B">
      <w:pPr>
        <w:pStyle w:val="nd"/>
        <w:rPr>
          <w:b/>
          <w:bCs/>
        </w:rPr>
      </w:pPr>
      <w:r>
        <w:t xml:space="preserve">Tên </w:t>
      </w:r>
      <w:r w:rsidR="00F12CDC">
        <w:t>lớp/thực thể</w:t>
      </w:r>
      <w:r>
        <w:t xml:space="preserve">: </w:t>
      </w:r>
      <w:r w:rsidRPr="009A1E0B">
        <w:rPr>
          <w:b/>
          <w:bCs/>
        </w:rPr>
        <w:t>products</w:t>
      </w:r>
    </w:p>
    <w:p w14:paraId="76753AB4" w14:textId="77777777" w:rsidR="009A1E0B" w:rsidRDefault="009A1E0B" w:rsidP="009A1E0B">
      <w:pPr>
        <w:pStyle w:val="nd"/>
      </w:pPr>
      <w:r>
        <w:t xml:space="preserve">Mô tả: </w:t>
      </w:r>
      <w:r w:rsidRPr="00A44CB1">
        <w:t>Lưu trữ thông tin về các sản phẩm, chẳng hạn như tên, giá, số lượng, màu sắc, tùy chọn, trạng thái và xu hướng.</w:t>
      </w:r>
    </w:p>
    <w:p w14:paraId="0A5A14E3" w14:textId="77777777" w:rsidR="009A1E0B" w:rsidRDefault="009A1E0B" w:rsidP="00FA6850">
      <w:pPr>
        <w:pStyle w:val="nd"/>
      </w:pPr>
      <w:r>
        <w:t xml:space="preserve">Chi tiết </w:t>
      </w:r>
      <w:r w:rsidR="00F12CDC">
        <w:t>lớp/thực thể</w:t>
      </w:r>
      <w:r>
        <w:t>:</w:t>
      </w:r>
    </w:p>
    <w:p w14:paraId="3CE007EE" w14:textId="4CA7F4B4" w:rsidR="00DD0A51" w:rsidRDefault="00DD0A51" w:rsidP="004B0B93">
      <w:pPr>
        <w:pStyle w:val="Caption"/>
      </w:pPr>
      <w:bookmarkStart w:id="58" w:name="_Toc155555771"/>
      <w:r>
        <w:t xml:space="preserve">Bảng </w:t>
      </w:r>
      <w:r w:rsidR="00321CD8">
        <w:rPr>
          <w:noProof/>
        </w:rPr>
        <w:fldChar w:fldCharType="begin"/>
      </w:r>
      <w:r w:rsidR="00321CD8">
        <w:rPr>
          <w:noProof/>
        </w:rPr>
        <w:instrText xml:space="preserve"> STYLEREF 1 \s </w:instrText>
      </w:r>
      <w:r w:rsidR="00321CD8">
        <w:rPr>
          <w:noProof/>
        </w:rPr>
        <w:fldChar w:fldCharType="separate"/>
      </w:r>
      <w:r w:rsidR="006F0AC4">
        <w:rPr>
          <w:noProof/>
        </w:rPr>
        <w:t>3</w:t>
      </w:r>
      <w:r w:rsidR="00321CD8">
        <w:rPr>
          <w:noProof/>
        </w:rPr>
        <w:fldChar w:fldCharType="end"/>
      </w:r>
      <w:r w:rsidR="005D5BA8">
        <w:t>.</w:t>
      </w:r>
      <w:r w:rsidR="00321CD8">
        <w:rPr>
          <w:noProof/>
        </w:rPr>
        <w:fldChar w:fldCharType="begin"/>
      </w:r>
      <w:r w:rsidR="00321CD8">
        <w:rPr>
          <w:noProof/>
        </w:rPr>
        <w:instrText xml:space="preserve"> SEQ Bảng \* ARABIC \s 1 </w:instrText>
      </w:r>
      <w:r w:rsidR="00321CD8">
        <w:rPr>
          <w:noProof/>
        </w:rPr>
        <w:fldChar w:fldCharType="separate"/>
      </w:r>
      <w:r w:rsidR="006F0AC4">
        <w:rPr>
          <w:noProof/>
        </w:rPr>
        <w:t>5</w:t>
      </w:r>
      <w:r w:rsidR="00321CD8">
        <w:rPr>
          <w:noProof/>
        </w:rPr>
        <w:fldChar w:fldCharType="end"/>
      </w:r>
      <w:r>
        <w:t xml:space="preserve">: </w:t>
      </w:r>
      <w:r w:rsidR="00AC3F83">
        <w:t>Lớp/thực thể</w:t>
      </w:r>
      <w:r>
        <w:t xml:space="preserve"> products</w:t>
      </w:r>
      <w:bookmarkEnd w:id="58"/>
    </w:p>
    <w:tbl>
      <w:tblPr>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636"/>
        <w:gridCol w:w="1444"/>
        <w:gridCol w:w="1457"/>
        <w:gridCol w:w="1559"/>
        <w:gridCol w:w="2146"/>
        <w:gridCol w:w="1762"/>
      </w:tblGrid>
      <w:tr w:rsidR="00300DB6" w:rsidRPr="00B46AA4" w14:paraId="78FC223D" w14:textId="77777777" w:rsidTr="009B399D">
        <w:trPr>
          <w:trHeight w:val="315"/>
        </w:trPr>
        <w:tc>
          <w:tcPr>
            <w:tcW w:w="0" w:type="auto"/>
            <w:shd w:val="clear" w:color="auto" w:fill="auto"/>
            <w:vAlign w:val="center"/>
            <w:hideMark/>
          </w:tcPr>
          <w:p w14:paraId="799D0987" w14:textId="77777777" w:rsidR="00300DB6" w:rsidRPr="009B399D" w:rsidRDefault="00300DB6" w:rsidP="009B399D">
            <w:pPr>
              <w:jc w:val="center"/>
              <w:rPr>
                <w:i/>
                <w:sz w:val="26"/>
              </w:rPr>
            </w:pPr>
            <w:r w:rsidRPr="009B399D">
              <w:rPr>
                <w:i/>
                <w:sz w:val="26"/>
              </w:rPr>
              <w:t>STT</w:t>
            </w:r>
          </w:p>
        </w:tc>
        <w:tc>
          <w:tcPr>
            <w:tcW w:w="0" w:type="auto"/>
            <w:shd w:val="clear" w:color="auto" w:fill="auto"/>
            <w:vAlign w:val="center"/>
            <w:hideMark/>
          </w:tcPr>
          <w:p w14:paraId="1883789B" w14:textId="77777777" w:rsidR="00300DB6" w:rsidRPr="009B399D" w:rsidRDefault="00300DB6" w:rsidP="009B399D">
            <w:pPr>
              <w:jc w:val="center"/>
              <w:rPr>
                <w:i/>
                <w:sz w:val="26"/>
              </w:rPr>
            </w:pPr>
            <w:r w:rsidRPr="009B399D">
              <w:rPr>
                <w:i/>
                <w:sz w:val="26"/>
              </w:rPr>
              <w:t>Thuộc tính</w:t>
            </w:r>
          </w:p>
        </w:tc>
        <w:tc>
          <w:tcPr>
            <w:tcW w:w="0" w:type="auto"/>
            <w:shd w:val="clear" w:color="auto" w:fill="auto"/>
            <w:vAlign w:val="center"/>
            <w:hideMark/>
          </w:tcPr>
          <w:p w14:paraId="06B68FD4" w14:textId="77777777" w:rsidR="00300DB6" w:rsidRPr="009B399D" w:rsidRDefault="00300DB6" w:rsidP="009B399D">
            <w:pPr>
              <w:jc w:val="center"/>
              <w:rPr>
                <w:i/>
                <w:sz w:val="26"/>
              </w:rPr>
            </w:pPr>
            <w:r w:rsidRPr="009B399D">
              <w:rPr>
                <w:i/>
                <w:sz w:val="26"/>
              </w:rPr>
              <w:t>Diễn giải</w:t>
            </w:r>
          </w:p>
        </w:tc>
        <w:tc>
          <w:tcPr>
            <w:tcW w:w="0" w:type="auto"/>
            <w:shd w:val="clear" w:color="auto" w:fill="auto"/>
            <w:vAlign w:val="center"/>
            <w:hideMark/>
          </w:tcPr>
          <w:p w14:paraId="24B8705D" w14:textId="77777777" w:rsidR="00300DB6" w:rsidRPr="009B399D" w:rsidRDefault="00300DB6" w:rsidP="009B399D">
            <w:pPr>
              <w:jc w:val="center"/>
              <w:rPr>
                <w:i/>
                <w:sz w:val="26"/>
              </w:rPr>
            </w:pPr>
            <w:r w:rsidRPr="009B399D">
              <w:rPr>
                <w:i/>
                <w:sz w:val="26"/>
              </w:rPr>
              <w:t>Kiểu dữ liệu</w:t>
            </w:r>
          </w:p>
        </w:tc>
        <w:tc>
          <w:tcPr>
            <w:tcW w:w="0" w:type="auto"/>
            <w:shd w:val="clear" w:color="auto" w:fill="auto"/>
            <w:vAlign w:val="center"/>
            <w:hideMark/>
          </w:tcPr>
          <w:p w14:paraId="52BB6A0A" w14:textId="77777777" w:rsidR="00300DB6" w:rsidRPr="009B399D" w:rsidRDefault="00300DB6" w:rsidP="009B399D">
            <w:pPr>
              <w:jc w:val="center"/>
              <w:rPr>
                <w:i/>
                <w:sz w:val="26"/>
              </w:rPr>
            </w:pPr>
            <w:r w:rsidRPr="009B399D">
              <w:rPr>
                <w:i/>
                <w:sz w:val="26"/>
              </w:rPr>
              <w:t>Ràng buộc</w:t>
            </w:r>
          </w:p>
        </w:tc>
        <w:tc>
          <w:tcPr>
            <w:tcW w:w="0" w:type="auto"/>
            <w:shd w:val="clear" w:color="auto" w:fill="auto"/>
            <w:vAlign w:val="center"/>
            <w:hideMark/>
          </w:tcPr>
          <w:p w14:paraId="7ADFDBB1" w14:textId="77777777" w:rsidR="00300DB6" w:rsidRPr="009B399D" w:rsidRDefault="00300DB6" w:rsidP="009B399D">
            <w:pPr>
              <w:jc w:val="center"/>
              <w:rPr>
                <w:i/>
                <w:sz w:val="26"/>
              </w:rPr>
            </w:pPr>
            <w:r w:rsidRPr="009B399D">
              <w:rPr>
                <w:i/>
                <w:sz w:val="26"/>
              </w:rPr>
              <w:t>Ghi chú</w:t>
            </w:r>
          </w:p>
        </w:tc>
      </w:tr>
      <w:tr w:rsidR="00300DB6" w:rsidRPr="00B46AA4" w14:paraId="1D456F59" w14:textId="77777777" w:rsidTr="009B399D">
        <w:trPr>
          <w:trHeight w:val="315"/>
        </w:trPr>
        <w:tc>
          <w:tcPr>
            <w:tcW w:w="0" w:type="auto"/>
            <w:shd w:val="clear" w:color="auto" w:fill="auto"/>
            <w:vAlign w:val="center"/>
            <w:hideMark/>
          </w:tcPr>
          <w:p w14:paraId="7BBA719F" w14:textId="77777777" w:rsidR="00300DB6" w:rsidRPr="009B399D" w:rsidRDefault="00300DB6" w:rsidP="009B399D">
            <w:pPr>
              <w:jc w:val="right"/>
              <w:rPr>
                <w:sz w:val="26"/>
              </w:rPr>
            </w:pPr>
            <w:r w:rsidRPr="009B399D">
              <w:rPr>
                <w:sz w:val="26"/>
              </w:rPr>
              <w:t>1</w:t>
            </w:r>
          </w:p>
        </w:tc>
        <w:tc>
          <w:tcPr>
            <w:tcW w:w="0" w:type="auto"/>
            <w:shd w:val="clear" w:color="auto" w:fill="auto"/>
            <w:vAlign w:val="center"/>
            <w:hideMark/>
          </w:tcPr>
          <w:p w14:paraId="3AA5DD85" w14:textId="77777777" w:rsidR="00300DB6" w:rsidRPr="009B399D" w:rsidRDefault="00300DB6" w:rsidP="00A44CB1">
            <w:pPr>
              <w:rPr>
                <w:sz w:val="26"/>
              </w:rPr>
            </w:pPr>
            <w:r w:rsidRPr="009B399D">
              <w:rPr>
                <w:sz w:val="26"/>
              </w:rPr>
              <w:t>id</w:t>
            </w:r>
          </w:p>
        </w:tc>
        <w:tc>
          <w:tcPr>
            <w:tcW w:w="0" w:type="auto"/>
            <w:shd w:val="clear" w:color="auto" w:fill="auto"/>
            <w:vAlign w:val="center"/>
            <w:hideMark/>
          </w:tcPr>
          <w:p w14:paraId="082FFB6E" w14:textId="77777777" w:rsidR="00300DB6" w:rsidRPr="009B399D" w:rsidRDefault="00300DB6" w:rsidP="00A44CB1">
            <w:pPr>
              <w:rPr>
                <w:sz w:val="26"/>
              </w:rPr>
            </w:pPr>
            <w:r w:rsidRPr="009B399D">
              <w:rPr>
                <w:sz w:val="26"/>
              </w:rPr>
              <w:t>Mã sản phẩm</w:t>
            </w:r>
          </w:p>
        </w:tc>
        <w:tc>
          <w:tcPr>
            <w:tcW w:w="0" w:type="auto"/>
            <w:shd w:val="clear" w:color="auto" w:fill="auto"/>
            <w:vAlign w:val="center"/>
            <w:hideMark/>
          </w:tcPr>
          <w:p w14:paraId="33CD62B5" w14:textId="77777777" w:rsidR="00300DB6" w:rsidRPr="009B399D" w:rsidRDefault="00300DB6" w:rsidP="00A44CB1">
            <w:pPr>
              <w:rPr>
                <w:sz w:val="26"/>
              </w:rPr>
            </w:pPr>
            <w:r w:rsidRPr="009B399D">
              <w:rPr>
                <w:sz w:val="26"/>
              </w:rPr>
              <w:t>int</w:t>
            </w:r>
          </w:p>
        </w:tc>
        <w:tc>
          <w:tcPr>
            <w:tcW w:w="0" w:type="auto"/>
            <w:shd w:val="clear" w:color="auto" w:fill="auto"/>
            <w:vAlign w:val="center"/>
            <w:hideMark/>
          </w:tcPr>
          <w:p w14:paraId="695098FC" w14:textId="77777777" w:rsidR="00300DB6" w:rsidRPr="009B399D" w:rsidRDefault="00300DB6" w:rsidP="00A44CB1">
            <w:pPr>
              <w:rPr>
                <w:sz w:val="26"/>
              </w:rPr>
            </w:pPr>
            <w:r w:rsidRPr="009B399D">
              <w:rPr>
                <w:sz w:val="26"/>
              </w:rPr>
              <w:t>Khóa chính, tự động tạo và tăng</w:t>
            </w:r>
          </w:p>
        </w:tc>
        <w:tc>
          <w:tcPr>
            <w:tcW w:w="0" w:type="auto"/>
            <w:shd w:val="clear" w:color="auto" w:fill="auto"/>
            <w:vAlign w:val="center"/>
            <w:hideMark/>
          </w:tcPr>
          <w:p w14:paraId="5409F694" w14:textId="77777777" w:rsidR="00300DB6" w:rsidRPr="009B399D" w:rsidRDefault="00300DB6" w:rsidP="00A44CB1">
            <w:pPr>
              <w:rPr>
                <w:sz w:val="26"/>
              </w:rPr>
            </w:pPr>
          </w:p>
        </w:tc>
      </w:tr>
      <w:tr w:rsidR="00300DB6" w:rsidRPr="00B46AA4" w14:paraId="6972281F" w14:textId="77777777" w:rsidTr="009B399D">
        <w:trPr>
          <w:trHeight w:val="315"/>
        </w:trPr>
        <w:tc>
          <w:tcPr>
            <w:tcW w:w="0" w:type="auto"/>
            <w:shd w:val="clear" w:color="auto" w:fill="auto"/>
            <w:vAlign w:val="center"/>
            <w:hideMark/>
          </w:tcPr>
          <w:p w14:paraId="0BCD6C2C" w14:textId="77777777" w:rsidR="00300DB6" w:rsidRPr="009B399D" w:rsidRDefault="00300DB6" w:rsidP="009B399D">
            <w:pPr>
              <w:jc w:val="right"/>
              <w:rPr>
                <w:sz w:val="26"/>
              </w:rPr>
            </w:pPr>
            <w:r w:rsidRPr="009B399D">
              <w:rPr>
                <w:sz w:val="26"/>
              </w:rPr>
              <w:t>2</w:t>
            </w:r>
          </w:p>
        </w:tc>
        <w:tc>
          <w:tcPr>
            <w:tcW w:w="0" w:type="auto"/>
            <w:shd w:val="clear" w:color="auto" w:fill="auto"/>
            <w:vAlign w:val="center"/>
            <w:hideMark/>
          </w:tcPr>
          <w:p w14:paraId="62BB885C" w14:textId="77777777" w:rsidR="00300DB6" w:rsidRPr="009B399D" w:rsidRDefault="00300DB6" w:rsidP="00A44CB1">
            <w:pPr>
              <w:rPr>
                <w:sz w:val="26"/>
              </w:rPr>
            </w:pPr>
            <w:r w:rsidRPr="009B399D">
              <w:rPr>
                <w:sz w:val="26"/>
              </w:rPr>
              <w:t>category_id</w:t>
            </w:r>
          </w:p>
        </w:tc>
        <w:tc>
          <w:tcPr>
            <w:tcW w:w="0" w:type="auto"/>
            <w:shd w:val="clear" w:color="auto" w:fill="auto"/>
            <w:vAlign w:val="center"/>
            <w:hideMark/>
          </w:tcPr>
          <w:p w14:paraId="4F6B09FD" w14:textId="77777777" w:rsidR="00300DB6" w:rsidRPr="009B399D" w:rsidRDefault="00300DB6" w:rsidP="00A44CB1">
            <w:pPr>
              <w:rPr>
                <w:sz w:val="26"/>
              </w:rPr>
            </w:pPr>
            <w:r w:rsidRPr="009B399D">
              <w:rPr>
                <w:sz w:val="26"/>
              </w:rPr>
              <w:t>Mã danh mục</w:t>
            </w:r>
          </w:p>
        </w:tc>
        <w:tc>
          <w:tcPr>
            <w:tcW w:w="0" w:type="auto"/>
            <w:shd w:val="clear" w:color="auto" w:fill="auto"/>
            <w:vAlign w:val="center"/>
            <w:hideMark/>
          </w:tcPr>
          <w:p w14:paraId="586AFD36" w14:textId="77777777" w:rsidR="00300DB6" w:rsidRPr="009B399D" w:rsidRDefault="00300DB6" w:rsidP="00A44CB1">
            <w:pPr>
              <w:rPr>
                <w:sz w:val="26"/>
              </w:rPr>
            </w:pPr>
            <w:r w:rsidRPr="009B399D">
              <w:rPr>
                <w:sz w:val="26"/>
              </w:rPr>
              <w:t>int</w:t>
            </w:r>
          </w:p>
        </w:tc>
        <w:tc>
          <w:tcPr>
            <w:tcW w:w="0" w:type="auto"/>
            <w:shd w:val="clear" w:color="auto" w:fill="auto"/>
            <w:vAlign w:val="center"/>
            <w:hideMark/>
          </w:tcPr>
          <w:p w14:paraId="1B80D357" w14:textId="77777777" w:rsidR="00300DB6" w:rsidRPr="009B399D" w:rsidRDefault="00300DB6" w:rsidP="00A44CB1">
            <w:pPr>
              <w:rPr>
                <w:sz w:val="26"/>
              </w:rPr>
            </w:pPr>
            <w:r w:rsidRPr="009B399D">
              <w:rPr>
                <w:sz w:val="26"/>
              </w:rPr>
              <w:t>Khóa ngoại tham chiếu đến id của bảng categories, không thể rỗng</w:t>
            </w:r>
          </w:p>
        </w:tc>
        <w:tc>
          <w:tcPr>
            <w:tcW w:w="0" w:type="auto"/>
            <w:shd w:val="clear" w:color="auto" w:fill="auto"/>
            <w:vAlign w:val="center"/>
            <w:hideMark/>
          </w:tcPr>
          <w:p w14:paraId="38387876" w14:textId="77777777" w:rsidR="00300DB6" w:rsidRPr="009B399D" w:rsidRDefault="00300DB6" w:rsidP="00A44CB1">
            <w:pPr>
              <w:rPr>
                <w:sz w:val="26"/>
              </w:rPr>
            </w:pPr>
          </w:p>
        </w:tc>
      </w:tr>
      <w:tr w:rsidR="00300DB6" w:rsidRPr="00B46AA4" w14:paraId="1A40E6EC" w14:textId="77777777" w:rsidTr="009B399D">
        <w:trPr>
          <w:trHeight w:val="315"/>
        </w:trPr>
        <w:tc>
          <w:tcPr>
            <w:tcW w:w="0" w:type="auto"/>
            <w:shd w:val="clear" w:color="auto" w:fill="auto"/>
            <w:vAlign w:val="center"/>
            <w:hideMark/>
          </w:tcPr>
          <w:p w14:paraId="5B7A249F" w14:textId="77777777" w:rsidR="00300DB6" w:rsidRPr="009B399D" w:rsidRDefault="00300DB6" w:rsidP="009B399D">
            <w:pPr>
              <w:jc w:val="right"/>
              <w:rPr>
                <w:sz w:val="26"/>
              </w:rPr>
            </w:pPr>
            <w:r w:rsidRPr="009B399D">
              <w:rPr>
                <w:sz w:val="26"/>
              </w:rPr>
              <w:t>3</w:t>
            </w:r>
          </w:p>
        </w:tc>
        <w:tc>
          <w:tcPr>
            <w:tcW w:w="0" w:type="auto"/>
            <w:shd w:val="clear" w:color="auto" w:fill="auto"/>
            <w:vAlign w:val="center"/>
            <w:hideMark/>
          </w:tcPr>
          <w:p w14:paraId="77DBCF29" w14:textId="77777777" w:rsidR="00300DB6" w:rsidRPr="009B399D" w:rsidRDefault="00300DB6" w:rsidP="00A44CB1">
            <w:pPr>
              <w:rPr>
                <w:sz w:val="26"/>
              </w:rPr>
            </w:pPr>
            <w:r w:rsidRPr="009B399D">
              <w:rPr>
                <w:sz w:val="26"/>
              </w:rPr>
              <w:t>brand_id</w:t>
            </w:r>
          </w:p>
        </w:tc>
        <w:tc>
          <w:tcPr>
            <w:tcW w:w="0" w:type="auto"/>
            <w:shd w:val="clear" w:color="auto" w:fill="auto"/>
            <w:vAlign w:val="center"/>
            <w:hideMark/>
          </w:tcPr>
          <w:p w14:paraId="46A74B36" w14:textId="77777777" w:rsidR="00300DB6" w:rsidRPr="009B399D" w:rsidRDefault="00300DB6" w:rsidP="00A44CB1">
            <w:pPr>
              <w:rPr>
                <w:sz w:val="26"/>
              </w:rPr>
            </w:pPr>
            <w:r w:rsidRPr="009B399D">
              <w:rPr>
                <w:sz w:val="26"/>
              </w:rPr>
              <w:t>Mã thương hiệu</w:t>
            </w:r>
          </w:p>
        </w:tc>
        <w:tc>
          <w:tcPr>
            <w:tcW w:w="0" w:type="auto"/>
            <w:shd w:val="clear" w:color="auto" w:fill="auto"/>
            <w:vAlign w:val="center"/>
            <w:hideMark/>
          </w:tcPr>
          <w:p w14:paraId="1AFD1F13" w14:textId="77777777" w:rsidR="00300DB6" w:rsidRPr="009B399D" w:rsidRDefault="00300DB6" w:rsidP="00A44CB1">
            <w:pPr>
              <w:rPr>
                <w:sz w:val="26"/>
              </w:rPr>
            </w:pPr>
            <w:r w:rsidRPr="009B399D">
              <w:rPr>
                <w:sz w:val="26"/>
              </w:rPr>
              <w:t>int</w:t>
            </w:r>
          </w:p>
        </w:tc>
        <w:tc>
          <w:tcPr>
            <w:tcW w:w="0" w:type="auto"/>
            <w:shd w:val="clear" w:color="auto" w:fill="auto"/>
            <w:vAlign w:val="center"/>
            <w:hideMark/>
          </w:tcPr>
          <w:p w14:paraId="7B9DE82D" w14:textId="77777777" w:rsidR="00300DB6" w:rsidRPr="009B399D" w:rsidRDefault="00300DB6" w:rsidP="00A44CB1">
            <w:pPr>
              <w:rPr>
                <w:sz w:val="26"/>
              </w:rPr>
            </w:pPr>
            <w:r w:rsidRPr="009B399D">
              <w:rPr>
                <w:sz w:val="26"/>
              </w:rPr>
              <w:t xml:space="preserve">Khóa ngoại tham chiếu đến bảng </w:t>
            </w:r>
            <w:r w:rsidRPr="009B399D">
              <w:rPr>
                <w:sz w:val="26"/>
              </w:rPr>
              <w:lastRenderedPageBreak/>
              <w:t>brands, không thể rỗng</w:t>
            </w:r>
          </w:p>
        </w:tc>
        <w:tc>
          <w:tcPr>
            <w:tcW w:w="0" w:type="auto"/>
            <w:shd w:val="clear" w:color="auto" w:fill="auto"/>
            <w:vAlign w:val="center"/>
            <w:hideMark/>
          </w:tcPr>
          <w:p w14:paraId="73E1031A" w14:textId="77777777" w:rsidR="00300DB6" w:rsidRPr="009B399D" w:rsidRDefault="00300DB6" w:rsidP="00A44CB1">
            <w:pPr>
              <w:rPr>
                <w:sz w:val="26"/>
              </w:rPr>
            </w:pPr>
          </w:p>
        </w:tc>
      </w:tr>
      <w:tr w:rsidR="00300DB6" w:rsidRPr="00B46AA4" w14:paraId="6B8EFD7A" w14:textId="77777777" w:rsidTr="009B399D">
        <w:trPr>
          <w:trHeight w:val="315"/>
        </w:trPr>
        <w:tc>
          <w:tcPr>
            <w:tcW w:w="0" w:type="auto"/>
            <w:shd w:val="clear" w:color="auto" w:fill="auto"/>
            <w:vAlign w:val="center"/>
            <w:hideMark/>
          </w:tcPr>
          <w:p w14:paraId="46E7A38E" w14:textId="77777777" w:rsidR="00300DB6" w:rsidRPr="009B399D" w:rsidRDefault="00300DB6" w:rsidP="009B399D">
            <w:pPr>
              <w:jc w:val="right"/>
              <w:rPr>
                <w:sz w:val="26"/>
              </w:rPr>
            </w:pPr>
            <w:r w:rsidRPr="009B399D">
              <w:rPr>
                <w:sz w:val="26"/>
              </w:rPr>
              <w:t>4</w:t>
            </w:r>
          </w:p>
        </w:tc>
        <w:tc>
          <w:tcPr>
            <w:tcW w:w="0" w:type="auto"/>
            <w:shd w:val="clear" w:color="auto" w:fill="auto"/>
            <w:vAlign w:val="center"/>
            <w:hideMark/>
          </w:tcPr>
          <w:p w14:paraId="3F7A64CA" w14:textId="77777777" w:rsidR="00300DB6" w:rsidRPr="009B399D" w:rsidRDefault="00300DB6" w:rsidP="00A44CB1">
            <w:pPr>
              <w:rPr>
                <w:sz w:val="26"/>
              </w:rPr>
            </w:pPr>
            <w:r w:rsidRPr="009B399D">
              <w:rPr>
                <w:sz w:val="26"/>
              </w:rPr>
              <w:t>name</w:t>
            </w:r>
          </w:p>
        </w:tc>
        <w:tc>
          <w:tcPr>
            <w:tcW w:w="0" w:type="auto"/>
            <w:shd w:val="clear" w:color="auto" w:fill="auto"/>
            <w:vAlign w:val="center"/>
            <w:hideMark/>
          </w:tcPr>
          <w:p w14:paraId="557969EE" w14:textId="77777777" w:rsidR="00300DB6" w:rsidRPr="009B399D" w:rsidRDefault="00300DB6" w:rsidP="00A44CB1">
            <w:pPr>
              <w:rPr>
                <w:sz w:val="26"/>
              </w:rPr>
            </w:pPr>
            <w:r w:rsidRPr="009B399D">
              <w:rPr>
                <w:sz w:val="26"/>
              </w:rPr>
              <w:t>Tên sản phẩm</w:t>
            </w:r>
          </w:p>
        </w:tc>
        <w:tc>
          <w:tcPr>
            <w:tcW w:w="0" w:type="auto"/>
            <w:shd w:val="clear" w:color="auto" w:fill="auto"/>
            <w:vAlign w:val="center"/>
            <w:hideMark/>
          </w:tcPr>
          <w:p w14:paraId="2DE1B36B" w14:textId="77777777" w:rsidR="00300DB6" w:rsidRPr="009B399D" w:rsidRDefault="00300DB6" w:rsidP="00A44CB1">
            <w:pPr>
              <w:rPr>
                <w:sz w:val="26"/>
              </w:rPr>
            </w:pPr>
            <w:r w:rsidRPr="009B399D">
              <w:rPr>
                <w:sz w:val="26"/>
              </w:rPr>
              <w:t>varchar(255)</w:t>
            </w:r>
          </w:p>
        </w:tc>
        <w:tc>
          <w:tcPr>
            <w:tcW w:w="0" w:type="auto"/>
            <w:shd w:val="clear" w:color="auto" w:fill="auto"/>
            <w:vAlign w:val="center"/>
            <w:hideMark/>
          </w:tcPr>
          <w:p w14:paraId="46ACCF2F" w14:textId="77777777" w:rsidR="00300DB6" w:rsidRPr="009B399D" w:rsidRDefault="00300DB6" w:rsidP="00A44CB1">
            <w:pPr>
              <w:rPr>
                <w:sz w:val="26"/>
              </w:rPr>
            </w:pPr>
            <w:r w:rsidRPr="009B399D">
              <w:rPr>
                <w:sz w:val="26"/>
              </w:rPr>
              <w:t>Không thể rỗng</w:t>
            </w:r>
          </w:p>
        </w:tc>
        <w:tc>
          <w:tcPr>
            <w:tcW w:w="0" w:type="auto"/>
            <w:shd w:val="clear" w:color="auto" w:fill="auto"/>
            <w:vAlign w:val="center"/>
            <w:hideMark/>
          </w:tcPr>
          <w:p w14:paraId="6E952A91" w14:textId="77777777" w:rsidR="00300DB6" w:rsidRPr="009B399D" w:rsidRDefault="00300DB6" w:rsidP="00A44CB1">
            <w:pPr>
              <w:rPr>
                <w:sz w:val="26"/>
              </w:rPr>
            </w:pPr>
          </w:p>
        </w:tc>
      </w:tr>
      <w:tr w:rsidR="00300DB6" w:rsidRPr="00B46AA4" w14:paraId="622CC54F" w14:textId="77777777" w:rsidTr="009B399D">
        <w:trPr>
          <w:trHeight w:val="315"/>
        </w:trPr>
        <w:tc>
          <w:tcPr>
            <w:tcW w:w="0" w:type="auto"/>
            <w:shd w:val="clear" w:color="auto" w:fill="auto"/>
            <w:vAlign w:val="center"/>
            <w:hideMark/>
          </w:tcPr>
          <w:p w14:paraId="679F1473" w14:textId="77777777" w:rsidR="00300DB6" w:rsidRPr="009B399D" w:rsidRDefault="00300DB6" w:rsidP="009B399D">
            <w:pPr>
              <w:jc w:val="right"/>
              <w:rPr>
                <w:sz w:val="26"/>
              </w:rPr>
            </w:pPr>
            <w:r w:rsidRPr="009B399D">
              <w:rPr>
                <w:sz w:val="26"/>
              </w:rPr>
              <w:t>5</w:t>
            </w:r>
          </w:p>
        </w:tc>
        <w:tc>
          <w:tcPr>
            <w:tcW w:w="0" w:type="auto"/>
            <w:shd w:val="clear" w:color="auto" w:fill="auto"/>
            <w:vAlign w:val="center"/>
            <w:hideMark/>
          </w:tcPr>
          <w:p w14:paraId="5CE0659A" w14:textId="77777777" w:rsidR="00300DB6" w:rsidRPr="009B399D" w:rsidRDefault="00300DB6" w:rsidP="00A44CB1">
            <w:pPr>
              <w:rPr>
                <w:sz w:val="26"/>
              </w:rPr>
            </w:pPr>
            <w:r w:rsidRPr="009B399D">
              <w:rPr>
                <w:sz w:val="26"/>
              </w:rPr>
              <w:t>slug</w:t>
            </w:r>
          </w:p>
        </w:tc>
        <w:tc>
          <w:tcPr>
            <w:tcW w:w="0" w:type="auto"/>
            <w:shd w:val="clear" w:color="auto" w:fill="auto"/>
            <w:vAlign w:val="center"/>
            <w:hideMark/>
          </w:tcPr>
          <w:p w14:paraId="27A6BF61" w14:textId="77777777" w:rsidR="00300DB6" w:rsidRPr="009B399D" w:rsidRDefault="00300DB6" w:rsidP="00A44CB1">
            <w:pPr>
              <w:rPr>
                <w:sz w:val="26"/>
              </w:rPr>
            </w:pPr>
            <w:r w:rsidRPr="009B399D">
              <w:rPr>
                <w:sz w:val="26"/>
              </w:rPr>
              <w:t>Đường dẫn thân thiện của sản phẩm</w:t>
            </w:r>
          </w:p>
        </w:tc>
        <w:tc>
          <w:tcPr>
            <w:tcW w:w="0" w:type="auto"/>
            <w:shd w:val="clear" w:color="auto" w:fill="auto"/>
            <w:vAlign w:val="center"/>
            <w:hideMark/>
          </w:tcPr>
          <w:p w14:paraId="4308BE6F" w14:textId="77777777" w:rsidR="00300DB6" w:rsidRPr="009B399D" w:rsidRDefault="00300DB6" w:rsidP="00A44CB1">
            <w:pPr>
              <w:rPr>
                <w:sz w:val="26"/>
              </w:rPr>
            </w:pPr>
            <w:r w:rsidRPr="009B399D">
              <w:rPr>
                <w:sz w:val="26"/>
              </w:rPr>
              <w:t>varchar(255)</w:t>
            </w:r>
          </w:p>
        </w:tc>
        <w:tc>
          <w:tcPr>
            <w:tcW w:w="0" w:type="auto"/>
            <w:shd w:val="clear" w:color="auto" w:fill="auto"/>
            <w:vAlign w:val="center"/>
            <w:hideMark/>
          </w:tcPr>
          <w:p w14:paraId="417E8C21" w14:textId="77777777" w:rsidR="00300DB6" w:rsidRPr="009B399D" w:rsidRDefault="00300DB6" w:rsidP="00A44CB1">
            <w:pPr>
              <w:rPr>
                <w:sz w:val="26"/>
              </w:rPr>
            </w:pPr>
            <w:r w:rsidRPr="009B399D">
              <w:rPr>
                <w:sz w:val="26"/>
              </w:rPr>
              <w:t>Duy nhất, không thể rỗng</w:t>
            </w:r>
          </w:p>
        </w:tc>
        <w:tc>
          <w:tcPr>
            <w:tcW w:w="0" w:type="auto"/>
            <w:shd w:val="clear" w:color="auto" w:fill="auto"/>
            <w:vAlign w:val="center"/>
            <w:hideMark/>
          </w:tcPr>
          <w:p w14:paraId="2ED2A5BB" w14:textId="77777777" w:rsidR="00300DB6" w:rsidRPr="009B399D" w:rsidRDefault="00300DB6" w:rsidP="00A44CB1">
            <w:pPr>
              <w:rPr>
                <w:sz w:val="26"/>
              </w:rPr>
            </w:pPr>
          </w:p>
        </w:tc>
      </w:tr>
      <w:tr w:rsidR="00300DB6" w:rsidRPr="00B46AA4" w14:paraId="78AC0E69" w14:textId="77777777" w:rsidTr="009B399D">
        <w:trPr>
          <w:trHeight w:val="315"/>
        </w:trPr>
        <w:tc>
          <w:tcPr>
            <w:tcW w:w="0" w:type="auto"/>
            <w:shd w:val="clear" w:color="auto" w:fill="auto"/>
            <w:vAlign w:val="center"/>
            <w:hideMark/>
          </w:tcPr>
          <w:p w14:paraId="6A9A4163" w14:textId="77777777" w:rsidR="00300DB6" w:rsidRPr="009B399D" w:rsidRDefault="00300DB6" w:rsidP="009B399D">
            <w:pPr>
              <w:jc w:val="right"/>
              <w:rPr>
                <w:sz w:val="26"/>
              </w:rPr>
            </w:pPr>
            <w:r w:rsidRPr="009B399D">
              <w:rPr>
                <w:sz w:val="26"/>
              </w:rPr>
              <w:t>6</w:t>
            </w:r>
          </w:p>
        </w:tc>
        <w:tc>
          <w:tcPr>
            <w:tcW w:w="0" w:type="auto"/>
            <w:shd w:val="clear" w:color="auto" w:fill="auto"/>
            <w:vAlign w:val="center"/>
            <w:hideMark/>
          </w:tcPr>
          <w:p w14:paraId="3ACB5D10" w14:textId="77777777" w:rsidR="00300DB6" w:rsidRPr="009B399D" w:rsidRDefault="00300DB6" w:rsidP="00A44CB1">
            <w:pPr>
              <w:rPr>
                <w:sz w:val="26"/>
              </w:rPr>
            </w:pPr>
            <w:r w:rsidRPr="009B399D">
              <w:rPr>
                <w:sz w:val="26"/>
              </w:rPr>
              <w:t>cost</w:t>
            </w:r>
          </w:p>
        </w:tc>
        <w:tc>
          <w:tcPr>
            <w:tcW w:w="0" w:type="auto"/>
            <w:shd w:val="clear" w:color="auto" w:fill="auto"/>
            <w:vAlign w:val="center"/>
            <w:hideMark/>
          </w:tcPr>
          <w:p w14:paraId="26BE1072" w14:textId="77777777" w:rsidR="00300DB6" w:rsidRPr="009B399D" w:rsidRDefault="00300DB6" w:rsidP="00A44CB1">
            <w:pPr>
              <w:rPr>
                <w:sz w:val="26"/>
              </w:rPr>
            </w:pPr>
            <w:r w:rsidRPr="009B399D">
              <w:rPr>
                <w:sz w:val="26"/>
              </w:rPr>
              <w:t>Giá gốc của sản phẩm</w:t>
            </w:r>
          </w:p>
        </w:tc>
        <w:tc>
          <w:tcPr>
            <w:tcW w:w="0" w:type="auto"/>
            <w:shd w:val="clear" w:color="auto" w:fill="auto"/>
            <w:vAlign w:val="center"/>
            <w:hideMark/>
          </w:tcPr>
          <w:p w14:paraId="6489B2E3" w14:textId="77777777" w:rsidR="00300DB6" w:rsidRPr="009B399D" w:rsidRDefault="00300DB6" w:rsidP="00A44CB1">
            <w:pPr>
              <w:rPr>
                <w:sz w:val="26"/>
              </w:rPr>
            </w:pPr>
            <w:r w:rsidRPr="009B399D">
              <w:rPr>
                <w:sz w:val="26"/>
              </w:rPr>
              <w:t>int</w:t>
            </w:r>
          </w:p>
        </w:tc>
        <w:tc>
          <w:tcPr>
            <w:tcW w:w="0" w:type="auto"/>
            <w:shd w:val="clear" w:color="auto" w:fill="auto"/>
            <w:vAlign w:val="center"/>
            <w:hideMark/>
          </w:tcPr>
          <w:p w14:paraId="11A0A7A1" w14:textId="77777777" w:rsidR="00300DB6" w:rsidRPr="009B399D" w:rsidRDefault="00300DB6" w:rsidP="00A44CB1">
            <w:pPr>
              <w:rPr>
                <w:sz w:val="26"/>
              </w:rPr>
            </w:pPr>
            <w:r w:rsidRPr="009B399D">
              <w:rPr>
                <w:sz w:val="26"/>
              </w:rPr>
              <w:t>Không thể rỗng</w:t>
            </w:r>
          </w:p>
        </w:tc>
        <w:tc>
          <w:tcPr>
            <w:tcW w:w="0" w:type="auto"/>
            <w:shd w:val="clear" w:color="auto" w:fill="auto"/>
            <w:vAlign w:val="center"/>
            <w:hideMark/>
          </w:tcPr>
          <w:p w14:paraId="5B4B73F3" w14:textId="77777777" w:rsidR="00300DB6" w:rsidRPr="009B399D" w:rsidRDefault="00300DB6" w:rsidP="00A44CB1">
            <w:pPr>
              <w:rPr>
                <w:sz w:val="26"/>
              </w:rPr>
            </w:pPr>
          </w:p>
        </w:tc>
      </w:tr>
      <w:tr w:rsidR="00300DB6" w:rsidRPr="00B46AA4" w14:paraId="35E6BEF2" w14:textId="77777777" w:rsidTr="009B399D">
        <w:trPr>
          <w:trHeight w:val="315"/>
        </w:trPr>
        <w:tc>
          <w:tcPr>
            <w:tcW w:w="0" w:type="auto"/>
            <w:shd w:val="clear" w:color="auto" w:fill="auto"/>
            <w:vAlign w:val="center"/>
            <w:hideMark/>
          </w:tcPr>
          <w:p w14:paraId="7BB1C9E0" w14:textId="77777777" w:rsidR="00300DB6" w:rsidRPr="009B399D" w:rsidRDefault="00300DB6" w:rsidP="009B399D">
            <w:pPr>
              <w:jc w:val="right"/>
              <w:rPr>
                <w:sz w:val="26"/>
              </w:rPr>
            </w:pPr>
            <w:r w:rsidRPr="009B399D">
              <w:rPr>
                <w:sz w:val="26"/>
              </w:rPr>
              <w:t>7</w:t>
            </w:r>
          </w:p>
        </w:tc>
        <w:tc>
          <w:tcPr>
            <w:tcW w:w="0" w:type="auto"/>
            <w:shd w:val="clear" w:color="auto" w:fill="auto"/>
            <w:vAlign w:val="center"/>
            <w:hideMark/>
          </w:tcPr>
          <w:p w14:paraId="6E9AA0C4" w14:textId="77777777" w:rsidR="00300DB6" w:rsidRPr="009B399D" w:rsidRDefault="00300DB6" w:rsidP="00A44CB1">
            <w:pPr>
              <w:rPr>
                <w:sz w:val="26"/>
              </w:rPr>
            </w:pPr>
            <w:r w:rsidRPr="009B399D">
              <w:rPr>
                <w:sz w:val="26"/>
              </w:rPr>
              <w:t>sale_cost</w:t>
            </w:r>
          </w:p>
        </w:tc>
        <w:tc>
          <w:tcPr>
            <w:tcW w:w="0" w:type="auto"/>
            <w:shd w:val="clear" w:color="auto" w:fill="auto"/>
            <w:vAlign w:val="center"/>
            <w:hideMark/>
          </w:tcPr>
          <w:p w14:paraId="3D166BED" w14:textId="77777777" w:rsidR="00300DB6" w:rsidRPr="009B399D" w:rsidRDefault="00300DB6" w:rsidP="00A44CB1">
            <w:pPr>
              <w:rPr>
                <w:sz w:val="26"/>
              </w:rPr>
            </w:pPr>
            <w:r w:rsidRPr="009B399D">
              <w:rPr>
                <w:sz w:val="26"/>
              </w:rPr>
              <w:t>Giá bán của sản phẩm</w:t>
            </w:r>
          </w:p>
        </w:tc>
        <w:tc>
          <w:tcPr>
            <w:tcW w:w="0" w:type="auto"/>
            <w:shd w:val="clear" w:color="auto" w:fill="auto"/>
            <w:vAlign w:val="center"/>
            <w:hideMark/>
          </w:tcPr>
          <w:p w14:paraId="20372C28" w14:textId="77777777" w:rsidR="00300DB6" w:rsidRPr="009B399D" w:rsidRDefault="00300DB6" w:rsidP="00A44CB1">
            <w:pPr>
              <w:rPr>
                <w:sz w:val="26"/>
              </w:rPr>
            </w:pPr>
            <w:r w:rsidRPr="009B399D">
              <w:rPr>
                <w:sz w:val="26"/>
              </w:rPr>
              <w:t>int</w:t>
            </w:r>
          </w:p>
        </w:tc>
        <w:tc>
          <w:tcPr>
            <w:tcW w:w="0" w:type="auto"/>
            <w:shd w:val="clear" w:color="auto" w:fill="auto"/>
            <w:vAlign w:val="center"/>
            <w:hideMark/>
          </w:tcPr>
          <w:p w14:paraId="7FA5B1D3" w14:textId="77777777" w:rsidR="00300DB6" w:rsidRPr="009B399D" w:rsidRDefault="00300DB6" w:rsidP="00A44CB1">
            <w:pPr>
              <w:rPr>
                <w:sz w:val="26"/>
              </w:rPr>
            </w:pPr>
            <w:r w:rsidRPr="009B399D">
              <w:rPr>
                <w:sz w:val="26"/>
              </w:rPr>
              <w:t>Không thể rỗng</w:t>
            </w:r>
          </w:p>
        </w:tc>
        <w:tc>
          <w:tcPr>
            <w:tcW w:w="0" w:type="auto"/>
            <w:shd w:val="clear" w:color="auto" w:fill="auto"/>
            <w:vAlign w:val="center"/>
            <w:hideMark/>
          </w:tcPr>
          <w:p w14:paraId="12A3EDCE" w14:textId="77777777" w:rsidR="00300DB6" w:rsidRPr="009B399D" w:rsidRDefault="00300DB6" w:rsidP="00A44CB1">
            <w:pPr>
              <w:rPr>
                <w:sz w:val="26"/>
              </w:rPr>
            </w:pPr>
          </w:p>
        </w:tc>
      </w:tr>
      <w:tr w:rsidR="00300DB6" w:rsidRPr="00B46AA4" w14:paraId="21F29020" w14:textId="77777777" w:rsidTr="009B399D">
        <w:trPr>
          <w:trHeight w:val="315"/>
        </w:trPr>
        <w:tc>
          <w:tcPr>
            <w:tcW w:w="0" w:type="auto"/>
            <w:shd w:val="clear" w:color="auto" w:fill="auto"/>
            <w:vAlign w:val="center"/>
            <w:hideMark/>
          </w:tcPr>
          <w:p w14:paraId="70380BD9" w14:textId="77777777" w:rsidR="00300DB6" w:rsidRPr="009B399D" w:rsidRDefault="00300DB6" w:rsidP="009B399D">
            <w:pPr>
              <w:jc w:val="right"/>
              <w:rPr>
                <w:sz w:val="26"/>
              </w:rPr>
            </w:pPr>
            <w:r w:rsidRPr="009B399D">
              <w:rPr>
                <w:sz w:val="26"/>
              </w:rPr>
              <w:t>8</w:t>
            </w:r>
          </w:p>
        </w:tc>
        <w:tc>
          <w:tcPr>
            <w:tcW w:w="0" w:type="auto"/>
            <w:shd w:val="clear" w:color="auto" w:fill="auto"/>
            <w:vAlign w:val="center"/>
            <w:hideMark/>
          </w:tcPr>
          <w:p w14:paraId="312B7E0B" w14:textId="77777777" w:rsidR="00300DB6" w:rsidRPr="009B399D" w:rsidRDefault="00300DB6" w:rsidP="00A44CB1">
            <w:pPr>
              <w:rPr>
                <w:sz w:val="26"/>
              </w:rPr>
            </w:pPr>
            <w:r w:rsidRPr="009B399D">
              <w:rPr>
                <w:sz w:val="26"/>
              </w:rPr>
              <w:t>quantity</w:t>
            </w:r>
          </w:p>
        </w:tc>
        <w:tc>
          <w:tcPr>
            <w:tcW w:w="0" w:type="auto"/>
            <w:shd w:val="clear" w:color="auto" w:fill="auto"/>
            <w:vAlign w:val="center"/>
            <w:hideMark/>
          </w:tcPr>
          <w:p w14:paraId="6C8F295C" w14:textId="77777777" w:rsidR="00300DB6" w:rsidRPr="009B399D" w:rsidRDefault="00300DB6" w:rsidP="00A44CB1">
            <w:pPr>
              <w:rPr>
                <w:sz w:val="26"/>
              </w:rPr>
            </w:pPr>
            <w:r w:rsidRPr="009B399D">
              <w:rPr>
                <w:sz w:val="26"/>
              </w:rPr>
              <w:t>Số lượng sản phẩm</w:t>
            </w:r>
          </w:p>
        </w:tc>
        <w:tc>
          <w:tcPr>
            <w:tcW w:w="0" w:type="auto"/>
            <w:shd w:val="clear" w:color="auto" w:fill="auto"/>
            <w:vAlign w:val="center"/>
            <w:hideMark/>
          </w:tcPr>
          <w:p w14:paraId="4B32A58F" w14:textId="77777777" w:rsidR="00300DB6" w:rsidRPr="009B399D" w:rsidRDefault="00300DB6" w:rsidP="00A44CB1">
            <w:pPr>
              <w:rPr>
                <w:sz w:val="26"/>
              </w:rPr>
            </w:pPr>
            <w:r w:rsidRPr="009B399D">
              <w:rPr>
                <w:sz w:val="26"/>
              </w:rPr>
              <w:t>int</w:t>
            </w:r>
          </w:p>
        </w:tc>
        <w:tc>
          <w:tcPr>
            <w:tcW w:w="0" w:type="auto"/>
            <w:shd w:val="clear" w:color="auto" w:fill="auto"/>
            <w:vAlign w:val="center"/>
            <w:hideMark/>
          </w:tcPr>
          <w:p w14:paraId="71063198" w14:textId="77777777" w:rsidR="00300DB6" w:rsidRPr="009B399D" w:rsidRDefault="00300DB6" w:rsidP="00A44CB1">
            <w:pPr>
              <w:rPr>
                <w:sz w:val="26"/>
              </w:rPr>
            </w:pPr>
            <w:r w:rsidRPr="009B399D">
              <w:rPr>
                <w:sz w:val="26"/>
              </w:rPr>
              <w:t>Không thể rỗng</w:t>
            </w:r>
          </w:p>
        </w:tc>
        <w:tc>
          <w:tcPr>
            <w:tcW w:w="0" w:type="auto"/>
            <w:shd w:val="clear" w:color="auto" w:fill="auto"/>
            <w:vAlign w:val="center"/>
            <w:hideMark/>
          </w:tcPr>
          <w:p w14:paraId="15A97B79" w14:textId="77777777" w:rsidR="00300DB6" w:rsidRPr="009B399D" w:rsidRDefault="00300DB6" w:rsidP="00A44CB1">
            <w:pPr>
              <w:rPr>
                <w:sz w:val="26"/>
              </w:rPr>
            </w:pPr>
          </w:p>
        </w:tc>
      </w:tr>
      <w:tr w:rsidR="00300DB6" w:rsidRPr="00B46AA4" w14:paraId="3C6182E3" w14:textId="77777777" w:rsidTr="009B399D">
        <w:trPr>
          <w:trHeight w:val="315"/>
        </w:trPr>
        <w:tc>
          <w:tcPr>
            <w:tcW w:w="0" w:type="auto"/>
            <w:shd w:val="clear" w:color="auto" w:fill="auto"/>
            <w:vAlign w:val="center"/>
            <w:hideMark/>
          </w:tcPr>
          <w:p w14:paraId="718FD3D2" w14:textId="77777777" w:rsidR="00300DB6" w:rsidRPr="009B399D" w:rsidRDefault="00300DB6" w:rsidP="009B399D">
            <w:pPr>
              <w:jc w:val="right"/>
              <w:rPr>
                <w:sz w:val="26"/>
              </w:rPr>
            </w:pPr>
            <w:r w:rsidRPr="009B399D">
              <w:rPr>
                <w:sz w:val="26"/>
              </w:rPr>
              <w:t>9</w:t>
            </w:r>
          </w:p>
        </w:tc>
        <w:tc>
          <w:tcPr>
            <w:tcW w:w="0" w:type="auto"/>
            <w:shd w:val="clear" w:color="auto" w:fill="auto"/>
            <w:vAlign w:val="center"/>
            <w:hideMark/>
          </w:tcPr>
          <w:p w14:paraId="35BE01F8" w14:textId="77777777" w:rsidR="00300DB6" w:rsidRPr="009B399D" w:rsidRDefault="00300DB6" w:rsidP="00A44CB1">
            <w:pPr>
              <w:rPr>
                <w:sz w:val="26"/>
              </w:rPr>
            </w:pPr>
            <w:r w:rsidRPr="009B399D">
              <w:rPr>
                <w:sz w:val="26"/>
              </w:rPr>
              <w:t>color</w:t>
            </w:r>
          </w:p>
        </w:tc>
        <w:tc>
          <w:tcPr>
            <w:tcW w:w="0" w:type="auto"/>
            <w:shd w:val="clear" w:color="auto" w:fill="auto"/>
            <w:vAlign w:val="center"/>
            <w:hideMark/>
          </w:tcPr>
          <w:p w14:paraId="555E6979" w14:textId="77777777" w:rsidR="00300DB6" w:rsidRPr="009B399D" w:rsidRDefault="00300DB6" w:rsidP="00A44CB1">
            <w:pPr>
              <w:rPr>
                <w:sz w:val="26"/>
              </w:rPr>
            </w:pPr>
            <w:r w:rsidRPr="009B399D">
              <w:rPr>
                <w:sz w:val="26"/>
              </w:rPr>
              <w:t>Màu sắc của sản phẩm</w:t>
            </w:r>
          </w:p>
        </w:tc>
        <w:tc>
          <w:tcPr>
            <w:tcW w:w="0" w:type="auto"/>
            <w:shd w:val="clear" w:color="auto" w:fill="auto"/>
            <w:vAlign w:val="center"/>
            <w:hideMark/>
          </w:tcPr>
          <w:p w14:paraId="220133C1" w14:textId="77777777" w:rsidR="00300DB6" w:rsidRPr="009B399D" w:rsidRDefault="00300DB6" w:rsidP="00A44CB1">
            <w:pPr>
              <w:rPr>
                <w:sz w:val="26"/>
              </w:rPr>
            </w:pPr>
            <w:r w:rsidRPr="009B399D">
              <w:rPr>
                <w:sz w:val="26"/>
              </w:rPr>
              <w:t>varchar(255)</w:t>
            </w:r>
          </w:p>
        </w:tc>
        <w:tc>
          <w:tcPr>
            <w:tcW w:w="0" w:type="auto"/>
            <w:shd w:val="clear" w:color="auto" w:fill="auto"/>
            <w:vAlign w:val="center"/>
            <w:hideMark/>
          </w:tcPr>
          <w:p w14:paraId="232B4310" w14:textId="77777777" w:rsidR="00300DB6" w:rsidRPr="009B399D" w:rsidRDefault="00300DB6" w:rsidP="00A44CB1">
            <w:pPr>
              <w:rPr>
                <w:sz w:val="26"/>
              </w:rPr>
            </w:pPr>
            <w:r w:rsidRPr="009B399D">
              <w:rPr>
                <w:sz w:val="26"/>
              </w:rPr>
              <w:t>Không thể rỗng</w:t>
            </w:r>
          </w:p>
        </w:tc>
        <w:tc>
          <w:tcPr>
            <w:tcW w:w="0" w:type="auto"/>
            <w:shd w:val="clear" w:color="auto" w:fill="auto"/>
            <w:vAlign w:val="center"/>
            <w:hideMark/>
          </w:tcPr>
          <w:p w14:paraId="4DB88F62" w14:textId="77777777" w:rsidR="00300DB6" w:rsidRPr="009B399D" w:rsidRDefault="00300DB6" w:rsidP="00A44CB1">
            <w:pPr>
              <w:rPr>
                <w:sz w:val="26"/>
              </w:rPr>
            </w:pPr>
          </w:p>
        </w:tc>
      </w:tr>
      <w:tr w:rsidR="00300DB6" w:rsidRPr="00B46AA4" w14:paraId="6C1A5923" w14:textId="77777777" w:rsidTr="009B399D">
        <w:trPr>
          <w:trHeight w:val="315"/>
        </w:trPr>
        <w:tc>
          <w:tcPr>
            <w:tcW w:w="0" w:type="auto"/>
            <w:shd w:val="clear" w:color="auto" w:fill="auto"/>
            <w:vAlign w:val="center"/>
            <w:hideMark/>
          </w:tcPr>
          <w:p w14:paraId="03E7019B" w14:textId="77777777" w:rsidR="00300DB6" w:rsidRPr="009B399D" w:rsidRDefault="00300DB6" w:rsidP="009B399D">
            <w:pPr>
              <w:jc w:val="right"/>
              <w:rPr>
                <w:sz w:val="26"/>
              </w:rPr>
            </w:pPr>
            <w:r w:rsidRPr="009B399D">
              <w:rPr>
                <w:sz w:val="26"/>
              </w:rPr>
              <w:t>10</w:t>
            </w:r>
          </w:p>
        </w:tc>
        <w:tc>
          <w:tcPr>
            <w:tcW w:w="0" w:type="auto"/>
            <w:shd w:val="clear" w:color="auto" w:fill="auto"/>
            <w:vAlign w:val="center"/>
            <w:hideMark/>
          </w:tcPr>
          <w:p w14:paraId="50354131" w14:textId="77777777" w:rsidR="00300DB6" w:rsidRPr="009B399D" w:rsidRDefault="00300DB6" w:rsidP="00A44CB1">
            <w:pPr>
              <w:rPr>
                <w:sz w:val="26"/>
              </w:rPr>
            </w:pPr>
            <w:r w:rsidRPr="009B399D">
              <w:rPr>
                <w:sz w:val="26"/>
              </w:rPr>
              <w:t>option</w:t>
            </w:r>
          </w:p>
        </w:tc>
        <w:tc>
          <w:tcPr>
            <w:tcW w:w="0" w:type="auto"/>
            <w:shd w:val="clear" w:color="auto" w:fill="auto"/>
            <w:vAlign w:val="center"/>
            <w:hideMark/>
          </w:tcPr>
          <w:p w14:paraId="2612E33F" w14:textId="77777777" w:rsidR="00300DB6" w:rsidRPr="009B399D" w:rsidRDefault="00300DB6" w:rsidP="00A44CB1">
            <w:pPr>
              <w:rPr>
                <w:sz w:val="26"/>
              </w:rPr>
            </w:pPr>
            <w:r w:rsidRPr="009B399D">
              <w:rPr>
                <w:sz w:val="26"/>
              </w:rPr>
              <w:t xml:space="preserve">Tùy chọn của sản phẩm </w:t>
            </w:r>
          </w:p>
        </w:tc>
        <w:tc>
          <w:tcPr>
            <w:tcW w:w="0" w:type="auto"/>
            <w:shd w:val="clear" w:color="auto" w:fill="auto"/>
            <w:vAlign w:val="center"/>
            <w:hideMark/>
          </w:tcPr>
          <w:p w14:paraId="3DA4B7B0" w14:textId="77777777" w:rsidR="00300DB6" w:rsidRPr="009B399D" w:rsidRDefault="00300DB6" w:rsidP="00A44CB1">
            <w:pPr>
              <w:rPr>
                <w:sz w:val="26"/>
              </w:rPr>
            </w:pPr>
            <w:r w:rsidRPr="009B399D">
              <w:rPr>
                <w:sz w:val="26"/>
              </w:rPr>
              <w:t>varchar(255)</w:t>
            </w:r>
          </w:p>
        </w:tc>
        <w:tc>
          <w:tcPr>
            <w:tcW w:w="0" w:type="auto"/>
            <w:shd w:val="clear" w:color="auto" w:fill="auto"/>
            <w:vAlign w:val="center"/>
            <w:hideMark/>
          </w:tcPr>
          <w:p w14:paraId="73279F92" w14:textId="77777777" w:rsidR="00300DB6" w:rsidRPr="009B399D" w:rsidRDefault="00300DB6" w:rsidP="00A44CB1">
            <w:pPr>
              <w:rPr>
                <w:sz w:val="26"/>
              </w:rPr>
            </w:pPr>
            <w:r w:rsidRPr="009B399D">
              <w:rPr>
                <w:sz w:val="26"/>
              </w:rPr>
              <w:t>Không thể rỗng</w:t>
            </w:r>
          </w:p>
        </w:tc>
        <w:tc>
          <w:tcPr>
            <w:tcW w:w="0" w:type="auto"/>
            <w:shd w:val="clear" w:color="auto" w:fill="auto"/>
            <w:vAlign w:val="center"/>
            <w:hideMark/>
          </w:tcPr>
          <w:p w14:paraId="52218C90" w14:textId="77777777" w:rsidR="00300DB6" w:rsidRPr="009B399D" w:rsidRDefault="00300DB6" w:rsidP="00A44CB1">
            <w:pPr>
              <w:rPr>
                <w:sz w:val="26"/>
              </w:rPr>
            </w:pPr>
            <w:r w:rsidRPr="009B399D">
              <w:rPr>
                <w:sz w:val="26"/>
              </w:rPr>
              <w:t>(RAM/ROM, CPU,…)</w:t>
            </w:r>
          </w:p>
        </w:tc>
      </w:tr>
      <w:tr w:rsidR="00300DB6" w:rsidRPr="00B46AA4" w14:paraId="4EB1D18A" w14:textId="77777777" w:rsidTr="009B399D">
        <w:trPr>
          <w:trHeight w:val="315"/>
        </w:trPr>
        <w:tc>
          <w:tcPr>
            <w:tcW w:w="0" w:type="auto"/>
            <w:shd w:val="clear" w:color="auto" w:fill="auto"/>
            <w:vAlign w:val="center"/>
            <w:hideMark/>
          </w:tcPr>
          <w:p w14:paraId="49DA71F9" w14:textId="77777777" w:rsidR="00300DB6" w:rsidRPr="009B399D" w:rsidRDefault="00300DB6" w:rsidP="009B399D">
            <w:pPr>
              <w:jc w:val="right"/>
              <w:rPr>
                <w:sz w:val="26"/>
              </w:rPr>
            </w:pPr>
            <w:r w:rsidRPr="009B399D">
              <w:rPr>
                <w:sz w:val="26"/>
              </w:rPr>
              <w:t>11</w:t>
            </w:r>
          </w:p>
        </w:tc>
        <w:tc>
          <w:tcPr>
            <w:tcW w:w="0" w:type="auto"/>
            <w:shd w:val="clear" w:color="auto" w:fill="auto"/>
            <w:vAlign w:val="center"/>
            <w:hideMark/>
          </w:tcPr>
          <w:p w14:paraId="5C534AC7" w14:textId="77777777" w:rsidR="00300DB6" w:rsidRPr="009B399D" w:rsidRDefault="00300DB6" w:rsidP="00A44CB1">
            <w:pPr>
              <w:rPr>
                <w:sz w:val="26"/>
              </w:rPr>
            </w:pPr>
            <w:r w:rsidRPr="009B399D">
              <w:rPr>
                <w:sz w:val="26"/>
              </w:rPr>
              <w:t>status</w:t>
            </w:r>
          </w:p>
        </w:tc>
        <w:tc>
          <w:tcPr>
            <w:tcW w:w="0" w:type="auto"/>
            <w:shd w:val="clear" w:color="auto" w:fill="auto"/>
            <w:vAlign w:val="center"/>
            <w:hideMark/>
          </w:tcPr>
          <w:p w14:paraId="02688EA9" w14:textId="77777777" w:rsidR="00300DB6" w:rsidRPr="009B399D" w:rsidRDefault="00300DB6" w:rsidP="00A44CB1">
            <w:pPr>
              <w:rPr>
                <w:sz w:val="26"/>
              </w:rPr>
            </w:pPr>
            <w:r w:rsidRPr="009B399D">
              <w:rPr>
                <w:sz w:val="26"/>
              </w:rPr>
              <w:t>Trạng thái của sản phẩm</w:t>
            </w:r>
          </w:p>
        </w:tc>
        <w:tc>
          <w:tcPr>
            <w:tcW w:w="0" w:type="auto"/>
            <w:shd w:val="clear" w:color="auto" w:fill="auto"/>
            <w:vAlign w:val="center"/>
            <w:hideMark/>
          </w:tcPr>
          <w:p w14:paraId="00359F1F" w14:textId="77777777" w:rsidR="00300DB6" w:rsidRPr="009B399D" w:rsidRDefault="00300DB6" w:rsidP="00A44CB1">
            <w:pPr>
              <w:rPr>
                <w:sz w:val="26"/>
              </w:rPr>
            </w:pPr>
            <w:r w:rsidRPr="009B399D">
              <w:rPr>
                <w:sz w:val="26"/>
              </w:rPr>
              <w:t>tinyint(4)</w:t>
            </w:r>
          </w:p>
        </w:tc>
        <w:tc>
          <w:tcPr>
            <w:tcW w:w="0" w:type="auto"/>
            <w:shd w:val="clear" w:color="auto" w:fill="auto"/>
            <w:vAlign w:val="center"/>
            <w:hideMark/>
          </w:tcPr>
          <w:p w14:paraId="242624CF" w14:textId="77777777" w:rsidR="00300DB6" w:rsidRPr="009B399D" w:rsidRDefault="00300DB6" w:rsidP="00A44CB1">
            <w:pPr>
              <w:rPr>
                <w:sz w:val="26"/>
              </w:rPr>
            </w:pPr>
            <w:r w:rsidRPr="009B399D">
              <w:rPr>
                <w:sz w:val="26"/>
              </w:rPr>
              <w:t>Không thể rỗng</w:t>
            </w:r>
          </w:p>
        </w:tc>
        <w:tc>
          <w:tcPr>
            <w:tcW w:w="0" w:type="auto"/>
            <w:shd w:val="clear" w:color="auto" w:fill="auto"/>
            <w:vAlign w:val="center"/>
            <w:hideMark/>
          </w:tcPr>
          <w:p w14:paraId="665EDAAE" w14:textId="77777777" w:rsidR="00300DB6" w:rsidRPr="009B399D" w:rsidRDefault="00300DB6" w:rsidP="00A44CB1">
            <w:pPr>
              <w:rPr>
                <w:sz w:val="26"/>
              </w:rPr>
            </w:pPr>
            <w:r w:rsidRPr="009B399D">
              <w:rPr>
                <w:sz w:val="26"/>
              </w:rPr>
              <w:t>1: Đang hoạt động</w:t>
            </w:r>
          </w:p>
          <w:p w14:paraId="5FF82BB6" w14:textId="77777777" w:rsidR="00300DB6" w:rsidRPr="009B399D" w:rsidRDefault="00300DB6" w:rsidP="00A44CB1">
            <w:pPr>
              <w:rPr>
                <w:sz w:val="26"/>
              </w:rPr>
            </w:pPr>
            <w:r w:rsidRPr="009B399D">
              <w:rPr>
                <w:sz w:val="26"/>
              </w:rPr>
              <w:t xml:space="preserve"> 0: Không hoạt động</w:t>
            </w:r>
          </w:p>
        </w:tc>
      </w:tr>
      <w:tr w:rsidR="00300DB6" w:rsidRPr="00B46AA4" w14:paraId="0D1E325F" w14:textId="77777777" w:rsidTr="009B399D">
        <w:trPr>
          <w:trHeight w:val="315"/>
        </w:trPr>
        <w:tc>
          <w:tcPr>
            <w:tcW w:w="0" w:type="auto"/>
            <w:shd w:val="clear" w:color="auto" w:fill="auto"/>
            <w:vAlign w:val="center"/>
            <w:hideMark/>
          </w:tcPr>
          <w:p w14:paraId="16C06E9B" w14:textId="77777777" w:rsidR="00300DB6" w:rsidRPr="009B399D" w:rsidRDefault="00300DB6" w:rsidP="009B399D">
            <w:pPr>
              <w:jc w:val="right"/>
              <w:rPr>
                <w:sz w:val="26"/>
              </w:rPr>
            </w:pPr>
            <w:r w:rsidRPr="009B399D">
              <w:rPr>
                <w:sz w:val="26"/>
              </w:rPr>
              <w:t>12</w:t>
            </w:r>
          </w:p>
        </w:tc>
        <w:tc>
          <w:tcPr>
            <w:tcW w:w="0" w:type="auto"/>
            <w:shd w:val="clear" w:color="auto" w:fill="auto"/>
            <w:vAlign w:val="center"/>
            <w:hideMark/>
          </w:tcPr>
          <w:p w14:paraId="6F5FF11E" w14:textId="77777777" w:rsidR="00300DB6" w:rsidRPr="009B399D" w:rsidRDefault="00300DB6" w:rsidP="00A44CB1">
            <w:pPr>
              <w:rPr>
                <w:sz w:val="26"/>
              </w:rPr>
            </w:pPr>
            <w:r w:rsidRPr="009B399D">
              <w:rPr>
                <w:sz w:val="26"/>
              </w:rPr>
              <w:t>trending</w:t>
            </w:r>
          </w:p>
        </w:tc>
        <w:tc>
          <w:tcPr>
            <w:tcW w:w="0" w:type="auto"/>
            <w:shd w:val="clear" w:color="auto" w:fill="auto"/>
            <w:vAlign w:val="center"/>
            <w:hideMark/>
          </w:tcPr>
          <w:p w14:paraId="4EB210AC" w14:textId="77777777" w:rsidR="00300DB6" w:rsidRPr="009B399D" w:rsidRDefault="00300DB6" w:rsidP="00A44CB1">
            <w:pPr>
              <w:rPr>
                <w:sz w:val="26"/>
              </w:rPr>
            </w:pPr>
            <w:r w:rsidRPr="009B399D">
              <w:rPr>
                <w:sz w:val="26"/>
              </w:rPr>
              <w:t>Có phải là sản phẩm xu hướng hay không</w:t>
            </w:r>
          </w:p>
        </w:tc>
        <w:tc>
          <w:tcPr>
            <w:tcW w:w="0" w:type="auto"/>
            <w:shd w:val="clear" w:color="auto" w:fill="auto"/>
            <w:vAlign w:val="center"/>
            <w:hideMark/>
          </w:tcPr>
          <w:p w14:paraId="20366B3B" w14:textId="77777777" w:rsidR="00300DB6" w:rsidRPr="009B399D" w:rsidRDefault="00300DB6" w:rsidP="00A44CB1">
            <w:pPr>
              <w:rPr>
                <w:sz w:val="26"/>
              </w:rPr>
            </w:pPr>
            <w:r w:rsidRPr="009B399D">
              <w:rPr>
                <w:sz w:val="26"/>
              </w:rPr>
              <w:t>tinyint(4)</w:t>
            </w:r>
          </w:p>
        </w:tc>
        <w:tc>
          <w:tcPr>
            <w:tcW w:w="0" w:type="auto"/>
            <w:shd w:val="clear" w:color="auto" w:fill="auto"/>
            <w:vAlign w:val="center"/>
            <w:hideMark/>
          </w:tcPr>
          <w:p w14:paraId="62BC7A9E" w14:textId="77777777" w:rsidR="00300DB6" w:rsidRPr="009B399D" w:rsidRDefault="00300DB6" w:rsidP="00A44CB1">
            <w:pPr>
              <w:rPr>
                <w:sz w:val="26"/>
              </w:rPr>
            </w:pPr>
            <w:r w:rsidRPr="009B399D">
              <w:rPr>
                <w:sz w:val="26"/>
              </w:rPr>
              <w:t>Không thể rỗng</w:t>
            </w:r>
          </w:p>
        </w:tc>
        <w:tc>
          <w:tcPr>
            <w:tcW w:w="0" w:type="auto"/>
            <w:shd w:val="clear" w:color="auto" w:fill="auto"/>
            <w:vAlign w:val="center"/>
            <w:hideMark/>
          </w:tcPr>
          <w:p w14:paraId="73B8E479" w14:textId="77777777" w:rsidR="00300DB6" w:rsidRPr="009B399D" w:rsidRDefault="00300DB6" w:rsidP="00A44CB1">
            <w:pPr>
              <w:rPr>
                <w:sz w:val="26"/>
              </w:rPr>
            </w:pPr>
            <w:r w:rsidRPr="009B399D">
              <w:rPr>
                <w:sz w:val="26"/>
              </w:rPr>
              <w:t>1: Có</w:t>
            </w:r>
          </w:p>
          <w:p w14:paraId="1721F770" w14:textId="77777777" w:rsidR="00300DB6" w:rsidRPr="009B399D" w:rsidRDefault="00300DB6" w:rsidP="00A44CB1">
            <w:pPr>
              <w:rPr>
                <w:sz w:val="26"/>
              </w:rPr>
            </w:pPr>
            <w:r w:rsidRPr="009B399D">
              <w:rPr>
                <w:sz w:val="26"/>
              </w:rPr>
              <w:t>0: Không</w:t>
            </w:r>
          </w:p>
        </w:tc>
      </w:tr>
      <w:tr w:rsidR="00300DB6" w:rsidRPr="00B46AA4" w14:paraId="4B856EC6" w14:textId="77777777" w:rsidTr="009B399D">
        <w:trPr>
          <w:trHeight w:val="315"/>
        </w:trPr>
        <w:tc>
          <w:tcPr>
            <w:tcW w:w="0" w:type="auto"/>
            <w:shd w:val="clear" w:color="auto" w:fill="auto"/>
            <w:vAlign w:val="center"/>
            <w:hideMark/>
          </w:tcPr>
          <w:p w14:paraId="5A7F2035" w14:textId="77777777" w:rsidR="00300DB6" w:rsidRPr="009B399D" w:rsidRDefault="00300DB6" w:rsidP="009B399D">
            <w:pPr>
              <w:jc w:val="right"/>
              <w:rPr>
                <w:sz w:val="26"/>
              </w:rPr>
            </w:pPr>
            <w:r w:rsidRPr="009B399D">
              <w:rPr>
                <w:sz w:val="26"/>
              </w:rPr>
              <w:t>13</w:t>
            </w:r>
          </w:p>
        </w:tc>
        <w:tc>
          <w:tcPr>
            <w:tcW w:w="0" w:type="auto"/>
            <w:shd w:val="clear" w:color="auto" w:fill="auto"/>
            <w:vAlign w:val="center"/>
            <w:hideMark/>
          </w:tcPr>
          <w:p w14:paraId="5A0365D9" w14:textId="77777777" w:rsidR="00300DB6" w:rsidRPr="009B399D" w:rsidRDefault="00300DB6" w:rsidP="00A44CB1">
            <w:pPr>
              <w:rPr>
                <w:sz w:val="26"/>
              </w:rPr>
            </w:pPr>
            <w:r w:rsidRPr="009B399D">
              <w:rPr>
                <w:sz w:val="26"/>
              </w:rPr>
              <w:t>description</w:t>
            </w:r>
          </w:p>
        </w:tc>
        <w:tc>
          <w:tcPr>
            <w:tcW w:w="0" w:type="auto"/>
            <w:shd w:val="clear" w:color="auto" w:fill="auto"/>
            <w:vAlign w:val="center"/>
            <w:hideMark/>
          </w:tcPr>
          <w:p w14:paraId="4F671271" w14:textId="77777777" w:rsidR="00300DB6" w:rsidRPr="009B399D" w:rsidRDefault="00300DB6" w:rsidP="00A44CB1">
            <w:pPr>
              <w:rPr>
                <w:sz w:val="26"/>
              </w:rPr>
            </w:pPr>
            <w:r w:rsidRPr="009B399D">
              <w:rPr>
                <w:sz w:val="26"/>
              </w:rPr>
              <w:t>Mô tả của sản phẩm</w:t>
            </w:r>
          </w:p>
        </w:tc>
        <w:tc>
          <w:tcPr>
            <w:tcW w:w="0" w:type="auto"/>
            <w:shd w:val="clear" w:color="auto" w:fill="auto"/>
            <w:vAlign w:val="center"/>
            <w:hideMark/>
          </w:tcPr>
          <w:p w14:paraId="403B665F" w14:textId="77777777" w:rsidR="00300DB6" w:rsidRPr="009B399D" w:rsidRDefault="00300DB6" w:rsidP="00A44CB1">
            <w:pPr>
              <w:rPr>
                <w:sz w:val="26"/>
              </w:rPr>
            </w:pPr>
            <w:r w:rsidRPr="009B399D">
              <w:rPr>
                <w:sz w:val="26"/>
              </w:rPr>
              <w:t>longtext</w:t>
            </w:r>
          </w:p>
        </w:tc>
        <w:tc>
          <w:tcPr>
            <w:tcW w:w="0" w:type="auto"/>
            <w:shd w:val="clear" w:color="auto" w:fill="auto"/>
            <w:vAlign w:val="center"/>
            <w:hideMark/>
          </w:tcPr>
          <w:p w14:paraId="41D324E0" w14:textId="77777777" w:rsidR="00300DB6" w:rsidRPr="009B399D" w:rsidRDefault="00300DB6" w:rsidP="00A44CB1">
            <w:pPr>
              <w:rPr>
                <w:sz w:val="26"/>
              </w:rPr>
            </w:pPr>
            <w:r w:rsidRPr="009B399D">
              <w:rPr>
                <w:sz w:val="26"/>
              </w:rPr>
              <w:t>Có thể rỗng</w:t>
            </w:r>
          </w:p>
        </w:tc>
        <w:tc>
          <w:tcPr>
            <w:tcW w:w="0" w:type="auto"/>
            <w:shd w:val="clear" w:color="auto" w:fill="auto"/>
            <w:vAlign w:val="center"/>
            <w:hideMark/>
          </w:tcPr>
          <w:p w14:paraId="5C3A8176" w14:textId="77777777" w:rsidR="00300DB6" w:rsidRPr="009B399D" w:rsidRDefault="00300DB6" w:rsidP="00A44CB1">
            <w:pPr>
              <w:rPr>
                <w:sz w:val="26"/>
              </w:rPr>
            </w:pPr>
          </w:p>
        </w:tc>
      </w:tr>
      <w:tr w:rsidR="00300DB6" w:rsidRPr="00B46AA4" w14:paraId="082D1BF4" w14:textId="77777777" w:rsidTr="009B399D">
        <w:trPr>
          <w:trHeight w:val="315"/>
        </w:trPr>
        <w:tc>
          <w:tcPr>
            <w:tcW w:w="0" w:type="auto"/>
            <w:shd w:val="clear" w:color="auto" w:fill="auto"/>
            <w:vAlign w:val="center"/>
            <w:hideMark/>
          </w:tcPr>
          <w:p w14:paraId="58F772C7" w14:textId="77777777" w:rsidR="00300DB6" w:rsidRPr="009B399D" w:rsidRDefault="00300DB6" w:rsidP="009B399D">
            <w:pPr>
              <w:jc w:val="right"/>
              <w:rPr>
                <w:sz w:val="26"/>
              </w:rPr>
            </w:pPr>
            <w:r w:rsidRPr="009B399D">
              <w:rPr>
                <w:sz w:val="26"/>
              </w:rPr>
              <w:t>14</w:t>
            </w:r>
          </w:p>
        </w:tc>
        <w:tc>
          <w:tcPr>
            <w:tcW w:w="0" w:type="auto"/>
            <w:shd w:val="clear" w:color="auto" w:fill="auto"/>
            <w:vAlign w:val="center"/>
            <w:hideMark/>
          </w:tcPr>
          <w:p w14:paraId="27FB15C2" w14:textId="77777777" w:rsidR="00300DB6" w:rsidRPr="009B399D" w:rsidRDefault="00300DB6" w:rsidP="00A44CB1">
            <w:pPr>
              <w:rPr>
                <w:sz w:val="26"/>
              </w:rPr>
            </w:pPr>
            <w:r w:rsidRPr="009B399D">
              <w:rPr>
                <w:sz w:val="26"/>
              </w:rPr>
              <w:t>create_at</w:t>
            </w:r>
          </w:p>
        </w:tc>
        <w:tc>
          <w:tcPr>
            <w:tcW w:w="0" w:type="auto"/>
            <w:shd w:val="clear" w:color="auto" w:fill="auto"/>
            <w:vAlign w:val="center"/>
            <w:hideMark/>
          </w:tcPr>
          <w:p w14:paraId="667E88AB" w14:textId="77777777" w:rsidR="00300DB6" w:rsidRPr="009B399D" w:rsidRDefault="00300DB6" w:rsidP="00A44CB1">
            <w:pPr>
              <w:rPr>
                <w:sz w:val="26"/>
              </w:rPr>
            </w:pPr>
            <w:r w:rsidRPr="009B399D">
              <w:rPr>
                <w:sz w:val="26"/>
              </w:rPr>
              <w:t>Thời gian tạo sản phẩm</w:t>
            </w:r>
          </w:p>
        </w:tc>
        <w:tc>
          <w:tcPr>
            <w:tcW w:w="0" w:type="auto"/>
            <w:shd w:val="clear" w:color="auto" w:fill="auto"/>
            <w:vAlign w:val="center"/>
            <w:hideMark/>
          </w:tcPr>
          <w:p w14:paraId="1F4DF61E" w14:textId="77777777" w:rsidR="00300DB6" w:rsidRPr="009B399D" w:rsidRDefault="00300DB6" w:rsidP="00A44CB1">
            <w:pPr>
              <w:rPr>
                <w:sz w:val="26"/>
              </w:rPr>
            </w:pPr>
            <w:r w:rsidRPr="009B399D">
              <w:rPr>
                <w:sz w:val="26"/>
              </w:rPr>
              <w:t>timestamps</w:t>
            </w:r>
          </w:p>
        </w:tc>
        <w:tc>
          <w:tcPr>
            <w:tcW w:w="0" w:type="auto"/>
            <w:shd w:val="clear" w:color="auto" w:fill="auto"/>
            <w:vAlign w:val="center"/>
            <w:hideMark/>
          </w:tcPr>
          <w:p w14:paraId="0CE7A941" w14:textId="77777777" w:rsidR="00300DB6" w:rsidRPr="009B399D" w:rsidRDefault="00300DB6" w:rsidP="00A44CB1">
            <w:pPr>
              <w:rPr>
                <w:sz w:val="26"/>
              </w:rPr>
            </w:pPr>
            <w:r w:rsidRPr="009B399D">
              <w:rPr>
                <w:sz w:val="26"/>
              </w:rPr>
              <w:t>Tự động tạo và cập nhật</w:t>
            </w:r>
          </w:p>
        </w:tc>
        <w:tc>
          <w:tcPr>
            <w:tcW w:w="0" w:type="auto"/>
            <w:shd w:val="clear" w:color="auto" w:fill="auto"/>
            <w:vAlign w:val="center"/>
            <w:hideMark/>
          </w:tcPr>
          <w:p w14:paraId="2E54D99D" w14:textId="77777777" w:rsidR="00300DB6" w:rsidRPr="009B399D" w:rsidRDefault="00300DB6" w:rsidP="00A44CB1">
            <w:pPr>
              <w:rPr>
                <w:sz w:val="26"/>
              </w:rPr>
            </w:pPr>
          </w:p>
        </w:tc>
      </w:tr>
      <w:tr w:rsidR="00300DB6" w:rsidRPr="00B46AA4" w14:paraId="56160163" w14:textId="77777777" w:rsidTr="009B399D">
        <w:trPr>
          <w:trHeight w:val="315"/>
        </w:trPr>
        <w:tc>
          <w:tcPr>
            <w:tcW w:w="0" w:type="auto"/>
            <w:shd w:val="clear" w:color="auto" w:fill="auto"/>
            <w:vAlign w:val="center"/>
            <w:hideMark/>
          </w:tcPr>
          <w:p w14:paraId="459610CB" w14:textId="77777777" w:rsidR="00300DB6" w:rsidRPr="009B399D" w:rsidRDefault="00300DB6" w:rsidP="009B399D">
            <w:pPr>
              <w:jc w:val="right"/>
              <w:rPr>
                <w:sz w:val="26"/>
              </w:rPr>
            </w:pPr>
            <w:r w:rsidRPr="009B399D">
              <w:rPr>
                <w:sz w:val="26"/>
              </w:rPr>
              <w:t>15</w:t>
            </w:r>
          </w:p>
        </w:tc>
        <w:tc>
          <w:tcPr>
            <w:tcW w:w="0" w:type="auto"/>
            <w:shd w:val="clear" w:color="auto" w:fill="auto"/>
            <w:vAlign w:val="center"/>
            <w:hideMark/>
          </w:tcPr>
          <w:p w14:paraId="290F1B95" w14:textId="77777777" w:rsidR="00300DB6" w:rsidRPr="009B399D" w:rsidRDefault="00300DB6" w:rsidP="00A44CB1">
            <w:pPr>
              <w:rPr>
                <w:sz w:val="26"/>
              </w:rPr>
            </w:pPr>
            <w:r w:rsidRPr="009B399D">
              <w:rPr>
                <w:sz w:val="26"/>
              </w:rPr>
              <w:t>update_at</w:t>
            </w:r>
          </w:p>
        </w:tc>
        <w:tc>
          <w:tcPr>
            <w:tcW w:w="0" w:type="auto"/>
            <w:shd w:val="clear" w:color="auto" w:fill="auto"/>
            <w:vAlign w:val="center"/>
            <w:hideMark/>
          </w:tcPr>
          <w:p w14:paraId="43A1E2D1" w14:textId="77777777" w:rsidR="00300DB6" w:rsidRPr="009B399D" w:rsidRDefault="00300DB6" w:rsidP="00A44CB1">
            <w:pPr>
              <w:rPr>
                <w:sz w:val="26"/>
              </w:rPr>
            </w:pPr>
            <w:r w:rsidRPr="009B399D">
              <w:rPr>
                <w:sz w:val="26"/>
              </w:rPr>
              <w:t>Thời gian cập nhật sản phẩm</w:t>
            </w:r>
          </w:p>
        </w:tc>
        <w:tc>
          <w:tcPr>
            <w:tcW w:w="0" w:type="auto"/>
            <w:shd w:val="clear" w:color="auto" w:fill="auto"/>
            <w:vAlign w:val="center"/>
            <w:hideMark/>
          </w:tcPr>
          <w:p w14:paraId="348754E7" w14:textId="77777777" w:rsidR="00300DB6" w:rsidRPr="009B399D" w:rsidRDefault="00300DB6" w:rsidP="00A44CB1">
            <w:pPr>
              <w:rPr>
                <w:sz w:val="26"/>
              </w:rPr>
            </w:pPr>
            <w:r w:rsidRPr="009B399D">
              <w:rPr>
                <w:sz w:val="26"/>
              </w:rPr>
              <w:t>timestamps</w:t>
            </w:r>
          </w:p>
        </w:tc>
        <w:tc>
          <w:tcPr>
            <w:tcW w:w="0" w:type="auto"/>
            <w:shd w:val="clear" w:color="auto" w:fill="auto"/>
            <w:vAlign w:val="center"/>
            <w:hideMark/>
          </w:tcPr>
          <w:p w14:paraId="46D0E7C0" w14:textId="77777777" w:rsidR="00300DB6" w:rsidRPr="009B399D" w:rsidRDefault="00300DB6" w:rsidP="00A44CB1">
            <w:pPr>
              <w:rPr>
                <w:sz w:val="26"/>
              </w:rPr>
            </w:pPr>
            <w:r w:rsidRPr="009B399D">
              <w:rPr>
                <w:sz w:val="26"/>
              </w:rPr>
              <w:t>Tự động cập nhật</w:t>
            </w:r>
          </w:p>
        </w:tc>
        <w:tc>
          <w:tcPr>
            <w:tcW w:w="0" w:type="auto"/>
            <w:shd w:val="clear" w:color="auto" w:fill="auto"/>
            <w:vAlign w:val="center"/>
            <w:hideMark/>
          </w:tcPr>
          <w:p w14:paraId="575795AD" w14:textId="77777777" w:rsidR="00300DB6" w:rsidRPr="009B399D" w:rsidRDefault="00300DB6" w:rsidP="009B399D">
            <w:pPr>
              <w:keepNext/>
              <w:rPr>
                <w:sz w:val="26"/>
              </w:rPr>
            </w:pPr>
          </w:p>
        </w:tc>
      </w:tr>
    </w:tbl>
    <w:p w14:paraId="25401041" w14:textId="77777777" w:rsidR="00300DB6" w:rsidRDefault="00300DB6" w:rsidP="00300DB6"/>
    <w:p w14:paraId="67EED4F3" w14:textId="77777777" w:rsidR="00CE3EAC" w:rsidRDefault="00CE3EAC" w:rsidP="00CE3EAC">
      <w:pPr>
        <w:pStyle w:val="nd"/>
        <w:rPr>
          <w:b/>
          <w:bCs/>
        </w:rPr>
      </w:pPr>
      <w:r>
        <w:t xml:space="preserve">Tên </w:t>
      </w:r>
      <w:r w:rsidR="00F12CDC">
        <w:t>lớp/thực thể</w:t>
      </w:r>
      <w:r>
        <w:t xml:space="preserve">: </w:t>
      </w:r>
      <w:r w:rsidRPr="00CE3EAC">
        <w:rPr>
          <w:b/>
          <w:bCs/>
        </w:rPr>
        <w:t>product_images</w:t>
      </w:r>
    </w:p>
    <w:p w14:paraId="506C57DA" w14:textId="77777777" w:rsidR="00CE3EAC" w:rsidRDefault="00055F2F" w:rsidP="00CE3EAC">
      <w:pPr>
        <w:pStyle w:val="nd"/>
      </w:pPr>
      <w:r>
        <w:t>Mô tả</w:t>
      </w:r>
      <w:r w:rsidR="00CE3EAC">
        <w:t xml:space="preserve">: </w:t>
      </w:r>
      <w:r w:rsidRPr="00A44CB1">
        <w:t>Lưu trữ thông tin về hình ảnh của các sản phẩm.</w:t>
      </w:r>
    </w:p>
    <w:p w14:paraId="67731D69" w14:textId="77777777" w:rsidR="00055F2F" w:rsidRPr="00CE3EAC" w:rsidRDefault="00055F2F" w:rsidP="00CE3EAC">
      <w:pPr>
        <w:pStyle w:val="nd"/>
      </w:pPr>
      <w:r>
        <w:lastRenderedPageBreak/>
        <w:t xml:space="preserve">Chi tiết </w:t>
      </w:r>
      <w:r w:rsidR="00F12CDC">
        <w:t>lớp/thực thể</w:t>
      </w:r>
      <w:r>
        <w:t>:</w:t>
      </w:r>
    </w:p>
    <w:p w14:paraId="463C2F78" w14:textId="688AF709" w:rsidR="00A413A8" w:rsidRDefault="00A413A8" w:rsidP="004B0B93">
      <w:pPr>
        <w:pStyle w:val="Caption"/>
      </w:pPr>
      <w:bookmarkStart w:id="59" w:name="_Toc155555772"/>
      <w:r>
        <w:t xml:space="preserve">Bảng </w:t>
      </w:r>
      <w:r w:rsidR="00321CD8">
        <w:rPr>
          <w:noProof/>
        </w:rPr>
        <w:fldChar w:fldCharType="begin"/>
      </w:r>
      <w:r w:rsidR="00321CD8">
        <w:rPr>
          <w:noProof/>
        </w:rPr>
        <w:instrText xml:space="preserve"> STYLEREF 1 \s </w:instrText>
      </w:r>
      <w:r w:rsidR="00321CD8">
        <w:rPr>
          <w:noProof/>
        </w:rPr>
        <w:fldChar w:fldCharType="separate"/>
      </w:r>
      <w:r w:rsidR="006F0AC4">
        <w:rPr>
          <w:noProof/>
        </w:rPr>
        <w:t>3</w:t>
      </w:r>
      <w:r w:rsidR="00321CD8">
        <w:rPr>
          <w:noProof/>
        </w:rPr>
        <w:fldChar w:fldCharType="end"/>
      </w:r>
      <w:r w:rsidR="005D5BA8">
        <w:t>.</w:t>
      </w:r>
      <w:r w:rsidR="00321CD8">
        <w:rPr>
          <w:noProof/>
        </w:rPr>
        <w:fldChar w:fldCharType="begin"/>
      </w:r>
      <w:r w:rsidR="00321CD8">
        <w:rPr>
          <w:noProof/>
        </w:rPr>
        <w:instrText xml:space="preserve"> SEQ Bảng \* ARABIC \s 1 </w:instrText>
      </w:r>
      <w:r w:rsidR="00321CD8">
        <w:rPr>
          <w:noProof/>
        </w:rPr>
        <w:fldChar w:fldCharType="separate"/>
      </w:r>
      <w:r w:rsidR="006F0AC4">
        <w:rPr>
          <w:noProof/>
        </w:rPr>
        <w:t>6</w:t>
      </w:r>
      <w:r w:rsidR="00321CD8">
        <w:rPr>
          <w:noProof/>
        </w:rPr>
        <w:fldChar w:fldCharType="end"/>
      </w:r>
      <w:r>
        <w:t xml:space="preserve">: </w:t>
      </w:r>
      <w:r w:rsidR="002632F3">
        <w:t>Lớp/thực thể</w:t>
      </w:r>
      <w:r>
        <w:t xml:space="preserve"> product_images</w:t>
      </w:r>
      <w:bookmarkEnd w:id="59"/>
    </w:p>
    <w:tbl>
      <w:tblPr>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636"/>
        <w:gridCol w:w="1343"/>
        <w:gridCol w:w="1893"/>
        <w:gridCol w:w="1559"/>
        <w:gridCol w:w="2841"/>
        <w:gridCol w:w="732"/>
      </w:tblGrid>
      <w:tr w:rsidR="00300DB6" w:rsidRPr="005F5BF4" w14:paraId="05E7172A" w14:textId="77777777" w:rsidTr="009B399D">
        <w:trPr>
          <w:trHeight w:val="315"/>
        </w:trPr>
        <w:tc>
          <w:tcPr>
            <w:tcW w:w="0" w:type="auto"/>
            <w:shd w:val="clear" w:color="auto" w:fill="auto"/>
            <w:vAlign w:val="center"/>
            <w:hideMark/>
          </w:tcPr>
          <w:p w14:paraId="0DF5DEC5" w14:textId="77777777" w:rsidR="00300DB6" w:rsidRPr="009B399D" w:rsidRDefault="00300DB6" w:rsidP="009B399D">
            <w:pPr>
              <w:jc w:val="center"/>
              <w:rPr>
                <w:i/>
                <w:sz w:val="26"/>
              </w:rPr>
            </w:pPr>
            <w:r w:rsidRPr="009B399D">
              <w:rPr>
                <w:i/>
                <w:sz w:val="26"/>
              </w:rPr>
              <w:t>STT</w:t>
            </w:r>
          </w:p>
        </w:tc>
        <w:tc>
          <w:tcPr>
            <w:tcW w:w="0" w:type="auto"/>
            <w:shd w:val="clear" w:color="auto" w:fill="auto"/>
            <w:vAlign w:val="center"/>
            <w:hideMark/>
          </w:tcPr>
          <w:p w14:paraId="2C6FECAE" w14:textId="77777777" w:rsidR="00300DB6" w:rsidRPr="009B399D" w:rsidRDefault="00300DB6" w:rsidP="009B399D">
            <w:pPr>
              <w:jc w:val="center"/>
              <w:rPr>
                <w:i/>
                <w:sz w:val="26"/>
              </w:rPr>
            </w:pPr>
            <w:r w:rsidRPr="009B399D">
              <w:rPr>
                <w:i/>
                <w:sz w:val="26"/>
              </w:rPr>
              <w:t>Thuộc tính</w:t>
            </w:r>
          </w:p>
        </w:tc>
        <w:tc>
          <w:tcPr>
            <w:tcW w:w="0" w:type="auto"/>
            <w:shd w:val="clear" w:color="auto" w:fill="auto"/>
            <w:vAlign w:val="center"/>
            <w:hideMark/>
          </w:tcPr>
          <w:p w14:paraId="5CD7A321" w14:textId="77777777" w:rsidR="00300DB6" w:rsidRPr="009B399D" w:rsidRDefault="00300DB6" w:rsidP="009B399D">
            <w:pPr>
              <w:jc w:val="center"/>
              <w:rPr>
                <w:i/>
                <w:sz w:val="26"/>
              </w:rPr>
            </w:pPr>
            <w:r w:rsidRPr="009B399D">
              <w:rPr>
                <w:i/>
                <w:sz w:val="26"/>
              </w:rPr>
              <w:t>Diễn giải</w:t>
            </w:r>
          </w:p>
        </w:tc>
        <w:tc>
          <w:tcPr>
            <w:tcW w:w="0" w:type="auto"/>
            <w:shd w:val="clear" w:color="auto" w:fill="auto"/>
            <w:vAlign w:val="center"/>
            <w:hideMark/>
          </w:tcPr>
          <w:p w14:paraId="579A139C" w14:textId="77777777" w:rsidR="00300DB6" w:rsidRPr="009B399D" w:rsidRDefault="00300DB6" w:rsidP="009B399D">
            <w:pPr>
              <w:jc w:val="center"/>
              <w:rPr>
                <w:i/>
                <w:sz w:val="26"/>
              </w:rPr>
            </w:pPr>
            <w:r w:rsidRPr="009B399D">
              <w:rPr>
                <w:i/>
                <w:sz w:val="26"/>
              </w:rPr>
              <w:t>Kiểu dữ liệu</w:t>
            </w:r>
          </w:p>
        </w:tc>
        <w:tc>
          <w:tcPr>
            <w:tcW w:w="0" w:type="auto"/>
            <w:shd w:val="clear" w:color="auto" w:fill="auto"/>
            <w:vAlign w:val="center"/>
            <w:hideMark/>
          </w:tcPr>
          <w:p w14:paraId="4CEF33B8" w14:textId="77777777" w:rsidR="00300DB6" w:rsidRPr="009B399D" w:rsidRDefault="00300DB6" w:rsidP="009B399D">
            <w:pPr>
              <w:jc w:val="center"/>
              <w:rPr>
                <w:i/>
                <w:sz w:val="26"/>
              </w:rPr>
            </w:pPr>
            <w:r w:rsidRPr="009B399D">
              <w:rPr>
                <w:i/>
                <w:sz w:val="26"/>
              </w:rPr>
              <w:t>Ràng buộc</w:t>
            </w:r>
          </w:p>
        </w:tc>
        <w:tc>
          <w:tcPr>
            <w:tcW w:w="0" w:type="auto"/>
            <w:shd w:val="clear" w:color="auto" w:fill="auto"/>
            <w:vAlign w:val="center"/>
            <w:hideMark/>
          </w:tcPr>
          <w:p w14:paraId="0F9FF0D7" w14:textId="77777777" w:rsidR="00300DB6" w:rsidRPr="009B399D" w:rsidRDefault="00300DB6" w:rsidP="009B399D">
            <w:pPr>
              <w:jc w:val="center"/>
              <w:rPr>
                <w:i/>
                <w:sz w:val="26"/>
              </w:rPr>
            </w:pPr>
            <w:r w:rsidRPr="009B399D">
              <w:rPr>
                <w:i/>
                <w:sz w:val="26"/>
              </w:rPr>
              <w:t>Ghi chú</w:t>
            </w:r>
          </w:p>
        </w:tc>
      </w:tr>
      <w:tr w:rsidR="00300DB6" w:rsidRPr="005F5BF4" w14:paraId="024B9152" w14:textId="77777777" w:rsidTr="009B399D">
        <w:trPr>
          <w:trHeight w:val="315"/>
        </w:trPr>
        <w:tc>
          <w:tcPr>
            <w:tcW w:w="0" w:type="auto"/>
            <w:shd w:val="clear" w:color="auto" w:fill="auto"/>
            <w:vAlign w:val="center"/>
            <w:hideMark/>
          </w:tcPr>
          <w:p w14:paraId="0D705C6F" w14:textId="77777777" w:rsidR="00300DB6" w:rsidRPr="009B399D" w:rsidRDefault="00300DB6" w:rsidP="009B399D">
            <w:pPr>
              <w:jc w:val="right"/>
              <w:rPr>
                <w:sz w:val="26"/>
              </w:rPr>
            </w:pPr>
            <w:r w:rsidRPr="009B399D">
              <w:rPr>
                <w:sz w:val="26"/>
              </w:rPr>
              <w:t>1</w:t>
            </w:r>
          </w:p>
        </w:tc>
        <w:tc>
          <w:tcPr>
            <w:tcW w:w="0" w:type="auto"/>
            <w:shd w:val="clear" w:color="auto" w:fill="auto"/>
            <w:vAlign w:val="center"/>
            <w:hideMark/>
          </w:tcPr>
          <w:p w14:paraId="2A96CE51" w14:textId="77777777" w:rsidR="00300DB6" w:rsidRPr="009B399D" w:rsidRDefault="00300DB6" w:rsidP="00A44CB1">
            <w:pPr>
              <w:rPr>
                <w:sz w:val="26"/>
              </w:rPr>
            </w:pPr>
            <w:r w:rsidRPr="009B399D">
              <w:rPr>
                <w:sz w:val="26"/>
              </w:rPr>
              <w:t>id</w:t>
            </w:r>
          </w:p>
        </w:tc>
        <w:tc>
          <w:tcPr>
            <w:tcW w:w="0" w:type="auto"/>
            <w:shd w:val="clear" w:color="auto" w:fill="auto"/>
            <w:vAlign w:val="center"/>
            <w:hideMark/>
          </w:tcPr>
          <w:p w14:paraId="7675B18B" w14:textId="77777777" w:rsidR="00300DB6" w:rsidRPr="009B399D" w:rsidRDefault="00300DB6" w:rsidP="00A44CB1">
            <w:pPr>
              <w:rPr>
                <w:sz w:val="26"/>
              </w:rPr>
            </w:pPr>
            <w:r w:rsidRPr="009B399D">
              <w:rPr>
                <w:sz w:val="26"/>
              </w:rPr>
              <w:t>Mã ảnh sản phẩm</w:t>
            </w:r>
          </w:p>
        </w:tc>
        <w:tc>
          <w:tcPr>
            <w:tcW w:w="0" w:type="auto"/>
            <w:shd w:val="clear" w:color="auto" w:fill="auto"/>
            <w:vAlign w:val="center"/>
            <w:hideMark/>
          </w:tcPr>
          <w:p w14:paraId="1C292393" w14:textId="77777777" w:rsidR="00300DB6" w:rsidRPr="009B399D" w:rsidRDefault="00300DB6" w:rsidP="00A44CB1">
            <w:pPr>
              <w:rPr>
                <w:sz w:val="26"/>
              </w:rPr>
            </w:pPr>
            <w:r w:rsidRPr="009B399D">
              <w:rPr>
                <w:sz w:val="26"/>
              </w:rPr>
              <w:t>int</w:t>
            </w:r>
          </w:p>
        </w:tc>
        <w:tc>
          <w:tcPr>
            <w:tcW w:w="0" w:type="auto"/>
            <w:shd w:val="clear" w:color="auto" w:fill="auto"/>
            <w:vAlign w:val="center"/>
            <w:hideMark/>
          </w:tcPr>
          <w:p w14:paraId="71467E77" w14:textId="77777777" w:rsidR="00300DB6" w:rsidRPr="009B399D" w:rsidRDefault="00300DB6" w:rsidP="00A44CB1">
            <w:pPr>
              <w:rPr>
                <w:sz w:val="26"/>
              </w:rPr>
            </w:pPr>
            <w:r w:rsidRPr="009B399D">
              <w:rPr>
                <w:sz w:val="26"/>
              </w:rPr>
              <w:t>Khóa chính, tự động tạo và tăng</w:t>
            </w:r>
          </w:p>
        </w:tc>
        <w:tc>
          <w:tcPr>
            <w:tcW w:w="0" w:type="auto"/>
            <w:shd w:val="clear" w:color="auto" w:fill="auto"/>
            <w:vAlign w:val="center"/>
            <w:hideMark/>
          </w:tcPr>
          <w:p w14:paraId="386E80AF" w14:textId="77777777" w:rsidR="00300DB6" w:rsidRPr="009B399D" w:rsidRDefault="00300DB6" w:rsidP="00A44CB1">
            <w:pPr>
              <w:rPr>
                <w:sz w:val="26"/>
              </w:rPr>
            </w:pPr>
          </w:p>
        </w:tc>
      </w:tr>
      <w:tr w:rsidR="00300DB6" w:rsidRPr="005F5BF4" w14:paraId="4C18A7D0" w14:textId="77777777" w:rsidTr="009B399D">
        <w:trPr>
          <w:trHeight w:val="315"/>
        </w:trPr>
        <w:tc>
          <w:tcPr>
            <w:tcW w:w="0" w:type="auto"/>
            <w:shd w:val="clear" w:color="auto" w:fill="auto"/>
            <w:vAlign w:val="center"/>
            <w:hideMark/>
          </w:tcPr>
          <w:p w14:paraId="28129ECD" w14:textId="77777777" w:rsidR="00300DB6" w:rsidRPr="009B399D" w:rsidRDefault="00300DB6" w:rsidP="009B399D">
            <w:pPr>
              <w:jc w:val="right"/>
              <w:rPr>
                <w:sz w:val="26"/>
              </w:rPr>
            </w:pPr>
            <w:r w:rsidRPr="009B399D">
              <w:rPr>
                <w:sz w:val="26"/>
              </w:rPr>
              <w:t>2</w:t>
            </w:r>
          </w:p>
        </w:tc>
        <w:tc>
          <w:tcPr>
            <w:tcW w:w="0" w:type="auto"/>
            <w:shd w:val="clear" w:color="auto" w:fill="auto"/>
            <w:vAlign w:val="center"/>
            <w:hideMark/>
          </w:tcPr>
          <w:p w14:paraId="6D62F829" w14:textId="77777777" w:rsidR="00300DB6" w:rsidRPr="009B399D" w:rsidRDefault="00300DB6" w:rsidP="00A44CB1">
            <w:pPr>
              <w:rPr>
                <w:sz w:val="26"/>
              </w:rPr>
            </w:pPr>
            <w:r w:rsidRPr="009B399D">
              <w:rPr>
                <w:sz w:val="26"/>
              </w:rPr>
              <w:t>product_id</w:t>
            </w:r>
          </w:p>
        </w:tc>
        <w:tc>
          <w:tcPr>
            <w:tcW w:w="0" w:type="auto"/>
            <w:shd w:val="clear" w:color="auto" w:fill="auto"/>
            <w:vAlign w:val="center"/>
            <w:hideMark/>
          </w:tcPr>
          <w:p w14:paraId="08D73E00" w14:textId="77777777" w:rsidR="00300DB6" w:rsidRPr="009B399D" w:rsidRDefault="00300DB6" w:rsidP="00A44CB1">
            <w:pPr>
              <w:rPr>
                <w:sz w:val="26"/>
              </w:rPr>
            </w:pPr>
            <w:r w:rsidRPr="009B399D">
              <w:rPr>
                <w:sz w:val="26"/>
              </w:rPr>
              <w:t>Mã sản phẩm</w:t>
            </w:r>
          </w:p>
        </w:tc>
        <w:tc>
          <w:tcPr>
            <w:tcW w:w="0" w:type="auto"/>
            <w:shd w:val="clear" w:color="auto" w:fill="auto"/>
            <w:vAlign w:val="center"/>
            <w:hideMark/>
          </w:tcPr>
          <w:p w14:paraId="44723847" w14:textId="77777777" w:rsidR="00300DB6" w:rsidRPr="009B399D" w:rsidRDefault="00300DB6" w:rsidP="00A44CB1">
            <w:pPr>
              <w:rPr>
                <w:sz w:val="26"/>
              </w:rPr>
            </w:pPr>
            <w:r w:rsidRPr="009B399D">
              <w:rPr>
                <w:sz w:val="26"/>
              </w:rPr>
              <w:t>int</w:t>
            </w:r>
          </w:p>
        </w:tc>
        <w:tc>
          <w:tcPr>
            <w:tcW w:w="0" w:type="auto"/>
            <w:shd w:val="clear" w:color="auto" w:fill="auto"/>
            <w:vAlign w:val="center"/>
            <w:hideMark/>
          </w:tcPr>
          <w:p w14:paraId="6CE5D10F" w14:textId="77777777" w:rsidR="00300DB6" w:rsidRPr="009B399D" w:rsidRDefault="00300DB6" w:rsidP="00A44CB1">
            <w:pPr>
              <w:rPr>
                <w:sz w:val="26"/>
              </w:rPr>
            </w:pPr>
            <w:r w:rsidRPr="009B399D">
              <w:rPr>
                <w:sz w:val="26"/>
              </w:rPr>
              <w:t>Khóa ngoại tham chiếu đến id của bảng products, không thể rỗng</w:t>
            </w:r>
          </w:p>
        </w:tc>
        <w:tc>
          <w:tcPr>
            <w:tcW w:w="0" w:type="auto"/>
            <w:shd w:val="clear" w:color="auto" w:fill="auto"/>
            <w:vAlign w:val="center"/>
            <w:hideMark/>
          </w:tcPr>
          <w:p w14:paraId="4792216A" w14:textId="77777777" w:rsidR="00300DB6" w:rsidRPr="009B399D" w:rsidRDefault="00300DB6" w:rsidP="00A44CB1">
            <w:pPr>
              <w:rPr>
                <w:sz w:val="26"/>
              </w:rPr>
            </w:pPr>
          </w:p>
        </w:tc>
      </w:tr>
      <w:tr w:rsidR="00300DB6" w:rsidRPr="005F5BF4" w14:paraId="0A55C8B4" w14:textId="77777777" w:rsidTr="009B399D">
        <w:trPr>
          <w:trHeight w:val="315"/>
        </w:trPr>
        <w:tc>
          <w:tcPr>
            <w:tcW w:w="0" w:type="auto"/>
            <w:shd w:val="clear" w:color="auto" w:fill="auto"/>
            <w:vAlign w:val="center"/>
            <w:hideMark/>
          </w:tcPr>
          <w:p w14:paraId="68EABB44" w14:textId="77777777" w:rsidR="00300DB6" w:rsidRPr="009B399D" w:rsidRDefault="00300DB6" w:rsidP="009B399D">
            <w:pPr>
              <w:jc w:val="right"/>
              <w:rPr>
                <w:sz w:val="26"/>
              </w:rPr>
            </w:pPr>
            <w:r w:rsidRPr="009B399D">
              <w:rPr>
                <w:sz w:val="26"/>
              </w:rPr>
              <w:t>3</w:t>
            </w:r>
          </w:p>
        </w:tc>
        <w:tc>
          <w:tcPr>
            <w:tcW w:w="0" w:type="auto"/>
            <w:shd w:val="clear" w:color="auto" w:fill="auto"/>
            <w:vAlign w:val="center"/>
            <w:hideMark/>
          </w:tcPr>
          <w:p w14:paraId="101EFE57" w14:textId="77777777" w:rsidR="00300DB6" w:rsidRPr="009B399D" w:rsidRDefault="00300DB6" w:rsidP="00A44CB1">
            <w:pPr>
              <w:rPr>
                <w:sz w:val="26"/>
              </w:rPr>
            </w:pPr>
            <w:r w:rsidRPr="009B399D">
              <w:rPr>
                <w:sz w:val="26"/>
              </w:rPr>
              <w:t>image</w:t>
            </w:r>
          </w:p>
        </w:tc>
        <w:tc>
          <w:tcPr>
            <w:tcW w:w="0" w:type="auto"/>
            <w:shd w:val="clear" w:color="auto" w:fill="auto"/>
            <w:vAlign w:val="center"/>
            <w:hideMark/>
          </w:tcPr>
          <w:p w14:paraId="101012E5" w14:textId="77777777" w:rsidR="00300DB6" w:rsidRPr="009B399D" w:rsidRDefault="00300DB6" w:rsidP="00A44CB1">
            <w:pPr>
              <w:rPr>
                <w:sz w:val="26"/>
              </w:rPr>
            </w:pPr>
            <w:r w:rsidRPr="009B399D">
              <w:rPr>
                <w:sz w:val="26"/>
              </w:rPr>
              <w:t>Đường dẫn đến hình ảnh của sản phẩm</w:t>
            </w:r>
          </w:p>
        </w:tc>
        <w:tc>
          <w:tcPr>
            <w:tcW w:w="0" w:type="auto"/>
            <w:shd w:val="clear" w:color="auto" w:fill="auto"/>
            <w:vAlign w:val="center"/>
            <w:hideMark/>
          </w:tcPr>
          <w:p w14:paraId="53B19303" w14:textId="77777777" w:rsidR="00300DB6" w:rsidRPr="009B399D" w:rsidRDefault="00300DB6" w:rsidP="00A44CB1">
            <w:pPr>
              <w:rPr>
                <w:sz w:val="26"/>
              </w:rPr>
            </w:pPr>
            <w:r w:rsidRPr="009B399D">
              <w:rPr>
                <w:sz w:val="26"/>
              </w:rPr>
              <w:t>varchar(255)</w:t>
            </w:r>
          </w:p>
        </w:tc>
        <w:tc>
          <w:tcPr>
            <w:tcW w:w="0" w:type="auto"/>
            <w:shd w:val="clear" w:color="auto" w:fill="auto"/>
            <w:vAlign w:val="center"/>
            <w:hideMark/>
          </w:tcPr>
          <w:p w14:paraId="5E61C04A" w14:textId="77777777" w:rsidR="00300DB6" w:rsidRPr="009B399D" w:rsidRDefault="00300DB6" w:rsidP="00A44CB1">
            <w:pPr>
              <w:rPr>
                <w:sz w:val="26"/>
              </w:rPr>
            </w:pPr>
            <w:r w:rsidRPr="009B399D">
              <w:rPr>
                <w:sz w:val="26"/>
              </w:rPr>
              <w:t>Không thể rỗng</w:t>
            </w:r>
          </w:p>
        </w:tc>
        <w:tc>
          <w:tcPr>
            <w:tcW w:w="0" w:type="auto"/>
            <w:shd w:val="clear" w:color="auto" w:fill="auto"/>
            <w:vAlign w:val="center"/>
            <w:hideMark/>
          </w:tcPr>
          <w:p w14:paraId="671ACDCB" w14:textId="77777777" w:rsidR="00300DB6" w:rsidRPr="009B399D" w:rsidRDefault="00300DB6" w:rsidP="00A44CB1">
            <w:pPr>
              <w:rPr>
                <w:sz w:val="26"/>
              </w:rPr>
            </w:pPr>
          </w:p>
        </w:tc>
      </w:tr>
      <w:tr w:rsidR="00300DB6" w:rsidRPr="005F5BF4" w14:paraId="0F0D4A55" w14:textId="77777777" w:rsidTr="009B399D">
        <w:trPr>
          <w:trHeight w:val="315"/>
        </w:trPr>
        <w:tc>
          <w:tcPr>
            <w:tcW w:w="0" w:type="auto"/>
            <w:shd w:val="clear" w:color="auto" w:fill="auto"/>
            <w:vAlign w:val="center"/>
            <w:hideMark/>
          </w:tcPr>
          <w:p w14:paraId="180160B5" w14:textId="77777777" w:rsidR="00300DB6" w:rsidRPr="009B399D" w:rsidRDefault="00300DB6" w:rsidP="009B399D">
            <w:pPr>
              <w:jc w:val="right"/>
              <w:rPr>
                <w:sz w:val="26"/>
              </w:rPr>
            </w:pPr>
            <w:r w:rsidRPr="009B399D">
              <w:rPr>
                <w:sz w:val="26"/>
              </w:rPr>
              <w:t>4</w:t>
            </w:r>
          </w:p>
        </w:tc>
        <w:tc>
          <w:tcPr>
            <w:tcW w:w="0" w:type="auto"/>
            <w:shd w:val="clear" w:color="auto" w:fill="auto"/>
            <w:vAlign w:val="center"/>
            <w:hideMark/>
          </w:tcPr>
          <w:p w14:paraId="07E7C5E4" w14:textId="77777777" w:rsidR="00300DB6" w:rsidRPr="009B399D" w:rsidRDefault="00300DB6" w:rsidP="00A44CB1">
            <w:pPr>
              <w:rPr>
                <w:sz w:val="26"/>
              </w:rPr>
            </w:pPr>
            <w:r w:rsidRPr="009B399D">
              <w:rPr>
                <w:sz w:val="26"/>
              </w:rPr>
              <w:t>create_at</w:t>
            </w:r>
          </w:p>
        </w:tc>
        <w:tc>
          <w:tcPr>
            <w:tcW w:w="0" w:type="auto"/>
            <w:shd w:val="clear" w:color="auto" w:fill="auto"/>
            <w:vAlign w:val="center"/>
            <w:hideMark/>
          </w:tcPr>
          <w:p w14:paraId="619F6FE7" w14:textId="77777777" w:rsidR="00300DB6" w:rsidRPr="009B399D" w:rsidRDefault="00300DB6" w:rsidP="00A44CB1">
            <w:pPr>
              <w:rPr>
                <w:sz w:val="26"/>
              </w:rPr>
            </w:pPr>
            <w:r w:rsidRPr="009B399D">
              <w:rPr>
                <w:sz w:val="26"/>
              </w:rPr>
              <w:t>Thời gian tạo hình ảnh sản phẩm</w:t>
            </w:r>
          </w:p>
        </w:tc>
        <w:tc>
          <w:tcPr>
            <w:tcW w:w="0" w:type="auto"/>
            <w:shd w:val="clear" w:color="auto" w:fill="auto"/>
            <w:vAlign w:val="center"/>
            <w:hideMark/>
          </w:tcPr>
          <w:p w14:paraId="3C94D3F9" w14:textId="77777777" w:rsidR="00300DB6" w:rsidRPr="009B399D" w:rsidRDefault="00300DB6" w:rsidP="00A44CB1">
            <w:pPr>
              <w:rPr>
                <w:sz w:val="26"/>
              </w:rPr>
            </w:pPr>
            <w:r w:rsidRPr="009B399D">
              <w:rPr>
                <w:sz w:val="26"/>
              </w:rPr>
              <w:t>timestamps</w:t>
            </w:r>
          </w:p>
        </w:tc>
        <w:tc>
          <w:tcPr>
            <w:tcW w:w="0" w:type="auto"/>
            <w:shd w:val="clear" w:color="auto" w:fill="auto"/>
            <w:vAlign w:val="center"/>
            <w:hideMark/>
          </w:tcPr>
          <w:p w14:paraId="3494D63E" w14:textId="77777777" w:rsidR="00300DB6" w:rsidRPr="009B399D" w:rsidRDefault="00300DB6" w:rsidP="00A44CB1">
            <w:pPr>
              <w:rPr>
                <w:sz w:val="26"/>
              </w:rPr>
            </w:pPr>
            <w:r w:rsidRPr="009B399D">
              <w:rPr>
                <w:sz w:val="26"/>
              </w:rPr>
              <w:t>Tự động tạo và cập nhật</w:t>
            </w:r>
          </w:p>
        </w:tc>
        <w:tc>
          <w:tcPr>
            <w:tcW w:w="0" w:type="auto"/>
            <w:shd w:val="clear" w:color="auto" w:fill="auto"/>
            <w:vAlign w:val="center"/>
            <w:hideMark/>
          </w:tcPr>
          <w:p w14:paraId="4CEBD9BF" w14:textId="77777777" w:rsidR="00300DB6" w:rsidRPr="009B399D" w:rsidRDefault="00300DB6" w:rsidP="00A44CB1">
            <w:pPr>
              <w:rPr>
                <w:sz w:val="26"/>
              </w:rPr>
            </w:pPr>
          </w:p>
        </w:tc>
      </w:tr>
      <w:tr w:rsidR="00300DB6" w:rsidRPr="005F5BF4" w14:paraId="58FC5E29" w14:textId="77777777" w:rsidTr="009B399D">
        <w:trPr>
          <w:trHeight w:val="315"/>
        </w:trPr>
        <w:tc>
          <w:tcPr>
            <w:tcW w:w="0" w:type="auto"/>
            <w:shd w:val="clear" w:color="auto" w:fill="auto"/>
            <w:vAlign w:val="center"/>
            <w:hideMark/>
          </w:tcPr>
          <w:p w14:paraId="0BE95F78" w14:textId="77777777" w:rsidR="00300DB6" w:rsidRPr="009B399D" w:rsidRDefault="00300DB6" w:rsidP="009B399D">
            <w:pPr>
              <w:jc w:val="right"/>
              <w:rPr>
                <w:sz w:val="26"/>
              </w:rPr>
            </w:pPr>
            <w:r w:rsidRPr="009B399D">
              <w:rPr>
                <w:sz w:val="26"/>
              </w:rPr>
              <w:t>5</w:t>
            </w:r>
          </w:p>
        </w:tc>
        <w:tc>
          <w:tcPr>
            <w:tcW w:w="0" w:type="auto"/>
            <w:shd w:val="clear" w:color="auto" w:fill="auto"/>
            <w:vAlign w:val="center"/>
            <w:hideMark/>
          </w:tcPr>
          <w:p w14:paraId="1300481A" w14:textId="77777777" w:rsidR="00300DB6" w:rsidRPr="009B399D" w:rsidRDefault="00300DB6" w:rsidP="00A44CB1">
            <w:pPr>
              <w:rPr>
                <w:sz w:val="26"/>
              </w:rPr>
            </w:pPr>
            <w:r w:rsidRPr="009B399D">
              <w:rPr>
                <w:sz w:val="26"/>
              </w:rPr>
              <w:t>update_at</w:t>
            </w:r>
          </w:p>
        </w:tc>
        <w:tc>
          <w:tcPr>
            <w:tcW w:w="0" w:type="auto"/>
            <w:shd w:val="clear" w:color="auto" w:fill="auto"/>
            <w:vAlign w:val="center"/>
            <w:hideMark/>
          </w:tcPr>
          <w:p w14:paraId="0CDAC831" w14:textId="77777777" w:rsidR="00300DB6" w:rsidRPr="009B399D" w:rsidRDefault="00300DB6" w:rsidP="00A44CB1">
            <w:pPr>
              <w:rPr>
                <w:sz w:val="26"/>
              </w:rPr>
            </w:pPr>
            <w:r w:rsidRPr="009B399D">
              <w:rPr>
                <w:sz w:val="26"/>
              </w:rPr>
              <w:t>Thời gian cập nhật hình ảnh sản phẩm</w:t>
            </w:r>
          </w:p>
        </w:tc>
        <w:tc>
          <w:tcPr>
            <w:tcW w:w="0" w:type="auto"/>
            <w:shd w:val="clear" w:color="auto" w:fill="auto"/>
            <w:vAlign w:val="center"/>
            <w:hideMark/>
          </w:tcPr>
          <w:p w14:paraId="403EC2DD" w14:textId="77777777" w:rsidR="00300DB6" w:rsidRPr="009B399D" w:rsidRDefault="00300DB6" w:rsidP="00A44CB1">
            <w:pPr>
              <w:rPr>
                <w:sz w:val="26"/>
              </w:rPr>
            </w:pPr>
            <w:r w:rsidRPr="009B399D">
              <w:rPr>
                <w:sz w:val="26"/>
              </w:rPr>
              <w:t>timestamps</w:t>
            </w:r>
          </w:p>
        </w:tc>
        <w:tc>
          <w:tcPr>
            <w:tcW w:w="0" w:type="auto"/>
            <w:shd w:val="clear" w:color="auto" w:fill="auto"/>
            <w:vAlign w:val="center"/>
            <w:hideMark/>
          </w:tcPr>
          <w:p w14:paraId="42C66191" w14:textId="77777777" w:rsidR="00300DB6" w:rsidRPr="009B399D" w:rsidRDefault="00300DB6" w:rsidP="00A44CB1">
            <w:pPr>
              <w:rPr>
                <w:sz w:val="26"/>
              </w:rPr>
            </w:pPr>
            <w:r w:rsidRPr="009B399D">
              <w:rPr>
                <w:sz w:val="26"/>
              </w:rPr>
              <w:t>Tự động cập nhật</w:t>
            </w:r>
          </w:p>
        </w:tc>
        <w:tc>
          <w:tcPr>
            <w:tcW w:w="0" w:type="auto"/>
            <w:shd w:val="clear" w:color="auto" w:fill="auto"/>
            <w:vAlign w:val="center"/>
            <w:hideMark/>
          </w:tcPr>
          <w:p w14:paraId="4F99C3E1" w14:textId="77777777" w:rsidR="00300DB6" w:rsidRPr="009B399D" w:rsidRDefault="00300DB6" w:rsidP="009B399D">
            <w:pPr>
              <w:keepNext/>
              <w:rPr>
                <w:sz w:val="26"/>
              </w:rPr>
            </w:pPr>
          </w:p>
        </w:tc>
      </w:tr>
    </w:tbl>
    <w:p w14:paraId="17686E47" w14:textId="77777777" w:rsidR="00B2119B" w:rsidRDefault="00B2119B" w:rsidP="001403AC">
      <w:pPr>
        <w:pStyle w:val="nd"/>
        <w:rPr>
          <w:b/>
          <w:bCs/>
        </w:rPr>
      </w:pPr>
      <w:r>
        <w:t xml:space="preserve">Tên </w:t>
      </w:r>
      <w:r w:rsidR="00F12CDC">
        <w:t>lớp/thực thể</w:t>
      </w:r>
      <w:r>
        <w:t xml:space="preserve">: </w:t>
      </w:r>
      <w:r w:rsidRPr="00866876">
        <w:rPr>
          <w:b/>
          <w:bCs/>
        </w:rPr>
        <w:t>orders</w:t>
      </w:r>
    </w:p>
    <w:p w14:paraId="1C5B5A4F" w14:textId="77777777" w:rsidR="00866876" w:rsidRDefault="00866876" w:rsidP="00B2119B">
      <w:pPr>
        <w:pStyle w:val="nd"/>
      </w:pPr>
      <w:r>
        <w:t xml:space="preserve">Mô tả: </w:t>
      </w:r>
      <w:r w:rsidRPr="00A44CB1">
        <w:t>Lưu trữ thông tin về các đơn hàng của người dùng, chẳng hạn như trạng thái, phương thức thanh toán và tổng tiền.</w:t>
      </w:r>
    </w:p>
    <w:p w14:paraId="77A44B3C" w14:textId="77777777" w:rsidR="0006067B" w:rsidRPr="00866876" w:rsidRDefault="0006067B" w:rsidP="00B2119B">
      <w:pPr>
        <w:pStyle w:val="nd"/>
      </w:pPr>
      <w:r>
        <w:t xml:space="preserve">Chi tiết </w:t>
      </w:r>
      <w:r w:rsidR="00F12CDC">
        <w:t>lớp/thực thể</w:t>
      </w:r>
      <w:r>
        <w:t>:</w:t>
      </w:r>
    </w:p>
    <w:p w14:paraId="6211294D" w14:textId="47C96281" w:rsidR="0021109A" w:rsidRDefault="0021109A" w:rsidP="004B0B93">
      <w:pPr>
        <w:pStyle w:val="Caption"/>
      </w:pPr>
      <w:bookmarkStart w:id="60" w:name="_Toc155555773"/>
      <w:r>
        <w:t xml:space="preserve">Bảng </w:t>
      </w:r>
      <w:r w:rsidR="00321CD8">
        <w:rPr>
          <w:noProof/>
        </w:rPr>
        <w:fldChar w:fldCharType="begin"/>
      </w:r>
      <w:r w:rsidR="00321CD8">
        <w:rPr>
          <w:noProof/>
        </w:rPr>
        <w:instrText xml:space="preserve"> STYLEREF 1 \s </w:instrText>
      </w:r>
      <w:r w:rsidR="00321CD8">
        <w:rPr>
          <w:noProof/>
        </w:rPr>
        <w:fldChar w:fldCharType="separate"/>
      </w:r>
      <w:r w:rsidR="006F0AC4">
        <w:rPr>
          <w:noProof/>
        </w:rPr>
        <w:t>3</w:t>
      </w:r>
      <w:r w:rsidR="00321CD8">
        <w:rPr>
          <w:noProof/>
        </w:rPr>
        <w:fldChar w:fldCharType="end"/>
      </w:r>
      <w:r w:rsidR="005D5BA8">
        <w:t>.</w:t>
      </w:r>
      <w:r w:rsidR="00321CD8">
        <w:rPr>
          <w:noProof/>
        </w:rPr>
        <w:fldChar w:fldCharType="begin"/>
      </w:r>
      <w:r w:rsidR="00321CD8">
        <w:rPr>
          <w:noProof/>
        </w:rPr>
        <w:instrText xml:space="preserve"> SEQ Bảng \* ARABIC \s 1 </w:instrText>
      </w:r>
      <w:r w:rsidR="00321CD8">
        <w:rPr>
          <w:noProof/>
        </w:rPr>
        <w:fldChar w:fldCharType="separate"/>
      </w:r>
      <w:r w:rsidR="006F0AC4">
        <w:rPr>
          <w:noProof/>
        </w:rPr>
        <w:t>7</w:t>
      </w:r>
      <w:r w:rsidR="00321CD8">
        <w:rPr>
          <w:noProof/>
        </w:rPr>
        <w:fldChar w:fldCharType="end"/>
      </w:r>
      <w:r w:rsidRPr="0021109A">
        <w:t xml:space="preserve"> </w:t>
      </w:r>
      <w:r w:rsidR="002B65D2">
        <w:t>Lớp/thực thể</w:t>
      </w:r>
      <w:r>
        <w:t xml:space="preserve"> orders</w:t>
      </w:r>
      <w:bookmarkEnd w:id="60"/>
    </w:p>
    <w:tbl>
      <w:tblPr>
        <w:tblW w:w="88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636"/>
        <w:gridCol w:w="2022"/>
        <w:gridCol w:w="1531"/>
        <w:gridCol w:w="1756"/>
        <w:gridCol w:w="1494"/>
        <w:gridCol w:w="1439"/>
      </w:tblGrid>
      <w:tr w:rsidR="00300DB6" w:rsidRPr="007E3930" w14:paraId="47716749" w14:textId="77777777" w:rsidTr="009B399D">
        <w:trPr>
          <w:trHeight w:val="315"/>
        </w:trPr>
        <w:tc>
          <w:tcPr>
            <w:tcW w:w="0" w:type="auto"/>
            <w:shd w:val="clear" w:color="auto" w:fill="auto"/>
            <w:vAlign w:val="center"/>
            <w:hideMark/>
          </w:tcPr>
          <w:p w14:paraId="476A692E" w14:textId="77777777" w:rsidR="00300DB6" w:rsidRPr="009B399D" w:rsidRDefault="00300DB6" w:rsidP="009B399D">
            <w:pPr>
              <w:jc w:val="center"/>
              <w:rPr>
                <w:i/>
                <w:sz w:val="26"/>
              </w:rPr>
            </w:pPr>
            <w:r w:rsidRPr="009B399D">
              <w:rPr>
                <w:i/>
                <w:sz w:val="26"/>
              </w:rPr>
              <w:t>STT</w:t>
            </w:r>
          </w:p>
        </w:tc>
        <w:tc>
          <w:tcPr>
            <w:tcW w:w="0" w:type="auto"/>
            <w:shd w:val="clear" w:color="auto" w:fill="auto"/>
            <w:vAlign w:val="center"/>
            <w:hideMark/>
          </w:tcPr>
          <w:p w14:paraId="5851ED5D" w14:textId="77777777" w:rsidR="00300DB6" w:rsidRPr="009B399D" w:rsidRDefault="00300DB6" w:rsidP="009B399D">
            <w:pPr>
              <w:jc w:val="center"/>
              <w:rPr>
                <w:i/>
                <w:sz w:val="26"/>
              </w:rPr>
            </w:pPr>
            <w:r w:rsidRPr="009B399D">
              <w:rPr>
                <w:i/>
                <w:sz w:val="26"/>
              </w:rPr>
              <w:t>Thuộc tính</w:t>
            </w:r>
          </w:p>
        </w:tc>
        <w:tc>
          <w:tcPr>
            <w:tcW w:w="1531" w:type="dxa"/>
            <w:shd w:val="clear" w:color="auto" w:fill="auto"/>
            <w:vAlign w:val="center"/>
            <w:hideMark/>
          </w:tcPr>
          <w:p w14:paraId="5A0BF8F4" w14:textId="77777777" w:rsidR="00300DB6" w:rsidRPr="009B399D" w:rsidRDefault="00300DB6" w:rsidP="009B399D">
            <w:pPr>
              <w:jc w:val="center"/>
              <w:rPr>
                <w:i/>
                <w:sz w:val="26"/>
              </w:rPr>
            </w:pPr>
            <w:r w:rsidRPr="009B399D">
              <w:rPr>
                <w:i/>
                <w:sz w:val="26"/>
              </w:rPr>
              <w:t>Diễn giải</w:t>
            </w:r>
          </w:p>
        </w:tc>
        <w:tc>
          <w:tcPr>
            <w:tcW w:w="1756" w:type="dxa"/>
            <w:shd w:val="clear" w:color="auto" w:fill="auto"/>
            <w:vAlign w:val="center"/>
            <w:hideMark/>
          </w:tcPr>
          <w:p w14:paraId="185A7F43" w14:textId="77777777" w:rsidR="00300DB6" w:rsidRPr="009B399D" w:rsidRDefault="00300DB6" w:rsidP="009B399D">
            <w:pPr>
              <w:jc w:val="center"/>
              <w:rPr>
                <w:i/>
                <w:sz w:val="26"/>
              </w:rPr>
            </w:pPr>
            <w:r w:rsidRPr="009B399D">
              <w:rPr>
                <w:i/>
                <w:sz w:val="26"/>
              </w:rPr>
              <w:t>Kiểu dữ liệu</w:t>
            </w:r>
          </w:p>
        </w:tc>
        <w:tc>
          <w:tcPr>
            <w:tcW w:w="1494" w:type="dxa"/>
            <w:shd w:val="clear" w:color="auto" w:fill="auto"/>
            <w:vAlign w:val="center"/>
            <w:hideMark/>
          </w:tcPr>
          <w:p w14:paraId="62D0DFEA" w14:textId="77777777" w:rsidR="00300DB6" w:rsidRPr="009B399D" w:rsidRDefault="00300DB6" w:rsidP="009B399D">
            <w:pPr>
              <w:jc w:val="center"/>
              <w:rPr>
                <w:i/>
                <w:sz w:val="26"/>
              </w:rPr>
            </w:pPr>
            <w:r w:rsidRPr="009B399D">
              <w:rPr>
                <w:i/>
                <w:sz w:val="26"/>
              </w:rPr>
              <w:t>Ràng buộc</w:t>
            </w:r>
          </w:p>
        </w:tc>
        <w:tc>
          <w:tcPr>
            <w:tcW w:w="1439" w:type="dxa"/>
            <w:shd w:val="clear" w:color="auto" w:fill="auto"/>
            <w:vAlign w:val="center"/>
            <w:hideMark/>
          </w:tcPr>
          <w:p w14:paraId="022B0527" w14:textId="77777777" w:rsidR="00300DB6" w:rsidRPr="009B399D" w:rsidRDefault="00300DB6" w:rsidP="009B399D">
            <w:pPr>
              <w:jc w:val="center"/>
              <w:rPr>
                <w:i/>
                <w:sz w:val="26"/>
              </w:rPr>
            </w:pPr>
            <w:r w:rsidRPr="009B399D">
              <w:rPr>
                <w:i/>
                <w:sz w:val="26"/>
              </w:rPr>
              <w:t>Ghi chú</w:t>
            </w:r>
          </w:p>
        </w:tc>
      </w:tr>
      <w:tr w:rsidR="00300DB6" w:rsidRPr="007E3930" w14:paraId="66A7D94C" w14:textId="77777777" w:rsidTr="009B399D">
        <w:trPr>
          <w:trHeight w:val="315"/>
        </w:trPr>
        <w:tc>
          <w:tcPr>
            <w:tcW w:w="0" w:type="auto"/>
            <w:shd w:val="clear" w:color="auto" w:fill="auto"/>
            <w:vAlign w:val="center"/>
            <w:hideMark/>
          </w:tcPr>
          <w:p w14:paraId="64942540" w14:textId="77777777" w:rsidR="00300DB6" w:rsidRPr="009B399D" w:rsidRDefault="00300DB6" w:rsidP="009B399D">
            <w:pPr>
              <w:jc w:val="right"/>
              <w:rPr>
                <w:sz w:val="26"/>
              </w:rPr>
            </w:pPr>
            <w:r w:rsidRPr="009B399D">
              <w:rPr>
                <w:sz w:val="26"/>
              </w:rPr>
              <w:t>1</w:t>
            </w:r>
          </w:p>
        </w:tc>
        <w:tc>
          <w:tcPr>
            <w:tcW w:w="0" w:type="auto"/>
            <w:shd w:val="clear" w:color="auto" w:fill="auto"/>
            <w:vAlign w:val="center"/>
            <w:hideMark/>
          </w:tcPr>
          <w:p w14:paraId="2265EEE7" w14:textId="77777777" w:rsidR="00300DB6" w:rsidRPr="009B399D" w:rsidRDefault="00300DB6" w:rsidP="00A44CB1">
            <w:pPr>
              <w:rPr>
                <w:sz w:val="26"/>
              </w:rPr>
            </w:pPr>
            <w:r w:rsidRPr="009B399D">
              <w:rPr>
                <w:sz w:val="26"/>
              </w:rPr>
              <w:t>id</w:t>
            </w:r>
          </w:p>
        </w:tc>
        <w:tc>
          <w:tcPr>
            <w:tcW w:w="1531" w:type="dxa"/>
            <w:shd w:val="clear" w:color="auto" w:fill="auto"/>
            <w:vAlign w:val="center"/>
            <w:hideMark/>
          </w:tcPr>
          <w:p w14:paraId="3B8AE7EA" w14:textId="77777777" w:rsidR="00300DB6" w:rsidRPr="009B399D" w:rsidRDefault="00300DB6" w:rsidP="00A44CB1">
            <w:pPr>
              <w:rPr>
                <w:sz w:val="26"/>
              </w:rPr>
            </w:pPr>
            <w:r w:rsidRPr="009B399D">
              <w:rPr>
                <w:sz w:val="26"/>
              </w:rPr>
              <w:t>Mã đơn hàng</w:t>
            </w:r>
          </w:p>
        </w:tc>
        <w:tc>
          <w:tcPr>
            <w:tcW w:w="1756" w:type="dxa"/>
            <w:shd w:val="clear" w:color="auto" w:fill="auto"/>
            <w:vAlign w:val="center"/>
            <w:hideMark/>
          </w:tcPr>
          <w:p w14:paraId="5AEFC73C" w14:textId="77777777" w:rsidR="00300DB6" w:rsidRPr="009B399D" w:rsidRDefault="00300DB6" w:rsidP="00A44CB1">
            <w:pPr>
              <w:rPr>
                <w:sz w:val="26"/>
              </w:rPr>
            </w:pPr>
            <w:r w:rsidRPr="009B399D">
              <w:rPr>
                <w:sz w:val="26"/>
              </w:rPr>
              <w:t>int</w:t>
            </w:r>
          </w:p>
        </w:tc>
        <w:tc>
          <w:tcPr>
            <w:tcW w:w="1494" w:type="dxa"/>
            <w:shd w:val="clear" w:color="auto" w:fill="auto"/>
            <w:vAlign w:val="center"/>
            <w:hideMark/>
          </w:tcPr>
          <w:p w14:paraId="3BBB30B9" w14:textId="77777777" w:rsidR="00300DB6" w:rsidRPr="009B399D" w:rsidRDefault="00300DB6" w:rsidP="00A44CB1">
            <w:pPr>
              <w:rPr>
                <w:sz w:val="26"/>
              </w:rPr>
            </w:pPr>
            <w:r w:rsidRPr="009B399D">
              <w:rPr>
                <w:sz w:val="26"/>
              </w:rPr>
              <w:t>Khóa chính, tự động tạo và tăng</w:t>
            </w:r>
          </w:p>
        </w:tc>
        <w:tc>
          <w:tcPr>
            <w:tcW w:w="1439" w:type="dxa"/>
            <w:shd w:val="clear" w:color="auto" w:fill="auto"/>
            <w:vAlign w:val="center"/>
            <w:hideMark/>
          </w:tcPr>
          <w:p w14:paraId="17490094" w14:textId="77777777" w:rsidR="00300DB6" w:rsidRPr="009B399D" w:rsidRDefault="00300DB6" w:rsidP="00A44CB1">
            <w:pPr>
              <w:rPr>
                <w:sz w:val="26"/>
              </w:rPr>
            </w:pPr>
          </w:p>
        </w:tc>
      </w:tr>
      <w:tr w:rsidR="00300DB6" w:rsidRPr="007E3930" w14:paraId="1352D00D" w14:textId="77777777" w:rsidTr="009B399D">
        <w:trPr>
          <w:trHeight w:val="315"/>
        </w:trPr>
        <w:tc>
          <w:tcPr>
            <w:tcW w:w="0" w:type="auto"/>
            <w:shd w:val="clear" w:color="auto" w:fill="auto"/>
            <w:vAlign w:val="center"/>
            <w:hideMark/>
          </w:tcPr>
          <w:p w14:paraId="504826E7" w14:textId="77777777" w:rsidR="00300DB6" w:rsidRPr="009B399D" w:rsidRDefault="00300DB6" w:rsidP="009B399D">
            <w:pPr>
              <w:jc w:val="right"/>
              <w:rPr>
                <w:sz w:val="26"/>
              </w:rPr>
            </w:pPr>
            <w:r w:rsidRPr="009B399D">
              <w:rPr>
                <w:sz w:val="26"/>
              </w:rPr>
              <w:t>2</w:t>
            </w:r>
          </w:p>
        </w:tc>
        <w:tc>
          <w:tcPr>
            <w:tcW w:w="0" w:type="auto"/>
            <w:shd w:val="clear" w:color="auto" w:fill="auto"/>
            <w:vAlign w:val="center"/>
            <w:hideMark/>
          </w:tcPr>
          <w:p w14:paraId="7B095424" w14:textId="77777777" w:rsidR="00300DB6" w:rsidRPr="009B399D" w:rsidRDefault="00300DB6" w:rsidP="00A44CB1">
            <w:pPr>
              <w:rPr>
                <w:sz w:val="26"/>
              </w:rPr>
            </w:pPr>
            <w:r w:rsidRPr="009B399D">
              <w:rPr>
                <w:sz w:val="26"/>
              </w:rPr>
              <w:t>user_id</w:t>
            </w:r>
          </w:p>
        </w:tc>
        <w:tc>
          <w:tcPr>
            <w:tcW w:w="1531" w:type="dxa"/>
            <w:shd w:val="clear" w:color="auto" w:fill="auto"/>
            <w:vAlign w:val="center"/>
            <w:hideMark/>
          </w:tcPr>
          <w:p w14:paraId="2FEDDC52" w14:textId="77777777" w:rsidR="00300DB6" w:rsidRPr="009B399D" w:rsidRDefault="00300DB6" w:rsidP="00A44CB1">
            <w:pPr>
              <w:rPr>
                <w:sz w:val="26"/>
              </w:rPr>
            </w:pPr>
            <w:r w:rsidRPr="009B399D">
              <w:rPr>
                <w:sz w:val="26"/>
              </w:rPr>
              <w:t>Mã người dùng</w:t>
            </w:r>
          </w:p>
        </w:tc>
        <w:tc>
          <w:tcPr>
            <w:tcW w:w="1756" w:type="dxa"/>
            <w:shd w:val="clear" w:color="auto" w:fill="auto"/>
            <w:vAlign w:val="center"/>
            <w:hideMark/>
          </w:tcPr>
          <w:p w14:paraId="5329F75A" w14:textId="77777777" w:rsidR="00300DB6" w:rsidRPr="009B399D" w:rsidRDefault="00300DB6" w:rsidP="00A44CB1">
            <w:pPr>
              <w:rPr>
                <w:sz w:val="26"/>
              </w:rPr>
            </w:pPr>
            <w:r w:rsidRPr="009B399D">
              <w:rPr>
                <w:sz w:val="26"/>
              </w:rPr>
              <w:t>int</w:t>
            </w:r>
          </w:p>
        </w:tc>
        <w:tc>
          <w:tcPr>
            <w:tcW w:w="1494" w:type="dxa"/>
            <w:shd w:val="clear" w:color="auto" w:fill="auto"/>
            <w:vAlign w:val="center"/>
            <w:hideMark/>
          </w:tcPr>
          <w:p w14:paraId="0C030F11" w14:textId="77777777" w:rsidR="00300DB6" w:rsidRPr="009B399D" w:rsidRDefault="00300DB6" w:rsidP="00A44CB1">
            <w:pPr>
              <w:rPr>
                <w:sz w:val="26"/>
              </w:rPr>
            </w:pPr>
            <w:r w:rsidRPr="009B399D">
              <w:rPr>
                <w:sz w:val="26"/>
              </w:rPr>
              <w:t>Khóa ngoại tham chiếu đến bảng users, không thể rỗng</w:t>
            </w:r>
          </w:p>
        </w:tc>
        <w:tc>
          <w:tcPr>
            <w:tcW w:w="1439" w:type="dxa"/>
            <w:shd w:val="clear" w:color="auto" w:fill="auto"/>
            <w:vAlign w:val="center"/>
            <w:hideMark/>
          </w:tcPr>
          <w:p w14:paraId="6C65AAB5" w14:textId="77777777" w:rsidR="00300DB6" w:rsidRPr="009B399D" w:rsidRDefault="00300DB6" w:rsidP="00A44CB1">
            <w:pPr>
              <w:rPr>
                <w:sz w:val="26"/>
              </w:rPr>
            </w:pPr>
          </w:p>
        </w:tc>
      </w:tr>
      <w:tr w:rsidR="00300DB6" w:rsidRPr="007E3930" w14:paraId="34968F9F" w14:textId="77777777" w:rsidTr="009B399D">
        <w:trPr>
          <w:trHeight w:val="315"/>
        </w:trPr>
        <w:tc>
          <w:tcPr>
            <w:tcW w:w="0" w:type="auto"/>
            <w:shd w:val="clear" w:color="auto" w:fill="auto"/>
            <w:vAlign w:val="center"/>
            <w:hideMark/>
          </w:tcPr>
          <w:p w14:paraId="6B044495" w14:textId="77777777" w:rsidR="00300DB6" w:rsidRPr="009B399D" w:rsidRDefault="00300DB6" w:rsidP="009B399D">
            <w:pPr>
              <w:jc w:val="right"/>
              <w:rPr>
                <w:sz w:val="26"/>
              </w:rPr>
            </w:pPr>
            <w:r w:rsidRPr="009B399D">
              <w:rPr>
                <w:sz w:val="26"/>
              </w:rPr>
              <w:t>3</w:t>
            </w:r>
          </w:p>
        </w:tc>
        <w:tc>
          <w:tcPr>
            <w:tcW w:w="0" w:type="auto"/>
            <w:shd w:val="clear" w:color="auto" w:fill="auto"/>
            <w:vAlign w:val="center"/>
            <w:hideMark/>
          </w:tcPr>
          <w:p w14:paraId="1DC7FB5F" w14:textId="77777777" w:rsidR="00300DB6" w:rsidRPr="009B399D" w:rsidRDefault="00300DB6" w:rsidP="00A44CB1">
            <w:pPr>
              <w:rPr>
                <w:sz w:val="26"/>
              </w:rPr>
            </w:pPr>
            <w:r w:rsidRPr="009B399D">
              <w:rPr>
                <w:sz w:val="26"/>
              </w:rPr>
              <w:t>shipping_address</w:t>
            </w:r>
          </w:p>
        </w:tc>
        <w:tc>
          <w:tcPr>
            <w:tcW w:w="1531" w:type="dxa"/>
            <w:shd w:val="clear" w:color="auto" w:fill="auto"/>
            <w:vAlign w:val="center"/>
            <w:hideMark/>
          </w:tcPr>
          <w:p w14:paraId="1C032D14" w14:textId="77777777" w:rsidR="00300DB6" w:rsidRPr="009B399D" w:rsidRDefault="00300DB6" w:rsidP="00A44CB1">
            <w:pPr>
              <w:rPr>
                <w:sz w:val="26"/>
              </w:rPr>
            </w:pPr>
            <w:r w:rsidRPr="009B399D">
              <w:rPr>
                <w:sz w:val="26"/>
              </w:rPr>
              <w:t>Địa chỉ giao hàng</w:t>
            </w:r>
          </w:p>
        </w:tc>
        <w:tc>
          <w:tcPr>
            <w:tcW w:w="1756" w:type="dxa"/>
            <w:shd w:val="clear" w:color="auto" w:fill="auto"/>
            <w:vAlign w:val="center"/>
            <w:hideMark/>
          </w:tcPr>
          <w:p w14:paraId="40E50945" w14:textId="77777777" w:rsidR="00300DB6" w:rsidRPr="009B399D" w:rsidRDefault="00300DB6" w:rsidP="00A44CB1">
            <w:pPr>
              <w:rPr>
                <w:sz w:val="26"/>
              </w:rPr>
            </w:pPr>
            <w:r w:rsidRPr="009B399D">
              <w:rPr>
                <w:sz w:val="26"/>
              </w:rPr>
              <w:t>longtext</w:t>
            </w:r>
          </w:p>
        </w:tc>
        <w:tc>
          <w:tcPr>
            <w:tcW w:w="1494" w:type="dxa"/>
            <w:shd w:val="clear" w:color="auto" w:fill="auto"/>
            <w:vAlign w:val="center"/>
            <w:hideMark/>
          </w:tcPr>
          <w:p w14:paraId="2DA16DF7" w14:textId="77777777" w:rsidR="00300DB6" w:rsidRPr="009B399D" w:rsidRDefault="00300DB6" w:rsidP="00A44CB1">
            <w:pPr>
              <w:rPr>
                <w:sz w:val="26"/>
              </w:rPr>
            </w:pPr>
            <w:r w:rsidRPr="009B399D">
              <w:rPr>
                <w:sz w:val="26"/>
              </w:rPr>
              <w:t>Không thể rỗng</w:t>
            </w:r>
          </w:p>
        </w:tc>
        <w:tc>
          <w:tcPr>
            <w:tcW w:w="1439" w:type="dxa"/>
            <w:shd w:val="clear" w:color="auto" w:fill="auto"/>
            <w:vAlign w:val="center"/>
            <w:hideMark/>
          </w:tcPr>
          <w:p w14:paraId="250464AA" w14:textId="77777777" w:rsidR="00300DB6" w:rsidRPr="009B399D" w:rsidRDefault="00300DB6" w:rsidP="00A44CB1">
            <w:pPr>
              <w:rPr>
                <w:sz w:val="26"/>
              </w:rPr>
            </w:pPr>
          </w:p>
        </w:tc>
      </w:tr>
      <w:tr w:rsidR="00300DB6" w:rsidRPr="007E3930" w14:paraId="21F1BC62" w14:textId="77777777" w:rsidTr="009B399D">
        <w:trPr>
          <w:trHeight w:val="315"/>
        </w:trPr>
        <w:tc>
          <w:tcPr>
            <w:tcW w:w="0" w:type="auto"/>
            <w:shd w:val="clear" w:color="auto" w:fill="auto"/>
            <w:vAlign w:val="center"/>
          </w:tcPr>
          <w:p w14:paraId="0F1093A4" w14:textId="77777777" w:rsidR="00300DB6" w:rsidRPr="009B399D" w:rsidRDefault="00300DB6" w:rsidP="009B399D">
            <w:pPr>
              <w:jc w:val="right"/>
              <w:rPr>
                <w:sz w:val="26"/>
              </w:rPr>
            </w:pPr>
            <w:r w:rsidRPr="009B399D">
              <w:rPr>
                <w:sz w:val="26"/>
              </w:rPr>
              <w:t>4</w:t>
            </w:r>
          </w:p>
        </w:tc>
        <w:tc>
          <w:tcPr>
            <w:tcW w:w="0" w:type="auto"/>
            <w:shd w:val="clear" w:color="auto" w:fill="auto"/>
            <w:vAlign w:val="center"/>
          </w:tcPr>
          <w:p w14:paraId="09FCBBFF" w14:textId="77777777" w:rsidR="00300DB6" w:rsidRPr="009B399D" w:rsidRDefault="00300DB6" w:rsidP="00A44CB1">
            <w:pPr>
              <w:rPr>
                <w:sz w:val="26"/>
              </w:rPr>
            </w:pPr>
            <w:r w:rsidRPr="009B399D">
              <w:rPr>
                <w:sz w:val="26"/>
              </w:rPr>
              <w:t>phone</w:t>
            </w:r>
          </w:p>
        </w:tc>
        <w:tc>
          <w:tcPr>
            <w:tcW w:w="1531" w:type="dxa"/>
            <w:shd w:val="clear" w:color="auto" w:fill="auto"/>
            <w:vAlign w:val="center"/>
          </w:tcPr>
          <w:p w14:paraId="3FC4C8B4" w14:textId="77777777" w:rsidR="00300DB6" w:rsidRPr="009B399D" w:rsidRDefault="00300DB6" w:rsidP="00A44CB1">
            <w:pPr>
              <w:rPr>
                <w:sz w:val="26"/>
              </w:rPr>
            </w:pPr>
            <w:r w:rsidRPr="009B399D">
              <w:rPr>
                <w:sz w:val="26"/>
              </w:rPr>
              <w:t>Số điện thoại khách hàng</w:t>
            </w:r>
          </w:p>
        </w:tc>
        <w:tc>
          <w:tcPr>
            <w:tcW w:w="1756" w:type="dxa"/>
            <w:shd w:val="clear" w:color="auto" w:fill="auto"/>
            <w:vAlign w:val="center"/>
          </w:tcPr>
          <w:p w14:paraId="7B547B87" w14:textId="77777777" w:rsidR="00300DB6" w:rsidRPr="009B399D" w:rsidRDefault="00300DB6" w:rsidP="00A44CB1">
            <w:pPr>
              <w:rPr>
                <w:sz w:val="26"/>
              </w:rPr>
            </w:pPr>
            <w:r w:rsidRPr="009B399D">
              <w:rPr>
                <w:sz w:val="26"/>
              </w:rPr>
              <w:t>varchar(255)</w:t>
            </w:r>
          </w:p>
        </w:tc>
        <w:tc>
          <w:tcPr>
            <w:tcW w:w="1494" w:type="dxa"/>
            <w:shd w:val="clear" w:color="auto" w:fill="auto"/>
            <w:vAlign w:val="center"/>
          </w:tcPr>
          <w:p w14:paraId="7313D796" w14:textId="77777777" w:rsidR="00300DB6" w:rsidRPr="009B399D" w:rsidRDefault="00300DB6" w:rsidP="00A44CB1">
            <w:pPr>
              <w:rPr>
                <w:sz w:val="26"/>
              </w:rPr>
            </w:pPr>
            <w:r w:rsidRPr="009B399D">
              <w:rPr>
                <w:sz w:val="26"/>
              </w:rPr>
              <w:t>Không thể rỗng</w:t>
            </w:r>
          </w:p>
        </w:tc>
        <w:tc>
          <w:tcPr>
            <w:tcW w:w="1439" w:type="dxa"/>
            <w:shd w:val="clear" w:color="auto" w:fill="auto"/>
            <w:vAlign w:val="center"/>
          </w:tcPr>
          <w:p w14:paraId="5B4284E9" w14:textId="77777777" w:rsidR="00300DB6" w:rsidRPr="009B399D" w:rsidRDefault="00300DB6" w:rsidP="00A44CB1">
            <w:pPr>
              <w:rPr>
                <w:sz w:val="26"/>
              </w:rPr>
            </w:pPr>
          </w:p>
        </w:tc>
      </w:tr>
      <w:tr w:rsidR="00300DB6" w:rsidRPr="007E3930" w14:paraId="75A891F1" w14:textId="77777777" w:rsidTr="009B399D">
        <w:trPr>
          <w:trHeight w:val="315"/>
        </w:trPr>
        <w:tc>
          <w:tcPr>
            <w:tcW w:w="0" w:type="auto"/>
            <w:shd w:val="clear" w:color="auto" w:fill="auto"/>
            <w:vAlign w:val="center"/>
            <w:hideMark/>
          </w:tcPr>
          <w:p w14:paraId="51D4B7FE" w14:textId="77777777" w:rsidR="00300DB6" w:rsidRPr="009B399D" w:rsidRDefault="00300DB6" w:rsidP="009B399D">
            <w:pPr>
              <w:jc w:val="right"/>
              <w:rPr>
                <w:sz w:val="26"/>
              </w:rPr>
            </w:pPr>
            <w:r w:rsidRPr="009B399D">
              <w:rPr>
                <w:sz w:val="26"/>
              </w:rPr>
              <w:lastRenderedPageBreak/>
              <w:t>5</w:t>
            </w:r>
          </w:p>
        </w:tc>
        <w:tc>
          <w:tcPr>
            <w:tcW w:w="0" w:type="auto"/>
            <w:shd w:val="clear" w:color="auto" w:fill="auto"/>
            <w:vAlign w:val="center"/>
            <w:hideMark/>
          </w:tcPr>
          <w:p w14:paraId="68A3748C" w14:textId="77777777" w:rsidR="00300DB6" w:rsidRPr="009B399D" w:rsidRDefault="00300DB6" w:rsidP="00A44CB1">
            <w:pPr>
              <w:rPr>
                <w:sz w:val="26"/>
              </w:rPr>
            </w:pPr>
            <w:r w:rsidRPr="009B399D">
              <w:rPr>
                <w:sz w:val="26"/>
              </w:rPr>
              <w:t>status</w:t>
            </w:r>
          </w:p>
        </w:tc>
        <w:tc>
          <w:tcPr>
            <w:tcW w:w="1531" w:type="dxa"/>
            <w:shd w:val="clear" w:color="auto" w:fill="auto"/>
            <w:vAlign w:val="center"/>
            <w:hideMark/>
          </w:tcPr>
          <w:p w14:paraId="61BB0090" w14:textId="77777777" w:rsidR="00300DB6" w:rsidRPr="009B399D" w:rsidRDefault="00300DB6" w:rsidP="00A44CB1">
            <w:pPr>
              <w:rPr>
                <w:sz w:val="26"/>
              </w:rPr>
            </w:pPr>
            <w:r w:rsidRPr="009B399D">
              <w:rPr>
                <w:sz w:val="26"/>
              </w:rPr>
              <w:t>Trạng thái đơn hàng</w:t>
            </w:r>
          </w:p>
        </w:tc>
        <w:tc>
          <w:tcPr>
            <w:tcW w:w="1756" w:type="dxa"/>
            <w:shd w:val="clear" w:color="auto" w:fill="auto"/>
            <w:vAlign w:val="center"/>
            <w:hideMark/>
          </w:tcPr>
          <w:p w14:paraId="5E118F1E" w14:textId="77777777" w:rsidR="00300DB6" w:rsidRPr="009B399D" w:rsidRDefault="00300DB6" w:rsidP="00A44CB1">
            <w:pPr>
              <w:rPr>
                <w:sz w:val="26"/>
              </w:rPr>
            </w:pPr>
            <w:r w:rsidRPr="009B399D">
              <w:rPr>
                <w:sz w:val="26"/>
              </w:rPr>
              <w:t>tinyint(4)</w:t>
            </w:r>
          </w:p>
        </w:tc>
        <w:tc>
          <w:tcPr>
            <w:tcW w:w="1494" w:type="dxa"/>
            <w:shd w:val="clear" w:color="auto" w:fill="auto"/>
            <w:vAlign w:val="center"/>
            <w:hideMark/>
          </w:tcPr>
          <w:p w14:paraId="62AC66EF" w14:textId="77777777" w:rsidR="00300DB6" w:rsidRPr="009B399D" w:rsidRDefault="00300DB6" w:rsidP="00A44CB1">
            <w:pPr>
              <w:rPr>
                <w:sz w:val="26"/>
              </w:rPr>
            </w:pPr>
            <w:r w:rsidRPr="009B399D">
              <w:rPr>
                <w:sz w:val="26"/>
              </w:rPr>
              <w:t>Không thể rỗng</w:t>
            </w:r>
          </w:p>
        </w:tc>
        <w:tc>
          <w:tcPr>
            <w:tcW w:w="1439" w:type="dxa"/>
            <w:shd w:val="clear" w:color="auto" w:fill="auto"/>
            <w:vAlign w:val="center"/>
            <w:hideMark/>
          </w:tcPr>
          <w:p w14:paraId="0AF5D464" w14:textId="77777777" w:rsidR="00300DB6" w:rsidRPr="009B399D" w:rsidRDefault="00300DB6" w:rsidP="00A44CB1">
            <w:pPr>
              <w:rPr>
                <w:sz w:val="26"/>
              </w:rPr>
            </w:pPr>
            <w:r w:rsidRPr="009B399D">
              <w:rPr>
                <w:sz w:val="26"/>
              </w:rPr>
              <w:t>0: Chưa xử lý</w:t>
            </w:r>
          </w:p>
          <w:p w14:paraId="13E1B395" w14:textId="77777777" w:rsidR="00300DB6" w:rsidRPr="009B399D" w:rsidRDefault="00300DB6" w:rsidP="00A44CB1">
            <w:pPr>
              <w:rPr>
                <w:sz w:val="26"/>
              </w:rPr>
            </w:pPr>
            <w:r w:rsidRPr="009B399D">
              <w:rPr>
                <w:sz w:val="26"/>
              </w:rPr>
              <w:t>1: Đã xử lý</w:t>
            </w:r>
          </w:p>
          <w:p w14:paraId="54B317E5" w14:textId="77777777" w:rsidR="00300DB6" w:rsidRPr="009B399D" w:rsidRDefault="00300DB6" w:rsidP="00A44CB1">
            <w:pPr>
              <w:rPr>
                <w:sz w:val="26"/>
              </w:rPr>
            </w:pPr>
            <w:r w:rsidRPr="009B399D">
              <w:rPr>
                <w:sz w:val="26"/>
              </w:rPr>
              <w:t>2: Đang vận chuyển</w:t>
            </w:r>
            <w:r w:rsidRPr="009B399D">
              <w:rPr>
                <w:sz w:val="26"/>
              </w:rPr>
              <w:br/>
              <w:t>3: Đã giao</w:t>
            </w:r>
          </w:p>
        </w:tc>
      </w:tr>
      <w:tr w:rsidR="00300DB6" w:rsidRPr="007E3930" w14:paraId="35424DBE" w14:textId="77777777" w:rsidTr="009B399D">
        <w:trPr>
          <w:trHeight w:val="315"/>
        </w:trPr>
        <w:tc>
          <w:tcPr>
            <w:tcW w:w="0" w:type="auto"/>
            <w:shd w:val="clear" w:color="auto" w:fill="auto"/>
            <w:vAlign w:val="center"/>
            <w:hideMark/>
          </w:tcPr>
          <w:p w14:paraId="5EF3BE04" w14:textId="77777777" w:rsidR="00300DB6" w:rsidRPr="009B399D" w:rsidRDefault="00300DB6" w:rsidP="009B399D">
            <w:pPr>
              <w:jc w:val="right"/>
              <w:rPr>
                <w:sz w:val="26"/>
              </w:rPr>
            </w:pPr>
            <w:r w:rsidRPr="009B399D">
              <w:rPr>
                <w:sz w:val="26"/>
              </w:rPr>
              <w:t>6</w:t>
            </w:r>
          </w:p>
        </w:tc>
        <w:tc>
          <w:tcPr>
            <w:tcW w:w="0" w:type="auto"/>
            <w:shd w:val="clear" w:color="auto" w:fill="auto"/>
            <w:vAlign w:val="center"/>
            <w:hideMark/>
          </w:tcPr>
          <w:p w14:paraId="47CD75D8" w14:textId="77777777" w:rsidR="00300DB6" w:rsidRPr="009B399D" w:rsidRDefault="00300DB6" w:rsidP="00A44CB1">
            <w:pPr>
              <w:rPr>
                <w:sz w:val="26"/>
              </w:rPr>
            </w:pPr>
            <w:r w:rsidRPr="009B399D">
              <w:rPr>
                <w:sz w:val="26"/>
              </w:rPr>
              <w:t>payment</w:t>
            </w:r>
          </w:p>
        </w:tc>
        <w:tc>
          <w:tcPr>
            <w:tcW w:w="1531" w:type="dxa"/>
            <w:shd w:val="clear" w:color="auto" w:fill="auto"/>
            <w:vAlign w:val="center"/>
            <w:hideMark/>
          </w:tcPr>
          <w:p w14:paraId="302EC9DE" w14:textId="77777777" w:rsidR="00300DB6" w:rsidRPr="009B399D" w:rsidRDefault="00300DB6" w:rsidP="00A44CB1">
            <w:pPr>
              <w:rPr>
                <w:sz w:val="26"/>
              </w:rPr>
            </w:pPr>
            <w:r w:rsidRPr="009B399D">
              <w:rPr>
                <w:sz w:val="26"/>
              </w:rPr>
              <w:t>Phương thức thanh toán</w:t>
            </w:r>
          </w:p>
        </w:tc>
        <w:tc>
          <w:tcPr>
            <w:tcW w:w="1756" w:type="dxa"/>
            <w:shd w:val="clear" w:color="auto" w:fill="auto"/>
            <w:vAlign w:val="center"/>
            <w:hideMark/>
          </w:tcPr>
          <w:p w14:paraId="0E0320CB" w14:textId="77777777" w:rsidR="00300DB6" w:rsidRPr="009B399D" w:rsidRDefault="00300DB6" w:rsidP="00A44CB1">
            <w:pPr>
              <w:rPr>
                <w:sz w:val="26"/>
              </w:rPr>
            </w:pPr>
            <w:r w:rsidRPr="009B399D">
              <w:rPr>
                <w:sz w:val="26"/>
              </w:rPr>
              <w:t>varchar(255)</w:t>
            </w:r>
          </w:p>
        </w:tc>
        <w:tc>
          <w:tcPr>
            <w:tcW w:w="1494" w:type="dxa"/>
            <w:shd w:val="clear" w:color="auto" w:fill="auto"/>
            <w:vAlign w:val="center"/>
            <w:hideMark/>
          </w:tcPr>
          <w:p w14:paraId="290DC8BD" w14:textId="77777777" w:rsidR="00300DB6" w:rsidRPr="009B399D" w:rsidRDefault="00300DB6" w:rsidP="00A44CB1">
            <w:pPr>
              <w:rPr>
                <w:sz w:val="26"/>
              </w:rPr>
            </w:pPr>
            <w:r w:rsidRPr="009B399D">
              <w:rPr>
                <w:sz w:val="26"/>
              </w:rPr>
              <w:t>Không thể rỗng</w:t>
            </w:r>
          </w:p>
        </w:tc>
        <w:tc>
          <w:tcPr>
            <w:tcW w:w="1439" w:type="dxa"/>
            <w:shd w:val="clear" w:color="auto" w:fill="auto"/>
            <w:vAlign w:val="center"/>
            <w:hideMark/>
          </w:tcPr>
          <w:p w14:paraId="10DACEF5" w14:textId="77777777" w:rsidR="00300DB6" w:rsidRPr="009B399D" w:rsidRDefault="00300DB6" w:rsidP="00A44CB1">
            <w:pPr>
              <w:rPr>
                <w:sz w:val="26"/>
              </w:rPr>
            </w:pPr>
          </w:p>
        </w:tc>
      </w:tr>
      <w:tr w:rsidR="00300DB6" w:rsidRPr="007E3930" w14:paraId="009BFC0A" w14:textId="77777777" w:rsidTr="009B399D">
        <w:trPr>
          <w:trHeight w:val="315"/>
        </w:trPr>
        <w:tc>
          <w:tcPr>
            <w:tcW w:w="0" w:type="auto"/>
            <w:shd w:val="clear" w:color="auto" w:fill="auto"/>
            <w:vAlign w:val="center"/>
            <w:hideMark/>
          </w:tcPr>
          <w:p w14:paraId="4BAD4977" w14:textId="77777777" w:rsidR="00300DB6" w:rsidRPr="009B399D" w:rsidRDefault="00300DB6" w:rsidP="009B399D">
            <w:pPr>
              <w:jc w:val="right"/>
              <w:rPr>
                <w:sz w:val="26"/>
              </w:rPr>
            </w:pPr>
            <w:r w:rsidRPr="009B399D">
              <w:rPr>
                <w:sz w:val="26"/>
              </w:rPr>
              <w:t>7</w:t>
            </w:r>
          </w:p>
        </w:tc>
        <w:tc>
          <w:tcPr>
            <w:tcW w:w="0" w:type="auto"/>
            <w:shd w:val="clear" w:color="auto" w:fill="auto"/>
            <w:vAlign w:val="center"/>
            <w:hideMark/>
          </w:tcPr>
          <w:p w14:paraId="51E83318" w14:textId="77777777" w:rsidR="00300DB6" w:rsidRPr="009B399D" w:rsidRDefault="00300DB6" w:rsidP="00A44CB1">
            <w:pPr>
              <w:rPr>
                <w:sz w:val="26"/>
              </w:rPr>
            </w:pPr>
            <w:r w:rsidRPr="009B399D">
              <w:rPr>
                <w:sz w:val="26"/>
              </w:rPr>
              <w:t>total</w:t>
            </w:r>
          </w:p>
        </w:tc>
        <w:tc>
          <w:tcPr>
            <w:tcW w:w="1531" w:type="dxa"/>
            <w:shd w:val="clear" w:color="auto" w:fill="auto"/>
            <w:vAlign w:val="center"/>
            <w:hideMark/>
          </w:tcPr>
          <w:p w14:paraId="53FD09E4" w14:textId="77777777" w:rsidR="00300DB6" w:rsidRPr="009B399D" w:rsidRDefault="00300DB6" w:rsidP="00A44CB1">
            <w:pPr>
              <w:rPr>
                <w:sz w:val="26"/>
              </w:rPr>
            </w:pPr>
            <w:r w:rsidRPr="009B399D">
              <w:rPr>
                <w:sz w:val="26"/>
              </w:rPr>
              <w:t>Tổng tiền đơn hàng</w:t>
            </w:r>
          </w:p>
        </w:tc>
        <w:tc>
          <w:tcPr>
            <w:tcW w:w="1756" w:type="dxa"/>
            <w:shd w:val="clear" w:color="auto" w:fill="auto"/>
            <w:vAlign w:val="center"/>
            <w:hideMark/>
          </w:tcPr>
          <w:p w14:paraId="2D71586E" w14:textId="77777777" w:rsidR="00300DB6" w:rsidRPr="009B399D" w:rsidRDefault="00300DB6" w:rsidP="00A44CB1">
            <w:pPr>
              <w:rPr>
                <w:sz w:val="26"/>
              </w:rPr>
            </w:pPr>
            <w:r w:rsidRPr="009B399D">
              <w:rPr>
                <w:sz w:val="26"/>
              </w:rPr>
              <w:t>int</w:t>
            </w:r>
          </w:p>
        </w:tc>
        <w:tc>
          <w:tcPr>
            <w:tcW w:w="1494" w:type="dxa"/>
            <w:shd w:val="clear" w:color="auto" w:fill="auto"/>
            <w:vAlign w:val="center"/>
            <w:hideMark/>
          </w:tcPr>
          <w:p w14:paraId="705A3D50" w14:textId="77777777" w:rsidR="00300DB6" w:rsidRPr="009B399D" w:rsidRDefault="00300DB6" w:rsidP="00A44CB1">
            <w:pPr>
              <w:rPr>
                <w:sz w:val="26"/>
              </w:rPr>
            </w:pPr>
            <w:r w:rsidRPr="009B399D">
              <w:rPr>
                <w:sz w:val="26"/>
              </w:rPr>
              <w:t>Không thể rỗng</w:t>
            </w:r>
          </w:p>
        </w:tc>
        <w:tc>
          <w:tcPr>
            <w:tcW w:w="1439" w:type="dxa"/>
            <w:shd w:val="clear" w:color="auto" w:fill="auto"/>
            <w:vAlign w:val="center"/>
            <w:hideMark/>
          </w:tcPr>
          <w:p w14:paraId="50EF1F98" w14:textId="77777777" w:rsidR="00300DB6" w:rsidRPr="009B399D" w:rsidRDefault="00300DB6" w:rsidP="00A44CB1">
            <w:pPr>
              <w:rPr>
                <w:sz w:val="26"/>
              </w:rPr>
            </w:pPr>
          </w:p>
        </w:tc>
      </w:tr>
      <w:tr w:rsidR="00300DB6" w:rsidRPr="007E3930" w14:paraId="2421E528" w14:textId="77777777" w:rsidTr="009B399D">
        <w:trPr>
          <w:trHeight w:val="315"/>
        </w:trPr>
        <w:tc>
          <w:tcPr>
            <w:tcW w:w="0" w:type="auto"/>
            <w:shd w:val="clear" w:color="auto" w:fill="auto"/>
            <w:vAlign w:val="center"/>
            <w:hideMark/>
          </w:tcPr>
          <w:p w14:paraId="7B20BBBC" w14:textId="77777777" w:rsidR="00300DB6" w:rsidRPr="009B399D" w:rsidRDefault="00300DB6" w:rsidP="009B399D">
            <w:pPr>
              <w:jc w:val="right"/>
              <w:rPr>
                <w:sz w:val="26"/>
              </w:rPr>
            </w:pPr>
            <w:r w:rsidRPr="009B399D">
              <w:rPr>
                <w:sz w:val="26"/>
              </w:rPr>
              <w:t>8</w:t>
            </w:r>
          </w:p>
        </w:tc>
        <w:tc>
          <w:tcPr>
            <w:tcW w:w="0" w:type="auto"/>
            <w:shd w:val="clear" w:color="auto" w:fill="auto"/>
            <w:vAlign w:val="center"/>
            <w:hideMark/>
          </w:tcPr>
          <w:p w14:paraId="31CF0CAA" w14:textId="77777777" w:rsidR="00300DB6" w:rsidRPr="009B399D" w:rsidRDefault="00300DB6" w:rsidP="00A44CB1">
            <w:pPr>
              <w:rPr>
                <w:sz w:val="26"/>
              </w:rPr>
            </w:pPr>
            <w:r w:rsidRPr="009B399D">
              <w:rPr>
                <w:sz w:val="26"/>
              </w:rPr>
              <w:t>create_at</w:t>
            </w:r>
          </w:p>
        </w:tc>
        <w:tc>
          <w:tcPr>
            <w:tcW w:w="1531" w:type="dxa"/>
            <w:shd w:val="clear" w:color="auto" w:fill="auto"/>
            <w:vAlign w:val="center"/>
            <w:hideMark/>
          </w:tcPr>
          <w:p w14:paraId="6F25B464" w14:textId="77777777" w:rsidR="00300DB6" w:rsidRPr="009B399D" w:rsidRDefault="00300DB6" w:rsidP="00A44CB1">
            <w:pPr>
              <w:rPr>
                <w:sz w:val="26"/>
              </w:rPr>
            </w:pPr>
            <w:r w:rsidRPr="009B399D">
              <w:rPr>
                <w:sz w:val="26"/>
              </w:rPr>
              <w:t>Thời gian tạo đơn hàng</w:t>
            </w:r>
          </w:p>
        </w:tc>
        <w:tc>
          <w:tcPr>
            <w:tcW w:w="1756" w:type="dxa"/>
            <w:shd w:val="clear" w:color="auto" w:fill="auto"/>
            <w:vAlign w:val="center"/>
            <w:hideMark/>
          </w:tcPr>
          <w:p w14:paraId="148649FB" w14:textId="77777777" w:rsidR="00300DB6" w:rsidRPr="009B399D" w:rsidRDefault="00300DB6" w:rsidP="00A44CB1">
            <w:pPr>
              <w:rPr>
                <w:sz w:val="26"/>
              </w:rPr>
            </w:pPr>
            <w:r w:rsidRPr="009B399D">
              <w:rPr>
                <w:sz w:val="26"/>
              </w:rPr>
              <w:t>timestamps</w:t>
            </w:r>
          </w:p>
        </w:tc>
        <w:tc>
          <w:tcPr>
            <w:tcW w:w="1494" w:type="dxa"/>
            <w:shd w:val="clear" w:color="auto" w:fill="auto"/>
            <w:vAlign w:val="center"/>
            <w:hideMark/>
          </w:tcPr>
          <w:p w14:paraId="7ED0DA27" w14:textId="77777777" w:rsidR="00300DB6" w:rsidRPr="009B399D" w:rsidRDefault="00300DB6" w:rsidP="00A44CB1">
            <w:pPr>
              <w:rPr>
                <w:sz w:val="26"/>
              </w:rPr>
            </w:pPr>
            <w:r w:rsidRPr="009B399D">
              <w:rPr>
                <w:sz w:val="26"/>
              </w:rPr>
              <w:t>Tự động tạo và cập nhật</w:t>
            </w:r>
          </w:p>
        </w:tc>
        <w:tc>
          <w:tcPr>
            <w:tcW w:w="1439" w:type="dxa"/>
            <w:shd w:val="clear" w:color="auto" w:fill="auto"/>
            <w:vAlign w:val="center"/>
            <w:hideMark/>
          </w:tcPr>
          <w:p w14:paraId="2D4DFE4F" w14:textId="77777777" w:rsidR="00300DB6" w:rsidRPr="009B399D" w:rsidRDefault="00300DB6" w:rsidP="00A44CB1">
            <w:pPr>
              <w:rPr>
                <w:sz w:val="26"/>
              </w:rPr>
            </w:pPr>
          </w:p>
        </w:tc>
      </w:tr>
      <w:tr w:rsidR="00300DB6" w:rsidRPr="007E3930" w14:paraId="24994691" w14:textId="77777777" w:rsidTr="009B399D">
        <w:trPr>
          <w:trHeight w:val="315"/>
        </w:trPr>
        <w:tc>
          <w:tcPr>
            <w:tcW w:w="0" w:type="auto"/>
            <w:shd w:val="clear" w:color="auto" w:fill="auto"/>
            <w:vAlign w:val="center"/>
            <w:hideMark/>
          </w:tcPr>
          <w:p w14:paraId="4360FBCF" w14:textId="77777777" w:rsidR="00300DB6" w:rsidRPr="009B399D" w:rsidRDefault="00300DB6" w:rsidP="009B399D">
            <w:pPr>
              <w:jc w:val="right"/>
              <w:rPr>
                <w:sz w:val="26"/>
              </w:rPr>
            </w:pPr>
            <w:r w:rsidRPr="009B399D">
              <w:rPr>
                <w:sz w:val="26"/>
              </w:rPr>
              <w:t>9</w:t>
            </w:r>
          </w:p>
        </w:tc>
        <w:tc>
          <w:tcPr>
            <w:tcW w:w="0" w:type="auto"/>
            <w:shd w:val="clear" w:color="auto" w:fill="auto"/>
            <w:vAlign w:val="center"/>
            <w:hideMark/>
          </w:tcPr>
          <w:p w14:paraId="7AA90A97" w14:textId="77777777" w:rsidR="00300DB6" w:rsidRPr="009B399D" w:rsidRDefault="00300DB6" w:rsidP="00A44CB1">
            <w:pPr>
              <w:rPr>
                <w:sz w:val="26"/>
              </w:rPr>
            </w:pPr>
            <w:r w:rsidRPr="009B399D">
              <w:rPr>
                <w:sz w:val="26"/>
              </w:rPr>
              <w:t>update_at</w:t>
            </w:r>
          </w:p>
        </w:tc>
        <w:tc>
          <w:tcPr>
            <w:tcW w:w="1531" w:type="dxa"/>
            <w:shd w:val="clear" w:color="auto" w:fill="auto"/>
            <w:vAlign w:val="center"/>
            <w:hideMark/>
          </w:tcPr>
          <w:p w14:paraId="42082D41" w14:textId="77777777" w:rsidR="00300DB6" w:rsidRPr="009B399D" w:rsidRDefault="00300DB6" w:rsidP="00A44CB1">
            <w:pPr>
              <w:rPr>
                <w:sz w:val="26"/>
              </w:rPr>
            </w:pPr>
            <w:r w:rsidRPr="009B399D">
              <w:rPr>
                <w:sz w:val="26"/>
              </w:rPr>
              <w:t>Thời gian cập nhật đơn hàng</w:t>
            </w:r>
          </w:p>
        </w:tc>
        <w:tc>
          <w:tcPr>
            <w:tcW w:w="1756" w:type="dxa"/>
            <w:shd w:val="clear" w:color="auto" w:fill="auto"/>
            <w:vAlign w:val="center"/>
            <w:hideMark/>
          </w:tcPr>
          <w:p w14:paraId="4EBCEDC1" w14:textId="77777777" w:rsidR="00300DB6" w:rsidRPr="009B399D" w:rsidRDefault="00300DB6" w:rsidP="00A44CB1">
            <w:pPr>
              <w:rPr>
                <w:sz w:val="26"/>
              </w:rPr>
            </w:pPr>
            <w:r w:rsidRPr="009B399D">
              <w:rPr>
                <w:sz w:val="26"/>
              </w:rPr>
              <w:t>timestamps</w:t>
            </w:r>
          </w:p>
        </w:tc>
        <w:tc>
          <w:tcPr>
            <w:tcW w:w="1494" w:type="dxa"/>
            <w:shd w:val="clear" w:color="auto" w:fill="auto"/>
            <w:vAlign w:val="center"/>
            <w:hideMark/>
          </w:tcPr>
          <w:p w14:paraId="40F9E878" w14:textId="77777777" w:rsidR="00300DB6" w:rsidRPr="009B399D" w:rsidRDefault="00300DB6" w:rsidP="00A44CB1">
            <w:pPr>
              <w:rPr>
                <w:sz w:val="26"/>
              </w:rPr>
            </w:pPr>
            <w:r w:rsidRPr="009B399D">
              <w:rPr>
                <w:sz w:val="26"/>
              </w:rPr>
              <w:t>Tự động cập nhật</w:t>
            </w:r>
          </w:p>
        </w:tc>
        <w:tc>
          <w:tcPr>
            <w:tcW w:w="1439" w:type="dxa"/>
            <w:shd w:val="clear" w:color="auto" w:fill="auto"/>
            <w:vAlign w:val="center"/>
            <w:hideMark/>
          </w:tcPr>
          <w:p w14:paraId="4E5817E3" w14:textId="77777777" w:rsidR="00300DB6" w:rsidRPr="009B399D" w:rsidRDefault="00300DB6" w:rsidP="009B399D">
            <w:pPr>
              <w:keepNext/>
              <w:rPr>
                <w:sz w:val="26"/>
              </w:rPr>
            </w:pPr>
          </w:p>
        </w:tc>
      </w:tr>
    </w:tbl>
    <w:p w14:paraId="375257C4" w14:textId="77777777" w:rsidR="00300DB6" w:rsidRDefault="00CE686A" w:rsidP="00C0699D">
      <w:pPr>
        <w:pStyle w:val="nd"/>
      </w:pPr>
      <w:r>
        <w:t>Tên mối kết hợp: order_details</w:t>
      </w:r>
    </w:p>
    <w:p w14:paraId="6CFDBE03" w14:textId="77777777" w:rsidR="00D57DF8" w:rsidRDefault="00D57DF8" w:rsidP="0062163E">
      <w:pPr>
        <w:pStyle w:val="nd"/>
        <w:ind w:left="720" w:firstLine="0"/>
        <w:jc w:val="left"/>
      </w:pPr>
      <w:r>
        <w:t>Mô tả:</w:t>
      </w:r>
      <w:r w:rsidR="00F36EB0">
        <w:t xml:space="preserve"> </w:t>
      </w:r>
      <w:r w:rsidR="00F36EB0" w:rsidRPr="00480B3A">
        <w:t>Lưu trữ thông tin chi tiết về các sản phẩm trong một đơn hàng, chẳng hạn như số lượng, giá đơn vị và tổng tiền.</w:t>
      </w:r>
      <w:r>
        <w:br/>
        <w:t>Chi tiết mối kết hợp:</w:t>
      </w:r>
    </w:p>
    <w:p w14:paraId="15038CA9" w14:textId="00AFC83D" w:rsidR="00953D77" w:rsidRDefault="00953D77" w:rsidP="004B0B93">
      <w:pPr>
        <w:pStyle w:val="Caption"/>
      </w:pPr>
      <w:bookmarkStart w:id="61" w:name="_Toc155555774"/>
      <w:r>
        <w:t xml:space="preserve">Bảng </w:t>
      </w:r>
      <w:r w:rsidR="00321CD8">
        <w:rPr>
          <w:noProof/>
        </w:rPr>
        <w:fldChar w:fldCharType="begin"/>
      </w:r>
      <w:r w:rsidR="00321CD8">
        <w:rPr>
          <w:noProof/>
        </w:rPr>
        <w:instrText xml:space="preserve"> STYLEREF 1 \s </w:instrText>
      </w:r>
      <w:r w:rsidR="00321CD8">
        <w:rPr>
          <w:noProof/>
        </w:rPr>
        <w:fldChar w:fldCharType="separate"/>
      </w:r>
      <w:r w:rsidR="006F0AC4">
        <w:rPr>
          <w:noProof/>
        </w:rPr>
        <w:t>3</w:t>
      </w:r>
      <w:r w:rsidR="00321CD8">
        <w:rPr>
          <w:noProof/>
        </w:rPr>
        <w:fldChar w:fldCharType="end"/>
      </w:r>
      <w:r w:rsidR="005D5BA8">
        <w:t>.</w:t>
      </w:r>
      <w:r w:rsidR="00321CD8">
        <w:rPr>
          <w:noProof/>
        </w:rPr>
        <w:fldChar w:fldCharType="begin"/>
      </w:r>
      <w:r w:rsidR="00321CD8">
        <w:rPr>
          <w:noProof/>
        </w:rPr>
        <w:instrText xml:space="preserve"> SEQ Bảng \* ARABIC \s 1 </w:instrText>
      </w:r>
      <w:r w:rsidR="00321CD8">
        <w:rPr>
          <w:noProof/>
        </w:rPr>
        <w:fldChar w:fldCharType="separate"/>
      </w:r>
      <w:r w:rsidR="006F0AC4">
        <w:rPr>
          <w:noProof/>
        </w:rPr>
        <w:t>8</w:t>
      </w:r>
      <w:r w:rsidR="00321CD8">
        <w:rPr>
          <w:noProof/>
        </w:rPr>
        <w:fldChar w:fldCharType="end"/>
      </w:r>
      <w:r>
        <w:t xml:space="preserve">: </w:t>
      </w:r>
      <w:r w:rsidR="00390DBF">
        <w:t>Lớp/thực thể</w:t>
      </w:r>
      <w:r>
        <w:t xml:space="preserve"> order_details</w:t>
      </w:r>
      <w:bookmarkEnd w:id="61"/>
    </w:p>
    <w:tbl>
      <w:tblPr>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636"/>
        <w:gridCol w:w="1343"/>
        <w:gridCol w:w="2161"/>
        <w:gridCol w:w="1008"/>
        <w:gridCol w:w="3083"/>
        <w:gridCol w:w="773"/>
      </w:tblGrid>
      <w:tr w:rsidR="00300DB6" w:rsidRPr="008912FF" w14:paraId="7387FC2A" w14:textId="77777777" w:rsidTr="009B399D">
        <w:trPr>
          <w:trHeight w:val="315"/>
        </w:trPr>
        <w:tc>
          <w:tcPr>
            <w:tcW w:w="0" w:type="auto"/>
            <w:shd w:val="clear" w:color="auto" w:fill="auto"/>
            <w:vAlign w:val="center"/>
            <w:hideMark/>
          </w:tcPr>
          <w:p w14:paraId="4437DC34" w14:textId="77777777" w:rsidR="00300DB6" w:rsidRPr="009B399D" w:rsidRDefault="00300DB6" w:rsidP="009B399D">
            <w:pPr>
              <w:jc w:val="center"/>
              <w:rPr>
                <w:i/>
                <w:sz w:val="26"/>
              </w:rPr>
            </w:pPr>
            <w:r w:rsidRPr="009B399D">
              <w:rPr>
                <w:i/>
                <w:sz w:val="26"/>
              </w:rPr>
              <w:t>STT</w:t>
            </w:r>
          </w:p>
        </w:tc>
        <w:tc>
          <w:tcPr>
            <w:tcW w:w="0" w:type="auto"/>
            <w:shd w:val="clear" w:color="auto" w:fill="auto"/>
            <w:vAlign w:val="center"/>
            <w:hideMark/>
          </w:tcPr>
          <w:p w14:paraId="2E078232" w14:textId="77777777" w:rsidR="00300DB6" w:rsidRPr="009B399D" w:rsidRDefault="00300DB6" w:rsidP="009B399D">
            <w:pPr>
              <w:jc w:val="center"/>
              <w:rPr>
                <w:i/>
                <w:sz w:val="26"/>
              </w:rPr>
            </w:pPr>
            <w:r w:rsidRPr="009B399D">
              <w:rPr>
                <w:i/>
                <w:sz w:val="26"/>
              </w:rPr>
              <w:t>Thuộc tính</w:t>
            </w:r>
          </w:p>
        </w:tc>
        <w:tc>
          <w:tcPr>
            <w:tcW w:w="0" w:type="auto"/>
            <w:shd w:val="clear" w:color="auto" w:fill="auto"/>
            <w:vAlign w:val="center"/>
            <w:hideMark/>
          </w:tcPr>
          <w:p w14:paraId="711A80B1" w14:textId="77777777" w:rsidR="00300DB6" w:rsidRPr="009B399D" w:rsidRDefault="00300DB6" w:rsidP="009B399D">
            <w:pPr>
              <w:jc w:val="center"/>
              <w:rPr>
                <w:i/>
                <w:sz w:val="26"/>
              </w:rPr>
            </w:pPr>
            <w:r w:rsidRPr="009B399D">
              <w:rPr>
                <w:i/>
                <w:sz w:val="26"/>
              </w:rPr>
              <w:t>Diễn giải</w:t>
            </w:r>
          </w:p>
        </w:tc>
        <w:tc>
          <w:tcPr>
            <w:tcW w:w="0" w:type="auto"/>
            <w:shd w:val="clear" w:color="auto" w:fill="auto"/>
            <w:vAlign w:val="center"/>
            <w:hideMark/>
          </w:tcPr>
          <w:p w14:paraId="20C7FFE9" w14:textId="77777777" w:rsidR="00300DB6" w:rsidRPr="009B399D" w:rsidRDefault="00300DB6" w:rsidP="009B399D">
            <w:pPr>
              <w:jc w:val="center"/>
              <w:rPr>
                <w:i/>
                <w:sz w:val="26"/>
              </w:rPr>
            </w:pPr>
            <w:r w:rsidRPr="009B399D">
              <w:rPr>
                <w:i/>
                <w:sz w:val="26"/>
              </w:rPr>
              <w:t>Kiểu dữ liệu</w:t>
            </w:r>
          </w:p>
        </w:tc>
        <w:tc>
          <w:tcPr>
            <w:tcW w:w="0" w:type="auto"/>
            <w:shd w:val="clear" w:color="auto" w:fill="auto"/>
            <w:vAlign w:val="center"/>
            <w:hideMark/>
          </w:tcPr>
          <w:p w14:paraId="33B15FFE" w14:textId="77777777" w:rsidR="00300DB6" w:rsidRPr="009B399D" w:rsidRDefault="00300DB6" w:rsidP="009B399D">
            <w:pPr>
              <w:jc w:val="center"/>
              <w:rPr>
                <w:i/>
                <w:sz w:val="26"/>
              </w:rPr>
            </w:pPr>
            <w:r w:rsidRPr="009B399D">
              <w:rPr>
                <w:i/>
                <w:sz w:val="26"/>
              </w:rPr>
              <w:t>Ràng buộc</w:t>
            </w:r>
          </w:p>
        </w:tc>
        <w:tc>
          <w:tcPr>
            <w:tcW w:w="0" w:type="auto"/>
            <w:shd w:val="clear" w:color="auto" w:fill="auto"/>
            <w:vAlign w:val="center"/>
            <w:hideMark/>
          </w:tcPr>
          <w:p w14:paraId="36BC5EA7" w14:textId="77777777" w:rsidR="00300DB6" w:rsidRPr="009B399D" w:rsidRDefault="00300DB6" w:rsidP="009B399D">
            <w:pPr>
              <w:jc w:val="center"/>
              <w:rPr>
                <w:i/>
                <w:sz w:val="26"/>
              </w:rPr>
            </w:pPr>
            <w:r w:rsidRPr="009B399D">
              <w:rPr>
                <w:i/>
                <w:sz w:val="26"/>
              </w:rPr>
              <w:t>Ghi chú</w:t>
            </w:r>
          </w:p>
        </w:tc>
      </w:tr>
      <w:tr w:rsidR="00300DB6" w:rsidRPr="008912FF" w14:paraId="71403D16" w14:textId="77777777" w:rsidTr="009B399D">
        <w:trPr>
          <w:trHeight w:val="315"/>
        </w:trPr>
        <w:tc>
          <w:tcPr>
            <w:tcW w:w="0" w:type="auto"/>
            <w:shd w:val="clear" w:color="auto" w:fill="auto"/>
            <w:vAlign w:val="center"/>
            <w:hideMark/>
          </w:tcPr>
          <w:p w14:paraId="42E1CCBF" w14:textId="77777777" w:rsidR="00300DB6" w:rsidRPr="009B399D" w:rsidRDefault="00300DB6" w:rsidP="009B399D">
            <w:pPr>
              <w:jc w:val="right"/>
              <w:rPr>
                <w:sz w:val="26"/>
              </w:rPr>
            </w:pPr>
            <w:r w:rsidRPr="009B399D">
              <w:rPr>
                <w:sz w:val="26"/>
              </w:rPr>
              <w:t>1</w:t>
            </w:r>
          </w:p>
        </w:tc>
        <w:tc>
          <w:tcPr>
            <w:tcW w:w="0" w:type="auto"/>
            <w:shd w:val="clear" w:color="auto" w:fill="auto"/>
            <w:vAlign w:val="center"/>
            <w:hideMark/>
          </w:tcPr>
          <w:p w14:paraId="6B788E08" w14:textId="77777777" w:rsidR="00300DB6" w:rsidRPr="009B399D" w:rsidRDefault="00300DB6" w:rsidP="00A44CB1">
            <w:pPr>
              <w:rPr>
                <w:sz w:val="26"/>
              </w:rPr>
            </w:pPr>
            <w:r w:rsidRPr="009B399D">
              <w:rPr>
                <w:sz w:val="26"/>
              </w:rPr>
              <w:t>id</w:t>
            </w:r>
          </w:p>
        </w:tc>
        <w:tc>
          <w:tcPr>
            <w:tcW w:w="0" w:type="auto"/>
            <w:shd w:val="clear" w:color="auto" w:fill="auto"/>
            <w:vAlign w:val="center"/>
            <w:hideMark/>
          </w:tcPr>
          <w:p w14:paraId="0AEDB029" w14:textId="77777777" w:rsidR="00300DB6" w:rsidRPr="009B399D" w:rsidRDefault="00300DB6" w:rsidP="00A44CB1">
            <w:pPr>
              <w:rPr>
                <w:sz w:val="26"/>
              </w:rPr>
            </w:pPr>
            <w:r w:rsidRPr="009B399D">
              <w:rPr>
                <w:sz w:val="26"/>
              </w:rPr>
              <w:t>Mã chi tiết đơn hàng</w:t>
            </w:r>
          </w:p>
        </w:tc>
        <w:tc>
          <w:tcPr>
            <w:tcW w:w="0" w:type="auto"/>
            <w:shd w:val="clear" w:color="auto" w:fill="auto"/>
            <w:vAlign w:val="center"/>
            <w:hideMark/>
          </w:tcPr>
          <w:p w14:paraId="5B8BD40F" w14:textId="77777777" w:rsidR="00300DB6" w:rsidRPr="009B399D" w:rsidRDefault="00300DB6" w:rsidP="00A44CB1">
            <w:pPr>
              <w:rPr>
                <w:sz w:val="26"/>
              </w:rPr>
            </w:pPr>
            <w:r w:rsidRPr="009B399D">
              <w:rPr>
                <w:sz w:val="26"/>
              </w:rPr>
              <w:t>int</w:t>
            </w:r>
          </w:p>
        </w:tc>
        <w:tc>
          <w:tcPr>
            <w:tcW w:w="0" w:type="auto"/>
            <w:shd w:val="clear" w:color="auto" w:fill="auto"/>
            <w:vAlign w:val="center"/>
            <w:hideMark/>
          </w:tcPr>
          <w:p w14:paraId="1E532203" w14:textId="77777777" w:rsidR="00300DB6" w:rsidRPr="009B399D" w:rsidRDefault="00300DB6" w:rsidP="00A44CB1">
            <w:pPr>
              <w:rPr>
                <w:sz w:val="26"/>
              </w:rPr>
            </w:pPr>
            <w:r w:rsidRPr="009B399D">
              <w:rPr>
                <w:sz w:val="26"/>
              </w:rPr>
              <w:t>Khóa chính, tự động tạo và tăng</w:t>
            </w:r>
          </w:p>
        </w:tc>
        <w:tc>
          <w:tcPr>
            <w:tcW w:w="0" w:type="auto"/>
            <w:shd w:val="clear" w:color="auto" w:fill="auto"/>
            <w:vAlign w:val="center"/>
            <w:hideMark/>
          </w:tcPr>
          <w:p w14:paraId="764C8967" w14:textId="77777777" w:rsidR="00300DB6" w:rsidRPr="009B399D" w:rsidRDefault="00300DB6" w:rsidP="00A44CB1">
            <w:pPr>
              <w:rPr>
                <w:sz w:val="26"/>
              </w:rPr>
            </w:pPr>
          </w:p>
        </w:tc>
      </w:tr>
      <w:tr w:rsidR="00300DB6" w:rsidRPr="008912FF" w14:paraId="1389908F" w14:textId="77777777" w:rsidTr="009B399D">
        <w:trPr>
          <w:trHeight w:val="315"/>
        </w:trPr>
        <w:tc>
          <w:tcPr>
            <w:tcW w:w="0" w:type="auto"/>
            <w:shd w:val="clear" w:color="auto" w:fill="auto"/>
            <w:vAlign w:val="center"/>
            <w:hideMark/>
          </w:tcPr>
          <w:p w14:paraId="48745AD2" w14:textId="77777777" w:rsidR="00300DB6" w:rsidRPr="009B399D" w:rsidRDefault="00300DB6" w:rsidP="009B399D">
            <w:pPr>
              <w:jc w:val="right"/>
              <w:rPr>
                <w:sz w:val="26"/>
              </w:rPr>
            </w:pPr>
            <w:r w:rsidRPr="009B399D">
              <w:rPr>
                <w:sz w:val="26"/>
              </w:rPr>
              <w:t>2</w:t>
            </w:r>
          </w:p>
        </w:tc>
        <w:tc>
          <w:tcPr>
            <w:tcW w:w="0" w:type="auto"/>
            <w:shd w:val="clear" w:color="auto" w:fill="auto"/>
            <w:vAlign w:val="center"/>
            <w:hideMark/>
          </w:tcPr>
          <w:p w14:paraId="32CCFE6F" w14:textId="77777777" w:rsidR="00300DB6" w:rsidRPr="009B399D" w:rsidRDefault="00300DB6" w:rsidP="00A44CB1">
            <w:pPr>
              <w:rPr>
                <w:sz w:val="26"/>
              </w:rPr>
            </w:pPr>
            <w:r w:rsidRPr="009B399D">
              <w:rPr>
                <w:sz w:val="26"/>
              </w:rPr>
              <w:t>order_id</w:t>
            </w:r>
          </w:p>
        </w:tc>
        <w:tc>
          <w:tcPr>
            <w:tcW w:w="0" w:type="auto"/>
            <w:shd w:val="clear" w:color="auto" w:fill="auto"/>
            <w:vAlign w:val="center"/>
            <w:hideMark/>
          </w:tcPr>
          <w:p w14:paraId="7D49C17C" w14:textId="77777777" w:rsidR="00300DB6" w:rsidRPr="009B399D" w:rsidRDefault="00300DB6" w:rsidP="00A44CB1">
            <w:pPr>
              <w:rPr>
                <w:sz w:val="26"/>
              </w:rPr>
            </w:pPr>
            <w:r w:rsidRPr="009B399D">
              <w:rPr>
                <w:sz w:val="26"/>
              </w:rPr>
              <w:t>Mã đơn hàng</w:t>
            </w:r>
          </w:p>
        </w:tc>
        <w:tc>
          <w:tcPr>
            <w:tcW w:w="0" w:type="auto"/>
            <w:shd w:val="clear" w:color="auto" w:fill="auto"/>
            <w:vAlign w:val="center"/>
            <w:hideMark/>
          </w:tcPr>
          <w:p w14:paraId="1190B819" w14:textId="77777777" w:rsidR="00300DB6" w:rsidRPr="009B399D" w:rsidRDefault="00300DB6" w:rsidP="00A44CB1">
            <w:pPr>
              <w:rPr>
                <w:sz w:val="26"/>
              </w:rPr>
            </w:pPr>
            <w:r w:rsidRPr="009B399D">
              <w:rPr>
                <w:sz w:val="26"/>
              </w:rPr>
              <w:t>int</w:t>
            </w:r>
          </w:p>
        </w:tc>
        <w:tc>
          <w:tcPr>
            <w:tcW w:w="0" w:type="auto"/>
            <w:shd w:val="clear" w:color="auto" w:fill="auto"/>
            <w:vAlign w:val="center"/>
            <w:hideMark/>
          </w:tcPr>
          <w:p w14:paraId="77F348E8" w14:textId="77777777" w:rsidR="00300DB6" w:rsidRPr="009B399D" w:rsidRDefault="00300DB6" w:rsidP="00A44CB1">
            <w:pPr>
              <w:rPr>
                <w:sz w:val="26"/>
              </w:rPr>
            </w:pPr>
            <w:r w:rsidRPr="009B399D">
              <w:rPr>
                <w:sz w:val="26"/>
              </w:rPr>
              <w:t>Khóa ngoại tham chiếu đến bảng orders , không thể rỗng</w:t>
            </w:r>
          </w:p>
        </w:tc>
        <w:tc>
          <w:tcPr>
            <w:tcW w:w="0" w:type="auto"/>
            <w:shd w:val="clear" w:color="auto" w:fill="auto"/>
            <w:vAlign w:val="center"/>
            <w:hideMark/>
          </w:tcPr>
          <w:p w14:paraId="4B40E477" w14:textId="77777777" w:rsidR="00300DB6" w:rsidRPr="009B399D" w:rsidRDefault="00300DB6" w:rsidP="00A44CB1">
            <w:pPr>
              <w:rPr>
                <w:sz w:val="26"/>
              </w:rPr>
            </w:pPr>
          </w:p>
        </w:tc>
      </w:tr>
      <w:tr w:rsidR="00300DB6" w:rsidRPr="008912FF" w14:paraId="15B0120C" w14:textId="77777777" w:rsidTr="009B399D">
        <w:trPr>
          <w:trHeight w:val="315"/>
        </w:trPr>
        <w:tc>
          <w:tcPr>
            <w:tcW w:w="0" w:type="auto"/>
            <w:shd w:val="clear" w:color="auto" w:fill="auto"/>
            <w:vAlign w:val="center"/>
            <w:hideMark/>
          </w:tcPr>
          <w:p w14:paraId="1F7B83EF" w14:textId="77777777" w:rsidR="00300DB6" w:rsidRPr="009B399D" w:rsidRDefault="00300DB6" w:rsidP="009B399D">
            <w:pPr>
              <w:jc w:val="right"/>
              <w:rPr>
                <w:sz w:val="26"/>
              </w:rPr>
            </w:pPr>
            <w:r w:rsidRPr="009B399D">
              <w:rPr>
                <w:sz w:val="26"/>
              </w:rPr>
              <w:t>3</w:t>
            </w:r>
          </w:p>
        </w:tc>
        <w:tc>
          <w:tcPr>
            <w:tcW w:w="0" w:type="auto"/>
            <w:shd w:val="clear" w:color="auto" w:fill="auto"/>
            <w:vAlign w:val="center"/>
            <w:hideMark/>
          </w:tcPr>
          <w:p w14:paraId="60813453" w14:textId="77777777" w:rsidR="00300DB6" w:rsidRPr="009B399D" w:rsidRDefault="00300DB6" w:rsidP="00A44CB1">
            <w:pPr>
              <w:rPr>
                <w:sz w:val="26"/>
              </w:rPr>
            </w:pPr>
            <w:r w:rsidRPr="009B399D">
              <w:rPr>
                <w:sz w:val="26"/>
              </w:rPr>
              <w:t>product_id</w:t>
            </w:r>
          </w:p>
        </w:tc>
        <w:tc>
          <w:tcPr>
            <w:tcW w:w="0" w:type="auto"/>
            <w:shd w:val="clear" w:color="auto" w:fill="auto"/>
            <w:vAlign w:val="center"/>
            <w:hideMark/>
          </w:tcPr>
          <w:p w14:paraId="57C13F73" w14:textId="77777777" w:rsidR="00300DB6" w:rsidRPr="009B399D" w:rsidRDefault="00300DB6" w:rsidP="00A44CB1">
            <w:pPr>
              <w:rPr>
                <w:sz w:val="26"/>
              </w:rPr>
            </w:pPr>
            <w:r w:rsidRPr="009B399D">
              <w:rPr>
                <w:sz w:val="26"/>
              </w:rPr>
              <w:t>Mã sản phẩm</w:t>
            </w:r>
          </w:p>
        </w:tc>
        <w:tc>
          <w:tcPr>
            <w:tcW w:w="0" w:type="auto"/>
            <w:shd w:val="clear" w:color="auto" w:fill="auto"/>
            <w:vAlign w:val="center"/>
            <w:hideMark/>
          </w:tcPr>
          <w:p w14:paraId="2BABFCD0" w14:textId="77777777" w:rsidR="00300DB6" w:rsidRPr="009B399D" w:rsidRDefault="00300DB6" w:rsidP="00A44CB1">
            <w:pPr>
              <w:rPr>
                <w:sz w:val="26"/>
              </w:rPr>
            </w:pPr>
            <w:r w:rsidRPr="009B399D">
              <w:rPr>
                <w:sz w:val="26"/>
              </w:rPr>
              <w:t>int</w:t>
            </w:r>
          </w:p>
        </w:tc>
        <w:tc>
          <w:tcPr>
            <w:tcW w:w="0" w:type="auto"/>
            <w:shd w:val="clear" w:color="auto" w:fill="auto"/>
            <w:vAlign w:val="center"/>
            <w:hideMark/>
          </w:tcPr>
          <w:p w14:paraId="000E8FD5" w14:textId="77777777" w:rsidR="00300DB6" w:rsidRPr="009B399D" w:rsidRDefault="00300DB6" w:rsidP="00A44CB1">
            <w:pPr>
              <w:rPr>
                <w:sz w:val="26"/>
              </w:rPr>
            </w:pPr>
            <w:r w:rsidRPr="009B399D">
              <w:rPr>
                <w:sz w:val="26"/>
              </w:rPr>
              <w:t>Khóa ngoại tham chiếu đến bảng products ,không thể rỗng</w:t>
            </w:r>
          </w:p>
        </w:tc>
        <w:tc>
          <w:tcPr>
            <w:tcW w:w="0" w:type="auto"/>
            <w:shd w:val="clear" w:color="auto" w:fill="auto"/>
            <w:vAlign w:val="center"/>
            <w:hideMark/>
          </w:tcPr>
          <w:p w14:paraId="49B090CE" w14:textId="77777777" w:rsidR="00300DB6" w:rsidRPr="009B399D" w:rsidRDefault="00300DB6" w:rsidP="00A44CB1">
            <w:pPr>
              <w:rPr>
                <w:sz w:val="26"/>
              </w:rPr>
            </w:pPr>
          </w:p>
        </w:tc>
      </w:tr>
      <w:tr w:rsidR="00300DB6" w:rsidRPr="008912FF" w14:paraId="26F65219" w14:textId="77777777" w:rsidTr="009B399D">
        <w:trPr>
          <w:trHeight w:val="315"/>
        </w:trPr>
        <w:tc>
          <w:tcPr>
            <w:tcW w:w="0" w:type="auto"/>
            <w:shd w:val="clear" w:color="auto" w:fill="auto"/>
            <w:vAlign w:val="center"/>
            <w:hideMark/>
          </w:tcPr>
          <w:p w14:paraId="1EB103FE" w14:textId="77777777" w:rsidR="00300DB6" w:rsidRPr="009B399D" w:rsidRDefault="00300DB6" w:rsidP="009B399D">
            <w:pPr>
              <w:jc w:val="right"/>
              <w:rPr>
                <w:sz w:val="26"/>
              </w:rPr>
            </w:pPr>
            <w:r w:rsidRPr="009B399D">
              <w:rPr>
                <w:sz w:val="26"/>
              </w:rPr>
              <w:t>4</w:t>
            </w:r>
          </w:p>
        </w:tc>
        <w:tc>
          <w:tcPr>
            <w:tcW w:w="0" w:type="auto"/>
            <w:shd w:val="clear" w:color="auto" w:fill="auto"/>
            <w:vAlign w:val="center"/>
            <w:hideMark/>
          </w:tcPr>
          <w:p w14:paraId="07F2F281" w14:textId="77777777" w:rsidR="00300DB6" w:rsidRPr="009B399D" w:rsidRDefault="00300DB6" w:rsidP="00A44CB1">
            <w:pPr>
              <w:rPr>
                <w:sz w:val="26"/>
              </w:rPr>
            </w:pPr>
            <w:r w:rsidRPr="009B399D">
              <w:rPr>
                <w:sz w:val="26"/>
              </w:rPr>
              <w:t>quantity</w:t>
            </w:r>
          </w:p>
        </w:tc>
        <w:tc>
          <w:tcPr>
            <w:tcW w:w="0" w:type="auto"/>
            <w:shd w:val="clear" w:color="auto" w:fill="auto"/>
            <w:vAlign w:val="center"/>
            <w:hideMark/>
          </w:tcPr>
          <w:p w14:paraId="0E4E006E" w14:textId="77777777" w:rsidR="00300DB6" w:rsidRPr="009B399D" w:rsidRDefault="00300DB6" w:rsidP="00A44CB1">
            <w:pPr>
              <w:rPr>
                <w:sz w:val="26"/>
              </w:rPr>
            </w:pPr>
            <w:r w:rsidRPr="009B399D">
              <w:rPr>
                <w:sz w:val="26"/>
              </w:rPr>
              <w:t>Số lượng sản phẩm trong đơn hàng</w:t>
            </w:r>
          </w:p>
        </w:tc>
        <w:tc>
          <w:tcPr>
            <w:tcW w:w="0" w:type="auto"/>
            <w:shd w:val="clear" w:color="auto" w:fill="auto"/>
            <w:vAlign w:val="center"/>
            <w:hideMark/>
          </w:tcPr>
          <w:p w14:paraId="61732CF6" w14:textId="77777777" w:rsidR="00300DB6" w:rsidRPr="009B399D" w:rsidRDefault="00300DB6" w:rsidP="00A44CB1">
            <w:pPr>
              <w:rPr>
                <w:sz w:val="26"/>
              </w:rPr>
            </w:pPr>
            <w:r w:rsidRPr="009B399D">
              <w:rPr>
                <w:sz w:val="26"/>
              </w:rPr>
              <w:t>int</w:t>
            </w:r>
          </w:p>
        </w:tc>
        <w:tc>
          <w:tcPr>
            <w:tcW w:w="0" w:type="auto"/>
            <w:shd w:val="clear" w:color="auto" w:fill="auto"/>
            <w:vAlign w:val="center"/>
            <w:hideMark/>
          </w:tcPr>
          <w:p w14:paraId="1A90D1A1" w14:textId="77777777" w:rsidR="00300DB6" w:rsidRPr="009B399D" w:rsidRDefault="00300DB6" w:rsidP="00A44CB1">
            <w:pPr>
              <w:rPr>
                <w:sz w:val="26"/>
              </w:rPr>
            </w:pPr>
            <w:r w:rsidRPr="009B399D">
              <w:rPr>
                <w:sz w:val="26"/>
              </w:rPr>
              <w:t>Không thể rỗng</w:t>
            </w:r>
          </w:p>
        </w:tc>
        <w:tc>
          <w:tcPr>
            <w:tcW w:w="0" w:type="auto"/>
            <w:shd w:val="clear" w:color="auto" w:fill="auto"/>
            <w:vAlign w:val="center"/>
            <w:hideMark/>
          </w:tcPr>
          <w:p w14:paraId="40C6D56B" w14:textId="77777777" w:rsidR="00300DB6" w:rsidRPr="009B399D" w:rsidRDefault="00300DB6" w:rsidP="00A44CB1">
            <w:pPr>
              <w:rPr>
                <w:sz w:val="26"/>
              </w:rPr>
            </w:pPr>
          </w:p>
        </w:tc>
      </w:tr>
      <w:tr w:rsidR="00300DB6" w:rsidRPr="008912FF" w14:paraId="57CA9692" w14:textId="77777777" w:rsidTr="009B399D">
        <w:trPr>
          <w:trHeight w:val="315"/>
        </w:trPr>
        <w:tc>
          <w:tcPr>
            <w:tcW w:w="0" w:type="auto"/>
            <w:shd w:val="clear" w:color="auto" w:fill="auto"/>
            <w:vAlign w:val="center"/>
            <w:hideMark/>
          </w:tcPr>
          <w:p w14:paraId="52B855F5" w14:textId="77777777" w:rsidR="00300DB6" w:rsidRPr="009B399D" w:rsidRDefault="00300DB6" w:rsidP="009B399D">
            <w:pPr>
              <w:jc w:val="right"/>
              <w:rPr>
                <w:sz w:val="26"/>
              </w:rPr>
            </w:pPr>
            <w:r w:rsidRPr="009B399D">
              <w:rPr>
                <w:sz w:val="26"/>
              </w:rPr>
              <w:t>5</w:t>
            </w:r>
          </w:p>
        </w:tc>
        <w:tc>
          <w:tcPr>
            <w:tcW w:w="0" w:type="auto"/>
            <w:shd w:val="clear" w:color="auto" w:fill="auto"/>
            <w:vAlign w:val="center"/>
            <w:hideMark/>
          </w:tcPr>
          <w:p w14:paraId="04C67FC9" w14:textId="77777777" w:rsidR="00300DB6" w:rsidRPr="009B399D" w:rsidRDefault="00300DB6" w:rsidP="00A44CB1">
            <w:pPr>
              <w:rPr>
                <w:sz w:val="26"/>
              </w:rPr>
            </w:pPr>
            <w:r w:rsidRPr="009B399D">
              <w:rPr>
                <w:sz w:val="26"/>
              </w:rPr>
              <w:t>unit_price</w:t>
            </w:r>
          </w:p>
        </w:tc>
        <w:tc>
          <w:tcPr>
            <w:tcW w:w="0" w:type="auto"/>
            <w:shd w:val="clear" w:color="auto" w:fill="auto"/>
            <w:vAlign w:val="center"/>
            <w:hideMark/>
          </w:tcPr>
          <w:p w14:paraId="4E20E516" w14:textId="77777777" w:rsidR="00300DB6" w:rsidRPr="009B399D" w:rsidRDefault="00300DB6" w:rsidP="00A44CB1">
            <w:pPr>
              <w:rPr>
                <w:sz w:val="26"/>
              </w:rPr>
            </w:pPr>
            <w:r w:rsidRPr="009B399D">
              <w:rPr>
                <w:sz w:val="26"/>
              </w:rPr>
              <w:t>Giá đơn vị của sản phẩm</w:t>
            </w:r>
          </w:p>
        </w:tc>
        <w:tc>
          <w:tcPr>
            <w:tcW w:w="0" w:type="auto"/>
            <w:shd w:val="clear" w:color="auto" w:fill="auto"/>
            <w:vAlign w:val="center"/>
            <w:hideMark/>
          </w:tcPr>
          <w:p w14:paraId="5F015721" w14:textId="77777777" w:rsidR="00300DB6" w:rsidRPr="009B399D" w:rsidRDefault="00300DB6" w:rsidP="00A44CB1">
            <w:pPr>
              <w:rPr>
                <w:sz w:val="26"/>
              </w:rPr>
            </w:pPr>
            <w:r w:rsidRPr="009B399D">
              <w:rPr>
                <w:sz w:val="26"/>
              </w:rPr>
              <w:t>int</w:t>
            </w:r>
          </w:p>
        </w:tc>
        <w:tc>
          <w:tcPr>
            <w:tcW w:w="0" w:type="auto"/>
            <w:shd w:val="clear" w:color="auto" w:fill="auto"/>
            <w:vAlign w:val="center"/>
            <w:hideMark/>
          </w:tcPr>
          <w:p w14:paraId="51787A88" w14:textId="77777777" w:rsidR="00300DB6" w:rsidRPr="009B399D" w:rsidRDefault="00300DB6" w:rsidP="00A44CB1">
            <w:pPr>
              <w:rPr>
                <w:sz w:val="26"/>
              </w:rPr>
            </w:pPr>
            <w:r w:rsidRPr="009B399D">
              <w:rPr>
                <w:sz w:val="26"/>
              </w:rPr>
              <w:t>Không thể rỗng</w:t>
            </w:r>
          </w:p>
        </w:tc>
        <w:tc>
          <w:tcPr>
            <w:tcW w:w="0" w:type="auto"/>
            <w:shd w:val="clear" w:color="auto" w:fill="auto"/>
            <w:vAlign w:val="center"/>
            <w:hideMark/>
          </w:tcPr>
          <w:p w14:paraId="1601A2AD" w14:textId="77777777" w:rsidR="00300DB6" w:rsidRPr="009B399D" w:rsidRDefault="00300DB6" w:rsidP="00A44CB1">
            <w:pPr>
              <w:rPr>
                <w:sz w:val="26"/>
              </w:rPr>
            </w:pPr>
          </w:p>
        </w:tc>
      </w:tr>
      <w:tr w:rsidR="00300DB6" w:rsidRPr="008912FF" w14:paraId="07E17B3A" w14:textId="77777777" w:rsidTr="009B399D">
        <w:trPr>
          <w:trHeight w:val="315"/>
        </w:trPr>
        <w:tc>
          <w:tcPr>
            <w:tcW w:w="0" w:type="auto"/>
            <w:shd w:val="clear" w:color="auto" w:fill="auto"/>
            <w:vAlign w:val="center"/>
            <w:hideMark/>
          </w:tcPr>
          <w:p w14:paraId="11FF4312" w14:textId="77777777" w:rsidR="00300DB6" w:rsidRPr="009B399D" w:rsidRDefault="00300DB6" w:rsidP="009B399D">
            <w:pPr>
              <w:jc w:val="right"/>
              <w:rPr>
                <w:sz w:val="26"/>
              </w:rPr>
            </w:pPr>
            <w:r w:rsidRPr="009B399D">
              <w:rPr>
                <w:sz w:val="26"/>
              </w:rPr>
              <w:t>6</w:t>
            </w:r>
          </w:p>
        </w:tc>
        <w:tc>
          <w:tcPr>
            <w:tcW w:w="0" w:type="auto"/>
            <w:shd w:val="clear" w:color="auto" w:fill="auto"/>
            <w:vAlign w:val="center"/>
            <w:hideMark/>
          </w:tcPr>
          <w:p w14:paraId="08BCCFD3" w14:textId="77777777" w:rsidR="00300DB6" w:rsidRPr="009B399D" w:rsidRDefault="00300DB6" w:rsidP="00A44CB1">
            <w:pPr>
              <w:rPr>
                <w:sz w:val="26"/>
              </w:rPr>
            </w:pPr>
            <w:r w:rsidRPr="009B399D">
              <w:rPr>
                <w:sz w:val="26"/>
              </w:rPr>
              <w:t>subtotal</w:t>
            </w:r>
          </w:p>
        </w:tc>
        <w:tc>
          <w:tcPr>
            <w:tcW w:w="0" w:type="auto"/>
            <w:shd w:val="clear" w:color="auto" w:fill="auto"/>
            <w:vAlign w:val="center"/>
            <w:hideMark/>
          </w:tcPr>
          <w:p w14:paraId="4E7D93AA" w14:textId="77777777" w:rsidR="00300DB6" w:rsidRPr="009B399D" w:rsidRDefault="00300DB6" w:rsidP="00A44CB1">
            <w:pPr>
              <w:rPr>
                <w:sz w:val="26"/>
              </w:rPr>
            </w:pPr>
            <w:r w:rsidRPr="009B399D">
              <w:rPr>
                <w:sz w:val="26"/>
              </w:rPr>
              <w:t>Tổng tiền của sản phẩm trong đơn hàng</w:t>
            </w:r>
          </w:p>
        </w:tc>
        <w:tc>
          <w:tcPr>
            <w:tcW w:w="0" w:type="auto"/>
            <w:shd w:val="clear" w:color="auto" w:fill="auto"/>
            <w:vAlign w:val="center"/>
            <w:hideMark/>
          </w:tcPr>
          <w:p w14:paraId="4296BB92" w14:textId="77777777" w:rsidR="00300DB6" w:rsidRPr="009B399D" w:rsidRDefault="00300DB6" w:rsidP="00A44CB1">
            <w:pPr>
              <w:rPr>
                <w:sz w:val="26"/>
              </w:rPr>
            </w:pPr>
            <w:r w:rsidRPr="009B399D">
              <w:rPr>
                <w:sz w:val="26"/>
              </w:rPr>
              <w:t>int</w:t>
            </w:r>
          </w:p>
        </w:tc>
        <w:tc>
          <w:tcPr>
            <w:tcW w:w="0" w:type="auto"/>
            <w:shd w:val="clear" w:color="auto" w:fill="auto"/>
            <w:vAlign w:val="center"/>
            <w:hideMark/>
          </w:tcPr>
          <w:p w14:paraId="2BA6AF93" w14:textId="77777777" w:rsidR="00300DB6" w:rsidRPr="009B399D" w:rsidRDefault="00300DB6" w:rsidP="00A44CB1">
            <w:pPr>
              <w:rPr>
                <w:sz w:val="26"/>
              </w:rPr>
            </w:pPr>
            <w:r w:rsidRPr="009B399D">
              <w:rPr>
                <w:sz w:val="26"/>
              </w:rPr>
              <w:t>Không thể rỗng</w:t>
            </w:r>
          </w:p>
        </w:tc>
        <w:tc>
          <w:tcPr>
            <w:tcW w:w="0" w:type="auto"/>
            <w:shd w:val="clear" w:color="auto" w:fill="auto"/>
            <w:vAlign w:val="center"/>
            <w:hideMark/>
          </w:tcPr>
          <w:p w14:paraId="34AA6495" w14:textId="77777777" w:rsidR="00300DB6" w:rsidRPr="009B399D" w:rsidRDefault="00300DB6" w:rsidP="009B399D">
            <w:pPr>
              <w:keepNext/>
              <w:rPr>
                <w:sz w:val="26"/>
              </w:rPr>
            </w:pPr>
          </w:p>
        </w:tc>
      </w:tr>
    </w:tbl>
    <w:p w14:paraId="0E1E7670" w14:textId="77777777" w:rsidR="00776CDD" w:rsidRDefault="00B04D0B" w:rsidP="00776CDD">
      <w:pPr>
        <w:pStyle w:val="Heading3"/>
      </w:pPr>
      <w:bookmarkStart w:id="62" w:name="_Toc155555664"/>
      <w:r>
        <w:lastRenderedPageBreak/>
        <w:t>Lược đồ tuần tự</w:t>
      </w:r>
      <w:bookmarkEnd w:id="62"/>
    </w:p>
    <w:p w14:paraId="41B25345" w14:textId="77777777" w:rsidR="00276A57" w:rsidRPr="00276A57" w:rsidRDefault="00276A57" w:rsidP="00276A57">
      <w:pPr>
        <w:pStyle w:val="Heading4"/>
      </w:pPr>
      <w:r>
        <w:t xml:space="preserve"> Lược đồ tuần tự use case xem sản phẩm</w:t>
      </w:r>
    </w:p>
    <w:p w14:paraId="71315AD3" w14:textId="432A4AFC" w:rsidR="00F05EBF" w:rsidRDefault="00B602C7" w:rsidP="00F05EBF">
      <w:pPr>
        <w:keepNext/>
      </w:pPr>
      <w:r w:rsidRPr="000C71EC">
        <w:rPr>
          <w:noProof/>
        </w:rPr>
        <w:drawing>
          <wp:inline distT="0" distB="0" distL="0" distR="0" wp14:anchorId="73EE7A21" wp14:editId="6B1FEF40">
            <wp:extent cx="5584190" cy="4468495"/>
            <wp:effectExtent l="0" t="0" r="0" b="0"/>
            <wp:docPr id="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84190" cy="4468495"/>
                    </a:xfrm>
                    <a:prstGeom prst="rect">
                      <a:avLst/>
                    </a:prstGeom>
                    <a:noFill/>
                    <a:ln>
                      <a:noFill/>
                    </a:ln>
                  </pic:spPr>
                </pic:pic>
              </a:graphicData>
            </a:graphic>
          </wp:inline>
        </w:drawing>
      </w:r>
    </w:p>
    <w:p w14:paraId="0D764BEA" w14:textId="719F7F19" w:rsidR="00276A57" w:rsidRDefault="00F05EBF" w:rsidP="004B0B93">
      <w:pPr>
        <w:pStyle w:val="Caption"/>
      </w:pPr>
      <w:bookmarkStart w:id="63" w:name="_Toc155555699"/>
      <w:r>
        <w:t xml:space="preserve">Hình </w:t>
      </w:r>
      <w:fldSimple w:instr=" STYLEREF 1 \s ">
        <w:r w:rsidR="006F0AC4">
          <w:rPr>
            <w:noProof/>
          </w:rPr>
          <w:t>3</w:t>
        </w:r>
      </w:fldSimple>
      <w:r w:rsidR="004B0B93">
        <w:t>.</w:t>
      </w:r>
      <w:fldSimple w:instr=" SEQ Hình \* ARABIC \s 1 ">
        <w:r w:rsidR="006F0AC4">
          <w:rPr>
            <w:noProof/>
          </w:rPr>
          <w:t>18</w:t>
        </w:r>
      </w:fldSimple>
      <w:r>
        <w:t>: Lược đồ tuần tự use case xem sản phẩm</w:t>
      </w:r>
      <w:bookmarkEnd w:id="63"/>
    </w:p>
    <w:p w14:paraId="66FAFC04" w14:textId="09975AE0" w:rsidR="00C17F80" w:rsidRPr="00F73585" w:rsidRDefault="00C17F80" w:rsidP="00F73585">
      <w:pPr>
        <w:pStyle w:val="nd"/>
      </w:pPr>
      <w:r w:rsidRPr="00F73585">
        <w:t xml:space="preserve">Mô tả: </w:t>
      </w:r>
      <w:r w:rsidR="004F5175">
        <w:t>Khách vãng lai</w:t>
      </w:r>
      <w:r w:rsidRPr="00F73585">
        <w:t xml:space="preserve"> bấm vào trang sản phẩm, hệ thống nhận yêu cầu và kiểm tra trong cơ sở dữ liệu, nếu đúng trả về danh sách sản phẩm ở giao diện sản phẩm. Khi </w:t>
      </w:r>
      <w:r w:rsidR="004F5175">
        <w:t>Khách vãng lai</w:t>
      </w:r>
      <w:r w:rsidRPr="00F73585">
        <w:t xml:space="preserve"> bấm vào một sản phẩm, hệ thống sẽ nhận slug hoặc id của sản phẩm đó và lấy thông tin đó kiểm tra trong cơ sở dữ liệu, nếu có thì trả về chi tiết sản phẩm</w:t>
      </w:r>
      <w:r w:rsidR="00ED19A5">
        <w:t>.</w:t>
      </w:r>
    </w:p>
    <w:p w14:paraId="0E4AFBD8" w14:textId="77777777" w:rsidR="00584409" w:rsidRDefault="00584409" w:rsidP="00302032">
      <w:pPr>
        <w:pStyle w:val="Heading4"/>
      </w:pPr>
      <w:r>
        <w:t xml:space="preserve"> Lược đồ tuần tự use case tìm kiếm sản phẩm</w:t>
      </w:r>
    </w:p>
    <w:p w14:paraId="336778EF" w14:textId="239724EB" w:rsidR="00302032" w:rsidRPr="00302032" w:rsidRDefault="00302032" w:rsidP="00302032">
      <w:pPr>
        <w:pStyle w:val="nd"/>
      </w:pPr>
      <w:r>
        <w:t>Mô tả: Khách vãng lai nhập từ khóa tìm kiếm vào ô tìm kiếm, sau đó bấm vào nút tìm kiếm, hệ thống nhận yêu cầu và tìm trong bảng sản phẩm, nếu có sản phẩm phù hợp với từ khóa tìm kiếm, hệ thống sẽ trả về danh sách sản phẩm tìm kiếm</w:t>
      </w:r>
    </w:p>
    <w:p w14:paraId="6DAC4AE8" w14:textId="1479A36B" w:rsidR="007C1971" w:rsidRDefault="00B602C7" w:rsidP="007C1971">
      <w:pPr>
        <w:keepNext/>
      </w:pPr>
      <w:r w:rsidRPr="000C71EC">
        <w:rPr>
          <w:noProof/>
        </w:rPr>
        <w:lastRenderedPageBreak/>
        <w:drawing>
          <wp:inline distT="0" distB="0" distL="0" distR="0" wp14:anchorId="1ED03EDF" wp14:editId="5D8FE1F8">
            <wp:extent cx="5577891" cy="2587051"/>
            <wp:effectExtent l="0" t="0" r="3810" b="3810"/>
            <wp:docPr id="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2">
                      <a:extLst>
                        <a:ext uri="{28A0092B-C50C-407E-A947-70E740481C1C}">
                          <a14:useLocalDpi xmlns:a14="http://schemas.microsoft.com/office/drawing/2010/main" val="0"/>
                        </a:ext>
                      </a:extLst>
                    </a:blip>
                    <a:srcRect t="6823" b="23500"/>
                    <a:stretch/>
                  </pic:blipFill>
                  <pic:spPr bwMode="auto">
                    <a:xfrm>
                      <a:off x="0" y="0"/>
                      <a:ext cx="5579110" cy="2587616"/>
                    </a:xfrm>
                    <a:prstGeom prst="rect">
                      <a:avLst/>
                    </a:prstGeom>
                    <a:noFill/>
                    <a:ln>
                      <a:noFill/>
                    </a:ln>
                    <a:extLst>
                      <a:ext uri="{53640926-AAD7-44D8-BBD7-CCE9431645EC}">
                        <a14:shadowObscured xmlns:a14="http://schemas.microsoft.com/office/drawing/2010/main"/>
                      </a:ext>
                    </a:extLst>
                  </pic:spPr>
                </pic:pic>
              </a:graphicData>
            </a:graphic>
          </wp:inline>
        </w:drawing>
      </w:r>
    </w:p>
    <w:p w14:paraId="05C2A464" w14:textId="7CF86B33" w:rsidR="007C1971" w:rsidRDefault="007C1971" w:rsidP="004B0B93">
      <w:pPr>
        <w:pStyle w:val="Caption"/>
      </w:pPr>
      <w:bookmarkStart w:id="64" w:name="_Toc155555700"/>
      <w:r>
        <w:t xml:space="preserve">Hình </w:t>
      </w:r>
      <w:fldSimple w:instr=" STYLEREF 1 \s ">
        <w:r w:rsidR="006F0AC4">
          <w:rPr>
            <w:noProof/>
          </w:rPr>
          <w:t>3</w:t>
        </w:r>
      </w:fldSimple>
      <w:r w:rsidR="004B0B93">
        <w:t>.</w:t>
      </w:r>
      <w:fldSimple w:instr=" SEQ Hình \* ARABIC \s 1 ">
        <w:r w:rsidR="006F0AC4">
          <w:rPr>
            <w:noProof/>
          </w:rPr>
          <w:t>19</w:t>
        </w:r>
      </w:fldSimple>
      <w:r>
        <w:t>: Lược đồ tuần tự use case tìm kiếm sản phẩm</w:t>
      </w:r>
      <w:bookmarkEnd w:id="64"/>
    </w:p>
    <w:p w14:paraId="1729386B" w14:textId="77777777" w:rsidR="00A35EA4" w:rsidRDefault="00A35EA4" w:rsidP="00A35EA4">
      <w:pPr>
        <w:pStyle w:val="Heading4"/>
      </w:pPr>
      <w:r>
        <w:t xml:space="preserve"> Lược đồ tuần tự use case </w:t>
      </w:r>
      <w:r w:rsidR="00E57220">
        <w:t>đặt hàng</w:t>
      </w:r>
    </w:p>
    <w:p w14:paraId="23661B2B" w14:textId="6F8D2494" w:rsidR="00E53E0D" w:rsidRDefault="00B602C7" w:rsidP="004B0B93">
      <w:pPr>
        <w:keepNext/>
        <w:jc w:val="center"/>
      </w:pPr>
      <w:r w:rsidRPr="000C71EC">
        <w:rPr>
          <w:noProof/>
        </w:rPr>
        <w:drawing>
          <wp:inline distT="0" distB="0" distL="0" distR="0" wp14:anchorId="3608C6A8" wp14:editId="0BB65CFC">
            <wp:extent cx="4915629" cy="3899971"/>
            <wp:effectExtent l="0" t="0" r="0" b="5715"/>
            <wp:docPr id="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20633" cy="3903941"/>
                    </a:xfrm>
                    <a:prstGeom prst="rect">
                      <a:avLst/>
                    </a:prstGeom>
                    <a:noFill/>
                    <a:ln>
                      <a:noFill/>
                    </a:ln>
                  </pic:spPr>
                </pic:pic>
              </a:graphicData>
            </a:graphic>
          </wp:inline>
        </w:drawing>
      </w:r>
    </w:p>
    <w:p w14:paraId="1F2D003D" w14:textId="46AEDADE" w:rsidR="00C93C16" w:rsidRDefault="00E53E0D" w:rsidP="004B0B93">
      <w:pPr>
        <w:pStyle w:val="Caption"/>
      </w:pPr>
      <w:bookmarkStart w:id="65" w:name="_Toc155555701"/>
      <w:r>
        <w:t xml:space="preserve">Hình </w:t>
      </w:r>
      <w:fldSimple w:instr=" STYLEREF 1 \s ">
        <w:r w:rsidR="006F0AC4">
          <w:rPr>
            <w:noProof/>
          </w:rPr>
          <w:t>3</w:t>
        </w:r>
      </w:fldSimple>
      <w:r w:rsidR="004B0B93">
        <w:t>.</w:t>
      </w:r>
      <w:fldSimple w:instr=" SEQ Hình \* ARABIC \s 1 ">
        <w:r w:rsidR="006F0AC4">
          <w:rPr>
            <w:noProof/>
          </w:rPr>
          <w:t>20</w:t>
        </w:r>
      </w:fldSimple>
      <w:r>
        <w:t>: Lược đồ tuần tự use case đặt hàng</w:t>
      </w:r>
      <w:bookmarkEnd w:id="65"/>
    </w:p>
    <w:p w14:paraId="7C37446C" w14:textId="5EA4F79A" w:rsidR="00E06B13" w:rsidRPr="00E06B13" w:rsidRDefault="00E06B13" w:rsidP="00E06B13">
      <w:pPr>
        <w:pStyle w:val="nd"/>
      </w:pPr>
      <w:r>
        <w:t xml:space="preserve">Mô tả: </w:t>
      </w:r>
      <w:r w:rsidR="004F5175">
        <w:t>Khách vãng lai</w:t>
      </w:r>
      <w:r>
        <w:t xml:space="preserve"> bấm vào nút mua hàng ngay, hệ thống sẽ lưu thông tin sản phẩm đó vào trong session, sau đó sẽ chuyển đến trang nhập thông tin. Sau khi </w:t>
      </w:r>
      <w:r w:rsidR="004F5175">
        <w:t>khách vãng lai</w:t>
      </w:r>
      <w:r>
        <w:t xml:space="preserve"> nhập thông tin và bấm vào nút đặt hàng, hệ thống sẽ nhận yêu cầu đặt hàng đó, sau đó kiểm tra thông tin đặt hàng có phù hợp không, nếu có sẽ trả về thông báo đặt hàng thành công và hiển thị ra giao diện thông báo đó.</w:t>
      </w:r>
    </w:p>
    <w:p w14:paraId="1C6EDFCE" w14:textId="77777777" w:rsidR="00584409" w:rsidRDefault="00D6211C" w:rsidP="00584409">
      <w:pPr>
        <w:pStyle w:val="Heading4"/>
      </w:pPr>
      <w:r>
        <w:lastRenderedPageBreak/>
        <w:t xml:space="preserve"> Lược đồ tuần tự use case tra cứu đơn hàng</w:t>
      </w:r>
    </w:p>
    <w:p w14:paraId="648CABCA" w14:textId="55B7DE60" w:rsidR="00017395" w:rsidRDefault="00B602C7" w:rsidP="00017395">
      <w:pPr>
        <w:keepNext/>
      </w:pPr>
      <w:r w:rsidRPr="000C71EC">
        <w:rPr>
          <w:noProof/>
        </w:rPr>
        <w:drawing>
          <wp:inline distT="0" distB="0" distL="0" distR="0" wp14:anchorId="09B9E61D" wp14:editId="4FFDC693">
            <wp:extent cx="5579110" cy="2607310"/>
            <wp:effectExtent l="0" t="0" r="0" b="0"/>
            <wp:docPr id="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9110" cy="2607310"/>
                    </a:xfrm>
                    <a:prstGeom prst="rect">
                      <a:avLst/>
                    </a:prstGeom>
                    <a:noFill/>
                    <a:ln>
                      <a:noFill/>
                    </a:ln>
                  </pic:spPr>
                </pic:pic>
              </a:graphicData>
            </a:graphic>
          </wp:inline>
        </w:drawing>
      </w:r>
    </w:p>
    <w:p w14:paraId="03A748F1" w14:textId="5B64A998" w:rsidR="00D6211C" w:rsidRDefault="00017395" w:rsidP="004B0B93">
      <w:pPr>
        <w:pStyle w:val="Caption"/>
      </w:pPr>
      <w:bookmarkStart w:id="66" w:name="_Toc155555702"/>
      <w:r>
        <w:t xml:space="preserve">Hình </w:t>
      </w:r>
      <w:fldSimple w:instr=" STYLEREF 1 \s ">
        <w:r w:rsidR="006F0AC4">
          <w:rPr>
            <w:noProof/>
          </w:rPr>
          <w:t>3</w:t>
        </w:r>
      </w:fldSimple>
      <w:r w:rsidR="004B0B93">
        <w:t>.</w:t>
      </w:r>
      <w:fldSimple w:instr=" SEQ Hình \* ARABIC \s 1 ">
        <w:r w:rsidR="006F0AC4">
          <w:rPr>
            <w:noProof/>
          </w:rPr>
          <w:t>21</w:t>
        </w:r>
      </w:fldSimple>
      <w:r>
        <w:t xml:space="preserve">: </w:t>
      </w:r>
      <w:r w:rsidR="00CA6159">
        <w:t>Lược đồ tuần tự use case tra cứu đơn hàng</w:t>
      </w:r>
      <w:bookmarkEnd w:id="66"/>
    </w:p>
    <w:p w14:paraId="4FF0A2FE" w14:textId="09EF2E9C" w:rsidR="0060142C" w:rsidRPr="0060142C" w:rsidRDefault="004F5175" w:rsidP="00CA7AF4">
      <w:pPr>
        <w:pStyle w:val="nd"/>
      </w:pPr>
      <w:r>
        <w:t xml:space="preserve">Mô tả: </w:t>
      </w:r>
      <w:r w:rsidR="00CA7AF4">
        <w:t>Khách vãng lai nhập số điện thoại vào ô tìm kiếm, hệ thống nhận yêu cầu và lấy số điện thoại đó kiểm tra trong cơ sở dữ liệu, nếu số điện thoại đó tồn tại, hệ thống sẽ trả về danh sách đơn hàng tương ứng với số điện thoại đó và hiển thị r</w:t>
      </w:r>
    </w:p>
    <w:p w14:paraId="5DA9C7B5" w14:textId="77777777" w:rsidR="008A0779" w:rsidRPr="008A0779" w:rsidRDefault="008A0779" w:rsidP="008A0779">
      <w:pPr>
        <w:pStyle w:val="Heading4"/>
      </w:pPr>
      <w:r>
        <w:t xml:space="preserve"> Lược đồ tuần tự use case đăng ký</w:t>
      </w:r>
    </w:p>
    <w:p w14:paraId="555F5800" w14:textId="0BC358EC" w:rsidR="00D6211C" w:rsidRPr="00D6211C" w:rsidRDefault="00302032" w:rsidP="00302032">
      <w:pPr>
        <w:pStyle w:val="nd"/>
      </w:pPr>
      <w:r>
        <w:t>Mô tả: Khách vãng lai gửi yêu cầu đăng ký, hệ thống trả về trang nhập thông tin, sau khi nhập thông tin, khách vãng lai bấm vào nút đăng ký, hệ thống sẽ nhận thông tin đăng ký và kiểm tra, nếu email chưa tồn tại thì sẽ tạo một tài khoản cho khách vãng lai đó, trả về thông báo đăng ký thành công và hiển thị ra màn hình, ngược lại yêu cầu khách vãng lai đó nhập lại email.</w:t>
      </w:r>
    </w:p>
    <w:p w14:paraId="45BFCB65" w14:textId="0C41D3BF" w:rsidR="00326EF4" w:rsidRDefault="00B602C7" w:rsidP="00326EF4">
      <w:pPr>
        <w:keepNext/>
      </w:pPr>
      <w:r w:rsidRPr="000C71EC">
        <w:rPr>
          <w:noProof/>
        </w:rPr>
        <w:lastRenderedPageBreak/>
        <w:drawing>
          <wp:inline distT="0" distB="0" distL="0" distR="0" wp14:anchorId="3BBD9A29" wp14:editId="4C0E9CAB">
            <wp:extent cx="5174842" cy="3603683"/>
            <wp:effectExtent l="0" t="0" r="6985" b="0"/>
            <wp:docPr id="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02356" cy="3622843"/>
                    </a:xfrm>
                    <a:prstGeom prst="rect">
                      <a:avLst/>
                    </a:prstGeom>
                    <a:noFill/>
                    <a:ln>
                      <a:noFill/>
                    </a:ln>
                  </pic:spPr>
                </pic:pic>
              </a:graphicData>
            </a:graphic>
          </wp:inline>
        </w:drawing>
      </w:r>
    </w:p>
    <w:p w14:paraId="69EAC1E6" w14:textId="41E09728" w:rsidR="00584409" w:rsidRDefault="00326EF4" w:rsidP="004B0B93">
      <w:pPr>
        <w:pStyle w:val="Caption"/>
      </w:pPr>
      <w:bookmarkStart w:id="67" w:name="_Toc155555703"/>
      <w:r>
        <w:t xml:space="preserve">Hình </w:t>
      </w:r>
      <w:fldSimple w:instr=" STYLEREF 1 \s ">
        <w:r w:rsidR="006F0AC4">
          <w:rPr>
            <w:noProof/>
          </w:rPr>
          <w:t>3</w:t>
        </w:r>
      </w:fldSimple>
      <w:r w:rsidR="004B0B93">
        <w:t>.</w:t>
      </w:r>
      <w:fldSimple w:instr=" SEQ Hình \* ARABIC \s 1 ">
        <w:r w:rsidR="006F0AC4">
          <w:rPr>
            <w:noProof/>
          </w:rPr>
          <w:t>22</w:t>
        </w:r>
      </w:fldSimple>
      <w:r>
        <w:t>: Lược đồ tuần tự use case đăng ký</w:t>
      </w:r>
      <w:bookmarkEnd w:id="67"/>
    </w:p>
    <w:p w14:paraId="6E1D7715" w14:textId="6622BD86" w:rsidR="00210DCB" w:rsidRDefault="00210DCB" w:rsidP="00210DCB">
      <w:pPr>
        <w:pStyle w:val="Heading4"/>
      </w:pPr>
      <w:r>
        <w:t>Lược đồ tuần tự use case đăng nhập</w:t>
      </w:r>
    </w:p>
    <w:p w14:paraId="7B6E5B5C" w14:textId="70134241" w:rsidR="00F13CF6" w:rsidRDefault="00B602C7" w:rsidP="00F13CF6">
      <w:pPr>
        <w:keepNext/>
      </w:pPr>
      <w:r w:rsidRPr="000C71EC">
        <w:rPr>
          <w:noProof/>
        </w:rPr>
        <w:drawing>
          <wp:inline distT="0" distB="0" distL="0" distR="0" wp14:anchorId="73CFF680" wp14:editId="2A2888C2">
            <wp:extent cx="5584190" cy="4349115"/>
            <wp:effectExtent l="0" t="0" r="0" b="0"/>
            <wp:docPr id="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84190" cy="4349115"/>
                    </a:xfrm>
                    <a:prstGeom prst="rect">
                      <a:avLst/>
                    </a:prstGeom>
                    <a:noFill/>
                    <a:ln>
                      <a:noFill/>
                    </a:ln>
                  </pic:spPr>
                </pic:pic>
              </a:graphicData>
            </a:graphic>
          </wp:inline>
        </w:drawing>
      </w:r>
    </w:p>
    <w:p w14:paraId="53B3C6A4" w14:textId="37FFC103" w:rsidR="00F13CF6" w:rsidRDefault="00F13CF6" w:rsidP="004B0B93">
      <w:pPr>
        <w:pStyle w:val="Caption"/>
      </w:pPr>
      <w:bookmarkStart w:id="68" w:name="_Toc155555704"/>
      <w:r>
        <w:t xml:space="preserve">Hình </w:t>
      </w:r>
      <w:fldSimple w:instr=" STYLEREF 1 \s ">
        <w:r w:rsidR="006F0AC4">
          <w:rPr>
            <w:noProof/>
          </w:rPr>
          <w:t>3</w:t>
        </w:r>
      </w:fldSimple>
      <w:r w:rsidR="004B0B93">
        <w:t>.</w:t>
      </w:r>
      <w:fldSimple w:instr=" SEQ Hình \* ARABIC \s 1 ">
        <w:r w:rsidR="006F0AC4">
          <w:rPr>
            <w:noProof/>
          </w:rPr>
          <w:t>23</w:t>
        </w:r>
      </w:fldSimple>
      <w:r>
        <w:t>: Lược đồ tuần tự use case đăng nhập</w:t>
      </w:r>
      <w:bookmarkEnd w:id="68"/>
    </w:p>
    <w:p w14:paraId="721D5C63" w14:textId="3AA00643" w:rsidR="00964BA4" w:rsidRPr="0056083B" w:rsidRDefault="00964BA4" w:rsidP="00964BA4">
      <w:pPr>
        <w:pStyle w:val="nd"/>
      </w:pPr>
      <w:r>
        <w:lastRenderedPageBreak/>
        <w:t>Mô tả: Khách vãng lai gửi yêu cầu đăng nhập, hệ thống trả về trang nhập thông tin, sau khi nhập thông tin, khách vãng lai bấm vào nút đăng nhập, hệ thống sẽ nhận thông tin đăng nhập và kiểm tra, nếu email và mật khẩu trùng khớp với cơ sở dữ liệu, hệ thống sẽ trả về thông báo đăng nhập thành công và hiển thị ra màn hình, ngược lại yêu cầu khách vãng lai đó nhập lại email hoặc mật khẩu.</w:t>
      </w:r>
    </w:p>
    <w:p w14:paraId="32D862E9" w14:textId="77777777" w:rsidR="00806CEC" w:rsidRDefault="00806CEC" w:rsidP="00806CEC">
      <w:pPr>
        <w:pStyle w:val="Heading4"/>
        <w:rPr>
          <w:noProof/>
        </w:rPr>
      </w:pPr>
      <w:r>
        <w:t xml:space="preserve"> Lược đồ tuần tự use case quản lý giỏ hàng</w:t>
      </w:r>
      <w:r w:rsidR="00C604DC" w:rsidRPr="00C604DC">
        <w:rPr>
          <w:noProof/>
        </w:rPr>
        <w:t xml:space="preserve"> </w:t>
      </w:r>
    </w:p>
    <w:p w14:paraId="32575C9D" w14:textId="1AE981B5" w:rsidR="00C604DC" w:rsidRDefault="00B602C7" w:rsidP="00C604DC">
      <w:pPr>
        <w:keepNext/>
      </w:pPr>
      <w:r w:rsidRPr="000C71EC">
        <w:rPr>
          <w:noProof/>
        </w:rPr>
        <w:drawing>
          <wp:inline distT="0" distB="0" distL="0" distR="0" wp14:anchorId="0C308404" wp14:editId="0B9980A9">
            <wp:extent cx="5579110" cy="5230495"/>
            <wp:effectExtent l="0" t="0" r="0" b="0"/>
            <wp:docPr id="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9110" cy="5230495"/>
                    </a:xfrm>
                    <a:prstGeom prst="rect">
                      <a:avLst/>
                    </a:prstGeom>
                    <a:noFill/>
                    <a:ln>
                      <a:noFill/>
                    </a:ln>
                  </pic:spPr>
                </pic:pic>
              </a:graphicData>
            </a:graphic>
          </wp:inline>
        </w:drawing>
      </w:r>
    </w:p>
    <w:p w14:paraId="5C88AFF3" w14:textId="63B601BD" w:rsidR="00C604DC" w:rsidRDefault="00C604DC" w:rsidP="004B0B93">
      <w:pPr>
        <w:pStyle w:val="Caption"/>
      </w:pPr>
      <w:bookmarkStart w:id="69" w:name="_Toc155555705"/>
      <w:r>
        <w:t xml:space="preserve">Hình </w:t>
      </w:r>
      <w:fldSimple w:instr=" STYLEREF 1 \s ">
        <w:r w:rsidR="006F0AC4">
          <w:rPr>
            <w:noProof/>
          </w:rPr>
          <w:t>3</w:t>
        </w:r>
      </w:fldSimple>
      <w:r w:rsidR="004B0B93">
        <w:t>.</w:t>
      </w:r>
      <w:fldSimple w:instr=" SEQ Hình \* ARABIC \s 1 ">
        <w:r w:rsidR="006F0AC4">
          <w:rPr>
            <w:noProof/>
          </w:rPr>
          <w:t>24</w:t>
        </w:r>
      </w:fldSimple>
      <w:r>
        <w:t>: Lược đồ use case quản lý giỏ hàng</w:t>
      </w:r>
      <w:bookmarkEnd w:id="69"/>
    </w:p>
    <w:p w14:paraId="473BE973" w14:textId="2C25B3C5" w:rsidR="00E90C10" w:rsidRPr="00E90C10" w:rsidRDefault="00E90C10" w:rsidP="002E6E57">
      <w:pPr>
        <w:pStyle w:val="nd"/>
      </w:pPr>
      <w:r>
        <w:t>Mô tả: Khách hàng chọn một sản phẩm và bấm vào nút thêm vào giỏ hàng, hệ thống sẽ lưu thông tin về sản phẩm đó vào session giỏ hàng. Khi người dùng bấm vào nút xem giỏ hàng, hệ thống sẽ nhận yêu cầu xem giỏ hàng đó và trả về danh sách giỏ hàng từ session. Khi người dùng chọn một sản phẩm trong giỏ hàng và xóa, hệ thống sẽ nhận yêu cầu và xóa sản phẩm đó và trả về trang xem giỏ hàng.</w:t>
      </w:r>
    </w:p>
    <w:p w14:paraId="02D2F0F8" w14:textId="77777777" w:rsidR="00F13D3E" w:rsidRPr="00F13D3E" w:rsidRDefault="00F13D3E" w:rsidP="00F13D3E">
      <w:pPr>
        <w:pStyle w:val="Heading4"/>
      </w:pPr>
      <w:r>
        <w:lastRenderedPageBreak/>
        <w:t xml:space="preserve"> Lược đồ tuần tự use case đặt hàng từ giỏ hàng</w:t>
      </w:r>
    </w:p>
    <w:p w14:paraId="71731EF3" w14:textId="2226D54A" w:rsidR="00A10A18" w:rsidRDefault="00B602C7" w:rsidP="00A10A18">
      <w:pPr>
        <w:keepNext/>
      </w:pPr>
      <w:r w:rsidRPr="000C71EC">
        <w:rPr>
          <w:noProof/>
        </w:rPr>
        <w:drawing>
          <wp:inline distT="0" distB="0" distL="0" distR="0" wp14:anchorId="3C453624" wp14:editId="2787DC9A">
            <wp:extent cx="5579110" cy="4876800"/>
            <wp:effectExtent l="0" t="0" r="0" b="0"/>
            <wp:docPr id="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9110" cy="4876800"/>
                    </a:xfrm>
                    <a:prstGeom prst="rect">
                      <a:avLst/>
                    </a:prstGeom>
                    <a:noFill/>
                    <a:ln>
                      <a:noFill/>
                    </a:ln>
                  </pic:spPr>
                </pic:pic>
              </a:graphicData>
            </a:graphic>
          </wp:inline>
        </w:drawing>
      </w:r>
    </w:p>
    <w:p w14:paraId="68774DB5" w14:textId="2525A2F9" w:rsidR="00DF68ED" w:rsidRDefault="00A10A18" w:rsidP="004B0B93">
      <w:pPr>
        <w:pStyle w:val="Caption"/>
      </w:pPr>
      <w:bookmarkStart w:id="70" w:name="_Toc155555706"/>
      <w:r>
        <w:t xml:space="preserve">Hình </w:t>
      </w:r>
      <w:fldSimple w:instr=" STYLEREF 1 \s ">
        <w:r w:rsidR="006F0AC4">
          <w:rPr>
            <w:noProof/>
          </w:rPr>
          <w:t>3</w:t>
        </w:r>
      </w:fldSimple>
      <w:r w:rsidR="004B0B93">
        <w:t>.</w:t>
      </w:r>
      <w:fldSimple w:instr=" SEQ Hình \* ARABIC \s 1 ">
        <w:r w:rsidR="006F0AC4">
          <w:rPr>
            <w:noProof/>
          </w:rPr>
          <w:t>25</w:t>
        </w:r>
      </w:fldSimple>
      <w:r>
        <w:t>: Use case đặt hàng từ giỏ hàng</w:t>
      </w:r>
      <w:bookmarkEnd w:id="70"/>
    </w:p>
    <w:p w14:paraId="005D8A20" w14:textId="1ADF73AA" w:rsidR="00051DA9" w:rsidRPr="00051DA9" w:rsidRDefault="00051DA9" w:rsidP="00051DA9">
      <w:pPr>
        <w:pStyle w:val="nd"/>
      </w:pPr>
      <w:r>
        <w:t>Mô tả: Tại trang giỏ hàng, nếu giỏ hàng có sản phẩm, khi khách hàng bấm vào nút đặt hàng, hệ thống sẽ nhận yêu cầu và xử lý trả về trang đặt hàng. Tại đây khách hàng nhập thông tin nhận hàng và bấm vào nút đặt hàng để gửi yêu cầu đặt hàng. Khi đó, hệ thống sẽ lấy thông tin đặt hàng đó và kiểm tra thông tin, nếu phù hợp sẽ lưu thông tin đó vào cơ sở dữ liệu và trả về thông báo đặt hàng thành công, sau đó hiển thị thông báo ra màn hình.</w:t>
      </w:r>
    </w:p>
    <w:p w14:paraId="43ED0C38" w14:textId="77777777" w:rsidR="0094445C" w:rsidRDefault="0094445C" w:rsidP="0094445C">
      <w:pPr>
        <w:pStyle w:val="Heading4"/>
      </w:pPr>
      <w:r>
        <w:t xml:space="preserve"> Lược đồ tuần tự use case đăng xuất</w:t>
      </w:r>
    </w:p>
    <w:p w14:paraId="4958C0AC" w14:textId="77777777" w:rsidR="00302032" w:rsidRDefault="00302032" w:rsidP="00302032">
      <w:pPr>
        <w:pStyle w:val="nd"/>
      </w:pPr>
      <w:r>
        <w:t>Mô tả: Tài khoản (khách hàng, quản trị viên) gửi yêu cầu đăng xuất, hệ thống tiếp nhận thông báo và sẽ xóa session giúp người dùng đăng xuất khỏi hệ thống, sau đó trả về trang chủ.</w:t>
      </w:r>
    </w:p>
    <w:p w14:paraId="77FA96A8" w14:textId="3C388F89" w:rsidR="000F62F1" w:rsidRDefault="00B602C7" w:rsidP="00302032">
      <w:pPr>
        <w:keepNext/>
        <w:jc w:val="center"/>
      </w:pPr>
      <w:r w:rsidRPr="000C71EC">
        <w:rPr>
          <w:noProof/>
        </w:rPr>
        <w:lastRenderedPageBreak/>
        <w:drawing>
          <wp:inline distT="0" distB="0" distL="0" distR="0" wp14:anchorId="463ACEC1" wp14:editId="356426D3">
            <wp:extent cx="4902216" cy="2448876"/>
            <wp:effectExtent l="0" t="0" r="0" b="8890"/>
            <wp:docPr id="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b="11447"/>
                    <a:stretch>
                      <a:fillRect/>
                    </a:stretch>
                  </pic:blipFill>
                  <pic:spPr bwMode="auto">
                    <a:xfrm>
                      <a:off x="0" y="0"/>
                      <a:ext cx="4914154" cy="2454840"/>
                    </a:xfrm>
                    <a:prstGeom prst="rect">
                      <a:avLst/>
                    </a:prstGeom>
                    <a:noFill/>
                    <a:ln>
                      <a:noFill/>
                    </a:ln>
                  </pic:spPr>
                </pic:pic>
              </a:graphicData>
            </a:graphic>
          </wp:inline>
        </w:drawing>
      </w:r>
    </w:p>
    <w:p w14:paraId="6372B4D3" w14:textId="7BDB001A" w:rsidR="00302032" w:rsidRDefault="000F62F1" w:rsidP="004B0B93">
      <w:pPr>
        <w:pStyle w:val="Caption"/>
      </w:pPr>
      <w:bookmarkStart w:id="71" w:name="_Toc155555707"/>
      <w:r>
        <w:t xml:space="preserve">Hình </w:t>
      </w:r>
      <w:fldSimple w:instr=" STYLEREF 1 \s ">
        <w:r w:rsidR="006F0AC4">
          <w:rPr>
            <w:noProof/>
          </w:rPr>
          <w:t>3</w:t>
        </w:r>
      </w:fldSimple>
      <w:r w:rsidR="004B0B93">
        <w:t>.</w:t>
      </w:r>
      <w:fldSimple w:instr=" SEQ Hình \* ARABIC \s 1 ">
        <w:r w:rsidR="006F0AC4">
          <w:rPr>
            <w:noProof/>
          </w:rPr>
          <w:t>26</w:t>
        </w:r>
      </w:fldSimple>
      <w:r>
        <w:t>: Lược đồ tuần tự use case đăng xuất</w:t>
      </w:r>
      <w:bookmarkEnd w:id="71"/>
    </w:p>
    <w:p w14:paraId="24441CDC" w14:textId="2E48CA77" w:rsidR="00C25730" w:rsidRDefault="00C25730" w:rsidP="00C25730">
      <w:pPr>
        <w:pStyle w:val="Heading4"/>
      </w:pPr>
      <w:r>
        <w:t>Lược đồ tuần tự use case quản lý danh mục</w:t>
      </w:r>
    </w:p>
    <w:p w14:paraId="6413F79D" w14:textId="0CD7E0B8" w:rsidR="00E408DE" w:rsidRDefault="00B602C7" w:rsidP="00E408DE">
      <w:pPr>
        <w:keepNext/>
      </w:pPr>
      <w:r>
        <w:rPr>
          <w:noProof/>
        </w:rPr>
        <w:drawing>
          <wp:inline distT="0" distB="0" distL="0" distR="0" wp14:anchorId="591AAD7C" wp14:editId="7144FF6C">
            <wp:extent cx="5676900" cy="5593277"/>
            <wp:effectExtent l="0" t="0" r="0" b="0"/>
            <wp:docPr id="3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678124" cy="5594483"/>
                    </a:xfrm>
                    <a:prstGeom prst="rect">
                      <a:avLst/>
                    </a:prstGeom>
                    <a:noFill/>
                    <a:ln>
                      <a:noFill/>
                    </a:ln>
                  </pic:spPr>
                </pic:pic>
              </a:graphicData>
            </a:graphic>
          </wp:inline>
        </w:drawing>
      </w:r>
    </w:p>
    <w:p w14:paraId="6D0F3E1D" w14:textId="2D817858" w:rsidR="00AC4A8C" w:rsidRDefault="00E408DE" w:rsidP="004B0B93">
      <w:pPr>
        <w:pStyle w:val="Caption"/>
      </w:pPr>
      <w:bookmarkStart w:id="72" w:name="_Toc155555708"/>
      <w:r>
        <w:t xml:space="preserve">Hình </w:t>
      </w:r>
      <w:fldSimple w:instr=" STYLEREF 1 \s ">
        <w:r w:rsidR="006F0AC4">
          <w:rPr>
            <w:noProof/>
          </w:rPr>
          <w:t>3</w:t>
        </w:r>
      </w:fldSimple>
      <w:r w:rsidR="004B0B93">
        <w:t>.</w:t>
      </w:r>
      <w:fldSimple w:instr=" SEQ Hình \* ARABIC \s 1 ">
        <w:r w:rsidR="006F0AC4">
          <w:rPr>
            <w:noProof/>
          </w:rPr>
          <w:t>27</w:t>
        </w:r>
      </w:fldSimple>
      <w:r>
        <w:t>: Lược đồ tuần tự use case quản lý danh mục</w:t>
      </w:r>
      <w:bookmarkEnd w:id="72"/>
    </w:p>
    <w:p w14:paraId="6E1ACD5B" w14:textId="0FA58473" w:rsidR="00EC7913" w:rsidRPr="00EC7913" w:rsidRDefault="00EC7913" w:rsidP="00EC7913">
      <w:pPr>
        <w:pStyle w:val="nd"/>
      </w:pPr>
      <w:r>
        <w:lastRenderedPageBreak/>
        <w:t>Mô tả: Quản trị viên gửi yêu cầu thêm/sửa danh mục, hệ thống tiếp nhận yêu cầu và trả về trang thêm/sửa danh mục, sau khi quản trị viên nhập thông tin thêm/sửa danh mục và lưu lại, hệ thống tiếp nhận yêu cầu, lấy thông tin thêm/sửa danh mục để kiểm tra, nếu phù hợp sẽ trả về thông báo thêm/sửa thành công, sau đó hiển thị thông báo ra màn hình. Nếu quản trị viên gửi yêu cầu xóa danh mục, hệ thống sẽ lấy mã danh mục đó kiểm tra trong cơ sở dữ liệu, nếu tồn tại, sẽ xóa danh mục đó và trả về thông báo, sau đó hiển thị thông báo ra màn hình.</w:t>
      </w:r>
    </w:p>
    <w:p w14:paraId="7CCED6F1" w14:textId="77777777" w:rsidR="000D09A5" w:rsidRDefault="000D09A5" w:rsidP="000D09A5">
      <w:pPr>
        <w:pStyle w:val="Heading4"/>
      </w:pPr>
      <w:r>
        <w:t xml:space="preserve"> Lược đồ tuần tự use case quản lý thương hiệu</w:t>
      </w:r>
    </w:p>
    <w:p w14:paraId="2618D7DC" w14:textId="28EDBF23" w:rsidR="000D09A5" w:rsidRDefault="00B602C7" w:rsidP="000D09A5">
      <w:pPr>
        <w:keepNext/>
      </w:pPr>
      <w:r>
        <w:rPr>
          <w:noProof/>
        </w:rPr>
        <w:drawing>
          <wp:inline distT="0" distB="0" distL="0" distR="0" wp14:anchorId="6F7E530C" wp14:editId="531872F0">
            <wp:extent cx="5774690" cy="6199505"/>
            <wp:effectExtent l="0" t="0" r="0" b="0"/>
            <wp:docPr id="3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74690" cy="6199505"/>
                    </a:xfrm>
                    <a:prstGeom prst="rect">
                      <a:avLst/>
                    </a:prstGeom>
                    <a:noFill/>
                    <a:ln>
                      <a:noFill/>
                    </a:ln>
                  </pic:spPr>
                </pic:pic>
              </a:graphicData>
            </a:graphic>
          </wp:inline>
        </w:drawing>
      </w:r>
    </w:p>
    <w:p w14:paraId="221DD396" w14:textId="0D1AEC34" w:rsidR="000D09A5" w:rsidRDefault="000D09A5" w:rsidP="004B0B93">
      <w:pPr>
        <w:pStyle w:val="Caption"/>
      </w:pPr>
      <w:bookmarkStart w:id="73" w:name="_Toc155555709"/>
      <w:r>
        <w:t xml:space="preserve">Hình </w:t>
      </w:r>
      <w:fldSimple w:instr=" STYLEREF 1 \s ">
        <w:r w:rsidR="006F0AC4">
          <w:rPr>
            <w:noProof/>
          </w:rPr>
          <w:t>3</w:t>
        </w:r>
      </w:fldSimple>
      <w:r w:rsidR="004B0B93">
        <w:t>.</w:t>
      </w:r>
      <w:fldSimple w:instr=" SEQ Hình \* ARABIC \s 1 ">
        <w:r w:rsidR="006F0AC4">
          <w:rPr>
            <w:noProof/>
          </w:rPr>
          <w:t>28</w:t>
        </w:r>
      </w:fldSimple>
      <w:r>
        <w:t>: Lược đồ tuần tự use case quản lý thương hiệu</w:t>
      </w:r>
      <w:bookmarkEnd w:id="73"/>
    </w:p>
    <w:p w14:paraId="0D5A41E6" w14:textId="329DC3AD" w:rsidR="0038338B" w:rsidRPr="00EC7913" w:rsidRDefault="0038338B" w:rsidP="0038338B">
      <w:pPr>
        <w:pStyle w:val="nd"/>
      </w:pPr>
      <w:r>
        <w:lastRenderedPageBreak/>
        <w:t>Mô tả: Quản trị viên gửi yêu cầu thêm/sửa thương hiệu, hệ thống tiếp nhận yêu cầu và trả về trang thêm/sửa thương hiệu, sau khi quản trị viên nhập thông tin thêm/sửa thương hiệu và lưu lại, hệ thống tiếp nhận yêu cầu, lấy thông tin thêm/sửa thương hiệu để kiểm tra, nếu phù hợp sẽ trả về thông báo thêm/sửa thành công, sau đó hiển thị thông báo ra màn hình. Nếu quản trị viên gửi yêu cầu xóa thương hiệu, hệ thống sẽ lấy mã thương hiệu đó kiểm tra trong cơ sở dữ liệu, nếu tồn tại, sẽ xóa thương hiệu đó và trả về thông báo, sau đó hiển thị thông báo ra màn hình.</w:t>
      </w:r>
    </w:p>
    <w:p w14:paraId="3D875F27" w14:textId="77777777" w:rsidR="0038338B" w:rsidRPr="0038338B" w:rsidRDefault="0038338B" w:rsidP="0038338B"/>
    <w:p w14:paraId="6D4AF1F6" w14:textId="77777777" w:rsidR="00061744" w:rsidRDefault="00061744" w:rsidP="00061744">
      <w:pPr>
        <w:pStyle w:val="Heading4"/>
      </w:pPr>
      <w:r>
        <w:t xml:space="preserve"> Lược đồ tuần tự use case quản lý sản phẩm</w:t>
      </w:r>
    </w:p>
    <w:p w14:paraId="6F316DB7" w14:textId="06D167B8" w:rsidR="0045469A" w:rsidRDefault="00B602C7" w:rsidP="0045469A">
      <w:pPr>
        <w:keepNext/>
      </w:pPr>
      <w:r>
        <w:rPr>
          <w:noProof/>
        </w:rPr>
        <w:drawing>
          <wp:inline distT="0" distB="0" distL="0" distR="0" wp14:anchorId="5C44EDDE" wp14:editId="06ED27B1">
            <wp:extent cx="5666105" cy="6199505"/>
            <wp:effectExtent l="0" t="0" r="0" b="0"/>
            <wp:docPr id="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66105" cy="6199505"/>
                    </a:xfrm>
                    <a:prstGeom prst="rect">
                      <a:avLst/>
                    </a:prstGeom>
                    <a:noFill/>
                    <a:ln>
                      <a:noFill/>
                    </a:ln>
                  </pic:spPr>
                </pic:pic>
              </a:graphicData>
            </a:graphic>
          </wp:inline>
        </w:drawing>
      </w:r>
    </w:p>
    <w:p w14:paraId="564AEF5A" w14:textId="42EA7DB3" w:rsidR="00061744" w:rsidRDefault="0045469A" w:rsidP="004B0B93">
      <w:pPr>
        <w:pStyle w:val="Caption"/>
      </w:pPr>
      <w:bookmarkStart w:id="74" w:name="_Toc155555710"/>
      <w:r>
        <w:t xml:space="preserve">Hình </w:t>
      </w:r>
      <w:fldSimple w:instr=" STYLEREF 1 \s ">
        <w:r w:rsidR="006F0AC4">
          <w:rPr>
            <w:noProof/>
          </w:rPr>
          <w:t>3</w:t>
        </w:r>
      </w:fldSimple>
      <w:r w:rsidR="004B0B93">
        <w:t>.</w:t>
      </w:r>
      <w:fldSimple w:instr=" SEQ Hình \* ARABIC \s 1 ">
        <w:r w:rsidR="006F0AC4">
          <w:rPr>
            <w:noProof/>
          </w:rPr>
          <w:t>29</w:t>
        </w:r>
      </w:fldSimple>
      <w:r>
        <w:t>: Lược đồ tuần tự use case quản lý sản phẩm</w:t>
      </w:r>
      <w:bookmarkEnd w:id="74"/>
    </w:p>
    <w:p w14:paraId="13CD42DD" w14:textId="488CB457" w:rsidR="000E4508" w:rsidRPr="000E4508" w:rsidRDefault="0038338B" w:rsidP="0038338B">
      <w:pPr>
        <w:pStyle w:val="nd"/>
      </w:pPr>
      <w:r>
        <w:lastRenderedPageBreak/>
        <w:t>Mô tả: Quản trị viên gửi yêu cầu thêm/sửa sản phẩm, hệ thống tiếp nhận yêu cầu và trả về trang thêm/sửa sản phẩm, sau khi quản trị viên nhập thông tin thêm/sửa sản phẩm và lưu lại, hệ thống tiếp nhận yêu cầu, lấy thông tin thêm/sửa sản phẩm để kiểm tra, nếu phù hợp sẽ trả về thông báo thêm/sửa thành công, sau đó hiển thị thông báo ra màn hình. Nếu quản trị viên gửi yêu cầu xóa sản phẩm, hệ thống sẽ lấy mã sản phẩm đó kiểm tra trong cơ sở dữ liệu, nếu tồn tại, sẽ xóa sản phẩm đó và trả về thông báo, sau đó hiển thị thông báo ra màn hình.</w:t>
      </w:r>
    </w:p>
    <w:p w14:paraId="448AD2BB" w14:textId="77777777" w:rsidR="00573356" w:rsidRPr="00573356" w:rsidRDefault="00573356" w:rsidP="00573356">
      <w:pPr>
        <w:pStyle w:val="Heading4"/>
      </w:pPr>
      <w:r>
        <w:t xml:space="preserve"> Lược đồ tuần tự use case quản lý đơn hàng</w:t>
      </w:r>
    </w:p>
    <w:p w14:paraId="1CC31D7D" w14:textId="330405BF" w:rsidR="000E4508" w:rsidRDefault="000733B8" w:rsidP="000E4508">
      <w:pPr>
        <w:keepNext/>
      </w:pPr>
      <w:r w:rsidRPr="000733B8">
        <w:rPr>
          <w:noProof/>
        </w:rPr>
        <w:drawing>
          <wp:inline distT="0" distB="0" distL="0" distR="0" wp14:anchorId="3C5D3D30" wp14:editId="4448DBD8">
            <wp:extent cx="5580380" cy="4340225"/>
            <wp:effectExtent l="0" t="0" r="1270" b="3175"/>
            <wp:docPr id="711115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115794" name=""/>
                    <pic:cNvPicPr/>
                  </pic:nvPicPr>
                  <pic:blipFill>
                    <a:blip r:embed="rId43"/>
                    <a:stretch>
                      <a:fillRect/>
                    </a:stretch>
                  </pic:blipFill>
                  <pic:spPr>
                    <a:xfrm>
                      <a:off x="0" y="0"/>
                      <a:ext cx="5580380" cy="4340225"/>
                    </a:xfrm>
                    <a:prstGeom prst="rect">
                      <a:avLst/>
                    </a:prstGeom>
                  </pic:spPr>
                </pic:pic>
              </a:graphicData>
            </a:graphic>
          </wp:inline>
        </w:drawing>
      </w:r>
    </w:p>
    <w:p w14:paraId="044EF7D1" w14:textId="46F8F92C" w:rsidR="0045469A" w:rsidRDefault="000E4508" w:rsidP="004B0B93">
      <w:pPr>
        <w:pStyle w:val="Caption"/>
      </w:pPr>
      <w:bookmarkStart w:id="75" w:name="_Toc155555711"/>
      <w:r>
        <w:t xml:space="preserve">Hình </w:t>
      </w:r>
      <w:fldSimple w:instr=" STYLEREF 1 \s ">
        <w:r w:rsidR="006F0AC4">
          <w:rPr>
            <w:noProof/>
          </w:rPr>
          <w:t>3</w:t>
        </w:r>
      </w:fldSimple>
      <w:r w:rsidR="004B0B93">
        <w:t>.</w:t>
      </w:r>
      <w:fldSimple w:instr=" SEQ Hình \* ARABIC \s 1 ">
        <w:r w:rsidR="006F0AC4">
          <w:rPr>
            <w:noProof/>
          </w:rPr>
          <w:t>30</w:t>
        </w:r>
      </w:fldSimple>
      <w:r>
        <w:t>: Lược đồ tuần tự use case quản lý đơn hàng</w:t>
      </w:r>
      <w:bookmarkEnd w:id="75"/>
    </w:p>
    <w:p w14:paraId="57733215" w14:textId="3D124687" w:rsidR="0038780C" w:rsidRPr="0038780C" w:rsidRDefault="0038780C" w:rsidP="0027171D">
      <w:pPr>
        <w:pStyle w:val="nd"/>
      </w:pPr>
      <w:r>
        <w:t>Mô tả: Quản trị viên gửi yêu cầu xác nhận/hủy bỏ đơn hàng, hệ thống sẽ lấy ID của đơn hàng đó và kiểm tra, nếu đúng thì sẽ trả về thông báo xác nhận/ hủy bỏ thành công</w:t>
      </w:r>
      <w:r w:rsidR="004D3F9C">
        <w:t xml:space="preserve"> và hiển thị ra màn hình</w:t>
      </w:r>
      <w:r w:rsidR="006F2A57">
        <w:t>.</w:t>
      </w:r>
      <w:r w:rsidR="00A9083E">
        <w:t xml:space="preserve"> Khi quản trị viên gửi yêu cầu xem chi tiết đơn hàng, hệ thống sẽ lấy ID của đơn hàng đó và kiểm tra, nếu có trong cơ sở dữ liệu, hệ thống sẽ trả về danh</w:t>
      </w:r>
      <w:r w:rsidR="00B364ED">
        <w:t xml:space="preserve"> sách chi tiết đơn hàng tương ứng.</w:t>
      </w:r>
    </w:p>
    <w:p w14:paraId="6485B144" w14:textId="77777777" w:rsidR="00C0564D" w:rsidRDefault="00C0564D" w:rsidP="00C0564D">
      <w:pPr>
        <w:pStyle w:val="Heading4"/>
      </w:pPr>
      <w:r>
        <w:lastRenderedPageBreak/>
        <w:t xml:space="preserve"> Lược đồ tuần tự use case quản lý doanh thu</w:t>
      </w:r>
    </w:p>
    <w:p w14:paraId="77EE5B36" w14:textId="39F26082" w:rsidR="00CD3330" w:rsidRDefault="00B602C7" w:rsidP="00CD3330">
      <w:pPr>
        <w:keepNext/>
      </w:pPr>
      <w:r w:rsidRPr="000C71EC">
        <w:rPr>
          <w:noProof/>
        </w:rPr>
        <w:drawing>
          <wp:inline distT="0" distB="0" distL="0" distR="0" wp14:anchorId="7B54891D" wp14:editId="4C6E6035">
            <wp:extent cx="5584190" cy="2925107"/>
            <wp:effectExtent l="0" t="0" r="0" b="8890"/>
            <wp:docPr id="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t="9214"/>
                    <a:stretch/>
                  </pic:blipFill>
                  <pic:spPr bwMode="auto">
                    <a:xfrm>
                      <a:off x="0" y="0"/>
                      <a:ext cx="5584190" cy="2925107"/>
                    </a:xfrm>
                    <a:prstGeom prst="rect">
                      <a:avLst/>
                    </a:prstGeom>
                    <a:noFill/>
                    <a:ln>
                      <a:noFill/>
                    </a:ln>
                    <a:extLst>
                      <a:ext uri="{53640926-AAD7-44D8-BBD7-CCE9431645EC}">
                        <a14:shadowObscured xmlns:a14="http://schemas.microsoft.com/office/drawing/2010/main"/>
                      </a:ext>
                    </a:extLst>
                  </pic:spPr>
                </pic:pic>
              </a:graphicData>
            </a:graphic>
          </wp:inline>
        </w:drawing>
      </w:r>
    </w:p>
    <w:p w14:paraId="0E2E1AD6" w14:textId="4CE8B48F" w:rsidR="009C6588" w:rsidRDefault="00CD3330" w:rsidP="004B0B93">
      <w:pPr>
        <w:pStyle w:val="Caption"/>
      </w:pPr>
      <w:bookmarkStart w:id="76" w:name="_Toc155555712"/>
      <w:r>
        <w:t xml:space="preserve">Hình </w:t>
      </w:r>
      <w:fldSimple w:instr=" STYLEREF 1 \s ">
        <w:r w:rsidR="006F0AC4">
          <w:rPr>
            <w:noProof/>
          </w:rPr>
          <w:t>3</w:t>
        </w:r>
      </w:fldSimple>
      <w:r w:rsidR="004B0B93">
        <w:t>.</w:t>
      </w:r>
      <w:fldSimple w:instr=" SEQ Hình \* ARABIC \s 1 ">
        <w:r w:rsidR="006F0AC4">
          <w:rPr>
            <w:noProof/>
          </w:rPr>
          <w:t>31</w:t>
        </w:r>
      </w:fldSimple>
      <w:r>
        <w:t>: Lược đồ tuần tự use case quản lý doanh thu</w:t>
      </w:r>
      <w:bookmarkEnd w:id="76"/>
    </w:p>
    <w:p w14:paraId="159CDD7A" w14:textId="06007B3E" w:rsidR="00A95A76" w:rsidRPr="00321A80" w:rsidRDefault="00A95A76" w:rsidP="00321A80">
      <w:pPr>
        <w:pStyle w:val="nd"/>
      </w:pPr>
      <w:r w:rsidRPr="00321A80">
        <w:t>Mô tả: Quản trị viên gửi yêu cầu xem doanh thu, hệ thống tiếp nhận yêu cầu, kiểm tra xem yêu cầu có hợp lệ hay không, nếu có sẽ trả về doanh thu và hiển thị ra màn hình</w:t>
      </w:r>
      <w:r w:rsidR="00321A80">
        <w:t>.</w:t>
      </w:r>
    </w:p>
    <w:p w14:paraId="19C82CBB" w14:textId="77777777" w:rsidR="00C30988" w:rsidRDefault="00C30988" w:rsidP="00C30988">
      <w:pPr>
        <w:pStyle w:val="Heading4"/>
      </w:pPr>
      <w:r>
        <w:t xml:space="preserve"> Lược đồ tuần tự use case quản lý tài khoản</w:t>
      </w:r>
    </w:p>
    <w:p w14:paraId="2F68C31F" w14:textId="590AEC32" w:rsidR="00C30988" w:rsidRDefault="00B602C7" w:rsidP="00C30988">
      <w:pPr>
        <w:keepNext/>
      </w:pPr>
      <w:r w:rsidRPr="000C71EC">
        <w:rPr>
          <w:noProof/>
        </w:rPr>
        <w:drawing>
          <wp:inline distT="0" distB="0" distL="0" distR="0" wp14:anchorId="751D17E4" wp14:editId="3105C021">
            <wp:extent cx="5584190" cy="2897357"/>
            <wp:effectExtent l="0" t="0" r="0" b="0"/>
            <wp:docPr id="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5">
                      <a:extLst>
                        <a:ext uri="{28A0092B-C50C-407E-A947-70E740481C1C}">
                          <a14:useLocalDpi xmlns:a14="http://schemas.microsoft.com/office/drawing/2010/main" val="0"/>
                        </a:ext>
                      </a:extLst>
                    </a:blip>
                    <a:srcRect t="9630"/>
                    <a:stretch/>
                  </pic:blipFill>
                  <pic:spPr bwMode="auto">
                    <a:xfrm>
                      <a:off x="0" y="0"/>
                      <a:ext cx="5584190" cy="2897357"/>
                    </a:xfrm>
                    <a:prstGeom prst="rect">
                      <a:avLst/>
                    </a:prstGeom>
                    <a:noFill/>
                    <a:ln>
                      <a:noFill/>
                    </a:ln>
                    <a:extLst>
                      <a:ext uri="{53640926-AAD7-44D8-BBD7-CCE9431645EC}">
                        <a14:shadowObscured xmlns:a14="http://schemas.microsoft.com/office/drawing/2010/main"/>
                      </a:ext>
                    </a:extLst>
                  </pic:spPr>
                </pic:pic>
              </a:graphicData>
            </a:graphic>
          </wp:inline>
        </w:drawing>
      </w:r>
    </w:p>
    <w:p w14:paraId="61125726" w14:textId="7143E27E" w:rsidR="00C30988" w:rsidRDefault="00C30988" w:rsidP="004B0B93">
      <w:pPr>
        <w:pStyle w:val="Caption"/>
      </w:pPr>
      <w:bookmarkStart w:id="77" w:name="_Toc155555713"/>
      <w:r>
        <w:t xml:space="preserve">Hình </w:t>
      </w:r>
      <w:fldSimple w:instr=" STYLEREF 1 \s ">
        <w:r w:rsidR="006F0AC4">
          <w:rPr>
            <w:noProof/>
          </w:rPr>
          <w:t>3</w:t>
        </w:r>
      </w:fldSimple>
      <w:r w:rsidR="004B0B93">
        <w:t>.</w:t>
      </w:r>
      <w:fldSimple w:instr=" SEQ Hình \* ARABIC \s 1 ">
        <w:r w:rsidR="006F0AC4">
          <w:rPr>
            <w:noProof/>
          </w:rPr>
          <w:t>32</w:t>
        </w:r>
      </w:fldSimple>
      <w:r>
        <w:t>: Lược đồ tuần tự use case quản lý tài khoản</w:t>
      </w:r>
      <w:bookmarkEnd w:id="77"/>
    </w:p>
    <w:p w14:paraId="2FD453BA" w14:textId="3E387EDE" w:rsidR="00F95717" w:rsidRPr="00321A80" w:rsidRDefault="00F95717" w:rsidP="00321A80">
      <w:pPr>
        <w:pStyle w:val="nd"/>
      </w:pPr>
      <w:r w:rsidRPr="00321A80">
        <w:t xml:space="preserve">Mô tả: Quản trị viên gửi yêu cầu xem tài khoản, hệ thống tiếp nhận yêu cầu, kiểm tra xem yêu cầu có hợp lệ hay không, nếu có sẽ trả về </w:t>
      </w:r>
      <w:r w:rsidR="00856366" w:rsidRPr="00321A80">
        <w:t>danh sách tài khoản</w:t>
      </w:r>
      <w:r w:rsidRPr="00321A80">
        <w:t xml:space="preserve"> và hiển thị </w:t>
      </w:r>
      <w:r w:rsidR="00936E14" w:rsidRPr="00321A80">
        <w:t xml:space="preserve">danh sách </w:t>
      </w:r>
      <w:r w:rsidRPr="00321A80">
        <w:t>ra màn hình</w:t>
      </w:r>
      <w:r w:rsidR="00936E14" w:rsidRPr="00321A80">
        <w:t>.</w:t>
      </w:r>
    </w:p>
    <w:p w14:paraId="17A6334F" w14:textId="77777777" w:rsidR="00A314BF" w:rsidRDefault="00A314BF" w:rsidP="00300DB6">
      <w:pPr>
        <w:pStyle w:val="Heading2"/>
      </w:pPr>
      <w:bookmarkStart w:id="78" w:name="_Toc155555665"/>
      <w:r>
        <w:lastRenderedPageBreak/>
        <w:t>Thiết kế giao diện</w:t>
      </w:r>
      <w:bookmarkEnd w:id="78"/>
    </w:p>
    <w:p w14:paraId="5E0B23C1" w14:textId="77777777" w:rsidR="00300DB6" w:rsidRDefault="00300DB6" w:rsidP="00300DB6">
      <w:pPr>
        <w:pStyle w:val="Heading3"/>
      </w:pPr>
      <w:bookmarkStart w:id="79" w:name="_Toc155555666"/>
      <w:r>
        <w:t>Sơ đồ website</w:t>
      </w:r>
      <w:bookmarkEnd w:id="79"/>
    </w:p>
    <w:p w14:paraId="6C679CF2" w14:textId="22B867F6" w:rsidR="00E65936" w:rsidRDefault="00B602C7" w:rsidP="00E65936">
      <w:pPr>
        <w:keepNext/>
      </w:pPr>
      <w:r w:rsidRPr="00CC6775">
        <w:rPr>
          <w:noProof/>
        </w:rPr>
        <w:drawing>
          <wp:inline distT="0" distB="0" distL="0" distR="0" wp14:anchorId="782A777E" wp14:editId="454FD558">
            <wp:extent cx="5579110" cy="4898390"/>
            <wp:effectExtent l="0" t="0" r="0" b="0"/>
            <wp:docPr id="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110" cy="4898390"/>
                    </a:xfrm>
                    <a:prstGeom prst="rect">
                      <a:avLst/>
                    </a:prstGeom>
                    <a:noFill/>
                    <a:ln>
                      <a:noFill/>
                    </a:ln>
                  </pic:spPr>
                </pic:pic>
              </a:graphicData>
            </a:graphic>
          </wp:inline>
        </w:drawing>
      </w:r>
    </w:p>
    <w:p w14:paraId="5DFCD717" w14:textId="070958AF" w:rsidR="00A053F4" w:rsidRDefault="00E65936" w:rsidP="004B0B93">
      <w:pPr>
        <w:pStyle w:val="Caption"/>
      </w:pPr>
      <w:bookmarkStart w:id="80" w:name="_Toc155555714"/>
      <w:r>
        <w:t xml:space="preserve">Hình </w:t>
      </w:r>
      <w:fldSimple w:instr=" STYLEREF 1 \s ">
        <w:r w:rsidR="006F0AC4">
          <w:rPr>
            <w:noProof/>
          </w:rPr>
          <w:t>3</w:t>
        </w:r>
      </w:fldSimple>
      <w:r w:rsidR="004B0B93">
        <w:t>.</w:t>
      </w:r>
      <w:fldSimple w:instr=" SEQ Hình \* ARABIC \s 1 ">
        <w:r w:rsidR="006F0AC4">
          <w:rPr>
            <w:noProof/>
          </w:rPr>
          <w:t>33</w:t>
        </w:r>
      </w:fldSimple>
      <w:r>
        <w:t xml:space="preserve"> Sơ đồ website phía người dùng</w:t>
      </w:r>
      <w:bookmarkEnd w:id="80"/>
    </w:p>
    <w:p w14:paraId="1967DE01" w14:textId="77777777" w:rsidR="00577396" w:rsidRDefault="00577396" w:rsidP="004B0B93">
      <w:pPr>
        <w:pStyle w:val="Caption"/>
      </w:pPr>
      <w:r w:rsidRPr="00577396">
        <w:rPr>
          <w:noProof/>
        </w:rPr>
        <w:drawing>
          <wp:inline distT="0" distB="0" distL="0" distR="0" wp14:anchorId="3320FEFC" wp14:editId="5268E8FF">
            <wp:extent cx="5580380" cy="2305050"/>
            <wp:effectExtent l="0" t="0" r="1270" b="0"/>
            <wp:docPr id="265227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227838" name=""/>
                    <pic:cNvPicPr/>
                  </pic:nvPicPr>
                  <pic:blipFill>
                    <a:blip r:embed="rId47"/>
                    <a:stretch>
                      <a:fillRect/>
                    </a:stretch>
                  </pic:blipFill>
                  <pic:spPr>
                    <a:xfrm>
                      <a:off x="0" y="0"/>
                      <a:ext cx="5580380" cy="2305050"/>
                    </a:xfrm>
                    <a:prstGeom prst="rect">
                      <a:avLst/>
                    </a:prstGeom>
                  </pic:spPr>
                </pic:pic>
              </a:graphicData>
            </a:graphic>
          </wp:inline>
        </w:drawing>
      </w:r>
    </w:p>
    <w:p w14:paraId="47D46BD7" w14:textId="1CE9DB70" w:rsidR="009A752C" w:rsidRDefault="00577396" w:rsidP="004B0B93">
      <w:pPr>
        <w:pStyle w:val="Caption"/>
      </w:pPr>
      <w:bookmarkStart w:id="81" w:name="_Toc155555715"/>
      <w:r>
        <w:t xml:space="preserve">Hình </w:t>
      </w:r>
      <w:fldSimple w:instr=" STYLEREF 1 \s ">
        <w:r w:rsidR="006F0AC4">
          <w:rPr>
            <w:noProof/>
          </w:rPr>
          <w:t>3</w:t>
        </w:r>
      </w:fldSimple>
      <w:r w:rsidR="004B0B93">
        <w:t>.</w:t>
      </w:r>
      <w:fldSimple w:instr=" SEQ Hình \* ARABIC \s 1 ">
        <w:r w:rsidR="006F0AC4">
          <w:rPr>
            <w:noProof/>
          </w:rPr>
          <w:t>34</w:t>
        </w:r>
      </w:fldSimple>
      <w:r>
        <w:t>:</w:t>
      </w:r>
      <w:r w:rsidRPr="00577396">
        <w:t xml:space="preserve"> </w:t>
      </w:r>
      <w:r>
        <w:t>Sơ đồ website phía quản trị</w:t>
      </w:r>
      <w:bookmarkEnd w:id="81"/>
    </w:p>
    <w:p w14:paraId="08D08540" w14:textId="77777777" w:rsidR="009A752C" w:rsidRPr="00A053F4" w:rsidRDefault="009A752C" w:rsidP="00A053F4"/>
    <w:p w14:paraId="4294AD69" w14:textId="77777777" w:rsidR="00300DB6" w:rsidRDefault="00300DB6" w:rsidP="00300DB6">
      <w:pPr>
        <w:pStyle w:val="Heading3"/>
      </w:pPr>
      <w:bookmarkStart w:id="82" w:name="_Toc155555667"/>
      <w:r>
        <w:lastRenderedPageBreak/>
        <w:t>Giao diện website</w:t>
      </w:r>
      <w:bookmarkEnd w:id="82"/>
    </w:p>
    <w:p w14:paraId="5CCD61B8" w14:textId="77777777" w:rsidR="00300DB6" w:rsidRDefault="00FA1453" w:rsidP="00300DB6">
      <w:pPr>
        <w:pStyle w:val="Heading4"/>
      </w:pPr>
      <w:r>
        <w:t xml:space="preserve"> Giao diện</w:t>
      </w:r>
      <w:r w:rsidR="00300DB6">
        <w:t xml:space="preserve"> người dùng</w:t>
      </w:r>
    </w:p>
    <w:p w14:paraId="4E2AC21C" w14:textId="51D631B6" w:rsidR="000F1243" w:rsidRDefault="00B602C7" w:rsidP="000F1243">
      <w:pPr>
        <w:keepNext/>
      </w:pPr>
      <w:r w:rsidRPr="001035AD">
        <w:rPr>
          <w:noProof/>
        </w:rPr>
        <w:drawing>
          <wp:inline distT="0" distB="0" distL="0" distR="0" wp14:anchorId="2ACA5250" wp14:editId="0DB0C730">
            <wp:extent cx="5584190" cy="5399405"/>
            <wp:effectExtent l="0" t="0" r="0" b="0"/>
            <wp:docPr id="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84190" cy="5399405"/>
                    </a:xfrm>
                    <a:prstGeom prst="rect">
                      <a:avLst/>
                    </a:prstGeom>
                    <a:noFill/>
                    <a:ln>
                      <a:noFill/>
                    </a:ln>
                  </pic:spPr>
                </pic:pic>
              </a:graphicData>
            </a:graphic>
          </wp:inline>
        </w:drawing>
      </w:r>
    </w:p>
    <w:p w14:paraId="59658616" w14:textId="399D6EE4" w:rsidR="00FA4F7C" w:rsidRDefault="000F1243" w:rsidP="004B0B93">
      <w:pPr>
        <w:pStyle w:val="Caption"/>
      </w:pPr>
      <w:bookmarkStart w:id="83" w:name="_Toc155555716"/>
      <w:r>
        <w:t xml:space="preserve">Hình </w:t>
      </w:r>
      <w:fldSimple w:instr=" STYLEREF 1 \s ">
        <w:r w:rsidR="006F0AC4">
          <w:rPr>
            <w:noProof/>
          </w:rPr>
          <w:t>3</w:t>
        </w:r>
      </w:fldSimple>
      <w:r w:rsidR="004B0B93">
        <w:t>.</w:t>
      </w:r>
      <w:fldSimple w:instr=" SEQ Hình \* ARABIC \s 1 ">
        <w:r w:rsidR="006F0AC4">
          <w:rPr>
            <w:noProof/>
          </w:rPr>
          <w:t>35</w:t>
        </w:r>
      </w:fldSimple>
      <w:r>
        <w:t xml:space="preserve">: Phần </w:t>
      </w:r>
      <w:r w:rsidR="00BB4ADC">
        <w:t>đầu tr</w:t>
      </w:r>
      <w:r w:rsidR="003544AD">
        <w:t>ang</w:t>
      </w:r>
      <w:r w:rsidR="004E430E">
        <w:t xml:space="preserve"> giao diện người dùng</w:t>
      </w:r>
      <w:bookmarkEnd w:id="83"/>
    </w:p>
    <w:p w14:paraId="26D5D2A2" w14:textId="7C7F8114" w:rsidR="00BB4ADC" w:rsidRDefault="00B602C7" w:rsidP="00BB4ADC">
      <w:pPr>
        <w:keepNext/>
      </w:pPr>
      <w:r w:rsidRPr="001035AD">
        <w:rPr>
          <w:noProof/>
        </w:rPr>
        <w:drawing>
          <wp:inline distT="0" distB="0" distL="0" distR="0" wp14:anchorId="2EC49C2F" wp14:editId="450C1B48">
            <wp:extent cx="5579110" cy="1589405"/>
            <wp:effectExtent l="0" t="0" r="0" b="0"/>
            <wp:docPr id="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9110" cy="1589405"/>
                    </a:xfrm>
                    <a:prstGeom prst="rect">
                      <a:avLst/>
                    </a:prstGeom>
                    <a:noFill/>
                    <a:ln>
                      <a:noFill/>
                    </a:ln>
                  </pic:spPr>
                </pic:pic>
              </a:graphicData>
            </a:graphic>
          </wp:inline>
        </w:drawing>
      </w:r>
    </w:p>
    <w:p w14:paraId="73FE661E" w14:textId="6A250FFC" w:rsidR="00BB4ADC" w:rsidRDefault="00BB4ADC" w:rsidP="004B0B93">
      <w:pPr>
        <w:pStyle w:val="Caption"/>
      </w:pPr>
      <w:bookmarkStart w:id="84" w:name="_Toc155555717"/>
      <w:r>
        <w:t xml:space="preserve">Hình </w:t>
      </w:r>
      <w:fldSimple w:instr=" STYLEREF 1 \s ">
        <w:r w:rsidR="006F0AC4">
          <w:rPr>
            <w:noProof/>
          </w:rPr>
          <w:t>3</w:t>
        </w:r>
      </w:fldSimple>
      <w:r w:rsidR="004B0B93">
        <w:t>.</w:t>
      </w:r>
      <w:fldSimple w:instr=" SEQ Hình \* ARABIC \s 1 ">
        <w:r w:rsidR="006F0AC4">
          <w:rPr>
            <w:noProof/>
          </w:rPr>
          <w:t>36</w:t>
        </w:r>
      </w:fldSimple>
      <w:r>
        <w:t>: Phần</w:t>
      </w:r>
      <w:r w:rsidR="009C121E">
        <w:t xml:space="preserve"> nội dung giao diện người dùng</w:t>
      </w:r>
      <w:bookmarkEnd w:id="84"/>
    </w:p>
    <w:p w14:paraId="01A081DE" w14:textId="40E5382B" w:rsidR="00E86BA4" w:rsidRDefault="00B602C7" w:rsidP="00E86BA4">
      <w:pPr>
        <w:keepNext/>
      </w:pPr>
      <w:r w:rsidRPr="001035AD">
        <w:rPr>
          <w:noProof/>
        </w:rPr>
        <w:lastRenderedPageBreak/>
        <w:drawing>
          <wp:inline distT="0" distB="0" distL="0" distR="0" wp14:anchorId="47A877BD" wp14:editId="04E0D8AE">
            <wp:extent cx="5579110" cy="2046605"/>
            <wp:effectExtent l="0" t="0" r="0" b="0"/>
            <wp:docPr id="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79110" cy="2046605"/>
                    </a:xfrm>
                    <a:prstGeom prst="rect">
                      <a:avLst/>
                    </a:prstGeom>
                    <a:noFill/>
                    <a:ln>
                      <a:noFill/>
                    </a:ln>
                  </pic:spPr>
                </pic:pic>
              </a:graphicData>
            </a:graphic>
          </wp:inline>
        </w:drawing>
      </w:r>
    </w:p>
    <w:p w14:paraId="05A2C398" w14:textId="1FDCAAE6" w:rsidR="00E86BA4" w:rsidRPr="00E86BA4" w:rsidRDefault="00E86BA4" w:rsidP="004B0B93">
      <w:pPr>
        <w:pStyle w:val="Caption"/>
      </w:pPr>
      <w:bookmarkStart w:id="85" w:name="_Toc155555718"/>
      <w:r>
        <w:t xml:space="preserve">Hình </w:t>
      </w:r>
      <w:fldSimple w:instr=" STYLEREF 1 \s ">
        <w:r w:rsidR="006F0AC4">
          <w:rPr>
            <w:noProof/>
          </w:rPr>
          <w:t>3</w:t>
        </w:r>
      </w:fldSimple>
      <w:r w:rsidR="004B0B93">
        <w:t>.</w:t>
      </w:r>
      <w:fldSimple w:instr=" SEQ Hình \* ARABIC \s 1 ">
        <w:r w:rsidR="006F0AC4">
          <w:rPr>
            <w:noProof/>
          </w:rPr>
          <w:t>37</w:t>
        </w:r>
      </w:fldSimple>
      <w:r>
        <w:t>: Phần cuối trang giao diện người dùng</w:t>
      </w:r>
      <w:bookmarkEnd w:id="85"/>
    </w:p>
    <w:p w14:paraId="50365C8F" w14:textId="77777777" w:rsidR="00300DB6" w:rsidRDefault="005F413A" w:rsidP="00300DB6">
      <w:pPr>
        <w:pStyle w:val="Heading4"/>
      </w:pPr>
      <w:r>
        <w:t xml:space="preserve"> </w:t>
      </w:r>
      <w:r w:rsidR="00300DB6">
        <w:t>Chức năng quản trị</w:t>
      </w:r>
    </w:p>
    <w:p w14:paraId="5089C414" w14:textId="59C00481" w:rsidR="002F259A" w:rsidRDefault="00B602C7" w:rsidP="002F259A">
      <w:pPr>
        <w:keepNext/>
        <w:spacing w:after="200" w:line="276" w:lineRule="auto"/>
      </w:pPr>
      <w:r w:rsidRPr="002F259A">
        <w:rPr>
          <w:b/>
          <w:noProof/>
          <w:sz w:val="28"/>
        </w:rPr>
        <w:drawing>
          <wp:inline distT="0" distB="0" distL="0" distR="0" wp14:anchorId="25065E23" wp14:editId="1BCB1A63">
            <wp:extent cx="5579110" cy="4523105"/>
            <wp:effectExtent l="0" t="0" r="0" b="0"/>
            <wp:docPr id="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79110" cy="4523105"/>
                    </a:xfrm>
                    <a:prstGeom prst="rect">
                      <a:avLst/>
                    </a:prstGeom>
                    <a:noFill/>
                    <a:ln>
                      <a:noFill/>
                    </a:ln>
                  </pic:spPr>
                </pic:pic>
              </a:graphicData>
            </a:graphic>
          </wp:inline>
        </w:drawing>
      </w:r>
    </w:p>
    <w:p w14:paraId="503423F5" w14:textId="1E727388" w:rsidR="00895D2B" w:rsidRDefault="002F259A" w:rsidP="004B0B93">
      <w:pPr>
        <w:pStyle w:val="Caption"/>
        <w:rPr>
          <w:b/>
          <w:sz w:val="28"/>
        </w:rPr>
      </w:pPr>
      <w:bookmarkStart w:id="86" w:name="_Toc155555719"/>
      <w:r>
        <w:t xml:space="preserve">Hình </w:t>
      </w:r>
      <w:fldSimple w:instr=" STYLEREF 1 \s ">
        <w:r w:rsidR="006F0AC4">
          <w:rPr>
            <w:noProof/>
          </w:rPr>
          <w:t>3</w:t>
        </w:r>
      </w:fldSimple>
      <w:r w:rsidR="004B0B93">
        <w:t>.</w:t>
      </w:r>
      <w:fldSimple w:instr=" SEQ Hình \* ARABIC \s 1 ">
        <w:r w:rsidR="006F0AC4">
          <w:rPr>
            <w:noProof/>
          </w:rPr>
          <w:t>38</w:t>
        </w:r>
      </w:fldSimple>
      <w:r>
        <w:t>: Giao diện website phía quản trị</w:t>
      </w:r>
      <w:bookmarkEnd w:id="86"/>
    </w:p>
    <w:p w14:paraId="7B544F08" w14:textId="77777777" w:rsidR="007A413C" w:rsidRPr="00CA7B9E" w:rsidRDefault="00CA7B9E" w:rsidP="00CA7B9E">
      <w:pPr>
        <w:pStyle w:val="Heading1"/>
      </w:pPr>
      <w:r>
        <w:br w:type="page"/>
      </w:r>
      <w:bookmarkStart w:id="87" w:name="_Toc155555668"/>
      <w:r w:rsidR="007A413C" w:rsidRPr="00CA7B9E">
        <w:lastRenderedPageBreak/>
        <w:t xml:space="preserve">KẾT </w:t>
      </w:r>
      <w:r w:rsidR="003A47A4" w:rsidRPr="00CA7B9E">
        <w:t>QUẢ NGHIÊN CỨU</w:t>
      </w:r>
      <w:bookmarkEnd w:id="87"/>
    </w:p>
    <w:p w14:paraId="109B2320" w14:textId="77777777" w:rsidR="00CA7B9E" w:rsidRDefault="00CA7B9E" w:rsidP="00CA7B9E">
      <w:pPr>
        <w:pStyle w:val="Heading2"/>
      </w:pPr>
      <w:bookmarkStart w:id="88" w:name="_Toc155555669"/>
      <w:r>
        <w:t>Bộ dữ liệu thử nghiệm</w:t>
      </w:r>
      <w:bookmarkEnd w:id="88"/>
    </w:p>
    <w:p w14:paraId="38EB551E" w14:textId="79F8D466" w:rsidR="002D053B" w:rsidRDefault="002D053B" w:rsidP="004B0B93">
      <w:pPr>
        <w:pStyle w:val="Caption"/>
      </w:pPr>
      <w:bookmarkStart w:id="89" w:name="_Toc155555775"/>
      <w:r>
        <w:t xml:space="preserve">Bảng </w:t>
      </w:r>
      <w:r w:rsidR="00321CD8">
        <w:rPr>
          <w:noProof/>
        </w:rPr>
        <w:fldChar w:fldCharType="begin"/>
      </w:r>
      <w:r w:rsidR="00321CD8">
        <w:rPr>
          <w:noProof/>
        </w:rPr>
        <w:instrText xml:space="preserve"> STYLEREF 1 \s </w:instrText>
      </w:r>
      <w:r w:rsidR="00321CD8">
        <w:rPr>
          <w:noProof/>
        </w:rPr>
        <w:fldChar w:fldCharType="separate"/>
      </w:r>
      <w:r w:rsidR="006F0AC4">
        <w:rPr>
          <w:noProof/>
        </w:rPr>
        <w:t>4</w:t>
      </w:r>
      <w:r w:rsidR="00321CD8">
        <w:rPr>
          <w:noProof/>
        </w:rPr>
        <w:fldChar w:fldCharType="end"/>
      </w:r>
      <w:r w:rsidR="005D5BA8">
        <w:t>.</w:t>
      </w:r>
      <w:r w:rsidR="00321CD8">
        <w:rPr>
          <w:noProof/>
        </w:rPr>
        <w:fldChar w:fldCharType="begin"/>
      </w:r>
      <w:r w:rsidR="00321CD8">
        <w:rPr>
          <w:noProof/>
        </w:rPr>
        <w:instrText xml:space="preserve"> SEQ Bảng \* ARABIC \s 1 </w:instrText>
      </w:r>
      <w:r w:rsidR="00321CD8">
        <w:rPr>
          <w:noProof/>
        </w:rPr>
        <w:fldChar w:fldCharType="separate"/>
      </w:r>
      <w:r w:rsidR="006F0AC4">
        <w:rPr>
          <w:noProof/>
        </w:rPr>
        <w:t>1</w:t>
      </w:r>
      <w:r w:rsidR="00321CD8">
        <w:rPr>
          <w:noProof/>
        </w:rPr>
        <w:fldChar w:fldCharType="end"/>
      </w:r>
      <w:r>
        <w:t>: Bảng Users</w:t>
      </w:r>
      <w:bookmarkEnd w:id="89"/>
    </w:p>
    <w:tbl>
      <w:tblPr>
        <w:tblStyle w:val="myTable"/>
        <w:tblW w:w="8784" w:type="dxa"/>
        <w:tblLayout w:type="fixed"/>
        <w:tblLook w:val="04A0" w:firstRow="1" w:lastRow="0" w:firstColumn="1" w:lastColumn="0" w:noHBand="0" w:noVBand="1"/>
      </w:tblPr>
      <w:tblGrid>
        <w:gridCol w:w="468"/>
        <w:gridCol w:w="2070"/>
        <w:gridCol w:w="2135"/>
        <w:gridCol w:w="3402"/>
        <w:gridCol w:w="709"/>
      </w:tblGrid>
      <w:tr w:rsidR="00041AAE" w:rsidRPr="00DA20C8" w14:paraId="31B1A38A" w14:textId="77777777" w:rsidTr="00920A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 w:type="dxa"/>
          </w:tcPr>
          <w:p w14:paraId="372D394A" w14:textId="77777777" w:rsidR="00041AAE" w:rsidRPr="00836BB9" w:rsidRDefault="00041AAE" w:rsidP="00836BB9">
            <w:pPr>
              <w:rPr>
                <w:i w:val="0"/>
                <w:sz w:val="26"/>
              </w:rPr>
            </w:pPr>
            <w:r w:rsidRPr="00836BB9">
              <w:rPr>
                <w:i w:val="0"/>
                <w:sz w:val="26"/>
              </w:rPr>
              <w:t>id</w:t>
            </w:r>
          </w:p>
        </w:tc>
        <w:tc>
          <w:tcPr>
            <w:tcW w:w="2070" w:type="dxa"/>
          </w:tcPr>
          <w:p w14:paraId="5CFB9A1B" w14:textId="77777777" w:rsidR="00041AAE" w:rsidRPr="00836BB9" w:rsidRDefault="00041AAE" w:rsidP="00836BB9">
            <w:pPr>
              <w:cnfStyle w:val="100000000000" w:firstRow="1" w:lastRow="0" w:firstColumn="0" w:lastColumn="0" w:oddVBand="0" w:evenVBand="0" w:oddHBand="0" w:evenHBand="0" w:firstRowFirstColumn="0" w:firstRowLastColumn="0" w:lastRowFirstColumn="0" w:lastRowLastColumn="0"/>
              <w:rPr>
                <w:i w:val="0"/>
                <w:sz w:val="26"/>
              </w:rPr>
            </w:pPr>
            <w:r w:rsidRPr="00836BB9">
              <w:rPr>
                <w:i w:val="0"/>
                <w:sz w:val="26"/>
              </w:rPr>
              <w:t>name</w:t>
            </w:r>
          </w:p>
        </w:tc>
        <w:tc>
          <w:tcPr>
            <w:tcW w:w="2135" w:type="dxa"/>
          </w:tcPr>
          <w:p w14:paraId="3B53EFED" w14:textId="77777777" w:rsidR="00041AAE" w:rsidRPr="00836BB9" w:rsidRDefault="00041AAE" w:rsidP="00836BB9">
            <w:pPr>
              <w:cnfStyle w:val="100000000000" w:firstRow="1" w:lastRow="0" w:firstColumn="0" w:lastColumn="0" w:oddVBand="0" w:evenVBand="0" w:oddHBand="0" w:evenHBand="0" w:firstRowFirstColumn="0" w:firstRowLastColumn="0" w:lastRowFirstColumn="0" w:lastRowLastColumn="0"/>
              <w:rPr>
                <w:i w:val="0"/>
                <w:sz w:val="26"/>
              </w:rPr>
            </w:pPr>
            <w:r w:rsidRPr="00836BB9">
              <w:rPr>
                <w:i w:val="0"/>
                <w:sz w:val="26"/>
              </w:rPr>
              <w:t>email</w:t>
            </w:r>
          </w:p>
        </w:tc>
        <w:tc>
          <w:tcPr>
            <w:tcW w:w="3402" w:type="dxa"/>
          </w:tcPr>
          <w:p w14:paraId="1E282314" w14:textId="77777777" w:rsidR="00041AAE" w:rsidRPr="00836BB9" w:rsidRDefault="00041AAE" w:rsidP="00836BB9">
            <w:pPr>
              <w:cnfStyle w:val="100000000000" w:firstRow="1" w:lastRow="0" w:firstColumn="0" w:lastColumn="0" w:oddVBand="0" w:evenVBand="0" w:oddHBand="0" w:evenHBand="0" w:firstRowFirstColumn="0" w:firstRowLastColumn="0" w:lastRowFirstColumn="0" w:lastRowLastColumn="0"/>
              <w:rPr>
                <w:i w:val="0"/>
                <w:sz w:val="26"/>
              </w:rPr>
            </w:pPr>
            <w:r w:rsidRPr="00836BB9">
              <w:rPr>
                <w:i w:val="0"/>
                <w:sz w:val="26"/>
              </w:rPr>
              <w:t>password</w:t>
            </w:r>
          </w:p>
        </w:tc>
        <w:tc>
          <w:tcPr>
            <w:tcW w:w="709" w:type="dxa"/>
          </w:tcPr>
          <w:p w14:paraId="04D670CA" w14:textId="77777777" w:rsidR="00041AAE" w:rsidRPr="00836BB9" w:rsidRDefault="00041AAE" w:rsidP="00836BB9">
            <w:pPr>
              <w:cnfStyle w:val="100000000000" w:firstRow="1" w:lastRow="0" w:firstColumn="0" w:lastColumn="0" w:oddVBand="0" w:evenVBand="0" w:oddHBand="0" w:evenHBand="0" w:firstRowFirstColumn="0" w:firstRowLastColumn="0" w:lastRowFirstColumn="0" w:lastRowLastColumn="0"/>
              <w:rPr>
                <w:i w:val="0"/>
                <w:sz w:val="26"/>
              </w:rPr>
            </w:pPr>
            <w:r w:rsidRPr="00836BB9">
              <w:rPr>
                <w:i w:val="0"/>
                <w:sz w:val="26"/>
              </w:rPr>
              <w:t>role_as</w:t>
            </w:r>
          </w:p>
        </w:tc>
      </w:tr>
      <w:tr w:rsidR="00041AAE" w:rsidRPr="00DA20C8" w14:paraId="46E9FAC4" w14:textId="77777777" w:rsidTr="00920A8E">
        <w:tc>
          <w:tcPr>
            <w:cnfStyle w:val="001000000000" w:firstRow="0" w:lastRow="0" w:firstColumn="1" w:lastColumn="0" w:oddVBand="0" w:evenVBand="0" w:oddHBand="0" w:evenHBand="0" w:firstRowFirstColumn="0" w:firstRowLastColumn="0" w:lastRowFirstColumn="0" w:lastRowLastColumn="0"/>
            <w:tcW w:w="468" w:type="dxa"/>
          </w:tcPr>
          <w:p w14:paraId="06DBBAC8" w14:textId="77777777" w:rsidR="00041AAE" w:rsidRPr="00836BB9" w:rsidRDefault="00041AAE" w:rsidP="00836BB9">
            <w:pPr>
              <w:rPr>
                <w:sz w:val="26"/>
              </w:rPr>
            </w:pPr>
            <w:r w:rsidRPr="00836BB9">
              <w:rPr>
                <w:sz w:val="26"/>
              </w:rPr>
              <w:t>1</w:t>
            </w:r>
          </w:p>
        </w:tc>
        <w:tc>
          <w:tcPr>
            <w:tcW w:w="2070" w:type="dxa"/>
          </w:tcPr>
          <w:p w14:paraId="36992F5F"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TRẦN QUANG TIẾN</w:t>
            </w:r>
          </w:p>
        </w:tc>
        <w:tc>
          <w:tcPr>
            <w:tcW w:w="2135" w:type="dxa"/>
          </w:tcPr>
          <w:p w14:paraId="2DBB2981"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sostien0409@gmail.com</w:t>
            </w:r>
          </w:p>
        </w:tc>
        <w:tc>
          <w:tcPr>
            <w:tcW w:w="3402" w:type="dxa"/>
          </w:tcPr>
          <w:p w14:paraId="0033F31D"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2y$10$5GYg.4pmyc3CKD7vSivsp.CcRybgu1zjsAWBo82CMwyaE..rtSq46</w:t>
            </w:r>
          </w:p>
        </w:tc>
        <w:tc>
          <w:tcPr>
            <w:tcW w:w="709" w:type="dxa"/>
          </w:tcPr>
          <w:p w14:paraId="64024A51"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1</w:t>
            </w:r>
          </w:p>
        </w:tc>
      </w:tr>
      <w:tr w:rsidR="00041AAE" w:rsidRPr="00DA20C8" w14:paraId="0BD6BC9D" w14:textId="77777777" w:rsidTr="00920A8E">
        <w:tc>
          <w:tcPr>
            <w:cnfStyle w:val="001000000000" w:firstRow="0" w:lastRow="0" w:firstColumn="1" w:lastColumn="0" w:oddVBand="0" w:evenVBand="0" w:oddHBand="0" w:evenHBand="0" w:firstRowFirstColumn="0" w:firstRowLastColumn="0" w:lastRowFirstColumn="0" w:lastRowLastColumn="0"/>
            <w:tcW w:w="468" w:type="dxa"/>
          </w:tcPr>
          <w:p w14:paraId="1946044D" w14:textId="77777777" w:rsidR="00041AAE" w:rsidRPr="00836BB9" w:rsidRDefault="00041AAE" w:rsidP="00836BB9">
            <w:pPr>
              <w:rPr>
                <w:sz w:val="26"/>
              </w:rPr>
            </w:pPr>
            <w:r w:rsidRPr="00836BB9">
              <w:rPr>
                <w:sz w:val="26"/>
              </w:rPr>
              <w:t>2</w:t>
            </w:r>
          </w:p>
        </w:tc>
        <w:tc>
          <w:tcPr>
            <w:tcW w:w="2070" w:type="dxa"/>
          </w:tcPr>
          <w:p w14:paraId="2E1FC24F"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Lê Quang Liêm</w:t>
            </w:r>
          </w:p>
        </w:tc>
        <w:tc>
          <w:tcPr>
            <w:tcW w:w="2135" w:type="dxa"/>
          </w:tcPr>
          <w:p w14:paraId="136E1D5B"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test1@gmail.com</w:t>
            </w:r>
          </w:p>
        </w:tc>
        <w:tc>
          <w:tcPr>
            <w:tcW w:w="3402" w:type="dxa"/>
          </w:tcPr>
          <w:p w14:paraId="0268D892"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2y$10$E3u6iew4vR64vXb.YV9mDeU27DBMyCg0fTZPKR/b39Zgblc8MCVlq</w:t>
            </w:r>
          </w:p>
        </w:tc>
        <w:tc>
          <w:tcPr>
            <w:tcW w:w="709" w:type="dxa"/>
          </w:tcPr>
          <w:p w14:paraId="0B490879"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0</w:t>
            </w:r>
          </w:p>
        </w:tc>
      </w:tr>
      <w:tr w:rsidR="00041AAE" w:rsidRPr="00DA20C8" w14:paraId="4AC1DE37" w14:textId="77777777" w:rsidTr="00920A8E">
        <w:tc>
          <w:tcPr>
            <w:cnfStyle w:val="001000000000" w:firstRow="0" w:lastRow="0" w:firstColumn="1" w:lastColumn="0" w:oddVBand="0" w:evenVBand="0" w:oddHBand="0" w:evenHBand="0" w:firstRowFirstColumn="0" w:firstRowLastColumn="0" w:lastRowFirstColumn="0" w:lastRowLastColumn="0"/>
            <w:tcW w:w="468" w:type="dxa"/>
          </w:tcPr>
          <w:p w14:paraId="480E9569" w14:textId="77777777" w:rsidR="00041AAE" w:rsidRPr="00836BB9" w:rsidRDefault="00041AAE" w:rsidP="00836BB9">
            <w:pPr>
              <w:rPr>
                <w:sz w:val="26"/>
              </w:rPr>
            </w:pPr>
            <w:r w:rsidRPr="00836BB9">
              <w:rPr>
                <w:sz w:val="26"/>
              </w:rPr>
              <w:t>3</w:t>
            </w:r>
          </w:p>
        </w:tc>
        <w:tc>
          <w:tcPr>
            <w:tcW w:w="2070" w:type="dxa"/>
          </w:tcPr>
          <w:p w14:paraId="7286CB8A"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Vương Thiên Nhất</w:t>
            </w:r>
          </w:p>
        </w:tc>
        <w:tc>
          <w:tcPr>
            <w:tcW w:w="2135" w:type="dxa"/>
          </w:tcPr>
          <w:p w14:paraId="383B63BF"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test@admin.admin</w:t>
            </w:r>
          </w:p>
        </w:tc>
        <w:tc>
          <w:tcPr>
            <w:tcW w:w="3402" w:type="dxa"/>
          </w:tcPr>
          <w:p w14:paraId="596E5E8B"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2y$10$K2AukXfqbAcCR2Py3W6a3.boNB2t4USABLpSv0u7fn0SlxLkOFrGK</w:t>
            </w:r>
          </w:p>
        </w:tc>
        <w:tc>
          <w:tcPr>
            <w:tcW w:w="709" w:type="dxa"/>
          </w:tcPr>
          <w:p w14:paraId="7A2DD143"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0</w:t>
            </w:r>
          </w:p>
        </w:tc>
      </w:tr>
      <w:tr w:rsidR="00041AAE" w:rsidRPr="00DA20C8" w14:paraId="38227343" w14:textId="77777777" w:rsidTr="00920A8E">
        <w:tc>
          <w:tcPr>
            <w:cnfStyle w:val="001000000000" w:firstRow="0" w:lastRow="0" w:firstColumn="1" w:lastColumn="0" w:oddVBand="0" w:evenVBand="0" w:oddHBand="0" w:evenHBand="0" w:firstRowFirstColumn="0" w:firstRowLastColumn="0" w:lastRowFirstColumn="0" w:lastRowLastColumn="0"/>
            <w:tcW w:w="468" w:type="dxa"/>
          </w:tcPr>
          <w:p w14:paraId="0A76CCF5" w14:textId="77777777" w:rsidR="00041AAE" w:rsidRPr="00836BB9" w:rsidRDefault="00041AAE" w:rsidP="00836BB9">
            <w:pPr>
              <w:rPr>
                <w:sz w:val="26"/>
              </w:rPr>
            </w:pPr>
            <w:r w:rsidRPr="00836BB9">
              <w:rPr>
                <w:sz w:val="26"/>
              </w:rPr>
              <w:t>4</w:t>
            </w:r>
          </w:p>
        </w:tc>
        <w:tc>
          <w:tcPr>
            <w:tcW w:w="2070" w:type="dxa"/>
          </w:tcPr>
          <w:p w14:paraId="0AA198D7"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Lê Thành</w:t>
            </w:r>
          </w:p>
        </w:tc>
        <w:tc>
          <w:tcPr>
            <w:tcW w:w="2135" w:type="dxa"/>
          </w:tcPr>
          <w:p w14:paraId="74712EAB"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kaka@test.cc</w:t>
            </w:r>
          </w:p>
        </w:tc>
        <w:tc>
          <w:tcPr>
            <w:tcW w:w="3402" w:type="dxa"/>
          </w:tcPr>
          <w:p w14:paraId="351849A9"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2y$10$Pb4UJ/baVvJGOIu/eZPWuurY2Dv00M5m5q53bYlDCqcr9XXh7/mh.</w:t>
            </w:r>
          </w:p>
        </w:tc>
        <w:tc>
          <w:tcPr>
            <w:tcW w:w="709" w:type="dxa"/>
          </w:tcPr>
          <w:p w14:paraId="7FCEB5D4"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0</w:t>
            </w:r>
          </w:p>
        </w:tc>
      </w:tr>
      <w:tr w:rsidR="00041AAE" w:rsidRPr="00DA20C8" w14:paraId="7CA24285" w14:textId="77777777" w:rsidTr="00920A8E">
        <w:tc>
          <w:tcPr>
            <w:cnfStyle w:val="001000000000" w:firstRow="0" w:lastRow="0" w:firstColumn="1" w:lastColumn="0" w:oddVBand="0" w:evenVBand="0" w:oddHBand="0" w:evenHBand="0" w:firstRowFirstColumn="0" w:firstRowLastColumn="0" w:lastRowFirstColumn="0" w:lastRowLastColumn="0"/>
            <w:tcW w:w="468" w:type="dxa"/>
          </w:tcPr>
          <w:p w14:paraId="1CACA4E3" w14:textId="77777777" w:rsidR="00041AAE" w:rsidRPr="00836BB9" w:rsidRDefault="00041AAE" w:rsidP="00836BB9">
            <w:pPr>
              <w:rPr>
                <w:sz w:val="26"/>
              </w:rPr>
            </w:pPr>
            <w:r w:rsidRPr="00836BB9">
              <w:rPr>
                <w:sz w:val="26"/>
              </w:rPr>
              <w:t>5</w:t>
            </w:r>
          </w:p>
        </w:tc>
        <w:tc>
          <w:tcPr>
            <w:tcW w:w="2070" w:type="dxa"/>
          </w:tcPr>
          <w:p w14:paraId="263E6040"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Minh Anh</w:t>
            </w:r>
          </w:p>
        </w:tc>
        <w:tc>
          <w:tcPr>
            <w:tcW w:w="2135" w:type="dxa"/>
          </w:tcPr>
          <w:p w14:paraId="41FF2B2D"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mina@cc.test</w:t>
            </w:r>
          </w:p>
        </w:tc>
        <w:tc>
          <w:tcPr>
            <w:tcW w:w="3402" w:type="dxa"/>
          </w:tcPr>
          <w:p w14:paraId="75283277"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2y$10$k0tLD0C5Vuioh/fKrf6ecuKNtvoL45fczyfQS/k3AtJsommyPIAGe</w:t>
            </w:r>
          </w:p>
        </w:tc>
        <w:tc>
          <w:tcPr>
            <w:tcW w:w="709" w:type="dxa"/>
          </w:tcPr>
          <w:p w14:paraId="2224E642"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0</w:t>
            </w:r>
          </w:p>
        </w:tc>
      </w:tr>
      <w:tr w:rsidR="00041AAE" w:rsidRPr="00DA20C8" w14:paraId="175C2B72" w14:textId="77777777" w:rsidTr="00920A8E">
        <w:tc>
          <w:tcPr>
            <w:cnfStyle w:val="001000000000" w:firstRow="0" w:lastRow="0" w:firstColumn="1" w:lastColumn="0" w:oddVBand="0" w:evenVBand="0" w:oddHBand="0" w:evenHBand="0" w:firstRowFirstColumn="0" w:firstRowLastColumn="0" w:lastRowFirstColumn="0" w:lastRowLastColumn="0"/>
            <w:tcW w:w="468" w:type="dxa"/>
          </w:tcPr>
          <w:p w14:paraId="77DEF2A2" w14:textId="77777777" w:rsidR="00041AAE" w:rsidRPr="00836BB9" w:rsidRDefault="00041AAE" w:rsidP="00836BB9">
            <w:pPr>
              <w:rPr>
                <w:sz w:val="26"/>
              </w:rPr>
            </w:pPr>
            <w:r w:rsidRPr="00836BB9">
              <w:rPr>
                <w:sz w:val="26"/>
              </w:rPr>
              <w:t>6</w:t>
            </w:r>
          </w:p>
        </w:tc>
        <w:tc>
          <w:tcPr>
            <w:tcW w:w="2070" w:type="dxa"/>
          </w:tcPr>
          <w:p w14:paraId="3F0F16AE"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Hùng Văn</w:t>
            </w:r>
          </w:p>
        </w:tc>
        <w:tc>
          <w:tcPr>
            <w:tcW w:w="2135" w:type="dxa"/>
          </w:tcPr>
          <w:p w14:paraId="40E5E55B"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hungvan@test.test</w:t>
            </w:r>
          </w:p>
        </w:tc>
        <w:tc>
          <w:tcPr>
            <w:tcW w:w="3402" w:type="dxa"/>
          </w:tcPr>
          <w:p w14:paraId="4E9CAD39"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12345678</w:t>
            </w:r>
          </w:p>
        </w:tc>
        <w:tc>
          <w:tcPr>
            <w:tcW w:w="709" w:type="dxa"/>
          </w:tcPr>
          <w:p w14:paraId="6BAE4363"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0</w:t>
            </w:r>
          </w:p>
        </w:tc>
      </w:tr>
      <w:tr w:rsidR="00041AAE" w:rsidRPr="00DA20C8" w14:paraId="05001DF9" w14:textId="77777777" w:rsidTr="00920A8E">
        <w:tc>
          <w:tcPr>
            <w:cnfStyle w:val="001000000000" w:firstRow="0" w:lastRow="0" w:firstColumn="1" w:lastColumn="0" w:oddVBand="0" w:evenVBand="0" w:oddHBand="0" w:evenHBand="0" w:firstRowFirstColumn="0" w:firstRowLastColumn="0" w:lastRowFirstColumn="0" w:lastRowLastColumn="0"/>
            <w:tcW w:w="468" w:type="dxa"/>
          </w:tcPr>
          <w:p w14:paraId="45FB7F44" w14:textId="77777777" w:rsidR="00041AAE" w:rsidRPr="00836BB9" w:rsidRDefault="00041AAE" w:rsidP="00836BB9">
            <w:pPr>
              <w:rPr>
                <w:sz w:val="26"/>
              </w:rPr>
            </w:pPr>
            <w:r w:rsidRPr="00836BB9">
              <w:rPr>
                <w:sz w:val="26"/>
              </w:rPr>
              <w:t>7</w:t>
            </w:r>
          </w:p>
        </w:tc>
        <w:tc>
          <w:tcPr>
            <w:tcW w:w="2070" w:type="dxa"/>
          </w:tcPr>
          <w:p w14:paraId="5C4E3F26"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Triệu Văn Minh</w:t>
            </w:r>
          </w:p>
        </w:tc>
        <w:tc>
          <w:tcPr>
            <w:tcW w:w="2135" w:type="dxa"/>
          </w:tcPr>
          <w:p w14:paraId="40D980C7"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trieu@test.test</w:t>
            </w:r>
          </w:p>
        </w:tc>
        <w:tc>
          <w:tcPr>
            <w:tcW w:w="3402" w:type="dxa"/>
          </w:tcPr>
          <w:p w14:paraId="732E2250"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12345678</w:t>
            </w:r>
          </w:p>
        </w:tc>
        <w:tc>
          <w:tcPr>
            <w:tcW w:w="709" w:type="dxa"/>
          </w:tcPr>
          <w:p w14:paraId="4BE756F7"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0</w:t>
            </w:r>
          </w:p>
        </w:tc>
      </w:tr>
      <w:tr w:rsidR="00041AAE" w:rsidRPr="00DA20C8" w14:paraId="4FFAAEB9" w14:textId="77777777" w:rsidTr="00920A8E">
        <w:tc>
          <w:tcPr>
            <w:cnfStyle w:val="001000000000" w:firstRow="0" w:lastRow="0" w:firstColumn="1" w:lastColumn="0" w:oddVBand="0" w:evenVBand="0" w:oddHBand="0" w:evenHBand="0" w:firstRowFirstColumn="0" w:firstRowLastColumn="0" w:lastRowFirstColumn="0" w:lastRowLastColumn="0"/>
            <w:tcW w:w="468" w:type="dxa"/>
          </w:tcPr>
          <w:p w14:paraId="708A7D92" w14:textId="77777777" w:rsidR="00041AAE" w:rsidRPr="00836BB9" w:rsidRDefault="00041AAE" w:rsidP="00836BB9">
            <w:pPr>
              <w:rPr>
                <w:sz w:val="26"/>
              </w:rPr>
            </w:pPr>
            <w:r w:rsidRPr="00836BB9">
              <w:rPr>
                <w:sz w:val="26"/>
              </w:rPr>
              <w:t>8</w:t>
            </w:r>
          </w:p>
        </w:tc>
        <w:tc>
          <w:tcPr>
            <w:tcW w:w="2070" w:type="dxa"/>
          </w:tcPr>
          <w:p w14:paraId="0C003903"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qqqq</w:t>
            </w:r>
          </w:p>
        </w:tc>
        <w:tc>
          <w:tcPr>
            <w:tcW w:w="2135" w:type="dxa"/>
          </w:tcPr>
          <w:p w14:paraId="7F97DC03"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1234@cc.cc</w:t>
            </w:r>
          </w:p>
        </w:tc>
        <w:tc>
          <w:tcPr>
            <w:tcW w:w="3402" w:type="dxa"/>
          </w:tcPr>
          <w:p w14:paraId="7FE05A91"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2y$10$iQSHe03Ka2XttvRwkHle.eNkc091XhJWcjK/S6iYIl48u3SCSFeh6</w:t>
            </w:r>
          </w:p>
        </w:tc>
        <w:tc>
          <w:tcPr>
            <w:tcW w:w="709" w:type="dxa"/>
          </w:tcPr>
          <w:p w14:paraId="5CFF7A10"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0</w:t>
            </w:r>
          </w:p>
        </w:tc>
      </w:tr>
      <w:tr w:rsidR="00041AAE" w:rsidRPr="00DA20C8" w14:paraId="5CD92DA2" w14:textId="77777777" w:rsidTr="00920A8E">
        <w:tc>
          <w:tcPr>
            <w:cnfStyle w:val="001000000000" w:firstRow="0" w:lastRow="0" w:firstColumn="1" w:lastColumn="0" w:oddVBand="0" w:evenVBand="0" w:oddHBand="0" w:evenHBand="0" w:firstRowFirstColumn="0" w:firstRowLastColumn="0" w:lastRowFirstColumn="0" w:lastRowLastColumn="0"/>
            <w:tcW w:w="468" w:type="dxa"/>
          </w:tcPr>
          <w:p w14:paraId="5F0DD329" w14:textId="77777777" w:rsidR="00041AAE" w:rsidRPr="00836BB9" w:rsidRDefault="00041AAE" w:rsidP="00836BB9">
            <w:pPr>
              <w:rPr>
                <w:sz w:val="26"/>
              </w:rPr>
            </w:pPr>
            <w:r w:rsidRPr="00836BB9">
              <w:rPr>
                <w:sz w:val="26"/>
              </w:rPr>
              <w:t>9</w:t>
            </w:r>
          </w:p>
        </w:tc>
        <w:tc>
          <w:tcPr>
            <w:tcW w:w="2070" w:type="dxa"/>
          </w:tcPr>
          <w:p w14:paraId="306AB193"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Tien Tran</w:t>
            </w:r>
          </w:p>
        </w:tc>
        <w:tc>
          <w:tcPr>
            <w:tcW w:w="2135" w:type="dxa"/>
          </w:tcPr>
          <w:p w14:paraId="082B1A8A"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test@gmail.com</w:t>
            </w:r>
          </w:p>
        </w:tc>
        <w:tc>
          <w:tcPr>
            <w:tcW w:w="3402" w:type="dxa"/>
          </w:tcPr>
          <w:p w14:paraId="78A5D434"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2y$10$vMUrYVAW8vODsy6JymoiWegVQ5M59cr41wqWFADA2b2IvM9H7m43.</w:t>
            </w:r>
          </w:p>
        </w:tc>
        <w:tc>
          <w:tcPr>
            <w:tcW w:w="709" w:type="dxa"/>
          </w:tcPr>
          <w:p w14:paraId="0CCAD850" w14:textId="77777777" w:rsidR="00041AAE" w:rsidRPr="00836BB9" w:rsidRDefault="00041AAE" w:rsidP="006A2EE9">
            <w:pPr>
              <w:cnfStyle w:val="000000000000" w:firstRow="0" w:lastRow="0" w:firstColumn="0" w:lastColumn="0" w:oddVBand="0" w:evenVBand="0" w:oddHBand="0" w:evenHBand="0" w:firstRowFirstColumn="0" w:firstRowLastColumn="0" w:lastRowFirstColumn="0" w:lastRowLastColumn="0"/>
              <w:rPr>
                <w:sz w:val="26"/>
              </w:rPr>
            </w:pPr>
            <w:r w:rsidRPr="00836BB9">
              <w:rPr>
                <w:sz w:val="26"/>
              </w:rPr>
              <w:t>0</w:t>
            </w:r>
          </w:p>
        </w:tc>
      </w:tr>
    </w:tbl>
    <w:p w14:paraId="101A2416" w14:textId="6FE18045" w:rsidR="000D1AEC" w:rsidRDefault="000D1AEC" w:rsidP="004B0B93">
      <w:pPr>
        <w:pStyle w:val="Caption"/>
      </w:pPr>
      <w:bookmarkStart w:id="90" w:name="_Toc155555776"/>
      <w:r>
        <w:t xml:space="preserve">Bảng </w:t>
      </w:r>
      <w:r w:rsidR="00321CD8">
        <w:rPr>
          <w:noProof/>
        </w:rPr>
        <w:fldChar w:fldCharType="begin"/>
      </w:r>
      <w:r w:rsidR="00321CD8">
        <w:rPr>
          <w:noProof/>
        </w:rPr>
        <w:instrText xml:space="preserve"> STYLEREF 1 \s </w:instrText>
      </w:r>
      <w:r w:rsidR="00321CD8">
        <w:rPr>
          <w:noProof/>
        </w:rPr>
        <w:fldChar w:fldCharType="separate"/>
      </w:r>
      <w:r w:rsidR="006F0AC4">
        <w:rPr>
          <w:noProof/>
        </w:rPr>
        <w:t>4</w:t>
      </w:r>
      <w:r w:rsidR="00321CD8">
        <w:rPr>
          <w:noProof/>
        </w:rPr>
        <w:fldChar w:fldCharType="end"/>
      </w:r>
      <w:r w:rsidR="005D5BA8">
        <w:t>.</w:t>
      </w:r>
      <w:r w:rsidR="00321CD8">
        <w:rPr>
          <w:noProof/>
        </w:rPr>
        <w:fldChar w:fldCharType="begin"/>
      </w:r>
      <w:r w:rsidR="00321CD8">
        <w:rPr>
          <w:noProof/>
        </w:rPr>
        <w:instrText xml:space="preserve"> SEQ Bảng \* ARABIC \s 1 </w:instrText>
      </w:r>
      <w:r w:rsidR="00321CD8">
        <w:rPr>
          <w:noProof/>
        </w:rPr>
        <w:fldChar w:fldCharType="separate"/>
      </w:r>
      <w:r w:rsidR="006F0AC4">
        <w:rPr>
          <w:noProof/>
        </w:rPr>
        <w:t>2</w:t>
      </w:r>
      <w:r w:rsidR="00321CD8">
        <w:rPr>
          <w:noProof/>
        </w:rPr>
        <w:fldChar w:fldCharType="end"/>
      </w:r>
      <w:r>
        <w:t>: Bảng categor</w:t>
      </w:r>
      <w:r w:rsidR="00893634">
        <w:t>íes</w:t>
      </w:r>
      <w:bookmarkEnd w:id="90"/>
    </w:p>
    <w:tbl>
      <w:tblPr>
        <w:tblStyle w:val="myTable"/>
        <w:tblW w:w="5000" w:type="pct"/>
        <w:tblLook w:val="04A0" w:firstRow="1" w:lastRow="0" w:firstColumn="1" w:lastColumn="0" w:noHBand="0" w:noVBand="1"/>
      </w:tblPr>
      <w:tblGrid>
        <w:gridCol w:w="427"/>
        <w:gridCol w:w="2663"/>
        <w:gridCol w:w="2716"/>
        <w:gridCol w:w="1929"/>
        <w:gridCol w:w="1043"/>
      </w:tblGrid>
      <w:tr w:rsidR="00F7264E" w:rsidRPr="00920A8E" w14:paraId="5A096063" w14:textId="77777777" w:rsidTr="00920A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 w:type="pct"/>
          </w:tcPr>
          <w:p w14:paraId="55E72274" w14:textId="77777777" w:rsidR="00F7264E" w:rsidRPr="00920A8E" w:rsidRDefault="00F7264E" w:rsidP="00836BB9">
            <w:pPr>
              <w:rPr>
                <w:sz w:val="26"/>
              </w:rPr>
            </w:pPr>
            <w:r w:rsidRPr="00920A8E">
              <w:rPr>
                <w:rStyle w:val="Strong"/>
                <w:b w:val="0"/>
                <w:bCs w:val="0"/>
                <w:iCs/>
                <w:sz w:val="26"/>
              </w:rPr>
              <w:t>id</w:t>
            </w:r>
          </w:p>
        </w:tc>
        <w:tc>
          <w:tcPr>
            <w:tcW w:w="1517" w:type="pct"/>
          </w:tcPr>
          <w:p w14:paraId="1F219A67" w14:textId="77777777" w:rsidR="00F7264E" w:rsidRPr="00920A8E" w:rsidRDefault="00F7264E" w:rsidP="00836BB9">
            <w:pPr>
              <w:cnfStyle w:val="100000000000" w:firstRow="1" w:lastRow="0" w:firstColumn="0" w:lastColumn="0" w:oddVBand="0" w:evenVBand="0" w:oddHBand="0" w:evenHBand="0" w:firstRowFirstColumn="0" w:firstRowLastColumn="0" w:lastRowFirstColumn="0" w:lastRowLastColumn="0"/>
              <w:rPr>
                <w:sz w:val="26"/>
              </w:rPr>
            </w:pPr>
            <w:r w:rsidRPr="00920A8E">
              <w:rPr>
                <w:sz w:val="26"/>
              </w:rPr>
              <w:t>name</w:t>
            </w:r>
          </w:p>
        </w:tc>
        <w:tc>
          <w:tcPr>
            <w:tcW w:w="1547" w:type="pct"/>
          </w:tcPr>
          <w:p w14:paraId="672D2839" w14:textId="77777777" w:rsidR="00F7264E" w:rsidRPr="00920A8E" w:rsidRDefault="00F7264E" w:rsidP="00836BB9">
            <w:pPr>
              <w:cnfStyle w:val="100000000000" w:firstRow="1" w:lastRow="0" w:firstColumn="0" w:lastColumn="0" w:oddVBand="0" w:evenVBand="0" w:oddHBand="0" w:evenHBand="0" w:firstRowFirstColumn="0" w:firstRowLastColumn="0" w:lastRowFirstColumn="0" w:lastRowLastColumn="0"/>
              <w:rPr>
                <w:sz w:val="26"/>
              </w:rPr>
            </w:pPr>
            <w:r w:rsidRPr="00920A8E">
              <w:rPr>
                <w:sz w:val="26"/>
              </w:rPr>
              <w:t>slug</w:t>
            </w:r>
          </w:p>
        </w:tc>
        <w:tc>
          <w:tcPr>
            <w:tcW w:w="1099" w:type="pct"/>
          </w:tcPr>
          <w:p w14:paraId="4A6D057F" w14:textId="77777777" w:rsidR="00F7264E" w:rsidRPr="00920A8E" w:rsidRDefault="00F7264E" w:rsidP="00836BB9">
            <w:pPr>
              <w:cnfStyle w:val="100000000000" w:firstRow="1" w:lastRow="0" w:firstColumn="0" w:lastColumn="0" w:oddVBand="0" w:evenVBand="0" w:oddHBand="0" w:evenHBand="0" w:firstRowFirstColumn="0" w:firstRowLastColumn="0" w:lastRowFirstColumn="0" w:lastRowLastColumn="0"/>
              <w:rPr>
                <w:sz w:val="26"/>
              </w:rPr>
            </w:pPr>
            <w:r w:rsidRPr="00920A8E">
              <w:rPr>
                <w:sz w:val="26"/>
              </w:rPr>
              <w:t>image</w:t>
            </w:r>
          </w:p>
        </w:tc>
        <w:tc>
          <w:tcPr>
            <w:tcW w:w="594" w:type="pct"/>
          </w:tcPr>
          <w:p w14:paraId="5378BD77" w14:textId="77777777" w:rsidR="00F7264E" w:rsidRPr="00920A8E" w:rsidRDefault="00F7264E" w:rsidP="00836BB9">
            <w:pPr>
              <w:cnfStyle w:val="100000000000" w:firstRow="1" w:lastRow="0" w:firstColumn="0" w:lastColumn="0" w:oddVBand="0" w:evenVBand="0" w:oddHBand="0" w:evenHBand="0" w:firstRowFirstColumn="0" w:firstRowLastColumn="0" w:lastRowFirstColumn="0" w:lastRowLastColumn="0"/>
              <w:rPr>
                <w:sz w:val="26"/>
              </w:rPr>
            </w:pPr>
            <w:r w:rsidRPr="00920A8E">
              <w:rPr>
                <w:sz w:val="26"/>
              </w:rPr>
              <w:t>status</w:t>
            </w:r>
          </w:p>
        </w:tc>
      </w:tr>
      <w:tr w:rsidR="00F7264E" w:rsidRPr="00836BB9" w14:paraId="05A4933A" w14:textId="77777777" w:rsidTr="00920A8E">
        <w:tc>
          <w:tcPr>
            <w:cnfStyle w:val="001000000000" w:firstRow="0" w:lastRow="0" w:firstColumn="1" w:lastColumn="0" w:oddVBand="0" w:evenVBand="0" w:oddHBand="0" w:evenHBand="0" w:firstRowFirstColumn="0" w:firstRowLastColumn="0" w:lastRowFirstColumn="0" w:lastRowLastColumn="0"/>
            <w:tcW w:w="243" w:type="pct"/>
            <w:hideMark/>
          </w:tcPr>
          <w:p w14:paraId="34C38DDB" w14:textId="77777777" w:rsidR="00F7264E" w:rsidRPr="00836BB9" w:rsidRDefault="00F7264E" w:rsidP="00836BB9">
            <w:pPr>
              <w:rPr>
                <w:sz w:val="26"/>
              </w:rPr>
            </w:pPr>
            <w:r w:rsidRPr="00836BB9">
              <w:rPr>
                <w:sz w:val="26"/>
              </w:rPr>
              <w:t>1</w:t>
            </w:r>
          </w:p>
        </w:tc>
        <w:tc>
          <w:tcPr>
            <w:tcW w:w="1517" w:type="pct"/>
            <w:hideMark/>
          </w:tcPr>
          <w:p w14:paraId="4D25E6DF" w14:textId="77777777" w:rsidR="00F7264E" w:rsidRDefault="00F7264E" w:rsidP="00836BB9">
            <w:pPr>
              <w:cnfStyle w:val="000000000000" w:firstRow="0" w:lastRow="0" w:firstColumn="0" w:lastColumn="0" w:oddVBand="0" w:evenVBand="0" w:oddHBand="0" w:evenHBand="0" w:firstRowFirstColumn="0" w:firstRowLastColumn="0" w:lastRowFirstColumn="0" w:lastRowLastColumn="0"/>
            </w:pPr>
            <w:r>
              <w:t>Laptop</w:t>
            </w:r>
          </w:p>
        </w:tc>
        <w:tc>
          <w:tcPr>
            <w:tcW w:w="1547" w:type="pct"/>
            <w:hideMark/>
          </w:tcPr>
          <w:p w14:paraId="4216CA75" w14:textId="77777777" w:rsidR="00F7264E" w:rsidRDefault="00F7264E" w:rsidP="00836BB9">
            <w:pPr>
              <w:cnfStyle w:val="000000000000" w:firstRow="0" w:lastRow="0" w:firstColumn="0" w:lastColumn="0" w:oddVBand="0" w:evenVBand="0" w:oddHBand="0" w:evenHBand="0" w:firstRowFirstColumn="0" w:firstRowLastColumn="0" w:lastRowFirstColumn="0" w:lastRowLastColumn="0"/>
            </w:pPr>
            <w:r>
              <w:t>laptop</w:t>
            </w:r>
          </w:p>
        </w:tc>
        <w:tc>
          <w:tcPr>
            <w:tcW w:w="1099" w:type="pct"/>
            <w:hideMark/>
          </w:tcPr>
          <w:p w14:paraId="7F61D559" w14:textId="77777777" w:rsidR="00F7264E" w:rsidRDefault="00F7264E" w:rsidP="00836BB9">
            <w:pPr>
              <w:cnfStyle w:val="000000000000" w:firstRow="0" w:lastRow="0" w:firstColumn="0" w:lastColumn="0" w:oddVBand="0" w:evenVBand="0" w:oddHBand="0" w:evenHBand="0" w:firstRowFirstColumn="0" w:firstRowLastColumn="0" w:lastRowFirstColumn="0" w:lastRowLastColumn="0"/>
            </w:pPr>
            <w:r>
              <w:t>1699685861.jpg</w:t>
            </w:r>
          </w:p>
        </w:tc>
        <w:tc>
          <w:tcPr>
            <w:tcW w:w="594" w:type="pct"/>
            <w:hideMark/>
          </w:tcPr>
          <w:p w14:paraId="6742B848" w14:textId="77777777" w:rsidR="00F7264E" w:rsidRDefault="00F7264E" w:rsidP="00836BB9">
            <w:pPr>
              <w:cnfStyle w:val="000000000000" w:firstRow="0" w:lastRow="0" w:firstColumn="0" w:lastColumn="0" w:oddVBand="0" w:evenVBand="0" w:oddHBand="0" w:evenHBand="0" w:firstRowFirstColumn="0" w:firstRowLastColumn="0" w:lastRowFirstColumn="0" w:lastRowLastColumn="0"/>
            </w:pPr>
            <w:r>
              <w:t>0</w:t>
            </w:r>
          </w:p>
        </w:tc>
      </w:tr>
      <w:tr w:rsidR="00F7264E" w:rsidRPr="00836BB9" w14:paraId="083E0409" w14:textId="77777777" w:rsidTr="00920A8E">
        <w:tc>
          <w:tcPr>
            <w:cnfStyle w:val="001000000000" w:firstRow="0" w:lastRow="0" w:firstColumn="1" w:lastColumn="0" w:oddVBand="0" w:evenVBand="0" w:oddHBand="0" w:evenHBand="0" w:firstRowFirstColumn="0" w:firstRowLastColumn="0" w:lastRowFirstColumn="0" w:lastRowLastColumn="0"/>
            <w:tcW w:w="243" w:type="pct"/>
            <w:hideMark/>
          </w:tcPr>
          <w:p w14:paraId="15B0CF38" w14:textId="77777777" w:rsidR="00F7264E" w:rsidRDefault="00F7264E" w:rsidP="00836BB9">
            <w:r>
              <w:t>2</w:t>
            </w:r>
          </w:p>
        </w:tc>
        <w:tc>
          <w:tcPr>
            <w:tcW w:w="1517" w:type="pct"/>
            <w:hideMark/>
          </w:tcPr>
          <w:p w14:paraId="3B0A6532" w14:textId="77777777" w:rsidR="00F7264E" w:rsidRDefault="00F7264E" w:rsidP="00836BB9">
            <w:pPr>
              <w:cnfStyle w:val="000000000000" w:firstRow="0" w:lastRow="0" w:firstColumn="0" w:lastColumn="0" w:oddVBand="0" w:evenVBand="0" w:oddHBand="0" w:evenHBand="0" w:firstRowFirstColumn="0" w:firstRowLastColumn="0" w:lastRowFirstColumn="0" w:lastRowLastColumn="0"/>
            </w:pPr>
            <w:r>
              <w:t>MacBook</w:t>
            </w:r>
          </w:p>
        </w:tc>
        <w:tc>
          <w:tcPr>
            <w:tcW w:w="1547" w:type="pct"/>
            <w:hideMark/>
          </w:tcPr>
          <w:p w14:paraId="18D8FE71" w14:textId="77777777" w:rsidR="00F7264E" w:rsidRDefault="00F7264E" w:rsidP="00836BB9">
            <w:pPr>
              <w:cnfStyle w:val="000000000000" w:firstRow="0" w:lastRow="0" w:firstColumn="0" w:lastColumn="0" w:oddVBand="0" w:evenVBand="0" w:oddHBand="0" w:evenHBand="0" w:firstRowFirstColumn="0" w:firstRowLastColumn="0" w:lastRowFirstColumn="0" w:lastRowLastColumn="0"/>
            </w:pPr>
            <w:r>
              <w:t>macbook</w:t>
            </w:r>
          </w:p>
        </w:tc>
        <w:tc>
          <w:tcPr>
            <w:tcW w:w="1099" w:type="pct"/>
            <w:hideMark/>
          </w:tcPr>
          <w:p w14:paraId="57A5EF45" w14:textId="77777777" w:rsidR="00F7264E" w:rsidRDefault="00F7264E" w:rsidP="00836BB9">
            <w:pPr>
              <w:cnfStyle w:val="000000000000" w:firstRow="0" w:lastRow="0" w:firstColumn="0" w:lastColumn="0" w:oddVBand="0" w:evenVBand="0" w:oddHBand="0" w:evenHBand="0" w:firstRowFirstColumn="0" w:firstRowLastColumn="0" w:lastRowFirstColumn="0" w:lastRowLastColumn="0"/>
            </w:pPr>
            <w:r>
              <w:t>1699685937.jpg</w:t>
            </w:r>
          </w:p>
        </w:tc>
        <w:tc>
          <w:tcPr>
            <w:tcW w:w="594" w:type="pct"/>
            <w:hideMark/>
          </w:tcPr>
          <w:p w14:paraId="13D90914" w14:textId="77777777" w:rsidR="00F7264E" w:rsidRDefault="00F7264E" w:rsidP="00836BB9">
            <w:pPr>
              <w:cnfStyle w:val="000000000000" w:firstRow="0" w:lastRow="0" w:firstColumn="0" w:lastColumn="0" w:oddVBand="0" w:evenVBand="0" w:oddHBand="0" w:evenHBand="0" w:firstRowFirstColumn="0" w:firstRowLastColumn="0" w:lastRowFirstColumn="0" w:lastRowLastColumn="0"/>
            </w:pPr>
            <w:r>
              <w:t>0</w:t>
            </w:r>
          </w:p>
        </w:tc>
      </w:tr>
      <w:tr w:rsidR="00F7264E" w:rsidRPr="00836BB9" w14:paraId="4A2BB322" w14:textId="77777777" w:rsidTr="00920A8E">
        <w:tc>
          <w:tcPr>
            <w:cnfStyle w:val="001000000000" w:firstRow="0" w:lastRow="0" w:firstColumn="1" w:lastColumn="0" w:oddVBand="0" w:evenVBand="0" w:oddHBand="0" w:evenHBand="0" w:firstRowFirstColumn="0" w:firstRowLastColumn="0" w:lastRowFirstColumn="0" w:lastRowLastColumn="0"/>
            <w:tcW w:w="243" w:type="pct"/>
            <w:hideMark/>
          </w:tcPr>
          <w:p w14:paraId="4E2D707C" w14:textId="77777777" w:rsidR="00F7264E" w:rsidRDefault="00F7264E" w:rsidP="00836BB9">
            <w:r>
              <w:t>3</w:t>
            </w:r>
          </w:p>
        </w:tc>
        <w:tc>
          <w:tcPr>
            <w:tcW w:w="1517" w:type="pct"/>
            <w:hideMark/>
          </w:tcPr>
          <w:p w14:paraId="40412D1F" w14:textId="77777777" w:rsidR="00F7264E" w:rsidRDefault="00F7264E" w:rsidP="00836BB9">
            <w:pPr>
              <w:cnfStyle w:val="000000000000" w:firstRow="0" w:lastRow="0" w:firstColumn="0" w:lastColumn="0" w:oddVBand="0" w:evenVBand="0" w:oddHBand="0" w:evenHBand="0" w:firstRowFirstColumn="0" w:firstRowLastColumn="0" w:lastRowFirstColumn="0" w:lastRowLastColumn="0"/>
            </w:pPr>
            <w:r>
              <w:t>Máy tính để bàn - pc</w:t>
            </w:r>
          </w:p>
        </w:tc>
        <w:tc>
          <w:tcPr>
            <w:tcW w:w="1547" w:type="pct"/>
            <w:hideMark/>
          </w:tcPr>
          <w:p w14:paraId="1F6CE391" w14:textId="77777777" w:rsidR="00F7264E" w:rsidRDefault="00F7264E" w:rsidP="00836BB9">
            <w:pPr>
              <w:cnfStyle w:val="000000000000" w:firstRow="0" w:lastRow="0" w:firstColumn="0" w:lastColumn="0" w:oddVBand="0" w:evenVBand="0" w:oddHBand="0" w:evenHBand="0" w:firstRowFirstColumn="0" w:firstRowLastColumn="0" w:lastRowFirstColumn="0" w:lastRowLastColumn="0"/>
            </w:pPr>
            <w:r>
              <w:t>pc</w:t>
            </w:r>
          </w:p>
        </w:tc>
        <w:tc>
          <w:tcPr>
            <w:tcW w:w="1099" w:type="pct"/>
            <w:hideMark/>
          </w:tcPr>
          <w:p w14:paraId="2F62FB55" w14:textId="77777777" w:rsidR="00F7264E" w:rsidRDefault="00F7264E" w:rsidP="00836BB9">
            <w:pPr>
              <w:cnfStyle w:val="000000000000" w:firstRow="0" w:lastRow="0" w:firstColumn="0" w:lastColumn="0" w:oddVBand="0" w:evenVBand="0" w:oddHBand="0" w:evenHBand="0" w:firstRowFirstColumn="0" w:firstRowLastColumn="0" w:lastRowFirstColumn="0" w:lastRowLastColumn="0"/>
            </w:pPr>
            <w:r>
              <w:t>1699686396.jpg</w:t>
            </w:r>
          </w:p>
        </w:tc>
        <w:tc>
          <w:tcPr>
            <w:tcW w:w="594" w:type="pct"/>
            <w:hideMark/>
          </w:tcPr>
          <w:p w14:paraId="0350B490" w14:textId="77777777" w:rsidR="00F7264E" w:rsidRDefault="00F7264E" w:rsidP="00836BB9">
            <w:pPr>
              <w:cnfStyle w:val="000000000000" w:firstRow="0" w:lastRow="0" w:firstColumn="0" w:lastColumn="0" w:oddVBand="0" w:evenVBand="0" w:oddHBand="0" w:evenHBand="0" w:firstRowFirstColumn="0" w:firstRowLastColumn="0" w:lastRowFirstColumn="0" w:lastRowLastColumn="0"/>
            </w:pPr>
            <w:r>
              <w:t>0</w:t>
            </w:r>
          </w:p>
        </w:tc>
      </w:tr>
      <w:tr w:rsidR="00F7264E" w:rsidRPr="00836BB9" w14:paraId="2E70C464" w14:textId="77777777" w:rsidTr="00920A8E">
        <w:tc>
          <w:tcPr>
            <w:cnfStyle w:val="001000000000" w:firstRow="0" w:lastRow="0" w:firstColumn="1" w:lastColumn="0" w:oddVBand="0" w:evenVBand="0" w:oddHBand="0" w:evenHBand="0" w:firstRowFirstColumn="0" w:firstRowLastColumn="0" w:lastRowFirstColumn="0" w:lastRowLastColumn="0"/>
            <w:tcW w:w="243" w:type="pct"/>
            <w:hideMark/>
          </w:tcPr>
          <w:p w14:paraId="0983E963" w14:textId="77777777" w:rsidR="00F7264E" w:rsidRDefault="00F7264E" w:rsidP="00836BB9">
            <w:r>
              <w:t>4</w:t>
            </w:r>
          </w:p>
        </w:tc>
        <w:tc>
          <w:tcPr>
            <w:tcW w:w="1517" w:type="pct"/>
            <w:hideMark/>
          </w:tcPr>
          <w:p w14:paraId="249D30C4" w14:textId="77777777" w:rsidR="00F7264E" w:rsidRDefault="00F7264E" w:rsidP="00836BB9">
            <w:pPr>
              <w:cnfStyle w:val="000000000000" w:firstRow="0" w:lastRow="0" w:firstColumn="0" w:lastColumn="0" w:oddVBand="0" w:evenVBand="0" w:oddHBand="0" w:evenHBand="0" w:firstRowFirstColumn="0" w:firstRowLastColumn="0" w:lastRowFirstColumn="0" w:lastRowLastColumn="0"/>
            </w:pPr>
            <w:r>
              <w:t>Phụ kiện</w:t>
            </w:r>
          </w:p>
        </w:tc>
        <w:tc>
          <w:tcPr>
            <w:tcW w:w="1547" w:type="pct"/>
            <w:hideMark/>
          </w:tcPr>
          <w:p w14:paraId="3D6492B7" w14:textId="77777777" w:rsidR="00F7264E" w:rsidRDefault="00F7264E" w:rsidP="00836BB9">
            <w:pPr>
              <w:cnfStyle w:val="000000000000" w:firstRow="0" w:lastRow="0" w:firstColumn="0" w:lastColumn="0" w:oddVBand="0" w:evenVBand="0" w:oddHBand="0" w:evenHBand="0" w:firstRowFirstColumn="0" w:firstRowLastColumn="0" w:lastRowFirstColumn="0" w:lastRowLastColumn="0"/>
            </w:pPr>
            <w:r>
              <w:t>phu-kien</w:t>
            </w:r>
          </w:p>
        </w:tc>
        <w:tc>
          <w:tcPr>
            <w:tcW w:w="1099" w:type="pct"/>
            <w:hideMark/>
          </w:tcPr>
          <w:p w14:paraId="565D4335" w14:textId="77777777" w:rsidR="00F7264E" w:rsidRDefault="00F7264E" w:rsidP="00836BB9">
            <w:pPr>
              <w:cnfStyle w:val="000000000000" w:firstRow="0" w:lastRow="0" w:firstColumn="0" w:lastColumn="0" w:oddVBand="0" w:evenVBand="0" w:oddHBand="0" w:evenHBand="0" w:firstRowFirstColumn="0" w:firstRowLastColumn="0" w:lastRowFirstColumn="0" w:lastRowLastColumn="0"/>
            </w:pPr>
            <w:r>
              <w:t>1699686057.jpg</w:t>
            </w:r>
          </w:p>
        </w:tc>
        <w:tc>
          <w:tcPr>
            <w:tcW w:w="594" w:type="pct"/>
            <w:hideMark/>
          </w:tcPr>
          <w:p w14:paraId="52E82218" w14:textId="77777777" w:rsidR="00F7264E" w:rsidRDefault="00F7264E" w:rsidP="00836BB9">
            <w:pPr>
              <w:cnfStyle w:val="000000000000" w:firstRow="0" w:lastRow="0" w:firstColumn="0" w:lastColumn="0" w:oddVBand="0" w:evenVBand="0" w:oddHBand="0" w:evenHBand="0" w:firstRowFirstColumn="0" w:firstRowLastColumn="0" w:lastRowFirstColumn="0" w:lastRowLastColumn="0"/>
            </w:pPr>
            <w:r>
              <w:t>1</w:t>
            </w:r>
          </w:p>
        </w:tc>
      </w:tr>
    </w:tbl>
    <w:p w14:paraId="7F803D1B" w14:textId="77777777" w:rsidR="00920A8E" w:rsidRDefault="00920A8E" w:rsidP="004B0B93">
      <w:pPr>
        <w:pStyle w:val="Caption"/>
      </w:pPr>
    </w:p>
    <w:p w14:paraId="4301CE5F" w14:textId="77777777" w:rsidR="00920A8E" w:rsidRDefault="00920A8E">
      <w:pPr>
        <w:rPr>
          <w:bCs/>
          <w:i/>
          <w:sz w:val="26"/>
          <w:szCs w:val="20"/>
        </w:rPr>
      </w:pPr>
      <w:r>
        <w:br w:type="page"/>
      </w:r>
    </w:p>
    <w:p w14:paraId="0920A613" w14:textId="7305BBF6" w:rsidR="001D4F1A" w:rsidRDefault="001D4F1A" w:rsidP="004B0B93">
      <w:pPr>
        <w:pStyle w:val="Caption"/>
      </w:pPr>
      <w:bookmarkStart w:id="91" w:name="_Toc155555777"/>
      <w:r>
        <w:lastRenderedPageBreak/>
        <w:t xml:space="preserve">Bảng </w:t>
      </w:r>
      <w:r w:rsidR="00321CD8">
        <w:rPr>
          <w:noProof/>
        </w:rPr>
        <w:fldChar w:fldCharType="begin"/>
      </w:r>
      <w:r w:rsidR="00321CD8">
        <w:rPr>
          <w:noProof/>
        </w:rPr>
        <w:instrText xml:space="preserve"> STYLEREF 1 \s </w:instrText>
      </w:r>
      <w:r w:rsidR="00321CD8">
        <w:rPr>
          <w:noProof/>
        </w:rPr>
        <w:fldChar w:fldCharType="separate"/>
      </w:r>
      <w:r w:rsidR="006F0AC4">
        <w:rPr>
          <w:noProof/>
        </w:rPr>
        <w:t>4</w:t>
      </w:r>
      <w:r w:rsidR="00321CD8">
        <w:rPr>
          <w:noProof/>
        </w:rPr>
        <w:fldChar w:fldCharType="end"/>
      </w:r>
      <w:r w:rsidR="005D5BA8">
        <w:t>.</w:t>
      </w:r>
      <w:r w:rsidR="00321CD8">
        <w:rPr>
          <w:noProof/>
        </w:rPr>
        <w:fldChar w:fldCharType="begin"/>
      </w:r>
      <w:r w:rsidR="00321CD8">
        <w:rPr>
          <w:noProof/>
        </w:rPr>
        <w:instrText xml:space="preserve"> SEQ Bảng \* ARABIC \s 1 </w:instrText>
      </w:r>
      <w:r w:rsidR="00321CD8">
        <w:rPr>
          <w:noProof/>
        </w:rPr>
        <w:fldChar w:fldCharType="separate"/>
      </w:r>
      <w:r w:rsidR="006F0AC4">
        <w:rPr>
          <w:noProof/>
        </w:rPr>
        <w:t>3</w:t>
      </w:r>
      <w:r w:rsidR="00321CD8">
        <w:rPr>
          <w:noProof/>
        </w:rPr>
        <w:fldChar w:fldCharType="end"/>
      </w:r>
      <w:r>
        <w:t>: Bảng brands</w:t>
      </w:r>
      <w:bookmarkEnd w:id="9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1195"/>
        <w:gridCol w:w="3150"/>
        <w:gridCol w:w="2278"/>
        <w:gridCol w:w="2155"/>
      </w:tblGrid>
      <w:tr w:rsidR="001D4F1A" w:rsidRPr="00E10806" w14:paraId="31247585" w14:textId="77777777" w:rsidTr="00E10806">
        <w:trPr>
          <w:trHeight w:val="320"/>
        </w:trPr>
        <w:tc>
          <w:tcPr>
            <w:tcW w:w="0" w:type="auto"/>
            <w:shd w:val="clear" w:color="auto" w:fill="auto"/>
            <w:vAlign w:val="center"/>
          </w:tcPr>
          <w:p w14:paraId="448FCC4B" w14:textId="77777777" w:rsidR="001D4F1A" w:rsidRPr="00E10806" w:rsidRDefault="001D4F1A" w:rsidP="00E10806">
            <w:pPr>
              <w:jc w:val="center"/>
              <w:rPr>
                <w:i/>
                <w:sz w:val="26"/>
              </w:rPr>
            </w:pPr>
            <w:r w:rsidRPr="00E10806">
              <w:rPr>
                <w:i/>
                <w:sz w:val="26"/>
              </w:rPr>
              <w:t>id</w:t>
            </w:r>
          </w:p>
        </w:tc>
        <w:tc>
          <w:tcPr>
            <w:tcW w:w="0" w:type="auto"/>
            <w:shd w:val="clear" w:color="auto" w:fill="auto"/>
            <w:vAlign w:val="center"/>
          </w:tcPr>
          <w:p w14:paraId="5B9D2539" w14:textId="77777777" w:rsidR="001D4F1A" w:rsidRPr="00E10806" w:rsidRDefault="001D4F1A" w:rsidP="00E10806">
            <w:pPr>
              <w:jc w:val="center"/>
              <w:rPr>
                <w:i/>
                <w:sz w:val="26"/>
              </w:rPr>
            </w:pPr>
            <w:r w:rsidRPr="00E10806">
              <w:rPr>
                <w:i/>
                <w:sz w:val="26"/>
              </w:rPr>
              <w:t>name</w:t>
            </w:r>
          </w:p>
        </w:tc>
        <w:tc>
          <w:tcPr>
            <w:tcW w:w="0" w:type="auto"/>
            <w:shd w:val="clear" w:color="auto" w:fill="auto"/>
            <w:vAlign w:val="center"/>
          </w:tcPr>
          <w:p w14:paraId="36A9DC97" w14:textId="77777777" w:rsidR="001D4F1A" w:rsidRPr="00E10806" w:rsidRDefault="001D4F1A" w:rsidP="00E10806">
            <w:pPr>
              <w:jc w:val="center"/>
              <w:rPr>
                <w:i/>
                <w:sz w:val="26"/>
              </w:rPr>
            </w:pPr>
            <w:r w:rsidRPr="00E10806">
              <w:rPr>
                <w:i/>
                <w:sz w:val="26"/>
              </w:rPr>
              <w:t>slug</w:t>
            </w:r>
          </w:p>
        </w:tc>
        <w:tc>
          <w:tcPr>
            <w:tcW w:w="0" w:type="auto"/>
            <w:shd w:val="clear" w:color="auto" w:fill="auto"/>
            <w:vAlign w:val="center"/>
          </w:tcPr>
          <w:p w14:paraId="2D806160" w14:textId="77777777" w:rsidR="001D4F1A" w:rsidRPr="00E10806" w:rsidRDefault="001D4F1A" w:rsidP="00E10806">
            <w:pPr>
              <w:jc w:val="center"/>
              <w:rPr>
                <w:i/>
                <w:sz w:val="26"/>
              </w:rPr>
            </w:pPr>
            <w:r w:rsidRPr="00E10806">
              <w:rPr>
                <w:i/>
                <w:sz w:val="26"/>
              </w:rPr>
              <w:t>status</w:t>
            </w:r>
          </w:p>
        </w:tc>
      </w:tr>
      <w:tr w:rsidR="001D4F1A" w:rsidRPr="00E10806" w14:paraId="008664BE" w14:textId="77777777" w:rsidTr="00E10806">
        <w:trPr>
          <w:trHeight w:val="320"/>
        </w:trPr>
        <w:tc>
          <w:tcPr>
            <w:tcW w:w="0" w:type="auto"/>
            <w:shd w:val="clear" w:color="auto" w:fill="auto"/>
            <w:vAlign w:val="center"/>
            <w:hideMark/>
          </w:tcPr>
          <w:p w14:paraId="5EBD3A65" w14:textId="77777777" w:rsidR="001D4F1A" w:rsidRPr="00E10806" w:rsidRDefault="00C0623A" w:rsidP="00E10806">
            <w:pPr>
              <w:rPr>
                <w:sz w:val="26"/>
              </w:rPr>
            </w:pPr>
            <w:r w:rsidRPr="00E10806">
              <w:rPr>
                <w:sz w:val="26"/>
              </w:rPr>
              <w:t>1</w:t>
            </w:r>
          </w:p>
        </w:tc>
        <w:tc>
          <w:tcPr>
            <w:tcW w:w="0" w:type="auto"/>
            <w:shd w:val="clear" w:color="auto" w:fill="auto"/>
            <w:vAlign w:val="center"/>
            <w:hideMark/>
          </w:tcPr>
          <w:p w14:paraId="1C760EAF" w14:textId="77777777" w:rsidR="001D4F1A" w:rsidRDefault="001D4F1A" w:rsidP="00E10806">
            <w:r>
              <w:t>LENOVO</w:t>
            </w:r>
          </w:p>
        </w:tc>
        <w:tc>
          <w:tcPr>
            <w:tcW w:w="0" w:type="auto"/>
            <w:shd w:val="clear" w:color="auto" w:fill="auto"/>
            <w:vAlign w:val="center"/>
            <w:hideMark/>
          </w:tcPr>
          <w:p w14:paraId="781E08D1" w14:textId="77777777" w:rsidR="001D4F1A" w:rsidRDefault="001D4F1A" w:rsidP="00E10806">
            <w:r>
              <w:t>lenovo</w:t>
            </w:r>
          </w:p>
        </w:tc>
        <w:tc>
          <w:tcPr>
            <w:tcW w:w="0" w:type="auto"/>
            <w:shd w:val="clear" w:color="auto" w:fill="auto"/>
            <w:vAlign w:val="center"/>
            <w:hideMark/>
          </w:tcPr>
          <w:p w14:paraId="33453170" w14:textId="77777777" w:rsidR="001D4F1A" w:rsidRDefault="001D4F1A" w:rsidP="00E10806">
            <w:r>
              <w:t>0</w:t>
            </w:r>
          </w:p>
        </w:tc>
      </w:tr>
      <w:tr w:rsidR="001D4F1A" w:rsidRPr="00E10806" w14:paraId="5709FFBA" w14:textId="77777777" w:rsidTr="00E10806">
        <w:trPr>
          <w:trHeight w:val="298"/>
        </w:trPr>
        <w:tc>
          <w:tcPr>
            <w:tcW w:w="0" w:type="auto"/>
            <w:shd w:val="clear" w:color="auto" w:fill="auto"/>
            <w:vAlign w:val="center"/>
            <w:hideMark/>
          </w:tcPr>
          <w:p w14:paraId="3ED37257" w14:textId="77777777" w:rsidR="001D4F1A" w:rsidRDefault="001D4F1A" w:rsidP="00E10806">
            <w:r>
              <w:t>2</w:t>
            </w:r>
          </w:p>
        </w:tc>
        <w:tc>
          <w:tcPr>
            <w:tcW w:w="0" w:type="auto"/>
            <w:shd w:val="clear" w:color="auto" w:fill="auto"/>
            <w:vAlign w:val="center"/>
            <w:hideMark/>
          </w:tcPr>
          <w:p w14:paraId="50D6389D" w14:textId="77777777" w:rsidR="001D4F1A" w:rsidRDefault="001D4F1A" w:rsidP="00E10806">
            <w:r>
              <w:t>ASUS</w:t>
            </w:r>
          </w:p>
        </w:tc>
        <w:tc>
          <w:tcPr>
            <w:tcW w:w="0" w:type="auto"/>
            <w:shd w:val="clear" w:color="auto" w:fill="auto"/>
            <w:vAlign w:val="center"/>
            <w:hideMark/>
          </w:tcPr>
          <w:p w14:paraId="4546CF81" w14:textId="77777777" w:rsidR="001D4F1A" w:rsidRDefault="001D4F1A" w:rsidP="00E10806">
            <w:r>
              <w:t>asus</w:t>
            </w:r>
          </w:p>
        </w:tc>
        <w:tc>
          <w:tcPr>
            <w:tcW w:w="0" w:type="auto"/>
            <w:shd w:val="clear" w:color="auto" w:fill="auto"/>
            <w:vAlign w:val="center"/>
            <w:hideMark/>
          </w:tcPr>
          <w:p w14:paraId="489353FD" w14:textId="77777777" w:rsidR="001D4F1A" w:rsidRDefault="001D4F1A" w:rsidP="00E10806">
            <w:r>
              <w:t>0</w:t>
            </w:r>
          </w:p>
        </w:tc>
      </w:tr>
      <w:tr w:rsidR="001D4F1A" w:rsidRPr="00E10806" w14:paraId="38488206" w14:textId="77777777" w:rsidTr="00E10806">
        <w:trPr>
          <w:trHeight w:val="298"/>
        </w:trPr>
        <w:tc>
          <w:tcPr>
            <w:tcW w:w="0" w:type="auto"/>
            <w:shd w:val="clear" w:color="auto" w:fill="auto"/>
            <w:vAlign w:val="center"/>
            <w:hideMark/>
          </w:tcPr>
          <w:p w14:paraId="35A47536" w14:textId="77777777" w:rsidR="001D4F1A" w:rsidRDefault="001D4F1A" w:rsidP="00E10806">
            <w:r>
              <w:t>3</w:t>
            </w:r>
          </w:p>
        </w:tc>
        <w:tc>
          <w:tcPr>
            <w:tcW w:w="0" w:type="auto"/>
            <w:shd w:val="clear" w:color="auto" w:fill="auto"/>
            <w:vAlign w:val="center"/>
            <w:hideMark/>
          </w:tcPr>
          <w:p w14:paraId="01316F03" w14:textId="77777777" w:rsidR="001D4F1A" w:rsidRDefault="001D4F1A" w:rsidP="00E10806">
            <w:r>
              <w:t>ACER</w:t>
            </w:r>
          </w:p>
        </w:tc>
        <w:tc>
          <w:tcPr>
            <w:tcW w:w="0" w:type="auto"/>
            <w:shd w:val="clear" w:color="auto" w:fill="auto"/>
            <w:vAlign w:val="center"/>
            <w:hideMark/>
          </w:tcPr>
          <w:p w14:paraId="607C8A20" w14:textId="77777777" w:rsidR="001D4F1A" w:rsidRDefault="001D4F1A" w:rsidP="00E10806">
            <w:r>
              <w:t>acer</w:t>
            </w:r>
          </w:p>
        </w:tc>
        <w:tc>
          <w:tcPr>
            <w:tcW w:w="0" w:type="auto"/>
            <w:shd w:val="clear" w:color="auto" w:fill="auto"/>
            <w:vAlign w:val="center"/>
            <w:hideMark/>
          </w:tcPr>
          <w:p w14:paraId="24CBC4C5" w14:textId="77777777" w:rsidR="001D4F1A" w:rsidRDefault="001D4F1A" w:rsidP="00E10806">
            <w:r>
              <w:t>0</w:t>
            </w:r>
          </w:p>
        </w:tc>
      </w:tr>
      <w:tr w:rsidR="001D4F1A" w:rsidRPr="00E10806" w14:paraId="40D029FE" w14:textId="77777777" w:rsidTr="00E10806">
        <w:trPr>
          <w:trHeight w:val="286"/>
        </w:trPr>
        <w:tc>
          <w:tcPr>
            <w:tcW w:w="0" w:type="auto"/>
            <w:shd w:val="clear" w:color="auto" w:fill="auto"/>
            <w:vAlign w:val="center"/>
            <w:hideMark/>
          </w:tcPr>
          <w:p w14:paraId="50B0EC75" w14:textId="77777777" w:rsidR="001D4F1A" w:rsidRDefault="001D4F1A" w:rsidP="00E10806">
            <w:r>
              <w:t>4</w:t>
            </w:r>
          </w:p>
        </w:tc>
        <w:tc>
          <w:tcPr>
            <w:tcW w:w="0" w:type="auto"/>
            <w:shd w:val="clear" w:color="auto" w:fill="auto"/>
            <w:vAlign w:val="center"/>
            <w:hideMark/>
          </w:tcPr>
          <w:p w14:paraId="2E6C1AE6" w14:textId="77777777" w:rsidR="001D4F1A" w:rsidRDefault="001D4F1A" w:rsidP="00E10806">
            <w:r>
              <w:t>APPLE</w:t>
            </w:r>
          </w:p>
        </w:tc>
        <w:tc>
          <w:tcPr>
            <w:tcW w:w="0" w:type="auto"/>
            <w:shd w:val="clear" w:color="auto" w:fill="auto"/>
            <w:vAlign w:val="center"/>
            <w:hideMark/>
          </w:tcPr>
          <w:p w14:paraId="0450AD98" w14:textId="77777777" w:rsidR="001D4F1A" w:rsidRDefault="001D4F1A" w:rsidP="00E10806">
            <w:r>
              <w:t>apple</w:t>
            </w:r>
          </w:p>
        </w:tc>
        <w:tc>
          <w:tcPr>
            <w:tcW w:w="0" w:type="auto"/>
            <w:shd w:val="clear" w:color="auto" w:fill="auto"/>
            <w:vAlign w:val="center"/>
            <w:hideMark/>
          </w:tcPr>
          <w:p w14:paraId="26205100" w14:textId="77777777" w:rsidR="001D4F1A" w:rsidRDefault="001D4F1A" w:rsidP="00E10806">
            <w:r>
              <w:t>0</w:t>
            </w:r>
          </w:p>
        </w:tc>
      </w:tr>
      <w:tr w:rsidR="001D4F1A" w:rsidRPr="00E10806" w14:paraId="2D8ACF12" w14:textId="77777777" w:rsidTr="00E10806">
        <w:trPr>
          <w:trHeight w:val="298"/>
        </w:trPr>
        <w:tc>
          <w:tcPr>
            <w:tcW w:w="0" w:type="auto"/>
            <w:shd w:val="clear" w:color="auto" w:fill="auto"/>
            <w:vAlign w:val="center"/>
            <w:hideMark/>
          </w:tcPr>
          <w:p w14:paraId="0CE7C992" w14:textId="77777777" w:rsidR="001D4F1A" w:rsidRDefault="001D4F1A" w:rsidP="00E10806">
            <w:r>
              <w:t>18</w:t>
            </w:r>
          </w:p>
        </w:tc>
        <w:tc>
          <w:tcPr>
            <w:tcW w:w="0" w:type="auto"/>
            <w:shd w:val="clear" w:color="auto" w:fill="auto"/>
            <w:vAlign w:val="center"/>
            <w:hideMark/>
          </w:tcPr>
          <w:p w14:paraId="332CA6C7" w14:textId="77777777" w:rsidR="001D4F1A" w:rsidRDefault="001D4F1A" w:rsidP="00E10806">
            <w:r>
              <w:t>DELL</w:t>
            </w:r>
          </w:p>
        </w:tc>
        <w:tc>
          <w:tcPr>
            <w:tcW w:w="0" w:type="auto"/>
            <w:shd w:val="clear" w:color="auto" w:fill="auto"/>
            <w:vAlign w:val="center"/>
            <w:hideMark/>
          </w:tcPr>
          <w:p w14:paraId="5306F7BC" w14:textId="77777777" w:rsidR="001D4F1A" w:rsidRDefault="001D4F1A" w:rsidP="00E10806">
            <w:r>
              <w:t>dell</w:t>
            </w:r>
          </w:p>
        </w:tc>
        <w:tc>
          <w:tcPr>
            <w:tcW w:w="0" w:type="auto"/>
            <w:shd w:val="clear" w:color="auto" w:fill="auto"/>
            <w:vAlign w:val="center"/>
            <w:hideMark/>
          </w:tcPr>
          <w:p w14:paraId="4D5AC029" w14:textId="77777777" w:rsidR="001D4F1A" w:rsidRDefault="001D4F1A" w:rsidP="00E10806">
            <w:r>
              <w:t>0</w:t>
            </w:r>
          </w:p>
        </w:tc>
      </w:tr>
      <w:tr w:rsidR="001D4F1A" w:rsidRPr="00E10806" w14:paraId="71BD92BA" w14:textId="77777777" w:rsidTr="00E10806">
        <w:trPr>
          <w:trHeight w:val="298"/>
        </w:trPr>
        <w:tc>
          <w:tcPr>
            <w:tcW w:w="0" w:type="auto"/>
            <w:shd w:val="clear" w:color="auto" w:fill="auto"/>
            <w:vAlign w:val="center"/>
            <w:hideMark/>
          </w:tcPr>
          <w:p w14:paraId="4136A7C7" w14:textId="77777777" w:rsidR="001D4F1A" w:rsidRDefault="001D4F1A" w:rsidP="00E10806">
            <w:r>
              <w:t>19</w:t>
            </w:r>
          </w:p>
        </w:tc>
        <w:tc>
          <w:tcPr>
            <w:tcW w:w="0" w:type="auto"/>
            <w:shd w:val="clear" w:color="auto" w:fill="auto"/>
            <w:vAlign w:val="center"/>
            <w:hideMark/>
          </w:tcPr>
          <w:p w14:paraId="68CF46A5" w14:textId="77777777" w:rsidR="001D4F1A" w:rsidRDefault="001D4F1A" w:rsidP="00E10806">
            <w:r>
              <w:t>HP</w:t>
            </w:r>
          </w:p>
        </w:tc>
        <w:tc>
          <w:tcPr>
            <w:tcW w:w="0" w:type="auto"/>
            <w:shd w:val="clear" w:color="auto" w:fill="auto"/>
            <w:vAlign w:val="center"/>
            <w:hideMark/>
          </w:tcPr>
          <w:p w14:paraId="72D62179" w14:textId="77777777" w:rsidR="001D4F1A" w:rsidRDefault="001D4F1A" w:rsidP="00E10806">
            <w:r>
              <w:t>hp</w:t>
            </w:r>
          </w:p>
        </w:tc>
        <w:tc>
          <w:tcPr>
            <w:tcW w:w="0" w:type="auto"/>
            <w:shd w:val="clear" w:color="auto" w:fill="auto"/>
            <w:vAlign w:val="center"/>
            <w:hideMark/>
          </w:tcPr>
          <w:p w14:paraId="1BCF10A0" w14:textId="77777777" w:rsidR="001D4F1A" w:rsidRDefault="001D4F1A" w:rsidP="00E10806">
            <w:r>
              <w:t>0</w:t>
            </w:r>
          </w:p>
        </w:tc>
      </w:tr>
      <w:tr w:rsidR="001D4F1A" w:rsidRPr="00E10806" w14:paraId="0B580845" w14:textId="77777777" w:rsidTr="00E10806">
        <w:trPr>
          <w:trHeight w:val="298"/>
        </w:trPr>
        <w:tc>
          <w:tcPr>
            <w:tcW w:w="0" w:type="auto"/>
            <w:shd w:val="clear" w:color="auto" w:fill="auto"/>
            <w:vAlign w:val="center"/>
            <w:hideMark/>
          </w:tcPr>
          <w:p w14:paraId="10B2EA27" w14:textId="77777777" w:rsidR="001D4F1A" w:rsidRDefault="001D4F1A" w:rsidP="00E10806">
            <w:r>
              <w:t>20</w:t>
            </w:r>
          </w:p>
        </w:tc>
        <w:tc>
          <w:tcPr>
            <w:tcW w:w="0" w:type="auto"/>
            <w:shd w:val="clear" w:color="auto" w:fill="auto"/>
            <w:vAlign w:val="center"/>
            <w:hideMark/>
          </w:tcPr>
          <w:p w14:paraId="3ACD81F5" w14:textId="77777777" w:rsidR="001D4F1A" w:rsidRDefault="001D4F1A" w:rsidP="00E10806">
            <w:r>
              <w:t>DareU</w:t>
            </w:r>
          </w:p>
        </w:tc>
        <w:tc>
          <w:tcPr>
            <w:tcW w:w="0" w:type="auto"/>
            <w:shd w:val="clear" w:color="auto" w:fill="auto"/>
            <w:vAlign w:val="center"/>
            <w:hideMark/>
          </w:tcPr>
          <w:p w14:paraId="78FF58C9" w14:textId="77777777" w:rsidR="001D4F1A" w:rsidRDefault="001D4F1A" w:rsidP="00E10806">
            <w:r>
              <w:t>dareu</w:t>
            </w:r>
          </w:p>
        </w:tc>
        <w:tc>
          <w:tcPr>
            <w:tcW w:w="0" w:type="auto"/>
            <w:shd w:val="clear" w:color="auto" w:fill="auto"/>
            <w:vAlign w:val="center"/>
            <w:hideMark/>
          </w:tcPr>
          <w:p w14:paraId="76FE0D7A" w14:textId="77777777" w:rsidR="001D4F1A" w:rsidRDefault="001D4F1A" w:rsidP="00E10806">
            <w:r>
              <w:t>0</w:t>
            </w:r>
          </w:p>
        </w:tc>
      </w:tr>
      <w:tr w:rsidR="001D4F1A" w:rsidRPr="00E10806" w14:paraId="089C2329" w14:textId="77777777" w:rsidTr="00E10806">
        <w:trPr>
          <w:trHeight w:val="298"/>
        </w:trPr>
        <w:tc>
          <w:tcPr>
            <w:tcW w:w="0" w:type="auto"/>
            <w:shd w:val="clear" w:color="auto" w:fill="auto"/>
            <w:vAlign w:val="center"/>
            <w:hideMark/>
          </w:tcPr>
          <w:p w14:paraId="4B41F7C9" w14:textId="77777777" w:rsidR="001D4F1A" w:rsidRDefault="001D4F1A" w:rsidP="00E10806">
            <w:r>
              <w:t>22</w:t>
            </w:r>
          </w:p>
        </w:tc>
        <w:tc>
          <w:tcPr>
            <w:tcW w:w="0" w:type="auto"/>
            <w:shd w:val="clear" w:color="auto" w:fill="auto"/>
            <w:vAlign w:val="center"/>
            <w:hideMark/>
          </w:tcPr>
          <w:p w14:paraId="3CCBC71E" w14:textId="77777777" w:rsidR="001D4F1A" w:rsidRDefault="001D4F1A" w:rsidP="00E10806">
            <w:r>
              <w:t>Rapoo</w:t>
            </w:r>
          </w:p>
        </w:tc>
        <w:tc>
          <w:tcPr>
            <w:tcW w:w="0" w:type="auto"/>
            <w:shd w:val="clear" w:color="auto" w:fill="auto"/>
            <w:vAlign w:val="center"/>
            <w:hideMark/>
          </w:tcPr>
          <w:p w14:paraId="70A28F5B" w14:textId="77777777" w:rsidR="001D4F1A" w:rsidRDefault="001D4F1A" w:rsidP="00E10806">
            <w:r>
              <w:t>rapoo</w:t>
            </w:r>
          </w:p>
        </w:tc>
        <w:tc>
          <w:tcPr>
            <w:tcW w:w="0" w:type="auto"/>
            <w:shd w:val="clear" w:color="auto" w:fill="auto"/>
            <w:vAlign w:val="center"/>
            <w:hideMark/>
          </w:tcPr>
          <w:p w14:paraId="27627E83" w14:textId="77777777" w:rsidR="001D4F1A" w:rsidRDefault="001D4F1A" w:rsidP="00E10806">
            <w:r>
              <w:t>0</w:t>
            </w:r>
          </w:p>
        </w:tc>
      </w:tr>
    </w:tbl>
    <w:p w14:paraId="64C50669" w14:textId="458A84BD" w:rsidR="006F48F2" w:rsidRDefault="006F48F2" w:rsidP="004B0B93">
      <w:pPr>
        <w:pStyle w:val="Caption"/>
      </w:pPr>
      <w:bookmarkStart w:id="92" w:name="_Toc155555778"/>
      <w:r>
        <w:t xml:space="preserve">Bảng </w:t>
      </w:r>
      <w:r w:rsidR="00321CD8">
        <w:rPr>
          <w:noProof/>
        </w:rPr>
        <w:fldChar w:fldCharType="begin"/>
      </w:r>
      <w:r w:rsidR="00321CD8">
        <w:rPr>
          <w:noProof/>
        </w:rPr>
        <w:instrText xml:space="preserve"> STYLEREF 1 \s </w:instrText>
      </w:r>
      <w:r w:rsidR="00321CD8">
        <w:rPr>
          <w:noProof/>
        </w:rPr>
        <w:fldChar w:fldCharType="separate"/>
      </w:r>
      <w:r w:rsidR="006F0AC4">
        <w:rPr>
          <w:noProof/>
        </w:rPr>
        <w:t>4</w:t>
      </w:r>
      <w:r w:rsidR="00321CD8">
        <w:rPr>
          <w:noProof/>
        </w:rPr>
        <w:fldChar w:fldCharType="end"/>
      </w:r>
      <w:r w:rsidR="005D5BA8">
        <w:t>.</w:t>
      </w:r>
      <w:r w:rsidR="00321CD8">
        <w:rPr>
          <w:noProof/>
        </w:rPr>
        <w:fldChar w:fldCharType="begin"/>
      </w:r>
      <w:r w:rsidR="00321CD8">
        <w:rPr>
          <w:noProof/>
        </w:rPr>
        <w:instrText xml:space="preserve"> SEQ Bảng \* ARABIC \s 1 </w:instrText>
      </w:r>
      <w:r w:rsidR="00321CD8">
        <w:rPr>
          <w:noProof/>
        </w:rPr>
        <w:fldChar w:fldCharType="separate"/>
      </w:r>
      <w:r w:rsidR="006F0AC4">
        <w:rPr>
          <w:noProof/>
        </w:rPr>
        <w:t>4</w:t>
      </w:r>
      <w:r w:rsidR="00321CD8">
        <w:rPr>
          <w:noProof/>
        </w:rPr>
        <w:fldChar w:fldCharType="end"/>
      </w:r>
      <w:r>
        <w:t>: Bảng products</w:t>
      </w:r>
      <w:sdt>
        <w:sdtPr>
          <w:id w:val="-1157143091"/>
          <w:citation/>
        </w:sdtPr>
        <w:sdtContent>
          <w:r w:rsidR="000E5442">
            <w:fldChar w:fldCharType="begin"/>
          </w:r>
          <w:r w:rsidR="000E5442">
            <w:instrText xml:space="preserve"> CITATION 23121 \l 1033 </w:instrText>
          </w:r>
          <w:r w:rsidR="000E5442">
            <w:fldChar w:fldCharType="separate"/>
          </w:r>
          <w:r w:rsidR="000E5442">
            <w:rPr>
              <w:noProof/>
            </w:rPr>
            <w:t xml:space="preserve"> [8]</w:t>
          </w:r>
          <w:r w:rsidR="000E5442">
            <w:fldChar w:fldCharType="end"/>
          </w:r>
        </w:sdtContent>
      </w:sdt>
      <w:bookmarkEnd w:id="92"/>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bottom w:w="58" w:type="dxa"/>
        </w:tblCellMar>
        <w:tblLook w:val="04A0" w:firstRow="1" w:lastRow="0" w:firstColumn="1" w:lastColumn="0" w:noHBand="0" w:noVBand="1"/>
      </w:tblPr>
      <w:tblGrid>
        <w:gridCol w:w="514"/>
        <w:gridCol w:w="494"/>
        <w:gridCol w:w="540"/>
        <w:gridCol w:w="1436"/>
        <w:gridCol w:w="990"/>
        <w:gridCol w:w="720"/>
        <w:gridCol w:w="810"/>
        <w:gridCol w:w="630"/>
        <w:gridCol w:w="949"/>
        <w:gridCol w:w="1701"/>
      </w:tblGrid>
      <w:tr w:rsidR="004B0B93" w:rsidRPr="00E10806" w14:paraId="160C2681" w14:textId="77777777" w:rsidTr="004B0B93">
        <w:tc>
          <w:tcPr>
            <w:tcW w:w="514" w:type="dxa"/>
            <w:shd w:val="clear" w:color="auto" w:fill="auto"/>
            <w:vAlign w:val="center"/>
          </w:tcPr>
          <w:p w14:paraId="7593E0D4" w14:textId="77777777" w:rsidR="004B0B93" w:rsidRPr="00E10806" w:rsidRDefault="004B0B93" w:rsidP="00E10806">
            <w:pPr>
              <w:jc w:val="center"/>
              <w:rPr>
                <w:i/>
                <w:sz w:val="26"/>
              </w:rPr>
            </w:pPr>
            <w:r w:rsidRPr="00E10806">
              <w:rPr>
                <w:i/>
                <w:sz w:val="26"/>
              </w:rPr>
              <w:t>id</w:t>
            </w:r>
          </w:p>
        </w:tc>
        <w:tc>
          <w:tcPr>
            <w:tcW w:w="494" w:type="dxa"/>
            <w:shd w:val="clear" w:color="auto" w:fill="auto"/>
            <w:vAlign w:val="center"/>
          </w:tcPr>
          <w:p w14:paraId="45251A6E" w14:textId="77777777" w:rsidR="004B0B93" w:rsidRPr="00E10806" w:rsidRDefault="004B0B93" w:rsidP="00E10806">
            <w:pPr>
              <w:jc w:val="center"/>
              <w:rPr>
                <w:i/>
                <w:sz w:val="26"/>
              </w:rPr>
            </w:pPr>
            <w:r w:rsidRPr="00E10806">
              <w:rPr>
                <w:i/>
                <w:sz w:val="26"/>
              </w:rPr>
              <w:t>category</w:t>
            </w:r>
          </w:p>
        </w:tc>
        <w:tc>
          <w:tcPr>
            <w:tcW w:w="540" w:type="dxa"/>
            <w:shd w:val="clear" w:color="auto" w:fill="auto"/>
            <w:vAlign w:val="center"/>
          </w:tcPr>
          <w:p w14:paraId="3B73B9B7" w14:textId="77777777" w:rsidR="004B0B93" w:rsidRPr="00E10806" w:rsidRDefault="004B0B93" w:rsidP="00E10806">
            <w:pPr>
              <w:jc w:val="center"/>
              <w:rPr>
                <w:i/>
                <w:sz w:val="26"/>
              </w:rPr>
            </w:pPr>
            <w:r w:rsidRPr="00E10806">
              <w:rPr>
                <w:i/>
                <w:sz w:val="26"/>
              </w:rPr>
              <w:t>brand</w:t>
            </w:r>
          </w:p>
        </w:tc>
        <w:tc>
          <w:tcPr>
            <w:tcW w:w="1436" w:type="dxa"/>
            <w:shd w:val="clear" w:color="auto" w:fill="auto"/>
            <w:vAlign w:val="center"/>
          </w:tcPr>
          <w:p w14:paraId="61A86D75" w14:textId="77777777" w:rsidR="004B0B93" w:rsidRPr="00E10806" w:rsidRDefault="004B0B93" w:rsidP="00E10806">
            <w:pPr>
              <w:jc w:val="center"/>
              <w:rPr>
                <w:i/>
                <w:sz w:val="26"/>
              </w:rPr>
            </w:pPr>
            <w:r w:rsidRPr="00E10806">
              <w:rPr>
                <w:i/>
                <w:sz w:val="26"/>
              </w:rPr>
              <w:t>name</w:t>
            </w:r>
          </w:p>
        </w:tc>
        <w:tc>
          <w:tcPr>
            <w:tcW w:w="990" w:type="dxa"/>
            <w:shd w:val="clear" w:color="auto" w:fill="auto"/>
            <w:vAlign w:val="center"/>
          </w:tcPr>
          <w:p w14:paraId="157C0264" w14:textId="77777777" w:rsidR="004B0B93" w:rsidRPr="00E10806" w:rsidRDefault="004B0B93" w:rsidP="00E10806">
            <w:pPr>
              <w:jc w:val="center"/>
              <w:rPr>
                <w:i/>
                <w:sz w:val="26"/>
              </w:rPr>
            </w:pPr>
            <w:r w:rsidRPr="00E10806">
              <w:rPr>
                <w:i/>
                <w:sz w:val="26"/>
              </w:rPr>
              <w:t>slug</w:t>
            </w:r>
          </w:p>
        </w:tc>
        <w:tc>
          <w:tcPr>
            <w:tcW w:w="720" w:type="dxa"/>
            <w:shd w:val="clear" w:color="auto" w:fill="auto"/>
            <w:vAlign w:val="center"/>
          </w:tcPr>
          <w:p w14:paraId="5174647C" w14:textId="77777777" w:rsidR="004B0B93" w:rsidRPr="00E10806" w:rsidRDefault="004B0B93" w:rsidP="00E10806">
            <w:pPr>
              <w:jc w:val="center"/>
              <w:rPr>
                <w:i/>
                <w:sz w:val="26"/>
              </w:rPr>
            </w:pPr>
            <w:r w:rsidRPr="00E10806">
              <w:rPr>
                <w:i/>
                <w:sz w:val="26"/>
              </w:rPr>
              <w:t>cost</w:t>
            </w:r>
          </w:p>
        </w:tc>
        <w:tc>
          <w:tcPr>
            <w:tcW w:w="810" w:type="dxa"/>
            <w:shd w:val="clear" w:color="auto" w:fill="auto"/>
            <w:vAlign w:val="center"/>
          </w:tcPr>
          <w:p w14:paraId="793FBEB0" w14:textId="77777777" w:rsidR="004B0B93" w:rsidRPr="00E10806" w:rsidRDefault="004B0B93" w:rsidP="00E10806">
            <w:pPr>
              <w:jc w:val="center"/>
              <w:rPr>
                <w:i/>
                <w:sz w:val="26"/>
              </w:rPr>
            </w:pPr>
            <w:r w:rsidRPr="00E10806">
              <w:rPr>
                <w:i/>
                <w:sz w:val="26"/>
              </w:rPr>
              <w:t>sale_cost</w:t>
            </w:r>
          </w:p>
        </w:tc>
        <w:tc>
          <w:tcPr>
            <w:tcW w:w="630" w:type="dxa"/>
            <w:shd w:val="clear" w:color="auto" w:fill="auto"/>
            <w:vAlign w:val="center"/>
          </w:tcPr>
          <w:p w14:paraId="1D835762" w14:textId="77777777" w:rsidR="004B0B93" w:rsidRPr="00E10806" w:rsidRDefault="004B0B93" w:rsidP="00E10806">
            <w:pPr>
              <w:jc w:val="center"/>
              <w:rPr>
                <w:i/>
                <w:sz w:val="26"/>
              </w:rPr>
            </w:pPr>
            <w:r w:rsidRPr="00E10806">
              <w:rPr>
                <w:i/>
                <w:sz w:val="26"/>
              </w:rPr>
              <w:t>quantity</w:t>
            </w:r>
          </w:p>
        </w:tc>
        <w:tc>
          <w:tcPr>
            <w:tcW w:w="949" w:type="dxa"/>
            <w:shd w:val="clear" w:color="auto" w:fill="auto"/>
            <w:vAlign w:val="center"/>
          </w:tcPr>
          <w:p w14:paraId="52BBFE60" w14:textId="77777777" w:rsidR="004B0B93" w:rsidRPr="00E10806" w:rsidRDefault="004B0B93" w:rsidP="00E10806">
            <w:pPr>
              <w:jc w:val="center"/>
              <w:rPr>
                <w:i/>
                <w:sz w:val="26"/>
              </w:rPr>
            </w:pPr>
            <w:r w:rsidRPr="00E10806">
              <w:rPr>
                <w:i/>
                <w:sz w:val="26"/>
              </w:rPr>
              <w:t>color</w:t>
            </w:r>
          </w:p>
        </w:tc>
        <w:tc>
          <w:tcPr>
            <w:tcW w:w="1701" w:type="dxa"/>
            <w:shd w:val="clear" w:color="auto" w:fill="auto"/>
            <w:vAlign w:val="center"/>
          </w:tcPr>
          <w:p w14:paraId="111A966C" w14:textId="77777777" w:rsidR="004B0B93" w:rsidRPr="00E10806" w:rsidRDefault="004B0B93" w:rsidP="00E10806">
            <w:pPr>
              <w:jc w:val="center"/>
              <w:rPr>
                <w:i/>
                <w:sz w:val="26"/>
              </w:rPr>
            </w:pPr>
            <w:r w:rsidRPr="00E10806">
              <w:rPr>
                <w:i/>
                <w:sz w:val="26"/>
              </w:rPr>
              <w:t>option</w:t>
            </w:r>
          </w:p>
        </w:tc>
      </w:tr>
      <w:tr w:rsidR="004B0B93" w:rsidRPr="00E10806" w14:paraId="6EC17418" w14:textId="77777777" w:rsidTr="004B0B93">
        <w:tc>
          <w:tcPr>
            <w:tcW w:w="514" w:type="dxa"/>
            <w:shd w:val="clear" w:color="auto" w:fill="auto"/>
            <w:vAlign w:val="center"/>
            <w:hideMark/>
          </w:tcPr>
          <w:p w14:paraId="6B2DE925" w14:textId="77777777" w:rsidR="004B0B93" w:rsidRPr="00E10806" w:rsidRDefault="004B0B93" w:rsidP="00E10806">
            <w:pPr>
              <w:jc w:val="center"/>
              <w:rPr>
                <w:sz w:val="26"/>
              </w:rPr>
            </w:pPr>
            <w:r w:rsidRPr="00E10806">
              <w:rPr>
                <w:sz w:val="26"/>
              </w:rPr>
              <w:t>23</w:t>
            </w:r>
          </w:p>
        </w:tc>
        <w:tc>
          <w:tcPr>
            <w:tcW w:w="494" w:type="dxa"/>
            <w:shd w:val="clear" w:color="auto" w:fill="auto"/>
            <w:vAlign w:val="center"/>
            <w:hideMark/>
          </w:tcPr>
          <w:p w14:paraId="5B5618D1" w14:textId="77777777" w:rsidR="004B0B93" w:rsidRDefault="004B0B93" w:rsidP="00E10806">
            <w:r>
              <w:t>1</w:t>
            </w:r>
          </w:p>
        </w:tc>
        <w:tc>
          <w:tcPr>
            <w:tcW w:w="540" w:type="dxa"/>
            <w:shd w:val="clear" w:color="auto" w:fill="auto"/>
            <w:vAlign w:val="center"/>
            <w:hideMark/>
          </w:tcPr>
          <w:p w14:paraId="1102E4D1" w14:textId="77777777" w:rsidR="004B0B93" w:rsidRDefault="004B0B93" w:rsidP="00E10806">
            <w:r>
              <w:t>2</w:t>
            </w:r>
          </w:p>
        </w:tc>
        <w:tc>
          <w:tcPr>
            <w:tcW w:w="1436" w:type="dxa"/>
            <w:shd w:val="clear" w:color="auto" w:fill="auto"/>
            <w:vAlign w:val="center"/>
            <w:hideMark/>
          </w:tcPr>
          <w:p w14:paraId="3710E611" w14:textId="77777777" w:rsidR="004B0B93" w:rsidRDefault="004B0B93" w:rsidP="00E10806">
            <w:r>
              <w:t>Laptop Asus TUF Gaming F15 FX506HF</w:t>
            </w:r>
          </w:p>
        </w:tc>
        <w:tc>
          <w:tcPr>
            <w:tcW w:w="990" w:type="dxa"/>
            <w:shd w:val="clear" w:color="auto" w:fill="auto"/>
            <w:vAlign w:val="center"/>
            <w:hideMark/>
          </w:tcPr>
          <w:p w14:paraId="1E56E03C" w14:textId="77777777" w:rsidR="004B0B93" w:rsidRDefault="004B0B93" w:rsidP="00E10806">
            <w:r>
              <w:t>asus-tuf-gaming-f15-fx506hf</w:t>
            </w:r>
          </w:p>
        </w:tc>
        <w:tc>
          <w:tcPr>
            <w:tcW w:w="720" w:type="dxa"/>
            <w:shd w:val="clear" w:color="auto" w:fill="auto"/>
            <w:vAlign w:val="center"/>
            <w:hideMark/>
          </w:tcPr>
          <w:p w14:paraId="05E53145" w14:textId="77777777" w:rsidR="004B0B93" w:rsidRDefault="004B0B93" w:rsidP="00E10806">
            <w:r>
              <w:t>19999990</w:t>
            </w:r>
          </w:p>
        </w:tc>
        <w:tc>
          <w:tcPr>
            <w:tcW w:w="810" w:type="dxa"/>
            <w:shd w:val="clear" w:color="auto" w:fill="auto"/>
            <w:vAlign w:val="center"/>
            <w:hideMark/>
          </w:tcPr>
          <w:p w14:paraId="449FE4E1" w14:textId="77777777" w:rsidR="004B0B93" w:rsidRDefault="004B0B93" w:rsidP="00E10806">
            <w:r>
              <w:t>16999990</w:t>
            </w:r>
          </w:p>
        </w:tc>
        <w:tc>
          <w:tcPr>
            <w:tcW w:w="630" w:type="dxa"/>
            <w:shd w:val="clear" w:color="auto" w:fill="auto"/>
            <w:vAlign w:val="center"/>
            <w:hideMark/>
          </w:tcPr>
          <w:p w14:paraId="451C6A26" w14:textId="77777777" w:rsidR="004B0B93" w:rsidRDefault="004B0B93" w:rsidP="00E10806">
            <w:r>
              <w:t>30</w:t>
            </w:r>
          </w:p>
        </w:tc>
        <w:tc>
          <w:tcPr>
            <w:tcW w:w="949" w:type="dxa"/>
            <w:shd w:val="clear" w:color="auto" w:fill="auto"/>
            <w:vAlign w:val="center"/>
            <w:hideMark/>
          </w:tcPr>
          <w:p w14:paraId="6E21088C" w14:textId="77777777" w:rsidR="004B0B93" w:rsidRDefault="004B0B93" w:rsidP="00E10806">
            <w:r>
              <w:t>Đen</w:t>
            </w:r>
          </w:p>
        </w:tc>
        <w:tc>
          <w:tcPr>
            <w:tcW w:w="1701" w:type="dxa"/>
            <w:shd w:val="clear" w:color="auto" w:fill="auto"/>
            <w:vAlign w:val="center"/>
            <w:hideMark/>
          </w:tcPr>
          <w:p w14:paraId="0451CD69" w14:textId="77777777" w:rsidR="004B0B93" w:rsidRDefault="004B0B93" w:rsidP="00E10806">
            <w:r>
              <w:t>i5 11400H/8GB/512GB/4GB RTX2050/144Hz/Win11</w:t>
            </w:r>
          </w:p>
        </w:tc>
      </w:tr>
      <w:tr w:rsidR="004B0B93" w:rsidRPr="00E10806" w14:paraId="22CF98EF" w14:textId="77777777" w:rsidTr="004B0B93">
        <w:tc>
          <w:tcPr>
            <w:tcW w:w="514" w:type="dxa"/>
            <w:shd w:val="clear" w:color="auto" w:fill="auto"/>
            <w:vAlign w:val="center"/>
            <w:hideMark/>
          </w:tcPr>
          <w:p w14:paraId="0E8F9D88" w14:textId="77777777" w:rsidR="004B0B93" w:rsidRDefault="004B0B93" w:rsidP="00E10806">
            <w:r>
              <w:t>24</w:t>
            </w:r>
          </w:p>
        </w:tc>
        <w:tc>
          <w:tcPr>
            <w:tcW w:w="494" w:type="dxa"/>
            <w:shd w:val="clear" w:color="auto" w:fill="auto"/>
            <w:vAlign w:val="center"/>
            <w:hideMark/>
          </w:tcPr>
          <w:p w14:paraId="369B1198" w14:textId="77777777" w:rsidR="004B0B93" w:rsidRDefault="004B0B93" w:rsidP="00E10806">
            <w:r>
              <w:t>1</w:t>
            </w:r>
          </w:p>
        </w:tc>
        <w:tc>
          <w:tcPr>
            <w:tcW w:w="540" w:type="dxa"/>
            <w:shd w:val="clear" w:color="auto" w:fill="auto"/>
            <w:vAlign w:val="center"/>
            <w:hideMark/>
          </w:tcPr>
          <w:p w14:paraId="75FECDFB" w14:textId="77777777" w:rsidR="004B0B93" w:rsidRDefault="004B0B93" w:rsidP="00E10806">
            <w:r>
              <w:t>2</w:t>
            </w:r>
          </w:p>
        </w:tc>
        <w:tc>
          <w:tcPr>
            <w:tcW w:w="1436" w:type="dxa"/>
            <w:shd w:val="clear" w:color="auto" w:fill="auto"/>
            <w:vAlign w:val="center"/>
            <w:hideMark/>
          </w:tcPr>
          <w:p w14:paraId="4B310740" w14:textId="77777777" w:rsidR="004B0B93" w:rsidRDefault="004B0B93" w:rsidP="00E10806">
            <w:r>
              <w:t>Laptop Asus Vivobook Go 15 E1504FA</w:t>
            </w:r>
          </w:p>
        </w:tc>
        <w:tc>
          <w:tcPr>
            <w:tcW w:w="990" w:type="dxa"/>
            <w:shd w:val="clear" w:color="auto" w:fill="auto"/>
            <w:vAlign w:val="center"/>
            <w:hideMark/>
          </w:tcPr>
          <w:p w14:paraId="32EFFFD6" w14:textId="77777777" w:rsidR="004B0B93" w:rsidRDefault="004B0B93" w:rsidP="00E10806">
            <w:r>
              <w:t>asus-vivobook-go-15</w:t>
            </w:r>
          </w:p>
        </w:tc>
        <w:tc>
          <w:tcPr>
            <w:tcW w:w="720" w:type="dxa"/>
            <w:shd w:val="clear" w:color="auto" w:fill="auto"/>
            <w:vAlign w:val="center"/>
            <w:hideMark/>
          </w:tcPr>
          <w:p w14:paraId="3C368990" w14:textId="77777777" w:rsidR="004B0B93" w:rsidRDefault="004B0B93" w:rsidP="00E10806">
            <w:r>
              <w:t>14490000</w:t>
            </w:r>
          </w:p>
        </w:tc>
        <w:tc>
          <w:tcPr>
            <w:tcW w:w="810" w:type="dxa"/>
            <w:shd w:val="clear" w:color="auto" w:fill="auto"/>
            <w:vAlign w:val="center"/>
            <w:hideMark/>
          </w:tcPr>
          <w:p w14:paraId="13482478" w14:textId="77777777" w:rsidR="004B0B93" w:rsidRDefault="004B0B93" w:rsidP="00E10806">
            <w:r>
              <w:t>12999990</w:t>
            </w:r>
          </w:p>
        </w:tc>
        <w:tc>
          <w:tcPr>
            <w:tcW w:w="630" w:type="dxa"/>
            <w:shd w:val="clear" w:color="auto" w:fill="auto"/>
            <w:vAlign w:val="center"/>
            <w:hideMark/>
          </w:tcPr>
          <w:p w14:paraId="51ABCA30" w14:textId="77777777" w:rsidR="004B0B93" w:rsidRDefault="004B0B93" w:rsidP="00E10806">
            <w:r>
              <w:t>30</w:t>
            </w:r>
          </w:p>
        </w:tc>
        <w:tc>
          <w:tcPr>
            <w:tcW w:w="949" w:type="dxa"/>
            <w:shd w:val="clear" w:color="auto" w:fill="auto"/>
            <w:vAlign w:val="center"/>
            <w:hideMark/>
          </w:tcPr>
          <w:p w14:paraId="46786EED" w14:textId="77777777" w:rsidR="004B0B93" w:rsidRDefault="004B0B93" w:rsidP="00E10806">
            <w:r>
              <w:t>Bạc</w:t>
            </w:r>
          </w:p>
        </w:tc>
        <w:tc>
          <w:tcPr>
            <w:tcW w:w="1701" w:type="dxa"/>
            <w:shd w:val="clear" w:color="auto" w:fill="auto"/>
            <w:vAlign w:val="center"/>
            <w:hideMark/>
          </w:tcPr>
          <w:p w14:paraId="15444B9F" w14:textId="77777777" w:rsidR="004B0B93" w:rsidRDefault="004B0B93" w:rsidP="00E10806">
            <w:r>
              <w:t>R5 7520U/16GB/512GB/Chuột/Win11</w:t>
            </w:r>
          </w:p>
        </w:tc>
      </w:tr>
      <w:tr w:rsidR="004B0B93" w:rsidRPr="00E10806" w14:paraId="0C3C2288" w14:textId="77777777" w:rsidTr="004B0B93">
        <w:tc>
          <w:tcPr>
            <w:tcW w:w="514" w:type="dxa"/>
            <w:shd w:val="clear" w:color="auto" w:fill="auto"/>
            <w:vAlign w:val="center"/>
            <w:hideMark/>
          </w:tcPr>
          <w:p w14:paraId="112AC37F" w14:textId="77777777" w:rsidR="004B0B93" w:rsidRDefault="004B0B93" w:rsidP="00E10806">
            <w:r>
              <w:t>25</w:t>
            </w:r>
          </w:p>
        </w:tc>
        <w:tc>
          <w:tcPr>
            <w:tcW w:w="494" w:type="dxa"/>
            <w:shd w:val="clear" w:color="auto" w:fill="auto"/>
            <w:vAlign w:val="center"/>
            <w:hideMark/>
          </w:tcPr>
          <w:p w14:paraId="309A9B3B" w14:textId="77777777" w:rsidR="004B0B93" w:rsidRDefault="004B0B93" w:rsidP="00E10806">
            <w:r>
              <w:t>1</w:t>
            </w:r>
          </w:p>
        </w:tc>
        <w:tc>
          <w:tcPr>
            <w:tcW w:w="540" w:type="dxa"/>
            <w:shd w:val="clear" w:color="auto" w:fill="auto"/>
            <w:vAlign w:val="center"/>
            <w:hideMark/>
          </w:tcPr>
          <w:p w14:paraId="3641F3D6" w14:textId="77777777" w:rsidR="004B0B93" w:rsidRDefault="004B0B93" w:rsidP="00E10806">
            <w:r>
              <w:t>18</w:t>
            </w:r>
          </w:p>
        </w:tc>
        <w:tc>
          <w:tcPr>
            <w:tcW w:w="1436" w:type="dxa"/>
            <w:shd w:val="clear" w:color="auto" w:fill="auto"/>
            <w:vAlign w:val="center"/>
            <w:hideMark/>
          </w:tcPr>
          <w:p w14:paraId="1B342492" w14:textId="77777777" w:rsidR="004B0B93" w:rsidRDefault="004B0B93" w:rsidP="00E10806">
            <w:r>
              <w:t>Laptop Dell Inspiron 15 3520</w:t>
            </w:r>
          </w:p>
        </w:tc>
        <w:tc>
          <w:tcPr>
            <w:tcW w:w="990" w:type="dxa"/>
            <w:shd w:val="clear" w:color="auto" w:fill="auto"/>
            <w:vAlign w:val="center"/>
            <w:hideMark/>
          </w:tcPr>
          <w:p w14:paraId="3A6BC7FC" w14:textId="77777777" w:rsidR="004B0B93" w:rsidRDefault="004B0B93" w:rsidP="00E10806">
            <w:r>
              <w:t>dell-inspiron-15-3520</w:t>
            </w:r>
          </w:p>
        </w:tc>
        <w:tc>
          <w:tcPr>
            <w:tcW w:w="720" w:type="dxa"/>
            <w:shd w:val="clear" w:color="auto" w:fill="auto"/>
            <w:vAlign w:val="center"/>
            <w:hideMark/>
          </w:tcPr>
          <w:p w14:paraId="53E3EB4F" w14:textId="77777777" w:rsidR="004B0B93" w:rsidRDefault="004B0B93" w:rsidP="00E10806">
            <w:r>
              <w:t>13690000</w:t>
            </w:r>
          </w:p>
        </w:tc>
        <w:tc>
          <w:tcPr>
            <w:tcW w:w="810" w:type="dxa"/>
            <w:shd w:val="clear" w:color="auto" w:fill="auto"/>
            <w:vAlign w:val="center"/>
            <w:hideMark/>
          </w:tcPr>
          <w:p w14:paraId="69C70A97" w14:textId="77777777" w:rsidR="004B0B93" w:rsidRDefault="004B0B93" w:rsidP="00E10806">
            <w:r>
              <w:t>11999900</w:t>
            </w:r>
          </w:p>
        </w:tc>
        <w:tc>
          <w:tcPr>
            <w:tcW w:w="630" w:type="dxa"/>
            <w:shd w:val="clear" w:color="auto" w:fill="auto"/>
            <w:vAlign w:val="center"/>
            <w:hideMark/>
          </w:tcPr>
          <w:p w14:paraId="13EE3B58" w14:textId="77777777" w:rsidR="004B0B93" w:rsidRDefault="004B0B93" w:rsidP="00E10806">
            <w:r>
              <w:t>20</w:t>
            </w:r>
          </w:p>
        </w:tc>
        <w:tc>
          <w:tcPr>
            <w:tcW w:w="949" w:type="dxa"/>
            <w:shd w:val="clear" w:color="auto" w:fill="auto"/>
            <w:vAlign w:val="center"/>
            <w:hideMark/>
          </w:tcPr>
          <w:p w14:paraId="35675571" w14:textId="77777777" w:rsidR="004B0B93" w:rsidRDefault="004B0B93" w:rsidP="00E10806">
            <w:r>
              <w:t>Đen</w:t>
            </w:r>
          </w:p>
        </w:tc>
        <w:tc>
          <w:tcPr>
            <w:tcW w:w="1701" w:type="dxa"/>
            <w:shd w:val="clear" w:color="auto" w:fill="auto"/>
            <w:vAlign w:val="center"/>
            <w:hideMark/>
          </w:tcPr>
          <w:p w14:paraId="5845ABE9" w14:textId="77777777" w:rsidR="004B0B93" w:rsidRDefault="004B0B93" w:rsidP="00E10806">
            <w:r>
              <w:t>i3 1215U/8GB/256GB/OfficeHS/Win11</w:t>
            </w:r>
          </w:p>
        </w:tc>
      </w:tr>
      <w:tr w:rsidR="004B0B93" w:rsidRPr="00E10806" w14:paraId="2A9364F1" w14:textId="77777777" w:rsidTr="004B0B93">
        <w:tc>
          <w:tcPr>
            <w:tcW w:w="514" w:type="dxa"/>
            <w:shd w:val="clear" w:color="auto" w:fill="auto"/>
            <w:vAlign w:val="center"/>
            <w:hideMark/>
          </w:tcPr>
          <w:p w14:paraId="7A0574CC" w14:textId="77777777" w:rsidR="004B0B93" w:rsidRDefault="004B0B93" w:rsidP="00E10806">
            <w:r>
              <w:t>26</w:t>
            </w:r>
          </w:p>
        </w:tc>
        <w:tc>
          <w:tcPr>
            <w:tcW w:w="494" w:type="dxa"/>
            <w:shd w:val="clear" w:color="auto" w:fill="auto"/>
            <w:vAlign w:val="center"/>
            <w:hideMark/>
          </w:tcPr>
          <w:p w14:paraId="3E5EBB8F" w14:textId="77777777" w:rsidR="004B0B93" w:rsidRDefault="004B0B93" w:rsidP="00E10806">
            <w:r>
              <w:t>1</w:t>
            </w:r>
          </w:p>
        </w:tc>
        <w:tc>
          <w:tcPr>
            <w:tcW w:w="540" w:type="dxa"/>
            <w:shd w:val="clear" w:color="auto" w:fill="auto"/>
            <w:vAlign w:val="center"/>
            <w:hideMark/>
          </w:tcPr>
          <w:p w14:paraId="534E23C1" w14:textId="77777777" w:rsidR="004B0B93" w:rsidRDefault="004B0B93" w:rsidP="00E10806">
            <w:r>
              <w:t>3</w:t>
            </w:r>
          </w:p>
        </w:tc>
        <w:tc>
          <w:tcPr>
            <w:tcW w:w="1436" w:type="dxa"/>
            <w:shd w:val="clear" w:color="auto" w:fill="auto"/>
            <w:vAlign w:val="center"/>
            <w:hideMark/>
          </w:tcPr>
          <w:p w14:paraId="77BE95E6" w14:textId="77777777" w:rsidR="004B0B93" w:rsidRDefault="004B0B93" w:rsidP="00E10806">
            <w:r>
              <w:t>Laptop Acer Aspire 5 Gaming A515 58GM 51LB</w:t>
            </w:r>
          </w:p>
        </w:tc>
        <w:tc>
          <w:tcPr>
            <w:tcW w:w="990" w:type="dxa"/>
            <w:shd w:val="clear" w:color="auto" w:fill="auto"/>
            <w:vAlign w:val="center"/>
            <w:hideMark/>
          </w:tcPr>
          <w:p w14:paraId="6589A33F" w14:textId="77777777" w:rsidR="004B0B93" w:rsidRDefault="004B0B93" w:rsidP="00E10806">
            <w:r>
              <w:t>acer-aspire-5-gaming</w:t>
            </w:r>
          </w:p>
        </w:tc>
        <w:tc>
          <w:tcPr>
            <w:tcW w:w="720" w:type="dxa"/>
            <w:shd w:val="clear" w:color="auto" w:fill="auto"/>
            <w:vAlign w:val="center"/>
            <w:hideMark/>
          </w:tcPr>
          <w:p w14:paraId="6C488A1E" w14:textId="77777777" w:rsidR="004B0B93" w:rsidRDefault="004B0B93" w:rsidP="00E10806">
            <w:r>
              <w:t>20490000</w:t>
            </w:r>
          </w:p>
        </w:tc>
        <w:tc>
          <w:tcPr>
            <w:tcW w:w="810" w:type="dxa"/>
            <w:shd w:val="clear" w:color="auto" w:fill="auto"/>
            <w:vAlign w:val="center"/>
            <w:hideMark/>
          </w:tcPr>
          <w:p w14:paraId="35E77FC2" w14:textId="77777777" w:rsidR="004B0B93" w:rsidRDefault="004B0B93" w:rsidP="00E10806">
            <w:r>
              <w:t>18900000</w:t>
            </w:r>
          </w:p>
        </w:tc>
        <w:tc>
          <w:tcPr>
            <w:tcW w:w="630" w:type="dxa"/>
            <w:shd w:val="clear" w:color="auto" w:fill="auto"/>
            <w:vAlign w:val="center"/>
            <w:hideMark/>
          </w:tcPr>
          <w:p w14:paraId="0D1D0DD2" w14:textId="77777777" w:rsidR="004B0B93" w:rsidRDefault="004B0B93" w:rsidP="00E10806">
            <w:r>
              <w:t>15</w:t>
            </w:r>
          </w:p>
        </w:tc>
        <w:tc>
          <w:tcPr>
            <w:tcW w:w="949" w:type="dxa"/>
            <w:shd w:val="clear" w:color="auto" w:fill="auto"/>
            <w:vAlign w:val="center"/>
            <w:hideMark/>
          </w:tcPr>
          <w:p w14:paraId="2EA7EAAF" w14:textId="77777777" w:rsidR="004B0B93" w:rsidRDefault="004B0B93" w:rsidP="00E10806">
            <w:r>
              <w:t>Xám</w:t>
            </w:r>
          </w:p>
        </w:tc>
        <w:tc>
          <w:tcPr>
            <w:tcW w:w="1701" w:type="dxa"/>
            <w:shd w:val="clear" w:color="auto" w:fill="auto"/>
            <w:vAlign w:val="center"/>
            <w:hideMark/>
          </w:tcPr>
          <w:p w14:paraId="7AE31AA8" w14:textId="77777777" w:rsidR="004B0B93" w:rsidRDefault="004B0B93" w:rsidP="00E10806">
            <w:r>
              <w:t>i5 13420H/16GB/512GB/4GB RTX2050/Win11</w:t>
            </w:r>
          </w:p>
        </w:tc>
      </w:tr>
      <w:tr w:rsidR="004B0B93" w:rsidRPr="00E10806" w14:paraId="7B7A2E09" w14:textId="77777777" w:rsidTr="004B0B93">
        <w:tc>
          <w:tcPr>
            <w:tcW w:w="514" w:type="dxa"/>
            <w:shd w:val="clear" w:color="auto" w:fill="auto"/>
            <w:vAlign w:val="center"/>
            <w:hideMark/>
          </w:tcPr>
          <w:p w14:paraId="739433EF" w14:textId="77777777" w:rsidR="004B0B93" w:rsidRDefault="004B0B93" w:rsidP="00E10806">
            <w:r>
              <w:t>27</w:t>
            </w:r>
          </w:p>
        </w:tc>
        <w:tc>
          <w:tcPr>
            <w:tcW w:w="494" w:type="dxa"/>
            <w:shd w:val="clear" w:color="auto" w:fill="auto"/>
            <w:vAlign w:val="center"/>
            <w:hideMark/>
          </w:tcPr>
          <w:p w14:paraId="1799557B" w14:textId="77777777" w:rsidR="004B0B93" w:rsidRDefault="004B0B93" w:rsidP="00E10806">
            <w:r>
              <w:t>1</w:t>
            </w:r>
          </w:p>
        </w:tc>
        <w:tc>
          <w:tcPr>
            <w:tcW w:w="540" w:type="dxa"/>
            <w:shd w:val="clear" w:color="auto" w:fill="auto"/>
            <w:vAlign w:val="center"/>
            <w:hideMark/>
          </w:tcPr>
          <w:p w14:paraId="70711AAF" w14:textId="77777777" w:rsidR="004B0B93" w:rsidRDefault="004B0B93" w:rsidP="00E10806">
            <w:r>
              <w:t>18</w:t>
            </w:r>
          </w:p>
        </w:tc>
        <w:tc>
          <w:tcPr>
            <w:tcW w:w="1436" w:type="dxa"/>
            <w:shd w:val="clear" w:color="auto" w:fill="auto"/>
            <w:vAlign w:val="center"/>
            <w:hideMark/>
          </w:tcPr>
          <w:p w14:paraId="3E19A4F5" w14:textId="77777777" w:rsidR="004B0B93" w:rsidRDefault="004B0B93" w:rsidP="00E10806">
            <w:r>
              <w:t>Laptop Dell Vostro 15 3520</w:t>
            </w:r>
          </w:p>
        </w:tc>
        <w:tc>
          <w:tcPr>
            <w:tcW w:w="990" w:type="dxa"/>
            <w:shd w:val="clear" w:color="auto" w:fill="auto"/>
            <w:vAlign w:val="center"/>
            <w:hideMark/>
          </w:tcPr>
          <w:p w14:paraId="78DA2EBB" w14:textId="77777777" w:rsidR="004B0B93" w:rsidRDefault="004B0B93" w:rsidP="00E10806">
            <w:r>
              <w:t>dell-vostro-15</w:t>
            </w:r>
          </w:p>
        </w:tc>
        <w:tc>
          <w:tcPr>
            <w:tcW w:w="720" w:type="dxa"/>
            <w:shd w:val="clear" w:color="auto" w:fill="auto"/>
            <w:vAlign w:val="center"/>
            <w:hideMark/>
          </w:tcPr>
          <w:p w14:paraId="653FB311" w14:textId="77777777" w:rsidR="004B0B93" w:rsidRDefault="004B0B93" w:rsidP="00E10806">
            <w:r>
              <w:t>15490000</w:t>
            </w:r>
          </w:p>
        </w:tc>
        <w:tc>
          <w:tcPr>
            <w:tcW w:w="810" w:type="dxa"/>
            <w:shd w:val="clear" w:color="auto" w:fill="auto"/>
            <w:vAlign w:val="center"/>
            <w:hideMark/>
          </w:tcPr>
          <w:p w14:paraId="57C58C2F" w14:textId="77777777" w:rsidR="004B0B93" w:rsidRDefault="004B0B93" w:rsidP="00E10806">
            <w:r>
              <w:t>12490000</w:t>
            </w:r>
          </w:p>
        </w:tc>
        <w:tc>
          <w:tcPr>
            <w:tcW w:w="630" w:type="dxa"/>
            <w:shd w:val="clear" w:color="auto" w:fill="auto"/>
            <w:vAlign w:val="center"/>
            <w:hideMark/>
          </w:tcPr>
          <w:p w14:paraId="509FCE53" w14:textId="77777777" w:rsidR="004B0B93" w:rsidRDefault="004B0B93" w:rsidP="00E10806">
            <w:r>
              <w:t>10</w:t>
            </w:r>
          </w:p>
        </w:tc>
        <w:tc>
          <w:tcPr>
            <w:tcW w:w="949" w:type="dxa"/>
            <w:shd w:val="clear" w:color="auto" w:fill="auto"/>
            <w:vAlign w:val="center"/>
            <w:hideMark/>
          </w:tcPr>
          <w:p w14:paraId="1DBB2B88" w14:textId="77777777" w:rsidR="004B0B93" w:rsidRDefault="004B0B93" w:rsidP="00E10806">
            <w:r>
              <w:t>Xám</w:t>
            </w:r>
          </w:p>
        </w:tc>
        <w:tc>
          <w:tcPr>
            <w:tcW w:w="1701" w:type="dxa"/>
            <w:shd w:val="clear" w:color="auto" w:fill="auto"/>
            <w:vAlign w:val="center"/>
            <w:hideMark/>
          </w:tcPr>
          <w:p w14:paraId="3081D108" w14:textId="77777777" w:rsidR="004B0B93" w:rsidRDefault="004B0B93" w:rsidP="00E10806">
            <w:r>
              <w:t>1215U/8GB/512GB/120Hz/OfficeHS/Win11</w:t>
            </w:r>
          </w:p>
        </w:tc>
      </w:tr>
      <w:tr w:rsidR="004B0B93" w:rsidRPr="00E10806" w14:paraId="1BD8E07C" w14:textId="77777777" w:rsidTr="004B0B93">
        <w:tc>
          <w:tcPr>
            <w:tcW w:w="514" w:type="dxa"/>
            <w:shd w:val="clear" w:color="auto" w:fill="auto"/>
            <w:vAlign w:val="center"/>
            <w:hideMark/>
          </w:tcPr>
          <w:p w14:paraId="19451A7D" w14:textId="77777777" w:rsidR="004B0B93" w:rsidRDefault="004B0B93" w:rsidP="00E10806">
            <w:r>
              <w:t>28</w:t>
            </w:r>
          </w:p>
        </w:tc>
        <w:tc>
          <w:tcPr>
            <w:tcW w:w="494" w:type="dxa"/>
            <w:shd w:val="clear" w:color="auto" w:fill="auto"/>
            <w:vAlign w:val="center"/>
            <w:hideMark/>
          </w:tcPr>
          <w:p w14:paraId="0B15F3C5" w14:textId="77777777" w:rsidR="004B0B93" w:rsidRDefault="004B0B93" w:rsidP="00E10806">
            <w:r>
              <w:t>1</w:t>
            </w:r>
          </w:p>
        </w:tc>
        <w:tc>
          <w:tcPr>
            <w:tcW w:w="540" w:type="dxa"/>
            <w:shd w:val="clear" w:color="auto" w:fill="auto"/>
            <w:vAlign w:val="center"/>
            <w:hideMark/>
          </w:tcPr>
          <w:p w14:paraId="6435958B" w14:textId="77777777" w:rsidR="004B0B93" w:rsidRDefault="004B0B93" w:rsidP="00E10806">
            <w:r>
              <w:t>19</w:t>
            </w:r>
          </w:p>
        </w:tc>
        <w:tc>
          <w:tcPr>
            <w:tcW w:w="1436" w:type="dxa"/>
            <w:shd w:val="clear" w:color="auto" w:fill="auto"/>
            <w:vAlign w:val="center"/>
            <w:hideMark/>
          </w:tcPr>
          <w:p w14:paraId="76B6F28C" w14:textId="77777777" w:rsidR="004B0B93" w:rsidRDefault="004B0B93" w:rsidP="00E10806">
            <w:r>
              <w:t>Laptop HP 15s fq5162TU</w:t>
            </w:r>
          </w:p>
        </w:tc>
        <w:tc>
          <w:tcPr>
            <w:tcW w:w="990" w:type="dxa"/>
            <w:shd w:val="clear" w:color="auto" w:fill="auto"/>
            <w:vAlign w:val="center"/>
            <w:hideMark/>
          </w:tcPr>
          <w:p w14:paraId="6383EB21" w14:textId="77777777" w:rsidR="004B0B93" w:rsidRDefault="004B0B93" w:rsidP="00E10806">
            <w:r>
              <w:t>hp-15s</w:t>
            </w:r>
          </w:p>
        </w:tc>
        <w:tc>
          <w:tcPr>
            <w:tcW w:w="720" w:type="dxa"/>
            <w:shd w:val="clear" w:color="auto" w:fill="auto"/>
            <w:vAlign w:val="center"/>
            <w:hideMark/>
          </w:tcPr>
          <w:p w14:paraId="56E03E02" w14:textId="77777777" w:rsidR="004B0B93" w:rsidRDefault="004B0B93" w:rsidP="00E10806">
            <w:r>
              <w:t>18990000</w:t>
            </w:r>
          </w:p>
        </w:tc>
        <w:tc>
          <w:tcPr>
            <w:tcW w:w="810" w:type="dxa"/>
            <w:shd w:val="clear" w:color="auto" w:fill="auto"/>
            <w:vAlign w:val="center"/>
            <w:hideMark/>
          </w:tcPr>
          <w:p w14:paraId="73B7B794" w14:textId="77777777" w:rsidR="004B0B93" w:rsidRDefault="004B0B93" w:rsidP="00E10806">
            <w:r>
              <w:t>16990000</w:t>
            </w:r>
          </w:p>
        </w:tc>
        <w:tc>
          <w:tcPr>
            <w:tcW w:w="630" w:type="dxa"/>
            <w:shd w:val="clear" w:color="auto" w:fill="auto"/>
            <w:vAlign w:val="center"/>
            <w:hideMark/>
          </w:tcPr>
          <w:p w14:paraId="6A0A9556" w14:textId="77777777" w:rsidR="004B0B93" w:rsidRDefault="004B0B93" w:rsidP="00E10806">
            <w:r>
              <w:t>10</w:t>
            </w:r>
          </w:p>
        </w:tc>
        <w:tc>
          <w:tcPr>
            <w:tcW w:w="949" w:type="dxa"/>
            <w:shd w:val="clear" w:color="auto" w:fill="auto"/>
            <w:vAlign w:val="center"/>
            <w:hideMark/>
          </w:tcPr>
          <w:p w14:paraId="330FE5BA" w14:textId="77777777" w:rsidR="004B0B93" w:rsidRDefault="004B0B93" w:rsidP="00E10806">
            <w:r>
              <w:t>Bạc</w:t>
            </w:r>
          </w:p>
        </w:tc>
        <w:tc>
          <w:tcPr>
            <w:tcW w:w="1701" w:type="dxa"/>
            <w:shd w:val="clear" w:color="auto" w:fill="auto"/>
            <w:vAlign w:val="center"/>
            <w:hideMark/>
          </w:tcPr>
          <w:p w14:paraId="03ECD01D" w14:textId="77777777" w:rsidR="004B0B93" w:rsidRDefault="004B0B93" w:rsidP="00E10806">
            <w:r>
              <w:t>i5 1235U/8GB/512GB/Win11</w:t>
            </w:r>
          </w:p>
        </w:tc>
      </w:tr>
      <w:tr w:rsidR="004B0B93" w:rsidRPr="00E10806" w14:paraId="1BC9990B" w14:textId="77777777" w:rsidTr="004B0B93">
        <w:tc>
          <w:tcPr>
            <w:tcW w:w="514" w:type="dxa"/>
            <w:shd w:val="clear" w:color="auto" w:fill="auto"/>
            <w:vAlign w:val="center"/>
            <w:hideMark/>
          </w:tcPr>
          <w:p w14:paraId="6A28A2E7" w14:textId="77777777" w:rsidR="004B0B93" w:rsidRDefault="004B0B93" w:rsidP="00E10806">
            <w:r>
              <w:lastRenderedPageBreak/>
              <w:t>29</w:t>
            </w:r>
          </w:p>
        </w:tc>
        <w:tc>
          <w:tcPr>
            <w:tcW w:w="494" w:type="dxa"/>
            <w:shd w:val="clear" w:color="auto" w:fill="auto"/>
            <w:vAlign w:val="center"/>
            <w:hideMark/>
          </w:tcPr>
          <w:p w14:paraId="33FE580D" w14:textId="77777777" w:rsidR="004B0B93" w:rsidRDefault="004B0B93" w:rsidP="00E10806">
            <w:r>
              <w:t>1</w:t>
            </w:r>
          </w:p>
        </w:tc>
        <w:tc>
          <w:tcPr>
            <w:tcW w:w="540" w:type="dxa"/>
            <w:shd w:val="clear" w:color="auto" w:fill="auto"/>
            <w:vAlign w:val="center"/>
            <w:hideMark/>
          </w:tcPr>
          <w:p w14:paraId="3F84C649" w14:textId="77777777" w:rsidR="004B0B93" w:rsidRDefault="004B0B93" w:rsidP="00E10806">
            <w:r>
              <w:t>2</w:t>
            </w:r>
          </w:p>
        </w:tc>
        <w:tc>
          <w:tcPr>
            <w:tcW w:w="1436" w:type="dxa"/>
            <w:shd w:val="clear" w:color="auto" w:fill="auto"/>
            <w:vAlign w:val="center"/>
            <w:hideMark/>
          </w:tcPr>
          <w:p w14:paraId="63B7B702" w14:textId="77777777" w:rsidR="004B0B93" w:rsidRDefault="004B0B93" w:rsidP="00E10806">
            <w:r>
              <w:t>Laptop Asus Vivobook 15 X1504ZA</w:t>
            </w:r>
          </w:p>
        </w:tc>
        <w:tc>
          <w:tcPr>
            <w:tcW w:w="990" w:type="dxa"/>
            <w:shd w:val="clear" w:color="auto" w:fill="auto"/>
            <w:vAlign w:val="center"/>
            <w:hideMark/>
          </w:tcPr>
          <w:p w14:paraId="19F4B56D" w14:textId="77777777" w:rsidR="004B0B93" w:rsidRDefault="004B0B93" w:rsidP="00E10806">
            <w:r>
              <w:t>asus-vivobook-15-x1504za</w:t>
            </w:r>
          </w:p>
        </w:tc>
        <w:tc>
          <w:tcPr>
            <w:tcW w:w="720" w:type="dxa"/>
            <w:shd w:val="clear" w:color="auto" w:fill="auto"/>
            <w:vAlign w:val="center"/>
            <w:hideMark/>
          </w:tcPr>
          <w:p w14:paraId="5BE0C713" w14:textId="77777777" w:rsidR="004B0B93" w:rsidRDefault="004B0B93" w:rsidP="00E10806">
            <w:r>
              <w:t>12450000</w:t>
            </w:r>
          </w:p>
        </w:tc>
        <w:tc>
          <w:tcPr>
            <w:tcW w:w="810" w:type="dxa"/>
            <w:shd w:val="clear" w:color="auto" w:fill="auto"/>
            <w:vAlign w:val="center"/>
            <w:hideMark/>
          </w:tcPr>
          <w:p w14:paraId="594211BF" w14:textId="77777777" w:rsidR="004B0B93" w:rsidRDefault="004B0B93" w:rsidP="00E10806">
            <w:r>
              <w:t>11300000</w:t>
            </w:r>
          </w:p>
        </w:tc>
        <w:tc>
          <w:tcPr>
            <w:tcW w:w="630" w:type="dxa"/>
            <w:shd w:val="clear" w:color="auto" w:fill="auto"/>
            <w:vAlign w:val="center"/>
            <w:hideMark/>
          </w:tcPr>
          <w:p w14:paraId="56AFB12A" w14:textId="77777777" w:rsidR="004B0B93" w:rsidRDefault="004B0B93" w:rsidP="00E10806">
            <w:r>
              <w:t>10</w:t>
            </w:r>
          </w:p>
        </w:tc>
        <w:tc>
          <w:tcPr>
            <w:tcW w:w="949" w:type="dxa"/>
            <w:shd w:val="clear" w:color="auto" w:fill="auto"/>
            <w:vAlign w:val="center"/>
            <w:hideMark/>
          </w:tcPr>
          <w:p w14:paraId="2D2C7DDD" w14:textId="77777777" w:rsidR="004B0B93" w:rsidRDefault="004B0B93" w:rsidP="00E10806">
            <w:r>
              <w:t>Bạc</w:t>
            </w:r>
          </w:p>
        </w:tc>
        <w:tc>
          <w:tcPr>
            <w:tcW w:w="1701" w:type="dxa"/>
            <w:shd w:val="clear" w:color="auto" w:fill="auto"/>
            <w:vAlign w:val="center"/>
            <w:hideMark/>
          </w:tcPr>
          <w:p w14:paraId="1EE54674" w14:textId="77777777" w:rsidR="004B0B93" w:rsidRDefault="004B0B93" w:rsidP="00E10806">
            <w:r>
              <w:t>i3 1215U/8GB/512GB/Win11</w:t>
            </w:r>
          </w:p>
        </w:tc>
      </w:tr>
      <w:tr w:rsidR="004B0B93" w:rsidRPr="00E10806" w14:paraId="41660601" w14:textId="77777777" w:rsidTr="004B0B93">
        <w:tc>
          <w:tcPr>
            <w:tcW w:w="514" w:type="dxa"/>
            <w:shd w:val="clear" w:color="auto" w:fill="auto"/>
            <w:vAlign w:val="center"/>
            <w:hideMark/>
          </w:tcPr>
          <w:p w14:paraId="2000FA76" w14:textId="77777777" w:rsidR="004B0B93" w:rsidRDefault="004B0B93" w:rsidP="00E10806">
            <w:r>
              <w:t>30</w:t>
            </w:r>
          </w:p>
        </w:tc>
        <w:tc>
          <w:tcPr>
            <w:tcW w:w="494" w:type="dxa"/>
            <w:shd w:val="clear" w:color="auto" w:fill="auto"/>
            <w:vAlign w:val="center"/>
            <w:hideMark/>
          </w:tcPr>
          <w:p w14:paraId="609554EF" w14:textId="77777777" w:rsidR="004B0B93" w:rsidRDefault="004B0B93" w:rsidP="00E10806">
            <w:r>
              <w:t>1</w:t>
            </w:r>
          </w:p>
        </w:tc>
        <w:tc>
          <w:tcPr>
            <w:tcW w:w="540" w:type="dxa"/>
            <w:shd w:val="clear" w:color="auto" w:fill="auto"/>
            <w:vAlign w:val="center"/>
            <w:hideMark/>
          </w:tcPr>
          <w:p w14:paraId="5BE84D62" w14:textId="77777777" w:rsidR="004B0B93" w:rsidRDefault="004B0B93" w:rsidP="00E10806">
            <w:r>
              <w:t>1</w:t>
            </w:r>
          </w:p>
        </w:tc>
        <w:tc>
          <w:tcPr>
            <w:tcW w:w="1436" w:type="dxa"/>
            <w:shd w:val="clear" w:color="auto" w:fill="auto"/>
            <w:vAlign w:val="center"/>
            <w:hideMark/>
          </w:tcPr>
          <w:p w14:paraId="79ED8C67" w14:textId="77777777" w:rsidR="004B0B93" w:rsidRDefault="004B0B93" w:rsidP="00E10806">
            <w:r>
              <w:t>Laptop Lenovo IdeaPad 1 15AMN7</w:t>
            </w:r>
          </w:p>
        </w:tc>
        <w:tc>
          <w:tcPr>
            <w:tcW w:w="990" w:type="dxa"/>
            <w:shd w:val="clear" w:color="auto" w:fill="auto"/>
            <w:vAlign w:val="center"/>
            <w:hideMark/>
          </w:tcPr>
          <w:p w14:paraId="29304986" w14:textId="77777777" w:rsidR="004B0B93" w:rsidRDefault="004B0B93" w:rsidP="00E10806">
            <w:r>
              <w:t>lenovo-ideapad1-15amn7</w:t>
            </w:r>
          </w:p>
        </w:tc>
        <w:tc>
          <w:tcPr>
            <w:tcW w:w="720" w:type="dxa"/>
            <w:shd w:val="clear" w:color="auto" w:fill="auto"/>
            <w:vAlign w:val="center"/>
            <w:hideMark/>
          </w:tcPr>
          <w:p w14:paraId="3C816821" w14:textId="77777777" w:rsidR="004B0B93" w:rsidRDefault="004B0B93" w:rsidP="00E10806">
            <w:r>
              <w:t>12690000</w:t>
            </w:r>
          </w:p>
        </w:tc>
        <w:tc>
          <w:tcPr>
            <w:tcW w:w="810" w:type="dxa"/>
            <w:shd w:val="clear" w:color="auto" w:fill="auto"/>
            <w:vAlign w:val="center"/>
            <w:hideMark/>
          </w:tcPr>
          <w:p w14:paraId="4B849AA5" w14:textId="77777777" w:rsidR="004B0B93" w:rsidRDefault="004B0B93" w:rsidP="00E10806">
            <w:r>
              <w:t>9400000</w:t>
            </w:r>
          </w:p>
        </w:tc>
        <w:tc>
          <w:tcPr>
            <w:tcW w:w="630" w:type="dxa"/>
            <w:shd w:val="clear" w:color="auto" w:fill="auto"/>
            <w:vAlign w:val="center"/>
            <w:hideMark/>
          </w:tcPr>
          <w:p w14:paraId="392D91EB" w14:textId="77777777" w:rsidR="004B0B93" w:rsidRDefault="004B0B93" w:rsidP="00E10806">
            <w:r>
              <w:t>3</w:t>
            </w:r>
          </w:p>
        </w:tc>
        <w:tc>
          <w:tcPr>
            <w:tcW w:w="949" w:type="dxa"/>
            <w:shd w:val="clear" w:color="auto" w:fill="auto"/>
            <w:vAlign w:val="center"/>
            <w:hideMark/>
          </w:tcPr>
          <w:p w14:paraId="2443C661" w14:textId="77777777" w:rsidR="004B0B93" w:rsidRDefault="004B0B93" w:rsidP="00E10806">
            <w:r>
              <w:t>Xám</w:t>
            </w:r>
          </w:p>
        </w:tc>
        <w:tc>
          <w:tcPr>
            <w:tcW w:w="1701" w:type="dxa"/>
            <w:shd w:val="clear" w:color="auto" w:fill="auto"/>
            <w:vAlign w:val="center"/>
            <w:hideMark/>
          </w:tcPr>
          <w:p w14:paraId="571E4131" w14:textId="77777777" w:rsidR="004B0B93" w:rsidRDefault="004B0B93" w:rsidP="00E10806">
            <w:r>
              <w:t>R5 7520U/8GB/256GB/Win11</w:t>
            </w:r>
          </w:p>
        </w:tc>
      </w:tr>
      <w:tr w:rsidR="004B0B93" w:rsidRPr="00E10806" w14:paraId="5EE18D73" w14:textId="77777777" w:rsidTr="004B0B93">
        <w:tc>
          <w:tcPr>
            <w:tcW w:w="514" w:type="dxa"/>
            <w:shd w:val="clear" w:color="auto" w:fill="auto"/>
            <w:vAlign w:val="center"/>
            <w:hideMark/>
          </w:tcPr>
          <w:p w14:paraId="020131CE" w14:textId="77777777" w:rsidR="004B0B93" w:rsidRDefault="004B0B93" w:rsidP="00E10806">
            <w:r>
              <w:t>31</w:t>
            </w:r>
          </w:p>
        </w:tc>
        <w:tc>
          <w:tcPr>
            <w:tcW w:w="494" w:type="dxa"/>
            <w:shd w:val="clear" w:color="auto" w:fill="auto"/>
            <w:vAlign w:val="center"/>
            <w:hideMark/>
          </w:tcPr>
          <w:p w14:paraId="02E04C5C" w14:textId="77777777" w:rsidR="004B0B93" w:rsidRDefault="004B0B93" w:rsidP="00E10806">
            <w:r>
              <w:t>2</w:t>
            </w:r>
          </w:p>
        </w:tc>
        <w:tc>
          <w:tcPr>
            <w:tcW w:w="540" w:type="dxa"/>
            <w:shd w:val="clear" w:color="auto" w:fill="auto"/>
            <w:vAlign w:val="center"/>
            <w:hideMark/>
          </w:tcPr>
          <w:p w14:paraId="71DE1274" w14:textId="77777777" w:rsidR="004B0B93" w:rsidRDefault="004B0B93" w:rsidP="00E10806">
            <w:r>
              <w:t>4</w:t>
            </w:r>
          </w:p>
        </w:tc>
        <w:tc>
          <w:tcPr>
            <w:tcW w:w="1436" w:type="dxa"/>
            <w:shd w:val="clear" w:color="auto" w:fill="auto"/>
            <w:vAlign w:val="center"/>
            <w:hideMark/>
          </w:tcPr>
          <w:p w14:paraId="6F76E358" w14:textId="77777777" w:rsidR="004B0B93" w:rsidRDefault="004B0B93" w:rsidP="00E10806">
            <w:r>
              <w:t>Laptop Apple MacBook Air 13 inch M1 2020</w:t>
            </w:r>
          </w:p>
        </w:tc>
        <w:tc>
          <w:tcPr>
            <w:tcW w:w="990" w:type="dxa"/>
            <w:shd w:val="clear" w:color="auto" w:fill="auto"/>
            <w:vAlign w:val="center"/>
            <w:hideMark/>
          </w:tcPr>
          <w:p w14:paraId="3EFC9F3B" w14:textId="77777777" w:rsidR="004B0B93" w:rsidRDefault="004B0B93" w:rsidP="00E10806">
            <w:r>
              <w:t>macbook-air-13inch-m1-2020</w:t>
            </w:r>
          </w:p>
        </w:tc>
        <w:tc>
          <w:tcPr>
            <w:tcW w:w="720" w:type="dxa"/>
            <w:shd w:val="clear" w:color="auto" w:fill="auto"/>
            <w:vAlign w:val="center"/>
            <w:hideMark/>
          </w:tcPr>
          <w:p w14:paraId="7C756270" w14:textId="77777777" w:rsidR="004B0B93" w:rsidRDefault="004B0B93" w:rsidP="00E10806">
            <w:r>
              <w:t>21900000</w:t>
            </w:r>
          </w:p>
        </w:tc>
        <w:tc>
          <w:tcPr>
            <w:tcW w:w="810" w:type="dxa"/>
            <w:shd w:val="clear" w:color="auto" w:fill="auto"/>
            <w:vAlign w:val="center"/>
            <w:hideMark/>
          </w:tcPr>
          <w:p w14:paraId="3E4E51E2" w14:textId="77777777" w:rsidR="004B0B93" w:rsidRDefault="004B0B93" w:rsidP="00E10806">
            <w:r>
              <w:t>19990000</w:t>
            </w:r>
          </w:p>
        </w:tc>
        <w:tc>
          <w:tcPr>
            <w:tcW w:w="630" w:type="dxa"/>
            <w:shd w:val="clear" w:color="auto" w:fill="auto"/>
            <w:vAlign w:val="center"/>
            <w:hideMark/>
          </w:tcPr>
          <w:p w14:paraId="5DA813DB" w14:textId="77777777" w:rsidR="004B0B93" w:rsidRDefault="004B0B93" w:rsidP="00E10806">
            <w:r>
              <w:t>30</w:t>
            </w:r>
          </w:p>
        </w:tc>
        <w:tc>
          <w:tcPr>
            <w:tcW w:w="949" w:type="dxa"/>
            <w:shd w:val="clear" w:color="auto" w:fill="auto"/>
            <w:vAlign w:val="center"/>
            <w:hideMark/>
          </w:tcPr>
          <w:p w14:paraId="140EA0B6" w14:textId="77777777" w:rsidR="004B0B93" w:rsidRDefault="004B0B93" w:rsidP="00E10806">
            <w:r>
              <w:t>Bạc</w:t>
            </w:r>
          </w:p>
        </w:tc>
        <w:tc>
          <w:tcPr>
            <w:tcW w:w="1701" w:type="dxa"/>
            <w:shd w:val="clear" w:color="auto" w:fill="auto"/>
            <w:vAlign w:val="center"/>
            <w:hideMark/>
          </w:tcPr>
          <w:p w14:paraId="10382C07" w14:textId="77777777" w:rsidR="004B0B93" w:rsidRDefault="004B0B93" w:rsidP="00E10806">
            <w:r>
              <w:t>8-core CPU/8GB/256GB/7-core GPU</w:t>
            </w:r>
          </w:p>
        </w:tc>
      </w:tr>
      <w:tr w:rsidR="004B0B93" w:rsidRPr="00E10806" w14:paraId="0EE26341" w14:textId="77777777" w:rsidTr="004B0B93">
        <w:tc>
          <w:tcPr>
            <w:tcW w:w="514" w:type="dxa"/>
            <w:shd w:val="clear" w:color="auto" w:fill="auto"/>
            <w:vAlign w:val="center"/>
            <w:hideMark/>
          </w:tcPr>
          <w:p w14:paraId="0DFC5091" w14:textId="77777777" w:rsidR="004B0B93" w:rsidRDefault="004B0B93" w:rsidP="00E10806">
            <w:r>
              <w:t>32</w:t>
            </w:r>
          </w:p>
        </w:tc>
        <w:tc>
          <w:tcPr>
            <w:tcW w:w="494" w:type="dxa"/>
            <w:shd w:val="clear" w:color="auto" w:fill="auto"/>
            <w:vAlign w:val="center"/>
            <w:hideMark/>
          </w:tcPr>
          <w:p w14:paraId="23AB91B6" w14:textId="77777777" w:rsidR="004B0B93" w:rsidRDefault="004B0B93" w:rsidP="00E10806">
            <w:r>
              <w:t>2</w:t>
            </w:r>
          </w:p>
        </w:tc>
        <w:tc>
          <w:tcPr>
            <w:tcW w:w="540" w:type="dxa"/>
            <w:shd w:val="clear" w:color="auto" w:fill="auto"/>
            <w:vAlign w:val="center"/>
            <w:hideMark/>
          </w:tcPr>
          <w:p w14:paraId="0801AE17" w14:textId="77777777" w:rsidR="004B0B93" w:rsidRDefault="004B0B93" w:rsidP="00E10806">
            <w:r>
              <w:t>4</w:t>
            </w:r>
          </w:p>
        </w:tc>
        <w:tc>
          <w:tcPr>
            <w:tcW w:w="1436" w:type="dxa"/>
            <w:shd w:val="clear" w:color="auto" w:fill="auto"/>
            <w:vAlign w:val="center"/>
            <w:hideMark/>
          </w:tcPr>
          <w:p w14:paraId="438059F5" w14:textId="77777777" w:rsidR="004B0B93" w:rsidRDefault="004B0B93" w:rsidP="00E10806">
            <w:r>
              <w:t>Apple MacBook Air 13 inch M2 2022</w:t>
            </w:r>
          </w:p>
        </w:tc>
        <w:tc>
          <w:tcPr>
            <w:tcW w:w="990" w:type="dxa"/>
            <w:shd w:val="clear" w:color="auto" w:fill="auto"/>
            <w:vAlign w:val="center"/>
            <w:hideMark/>
          </w:tcPr>
          <w:p w14:paraId="2E07EF49" w14:textId="77777777" w:rsidR="004B0B93" w:rsidRDefault="004B0B93" w:rsidP="00E10806">
            <w:r>
              <w:t>macbook-air-13inch-m2-2022</w:t>
            </w:r>
          </w:p>
        </w:tc>
        <w:tc>
          <w:tcPr>
            <w:tcW w:w="720" w:type="dxa"/>
            <w:shd w:val="clear" w:color="auto" w:fill="auto"/>
            <w:vAlign w:val="center"/>
            <w:hideMark/>
          </w:tcPr>
          <w:p w14:paraId="017390DA" w14:textId="77777777" w:rsidR="004B0B93" w:rsidRDefault="004B0B93" w:rsidP="00E10806">
            <w:r>
              <w:t>27900000</w:t>
            </w:r>
          </w:p>
        </w:tc>
        <w:tc>
          <w:tcPr>
            <w:tcW w:w="810" w:type="dxa"/>
            <w:shd w:val="clear" w:color="auto" w:fill="auto"/>
            <w:vAlign w:val="center"/>
            <w:hideMark/>
          </w:tcPr>
          <w:p w14:paraId="498899B1" w14:textId="77777777" w:rsidR="004B0B93" w:rsidRDefault="004B0B93" w:rsidP="00E10806">
            <w:r>
              <w:t>26490000</w:t>
            </w:r>
          </w:p>
        </w:tc>
        <w:tc>
          <w:tcPr>
            <w:tcW w:w="630" w:type="dxa"/>
            <w:shd w:val="clear" w:color="auto" w:fill="auto"/>
            <w:vAlign w:val="center"/>
            <w:hideMark/>
          </w:tcPr>
          <w:p w14:paraId="187CF25F" w14:textId="77777777" w:rsidR="004B0B93" w:rsidRDefault="004B0B93" w:rsidP="00E10806">
            <w:r>
              <w:t>10</w:t>
            </w:r>
          </w:p>
        </w:tc>
        <w:tc>
          <w:tcPr>
            <w:tcW w:w="949" w:type="dxa"/>
            <w:shd w:val="clear" w:color="auto" w:fill="auto"/>
            <w:vAlign w:val="center"/>
            <w:hideMark/>
          </w:tcPr>
          <w:p w14:paraId="0C6AE801" w14:textId="77777777" w:rsidR="004B0B93" w:rsidRDefault="004B0B93" w:rsidP="00E10806">
            <w:r>
              <w:t>Bạc</w:t>
            </w:r>
          </w:p>
        </w:tc>
        <w:tc>
          <w:tcPr>
            <w:tcW w:w="1701" w:type="dxa"/>
            <w:shd w:val="clear" w:color="auto" w:fill="auto"/>
            <w:vAlign w:val="center"/>
            <w:hideMark/>
          </w:tcPr>
          <w:p w14:paraId="7C531865" w14:textId="77777777" w:rsidR="004B0B93" w:rsidRDefault="004B0B93" w:rsidP="00E10806">
            <w:r>
              <w:t>8-core CPU/8GB/256GB/8-core GPU</w:t>
            </w:r>
          </w:p>
        </w:tc>
      </w:tr>
      <w:tr w:rsidR="004B0B93" w:rsidRPr="00E10806" w14:paraId="3F175E4F" w14:textId="77777777" w:rsidTr="004B0B93">
        <w:tc>
          <w:tcPr>
            <w:tcW w:w="514" w:type="dxa"/>
            <w:shd w:val="clear" w:color="auto" w:fill="auto"/>
            <w:vAlign w:val="center"/>
            <w:hideMark/>
          </w:tcPr>
          <w:p w14:paraId="1E066FE2" w14:textId="77777777" w:rsidR="004B0B93" w:rsidRDefault="004B0B93" w:rsidP="00E10806">
            <w:r>
              <w:t>33</w:t>
            </w:r>
          </w:p>
        </w:tc>
        <w:tc>
          <w:tcPr>
            <w:tcW w:w="494" w:type="dxa"/>
            <w:shd w:val="clear" w:color="auto" w:fill="auto"/>
            <w:vAlign w:val="center"/>
            <w:hideMark/>
          </w:tcPr>
          <w:p w14:paraId="77FEFE93" w14:textId="77777777" w:rsidR="004B0B93" w:rsidRDefault="004B0B93" w:rsidP="00E10806">
            <w:r>
              <w:t>2</w:t>
            </w:r>
          </w:p>
        </w:tc>
        <w:tc>
          <w:tcPr>
            <w:tcW w:w="540" w:type="dxa"/>
            <w:shd w:val="clear" w:color="auto" w:fill="auto"/>
            <w:vAlign w:val="center"/>
            <w:hideMark/>
          </w:tcPr>
          <w:p w14:paraId="0C794691" w14:textId="77777777" w:rsidR="004B0B93" w:rsidRDefault="004B0B93" w:rsidP="00E10806">
            <w:r>
              <w:t>4</w:t>
            </w:r>
          </w:p>
        </w:tc>
        <w:tc>
          <w:tcPr>
            <w:tcW w:w="1436" w:type="dxa"/>
            <w:shd w:val="clear" w:color="auto" w:fill="auto"/>
            <w:vAlign w:val="center"/>
            <w:hideMark/>
          </w:tcPr>
          <w:p w14:paraId="2394D137" w14:textId="77777777" w:rsidR="004B0B93" w:rsidRDefault="004B0B93" w:rsidP="00E10806">
            <w:r>
              <w:t>Apple MacBook Pro 13 inch M2 2022</w:t>
            </w:r>
          </w:p>
        </w:tc>
        <w:tc>
          <w:tcPr>
            <w:tcW w:w="990" w:type="dxa"/>
            <w:shd w:val="clear" w:color="auto" w:fill="auto"/>
            <w:vAlign w:val="center"/>
            <w:hideMark/>
          </w:tcPr>
          <w:p w14:paraId="1F2AE8B9" w14:textId="77777777" w:rsidR="004B0B93" w:rsidRDefault="004B0B93" w:rsidP="00E10806">
            <w:r>
              <w:t>macbook-pro13inch-m2-2022</w:t>
            </w:r>
          </w:p>
        </w:tc>
        <w:tc>
          <w:tcPr>
            <w:tcW w:w="720" w:type="dxa"/>
            <w:shd w:val="clear" w:color="auto" w:fill="auto"/>
            <w:vAlign w:val="center"/>
            <w:hideMark/>
          </w:tcPr>
          <w:p w14:paraId="4C2ECE75" w14:textId="77777777" w:rsidR="004B0B93" w:rsidRDefault="004B0B93" w:rsidP="00E10806">
            <w:r>
              <w:t>31490000</w:t>
            </w:r>
          </w:p>
        </w:tc>
        <w:tc>
          <w:tcPr>
            <w:tcW w:w="810" w:type="dxa"/>
            <w:shd w:val="clear" w:color="auto" w:fill="auto"/>
            <w:vAlign w:val="center"/>
            <w:hideMark/>
          </w:tcPr>
          <w:p w14:paraId="3AB342C2" w14:textId="77777777" w:rsidR="004B0B93" w:rsidRDefault="004B0B93" w:rsidP="00E10806">
            <w:r>
              <w:t>30490000</w:t>
            </w:r>
          </w:p>
        </w:tc>
        <w:tc>
          <w:tcPr>
            <w:tcW w:w="630" w:type="dxa"/>
            <w:shd w:val="clear" w:color="auto" w:fill="auto"/>
            <w:vAlign w:val="center"/>
            <w:hideMark/>
          </w:tcPr>
          <w:p w14:paraId="0A14E7AB" w14:textId="77777777" w:rsidR="004B0B93" w:rsidRDefault="004B0B93" w:rsidP="00E10806">
            <w:r>
              <w:t>11</w:t>
            </w:r>
          </w:p>
        </w:tc>
        <w:tc>
          <w:tcPr>
            <w:tcW w:w="949" w:type="dxa"/>
            <w:shd w:val="clear" w:color="auto" w:fill="auto"/>
            <w:vAlign w:val="center"/>
            <w:hideMark/>
          </w:tcPr>
          <w:p w14:paraId="5F0840C5" w14:textId="77777777" w:rsidR="004B0B93" w:rsidRDefault="004B0B93" w:rsidP="00E10806">
            <w:r>
              <w:t>Bạc</w:t>
            </w:r>
          </w:p>
        </w:tc>
        <w:tc>
          <w:tcPr>
            <w:tcW w:w="1701" w:type="dxa"/>
            <w:shd w:val="clear" w:color="auto" w:fill="auto"/>
            <w:vAlign w:val="center"/>
            <w:hideMark/>
          </w:tcPr>
          <w:p w14:paraId="5AA9A181" w14:textId="77777777" w:rsidR="004B0B93" w:rsidRDefault="004B0B93" w:rsidP="00E10806">
            <w:r>
              <w:t>8-core CPU/8GB/256GB/10-core GPU</w:t>
            </w:r>
          </w:p>
        </w:tc>
      </w:tr>
      <w:tr w:rsidR="004B0B93" w:rsidRPr="00E10806" w14:paraId="081595EF" w14:textId="77777777" w:rsidTr="004B0B93">
        <w:tc>
          <w:tcPr>
            <w:tcW w:w="514" w:type="dxa"/>
            <w:shd w:val="clear" w:color="auto" w:fill="auto"/>
            <w:vAlign w:val="center"/>
            <w:hideMark/>
          </w:tcPr>
          <w:p w14:paraId="7E89D8EF" w14:textId="77777777" w:rsidR="004B0B93" w:rsidRDefault="004B0B93" w:rsidP="00E10806">
            <w:r>
              <w:t>34</w:t>
            </w:r>
          </w:p>
        </w:tc>
        <w:tc>
          <w:tcPr>
            <w:tcW w:w="494" w:type="dxa"/>
            <w:shd w:val="clear" w:color="auto" w:fill="auto"/>
            <w:vAlign w:val="center"/>
            <w:hideMark/>
          </w:tcPr>
          <w:p w14:paraId="095439AB" w14:textId="77777777" w:rsidR="004B0B93" w:rsidRDefault="004B0B93" w:rsidP="00E10806">
            <w:r>
              <w:t>2</w:t>
            </w:r>
          </w:p>
        </w:tc>
        <w:tc>
          <w:tcPr>
            <w:tcW w:w="540" w:type="dxa"/>
            <w:shd w:val="clear" w:color="auto" w:fill="auto"/>
            <w:vAlign w:val="center"/>
            <w:hideMark/>
          </w:tcPr>
          <w:p w14:paraId="7F351DDF" w14:textId="77777777" w:rsidR="004B0B93" w:rsidRDefault="004B0B93" w:rsidP="00E10806">
            <w:r>
              <w:t>4</w:t>
            </w:r>
          </w:p>
        </w:tc>
        <w:tc>
          <w:tcPr>
            <w:tcW w:w="1436" w:type="dxa"/>
            <w:shd w:val="clear" w:color="auto" w:fill="auto"/>
            <w:vAlign w:val="center"/>
            <w:hideMark/>
          </w:tcPr>
          <w:p w14:paraId="33C80287" w14:textId="77777777" w:rsidR="004B0B93" w:rsidRDefault="004B0B93" w:rsidP="00E10806">
            <w:r>
              <w:t>Apple MacBook Air 15 inch M2 2023</w:t>
            </w:r>
          </w:p>
        </w:tc>
        <w:tc>
          <w:tcPr>
            <w:tcW w:w="990" w:type="dxa"/>
            <w:shd w:val="clear" w:color="auto" w:fill="auto"/>
            <w:vAlign w:val="center"/>
            <w:hideMark/>
          </w:tcPr>
          <w:p w14:paraId="1B15BB1A" w14:textId="77777777" w:rsidR="004B0B93" w:rsidRDefault="004B0B93" w:rsidP="00E10806">
            <w:r>
              <w:t>macbook-air-15inch-m2-2023</w:t>
            </w:r>
          </w:p>
        </w:tc>
        <w:tc>
          <w:tcPr>
            <w:tcW w:w="720" w:type="dxa"/>
            <w:shd w:val="clear" w:color="auto" w:fill="auto"/>
            <w:vAlign w:val="center"/>
            <w:hideMark/>
          </w:tcPr>
          <w:p w14:paraId="2BB7A7EB" w14:textId="77777777" w:rsidR="004B0B93" w:rsidRDefault="004B0B93" w:rsidP="00E10806">
            <w:r>
              <w:t>37990000</w:t>
            </w:r>
          </w:p>
        </w:tc>
        <w:tc>
          <w:tcPr>
            <w:tcW w:w="810" w:type="dxa"/>
            <w:shd w:val="clear" w:color="auto" w:fill="auto"/>
            <w:vAlign w:val="center"/>
            <w:hideMark/>
          </w:tcPr>
          <w:p w14:paraId="3FB1A32F" w14:textId="77777777" w:rsidR="004B0B93" w:rsidRDefault="004B0B93" w:rsidP="00E10806">
            <w:r>
              <w:t>36490000</w:t>
            </w:r>
          </w:p>
        </w:tc>
        <w:tc>
          <w:tcPr>
            <w:tcW w:w="630" w:type="dxa"/>
            <w:shd w:val="clear" w:color="auto" w:fill="auto"/>
            <w:vAlign w:val="center"/>
            <w:hideMark/>
          </w:tcPr>
          <w:p w14:paraId="1CCE207D" w14:textId="77777777" w:rsidR="004B0B93" w:rsidRDefault="004B0B93" w:rsidP="00E10806">
            <w:r>
              <w:t>10</w:t>
            </w:r>
          </w:p>
        </w:tc>
        <w:tc>
          <w:tcPr>
            <w:tcW w:w="949" w:type="dxa"/>
            <w:shd w:val="clear" w:color="auto" w:fill="auto"/>
            <w:vAlign w:val="center"/>
            <w:hideMark/>
          </w:tcPr>
          <w:p w14:paraId="2AC109CB" w14:textId="77777777" w:rsidR="004B0B93" w:rsidRDefault="004B0B93" w:rsidP="00E10806">
            <w:r>
              <w:t>Xám</w:t>
            </w:r>
          </w:p>
        </w:tc>
        <w:tc>
          <w:tcPr>
            <w:tcW w:w="1701" w:type="dxa"/>
            <w:shd w:val="clear" w:color="auto" w:fill="auto"/>
            <w:vAlign w:val="center"/>
            <w:hideMark/>
          </w:tcPr>
          <w:p w14:paraId="4AA174EE" w14:textId="77777777" w:rsidR="004B0B93" w:rsidRDefault="004B0B93" w:rsidP="00E10806">
            <w:r>
              <w:t>8CPU/16GB/256GB/10GPU</w:t>
            </w:r>
          </w:p>
        </w:tc>
      </w:tr>
      <w:tr w:rsidR="004B0B93" w:rsidRPr="00E10806" w14:paraId="468F8467" w14:textId="77777777" w:rsidTr="004B0B93">
        <w:tc>
          <w:tcPr>
            <w:tcW w:w="514" w:type="dxa"/>
            <w:shd w:val="clear" w:color="auto" w:fill="auto"/>
            <w:vAlign w:val="center"/>
            <w:hideMark/>
          </w:tcPr>
          <w:p w14:paraId="3F25AB85" w14:textId="77777777" w:rsidR="004B0B93" w:rsidRDefault="004B0B93" w:rsidP="00E10806">
            <w:r>
              <w:t>35</w:t>
            </w:r>
          </w:p>
        </w:tc>
        <w:tc>
          <w:tcPr>
            <w:tcW w:w="494" w:type="dxa"/>
            <w:shd w:val="clear" w:color="auto" w:fill="auto"/>
            <w:vAlign w:val="center"/>
            <w:hideMark/>
          </w:tcPr>
          <w:p w14:paraId="2331E1EA" w14:textId="77777777" w:rsidR="004B0B93" w:rsidRDefault="004B0B93" w:rsidP="00E10806">
            <w:r>
              <w:t>2</w:t>
            </w:r>
          </w:p>
        </w:tc>
        <w:tc>
          <w:tcPr>
            <w:tcW w:w="540" w:type="dxa"/>
            <w:shd w:val="clear" w:color="auto" w:fill="auto"/>
            <w:vAlign w:val="center"/>
            <w:hideMark/>
          </w:tcPr>
          <w:p w14:paraId="4BB48441" w14:textId="77777777" w:rsidR="004B0B93" w:rsidRDefault="004B0B93" w:rsidP="00E10806">
            <w:r>
              <w:t>4</w:t>
            </w:r>
          </w:p>
        </w:tc>
        <w:tc>
          <w:tcPr>
            <w:tcW w:w="1436" w:type="dxa"/>
            <w:shd w:val="clear" w:color="auto" w:fill="auto"/>
            <w:vAlign w:val="center"/>
            <w:hideMark/>
          </w:tcPr>
          <w:p w14:paraId="67429EEE" w14:textId="77777777" w:rsidR="004B0B93" w:rsidRDefault="004B0B93" w:rsidP="00E10806">
            <w:r>
              <w:t>Apple MacBook Pro 16 inch M2 Pro 2023</w:t>
            </w:r>
          </w:p>
        </w:tc>
        <w:tc>
          <w:tcPr>
            <w:tcW w:w="990" w:type="dxa"/>
            <w:shd w:val="clear" w:color="auto" w:fill="auto"/>
            <w:vAlign w:val="center"/>
            <w:hideMark/>
          </w:tcPr>
          <w:p w14:paraId="01D81131" w14:textId="77777777" w:rsidR="004B0B93" w:rsidRDefault="004B0B93" w:rsidP="00E10806">
            <w:r>
              <w:t>macbook-pro-16inch-m2pro-2023</w:t>
            </w:r>
          </w:p>
        </w:tc>
        <w:tc>
          <w:tcPr>
            <w:tcW w:w="720" w:type="dxa"/>
            <w:shd w:val="clear" w:color="auto" w:fill="auto"/>
            <w:vAlign w:val="center"/>
            <w:hideMark/>
          </w:tcPr>
          <w:p w14:paraId="59183A86" w14:textId="77777777" w:rsidR="004B0B93" w:rsidRDefault="004B0B93" w:rsidP="00E10806">
            <w:r>
              <w:t>59900000</w:t>
            </w:r>
          </w:p>
        </w:tc>
        <w:tc>
          <w:tcPr>
            <w:tcW w:w="810" w:type="dxa"/>
            <w:shd w:val="clear" w:color="auto" w:fill="auto"/>
            <w:vAlign w:val="center"/>
            <w:hideMark/>
          </w:tcPr>
          <w:p w14:paraId="118A0997" w14:textId="77777777" w:rsidR="004B0B93" w:rsidRDefault="004B0B93" w:rsidP="00E10806">
            <w:r>
              <w:t>56900000</w:t>
            </w:r>
          </w:p>
        </w:tc>
        <w:tc>
          <w:tcPr>
            <w:tcW w:w="630" w:type="dxa"/>
            <w:shd w:val="clear" w:color="auto" w:fill="auto"/>
            <w:vAlign w:val="center"/>
            <w:hideMark/>
          </w:tcPr>
          <w:p w14:paraId="779EA757" w14:textId="77777777" w:rsidR="004B0B93" w:rsidRDefault="004B0B93" w:rsidP="00E10806">
            <w:r>
              <w:t>5</w:t>
            </w:r>
          </w:p>
        </w:tc>
        <w:tc>
          <w:tcPr>
            <w:tcW w:w="949" w:type="dxa"/>
            <w:shd w:val="clear" w:color="auto" w:fill="auto"/>
            <w:vAlign w:val="center"/>
            <w:hideMark/>
          </w:tcPr>
          <w:p w14:paraId="1C86AB5F" w14:textId="77777777" w:rsidR="004B0B93" w:rsidRDefault="004B0B93" w:rsidP="00E10806">
            <w:r>
              <w:t>Bạc</w:t>
            </w:r>
          </w:p>
        </w:tc>
        <w:tc>
          <w:tcPr>
            <w:tcW w:w="1701" w:type="dxa"/>
            <w:shd w:val="clear" w:color="auto" w:fill="auto"/>
            <w:vAlign w:val="center"/>
            <w:hideMark/>
          </w:tcPr>
          <w:p w14:paraId="75690B3D" w14:textId="77777777" w:rsidR="004B0B93" w:rsidRDefault="004B0B93" w:rsidP="00E10806">
            <w:r>
              <w:t>12-core CPU/16GB/512GB/19-core GPU</w:t>
            </w:r>
          </w:p>
        </w:tc>
      </w:tr>
      <w:tr w:rsidR="004B0B93" w:rsidRPr="00E10806" w14:paraId="5420AF0A" w14:textId="77777777" w:rsidTr="004B0B93">
        <w:tc>
          <w:tcPr>
            <w:tcW w:w="514" w:type="dxa"/>
            <w:shd w:val="clear" w:color="auto" w:fill="auto"/>
            <w:vAlign w:val="center"/>
            <w:hideMark/>
          </w:tcPr>
          <w:p w14:paraId="0AD745CD" w14:textId="77777777" w:rsidR="004B0B93" w:rsidRDefault="004B0B93" w:rsidP="00E10806">
            <w:r>
              <w:t>36</w:t>
            </w:r>
          </w:p>
        </w:tc>
        <w:tc>
          <w:tcPr>
            <w:tcW w:w="494" w:type="dxa"/>
            <w:shd w:val="clear" w:color="auto" w:fill="auto"/>
            <w:vAlign w:val="center"/>
            <w:hideMark/>
          </w:tcPr>
          <w:p w14:paraId="7F9D8FE7" w14:textId="77777777" w:rsidR="004B0B93" w:rsidRDefault="004B0B93" w:rsidP="00E10806">
            <w:r>
              <w:t>2</w:t>
            </w:r>
          </w:p>
        </w:tc>
        <w:tc>
          <w:tcPr>
            <w:tcW w:w="540" w:type="dxa"/>
            <w:shd w:val="clear" w:color="auto" w:fill="auto"/>
            <w:vAlign w:val="center"/>
            <w:hideMark/>
          </w:tcPr>
          <w:p w14:paraId="5AA6873A" w14:textId="77777777" w:rsidR="004B0B93" w:rsidRDefault="004B0B93" w:rsidP="00E10806">
            <w:r>
              <w:t>4</w:t>
            </w:r>
          </w:p>
        </w:tc>
        <w:tc>
          <w:tcPr>
            <w:tcW w:w="1436" w:type="dxa"/>
            <w:shd w:val="clear" w:color="auto" w:fill="auto"/>
            <w:vAlign w:val="center"/>
            <w:hideMark/>
          </w:tcPr>
          <w:p w14:paraId="419EB514" w14:textId="77777777" w:rsidR="004B0B93" w:rsidRDefault="004B0B93" w:rsidP="00E10806">
            <w:r>
              <w:t>Apple MacBook Pro 14 inch M3 2023</w:t>
            </w:r>
          </w:p>
        </w:tc>
        <w:tc>
          <w:tcPr>
            <w:tcW w:w="990" w:type="dxa"/>
            <w:shd w:val="clear" w:color="auto" w:fill="auto"/>
            <w:vAlign w:val="center"/>
            <w:hideMark/>
          </w:tcPr>
          <w:p w14:paraId="0095A785" w14:textId="77777777" w:rsidR="004B0B93" w:rsidRDefault="004B0B93" w:rsidP="00E10806">
            <w:r>
              <w:t>macbook-pro-14inch-m3-2023</w:t>
            </w:r>
          </w:p>
        </w:tc>
        <w:tc>
          <w:tcPr>
            <w:tcW w:w="720" w:type="dxa"/>
            <w:shd w:val="clear" w:color="auto" w:fill="auto"/>
            <w:vAlign w:val="center"/>
            <w:hideMark/>
          </w:tcPr>
          <w:p w14:paraId="08485856" w14:textId="77777777" w:rsidR="004B0B93" w:rsidRDefault="004B0B93" w:rsidP="00E10806">
            <w:r>
              <w:t>41999000</w:t>
            </w:r>
          </w:p>
        </w:tc>
        <w:tc>
          <w:tcPr>
            <w:tcW w:w="810" w:type="dxa"/>
            <w:shd w:val="clear" w:color="auto" w:fill="auto"/>
            <w:vAlign w:val="center"/>
            <w:hideMark/>
          </w:tcPr>
          <w:p w14:paraId="5A718580" w14:textId="77777777" w:rsidR="004B0B93" w:rsidRDefault="004B0B93" w:rsidP="00E10806">
            <w:r>
              <w:t>39900000</w:t>
            </w:r>
          </w:p>
        </w:tc>
        <w:tc>
          <w:tcPr>
            <w:tcW w:w="630" w:type="dxa"/>
            <w:shd w:val="clear" w:color="auto" w:fill="auto"/>
            <w:vAlign w:val="center"/>
            <w:hideMark/>
          </w:tcPr>
          <w:p w14:paraId="501B75EC" w14:textId="77777777" w:rsidR="004B0B93" w:rsidRDefault="004B0B93" w:rsidP="00E10806">
            <w:r>
              <w:t>12</w:t>
            </w:r>
          </w:p>
        </w:tc>
        <w:tc>
          <w:tcPr>
            <w:tcW w:w="949" w:type="dxa"/>
            <w:shd w:val="clear" w:color="auto" w:fill="auto"/>
            <w:vAlign w:val="center"/>
            <w:hideMark/>
          </w:tcPr>
          <w:p w14:paraId="4887CEFA" w14:textId="77777777" w:rsidR="004B0B93" w:rsidRDefault="004B0B93" w:rsidP="00E10806">
            <w:r>
              <w:t>Bạc</w:t>
            </w:r>
          </w:p>
        </w:tc>
        <w:tc>
          <w:tcPr>
            <w:tcW w:w="1701" w:type="dxa"/>
            <w:shd w:val="clear" w:color="auto" w:fill="auto"/>
            <w:vAlign w:val="center"/>
            <w:hideMark/>
          </w:tcPr>
          <w:p w14:paraId="1D1C2A69" w14:textId="77777777" w:rsidR="004B0B93" w:rsidRDefault="004B0B93" w:rsidP="00E10806">
            <w:r>
              <w:t>8-core CPU/8GB/512GB/10-core GPU</w:t>
            </w:r>
          </w:p>
        </w:tc>
      </w:tr>
      <w:tr w:rsidR="004B0B93" w:rsidRPr="00E10806" w14:paraId="722E102F" w14:textId="77777777" w:rsidTr="004B0B93">
        <w:tc>
          <w:tcPr>
            <w:tcW w:w="514" w:type="dxa"/>
            <w:shd w:val="clear" w:color="auto" w:fill="auto"/>
            <w:vAlign w:val="center"/>
            <w:hideMark/>
          </w:tcPr>
          <w:p w14:paraId="04E7EE20" w14:textId="77777777" w:rsidR="004B0B93" w:rsidRDefault="004B0B93" w:rsidP="00E10806">
            <w:r>
              <w:t>39</w:t>
            </w:r>
          </w:p>
        </w:tc>
        <w:tc>
          <w:tcPr>
            <w:tcW w:w="494" w:type="dxa"/>
            <w:shd w:val="clear" w:color="auto" w:fill="auto"/>
            <w:vAlign w:val="center"/>
            <w:hideMark/>
          </w:tcPr>
          <w:p w14:paraId="50A6ECC8" w14:textId="77777777" w:rsidR="004B0B93" w:rsidRDefault="004B0B93" w:rsidP="00E10806">
            <w:r>
              <w:t>3</w:t>
            </w:r>
          </w:p>
        </w:tc>
        <w:tc>
          <w:tcPr>
            <w:tcW w:w="540" w:type="dxa"/>
            <w:shd w:val="clear" w:color="auto" w:fill="auto"/>
            <w:vAlign w:val="center"/>
            <w:hideMark/>
          </w:tcPr>
          <w:p w14:paraId="2ED6A679" w14:textId="77777777" w:rsidR="004B0B93" w:rsidRDefault="004B0B93" w:rsidP="00E10806">
            <w:r>
              <w:t>19</w:t>
            </w:r>
          </w:p>
        </w:tc>
        <w:tc>
          <w:tcPr>
            <w:tcW w:w="1436" w:type="dxa"/>
            <w:shd w:val="clear" w:color="auto" w:fill="auto"/>
            <w:vAlign w:val="center"/>
            <w:hideMark/>
          </w:tcPr>
          <w:p w14:paraId="7BBD466C" w14:textId="77777777" w:rsidR="004B0B93" w:rsidRDefault="004B0B93" w:rsidP="00E10806">
            <w:r>
              <w:t>HP ProOne 440 G9 AIO</w:t>
            </w:r>
          </w:p>
        </w:tc>
        <w:tc>
          <w:tcPr>
            <w:tcW w:w="990" w:type="dxa"/>
            <w:shd w:val="clear" w:color="auto" w:fill="auto"/>
            <w:vAlign w:val="center"/>
            <w:hideMark/>
          </w:tcPr>
          <w:p w14:paraId="27438E9A" w14:textId="77777777" w:rsidR="004B0B93" w:rsidRDefault="004B0B93" w:rsidP="00E10806">
            <w:r>
              <w:t>hp-proone-440-g9-aio</w:t>
            </w:r>
          </w:p>
        </w:tc>
        <w:tc>
          <w:tcPr>
            <w:tcW w:w="720" w:type="dxa"/>
            <w:shd w:val="clear" w:color="auto" w:fill="auto"/>
            <w:vAlign w:val="center"/>
            <w:hideMark/>
          </w:tcPr>
          <w:p w14:paraId="65C27D0A" w14:textId="77777777" w:rsidR="004B0B93" w:rsidRDefault="004B0B93" w:rsidP="00E10806">
            <w:r>
              <w:t>22990000</w:t>
            </w:r>
          </w:p>
        </w:tc>
        <w:tc>
          <w:tcPr>
            <w:tcW w:w="810" w:type="dxa"/>
            <w:shd w:val="clear" w:color="auto" w:fill="auto"/>
            <w:vAlign w:val="center"/>
            <w:hideMark/>
          </w:tcPr>
          <w:p w14:paraId="7143D354" w14:textId="77777777" w:rsidR="004B0B93" w:rsidRDefault="004B0B93" w:rsidP="00E10806">
            <w:r>
              <w:t>20490000</w:t>
            </w:r>
          </w:p>
        </w:tc>
        <w:tc>
          <w:tcPr>
            <w:tcW w:w="630" w:type="dxa"/>
            <w:shd w:val="clear" w:color="auto" w:fill="auto"/>
            <w:vAlign w:val="center"/>
            <w:hideMark/>
          </w:tcPr>
          <w:p w14:paraId="520F3088" w14:textId="77777777" w:rsidR="004B0B93" w:rsidRDefault="004B0B93" w:rsidP="00E10806">
            <w:r>
              <w:t>10</w:t>
            </w:r>
          </w:p>
        </w:tc>
        <w:tc>
          <w:tcPr>
            <w:tcW w:w="949" w:type="dxa"/>
            <w:shd w:val="clear" w:color="auto" w:fill="auto"/>
            <w:vAlign w:val="center"/>
            <w:hideMark/>
          </w:tcPr>
          <w:p w14:paraId="2BC5A45A" w14:textId="77777777" w:rsidR="004B0B93" w:rsidRDefault="004B0B93" w:rsidP="00E10806">
            <w:r>
              <w:t>Đen</w:t>
            </w:r>
          </w:p>
        </w:tc>
        <w:tc>
          <w:tcPr>
            <w:tcW w:w="1701" w:type="dxa"/>
            <w:shd w:val="clear" w:color="auto" w:fill="auto"/>
            <w:vAlign w:val="center"/>
            <w:hideMark/>
          </w:tcPr>
          <w:p w14:paraId="583EED75" w14:textId="77777777" w:rsidR="004B0B93" w:rsidRDefault="004B0B93" w:rsidP="00E10806">
            <w:r>
              <w:t>i5 12500T/8GB/512GB/23.8"F/Touch/Bàn phím/Chuột/Win11</w:t>
            </w:r>
          </w:p>
        </w:tc>
      </w:tr>
      <w:tr w:rsidR="004B0B93" w:rsidRPr="00E10806" w14:paraId="78C19C94" w14:textId="77777777" w:rsidTr="004B0B93">
        <w:tc>
          <w:tcPr>
            <w:tcW w:w="514" w:type="dxa"/>
            <w:shd w:val="clear" w:color="auto" w:fill="auto"/>
            <w:vAlign w:val="center"/>
            <w:hideMark/>
          </w:tcPr>
          <w:p w14:paraId="6C2FC26F" w14:textId="77777777" w:rsidR="004B0B93" w:rsidRDefault="004B0B93" w:rsidP="00E10806">
            <w:r>
              <w:t>40</w:t>
            </w:r>
          </w:p>
        </w:tc>
        <w:tc>
          <w:tcPr>
            <w:tcW w:w="494" w:type="dxa"/>
            <w:shd w:val="clear" w:color="auto" w:fill="auto"/>
            <w:vAlign w:val="center"/>
            <w:hideMark/>
          </w:tcPr>
          <w:p w14:paraId="7F431F5F" w14:textId="77777777" w:rsidR="004B0B93" w:rsidRDefault="004B0B93" w:rsidP="00E10806">
            <w:r>
              <w:t>4</w:t>
            </w:r>
          </w:p>
        </w:tc>
        <w:tc>
          <w:tcPr>
            <w:tcW w:w="540" w:type="dxa"/>
            <w:shd w:val="clear" w:color="auto" w:fill="auto"/>
            <w:vAlign w:val="center"/>
            <w:hideMark/>
          </w:tcPr>
          <w:p w14:paraId="4D1773E0" w14:textId="77777777" w:rsidR="004B0B93" w:rsidRDefault="004B0B93" w:rsidP="00E10806">
            <w:r>
              <w:t>20</w:t>
            </w:r>
          </w:p>
        </w:tc>
        <w:tc>
          <w:tcPr>
            <w:tcW w:w="1436" w:type="dxa"/>
            <w:shd w:val="clear" w:color="auto" w:fill="auto"/>
            <w:vAlign w:val="center"/>
            <w:hideMark/>
          </w:tcPr>
          <w:p w14:paraId="17C535AA" w14:textId="77777777" w:rsidR="004B0B93" w:rsidRDefault="004B0B93" w:rsidP="00E10806">
            <w:r>
              <w:t xml:space="preserve">Bàn Phím Không Dây </w:t>
            </w:r>
            <w:r>
              <w:lastRenderedPageBreak/>
              <w:t>DareU EK807G</w:t>
            </w:r>
          </w:p>
        </w:tc>
        <w:tc>
          <w:tcPr>
            <w:tcW w:w="990" w:type="dxa"/>
            <w:shd w:val="clear" w:color="auto" w:fill="auto"/>
            <w:vAlign w:val="center"/>
            <w:hideMark/>
          </w:tcPr>
          <w:p w14:paraId="03A873B5" w14:textId="77777777" w:rsidR="004B0B93" w:rsidRDefault="004B0B93" w:rsidP="00E10806">
            <w:r>
              <w:lastRenderedPageBreak/>
              <w:t>ban-phim-khong-</w:t>
            </w:r>
            <w:r>
              <w:lastRenderedPageBreak/>
              <w:t>day-dareu-ek807g</w:t>
            </w:r>
          </w:p>
        </w:tc>
        <w:tc>
          <w:tcPr>
            <w:tcW w:w="720" w:type="dxa"/>
            <w:shd w:val="clear" w:color="auto" w:fill="auto"/>
            <w:vAlign w:val="center"/>
            <w:hideMark/>
          </w:tcPr>
          <w:p w14:paraId="706B9C06" w14:textId="77777777" w:rsidR="004B0B93" w:rsidRDefault="004B0B93" w:rsidP="00E10806">
            <w:r>
              <w:lastRenderedPageBreak/>
              <w:t>700000</w:t>
            </w:r>
          </w:p>
        </w:tc>
        <w:tc>
          <w:tcPr>
            <w:tcW w:w="810" w:type="dxa"/>
            <w:shd w:val="clear" w:color="auto" w:fill="auto"/>
            <w:vAlign w:val="center"/>
            <w:hideMark/>
          </w:tcPr>
          <w:p w14:paraId="6B4D9800" w14:textId="77777777" w:rsidR="004B0B93" w:rsidRDefault="004B0B93" w:rsidP="00E10806">
            <w:r>
              <w:t>560000</w:t>
            </w:r>
          </w:p>
        </w:tc>
        <w:tc>
          <w:tcPr>
            <w:tcW w:w="630" w:type="dxa"/>
            <w:shd w:val="clear" w:color="auto" w:fill="auto"/>
            <w:vAlign w:val="center"/>
            <w:hideMark/>
          </w:tcPr>
          <w:p w14:paraId="1ACD21BA" w14:textId="77777777" w:rsidR="004B0B93" w:rsidRDefault="004B0B93" w:rsidP="00E10806">
            <w:r>
              <w:t>20</w:t>
            </w:r>
          </w:p>
        </w:tc>
        <w:tc>
          <w:tcPr>
            <w:tcW w:w="949" w:type="dxa"/>
            <w:shd w:val="clear" w:color="auto" w:fill="auto"/>
            <w:vAlign w:val="center"/>
            <w:hideMark/>
          </w:tcPr>
          <w:p w14:paraId="4A939B6F" w14:textId="77777777" w:rsidR="004B0B93" w:rsidRDefault="004B0B93" w:rsidP="00E10806">
            <w:r>
              <w:t>Đen</w:t>
            </w:r>
          </w:p>
        </w:tc>
        <w:tc>
          <w:tcPr>
            <w:tcW w:w="1701" w:type="dxa"/>
            <w:shd w:val="clear" w:color="auto" w:fill="auto"/>
            <w:vAlign w:val="center"/>
            <w:hideMark/>
          </w:tcPr>
          <w:p w14:paraId="1BBEDA60" w14:textId="77777777" w:rsidR="004B0B93" w:rsidRDefault="004B0B93" w:rsidP="00E10806">
            <w:r>
              <w:t>EK807G</w:t>
            </w:r>
          </w:p>
        </w:tc>
      </w:tr>
    </w:tbl>
    <w:p w14:paraId="23F4576F" w14:textId="331996BB" w:rsidR="005D5BA8" w:rsidRDefault="005D5BA8" w:rsidP="004B0B93">
      <w:pPr>
        <w:pStyle w:val="Caption"/>
      </w:pPr>
      <w:bookmarkStart w:id="93" w:name="_Toc155555779"/>
      <w:r>
        <w:t xml:space="preserve">Bảng </w:t>
      </w:r>
      <w:r w:rsidR="00321CD8">
        <w:rPr>
          <w:noProof/>
        </w:rPr>
        <w:fldChar w:fldCharType="begin"/>
      </w:r>
      <w:r w:rsidR="00321CD8">
        <w:rPr>
          <w:noProof/>
        </w:rPr>
        <w:instrText xml:space="preserve"> STYLEREF 1 \s </w:instrText>
      </w:r>
      <w:r w:rsidR="00321CD8">
        <w:rPr>
          <w:noProof/>
        </w:rPr>
        <w:fldChar w:fldCharType="separate"/>
      </w:r>
      <w:r w:rsidR="006F0AC4">
        <w:rPr>
          <w:noProof/>
        </w:rPr>
        <w:t>4</w:t>
      </w:r>
      <w:r w:rsidR="00321CD8">
        <w:rPr>
          <w:noProof/>
        </w:rPr>
        <w:fldChar w:fldCharType="end"/>
      </w:r>
      <w:r>
        <w:t>.</w:t>
      </w:r>
      <w:r w:rsidR="00321CD8">
        <w:rPr>
          <w:noProof/>
        </w:rPr>
        <w:fldChar w:fldCharType="begin"/>
      </w:r>
      <w:r w:rsidR="00321CD8">
        <w:rPr>
          <w:noProof/>
        </w:rPr>
        <w:instrText xml:space="preserve"> SEQ Bảng \* ARABIC \s 1 </w:instrText>
      </w:r>
      <w:r w:rsidR="00321CD8">
        <w:rPr>
          <w:noProof/>
        </w:rPr>
        <w:fldChar w:fldCharType="separate"/>
      </w:r>
      <w:r w:rsidR="006F0AC4">
        <w:rPr>
          <w:noProof/>
        </w:rPr>
        <w:t>5</w:t>
      </w:r>
      <w:r w:rsidR="00321CD8">
        <w:rPr>
          <w:noProof/>
        </w:rPr>
        <w:fldChar w:fldCharType="end"/>
      </w:r>
      <w:r>
        <w:t>: Bảng product_images</w:t>
      </w:r>
      <w:sdt>
        <w:sdtPr>
          <w:id w:val="-224065285"/>
          <w:citation/>
        </w:sdtPr>
        <w:sdtContent>
          <w:r w:rsidR="00360242">
            <w:fldChar w:fldCharType="begin"/>
          </w:r>
          <w:r w:rsidR="00360242">
            <w:instrText xml:space="preserve"> CITATION 23121 \l 1033 </w:instrText>
          </w:r>
          <w:r w:rsidR="00360242">
            <w:fldChar w:fldCharType="separate"/>
          </w:r>
          <w:r w:rsidR="00360242">
            <w:rPr>
              <w:noProof/>
            </w:rPr>
            <w:t xml:space="preserve"> [8]</w:t>
          </w:r>
          <w:r w:rsidR="00360242">
            <w:fldChar w:fldCharType="end"/>
          </w:r>
        </w:sdtContent>
      </w:sdt>
      <w:bookmarkEnd w:id="9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892"/>
        <w:gridCol w:w="2105"/>
        <w:gridCol w:w="5781"/>
      </w:tblGrid>
      <w:tr w:rsidR="00D12990" w:rsidRPr="00E10806" w14:paraId="6C50D333" w14:textId="77777777" w:rsidTr="007267A5">
        <w:tc>
          <w:tcPr>
            <w:tcW w:w="508" w:type="pct"/>
            <w:shd w:val="clear" w:color="auto" w:fill="auto"/>
            <w:vAlign w:val="center"/>
          </w:tcPr>
          <w:p w14:paraId="53D3F10B" w14:textId="77777777" w:rsidR="00D12990" w:rsidRPr="00E10806" w:rsidRDefault="00D12990" w:rsidP="00E10806">
            <w:pPr>
              <w:jc w:val="center"/>
              <w:rPr>
                <w:i/>
                <w:iCs/>
                <w:sz w:val="26"/>
              </w:rPr>
            </w:pPr>
            <w:r w:rsidRPr="00E10806">
              <w:rPr>
                <w:i/>
                <w:iCs/>
                <w:sz w:val="26"/>
              </w:rPr>
              <w:t>id</w:t>
            </w:r>
          </w:p>
        </w:tc>
        <w:tc>
          <w:tcPr>
            <w:tcW w:w="1199" w:type="pct"/>
            <w:shd w:val="clear" w:color="auto" w:fill="auto"/>
            <w:vAlign w:val="center"/>
          </w:tcPr>
          <w:p w14:paraId="04D31E72" w14:textId="77777777" w:rsidR="00D12990" w:rsidRPr="00E10806" w:rsidRDefault="00D12990" w:rsidP="00E10806">
            <w:pPr>
              <w:jc w:val="center"/>
              <w:rPr>
                <w:i/>
                <w:sz w:val="26"/>
              </w:rPr>
            </w:pPr>
            <w:r w:rsidRPr="00E10806">
              <w:rPr>
                <w:i/>
                <w:sz w:val="26"/>
              </w:rPr>
              <w:t>product_id</w:t>
            </w:r>
          </w:p>
        </w:tc>
        <w:tc>
          <w:tcPr>
            <w:tcW w:w="3293" w:type="pct"/>
            <w:shd w:val="clear" w:color="auto" w:fill="auto"/>
            <w:vAlign w:val="center"/>
          </w:tcPr>
          <w:p w14:paraId="3243C106" w14:textId="77777777" w:rsidR="00D12990" w:rsidRPr="00E10806" w:rsidRDefault="00D12990" w:rsidP="00E10806">
            <w:pPr>
              <w:jc w:val="center"/>
              <w:rPr>
                <w:i/>
                <w:sz w:val="26"/>
              </w:rPr>
            </w:pPr>
            <w:r w:rsidRPr="00E10806">
              <w:rPr>
                <w:i/>
                <w:sz w:val="26"/>
              </w:rPr>
              <w:t>image</w:t>
            </w:r>
          </w:p>
        </w:tc>
      </w:tr>
      <w:tr w:rsidR="00D12990" w:rsidRPr="00E10806" w14:paraId="3C60D734" w14:textId="77777777" w:rsidTr="007267A5">
        <w:tc>
          <w:tcPr>
            <w:tcW w:w="508" w:type="pct"/>
            <w:shd w:val="clear" w:color="auto" w:fill="auto"/>
            <w:vAlign w:val="center"/>
            <w:hideMark/>
          </w:tcPr>
          <w:p w14:paraId="73C34B6D" w14:textId="77777777" w:rsidR="00D12990" w:rsidRPr="00E10806" w:rsidRDefault="00D12990" w:rsidP="00E10806">
            <w:pPr>
              <w:rPr>
                <w:i/>
                <w:iCs/>
                <w:sz w:val="26"/>
              </w:rPr>
            </w:pPr>
            <w:r w:rsidRPr="00E10806">
              <w:rPr>
                <w:i/>
                <w:iCs/>
                <w:sz w:val="26"/>
              </w:rPr>
              <w:t>49</w:t>
            </w:r>
          </w:p>
        </w:tc>
        <w:tc>
          <w:tcPr>
            <w:tcW w:w="1199" w:type="pct"/>
            <w:shd w:val="clear" w:color="auto" w:fill="auto"/>
            <w:vAlign w:val="center"/>
            <w:hideMark/>
          </w:tcPr>
          <w:p w14:paraId="26319733" w14:textId="77777777" w:rsidR="00D12990" w:rsidRDefault="00D12990" w:rsidP="00E10806">
            <w:r>
              <w:t>25</w:t>
            </w:r>
          </w:p>
        </w:tc>
        <w:tc>
          <w:tcPr>
            <w:tcW w:w="3293" w:type="pct"/>
            <w:shd w:val="clear" w:color="auto" w:fill="auto"/>
            <w:vAlign w:val="center"/>
            <w:hideMark/>
          </w:tcPr>
          <w:p w14:paraId="57824A14" w14:textId="77777777" w:rsidR="00D12990" w:rsidRDefault="00D12990" w:rsidP="00E10806">
            <w:r>
              <w:t>uploads/products/17034117741.jpg</w:t>
            </w:r>
          </w:p>
        </w:tc>
      </w:tr>
      <w:tr w:rsidR="00D12990" w:rsidRPr="00E10806" w14:paraId="0510681E" w14:textId="77777777" w:rsidTr="007267A5">
        <w:tc>
          <w:tcPr>
            <w:tcW w:w="508" w:type="pct"/>
            <w:shd w:val="clear" w:color="auto" w:fill="auto"/>
            <w:vAlign w:val="center"/>
            <w:hideMark/>
          </w:tcPr>
          <w:p w14:paraId="6A2CBBFB" w14:textId="77777777" w:rsidR="00D12990" w:rsidRDefault="00D12990" w:rsidP="00E10806">
            <w:r>
              <w:t>50</w:t>
            </w:r>
          </w:p>
        </w:tc>
        <w:tc>
          <w:tcPr>
            <w:tcW w:w="1199" w:type="pct"/>
            <w:shd w:val="clear" w:color="auto" w:fill="auto"/>
            <w:vAlign w:val="center"/>
            <w:hideMark/>
          </w:tcPr>
          <w:p w14:paraId="51348112" w14:textId="77777777" w:rsidR="00D12990" w:rsidRDefault="00D12990" w:rsidP="00E10806">
            <w:r>
              <w:t>25</w:t>
            </w:r>
          </w:p>
        </w:tc>
        <w:tc>
          <w:tcPr>
            <w:tcW w:w="3293" w:type="pct"/>
            <w:shd w:val="clear" w:color="auto" w:fill="auto"/>
            <w:vAlign w:val="center"/>
            <w:hideMark/>
          </w:tcPr>
          <w:p w14:paraId="6648772A" w14:textId="77777777" w:rsidR="00D12990" w:rsidRDefault="00D12990" w:rsidP="00E10806">
            <w:r>
              <w:t>uploads/products/17034117742.jpg</w:t>
            </w:r>
          </w:p>
        </w:tc>
      </w:tr>
      <w:tr w:rsidR="00D12990" w:rsidRPr="00E10806" w14:paraId="0636D698" w14:textId="77777777" w:rsidTr="007267A5">
        <w:tc>
          <w:tcPr>
            <w:tcW w:w="508" w:type="pct"/>
            <w:shd w:val="clear" w:color="auto" w:fill="auto"/>
            <w:vAlign w:val="center"/>
            <w:hideMark/>
          </w:tcPr>
          <w:p w14:paraId="617702EA" w14:textId="77777777" w:rsidR="00D12990" w:rsidRDefault="00D12990" w:rsidP="00E10806">
            <w:r>
              <w:t>51</w:t>
            </w:r>
          </w:p>
        </w:tc>
        <w:tc>
          <w:tcPr>
            <w:tcW w:w="1199" w:type="pct"/>
            <w:shd w:val="clear" w:color="auto" w:fill="auto"/>
            <w:vAlign w:val="center"/>
            <w:hideMark/>
          </w:tcPr>
          <w:p w14:paraId="2DB7B7CE" w14:textId="77777777" w:rsidR="00D12990" w:rsidRDefault="00D12990" w:rsidP="00E10806">
            <w:r>
              <w:t>25</w:t>
            </w:r>
          </w:p>
        </w:tc>
        <w:tc>
          <w:tcPr>
            <w:tcW w:w="3293" w:type="pct"/>
            <w:shd w:val="clear" w:color="auto" w:fill="auto"/>
            <w:vAlign w:val="center"/>
            <w:hideMark/>
          </w:tcPr>
          <w:p w14:paraId="7C1329C8" w14:textId="77777777" w:rsidR="00D12990" w:rsidRDefault="00D12990" w:rsidP="00E10806">
            <w:r>
              <w:t>uploads/products/17034117743.jpg</w:t>
            </w:r>
          </w:p>
        </w:tc>
      </w:tr>
      <w:tr w:rsidR="00D12990" w:rsidRPr="00E10806" w14:paraId="138A0463" w14:textId="77777777" w:rsidTr="007267A5">
        <w:tc>
          <w:tcPr>
            <w:tcW w:w="508" w:type="pct"/>
            <w:shd w:val="clear" w:color="auto" w:fill="auto"/>
            <w:vAlign w:val="center"/>
            <w:hideMark/>
          </w:tcPr>
          <w:p w14:paraId="00D33F4B" w14:textId="77777777" w:rsidR="00D12990" w:rsidRDefault="00D12990" w:rsidP="00E10806">
            <w:r>
              <w:t>52</w:t>
            </w:r>
          </w:p>
        </w:tc>
        <w:tc>
          <w:tcPr>
            <w:tcW w:w="1199" w:type="pct"/>
            <w:shd w:val="clear" w:color="auto" w:fill="auto"/>
            <w:vAlign w:val="center"/>
            <w:hideMark/>
          </w:tcPr>
          <w:p w14:paraId="432FCAF5" w14:textId="77777777" w:rsidR="00D12990" w:rsidRDefault="00D12990" w:rsidP="00E10806">
            <w:r>
              <w:t>25</w:t>
            </w:r>
          </w:p>
        </w:tc>
        <w:tc>
          <w:tcPr>
            <w:tcW w:w="3293" w:type="pct"/>
            <w:shd w:val="clear" w:color="auto" w:fill="auto"/>
            <w:vAlign w:val="center"/>
            <w:hideMark/>
          </w:tcPr>
          <w:p w14:paraId="1B89E104" w14:textId="77777777" w:rsidR="00D12990" w:rsidRDefault="00D12990" w:rsidP="00E10806">
            <w:r>
              <w:t>uploads/products/17034117744.jpg</w:t>
            </w:r>
          </w:p>
        </w:tc>
      </w:tr>
      <w:tr w:rsidR="00D12990" w:rsidRPr="00E10806" w14:paraId="3846EAB3" w14:textId="77777777" w:rsidTr="007267A5">
        <w:tc>
          <w:tcPr>
            <w:tcW w:w="508" w:type="pct"/>
            <w:shd w:val="clear" w:color="auto" w:fill="auto"/>
            <w:vAlign w:val="center"/>
            <w:hideMark/>
          </w:tcPr>
          <w:p w14:paraId="30D70AB4" w14:textId="77777777" w:rsidR="00D12990" w:rsidRDefault="00D12990" w:rsidP="00E10806">
            <w:r>
              <w:t>53</w:t>
            </w:r>
          </w:p>
        </w:tc>
        <w:tc>
          <w:tcPr>
            <w:tcW w:w="1199" w:type="pct"/>
            <w:shd w:val="clear" w:color="auto" w:fill="auto"/>
            <w:vAlign w:val="center"/>
            <w:hideMark/>
          </w:tcPr>
          <w:p w14:paraId="44C272D5" w14:textId="77777777" w:rsidR="00D12990" w:rsidRDefault="00D12990" w:rsidP="00E10806">
            <w:r>
              <w:t>25</w:t>
            </w:r>
          </w:p>
        </w:tc>
        <w:tc>
          <w:tcPr>
            <w:tcW w:w="3293" w:type="pct"/>
            <w:shd w:val="clear" w:color="auto" w:fill="auto"/>
            <w:vAlign w:val="center"/>
            <w:hideMark/>
          </w:tcPr>
          <w:p w14:paraId="72BC2E3E" w14:textId="77777777" w:rsidR="00D12990" w:rsidRDefault="00D12990" w:rsidP="00E10806">
            <w:r>
              <w:t>uploads/products/17034117745.jpg</w:t>
            </w:r>
          </w:p>
        </w:tc>
      </w:tr>
      <w:tr w:rsidR="00D12990" w:rsidRPr="00E10806" w14:paraId="6E6BB657" w14:textId="77777777" w:rsidTr="007267A5">
        <w:tc>
          <w:tcPr>
            <w:tcW w:w="508" w:type="pct"/>
            <w:shd w:val="clear" w:color="auto" w:fill="auto"/>
            <w:vAlign w:val="center"/>
            <w:hideMark/>
          </w:tcPr>
          <w:p w14:paraId="13A69758" w14:textId="77777777" w:rsidR="00D12990" w:rsidRDefault="00D12990" w:rsidP="00E10806">
            <w:r>
              <w:t>54</w:t>
            </w:r>
          </w:p>
        </w:tc>
        <w:tc>
          <w:tcPr>
            <w:tcW w:w="1199" w:type="pct"/>
            <w:shd w:val="clear" w:color="auto" w:fill="auto"/>
            <w:vAlign w:val="center"/>
            <w:hideMark/>
          </w:tcPr>
          <w:p w14:paraId="7908B4ED" w14:textId="77777777" w:rsidR="00D12990" w:rsidRDefault="00D12990" w:rsidP="00E10806">
            <w:r>
              <w:t>25</w:t>
            </w:r>
          </w:p>
        </w:tc>
        <w:tc>
          <w:tcPr>
            <w:tcW w:w="3293" w:type="pct"/>
            <w:shd w:val="clear" w:color="auto" w:fill="auto"/>
            <w:vAlign w:val="center"/>
            <w:hideMark/>
          </w:tcPr>
          <w:p w14:paraId="5E11DD82" w14:textId="77777777" w:rsidR="00D12990" w:rsidRDefault="00D12990" w:rsidP="00E10806">
            <w:r>
              <w:t>uploads/products/17034117746.jpg</w:t>
            </w:r>
          </w:p>
        </w:tc>
      </w:tr>
      <w:tr w:rsidR="00D12990" w:rsidRPr="00E10806" w14:paraId="358698EA" w14:textId="77777777" w:rsidTr="007267A5">
        <w:tc>
          <w:tcPr>
            <w:tcW w:w="508" w:type="pct"/>
            <w:shd w:val="clear" w:color="auto" w:fill="auto"/>
            <w:vAlign w:val="center"/>
            <w:hideMark/>
          </w:tcPr>
          <w:p w14:paraId="353F19F2" w14:textId="77777777" w:rsidR="00D12990" w:rsidRDefault="00D12990" w:rsidP="00E10806">
            <w:r>
              <w:t>55</w:t>
            </w:r>
          </w:p>
        </w:tc>
        <w:tc>
          <w:tcPr>
            <w:tcW w:w="1199" w:type="pct"/>
            <w:shd w:val="clear" w:color="auto" w:fill="auto"/>
            <w:vAlign w:val="center"/>
            <w:hideMark/>
          </w:tcPr>
          <w:p w14:paraId="50D339F2" w14:textId="77777777" w:rsidR="00D12990" w:rsidRDefault="00D12990" w:rsidP="00E10806">
            <w:r>
              <w:t>25</w:t>
            </w:r>
          </w:p>
        </w:tc>
        <w:tc>
          <w:tcPr>
            <w:tcW w:w="3293" w:type="pct"/>
            <w:shd w:val="clear" w:color="auto" w:fill="auto"/>
            <w:vAlign w:val="center"/>
            <w:hideMark/>
          </w:tcPr>
          <w:p w14:paraId="5262DB5E" w14:textId="77777777" w:rsidR="00D12990" w:rsidRDefault="00D12990" w:rsidP="00E10806">
            <w:r>
              <w:t>uploads/products/17034117747.jpg</w:t>
            </w:r>
          </w:p>
        </w:tc>
      </w:tr>
      <w:tr w:rsidR="00D12990" w:rsidRPr="00E10806" w14:paraId="7BBCDBEB" w14:textId="77777777" w:rsidTr="007267A5">
        <w:tc>
          <w:tcPr>
            <w:tcW w:w="508" w:type="pct"/>
            <w:shd w:val="clear" w:color="auto" w:fill="auto"/>
            <w:vAlign w:val="center"/>
            <w:hideMark/>
          </w:tcPr>
          <w:p w14:paraId="07A514D7" w14:textId="77777777" w:rsidR="00D12990" w:rsidRDefault="00D12990" w:rsidP="00E10806">
            <w:r>
              <w:t>56</w:t>
            </w:r>
          </w:p>
        </w:tc>
        <w:tc>
          <w:tcPr>
            <w:tcW w:w="1199" w:type="pct"/>
            <w:shd w:val="clear" w:color="auto" w:fill="auto"/>
            <w:vAlign w:val="center"/>
            <w:hideMark/>
          </w:tcPr>
          <w:p w14:paraId="631D28B0" w14:textId="77777777" w:rsidR="00D12990" w:rsidRDefault="00D12990" w:rsidP="00E10806">
            <w:r>
              <w:t>23</w:t>
            </w:r>
          </w:p>
        </w:tc>
        <w:tc>
          <w:tcPr>
            <w:tcW w:w="3293" w:type="pct"/>
            <w:shd w:val="clear" w:color="auto" w:fill="auto"/>
            <w:vAlign w:val="center"/>
            <w:hideMark/>
          </w:tcPr>
          <w:p w14:paraId="70AEC4B2" w14:textId="77777777" w:rsidR="00D12990" w:rsidRDefault="00D12990" w:rsidP="00E10806">
            <w:r>
              <w:t>uploads/products/17034118801.jpg</w:t>
            </w:r>
          </w:p>
        </w:tc>
      </w:tr>
      <w:tr w:rsidR="00D12990" w:rsidRPr="00E10806" w14:paraId="3ADC69AE" w14:textId="77777777" w:rsidTr="007267A5">
        <w:tc>
          <w:tcPr>
            <w:tcW w:w="508" w:type="pct"/>
            <w:shd w:val="clear" w:color="auto" w:fill="auto"/>
            <w:vAlign w:val="center"/>
            <w:hideMark/>
          </w:tcPr>
          <w:p w14:paraId="174DBEEF" w14:textId="77777777" w:rsidR="00D12990" w:rsidRDefault="00D12990" w:rsidP="00E10806">
            <w:r>
              <w:t>57</w:t>
            </w:r>
          </w:p>
        </w:tc>
        <w:tc>
          <w:tcPr>
            <w:tcW w:w="1199" w:type="pct"/>
            <w:shd w:val="clear" w:color="auto" w:fill="auto"/>
            <w:vAlign w:val="center"/>
            <w:hideMark/>
          </w:tcPr>
          <w:p w14:paraId="1CA29458" w14:textId="77777777" w:rsidR="00D12990" w:rsidRDefault="00D12990" w:rsidP="00E10806">
            <w:r>
              <w:t>23</w:t>
            </w:r>
          </w:p>
        </w:tc>
        <w:tc>
          <w:tcPr>
            <w:tcW w:w="3293" w:type="pct"/>
            <w:shd w:val="clear" w:color="auto" w:fill="auto"/>
            <w:vAlign w:val="center"/>
            <w:hideMark/>
          </w:tcPr>
          <w:p w14:paraId="2421AC51" w14:textId="77777777" w:rsidR="00D12990" w:rsidRDefault="00D12990" w:rsidP="00E10806">
            <w:r>
              <w:t>uploads/products/17034118802.jpg</w:t>
            </w:r>
          </w:p>
        </w:tc>
      </w:tr>
      <w:tr w:rsidR="00D12990" w:rsidRPr="00E10806" w14:paraId="2AEEAE77" w14:textId="77777777" w:rsidTr="007267A5">
        <w:tc>
          <w:tcPr>
            <w:tcW w:w="508" w:type="pct"/>
            <w:shd w:val="clear" w:color="auto" w:fill="auto"/>
            <w:vAlign w:val="center"/>
            <w:hideMark/>
          </w:tcPr>
          <w:p w14:paraId="34CF1247" w14:textId="77777777" w:rsidR="00D12990" w:rsidRDefault="00D12990" w:rsidP="00E10806">
            <w:r>
              <w:t>58</w:t>
            </w:r>
          </w:p>
        </w:tc>
        <w:tc>
          <w:tcPr>
            <w:tcW w:w="1199" w:type="pct"/>
            <w:shd w:val="clear" w:color="auto" w:fill="auto"/>
            <w:vAlign w:val="center"/>
            <w:hideMark/>
          </w:tcPr>
          <w:p w14:paraId="06FCEE03" w14:textId="77777777" w:rsidR="00D12990" w:rsidRDefault="00D12990" w:rsidP="00E10806">
            <w:r>
              <w:t>23</w:t>
            </w:r>
          </w:p>
        </w:tc>
        <w:tc>
          <w:tcPr>
            <w:tcW w:w="3293" w:type="pct"/>
            <w:shd w:val="clear" w:color="auto" w:fill="auto"/>
            <w:vAlign w:val="center"/>
            <w:hideMark/>
          </w:tcPr>
          <w:p w14:paraId="30438FC1" w14:textId="77777777" w:rsidR="00D12990" w:rsidRDefault="00D12990" w:rsidP="00E10806">
            <w:r>
              <w:t>uploads/products/17034118803.jpg</w:t>
            </w:r>
          </w:p>
        </w:tc>
      </w:tr>
      <w:tr w:rsidR="00D12990" w:rsidRPr="00E10806" w14:paraId="122DB23F" w14:textId="77777777" w:rsidTr="007267A5">
        <w:tc>
          <w:tcPr>
            <w:tcW w:w="508" w:type="pct"/>
            <w:shd w:val="clear" w:color="auto" w:fill="auto"/>
            <w:vAlign w:val="center"/>
            <w:hideMark/>
          </w:tcPr>
          <w:p w14:paraId="21A7CC6C" w14:textId="77777777" w:rsidR="00D12990" w:rsidRDefault="00D12990" w:rsidP="00E10806">
            <w:r>
              <w:t>59</w:t>
            </w:r>
          </w:p>
        </w:tc>
        <w:tc>
          <w:tcPr>
            <w:tcW w:w="1199" w:type="pct"/>
            <w:shd w:val="clear" w:color="auto" w:fill="auto"/>
            <w:vAlign w:val="center"/>
            <w:hideMark/>
          </w:tcPr>
          <w:p w14:paraId="3D59FFC2" w14:textId="77777777" w:rsidR="00D12990" w:rsidRDefault="00D12990" w:rsidP="00E10806">
            <w:r>
              <w:t>23</w:t>
            </w:r>
          </w:p>
        </w:tc>
        <w:tc>
          <w:tcPr>
            <w:tcW w:w="3293" w:type="pct"/>
            <w:shd w:val="clear" w:color="auto" w:fill="auto"/>
            <w:vAlign w:val="center"/>
            <w:hideMark/>
          </w:tcPr>
          <w:p w14:paraId="40B59BFB" w14:textId="77777777" w:rsidR="00D12990" w:rsidRDefault="00D12990" w:rsidP="00E10806">
            <w:r>
              <w:t>uploads/products/17034118804.jpg</w:t>
            </w:r>
          </w:p>
        </w:tc>
      </w:tr>
      <w:tr w:rsidR="00D12990" w:rsidRPr="00E10806" w14:paraId="60442A0D" w14:textId="77777777" w:rsidTr="007267A5">
        <w:tc>
          <w:tcPr>
            <w:tcW w:w="508" w:type="pct"/>
            <w:shd w:val="clear" w:color="auto" w:fill="auto"/>
            <w:vAlign w:val="center"/>
            <w:hideMark/>
          </w:tcPr>
          <w:p w14:paraId="7E1BC7FD" w14:textId="77777777" w:rsidR="00D12990" w:rsidRDefault="00D12990" w:rsidP="00E10806">
            <w:r>
              <w:t>60</w:t>
            </w:r>
          </w:p>
        </w:tc>
        <w:tc>
          <w:tcPr>
            <w:tcW w:w="1199" w:type="pct"/>
            <w:shd w:val="clear" w:color="auto" w:fill="auto"/>
            <w:vAlign w:val="center"/>
            <w:hideMark/>
          </w:tcPr>
          <w:p w14:paraId="0AD44274" w14:textId="77777777" w:rsidR="00D12990" w:rsidRDefault="00D12990" w:rsidP="00E10806">
            <w:r>
              <w:t>23</w:t>
            </w:r>
          </w:p>
        </w:tc>
        <w:tc>
          <w:tcPr>
            <w:tcW w:w="3293" w:type="pct"/>
            <w:shd w:val="clear" w:color="auto" w:fill="auto"/>
            <w:vAlign w:val="center"/>
            <w:hideMark/>
          </w:tcPr>
          <w:p w14:paraId="0C061444" w14:textId="77777777" w:rsidR="00D12990" w:rsidRDefault="00D12990" w:rsidP="00E10806">
            <w:r>
              <w:t>uploads/products/17034118805.jpg</w:t>
            </w:r>
          </w:p>
        </w:tc>
      </w:tr>
      <w:tr w:rsidR="00D12990" w:rsidRPr="00E10806" w14:paraId="3698A67A" w14:textId="77777777" w:rsidTr="007267A5">
        <w:tc>
          <w:tcPr>
            <w:tcW w:w="508" w:type="pct"/>
            <w:shd w:val="clear" w:color="auto" w:fill="auto"/>
            <w:vAlign w:val="center"/>
            <w:hideMark/>
          </w:tcPr>
          <w:p w14:paraId="320E1B27" w14:textId="77777777" w:rsidR="00D12990" w:rsidRDefault="00D12990" w:rsidP="00E10806">
            <w:r>
              <w:t>61</w:t>
            </w:r>
          </w:p>
        </w:tc>
        <w:tc>
          <w:tcPr>
            <w:tcW w:w="1199" w:type="pct"/>
            <w:shd w:val="clear" w:color="auto" w:fill="auto"/>
            <w:vAlign w:val="center"/>
            <w:hideMark/>
          </w:tcPr>
          <w:p w14:paraId="62346641" w14:textId="77777777" w:rsidR="00D12990" w:rsidRDefault="00D12990" w:rsidP="00E10806">
            <w:r>
              <w:t>23</w:t>
            </w:r>
          </w:p>
        </w:tc>
        <w:tc>
          <w:tcPr>
            <w:tcW w:w="3293" w:type="pct"/>
            <w:shd w:val="clear" w:color="auto" w:fill="auto"/>
            <w:vAlign w:val="center"/>
            <w:hideMark/>
          </w:tcPr>
          <w:p w14:paraId="0F43C992" w14:textId="77777777" w:rsidR="00D12990" w:rsidRDefault="00D12990" w:rsidP="00E10806">
            <w:r>
              <w:t>uploads/products/17034118806.jpg</w:t>
            </w:r>
          </w:p>
        </w:tc>
      </w:tr>
      <w:tr w:rsidR="00D12990" w:rsidRPr="00E10806" w14:paraId="65DF4A4D" w14:textId="77777777" w:rsidTr="007267A5">
        <w:tc>
          <w:tcPr>
            <w:tcW w:w="508" w:type="pct"/>
            <w:shd w:val="clear" w:color="auto" w:fill="auto"/>
            <w:vAlign w:val="center"/>
            <w:hideMark/>
          </w:tcPr>
          <w:p w14:paraId="19377841" w14:textId="77777777" w:rsidR="00D12990" w:rsidRDefault="00D12990" w:rsidP="00E10806">
            <w:r>
              <w:t>62</w:t>
            </w:r>
          </w:p>
        </w:tc>
        <w:tc>
          <w:tcPr>
            <w:tcW w:w="1199" w:type="pct"/>
            <w:shd w:val="clear" w:color="auto" w:fill="auto"/>
            <w:vAlign w:val="center"/>
            <w:hideMark/>
          </w:tcPr>
          <w:p w14:paraId="000D189A" w14:textId="77777777" w:rsidR="00D12990" w:rsidRDefault="00D12990" w:rsidP="00E10806">
            <w:r>
              <w:t>23</w:t>
            </w:r>
          </w:p>
        </w:tc>
        <w:tc>
          <w:tcPr>
            <w:tcW w:w="3293" w:type="pct"/>
            <w:shd w:val="clear" w:color="auto" w:fill="auto"/>
            <w:vAlign w:val="center"/>
            <w:hideMark/>
          </w:tcPr>
          <w:p w14:paraId="11758E43" w14:textId="77777777" w:rsidR="00D12990" w:rsidRDefault="00D12990" w:rsidP="00E10806">
            <w:r>
              <w:t>uploads/products/17034118807.jpg</w:t>
            </w:r>
          </w:p>
        </w:tc>
      </w:tr>
      <w:tr w:rsidR="00D12990" w:rsidRPr="00E10806" w14:paraId="34B879F2" w14:textId="77777777" w:rsidTr="007267A5">
        <w:tc>
          <w:tcPr>
            <w:tcW w:w="508" w:type="pct"/>
            <w:shd w:val="clear" w:color="auto" w:fill="auto"/>
            <w:vAlign w:val="center"/>
            <w:hideMark/>
          </w:tcPr>
          <w:p w14:paraId="423248AE" w14:textId="77777777" w:rsidR="00D12990" w:rsidRDefault="00D12990" w:rsidP="00E10806">
            <w:r>
              <w:t>63</w:t>
            </w:r>
          </w:p>
        </w:tc>
        <w:tc>
          <w:tcPr>
            <w:tcW w:w="1199" w:type="pct"/>
            <w:shd w:val="clear" w:color="auto" w:fill="auto"/>
            <w:vAlign w:val="center"/>
            <w:hideMark/>
          </w:tcPr>
          <w:p w14:paraId="1E1B0145" w14:textId="77777777" w:rsidR="00D12990" w:rsidRDefault="00D12990" w:rsidP="00E10806">
            <w:r>
              <w:t>24</w:t>
            </w:r>
          </w:p>
        </w:tc>
        <w:tc>
          <w:tcPr>
            <w:tcW w:w="3293" w:type="pct"/>
            <w:shd w:val="clear" w:color="auto" w:fill="auto"/>
            <w:vAlign w:val="center"/>
            <w:hideMark/>
          </w:tcPr>
          <w:p w14:paraId="0D0C878A" w14:textId="77777777" w:rsidR="00D12990" w:rsidRDefault="00D12990" w:rsidP="00E10806">
            <w:r>
              <w:t>uploads/products/17034120811.jpg</w:t>
            </w:r>
          </w:p>
        </w:tc>
      </w:tr>
      <w:tr w:rsidR="00D12990" w:rsidRPr="00E10806" w14:paraId="7BED7DBC" w14:textId="77777777" w:rsidTr="007267A5">
        <w:tc>
          <w:tcPr>
            <w:tcW w:w="508" w:type="pct"/>
            <w:shd w:val="clear" w:color="auto" w:fill="auto"/>
            <w:vAlign w:val="center"/>
            <w:hideMark/>
          </w:tcPr>
          <w:p w14:paraId="242B1753" w14:textId="77777777" w:rsidR="00D12990" w:rsidRDefault="00D12990" w:rsidP="00E10806">
            <w:r>
              <w:t>64</w:t>
            </w:r>
          </w:p>
        </w:tc>
        <w:tc>
          <w:tcPr>
            <w:tcW w:w="1199" w:type="pct"/>
            <w:shd w:val="clear" w:color="auto" w:fill="auto"/>
            <w:vAlign w:val="center"/>
            <w:hideMark/>
          </w:tcPr>
          <w:p w14:paraId="242A9FE6" w14:textId="77777777" w:rsidR="00D12990" w:rsidRDefault="00D12990" w:rsidP="00E10806">
            <w:r>
              <w:t>24</w:t>
            </w:r>
          </w:p>
        </w:tc>
        <w:tc>
          <w:tcPr>
            <w:tcW w:w="3293" w:type="pct"/>
            <w:shd w:val="clear" w:color="auto" w:fill="auto"/>
            <w:vAlign w:val="center"/>
            <w:hideMark/>
          </w:tcPr>
          <w:p w14:paraId="1244FEBE" w14:textId="77777777" w:rsidR="00D12990" w:rsidRDefault="00D12990" w:rsidP="00E10806">
            <w:r>
              <w:t>uploads/products/17034120812.jpg</w:t>
            </w:r>
          </w:p>
        </w:tc>
      </w:tr>
      <w:tr w:rsidR="00D12990" w:rsidRPr="00E10806" w14:paraId="487E7AB2" w14:textId="77777777" w:rsidTr="007267A5">
        <w:tc>
          <w:tcPr>
            <w:tcW w:w="508" w:type="pct"/>
            <w:shd w:val="clear" w:color="auto" w:fill="auto"/>
            <w:vAlign w:val="center"/>
            <w:hideMark/>
          </w:tcPr>
          <w:p w14:paraId="60FD96C5" w14:textId="77777777" w:rsidR="00D12990" w:rsidRDefault="00D12990" w:rsidP="00E10806">
            <w:r>
              <w:t>65</w:t>
            </w:r>
          </w:p>
        </w:tc>
        <w:tc>
          <w:tcPr>
            <w:tcW w:w="1199" w:type="pct"/>
            <w:shd w:val="clear" w:color="auto" w:fill="auto"/>
            <w:vAlign w:val="center"/>
            <w:hideMark/>
          </w:tcPr>
          <w:p w14:paraId="7B8DFEF8" w14:textId="77777777" w:rsidR="00D12990" w:rsidRDefault="00D12990" w:rsidP="00E10806">
            <w:r>
              <w:t>24</w:t>
            </w:r>
          </w:p>
        </w:tc>
        <w:tc>
          <w:tcPr>
            <w:tcW w:w="3293" w:type="pct"/>
            <w:shd w:val="clear" w:color="auto" w:fill="auto"/>
            <w:vAlign w:val="center"/>
            <w:hideMark/>
          </w:tcPr>
          <w:p w14:paraId="117B7685" w14:textId="77777777" w:rsidR="00D12990" w:rsidRDefault="00D12990" w:rsidP="00E10806">
            <w:r>
              <w:t>uploads/products/17034120813.jpg</w:t>
            </w:r>
          </w:p>
        </w:tc>
      </w:tr>
      <w:tr w:rsidR="00D12990" w:rsidRPr="00E10806" w14:paraId="592C1B56" w14:textId="77777777" w:rsidTr="007267A5">
        <w:tc>
          <w:tcPr>
            <w:tcW w:w="508" w:type="pct"/>
            <w:shd w:val="clear" w:color="auto" w:fill="auto"/>
            <w:vAlign w:val="center"/>
            <w:hideMark/>
          </w:tcPr>
          <w:p w14:paraId="3735E937" w14:textId="77777777" w:rsidR="00D12990" w:rsidRDefault="00D12990" w:rsidP="00E10806">
            <w:r>
              <w:t>66</w:t>
            </w:r>
          </w:p>
        </w:tc>
        <w:tc>
          <w:tcPr>
            <w:tcW w:w="1199" w:type="pct"/>
            <w:shd w:val="clear" w:color="auto" w:fill="auto"/>
            <w:vAlign w:val="center"/>
            <w:hideMark/>
          </w:tcPr>
          <w:p w14:paraId="2A40A1B2" w14:textId="77777777" w:rsidR="00D12990" w:rsidRDefault="00D12990" w:rsidP="00E10806">
            <w:r>
              <w:t>24</w:t>
            </w:r>
          </w:p>
        </w:tc>
        <w:tc>
          <w:tcPr>
            <w:tcW w:w="3293" w:type="pct"/>
            <w:shd w:val="clear" w:color="auto" w:fill="auto"/>
            <w:vAlign w:val="center"/>
            <w:hideMark/>
          </w:tcPr>
          <w:p w14:paraId="0C8804C8" w14:textId="77777777" w:rsidR="00D12990" w:rsidRDefault="00D12990" w:rsidP="00E10806">
            <w:r>
              <w:t>uploads/products/17034120814.jpg</w:t>
            </w:r>
          </w:p>
        </w:tc>
      </w:tr>
      <w:tr w:rsidR="00D12990" w:rsidRPr="00E10806" w14:paraId="4B5260D7" w14:textId="77777777" w:rsidTr="007267A5">
        <w:tc>
          <w:tcPr>
            <w:tcW w:w="508" w:type="pct"/>
            <w:shd w:val="clear" w:color="auto" w:fill="auto"/>
            <w:vAlign w:val="center"/>
            <w:hideMark/>
          </w:tcPr>
          <w:p w14:paraId="0C21924E" w14:textId="77777777" w:rsidR="00D12990" w:rsidRDefault="00D12990" w:rsidP="00E10806">
            <w:r>
              <w:t>67</w:t>
            </w:r>
          </w:p>
        </w:tc>
        <w:tc>
          <w:tcPr>
            <w:tcW w:w="1199" w:type="pct"/>
            <w:shd w:val="clear" w:color="auto" w:fill="auto"/>
            <w:vAlign w:val="center"/>
            <w:hideMark/>
          </w:tcPr>
          <w:p w14:paraId="7EF66890" w14:textId="77777777" w:rsidR="00D12990" w:rsidRDefault="00D12990" w:rsidP="00E10806">
            <w:r>
              <w:t>24</w:t>
            </w:r>
          </w:p>
        </w:tc>
        <w:tc>
          <w:tcPr>
            <w:tcW w:w="3293" w:type="pct"/>
            <w:shd w:val="clear" w:color="auto" w:fill="auto"/>
            <w:vAlign w:val="center"/>
            <w:hideMark/>
          </w:tcPr>
          <w:p w14:paraId="4E165F49" w14:textId="77777777" w:rsidR="00D12990" w:rsidRDefault="00D12990" w:rsidP="00E10806">
            <w:r>
              <w:t>uploads/products/17034120815.jpg</w:t>
            </w:r>
          </w:p>
        </w:tc>
      </w:tr>
      <w:tr w:rsidR="00D12990" w:rsidRPr="00E10806" w14:paraId="708036BE" w14:textId="77777777" w:rsidTr="007267A5">
        <w:tc>
          <w:tcPr>
            <w:tcW w:w="508" w:type="pct"/>
            <w:shd w:val="clear" w:color="auto" w:fill="auto"/>
            <w:vAlign w:val="center"/>
            <w:hideMark/>
          </w:tcPr>
          <w:p w14:paraId="3259F278" w14:textId="77777777" w:rsidR="00D12990" w:rsidRDefault="00D12990" w:rsidP="00E10806">
            <w:r>
              <w:t>68</w:t>
            </w:r>
          </w:p>
        </w:tc>
        <w:tc>
          <w:tcPr>
            <w:tcW w:w="1199" w:type="pct"/>
            <w:shd w:val="clear" w:color="auto" w:fill="auto"/>
            <w:vAlign w:val="center"/>
            <w:hideMark/>
          </w:tcPr>
          <w:p w14:paraId="3FB7C1AE" w14:textId="77777777" w:rsidR="00D12990" w:rsidRDefault="00D12990" w:rsidP="00E10806">
            <w:r>
              <w:t>24</w:t>
            </w:r>
          </w:p>
        </w:tc>
        <w:tc>
          <w:tcPr>
            <w:tcW w:w="3293" w:type="pct"/>
            <w:shd w:val="clear" w:color="auto" w:fill="auto"/>
            <w:vAlign w:val="center"/>
            <w:hideMark/>
          </w:tcPr>
          <w:p w14:paraId="078E131F" w14:textId="77777777" w:rsidR="00D12990" w:rsidRDefault="00D12990" w:rsidP="00E10806">
            <w:r>
              <w:t>uploads/products/17034120816.jpg</w:t>
            </w:r>
          </w:p>
        </w:tc>
      </w:tr>
      <w:tr w:rsidR="00D12990" w:rsidRPr="00E10806" w14:paraId="61F55980" w14:textId="77777777" w:rsidTr="007267A5">
        <w:tc>
          <w:tcPr>
            <w:tcW w:w="508" w:type="pct"/>
            <w:shd w:val="clear" w:color="auto" w:fill="auto"/>
            <w:vAlign w:val="center"/>
            <w:hideMark/>
          </w:tcPr>
          <w:p w14:paraId="01C116DB" w14:textId="77777777" w:rsidR="00D12990" w:rsidRDefault="00D12990" w:rsidP="00E10806">
            <w:r>
              <w:t>69</w:t>
            </w:r>
          </w:p>
        </w:tc>
        <w:tc>
          <w:tcPr>
            <w:tcW w:w="1199" w:type="pct"/>
            <w:shd w:val="clear" w:color="auto" w:fill="auto"/>
            <w:vAlign w:val="center"/>
            <w:hideMark/>
          </w:tcPr>
          <w:p w14:paraId="67967E89" w14:textId="77777777" w:rsidR="00D12990" w:rsidRDefault="00D12990" w:rsidP="00E10806">
            <w:r>
              <w:t>24</w:t>
            </w:r>
          </w:p>
        </w:tc>
        <w:tc>
          <w:tcPr>
            <w:tcW w:w="3293" w:type="pct"/>
            <w:shd w:val="clear" w:color="auto" w:fill="auto"/>
            <w:vAlign w:val="center"/>
            <w:hideMark/>
          </w:tcPr>
          <w:p w14:paraId="138149B5" w14:textId="77777777" w:rsidR="00D12990" w:rsidRDefault="00D12990" w:rsidP="00E10806">
            <w:r>
              <w:t>uploads/products/17034120817.jpg</w:t>
            </w:r>
          </w:p>
        </w:tc>
      </w:tr>
      <w:tr w:rsidR="00D12990" w:rsidRPr="00E10806" w14:paraId="6DAF6123" w14:textId="77777777" w:rsidTr="007267A5">
        <w:tc>
          <w:tcPr>
            <w:tcW w:w="508" w:type="pct"/>
            <w:shd w:val="clear" w:color="auto" w:fill="auto"/>
            <w:vAlign w:val="center"/>
            <w:hideMark/>
          </w:tcPr>
          <w:p w14:paraId="1C777EE9" w14:textId="77777777" w:rsidR="00D12990" w:rsidRDefault="00D12990" w:rsidP="00E10806">
            <w:r>
              <w:t>70</w:t>
            </w:r>
          </w:p>
        </w:tc>
        <w:tc>
          <w:tcPr>
            <w:tcW w:w="1199" w:type="pct"/>
            <w:shd w:val="clear" w:color="auto" w:fill="auto"/>
            <w:vAlign w:val="center"/>
            <w:hideMark/>
          </w:tcPr>
          <w:p w14:paraId="2F4C6A57" w14:textId="77777777" w:rsidR="00D12990" w:rsidRDefault="00D12990" w:rsidP="00E10806">
            <w:r>
              <w:t>24</w:t>
            </w:r>
          </w:p>
        </w:tc>
        <w:tc>
          <w:tcPr>
            <w:tcW w:w="3293" w:type="pct"/>
            <w:shd w:val="clear" w:color="auto" w:fill="auto"/>
            <w:vAlign w:val="center"/>
            <w:hideMark/>
          </w:tcPr>
          <w:p w14:paraId="21986034" w14:textId="77777777" w:rsidR="00D12990" w:rsidRDefault="00D12990" w:rsidP="00E10806">
            <w:r>
              <w:t>uploads/products/17034120818.jpg</w:t>
            </w:r>
          </w:p>
        </w:tc>
      </w:tr>
      <w:tr w:rsidR="00D12990" w:rsidRPr="00E10806" w14:paraId="69C095DA" w14:textId="77777777" w:rsidTr="007267A5">
        <w:tc>
          <w:tcPr>
            <w:tcW w:w="508" w:type="pct"/>
            <w:shd w:val="clear" w:color="auto" w:fill="auto"/>
            <w:vAlign w:val="center"/>
            <w:hideMark/>
          </w:tcPr>
          <w:p w14:paraId="7C2E6908" w14:textId="77777777" w:rsidR="00D12990" w:rsidRDefault="00D12990" w:rsidP="00E10806">
            <w:r>
              <w:t>71</w:t>
            </w:r>
          </w:p>
        </w:tc>
        <w:tc>
          <w:tcPr>
            <w:tcW w:w="1199" w:type="pct"/>
            <w:shd w:val="clear" w:color="auto" w:fill="auto"/>
            <w:vAlign w:val="center"/>
            <w:hideMark/>
          </w:tcPr>
          <w:p w14:paraId="1B8058B6" w14:textId="77777777" w:rsidR="00D12990" w:rsidRDefault="00D12990" w:rsidP="00E10806">
            <w:r>
              <w:t>26</w:t>
            </w:r>
          </w:p>
        </w:tc>
        <w:tc>
          <w:tcPr>
            <w:tcW w:w="3293" w:type="pct"/>
            <w:shd w:val="clear" w:color="auto" w:fill="auto"/>
            <w:vAlign w:val="center"/>
            <w:hideMark/>
          </w:tcPr>
          <w:p w14:paraId="25D7FAE3" w14:textId="77777777" w:rsidR="00D12990" w:rsidRDefault="00D12990" w:rsidP="00E10806">
            <w:r>
              <w:t>uploads/products/17034123341.jpg</w:t>
            </w:r>
          </w:p>
        </w:tc>
      </w:tr>
      <w:tr w:rsidR="00D12990" w:rsidRPr="00E10806" w14:paraId="5A8AA71F" w14:textId="77777777" w:rsidTr="007267A5">
        <w:tc>
          <w:tcPr>
            <w:tcW w:w="508" w:type="pct"/>
            <w:shd w:val="clear" w:color="auto" w:fill="auto"/>
            <w:vAlign w:val="center"/>
            <w:hideMark/>
          </w:tcPr>
          <w:p w14:paraId="1C41BFAA" w14:textId="77777777" w:rsidR="00D12990" w:rsidRDefault="00D12990" w:rsidP="00E10806">
            <w:r>
              <w:t>72</w:t>
            </w:r>
          </w:p>
        </w:tc>
        <w:tc>
          <w:tcPr>
            <w:tcW w:w="1199" w:type="pct"/>
            <w:shd w:val="clear" w:color="auto" w:fill="auto"/>
            <w:vAlign w:val="center"/>
            <w:hideMark/>
          </w:tcPr>
          <w:p w14:paraId="21628CB7" w14:textId="77777777" w:rsidR="00D12990" w:rsidRDefault="00D12990" w:rsidP="00E10806">
            <w:r>
              <w:t>26</w:t>
            </w:r>
          </w:p>
        </w:tc>
        <w:tc>
          <w:tcPr>
            <w:tcW w:w="3293" w:type="pct"/>
            <w:shd w:val="clear" w:color="auto" w:fill="auto"/>
            <w:vAlign w:val="center"/>
            <w:hideMark/>
          </w:tcPr>
          <w:p w14:paraId="5CBD058C" w14:textId="77777777" w:rsidR="00D12990" w:rsidRDefault="00D12990" w:rsidP="00E10806">
            <w:r>
              <w:t>uploads/products/17034123342.jpg</w:t>
            </w:r>
          </w:p>
        </w:tc>
      </w:tr>
      <w:tr w:rsidR="00D12990" w:rsidRPr="00E10806" w14:paraId="2A0096D9" w14:textId="77777777" w:rsidTr="007267A5">
        <w:tc>
          <w:tcPr>
            <w:tcW w:w="508" w:type="pct"/>
            <w:shd w:val="clear" w:color="auto" w:fill="auto"/>
            <w:vAlign w:val="center"/>
            <w:hideMark/>
          </w:tcPr>
          <w:p w14:paraId="143A333F" w14:textId="77777777" w:rsidR="00D12990" w:rsidRDefault="00D12990" w:rsidP="00E10806">
            <w:r>
              <w:t>73</w:t>
            </w:r>
          </w:p>
        </w:tc>
        <w:tc>
          <w:tcPr>
            <w:tcW w:w="1199" w:type="pct"/>
            <w:shd w:val="clear" w:color="auto" w:fill="auto"/>
            <w:vAlign w:val="center"/>
            <w:hideMark/>
          </w:tcPr>
          <w:p w14:paraId="17CCA958" w14:textId="77777777" w:rsidR="00D12990" w:rsidRDefault="00D12990" w:rsidP="00E10806">
            <w:r>
              <w:t>26</w:t>
            </w:r>
          </w:p>
        </w:tc>
        <w:tc>
          <w:tcPr>
            <w:tcW w:w="3293" w:type="pct"/>
            <w:shd w:val="clear" w:color="auto" w:fill="auto"/>
            <w:vAlign w:val="center"/>
            <w:hideMark/>
          </w:tcPr>
          <w:p w14:paraId="218943F3" w14:textId="77777777" w:rsidR="00D12990" w:rsidRDefault="00D12990" w:rsidP="00E10806">
            <w:r>
              <w:t>uploads/products/17034123343.jpg</w:t>
            </w:r>
          </w:p>
        </w:tc>
      </w:tr>
      <w:tr w:rsidR="00D12990" w:rsidRPr="00E10806" w14:paraId="722C1028" w14:textId="77777777" w:rsidTr="007267A5">
        <w:tc>
          <w:tcPr>
            <w:tcW w:w="508" w:type="pct"/>
            <w:shd w:val="clear" w:color="auto" w:fill="auto"/>
            <w:vAlign w:val="center"/>
            <w:hideMark/>
          </w:tcPr>
          <w:p w14:paraId="73A7C6F0" w14:textId="77777777" w:rsidR="00D12990" w:rsidRDefault="00D12990" w:rsidP="00E10806">
            <w:r>
              <w:t>74</w:t>
            </w:r>
          </w:p>
        </w:tc>
        <w:tc>
          <w:tcPr>
            <w:tcW w:w="1199" w:type="pct"/>
            <w:shd w:val="clear" w:color="auto" w:fill="auto"/>
            <w:vAlign w:val="center"/>
            <w:hideMark/>
          </w:tcPr>
          <w:p w14:paraId="0687E9AA" w14:textId="77777777" w:rsidR="00D12990" w:rsidRDefault="00D12990" w:rsidP="00E10806">
            <w:r>
              <w:t>26</w:t>
            </w:r>
          </w:p>
        </w:tc>
        <w:tc>
          <w:tcPr>
            <w:tcW w:w="3293" w:type="pct"/>
            <w:shd w:val="clear" w:color="auto" w:fill="auto"/>
            <w:vAlign w:val="center"/>
            <w:hideMark/>
          </w:tcPr>
          <w:p w14:paraId="271BD7A1" w14:textId="77777777" w:rsidR="00D12990" w:rsidRDefault="00D12990" w:rsidP="00E10806">
            <w:r>
              <w:t>uploads/products/17034123344.jpg</w:t>
            </w:r>
          </w:p>
        </w:tc>
      </w:tr>
      <w:tr w:rsidR="00D12990" w:rsidRPr="00E10806" w14:paraId="6C52E1B4" w14:textId="77777777" w:rsidTr="007267A5">
        <w:tc>
          <w:tcPr>
            <w:tcW w:w="508" w:type="pct"/>
            <w:shd w:val="clear" w:color="auto" w:fill="auto"/>
            <w:vAlign w:val="center"/>
            <w:hideMark/>
          </w:tcPr>
          <w:p w14:paraId="1F74B21D" w14:textId="77777777" w:rsidR="00D12990" w:rsidRDefault="00D12990" w:rsidP="00E10806">
            <w:r>
              <w:t>75</w:t>
            </w:r>
          </w:p>
        </w:tc>
        <w:tc>
          <w:tcPr>
            <w:tcW w:w="1199" w:type="pct"/>
            <w:shd w:val="clear" w:color="auto" w:fill="auto"/>
            <w:vAlign w:val="center"/>
            <w:hideMark/>
          </w:tcPr>
          <w:p w14:paraId="5AE1C572" w14:textId="77777777" w:rsidR="00D12990" w:rsidRDefault="00D12990" w:rsidP="00E10806">
            <w:r>
              <w:t>26</w:t>
            </w:r>
          </w:p>
        </w:tc>
        <w:tc>
          <w:tcPr>
            <w:tcW w:w="3293" w:type="pct"/>
            <w:shd w:val="clear" w:color="auto" w:fill="auto"/>
            <w:vAlign w:val="center"/>
            <w:hideMark/>
          </w:tcPr>
          <w:p w14:paraId="2260881F" w14:textId="77777777" w:rsidR="00D12990" w:rsidRDefault="00D12990" w:rsidP="00E10806">
            <w:r>
              <w:t>uploads/products/17034123345.jpg</w:t>
            </w:r>
          </w:p>
        </w:tc>
      </w:tr>
      <w:tr w:rsidR="00D12990" w:rsidRPr="00E10806" w14:paraId="4A8EB224" w14:textId="77777777" w:rsidTr="007267A5">
        <w:tc>
          <w:tcPr>
            <w:tcW w:w="508" w:type="pct"/>
            <w:shd w:val="clear" w:color="auto" w:fill="auto"/>
            <w:vAlign w:val="center"/>
            <w:hideMark/>
          </w:tcPr>
          <w:p w14:paraId="42A9AB6E" w14:textId="77777777" w:rsidR="00D12990" w:rsidRDefault="00D12990" w:rsidP="00E10806">
            <w:r>
              <w:t>76</w:t>
            </w:r>
          </w:p>
        </w:tc>
        <w:tc>
          <w:tcPr>
            <w:tcW w:w="1199" w:type="pct"/>
            <w:shd w:val="clear" w:color="auto" w:fill="auto"/>
            <w:vAlign w:val="center"/>
            <w:hideMark/>
          </w:tcPr>
          <w:p w14:paraId="02226A50" w14:textId="77777777" w:rsidR="00D12990" w:rsidRDefault="00D12990" w:rsidP="00E10806">
            <w:r>
              <w:t>26</w:t>
            </w:r>
          </w:p>
        </w:tc>
        <w:tc>
          <w:tcPr>
            <w:tcW w:w="3293" w:type="pct"/>
            <w:shd w:val="clear" w:color="auto" w:fill="auto"/>
            <w:vAlign w:val="center"/>
            <w:hideMark/>
          </w:tcPr>
          <w:p w14:paraId="7D55403F" w14:textId="77777777" w:rsidR="00D12990" w:rsidRDefault="00D12990" w:rsidP="00E10806">
            <w:r>
              <w:t>uploads/products/17034123346.jpg</w:t>
            </w:r>
          </w:p>
        </w:tc>
      </w:tr>
      <w:tr w:rsidR="00D12990" w:rsidRPr="00E10806" w14:paraId="0FC318E5" w14:textId="77777777" w:rsidTr="007267A5">
        <w:tc>
          <w:tcPr>
            <w:tcW w:w="508" w:type="pct"/>
            <w:shd w:val="clear" w:color="auto" w:fill="auto"/>
            <w:vAlign w:val="center"/>
            <w:hideMark/>
          </w:tcPr>
          <w:p w14:paraId="5F54E638" w14:textId="77777777" w:rsidR="00D12990" w:rsidRDefault="00D12990" w:rsidP="00E10806">
            <w:r>
              <w:t>77</w:t>
            </w:r>
          </w:p>
        </w:tc>
        <w:tc>
          <w:tcPr>
            <w:tcW w:w="1199" w:type="pct"/>
            <w:shd w:val="clear" w:color="auto" w:fill="auto"/>
            <w:vAlign w:val="center"/>
            <w:hideMark/>
          </w:tcPr>
          <w:p w14:paraId="5710D5B3" w14:textId="77777777" w:rsidR="00D12990" w:rsidRDefault="00D12990" w:rsidP="00E10806">
            <w:r>
              <w:t>26</w:t>
            </w:r>
          </w:p>
        </w:tc>
        <w:tc>
          <w:tcPr>
            <w:tcW w:w="3293" w:type="pct"/>
            <w:shd w:val="clear" w:color="auto" w:fill="auto"/>
            <w:vAlign w:val="center"/>
            <w:hideMark/>
          </w:tcPr>
          <w:p w14:paraId="3BE30852" w14:textId="77777777" w:rsidR="00D12990" w:rsidRDefault="00D12990" w:rsidP="00E10806">
            <w:r>
              <w:t>uploads/products/17034123347.jpg</w:t>
            </w:r>
          </w:p>
        </w:tc>
      </w:tr>
      <w:tr w:rsidR="00D12990" w:rsidRPr="00E10806" w14:paraId="6A137C73" w14:textId="77777777" w:rsidTr="007267A5">
        <w:tc>
          <w:tcPr>
            <w:tcW w:w="508" w:type="pct"/>
            <w:shd w:val="clear" w:color="auto" w:fill="auto"/>
            <w:vAlign w:val="center"/>
            <w:hideMark/>
          </w:tcPr>
          <w:p w14:paraId="4A9EBA45" w14:textId="77777777" w:rsidR="00D12990" w:rsidRDefault="00D12990" w:rsidP="00E10806">
            <w:r>
              <w:t>78</w:t>
            </w:r>
          </w:p>
        </w:tc>
        <w:tc>
          <w:tcPr>
            <w:tcW w:w="1199" w:type="pct"/>
            <w:shd w:val="clear" w:color="auto" w:fill="auto"/>
            <w:vAlign w:val="center"/>
            <w:hideMark/>
          </w:tcPr>
          <w:p w14:paraId="465CC1EE" w14:textId="77777777" w:rsidR="00D12990" w:rsidRDefault="00D12990" w:rsidP="00E10806">
            <w:r>
              <w:t>27</w:t>
            </w:r>
          </w:p>
        </w:tc>
        <w:tc>
          <w:tcPr>
            <w:tcW w:w="3293" w:type="pct"/>
            <w:shd w:val="clear" w:color="auto" w:fill="auto"/>
            <w:vAlign w:val="center"/>
            <w:hideMark/>
          </w:tcPr>
          <w:p w14:paraId="6F88B1A2" w14:textId="77777777" w:rsidR="00D12990" w:rsidRDefault="00D12990" w:rsidP="00E10806">
            <w:r>
              <w:t>uploads/products/17034125881.png</w:t>
            </w:r>
          </w:p>
        </w:tc>
      </w:tr>
      <w:tr w:rsidR="00D12990" w:rsidRPr="00E10806" w14:paraId="4BB8CEE5" w14:textId="77777777" w:rsidTr="007267A5">
        <w:tc>
          <w:tcPr>
            <w:tcW w:w="508" w:type="pct"/>
            <w:shd w:val="clear" w:color="auto" w:fill="auto"/>
            <w:vAlign w:val="center"/>
            <w:hideMark/>
          </w:tcPr>
          <w:p w14:paraId="089A3780" w14:textId="77777777" w:rsidR="00D12990" w:rsidRDefault="00D12990" w:rsidP="00E10806">
            <w:r>
              <w:t>79</w:t>
            </w:r>
          </w:p>
        </w:tc>
        <w:tc>
          <w:tcPr>
            <w:tcW w:w="1199" w:type="pct"/>
            <w:shd w:val="clear" w:color="auto" w:fill="auto"/>
            <w:vAlign w:val="center"/>
            <w:hideMark/>
          </w:tcPr>
          <w:p w14:paraId="1F4FD64F" w14:textId="77777777" w:rsidR="00D12990" w:rsidRDefault="00D12990" w:rsidP="00E10806">
            <w:r>
              <w:t>27</w:t>
            </w:r>
          </w:p>
        </w:tc>
        <w:tc>
          <w:tcPr>
            <w:tcW w:w="3293" w:type="pct"/>
            <w:shd w:val="clear" w:color="auto" w:fill="auto"/>
            <w:vAlign w:val="center"/>
            <w:hideMark/>
          </w:tcPr>
          <w:p w14:paraId="54DD6000" w14:textId="77777777" w:rsidR="00D12990" w:rsidRDefault="00D12990" w:rsidP="00E10806">
            <w:r>
              <w:t>uploads/products/17034125882.jpg</w:t>
            </w:r>
          </w:p>
        </w:tc>
      </w:tr>
      <w:tr w:rsidR="00D12990" w:rsidRPr="00E10806" w14:paraId="59D5EEE9" w14:textId="77777777" w:rsidTr="007267A5">
        <w:tc>
          <w:tcPr>
            <w:tcW w:w="508" w:type="pct"/>
            <w:shd w:val="clear" w:color="auto" w:fill="auto"/>
            <w:vAlign w:val="center"/>
            <w:hideMark/>
          </w:tcPr>
          <w:p w14:paraId="0BE5FA71" w14:textId="77777777" w:rsidR="00D12990" w:rsidRDefault="00D12990" w:rsidP="00E10806">
            <w:r>
              <w:lastRenderedPageBreak/>
              <w:t>80</w:t>
            </w:r>
          </w:p>
        </w:tc>
        <w:tc>
          <w:tcPr>
            <w:tcW w:w="1199" w:type="pct"/>
            <w:shd w:val="clear" w:color="auto" w:fill="auto"/>
            <w:vAlign w:val="center"/>
            <w:hideMark/>
          </w:tcPr>
          <w:p w14:paraId="10C56CF6" w14:textId="77777777" w:rsidR="00D12990" w:rsidRDefault="00D12990" w:rsidP="00E10806">
            <w:r>
              <w:t>27</w:t>
            </w:r>
          </w:p>
        </w:tc>
        <w:tc>
          <w:tcPr>
            <w:tcW w:w="3293" w:type="pct"/>
            <w:shd w:val="clear" w:color="auto" w:fill="auto"/>
            <w:vAlign w:val="center"/>
            <w:hideMark/>
          </w:tcPr>
          <w:p w14:paraId="00F1DDC8" w14:textId="77777777" w:rsidR="00D12990" w:rsidRDefault="00D12990" w:rsidP="00E10806">
            <w:r>
              <w:t>uploads/products/17034125883.jpg</w:t>
            </w:r>
          </w:p>
        </w:tc>
      </w:tr>
      <w:tr w:rsidR="00D12990" w:rsidRPr="00E10806" w14:paraId="34D472F9" w14:textId="77777777" w:rsidTr="007267A5">
        <w:tc>
          <w:tcPr>
            <w:tcW w:w="508" w:type="pct"/>
            <w:shd w:val="clear" w:color="auto" w:fill="auto"/>
            <w:vAlign w:val="center"/>
            <w:hideMark/>
          </w:tcPr>
          <w:p w14:paraId="7F3B55C1" w14:textId="77777777" w:rsidR="00D12990" w:rsidRDefault="00D12990" w:rsidP="00E10806">
            <w:r>
              <w:t>81</w:t>
            </w:r>
          </w:p>
        </w:tc>
        <w:tc>
          <w:tcPr>
            <w:tcW w:w="1199" w:type="pct"/>
            <w:shd w:val="clear" w:color="auto" w:fill="auto"/>
            <w:vAlign w:val="center"/>
            <w:hideMark/>
          </w:tcPr>
          <w:p w14:paraId="2255D51C" w14:textId="77777777" w:rsidR="00D12990" w:rsidRDefault="00D12990" w:rsidP="00E10806">
            <w:r>
              <w:t>27</w:t>
            </w:r>
          </w:p>
        </w:tc>
        <w:tc>
          <w:tcPr>
            <w:tcW w:w="3293" w:type="pct"/>
            <w:shd w:val="clear" w:color="auto" w:fill="auto"/>
            <w:vAlign w:val="center"/>
            <w:hideMark/>
          </w:tcPr>
          <w:p w14:paraId="51DD60B9" w14:textId="77777777" w:rsidR="00D12990" w:rsidRDefault="00D12990" w:rsidP="00E10806">
            <w:r>
              <w:t>uploads/products/17034125884.jpg</w:t>
            </w:r>
          </w:p>
        </w:tc>
      </w:tr>
      <w:tr w:rsidR="00D12990" w:rsidRPr="00E10806" w14:paraId="3CEF3820" w14:textId="77777777" w:rsidTr="007267A5">
        <w:tc>
          <w:tcPr>
            <w:tcW w:w="508" w:type="pct"/>
            <w:shd w:val="clear" w:color="auto" w:fill="auto"/>
            <w:vAlign w:val="center"/>
            <w:hideMark/>
          </w:tcPr>
          <w:p w14:paraId="554B8529" w14:textId="77777777" w:rsidR="00D12990" w:rsidRDefault="00D12990" w:rsidP="00E10806">
            <w:r>
              <w:t>82</w:t>
            </w:r>
          </w:p>
        </w:tc>
        <w:tc>
          <w:tcPr>
            <w:tcW w:w="1199" w:type="pct"/>
            <w:shd w:val="clear" w:color="auto" w:fill="auto"/>
            <w:vAlign w:val="center"/>
            <w:hideMark/>
          </w:tcPr>
          <w:p w14:paraId="4D405368" w14:textId="77777777" w:rsidR="00D12990" w:rsidRDefault="00D12990" w:rsidP="00E10806">
            <w:r>
              <w:t>27</w:t>
            </w:r>
          </w:p>
        </w:tc>
        <w:tc>
          <w:tcPr>
            <w:tcW w:w="3293" w:type="pct"/>
            <w:shd w:val="clear" w:color="auto" w:fill="auto"/>
            <w:vAlign w:val="center"/>
            <w:hideMark/>
          </w:tcPr>
          <w:p w14:paraId="37CC8AA2" w14:textId="77777777" w:rsidR="00D12990" w:rsidRDefault="00D12990" w:rsidP="00E10806">
            <w:r>
              <w:t>uploads/products/17034125885.jpg</w:t>
            </w:r>
          </w:p>
        </w:tc>
      </w:tr>
      <w:tr w:rsidR="00D12990" w:rsidRPr="00E10806" w14:paraId="4388592C" w14:textId="77777777" w:rsidTr="007267A5">
        <w:tc>
          <w:tcPr>
            <w:tcW w:w="508" w:type="pct"/>
            <w:shd w:val="clear" w:color="auto" w:fill="auto"/>
            <w:vAlign w:val="center"/>
            <w:hideMark/>
          </w:tcPr>
          <w:p w14:paraId="40490435" w14:textId="77777777" w:rsidR="00D12990" w:rsidRDefault="00D12990" w:rsidP="00E10806">
            <w:r>
              <w:t>83</w:t>
            </w:r>
          </w:p>
        </w:tc>
        <w:tc>
          <w:tcPr>
            <w:tcW w:w="1199" w:type="pct"/>
            <w:shd w:val="clear" w:color="auto" w:fill="auto"/>
            <w:vAlign w:val="center"/>
            <w:hideMark/>
          </w:tcPr>
          <w:p w14:paraId="4C334443" w14:textId="77777777" w:rsidR="00D12990" w:rsidRDefault="00D12990" w:rsidP="00E10806">
            <w:r>
              <w:t>27</w:t>
            </w:r>
          </w:p>
        </w:tc>
        <w:tc>
          <w:tcPr>
            <w:tcW w:w="3293" w:type="pct"/>
            <w:shd w:val="clear" w:color="auto" w:fill="auto"/>
            <w:vAlign w:val="center"/>
            <w:hideMark/>
          </w:tcPr>
          <w:p w14:paraId="65CEA477" w14:textId="77777777" w:rsidR="00D12990" w:rsidRDefault="00D12990" w:rsidP="00E10806">
            <w:r>
              <w:t>uploads/products/17034125886.jpg</w:t>
            </w:r>
          </w:p>
        </w:tc>
      </w:tr>
      <w:tr w:rsidR="00D12990" w:rsidRPr="00E10806" w14:paraId="54277C52" w14:textId="77777777" w:rsidTr="007267A5">
        <w:tc>
          <w:tcPr>
            <w:tcW w:w="508" w:type="pct"/>
            <w:shd w:val="clear" w:color="auto" w:fill="auto"/>
            <w:vAlign w:val="center"/>
            <w:hideMark/>
          </w:tcPr>
          <w:p w14:paraId="60D1D50F" w14:textId="77777777" w:rsidR="00D12990" w:rsidRDefault="00D12990" w:rsidP="00E10806">
            <w:r>
              <w:t>84</w:t>
            </w:r>
          </w:p>
        </w:tc>
        <w:tc>
          <w:tcPr>
            <w:tcW w:w="1199" w:type="pct"/>
            <w:shd w:val="clear" w:color="auto" w:fill="auto"/>
            <w:vAlign w:val="center"/>
            <w:hideMark/>
          </w:tcPr>
          <w:p w14:paraId="6CE785C0" w14:textId="77777777" w:rsidR="00D12990" w:rsidRDefault="00D12990" w:rsidP="00E10806">
            <w:r>
              <w:t>27</w:t>
            </w:r>
          </w:p>
        </w:tc>
        <w:tc>
          <w:tcPr>
            <w:tcW w:w="3293" w:type="pct"/>
            <w:shd w:val="clear" w:color="auto" w:fill="auto"/>
            <w:vAlign w:val="center"/>
            <w:hideMark/>
          </w:tcPr>
          <w:p w14:paraId="090306C5" w14:textId="77777777" w:rsidR="00D12990" w:rsidRDefault="00D12990" w:rsidP="00E10806">
            <w:r>
              <w:t>uploads/products/17034125887.jpg</w:t>
            </w:r>
          </w:p>
        </w:tc>
      </w:tr>
      <w:tr w:rsidR="00D12990" w:rsidRPr="00E10806" w14:paraId="7843C878" w14:textId="77777777" w:rsidTr="007267A5">
        <w:tc>
          <w:tcPr>
            <w:tcW w:w="508" w:type="pct"/>
            <w:shd w:val="clear" w:color="auto" w:fill="auto"/>
            <w:vAlign w:val="center"/>
            <w:hideMark/>
          </w:tcPr>
          <w:p w14:paraId="09D93DF1" w14:textId="77777777" w:rsidR="00D12990" w:rsidRDefault="00D12990" w:rsidP="00E10806">
            <w:r>
              <w:t>85</w:t>
            </w:r>
          </w:p>
        </w:tc>
        <w:tc>
          <w:tcPr>
            <w:tcW w:w="1199" w:type="pct"/>
            <w:shd w:val="clear" w:color="auto" w:fill="auto"/>
            <w:vAlign w:val="center"/>
            <w:hideMark/>
          </w:tcPr>
          <w:p w14:paraId="6E2A0C75" w14:textId="77777777" w:rsidR="00D12990" w:rsidRDefault="00D12990" w:rsidP="00E10806">
            <w:r>
              <w:t>28</w:t>
            </w:r>
          </w:p>
        </w:tc>
        <w:tc>
          <w:tcPr>
            <w:tcW w:w="3293" w:type="pct"/>
            <w:shd w:val="clear" w:color="auto" w:fill="auto"/>
            <w:vAlign w:val="center"/>
            <w:hideMark/>
          </w:tcPr>
          <w:p w14:paraId="5E2CD066" w14:textId="77777777" w:rsidR="00D12990" w:rsidRDefault="00D12990" w:rsidP="00E10806">
            <w:r>
              <w:t>uploads/products/17034129151.jpg</w:t>
            </w:r>
          </w:p>
        </w:tc>
      </w:tr>
      <w:tr w:rsidR="00D12990" w:rsidRPr="00E10806" w14:paraId="25329CB5" w14:textId="77777777" w:rsidTr="007267A5">
        <w:tc>
          <w:tcPr>
            <w:tcW w:w="508" w:type="pct"/>
            <w:shd w:val="clear" w:color="auto" w:fill="auto"/>
            <w:vAlign w:val="center"/>
            <w:hideMark/>
          </w:tcPr>
          <w:p w14:paraId="5B6EA79E" w14:textId="77777777" w:rsidR="00D12990" w:rsidRDefault="00D12990" w:rsidP="00E10806">
            <w:r>
              <w:t>86</w:t>
            </w:r>
          </w:p>
        </w:tc>
        <w:tc>
          <w:tcPr>
            <w:tcW w:w="1199" w:type="pct"/>
            <w:shd w:val="clear" w:color="auto" w:fill="auto"/>
            <w:vAlign w:val="center"/>
            <w:hideMark/>
          </w:tcPr>
          <w:p w14:paraId="3F213456" w14:textId="77777777" w:rsidR="00D12990" w:rsidRDefault="00D12990" w:rsidP="00E10806">
            <w:r>
              <w:t>28</w:t>
            </w:r>
          </w:p>
        </w:tc>
        <w:tc>
          <w:tcPr>
            <w:tcW w:w="3293" w:type="pct"/>
            <w:shd w:val="clear" w:color="auto" w:fill="auto"/>
            <w:vAlign w:val="center"/>
            <w:hideMark/>
          </w:tcPr>
          <w:p w14:paraId="77E19C35" w14:textId="77777777" w:rsidR="00D12990" w:rsidRDefault="00D12990" w:rsidP="00E10806">
            <w:r>
              <w:t>uploads/products/17034129152.jpg</w:t>
            </w:r>
          </w:p>
        </w:tc>
      </w:tr>
      <w:tr w:rsidR="00D12990" w:rsidRPr="00E10806" w14:paraId="7E24D4BA" w14:textId="77777777" w:rsidTr="007267A5">
        <w:tc>
          <w:tcPr>
            <w:tcW w:w="508" w:type="pct"/>
            <w:shd w:val="clear" w:color="auto" w:fill="auto"/>
            <w:vAlign w:val="center"/>
            <w:hideMark/>
          </w:tcPr>
          <w:p w14:paraId="21B2A48C" w14:textId="77777777" w:rsidR="00D12990" w:rsidRDefault="00D12990" w:rsidP="00E10806">
            <w:r>
              <w:t>87</w:t>
            </w:r>
          </w:p>
        </w:tc>
        <w:tc>
          <w:tcPr>
            <w:tcW w:w="1199" w:type="pct"/>
            <w:shd w:val="clear" w:color="auto" w:fill="auto"/>
            <w:vAlign w:val="center"/>
            <w:hideMark/>
          </w:tcPr>
          <w:p w14:paraId="5D5F4BB3" w14:textId="77777777" w:rsidR="00D12990" w:rsidRDefault="00D12990" w:rsidP="00E10806">
            <w:r>
              <w:t>28</w:t>
            </w:r>
          </w:p>
        </w:tc>
        <w:tc>
          <w:tcPr>
            <w:tcW w:w="3293" w:type="pct"/>
            <w:shd w:val="clear" w:color="auto" w:fill="auto"/>
            <w:vAlign w:val="center"/>
            <w:hideMark/>
          </w:tcPr>
          <w:p w14:paraId="2BE7FEC0" w14:textId="77777777" w:rsidR="00D12990" w:rsidRDefault="00D12990" w:rsidP="00E10806">
            <w:r>
              <w:t>uploads/products/17034129153.jpg</w:t>
            </w:r>
          </w:p>
        </w:tc>
      </w:tr>
      <w:tr w:rsidR="00D12990" w:rsidRPr="00E10806" w14:paraId="361C9FD8" w14:textId="77777777" w:rsidTr="007267A5">
        <w:tc>
          <w:tcPr>
            <w:tcW w:w="508" w:type="pct"/>
            <w:shd w:val="clear" w:color="auto" w:fill="auto"/>
            <w:vAlign w:val="center"/>
            <w:hideMark/>
          </w:tcPr>
          <w:p w14:paraId="6601E0A0" w14:textId="77777777" w:rsidR="00D12990" w:rsidRDefault="00D12990" w:rsidP="00E10806">
            <w:r>
              <w:t>88</w:t>
            </w:r>
          </w:p>
        </w:tc>
        <w:tc>
          <w:tcPr>
            <w:tcW w:w="1199" w:type="pct"/>
            <w:shd w:val="clear" w:color="auto" w:fill="auto"/>
            <w:vAlign w:val="center"/>
            <w:hideMark/>
          </w:tcPr>
          <w:p w14:paraId="71133A1B" w14:textId="77777777" w:rsidR="00D12990" w:rsidRDefault="00D12990" w:rsidP="00E10806">
            <w:r>
              <w:t>28</w:t>
            </w:r>
          </w:p>
        </w:tc>
        <w:tc>
          <w:tcPr>
            <w:tcW w:w="3293" w:type="pct"/>
            <w:shd w:val="clear" w:color="auto" w:fill="auto"/>
            <w:vAlign w:val="center"/>
            <w:hideMark/>
          </w:tcPr>
          <w:p w14:paraId="09A911CD" w14:textId="77777777" w:rsidR="00D12990" w:rsidRDefault="00D12990" w:rsidP="00E10806">
            <w:r>
              <w:t>uploads/products/17034129154.jpg</w:t>
            </w:r>
          </w:p>
        </w:tc>
      </w:tr>
      <w:tr w:rsidR="00D12990" w:rsidRPr="00E10806" w14:paraId="10E46F1D" w14:textId="77777777" w:rsidTr="007267A5">
        <w:tc>
          <w:tcPr>
            <w:tcW w:w="508" w:type="pct"/>
            <w:shd w:val="clear" w:color="auto" w:fill="auto"/>
            <w:vAlign w:val="center"/>
            <w:hideMark/>
          </w:tcPr>
          <w:p w14:paraId="032CE80E" w14:textId="77777777" w:rsidR="00D12990" w:rsidRDefault="00D12990" w:rsidP="00E10806">
            <w:r>
              <w:t>89</w:t>
            </w:r>
          </w:p>
        </w:tc>
        <w:tc>
          <w:tcPr>
            <w:tcW w:w="1199" w:type="pct"/>
            <w:shd w:val="clear" w:color="auto" w:fill="auto"/>
            <w:vAlign w:val="center"/>
            <w:hideMark/>
          </w:tcPr>
          <w:p w14:paraId="6CCF189B" w14:textId="77777777" w:rsidR="00D12990" w:rsidRDefault="00D12990" w:rsidP="00E10806">
            <w:r>
              <w:t>28</w:t>
            </w:r>
          </w:p>
        </w:tc>
        <w:tc>
          <w:tcPr>
            <w:tcW w:w="3293" w:type="pct"/>
            <w:shd w:val="clear" w:color="auto" w:fill="auto"/>
            <w:vAlign w:val="center"/>
            <w:hideMark/>
          </w:tcPr>
          <w:p w14:paraId="5FEFE300" w14:textId="77777777" w:rsidR="00D12990" w:rsidRDefault="00D12990" w:rsidP="00E10806">
            <w:r>
              <w:t>uploads/products/17034129155.jpg</w:t>
            </w:r>
          </w:p>
        </w:tc>
      </w:tr>
      <w:tr w:rsidR="00D12990" w:rsidRPr="00E10806" w14:paraId="6B74B04C" w14:textId="77777777" w:rsidTr="007267A5">
        <w:tc>
          <w:tcPr>
            <w:tcW w:w="508" w:type="pct"/>
            <w:shd w:val="clear" w:color="auto" w:fill="auto"/>
            <w:vAlign w:val="center"/>
            <w:hideMark/>
          </w:tcPr>
          <w:p w14:paraId="26876588" w14:textId="77777777" w:rsidR="00D12990" w:rsidRDefault="00D12990" w:rsidP="00E10806">
            <w:r>
              <w:t>90</w:t>
            </w:r>
          </w:p>
        </w:tc>
        <w:tc>
          <w:tcPr>
            <w:tcW w:w="1199" w:type="pct"/>
            <w:shd w:val="clear" w:color="auto" w:fill="auto"/>
            <w:vAlign w:val="center"/>
            <w:hideMark/>
          </w:tcPr>
          <w:p w14:paraId="334EDC83" w14:textId="77777777" w:rsidR="00D12990" w:rsidRDefault="00D12990" w:rsidP="00E10806">
            <w:r>
              <w:t>28</w:t>
            </w:r>
          </w:p>
        </w:tc>
        <w:tc>
          <w:tcPr>
            <w:tcW w:w="3293" w:type="pct"/>
            <w:shd w:val="clear" w:color="auto" w:fill="auto"/>
            <w:vAlign w:val="center"/>
            <w:hideMark/>
          </w:tcPr>
          <w:p w14:paraId="736E59B7" w14:textId="77777777" w:rsidR="00D12990" w:rsidRDefault="00D12990" w:rsidP="00E10806">
            <w:r>
              <w:t>uploads/products/17034129156.jpg</w:t>
            </w:r>
          </w:p>
        </w:tc>
      </w:tr>
      <w:tr w:rsidR="00D12990" w:rsidRPr="00E10806" w14:paraId="39C643ED" w14:textId="77777777" w:rsidTr="007267A5">
        <w:tc>
          <w:tcPr>
            <w:tcW w:w="508" w:type="pct"/>
            <w:shd w:val="clear" w:color="auto" w:fill="auto"/>
            <w:vAlign w:val="center"/>
            <w:hideMark/>
          </w:tcPr>
          <w:p w14:paraId="769C4652" w14:textId="77777777" w:rsidR="00D12990" w:rsidRDefault="00D12990" w:rsidP="00E10806">
            <w:r>
              <w:t>91</w:t>
            </w:r>
          </w:p>
        </w:tc>
        <w:tc>
          <w:tcPr>
            <w:tcW w:w="1199" w:type="pct"/>
            <w:shd w:val="clear" w:color="auto" w:fill="auto"/>
            <w:vAlign w:val="center"/>
            <w:hideMark/>
          </w:tcPr>
          <w:p w14:paraId="6442BB96" w14:textId="77777777" w:rsidR="00D12990" w:rsidRDefault="00D12990" w:rsidP="00E10806">
            <w:r>
              <w:t>28</w:t>
            </w:r>
          </w:p>
        </w:tc>
        <w:tc>
          <w:tcPr>
            <w:tcW w:w="3293" w:type="pct"/>
            <w:shd w:val="clear" w:color="auto" w:fill="auto"/>
            <w:vAlign w:val="center"/>
            <w:hideMark/>
          </w:tcPr>
          <w:p w14:paraId="6F2356CF" w14:textId="77777777" w:rsidR="00D12990" w:rsidRDefault="00D12990" w:rsidP="00E10806">
            <w:r>
              <w:t>uploads/products/17034129157.jpg</w:t>
            </w:r>
          </w:p>
        </w:tc>
      </w:tr>
      <w:tr w:rsidR="00D12990" w:rsidRPr="00E10806" w14:paraId="0DAE4AC8" w14:textId="77777777" w:rsidTr="007267A5">
        <w:tc>
          <w:tcPr>
            <w:tcW w:w="508" w:type="pct"/>
            <w:shd w:val="clear" w:color="auto" w:fill="auto"/>
            <w:vAlign w:val="center"/>
            <w:hideMark/>
          </w:tcPr>
          <w:p w14:paraId="0628B757" w14:textId="77777777" w:rsidR="00D12990" w:rsidRDefault="00D12990" w:rsidP="00E10806">
            <w:r>
              <w:t>92</w:t>
            </w:r>
          </w:p>
        </w:tc>
        <w:tc>
          <w:tcPr>
            <w:tcW w:w="1199" w:type="pct"/>
            <w:shd w:val="clear" w:color="auto" w:fill="auto"/>
            <w:vAlign w:val="center"/>
            <w:hideMark/>
          </w:tcPr>
          <w:p w14:paraId="630E28B8" w14:textId="77777777" w:rsidR="00D12990" w:rsidRDefault="00D12990" w:rsidP="00E10806">
            <w:r>
              <w:t>29</w:t>
            </w:r>
          </w:p>
        </w:tc>
        <w:tc>
          <w:tcPr>
            <w:tcW w:w="3293" w:type="pct"/>
            <w:shd w:val="clear" w:color="auto" w:fill="auto"/>
            <w:vAlign w:val="center"/>
            <w:hideMark/>
          </w:tcPr>
          <w:p w14:paraId="313D09D0" w14:textId="77777777" w:rsidR="00D12990" w:rsidRDefault="00D12990" w:rsidP="00E10806">
            <w:r>
              <w:t>uploads/products/17034131721.jpg</w:t>
            </w:r>
          </w:p>
        </w:tc>
      </w:tr>
      <w:tr w:rsidR="00D12990" w:rsidRPr="00E10806" w14:paraId="35187273" w14:textId="77777777" w:rsidTr="007267A5">
        <w:tc>
          <w:tcPr>
            <w:tcW w:w="508" w:type="pct"/>
            <w:shd w:val="clear" w:color="auto" w:fill="auto"/>
            <w:vAlign w:val="center"/>
            <w:hideMark/>
          </w:tcPr>
          <w:p w14:paraId="72778271" w14:textId="77777777" w:rsidR="00D12990" w:rsidRDefault="00D12990" w:rsidP="00E10806">
            <w:r>
              <w:t>93</w:t>
            </w:r>
          </w:p>
        </w:tc>
        <w:tc>
          <w:tcPr>
            <w:tcW w:w="1199" w:type="pct"/>
            <w:shd w:val="clear" w:color="auto" w:fill="auto"/>
            <w:vAlign w:val="center"/>
            <w:hideMark/>
          </w:tcPr>
          <w:p w14:paraId="6DD41432" w14:textId="77777777" w:rsidR="00D12990" w:rsidRDefault="00D12990" w:rsidP="00E10806">
            <w:r>
              <w:t>29</w:t>
            </w:r>
          </w:p>
        </w:tc>
        <w:tc>
          <w:tcPr>
            <w:tcW w:w="3293" w:type="pct"/>
            <w:shd w:val="clear" w:color="auto" w:fill="auto"/>
            <w:vAlign w:val="center"/>
            <w:hideMark/>
          </w:tcPr>
          <w:p w14:paraId="7C17B8C6" w14:textId="77777777" w:rsidR="00D12990" w:rsidRDefault="00D12990" w:rsidP="00E10806">
            <w:r>
              <w:t>uploads/products/17034131722.jpg</w:t>
            </w:r>
          </w:p>
        </w:tc>
      </w:tr>
      <w:tr w:rsidR="00D12990" w:rsidRPr="00E10806" w14:paraId="02C7A194" w14:textId="77777777" w:rsidTr="007267A5">
        <w:tc>
          <w:tcPr>
            <w:tcW w:w="508" w:type="pct"/>
            <w:shd w:val="clear" w:color="auto" w:fill="auto"/>
            <w:vAlign w:val="center"/>
            <w:hideMark/>
          </w:tcPr>
          <w:p w14:paraId="05EB7CA0" w14:textId="77777777" w:rsidR="00D12990" w:rsidRDefault="00D12990" w:rsidP="00E10806">
            <w:r>
              <w:t>94</w:t>
            </w:r>
          </w:p>
        </w:tc>
        <w:tc>
          <w:tcPr>
            <w:tcW w:w="1199" w:type="pct"/>
            <w:shd w:val="clear" w:color="auto" w:fill="auto"/>
            <w:vAlign w:val="center"/>
            <w:hideMark/>
          </w:tcPr>
          <w:p w14:paraId="3618A73F" w14:textId="77777777" w:rsidR="00D12990" w:rsidRDefault="00D12990" w:rsidP="00E10806">
            <w:r>
              <w:t>29</w:t>
            </w:r>
          </w:p>
        </w:tc>
        <w:tc>
          <w:tcPr>
            <w:tcW w:w="3293" w:type="pct"/>
            <w:shd w:val="clear" w:color="auto" w:fill="auto"/>
            <w:vAlign w:val="center"/>
            <w:hideMark/>
          </w:tcPr>
          <w:p w14:paraId="6AD4DA4D" w14:textId="77777777" w:rsidR="00D12990" w:rsidRDefault="00D12990" w:rsidP="00E10806">
            <w:r>
              <w:t>uploads/products/17034131723.jpg</w:t>
            </w:r>
          </w:p>
        </w:tc>
      </w:tr>
      <w:tr w:rsidR="00D12990" w:rsidRPr="00E10806" w14:paraId="68A2DABD" w14:textId="77777777" w:rsidTr="007267A5">
        <w:tc>
          <w:tcPr>
            <w:tcW w:w="508" w:type="pct"/>
            <w:shd w:val="clear" w:color="auto" w:fill="auto"/>
            <w:vAlign w:val="center"/>
            <w:hideMark/>
          </w:tcPr>
          <w:p w14:paraId="3F8E69EE" w14:textId="77777777" w:rsidR="00D12990" w:rsidRDefault="00D12990" w:rsidP="00E10806">
            <w:r>
              <w:t>95</w:t>
            </w:r>
          </w:p>
        </w:tc>
        <w:tc>
          <w:tcPr>
            <w:tcW w:w="1199" w:type="pct"/>
            <w:shd w:val="clear" w:color="auto" w:fill="auto"/>
            <w:vAlign w:val="center"/>
            <w:hideMark/>
          </w:tcPr>
          <w:p w14:paraId="5582AE06" w14:textId="77777777" w:rsidR="00D12990" w:rsidRDefault="00D12990" w:rsidP="00E10806">
            <w:r>
              <w:t>29</w:t>
            </w:r>
          </w:p>
        </w:tc>
        <w:tc>
          <w:tcPr>
            <w:tcW w:w="3293" w:type="pct"/>
            <w:shd w:val="clear" w:color="auto" w:fill="auto"/>
            <w:vAlign w:val="center"/>
            <w:hideMark/>
          </w:tcPr>
          <w:p w14:paraId="115AEF81" w14:textId="77777777" w:rsidR="00D12990" w:rsidRDefault="00D12990" w:rsidP="00E10806">
            <w:r>
              <w:t>uploads/products/17034131724.jpg</w:t>
            </w:r>
          </w:p>
        </w:tc>
      </w:tr>
      <w:tr w:rsidR="00D12990" w:rsidRPr="00E10806" w14:paraId="1CE2A6C7" w14:textId="77777777" w:rsidTr="007267A5">
        <w:tc>
          <w:tcPr>
            <w:tcW w:w="508" w:type="pct"/>
            <w:shd w:val="clear" w:color="auto" w:fill="auto"/>
            <w:vAlign w:val="center"/>
            <w:hideMark/>
          </w:tcPr>
          <w:p w14:paraId="4AAE6B50" w14:textId="77777777" w:rsidR="00D12990" w:rsidRDefault="00D12990" w:rsidP="00E10806">
            <w:r>
              <w:t>96</w:t>
            </w:r>
          </w:p>
        </w:tc>
        <w:tc>
          <w:tcPr>
            <w:tcW w:w="1199" w:type="pct"/>
            <w:shd w:val="clear" w:color="auto" w:fill="auto"/>
            <w:vAlign w:val="center"/>
            <w:hideMark/>
          </w:tcPr>
          <w:p w14:paraId="2057B00F" w14:textId="77777777" w:rsidR="00D12990" w:rsidRDefault="00D12990" w:rsidP="00E10806">
            <w:r>
              <w:t>29</w:t>
            </w:r>
          </w:p>
        </w:tc>
        <w:tc>
          <w:tcPr>
            <w:tcW w:w="3293" w:type="pct"/>
            <w:shd w:val="clear" w:color="auto" w:fill="auto"/>
            <w:vAlign w:val="center"/>
            <w:hideMark/>
          </w:tcPr>
          <w:p w14:paraId="5F09FAAD" w14:textId="77777777" w:rsidR="00D12990" w:rsidRDefault="00D12990" w:rsidP="00E10806">
            <w:r>
              <w:t>uploads/products/17034131725.jpg</w:t>
            </w:r>
          </w:p>
        </w:tc>
      </w:tr>
      <w:tr w:rsidR="00D12990" w:rsidRPr="00E10806" w14:paraId="2CDFEFC2" w14:textId="77777777" w:rsidTr="007267A5">
        <w:tc>
          <w:tcPr>
            <w:tcW w:w="508" w:type="pct"/>
            <w:shd w:val="clear" w:color="auto" w:fill="auto"/>
            <w:vAlign w:val="center"/>
            <w:hideMark/>
          </w:tcPr>
          <w:p w14:paraId="3E24D14C" w14:textId="77777777" w:rsidR="00D12990" w:rsidRDefault="00D12990" w:rsidP="00E10806">
            <w:r>
              <w:t>97</w:t>
            </w:r>
          </w:p>
        </w:tc>
        <w:tc>
          <w:tcPr>
            <w:tcW w:w="1199" w:type="pct"/>
            <w:shd w:val="clear" w:color="auto" w:fill="auto"/>
            <w:vAlign w:val="center"/>
            <w:hideMark/>
          </w:tcPr>
          <w:p w14:paraId="257E2282" w14:textId="77777777" w:rsidR="00D12990" w:rsidRDefault="00D12990" w:rsidP="00E10806">
            <w:r>
              <w:t>29</w:t>
            </w:r>
          </w:p>
        </w:tc>
        <w:tc>
          <w:tcPr>
            <w:tcW w:w="3293" w:type="pct"/>
            <w:shd w:val="clear" w:color="auto" w:fill="auto"/>
            <w:vAlign w:val="center"/>
            <w:hideMark/>
          </w:tcPr>
          <w:p w14:paraId="72FE9D28" w14:textId="77777777" w:rsidR="00D12990" w:rsidRDefault="00D12990" w:rsidP="00E10806">
            <w:r>
              <w:t>uploads/products/17034131726.jpg</w:t>
            </w:r>
          </w:p>
        </w:tc>
      </w:tr>
      <w:tr w:rsidR="00D12990" w:rsidRPr="00E10806" w14:paraId="16165D4F" w14:textId="77777777" w:rsidTr="007267A5">
        <w:tc>
          <w:tcPr>
            <w:tcW w:w="508" w:type="pct"/>
            <w:shd w:val="clear" w:color="auto" w:fill="auto"/>
            <w:vAlign w:val="center"/>
            <w:hideMark/>
          </w:tcPr>
          <w:p w14:paraId="25FDB26E" w14:textId="77777777" w:rsidR="00D12990" w:rsidRDefault="00D12990" w:rsidP="00E10806">
            <w:r>
              <w:t>98</w:t>
            </w:r>
          </w:p>
        </w:tc>
        <w:tc>
          <w:tcPr>
            <w:tcW w:w="1199" w:type="pct"/>
            <w:shd w:val="clear" w:color="auto" w:fill="auto"/>
            <w:vAlign w:val="center"/>
            <w:hideMark/>
          </w:tcPr>
          <w:p w14:paraId="10B2EE58" w14:textId="77777777" w:rsidR="00D12990" w:rsidRDefault="00D12990" w:rsidP="00E10806">
            <w:r>
              <w:t>29</w:t>
            </w:r>
          </w:p>
        </w:tc>
        <w:tc>
          <w:tcPr>
            <w:tcW w:w="3293" w:type="pct"/>
            <w:shd w:val="clear" w:color="auto" w:fill="auto"/>
            <w:vAlign w:val="center"/>
            <w:hideMark/>
          </w:tcPr>
          <w:p w14:paraId="3B6E6B47" w14:textId="77777777" w:rsidR="00D12990" w:rsidRDefault="00D12990" w:rsidP="00E10806">
            <w:r>
              <w:t>uploads/products/17034131727.jpg</w:t>
            </w:r>
          </w:p>
        </w:tc>
      </w:tr>
      <w:tr w:rsidR="00D12990" w:rsidRPr="00E10806" w14:paraId="78C86F04" w14:textId="77777777" w:rsidTr="007267A5">
        <w:tc>
          <w:tcPr>
            <w:tcW w:w="508" w:type="pct"/>
            <w:shd w:val="clear" w:color="auto" w:fill="auto"/>
            <w:vAlign w:val="center"/>
            <w:hideMark/>
          </w:tcPr>
          <w:p w14:paraId="7306635B" w14:textId="77777777" w:rsidR="00D12990" w:rsidRDefault="00D12990" w:rsidP="00E10806">
            <w:r>
              <w:t>99</w:t>
            </w:r>
          </w:p>
        </w:tc>
        <w:tc>
          <w:tcPr>
            <w:tcW w:w="1199" w:type="pct"/>
            <w:shd w:val="clear" w:color="auto" w:fill="auto"/>
            <w:vAlign w:val="center"/>
            <w:hideMark/>
          </w:tcPr>
          <w:p w14:paraId="571E9B16" w14:textId="77777777" w:rsidR="00D12990" w:rsidRDefault="00D12990" w:rsidP="00E10806">
            <w:r>
              <w:t>29</w:t>
            </w:r>
          </w:p>
        </w:tc>
        <w:tc>
          <w:tcPr>
            <w:tcW w:w="3293" w:type="pct"/>
            <w:shd w:val="clear" w:color="auto" w:fill="auto"/>
            <w:vAlign w:val="center"/>
            <w:hideMark/>
          </w:tcPr>
          <w:p w14:paraId="4C306CBD" w14:textId="77777777" w:rsidR="00D12990" w:rsidRDefault="00D12990" w:rsidP="00E10806">
            <w:r>
              <w:t>uploads/products/17034131728.jpg</w:t>
            </w:r>
          </w:p>
        </w:tc>
      </w:tr>
      <w:tr w:rsidR="00D12990" w:rsidRPr="00E10806" w14:paraId="5CECBA31" w14:textId="77777777" w:rsidTr="007267A5">
        <w:tc>
          <w:tcPr>
            <w:tcW w:w="508" w:type="pct"/>
            <w:shd w:val="clear" w:color="auto" w:fill="auto"/>
            <w:vAlign w:val="center"/>
            <w:hideMark/>
          </w:tcPr>
          <w:p w14:paraId="3C57DCEC" w14:textId="77777777" w:rsidR="00D12990" w:rsidRDefault="00D12990" w:rsidP="00E10806">
            <w:r>
              <w:t>100</w:t>
            </w:r>
          </w:p>
        </w:tc>
        <w:tc>
          <w:tcPr>
            <w:tcW w:w="1199" w:type="pct"/>
            <w:shd w:val="clear" w:color="auto" w:fill="auto"/>
            <w:vAlign w:val="center"/>
            <w:hideMark/>
          </w:tcPr>
          <w:p w14:paraId="11C315F1" w14:textId="77777777" w:rsidR="00D12990" w:rsidRDefault="00D12990" w:rsidP="00E10806">
            <w:r>
              <w:t>30</w:t>
            </w:r>
          </w:p>
        </w:tc>
        <w:tc>
          <w:tcPr>
            <w:tcW w:w="3293" w:type="pct"/>
            <w:shd w:val="clear" w:color="auto" w:fill="auto"/>
            <w:vAlign w:val="center"/>
            <w:hideMark/>
          </w:tcPr>
          <w:p w14:paraId="042D679E" w14:textId="77777777" w:rsidR="00D12990" w:rsidRDefault="00D12990" w:rsidP="00E10806">
            <w:r>
              <w:t>uploads/products/17034134061.jpg</w:t>
            </w:r>
          </w:p>
        </w:tc>
      </w:tr>
      <w:tr w:rsidR="00D12990" w:rsidRPr="00E10806" w14:paraId="13676108" w14:textId="77777777" w:rsidTr="007267A5">
        <w:tc>
          <w:tcPr>
            <w:tcW w:w="508" w:type="pct"/>
            <w:shd w:val="clear" w:color="auto" w:fill="auto"/>
            <w:vAlign w:val="center"/>
            <w:hideMark/>
          </w:tcPr>
          <w:p w14:paraId="00AFC092" w14:textId="77777777" w:rsidR="00D12990" w:rsidRDefault="00D12990" w:rsidP="00E10806">
            <w:r>
              <w:t>101</w:t>
            </w:r>
          </w:p>
        </w:tc>
        <w:tc>
          <w:tcPr>
            <w:tcW w:w="1199" w:type="pct"/>
            <w:shd w:val="clear" w:color="auto" w:fill="auto"/>
            <w:vAlign w:val="center"/>
            <w:hideMark/>
          </w:tcPr>
          <w:p w14:paraId="717B618D" w14:textId="77777777" w:rsidR="00D12990" w:rsidRDefault="00D12990" w:rsidP="00E10806">
            <w:r>
              <w:t>30</w:t>
            </w:r>
          </w:p>
        </w:tc>
        <w:tc>
          <w:tcPr>
            <w:tcW w:w="3293" w:type="pct"/>
            <w:shd w:val="clear" w:color="auto" w:fill="auto"/>
            <w:vAlign w:val="center"/>
            <w:hideMark/>
          </w:tcPr>
          <w:p w14:paraId="255A4720" w14:textId="77777777" w:rsidR="00D12990" w:rsidRDefault="00D12990" w:rsidP="00E10806">
            <w:r>
              <w:t>uploads/products/17034134062.jpg</w:t>
            </w:r>
          </w:p>
        </w:tc>
      </w:tr>
      <w:tr w:rsidR="00D12990" w:rsidRPr="00E10806" w14:paraId="32F9C0C6" w14:textId="77777777" w:rsidTr="007267A5">
        <w:tc>
          <w:tcPr>
            <w:tcW w:w="508" w:type="pct"/>
            <w:shd w:val="clear" w:color="auto" w:fill="auto"/>
            <w:vAlign w:val="center"/>
            <w:hideMark/>
          </w:tcPr>
          <w:p w14:paraId="0002318C" w14:textId="77777777" w:rsidR="00D12990" w:rsidRDefault="00D12990" w:rsidP="00E10806">
            <w:r>
              <w:t>102</w:t>
            </w:r>
          </w:p>
        </w:tc>
        <w:tc>
          <w:tcPr>
            <w:tcW w:w="1199" w:type="pct"/>
            <w:shd w:val="clear" w:color="auto" w:fill="auto"/>
            <w:vAlign w:val="center"/>
            <w:hideMark/>
          </w:tcPr>
          <w:p w14:paraId="6F337FD4" w14:textId="77777777" w:rsidR="00D12990" w:rsidRDefault="00D12990" w:rsidP="00E10806">
            <w:r>
              <w:t>30</w:t>
            </w:r>
          </w:p>
        </w:tc>
        <w:tc>
          <w:tcPr>
            <w:tcW w:w="3293" w:type="pct"/>
            <w:shd w:val="clear" w:color="auto" w:fill="auto"/>
            <w:vAlign w:val="center"/>
            <w:hideMark/>
          </w:tcPr>
          <w:p w14:paraId="25BBDC28" w14:textId="77777777" w:rsidR="00D12990" w:rsidRDefault="00D12990" w:rsidP="00E10806">
            <w:r>
              <w:t>uploads/products/17034134063.jpg</w:t>
            </w:r>
          </w:p>
        </w:tc>
      </w:tr>
      <w:tr w:rsidR="00D12990" w:rsidRPr="00E10806" w14:paraId="2177778C" w14:textId="77777777" w:rsidTr="007267A5">
        <w:tc>
          <w:tcPr>
            <w:tcW w:w="508" w:type="pct"/>
            <w:shd w:val="clear" w:color="auto" w:fill="auto"/>
            <w:vAlign w:val="center"/>
            <w:hideMark/>
          </w:tcPr>
          <w:p w14:paraId="32654864" w14:textId="77777777" w:rsidR="00D12990" w:rsidRDefault="00D12990" w:rsidP="00E10806">
            <w:r>
              <w:t>103</w:t>
            </w:r>
          </w:p>
        </w:tc>
        <w:tc>
          <w:tcPr>
            <w:tcW w:w="1199" w:type="pct"/>
            <w:shd w:val="clear" w:color="auto" w:fill="auto"/>
            <w:vAlign w:val="center"/>
            <w:hideMark/>
          </w:tcPr>
          <w:p w14:paraId="729703B6" w14:textId="77777777" w:rsidR="00D12990" w:rsidRDefault="00D12990" w:rsidP="00E10806">
            <w:r>
              <w:t>30</w:t>
            </w:r>
          </w:p>
        </w:tc>
        <w:tc>
          <w:tcPr>
            <w:tcW w:w="3293" w:type="pct"/>
            <w:shd w:val="clear" w:color="auto" w:fill="auto"/>
            <w:vAlign w:val="center"/>
            <w:hideMark/>
          </w:tcPr>
          <w:p w14:paraId="26763FBA" w14:textId="77777777" w:rsidR="00D12990" w:rsidRDefault="00D12990" w:rsidP="00E10806">
            <w:r>
              <w:t>uploads/products/17034134064.jpg</w:t>
            </w:r>
          </w:p>
        </w:tc>
      </w:tr>
      <w:tr w:rsidR="00D12990" w:rsidRPr="00E10806" w14:paraId="6F6E35BE" w14:textId="77777777" w:rsidTr="007267A5">
        <w:tc>
          <w:tcPr>
            <w:tcW w:w="508" w:type="pct"/>
            <w:shd w:val="clear" w:color="auto" w:fill="auto"/>
            <w:vAlign w:val="center"/>
            <w:hideMark/>
          </w:tcPr>
          <w:p w14:paraId="7F31F971" w14:textId="77777777" w:rsidR="00D12990" w:rsidRDefault="00D12990" w:rsidP="00E10806">
            <w:r>
              <w:t>104</w:t>
            </w:r>
          </w:p>
        </w:tc>
        <w:tc>
          <w:tcPr>
            <w:tcW w:w="1199" w:type="pct"/>
            <w:shd w:val="clear" w:color="auto" w:fill="auto"/>
            <w:vAlign w:val="center"/>
            <w:hideMark/>
          </w:tcPr>
          <w:p w14:paraId="3B3B5E1C" w14:textId="77777777" w:rsidR="00D12990" w:rsidRDefault="00D12990" w:rsidP="00E10806">
            <w:r>
              <w:t>30</w:t>
            </w:r>
          </w:p>
        </w:tc>
        <w:tc>
          <w:tcPr>
            <w:tcW w:w="3293" w:type="pct"/>
            <w:shd w:val="clear" w:color="auto" w:fill="auto"/>
            <w:vAlign w:val="center"/>
            <w:hideMark/>
          </w:tcPr>
          <w:p w14:paraId="6F962DF6" w14:textId="77777777" w:rsidR="00D12990" w:rsidRDefault="00D12990" w:rsidP="00E10806">
            <w:r>
              <w:t>uploads/products/17034134065.jpg</w:t>
            </w:r>
          </w:p>
        </w:tc>
      </w:tr>
      <w:tr w:rsidR="00D12990" w:rsidRPr="00E10806" w14:paraId="61E3A298" w14:textId="77777777" w:rsidTr="007267A5">
        <w:tc>
          <w:tcPr>
            <w:tcW w:w="508" w:type="pct"/>
            <w:shd w:val="clear" w:color="auto" w:fill="auto"/>
            <w:vAlign w:val="center"/>
            <w:hideMark/>
          </w:tcPr>
          <w:p w14:paraId="7210B221" w14:textId="77777777" w:rsidR="00D12990" w:rsidRDefault="00D12990" w:rsidP="00E10806">
            <w:r>
              <w:t>105</w:t>
            </w:r>
          </w:p>
        </w:tc>
        <w:tc>
          <w:tcPr>
            <w:tcW w:w="1199" w:type="pct"/>
            <w:shd w:val="clear" w:color="auto" w:fill="auto"/>
            <w:vAlign w:val="center"/>
            <w:hideMark/>
          </w:tcPr>
          <w:p w14:paraId="058EA2CA" w14:textId="77777777" w:rsidR="00D12990" w:rsidRDefault="00D12990" w:rsidP="00E10806">
            <w:r>
              <w:t>30</w:t>
            </w:r>
          </w:p>
        </w:tc>
        <w:tc>
          <w:tcPr>
            <w:tcW w:w="3293" w:type="pct"/>
            <w:shd w:val="clear" w:color="auto" w:fill="auto"/>
            <w:vAlign w:val="center"/>
            <w:hideMark/>
          </w:tcPr>
          <w:p w14:paraId="4C07CA2B" w14:textId="77777777" w:rsidR="00D12990" w:rsidRDefault="00D12990" w:rsidP="00E10806">
            <w:r>
              <w:t>uploads/products/17034134066.jpg</w:t>
            </w:r>
          </w:p>
        </w:tc>
      </w:tr>
      <w:tr w:rsidR="00D12990" w:rsidRPr="00E10806" w14:paraId="5EA56987" w14:textId="77777777" w:rsidTr="007267A5">
        <w:tc>
          <w:tcPr>
            <w:tcW w:w="508" w:type="pct"/>
            <w:shd w:val="clear" w:color="auto" w:fill="auto"/>
            <w:vAlign w:val="center"/>
            <w:hideMark/>
          </w:tcPr>
          <w:p w14:paraId="74E18C4A" w14:textId="77777777" w:rsidR="00D12990" w:rsidRDefault="00D12990" w:rsidP="00E10806">
            <w:r>
              <w:t>106</w:t>
            </w:r>
          </w:p>
        </w:tc>
        <w:tc>
          <w:tcPr>
            <w:tcW w:w="1199" w:type="pct"/>
            <w:shd w:val="clear" w:color="auto" w:fill="auto"/>
            <w:vAlign w:val="center"/>
            <w:hideMark/>
          </w:tcPr>
          <w:p w14:paraId="0BCFE261" w14:textId="77777777" w:rsidR="00D12990" w:rsidRDefault="00D12990" w:rsidP="00E10806">
            <w:r>
              <w:t>30</w:t>
            </w:r>
          </w:p>
        </w:tc>
        <w:tc>
          <w:tcPr>
            <w:tcW w:w="3293" w:type="pct"/>
            <w:shd w:val="clear" w:color="auto" w:fill="auto"/>
            <w:vAlign w:val="center"/>
            <w:hideMark/>
          </w:tcPr>
          <w:p w14:paraId="412C6181" w14:textId="77777777" w:rsidR="00D12990" w:rsidRDefault="00D12990" w:rsidP="00E10806">
            <w:r>
              <w:t>uploads/products/17034134067.jpg</w:t>
            </w:r>
          </w:p>
        </w:tc>
      </w:tr>
      <w:tr w:rsidR="00D12990" w:rsidRPr="00E10806" w14:paraId="63FE42F3" w14:textId="77777777" w:rsidTr="007267A5">
        <w:tc>
          <w:tcPr>
            <w:tcW w:w="508" w:type="pct"/>
            <w:shd w:val="clear" w:color="auto" w:fill="auto"/>
            <w:vAlign w:val="center"/>
            <w:hideMark/>
          </w:tcPr>
          <w:p w14:paraId="0ACE4DD1" w14:textId="77777777" w:rsidR="00D12990" w:rsidRDefault="00D12990" w:rsidP="00E10806">
            <w:r>
              <w:t>107</w:t>
            </w:r>
          </w:p>
        </w:tc>
        <w:tc>
          <w:tcPr>
            <w:tcW w:w="1199" w:type="pct"/>
            <w:shd w:val="clear" w:color="auto" w:fill="auto"/>
            <w:vAlign w:val="center"/>
            <w:hideMark/>
          </w:tcPr>
          <w:p w14:paraId="278C0260" w14:textId="77777777" w:rsidR="00D12990" w:rsidRDefault="00D12990" w:rsidP="00E10806">
            <w:r>
              <w:t>30</w:t>
            </w:r>
          </w:p>
        </w:tc>
        <w:tc>
          <w:tcPr>
            <w:tcW w:w="3293" w:type="pct"/>
            <w:shd w:val="clear" w:color="auto" w:fill="auto"/>
            <w:vAlign w:val="center"/>
            <w:hideMark/>
          </w:tcPr>
          <w:p w14:paraId="4143E03C" w14:textId="77777777" w:rsidR="00D12990" w:rsidRDefault="00D12990" w:rsidP="00E10806">
            <w:r>
              <w:t>uploads/products/17034134068.jpg</w:t>
            </w:r>
          </w:p>
        </w:tc>
      </w:tr>
      <w:tr w:rsidR="00D12990" w:rsidRPr="00E10806" w14:paraId="0201587F" w14:textId="77777777" w:rsidTr="007267A5">
        <w:tc>
          <w:tcPr>
            <w:tcW w:w="508" w:type="pct"/>
            <w:shd w:val="clear" w:color="auto" w:fill="auto"/>
            <w:vAlign w:val="center"/>
            <w:hideMark/>
          </w:tcPr>
          <w:p w14:paraId="2C5B465C" w14:textId="77777777" w:rsidR="00D12990" w:rsidRDefault="00D12990" w:rsidP="00E10806">
            <w:r>
              <w:t>108</w:t>
            </w:r>
          </w:p>
        </w:tc>
        <w:tc>
          <w:tcPr>
            <w:tcW w:w="1199" w:type="pct"/>
            <w:shd w:val="clear" w:color="auto" w:fill="auto"/>
            <w:vAlign w:val="center"/>
            <w:hideMark/>
          </w:tcPr>
          <w:p w14:paraId="44A70858" w14:textId="77777777" w:rsidR="00D12990" w:rsidRDefault="00D12990" w:rsidP="00E10806">
            <w:r>
              <w:t>31</w:t>
            </w:r>
          </w:p>
        </w:tc>
        <w:tc>
          <w:tcPr>
            <w:tcW w:w="3293" w:type="pct"/>
            <w:shd w:val="clear" w:color="auto" w:fill="auto"/>
            <w:vAlign w:val="center"/>
            <w:hideMark/>
          </w:tcPr>
          <w:p w14:paraId="56F7F866" w14:textId="77777777" w:rsidR="00D12990" w:rsidRDefault="00D12990" w:rsidP="00E10806">
            <w:r>
              <w:t>uploads/products/17034138681.jpg</w:t>
            </w:r>
          </w:p>
        </w:tc>
      </w:tr>
      <w:tr w:rsidR="00D12990" w:rsidRPr="00E10806" w14:paraId="46C5F1B1" w14:textId="77777777" w:rsidTr="007267A5">
        <w:tc>
          <w:tcPr>
            <w:tcW w:w="508" w:type="pct"/>
            <w:shd w:val="clear" w:color="auto" w:fill="auto"/>
            <w:vAlign w:val="center"/>
            <w:hideMark/>
          </w:tcPr>
          <w:p w14:paraId="08ACA1C9" w14:textId="77777777" w:rsidR="00D12990" w:rsidRDefault="00D12990" w:rsidP="00E10806">
            <w:r>
              <w:t>109</w:t>
            </w:r>
          </w:p>
        </w:tc>
        <w:tc>
          <w:tcPr>
            <w:tcW w:w="1199" w:type="pct"/>
            <w:shd w:val="clear" w:color="auto" w:fill="auto"/>
            <w:vAlign w:val="center"/>
            <w:hideMark/>
          </w:tcPr>
          <w:p w14:paraId="61C73E7D" w14:textId="77777777" w:rsidR="00D12990" w:rsidRDefault="00D12990" w:rsidP="00E10806">
            <w:r>
              <w:t>31</w:t>
            </w:r>
          </w:p>
        </w:tc>
        <w:tc>
          <w:tcPr>
            <w:tcW w:w="3293" w:type="pct"/>
            <w:shd w:val="clear" w:color="auto" w:fill="auto"/>
            <w:vAlign w:val="center"/>
            <w:hideMark/>
          </w:tcPr>
          <w:p w14:paraId="33B52129" w14:textId="77777777" w:rsidR="00D12990" w:rsidRDefault="00D12990" w:rsidP="00E10806">
            <w:r>
              <w:t>uploads/products/17034138682.jpg</w:t>
            </w:r>
          </w:p>
        </w:tc>
      </w:tr>
      <w:tr w:rsidR="00D12990" w:rsidRPr="00E10806" w14:paraId="0D8EBBBD" w14:textId="77777777" w:rsidTr="007267A5">
        <w:tc>
          <w:tcPr>
            <w:tcW w:w="508" w:type="pct"/>
            <w:shd w:val="clear" w:color="auto" w:fill="auto"/>
            <w:vAlign w:val="center"/>
            <w:hideMark/>
          </w:tcPr>
          <w:p w14:paraId="32D5FE4D" w14:textId="77777777" w:rsidR="00D12990" w:rsidRDefault="00D12990" w:rsidP="00E10806">
            <w:r>
              <w:t>110</w:t>
            </w:r>
          </w:p>
        </w:tc>
        <w:tc>
          <w:tcPr>
            <w:tcW w:w="1199" w:type="pct"/>
            <w:shd w:val="clear" w:color="auto" w:fill="auto"/>
            <w:vAlign w:val="center"/>
            <w:hideMark/>
          </w:tcPr>
          <w:p w14:paraId="56899222" w14:textId="77777777" w:rsidR="00D12990" w:rsidRDefault="00D12990" w:rsidP="00E10806">
            <w:r>
              <w:t>31</w:t>
            </w:r>
          </w:p>
        </w:tc>
        <w:tc>
          <w:tcPr>
            <w:tcW w:w="3293" w:type="pct"/>
            <w:shd w:val="clear" w:color="auto" w:fill="auto"/>
            <w:vAlign w:val="center"/>
            <w:hideMark/>
          </w:tcPr>
          <w:p w14:paraId="76B80B19" w14:textId="77777777" w:rsidR="00D12990" w:rsidRDefault="00D12990" w:rsidP="00E10806">
            <w:r>
              <w:t>uploads/products/17034138683.jpg</w:t>
            </w:r>
          </w:p>
        </w:tc>
      </w:tr>
      <w:tr w:rsidR="00D12990" w:rsidRPr="00E10806" w14:paraId="07FCBCF5" w14:textId="77777777" w:rsidTr="007267A5">
        <w:tc>
          <w:tcPr>
            <w:tcW w:w="508" w:type="pct"/>
            <w:shd w:val="clear" w:color="auto" w:fill="auto"/>
            <w:vAlign w:val="center"/>
            <w:hideMark/>
          </w:tcPr>
          <w:p w14:paraId="37C50CAA" w14:textId="77777777" w:rsidR="00D12990" w:rsidRDefault="00D12990" w:rsidP="00E10806">
            <w:r>
              <w:t>111</w:t>
            </w:r>
          </w:p>
        </w:tc>
        <w:tc>
          <w:tcPr>
            <w:tcW w:w="1199" w:type="pct"/>
            <w:shd w:val="clear" w:color="auto" w:fill="auto"/>
            <w:vAlign w:val="center"/>
            <w:hideMark/>
          </w:tcPr>
          <w:p w14:paraId="1D83A8C8" w14:textId="77777777" w:rsidR="00D12990" w:rsidRDefault="00D12990" w:rsidP="00E10806">
            <w:r>
              <w:t>31</w:t>
            </w:r>
          </w:p>
        </w:tc>
        <w:tc>
          <w:tcPr>
            <w:tcW w:w="3293" w:type="pct"/>
            <w:shd w:val="clear" w:color="auto" w:fill="auto"/>
            <w:vAlign w:val="center"/>
            <w:hideMark/>
          </w:tcPr>
          <w:p w14:paraId="5EEEBE05" w14:textId="77777777" w:rsidR="00D12990" w:rsidRDefault="00D12990" w:rsidP="00E10806">
            <w:r>
              <w:t>uploads/products/17034138684.jpg</w:t>
            </w:r>
          </w:p>
        </w:tc>
      </w:tr>
      <w:tr w:rsidR="00D12990" w:rsidRPr="00E10806" w14:paraId="72783034" w14:textId="77777777" w:rsidTr="007267A5">
        <w:tc>
          <w:tcPr>
            <w:tcW w:w="508" w:type="pct"/>
            <w:shd w:val="clear" w:color="auto" w:fill="auto"/>
            <w:vAlign w:val="center"/>
            <w:hideMark/>
          </w:tcPr>
          <w:p w14:paraId="05E9AF24" w14:textId="77777777" w:rsidR="00D12990" w:rsidRDefault="00D12990" w:rsidP="00E10806">
            <w:r>
              <w:t>112</w:t>
            </w:r>
          </w:p>
        </w:tc>
        <w:tc>
          <w:tcPr>
            <w:tcW w:w="1199" w:type="pct"/>
            <w:shd w:val="clear" w:color="auto" w:fill="auto"/>
            <w:vAlign w:val="center"/>
            <w:hideMark/>
          </w:tcPr>
          <w:p w14:paraId="70F0AB07" w14:textId="77777777" w:rsidR="00D12990" w:rsidRDefault="00D12990" w:rsidP="00E10806">
            <w:r>
              <w:t>31</w:t>
            </w:r>
          </w:p>
        </w:tc>
        <w:tc>
          <w:tcPr>
            <w:tcW w:w="3293" w:type="pct"/>
            <w:shd w:val="clear" w:color="auto" w:fill="auto"/>
            <w:vAlign w:val="center"/>
            <w:hideMark/>
          </w:tcPr>
          <w:p w14:paraId="5BDE1929" w14:textId="77777777" w:rsidR="00D12990" w:rsidRDefault="00D12990" w:rsidP="00E10806">
            <w:r>
              <w:t>uploads/products/17034138685.jpg</w:t>
            </w:r>
          </w:p>
        </w:tc>
      </w:tr>
      <w:tr w:rsidR="00D12990" w:rsidRPr="00E10806" w14:paraId="0D199356" w14:textId="77777777" w:rsidTr="007267A5">
        <w:tc>
          <w:tcPr>
            <w:tcW w:w="508" w:type="pct"/>
            <w:shd w:val="clear" w:color="auto" w:fill="auto"/>
            <w:vAlign w:val="center"/>
            <w:hideMark/>
          </w:tcPr>
          <w:p w14:paraId="07DE33D4" w14:textId="77777777" w:rsidR="00D12990" w:rsidRDefault="00D12990" w:rsidP="00E10806">
            <w:r>
              <w:t>113</w:t>
            </w:r>
          </w:p>
        </w:tc>
        <w:tc>
          <w:tcPr>
            <w:tcW w:w="1199" w:type="pct"/>
            <w:shd w:val="clear" w:color="auto" w:fill="auto"/>
            <w:vAlign w:val="center"/>
            <w:hideMark/>
          </w:tcPr>
          <w:p w14:paraId="72770615" w14:textId="77777777" w:rsidR="00D12990" w:rsidRDefault="00D12990" w:rsidP="00E10806">
            <w:r>
              <w:t>31</w:t>
            </w:r>
          </w:p>
        </w:tc>
        <w:tc>
          <w:tcPr>
            <w:tcW w:w="3293" w:type="pct"/>
            <w:shd w:val="clear" w:color="auto" w:fill="auto"/>
            <w:vAlign w:val="center"/>
            <w:hideMark/>
          </w:tcPr>
          <w:p w14:paraId="5B314B10" w14:textId="77777777" w:rsidR="00D12990" w:rsidRDefault="00D12990" w:rsidP="00E10806">
            <w:r>
              <w:t>uploads/products/17034138686.jpg</w:t>
            </w:r>
          </w:p>
        </w:tc>
      </w:tr>
      <w:tr w:rsidR="00D12990" w:rsidRPr="00E10806" w14:paraId="09E217E2" w14:textId="77777777" w:rsidTr="007267A5">
        <w:tc>
          <w:tcPr>
            <w:tcW w:w="508" w:type="pct"/>
            <w:shd w:val="clear" w:color="auto" w:fill="auto"/>
            <w:vAlign w:val="center"/>
            <w:hideMark/>
          </w:tcPr>
          <w:p w14:paraId="2935FAA6" w14:textId="77777777" w:rsidR="00D12990" w:rsidRDefault="00D12990" w:rsidP="00E10806">
            <w:r>
              <w:t>114</w:t>
            </w:r>
          </w:p>
        </w:tc>
        <w:tc>
          <w:tcPr>
            <w:tcW w:w="1199" w:type="pct"/>
            <w:shd w:val="clear" w:color="auto" w:fill="auto"/>
            <w:vAlign w:val="center"/>
            <w:hideMark/>
          </w:tcPr>
          <w:p w14:paraId="16DD72D2" w14:textId="77777777" w:rsidR="00D12990" w:rsidRDefault="00D12990" w:rsidP="00E10806">
            <w:r>
              <w:t>31</w:t>
            </w:r>
          </w:p>
        </w:tc>
        <w:tc>
          <w:tcPr>
            <w:tcW w:w="3293" w:type="pct"/>
            <w:shd w:val="clear" w:color="auto" w:fill="auto"/>
            <w:vAlign w:val="center"/>
            <w:hideMark/>
          </w:tcPr>
          <w:p w14:paraId="488AA4D3" w14:textId="77777777" w:rsidR="00D12990" w:rsidRDefault="00D12990" w:rsidP="00E10806">
            <w:r>
              <w:t>uploads/products/17034138687.jpg</w:t>
            </w:r>
          </w:p>
        </w:tc>
      </w:tr>
      <w:tr w:rsidR="00D12990" w:rsidRPr="00E10806" w14:paraId="332713A7" w14:textId="77777777" w:rsidTr="007267A5">
        <w:tc>
          <w:tcPr>
            <w:tcW w:w="508" w:type="pct"/>
            <w:shd w:val="clear" w:color="auto" w:fill="auto"/>
            <w:vAlign w:val="center"/>
            <w:hideMark/>
          </w:tcPr>
          <w:p w14:paraId="41BAFBCA" w14:textId="77777777" w:rsidR="00D12990" w:rsidRDefault="00D12990" w:rsidP="00E10806">
            <w:r>
              <w:t>115</w:t>
            </w:r>
          </w:p>
        </w:tc>
        <w:tc>
          <w:tcPr>
            <w:tcW w:w="1199" w:type="pct"/>
            <w:shd w:val="clear" w:color="auto" w:fill="auto"/>
            <w:vAlign w:val="center"/>
            <w:hideMark/>
          </w:tcPr>
          <w:p w14:paraId="3D5A412F" w14:textId="77777777" w:rsidR="00D12990" w:rsidRDefault="00D12990" w:rsidP="00E10806">
            <w:r>
              <w:t>31</w:t>
            </w:r>
          </w:p>
        </w:tc>
        <w:tc>
          <w:tcPr>
            <w:tcW w:w="3293" w:type="pct"/>
            <w:shd w:val="clear" w:color="auto" w:fill="auto"/>
            <w:vAlign w:val="center"/>
            <w:hideMark/>
          </w:tcPr>
          <w:p w14:paraId="4A8388E2" w14:textId="77777777" w:rsidR="00D12990" w:rsidRDefault="00D12990" w:rsidP="00E10806">
            <w:r>
              <w:t>uploads/products/17034138688.jpg</w:t>
            </w:r>
          </w:p>
        </w:tc>
      </w:tr>
      <w:tr w:rsidR="00D12990" w:rsidRPr="00E10806" w14:paraId="70B840CE" w14:textId="77777777" w:rsidTr="007267A5">
        <w:tc>
          <w:tcPr>
            <w:tcW w:w="508" w:type="pct"/>
            <w:shd w:val="clear" w:color="auto" w:fill="auto"/>
            <w:vAlign w:val="center"/>
            <w:hideMark/>
          </w:tcPr>
          <w:p w14:paraId="7D29C76E" w14:textId="77777777" w:rsidR="00D12990" w:rsidRDefault="00D12990" w:rsidP="00E10806">
            <w:r>
              <w:lastRenderedPageBreak/>
              <w:t>116</w:t>
            </w:r>
          </w:p>
        </w:tc>
        <w:tc>
          <w:tcPr>
            <w:tcW w:w="1199" w:type="pct"/>
            <w:shd w:val="clear" w:color="auto" w:fill="auto"/>
            <w:vAlign w:val="center"/>
            <w:hideMark/>
          </w:tcPr>
          <w:p w14:paraId="46D4B807" w14:textId="77777777" w:rsidR="00D12990" w:rsidRDefault="00D12990" w:rsidP="00E10806">
            <w:r>
              <w:t>32</w:t>
            </w:r>
          </w:p>
        </w:tc>
        <w:tc>
          <w:tcPr>
            <w:tcW w:w="3293" w:type="pct"/>
            <w:shd w:val="clear" w:color="auto" w:fill="auto"/>
            <w:vAlign w:val="center"/>
            <w:hideMark/>
          </w:tcPr>
          <w:p w14:paraId="69A4C220" w14:textId="77777777" w:rsidR="00D12990" w:rsidRDefault="00D12990" w:rsidP="00E10806">
            <w:r>
              <w:t>uploads/products/17034141491.jpg</w:t>
            </w:r>
          </w:p>
        </w:tc>
      </w:tr>
      <w:tr w:rsidR="00D12990" w:rsidRPr="00E10806" w14:paraId="018BA8F3" w14:textId="77777777" w:rsidTr="007267A5">
        <w:tc>
          <w:tcPr>
            <w:tcW w:w="508" w:type="pct"/>
            <w:shd w:val="clear" w:color="auto" w:fill="auto"/>
            <w:vAlign w:val="center"/>
            <w:hideMark/>
          </w:tcPr>
          <w:p w14:paraId="679B105A" w14:textId="77777777" w:rsidR="00D12990" w:rsidRDefault="00D12990" w:rsidP="00E10806">
            <w:r>
              <w:t>117</w:t>
            </w:r>
          </w:p>
        </w:tc>
        <w:tc>
          <w:tcPr>
            <w:tcW w:w="1199" w:type="pct"/>
            <w:shd w:val="clear" w:color="auto" w:fill="auto"/>
            <w:vAlign w:val="center"/>
            <w:hideMark/>
          </w:tcPr>
          <w:p w14:paraId="42CF2DBA" w14:textId="77777777" w:rsidR="00D12990" w:rsidRDefault="00D12990" w:rsidP="00E10806">
            <w:r>
              <w:t>32</w:t>
            </w:r>
          </w:p>
        </w:tc>
        <w:tc>
          <w:tcPr>
            <w:tcW w:w="3293" w:type="pct"/>
            <w:shd w:val="clear" w:color="auto" w:fill="auto"/>
            <w:vAlign w:val="center"/>
            <w:hideMark/>
          </w:tcPr>
          <w:p w14:paraId="211A1B07" w14:textId="77777777" w:rsidR="00D12990" w:rsidRDefault="00D12990" w:rsidP="00E10806">
            <w:r>
              <w:t>uploads/products/17034141492.jpg</w:t>
            </w:r>
          </w:p>
        </w:tc>
      </w:tr>
      <w:tr w:rsidR="00D12990" w:rsidRPr="00E10806" w14:paraId="5C09F6BD" w14:textId="77777777" w:rsidTr="007267A5">
        <w:tc>
          <w:tcPr>
            <w:tcW w:w="508" w:type="pct"/>
            <w:shd w:val="clear" w:color="auto" w:fill="auto"/>
            <w:vAlign w:val="center"/>
            <w:hideMark/>
          </w:tcPr>
          <w:p w14:paraId="65DD17BD" w14:textId="77777777" w:rsidR="00D12990" w:rsidRDefault="00D12990" w:rsidP="00E10806">
            <w:r>
              <w:t>118</w:t>
            </w:r>
          </w:p>
        </w:tc>
        <w:tc>
          <w:tcPr>
            <w:tcW w:w="1199" w:type="pct"/>
            <w:shd w:val="clear" w:color="auto" w:fill="auto"/>
            <w:vAlign w:val="center"/>
            <w:hideMark/>
          </w:tcPr>
          <w:p w14:paraId="6DE4A6F8" w14:textId="77777777" w:rsidR="00D12990" w:rsidRDefault="00D12990" w:rsidP="00E10806">
            <w:r>
              <w:t>32</w:t>
            </w:r>
          </w:p>
        </w:tc>
        <w:tc>
          <w:tcPr>
            <w:tcW w:w="3293" w:type="pct"/>
            <w:shd w:val="clear" w:color="auto" w:fill="auto"/>
            <w:vAlign w:val="center"/>
            <w:hideMark/>
          </w:tcPr>
          <w:p w14:paraId="77E66051" w14:textId="77777777" w:rsidR="00D12990" w:rsidRDefault="00D12990" w:rsidP="00E10806">
            <w:r>
              <w:t>uploads/products/17034141493.jpg</w:t>
            </w:r>
          </w:p>
        </w:tc>
      </w:tr>
      <w:tr w:rsidR="00D12990" w:rsidRPr="00E10806" w14:paraId="37D2A8E0" w14:textId="77777777" w:rsidTr="007267A5">
        <w:tc>
          <w:tcPr>
            <w:tcW w:w="508" w:type="pct"/>
            <w:shd w:val="clear" w:color="auto" w:fill="auto"/>
            <w:vAlign w:val="center"/>
            <w:hideMark/>
          </w:tcPr>
          <w:p w14:paraId="054B9F7C" w14:textId="77777777" w:rsidR="00D12990" w:rsidRDefault="00D12990" w:rsidP="00E10806">
            <w:r>
              <w:t>119</w:t>
            </w:r>
          </w:p>
        </w:tc>
        <w:tc>
          <w:tcPr>
            <w:tcW w:w="1199" w:type="pct"/>
            <w:shd w:val="clear" w:color="auto" w:fill="auto"/>
            <w:vAlign w:val="center"/>
            <w:hideMark/>
          </w:tcPr>
          <w:p w14:paraId="4131FDF6" w14:textId="77777777" w:rsidR="00D12990" w:rsidRDefault="00D12990" w:rsidP="00E10806">
            <w:r>
              <w:t>32</w:t>
            </w:r>
          </w:p>
        </w:tc>
        <w:tc>
          <w:tcPr>
            <w:tcW w:w="3293" w:type="pct"/>
            <w:shd w:val="clear" w:color="auto" w:fill="auto"/>
            <w:vAlign w:val="center"/>
            <w:hideMark/>
          </w:tcPr>
          <w:p w14:paraId="35E89CC3" w14:textId="77777777" w:rsidR="00D12990" w:rsidRDefault="00D12990" w:rsidP="00E10806">
            <w:r>
              <w:t>uploads/products/17034141494.jpg</w:t>
            </w:r>
          </w:p>
        </w:tc>
      </w:tr>
      <w:tr w:rsidR="00D12990" w:rsidRPr="00E10806" w14:paraId="72052C5F" w14:textId="77777777" w:rsidTr="007267A5">
        <w:tc>
          <w:tcPr>
            <w:tcW w:w="508" w:type="pct"/>
            <w:shd w:val="clear" w:color="auto" w:fill="auto"/>
            <w:vAlign w:val="center"/>
            <w:hideMark/>
          </w:tcPr>
          <w:p w14:paraId="27A57085" w14:textId="77777777" w:rsidR="00D12990" w:rsidRDefault="00D12990" w:rsidP="00E10806">
            <w:r>
              <w:t>120</w:t>
            </w:r>
          </w:p>
        </w:tc>
        <w:tc>
          <w:tcPr>
            <w:tcW w:w="1199" w:type="pct"/>
            <w:shd w:val="clear" w:color="auto" w:fill="auto"/>
            <w:vAlign w:val="center"/>
            <w:hideMark/>
          </w:tcPr>
          <w:p w14:paraId="10DA5B50" w14:textId="77777777" w:rsidR="00D12990" w:rsidRDefault="00D12990" w:rsidP="00E10806">
            <w:r>
              <w:t>32</w:t>
            </w:r>
          </w:p>
        </w:tc>
        <w:tc>
          <w:tcPr>
            <w:tcW w:w="3293" w:type="pct"/>
            <w:shd w:val="clear" w:color="auto" w:fill="auto"/>
            <w:vAlign w:val="center"/>
            <w:hideMark/>
          </w:tcPr>
          <w:p w14:paraId="23EDB9FF" w14:textId="77777777" w:rsidR="00D12990" w:rsidRDefault="00D12990" w:rsidP="00E10806">
            <w:r>
              <w:t>uploads/products/17034141495.jpg</w:t>
            </w:r>
          </w:p>
        </w:tc>
      </w:tr>
      <w:tr w:rsidR="00D12990" w:rsidRPr="00E10806" w14:paraId="73A2B293" w14:textId="77777777" w:rsidTr="007267A5">
        <w:tc>
          <w:tcPr>
            <w:tcW w:w="508" w:type="pct"/>
            <w:shd w:val="clear" w:color="auto" w:fill="auto"/>
            <w:vAlign w:val="center"/>
            <w:hideMark/>
          </w:tcPr>
          <w:p w14:paraId="4B843651" w14:textId="77777777" w:rsidR="00D12990" w:rsidRDefault="00D12990" w:rsidP="00E10806">
            <w:r>
              <w:t>121</w:t>
            </w:r>
          </w:p>
        </w:tc>
        <w:tc>
          <w:tcPr>
            <w:tcW w:w="1199" w:type="pct"/>
            <w:shd w:val="clear" w:color="auto" w:fill="auto"/>
            <w:vAlign w:val="center"/>
            <w:hideMark/>
          </w:tcPr>
          <w:p w14:paraId="2A249A5E" w14:textId="77777777" w:rsidR="00D12990" w:rsidRDefault="00D12990" w:rsidP="00E10806">
            <w:r>
              <w:t>32</w:t>
            </w:r>
          </w:p>
        </w:tc>
        <w:tc>
          <w:tcPr>
            <w:tcW w:w="3293" w:type="pct"/>
            <w:shd w:val="clear" w:color="auto" w:fill="auto"/>
            <w:vAlign w:val="center"/>
            <w:hideMark/>
          </w:tcPr>
          <w:p w14:paraId="5942D2ED" w14:textId="77777777" w:rsidR="00D12990" w:rsidRDefault="00D12990" w:rsidP="00E10806">
            <w:r>
              <w:t>uploads/products/17034141496.jpg</w:t>
            </w:r>
          </w:p>
        </w:tc>
      </w:tr>
      <w:tr w:rsidR="00D12990" w:rsidRPr="00E10806" w14:paraId="1CE87009" w14:textId="77777777" w:rsidTr="007267A5">
        <w:tc>
          <w:tcPr>
            <w:tcW w:w="508" w:type="pct"/>
            <w:shd w:val="clear" w:color="auto" w:fill="auto"/>
            <w:vAlign w:val="center"/>
            <w:hideMark/>
          </w:tcPr>
          <w:p w14:paraId="43A9A17F" w14:textId="77777777" w:rsidR="00D12990" w:rsidRDefault="00D12990" w:rsidP="00E10806">
            <w:r>
              <w:t>122</w:t>
            </w:r>
          </w:p>
        </w:tc>
        <w:tc>
          <w:tcPr>
            <w:tcW w:w="1199" w:type="pct"/>
            <w:shd w:val="clear" w:color="auto" w:fill="auto"/>
            <w:vAlign w:val="center"/>
            <w:hideMark/>
          </w:tcPr>
          <w:p w14:paraId="5DA554C9" w14:textId="77777777" w:rsidR="00D12990" w:rsidRDefault="00D12990" w:rsidP="00E10806">
            <w:r>
              <w:t>32</w:t>
            </w:r>
          </w:p>
        </w:tc>
        <w:tc>
          <w:tcPr>
            <w:tcW w:w="3293" w:type="pct"/>
            <w:shd w:val="clear" w:color="auto" w:fill="auto"/>
            <w:vAlign w:val="center"/>
            <w:hideMark/>
          </w:tcPr>
          <w:p w14:paraId="2AB28015" w14:textId="77777777" w:rsidR="00D12990" w:rsidRDefault="00D12990" w:rsidP="00E10806">
            <w:r>
              <w:t>uploads/products/17034141497.jpg</w:t>
            </w:r>
          </w:p>
        </w:tc>
      </w:tr>
      <w:tr w:rsidR="00D12990" w:rsidRPr="00E10806" w14:paraId="5B0059A7" w14:textId="77777777" w:rsidTr="007267A5">
        <w:tc>
          <w:tcPr>
            <w:tcW w:w="508" w:type="pct"/>
            <w:shd w:val="clear" w:color="auto" w:fill="auto"/>
            <w:vAlign w:val="center"/>
            <w:hideMark/>
          </w:tcPr>
          <w:p w14:paraId="1C1ECAE9" w14:textId="77777777" w:rsidR="00D12990" w:rsidRDefault="00D12990" w:rsidP="00E10806">
            <w:r>
              <w:t>123</w:t>
            </w:r>
          </w:p>
        </w:tc>
        <w:tc>
          <w:tcPr>
            <w:tcW w:w="1199" w:type="pct"/>
            <w:shd w:val="clear" w:color="auto" w:fill="auto"/>
            <w:vAlign w:val="center"/>
            <w:hideMark/>
          </w:tcPr>
          <w:p w14:paraId="645B049D" w14:textId="77777777" w:rsidR="00D12990" w:rsidRDefault="00D12990" w:rsidP="00E10806">
            <w:r>
              <w:t>32</w:t>
            </w:r>
          </w:p>
        </w:tc>
        <w:tc>
          <w:tcPr>
            <w:tcW w:w="3293" w:type="pct"/>
            <w:shd w:val="clear" w:color="auto" w:fill="auto"/>
            <w:vAlign w:val="center"/>
            <w:hideMark/>
          </w:tcPr>
          <w:p w14:paraId="12CCEF2D" w14:textId="77777777" w:rsidR="00D12990" w:rsidRDefault="00D12990" w:rsidP="00E10806">
            <w:r>
              <w:t>uploads/products/17034141498.jpg</w:t>
            </w:r>
          </w:p>
        </w:tc>
      </w:tr>
      <w:tr w:rsidR="00D12990" w:rsidRPr="00E10806" w14:paraId="05C7448B" w14:textId="77777777" w:rsidTr="007267A5">
        <w:tc>
          <w:tcPr>
            <w:tcW w:w="508" w:type="pct"/>
            <w:shd w:val="clear" w:color="auto" w:fill="auto"/>
            <w:vAlign w:val="center"/>
            <w:hideMark/>
          </w:tcPr>
          <w:p w14:paraId="377C405F" w14:textId="77777777" w:rsidR="00D12990" w:rsidRDefault="00D12990" w:rsidP="00E10806">
            <w:r>
              <w:t>124</w:t>
            </w:r>
          </w:p>
        </w:tc>
        <w:tc>
          <w:tcPr>
            <w:tcW w:w="1199" w:type="pct"/>
            <w:shd w:val="clear" w:color="auto" w:fill="auto"/>
            <w:vAlign w:val="center"/>
            <w:hideMark/>
          </w:tcPr>
          <w:p w14:paraId="34BE5B26" w14:textId="77777777" w:rsidR="00D12990" w:rsidRDefault="00D12990" w:rsidP="00E10806">
            <w:r>
              <w:t>32</w:t>
            </w:r>
          </w:p>
        </w:tc>
        <w:tc>
          <w:tcPr>
            <w:tcW w:w="3293" w:type="pct"/>
            <w:shd w:val="clear" w:color="auto" w:fill="auto"/>
            <w:vAlign w:val="center"/>
            <w:hideMark/>
          </w:tcPr>
          <w:p w14:paraId="05BB8418" w14:textId="77777777" w:rsidR="00D12990" w:rsidRDefault="00D12990" w:rsidP="00E10806">
            <w:r>
              <w:t>uploads/products/17034141499.jpg</w:t>
            </w:r>
          </w:p>
        </w:tc>
      </w:tr>
      <w:tr w:rsidR="00D12990" w:rsidRPr="00E10806" w14:paraId="5284A0EB" w14:textId="77777777" w:rsidTr="007267A5">
        <w:tc>
          <w:tcPr>
            <w:tcW w:w="508" w:type="pct"/>
            <w:shd w:val="clear" w:color="auto" w:fill="auto"/>
            <w:vAlign w:val="center"/>
            <w:hideMark/>
          </w:tcPr>
          <w:p w14:paraId="489D4856" w14:textId="77777777" w:rsidR="00D12990" w:rsidRDefault="00D12990" w:rsidP="00E10806">
            <w:r>
              <w:t>125</w:t>
            </w:r>
          </w:p>
        </w:tc>
        <w:tc>
          <w:tcPr>
            <w:tcW w:w="1199" w:type="pct"/>
            <w:shd w:val="clear" w:color="auto" w:fill="auto"/>
            <w:vAlign w:val="center"/>
            <w:hideMark/>
          </w:tcPr>
          <w:p w14:paraId="54ECDBCA" w14:textId="77777777" w:rsidR="00D12990" w:rsidRDefault="00D12990" w:rsidP="00E10806">
            <w:r>
              <w:t>33</w:t>
            </w:r>
          </w:p>
        </w:tc>
        <w:tc>
          <w:tcPr>
            <w:tcW w:w="3293" w:type="pct"/>
            <w:shd w:val="clear" w:color="auto" w:fill="auto"/>
            <w:vAlign w:val="center"/>
            <w:hideMark/>
          </w:tcPr>
          <w:p w14:paraId="1DB8B857" w14:textId="77777777" w:rsidR="00D12990" w:rsidRDefault="00D12990" w:rsidP="00E10806">
            <w:r>
              <w:t>uploads/products/17034274261.jpg</w:t>
            </w:r>
          </w:p>
        </w:tc>
      </w:tr>
      <w:tr w:rsidR="00D12990" w:rsidRPr="00E10806" w14:paraId="12F26426" w14:textId="77777777" w:rsidTr="007267A5">
        <w:tc>
          <w:tcPr>
            <w:tcW w:w="508" w:type="pct"/>
            <w:shd w:val="clear" w:color="auto" w:fill="auto"/>
            <w:vAlign w:val="center"/>
            <w:hideMark/>
          </w:tcPr>
          <w:p w14:paraId="451E43DE" w14:textId="77777777" w:rsidR="00D12990" w:rsidRDefault="00D12990" w:rsidP="00E10806">
            <w:r>
              <w:t>126</w:t>
            </w:r>
          </w:p>
        </w:tc>
        <w:tc>
          <w:tcPr>
            <w:tcW w:w="1199" w:type="pct"/>
            <w:shd w:val="clear" w:color="auto" w:fill="auto"/>
            <w:vAlign w:val="center"/>
            <w:hideMark/>
          </w:tcPr>
          <w:p w14:paraId="351E7616" w14:textId="77777777" w:rsidR="00D12990" w:rsidRDefault="00D12990" w:rsidP="00E10806">
            <w:r>
              <w:t>33</w:t>
            </w:r>
          </w:p>
        </w:tc>
        <w:tc>
          <w:tcPr>
            <w:tcW w:w="3293" w:type="pct"/>
            <w:shd w:val="clear" w:color="auto" w:fill="auto"/>
            <w:vAlign w:val="center"/>
            <w:hideMark/>
          </w:tcPr>
          <w:p w14:paraId="6CA50D0C" w14:textId="77777777" w:rsidR="00D12990" w:rsidRDefault="00D12990" w:rsidP="00E10806">
            <w:r>
              <w:t>uploads/products/17034274262.jpg</w:t>
            </w:r>
          </w:p>
        </w:tc>
      </w:tr>
      <w:tr w:rsidR="00D12990" w:rsidRPr="00E10806" w14:paraId="1D2562E5" w14:textId="77777777" w:rsidTr="007267A5">
        <w:tc>
          <w:tcPr>
            <w:tcW w:w="508" w:type="pct"/>
            <w:shd w:val="clear" w:color="auto" w:fill="auto"/>
            <w:vAlign w:val="center"/>
            <w:hideMark/>
          </w:tcPr>
          <w:p w14:paraId="77F8B0BC" w14:textId="77777777" w:rsidR="00D12990" w:rsidRDefault="00D12990" w:rsidP="00E10806">
            <w:r>
              <w:t>127</w:t>
            </w:r>
          </w:p>
        </w:tc>
        <w:tc>
          <w:tcPr>
            <w:tcW w:w="1199" w:type="pct"/>
            <w:shd w:val="clear" w:color="auto" w:fill="auto"/>
            <w:vAlign w:val="center"/>
            <w:hideMark/>
          </w:tcPr>
          <w:p w14:paraId="1AA11F93" w14:textId="77777777" w:rsidR="00D12990" w:rsidRDefault="00D12990" w:rsidP="00E10806">
            <w:r>
              <w:t>33</w:t>
            </w:r>
          </w:p>
        </w:tc>
        <w:tc>
          <w:tcPr>
            <w:tcW w:w="3293" w:type="pct"/>
            <w:shd w:val="clear" w:color="auto" w:fill="auto"/>
            <w:vAlign w:val="center"/>
            <w:hideMark/>
          </w:tcPr>
          <w:p w14:paraId="324506DF" w14:textId="77777777" w:rsidR="00D12990" w:rsidRDefault="00D12990" w:rsidP="00E10806">
            <w:r>
              <w:t>uploads/products/17034274263.jpg</w:t>
            </w:r>
          </w:p>
        </w:tc>
      </w:tr>
      <w:tr w:rsidR="00D12990" w:rsidRPr="00E10806" w14:paraId="31899714" w14:textId="77777777" w:rsidTr="007267A5">
        <w:tc>
          <w:tcPr>
            <w:tcW w:w="508" w:type="pct"/>
            <w:shd w:val="clear" w:color="auto" w:fill="auto"/>
            <w:vAlign w:val="center"/>
            <w:hideMark/>
          </w:tcPr>
          <w:p w14:paraId="3E4FA26A" w14:textId="77777777" w:rsidR="00D12990" w:rsidRDefault="00D12990" w:rsidP="00E10806">
            <w:r>
              <w:t>128</w:t>
            </w:r>
          </w:p>
        </w:tc>
        <w:tc>
          <w:tcPr>
            <w:tcW w:w="1199" w:type="pct"/>
            <w:shd w:val="clear" w:color="auto" w:fill="auto"/>
            <w:vAlign w:val="center"/>
            <w:hideMark/>
          </w:tcPr>
          <w:p w14:paraId="10169154" w14:textId="77777777" w:rsidR="00D12990" w:rsidRDefault="00D12990" w:rsidP="00E10806">
            <w:r>
              <w:t>33</w:t>
            </w:r>
          </w:p>
        </w:tc>
        <w:tc>
          <w:tcPr>
            <w:tcW w:w="3293" w:type="pct"/>
            <w:shd w:val="clear" w:color="auto" w:fill="auto"/>
            <w:vAlign w:val="center"/>
            <w:hideMark/>
          </w:tcPr>
          <w:p w14:paraId="4CD20EAB" w14:textId="77777777" w:rsidR="00D12990" w:rsidRDefault="00D12990" w:rsidP="00E10806">
            <w:r>
              <w:t>uploads/products/17034274264.jpg</w:t>
            </w:r>
          </w:p>
        </w:tc>
      </w:tr>
      <w:tr w:rsidR="00D12990" w:rsidRPr="00E10806" w14:paraId="69FEBCA9" w14:textId="77777777" w:rsidTr="007267A5">
        <w:tc>
          <w:tcPr>
            <w:tcW w:w="508" w:type="pct"/>
            <w:shd w:val="clear" w:color="auto" w:fill="auto"/>
            <w:vAlign w:val="center"/>
            <w:hideMark/>
          </w:tcPr>
          <w:p w14:paraId="0675B5C2" w14:textId="77777777" w:rsidR="00D12990" w:rsidRDefault="00D12990" w:rsidP="00E10806">
            <w:r>
              <w:t>129</w:t>
            </w:r>
          </w:p>
        </w:tc>
        <w:tc>
          <w:tcPr>
            <w:tcW w:w="1199" w:type="pct"/>
            <w:shd w:val="clear" w:color="auto" w:fill="auto"/>
            <w:vAlign w:val="center"/>
            <w:hideMark/>
          </w:tcPr>
          <w:p w14:paraId="6CCA7EA2" w14:textId="77777777" w:rsidR="00D12990" w:rsidRDefault="00D12990" w:rsidP="00E10806">
            <w:r>
              <w:t>33</w:t>
            </w:r>
          </w:p>
        </w:tc>
        <w:tc>
          <w:tcPr>
            <w:tcW w:w="3293" w:type="pct"/>
            <w:shd w:val="clear" w:color="auto" w:fill="auto"/>
            <w:vAlign w:val="center"/>
            <w:hideMark/>
          </w:tcPr>
          <w:p w14:paraId="2F68FEAB" w14:textId="77777777" w:rsidR="00D12990" w:rsidRDefault="00D12990" w:rsidP="00E10806">
            <w:r>
              <w:t>uploads/products/17034274265.jpg</w:t>
            </w:r>
          </w:p>
        </w:tc>
      </w:tr>
      <w:tr w:rsidR="00D12990" w:rsidRPr="00E10806" w14:paraId="0EA8DC2C" w14:textId="77777777" w:rsidTr="007267A5">
        <w:tc>
          <w:tcPr>
            <w:tcW w:w="508" w:type="pct"/>
            <w:shd w:val="clear" w:color="auto" w:fill="auto"/>
            <w:vAlign w:val="center"/>
            <w:hideMark/>
          </w:tcPr>
          <w:p w14:paraId="6C9897BA" w14:textId="77777777" w:rsidR="00D12990" w:rsidRDefault="00D12990" w:rsidP="00E10806">
            <w:r>
              <w:t>130</w:t>
            </w:r>
          </w:p>
        </w:tc>
        <w:tc>
          <w:tcPr>
            <w:tcW w:w="1199" w:type="pct"/>
            <w:shd w:val="clear" w:color="auto" w:fill="auto"/>
            <w:vAlign w:val="center"/>
            <w:hideMark/>
          </w:tcPr>
          <w:p w14:paraId="3501AFD6" w14:textId="77777777" w:rsidR="00D12990" w:rsidRDefault="00D12990" w:rsidP="00E10806">
            <w:r>
              <w:t>33</w:t>
            </w:r>
          </w:p>
        </w:tc>
        <w:tc>
          <w:tcPr>
            <w:tcW w:w="3293" w:type="pct"/>
            <w:shd w:val="clear" w:color="auto" w:fill="auto"/>
            <w:vAlign w:val="center"/>
            <w:hideMark/>
          </w:tcPr>
          <w:p w14:paraId="1CC3628F" w14:textId="77777777" w:rsidR="00D12990" w:rsidRDefault="00D12990" w:rsidP="00E10806">
            <w:r>
              <w:t>uploads/products/17034274266.jpg</w:t>
            </w:r>
          </w:p>
        </w:tc>
      </w:tr>
      <w:tr w:rsidR="00D12990" w:rsidRPr="00E10806" w14:paraId="283391AE" w14:textId="77777777" w:rsidTr="007267A5">
        <w:tc>
          <w:tcPr>
            <w:tcW w:w="508" w:type="pct"/>
            <w:shd w:val="clear" w:color="auto" w:fill="auto"/>
            <w:vAlign w:val="center"/>
            <w:hideMark/>
          </w:tcPr>
          <w:p w14:paraId="7F133DC0" w14:textId="77777777" w:rsidR="00D12990" w:rsidRDefault="00D12990" w:rsidP="00E10806">
            <w:r>
              <w:t>131</w:t>
            </w:r>
          </w:p>
        </w:tc>
        <w:tc>
          <w:tcPr>
            <w:tcW w:w="1199" w:type="pct"/>
            <w:shd w:val="clear" w:color="auto" w:fill="auto"/>
            <w:vAlign w:val="center"/>
            <w:hideMark/>
          </w:tcPr>
          <w:p w14:paraId="2034F0AE" w14:textId="77777777" w:rsidR="00D12990" w:rsidRDefault="00D12990" w:rsidP="00E10806">
            <w:r>
              <w:t>33</w:t>
            </w:r>
          </w:p>
        </w:tc>
        <w:tc>
          <w:tcPr>
            <w:tcW w:w="3293" w:type="pct"/>
            <w:shd w:val="clear" w:color="auto" w:fill="auto"/>
            <w:vAlign w:val="center"/>
            <w:hideMark/>
          </w:tcPr>
          <w:p w14:paraId="2A01F57D" w14:textId="77777777" w:rsidR="00D12990" w:rsidRDefault="00D12990" w:rsidP="00E10806">
            <w:r>
              <w:t>uploads/products/17034274267.jpg</w:t>
            </w:r>
          </w:p>
        </w:tc>
      </w:tr>
      <w:tr w:rsidR="00D12990" w:rsidRPr="00E10806" w14:paraId="07926771" w14:textId="77777777" w:rsidTr="007267A5">
        <w:tc>
          <w:tcPr>
            <w:tcW w:w="508" w:type="pct"/>
            <w:shd w:val="clear" w:color="auto" w:fill="auto"/>
            <w:vAlign w:val="center"/>
            <w:hideMark/>
          </w:tcPr>
          <w:p w14:paraId="5D688ECF" w14:textId="77777777" w:rsidR="00D12990" w:rsidRDefault="00D12990" w:rsidP="00E10806">
            <w:r>
              <w:t>132</w:t>
            </w:r>
          </w:p>
        </w:tc>
        <w:tc>
          <w:tcPr>
            <w:tcW w:w="1199" w:type="pct"/>
            <w:shd w:val="clear" w:color="auto" w:fill="auto"/>
            <w:vAlign w:val="center"/>
            <w:hideMark/>
          </w:tcPr>
          <w:p w14:paraId="0F3B89CC" w14:textId="77777777" w:rsidR="00D12990" w:rsidRDefault="00D12990" w:rsidP="00E10806">
            <w:r>
              <w:t>33</w:t>
            </w:r>
          </w:p>
        </w:tc>
        <w:tc>
          <w:tcPr>
            <w:tcW w:w="3293" w:type="pct"/>
            <w:shd w:val="clear" w:color="auto" w:fill="auto"/>
            <w:vAlign w:val="center"/>
            <w:hideMark/>
          </w:tcPr>
          <w:p w14:paraId="7A220E7A" w14:textId="77777777" w:rsidR="00D12990" w:rsidRDefault="00D12990" w:rsidP="00E10806">
            <w:r>
              <w:t>uploads/products/17034274268.jpg</w:t>
            </w:r>
          </w:p>
        </w:tc>
      </w:tr>
      <w:tr w:rsidR="00D12990" w:rsidRPr="00E10806" w14:paraId="71F82169" w14:textId="77777777" w:rsidTr="007267A5">
        <w:tc>
          <w:tcPr>
            <w:tcW w:w="508" w:type="pct"/>
            <w:shd w:val="clear" w:color="auto" w:fill="auto"/>
            <w:vAlign w:val="center"/>
            <w:hideMark/>
          </w:tcPr>
          <w:p w14:paraId="16971D1D" w14:textId="77777777" w:rsidR="00D12990" w:rsidRDefault="00D12990" w:rsidP="00E10806">
            <w:r>
              <w:t>133</w:t>
            </w:r>
          </w:p>
        </w:tc>
        <w:tc>
          <w:tcPr>
            <w:tcW w:w="1199" w:type="pct"/>
            <w:shd w:val="clear" w:color="auto" w:fill="auto"/>
            <w:vAlign w:val="center"/>
            <w:hideMark/>
          </w:tcPr>
          <w:p w14:paraId="3E44AAD1" w14:textId="77777777" w:rsidR="00D12990" w:rsidRDefault="00D12990" w:rsidP="00E10806">
            <w:r>
              <w:t>33</w:t>
            </w:r>
          </w:p>
        </w:tc>
        <w:tc>
          <w:tcPr>
            <w:tcW w:w="3293" w:type="pct"/>
            <w:shd w:val="clear" w:color="auto" w:fill="auto"/>
            <w:vAlign w:val="center"/>
            <w:hideMark/>
          </w:tcPr>
          <w:p w14:paraId="6B59E020" w14:textId="77777777" w:rsidR="00D12990" w:rsidRDefault="00D12990" w:rsidP="00E10806">
            <w:r>
              <w:t>uploads/products/17034274269.jpg</w:t>
            </w:r>
          </w:p>
        </w:tc>
      </w:tr>
      <w:tr w:rsidR="00D12990" w:rsidRPr="00E10806" w14:paraId="1F03DC61" w14:textId="77777777" w:rsidTr="007267A5">
        <w:tc>
          <w:tcPr>
            <w:tcW w:w="508" w:type="pct"/>
            <w:shd w:val="clear" w:color="auto" w:fill="auto"/>
            <w:vAlign w:val="center"/>
            <w:hideMark/>
          </w:tcPr>
          <w:p w14:paraId="5726A7AA" w14:textId="77777777" w:rsidR="00D12990" w:rsidRDefault="00D12990" w:rsidP="00E10806">
            <w:r>
              <w:t>134</w:t>
            </w:r>
          </w:p>
        </w:tc>
        <w:tc>
          <w:tcPr>
            <w:tcW w:w="1199" w:type="pct"/>
            <w:shd w:val="clear" w:color="auto" w:fill="auto"/>
            <w:vAlign w:val="center"/>
            <w:hideMark/>
          </w:tcPr>
          <w:p w14:paraId="00FAFB9B" w14:textId="77777777" w:rsidR="00D12990" w:rsidRDefault="00D12990" w:rsidP="00E10806">
            <w:r>
              <w:t>33</w:t>
            </w:r>
          </w:p>
        </w:tc>
        <w:tc>
          <w:tcPr>
            <w:tcW w:w="3293" w:type="pct"/>
            <w:shd w:val="clear" w:color="auto" w:fill="auto"/>
            <w:vAlign w:val="center"/>
            <w:hideMark/>
          </w:tcPr>
          <w:p w14:paraId="37930A6E" w14:textId="77777777" w:rsidR="00D12990" w:rsidRDefault="00D12990" w:rsidP="00E10806">
            <w:r>
              <w:t>uploads/products/170342742710.jpg</w:t>
            </w:r>
          </w:p>
        </w:tc>
      </w:tr>
      <w:tr w:rsidR="00D12990" w:rsidRPr="00E10806" w14:paraId="220D1E09" w14:textId="77777777" w:rsidTr="007267A5">
        <w:tc>
          <w:tcPr>
            <w:tcW w:w="508" w:type="pct"/>
            <w:shd w:val="clear" w:color="auto" w:fill="auto"/>
            <w:vAlign w:val="center"/>
            <w:hideMark/>
          </w:tcPr>
          <w:p w14:paraId="722A3FF0" w14:textId="77777777" w:rsidR="00D12990" w:rsidRDefault="00D12990" w:rsidP="00E10806">
            <w:r>
              <w:t>135</w:t>
            </w:r>
          </w:p>
        </w:tc>
        <w:tc>
          <w:tcPr>
            <w:tcW w:w="1199" w:type="pct"/>
            <w:shd w:val="clear" w:color="auto" w:fill="auto"/>
            <w:vAlign w:val="center"/>
            <w:hideMark/>
          </w:tcPr>
          <w:p w14:paraId="59E3DE0F" w14:textId="77777777" w:rsidR="00D12990" w:rsidRDefault="00D12990" w:rsidP="00E10806">
            <w:r>
              <w:t>34</w:t>
            </w:r>
          </w:p>
        </w:tc>
        <w:tc>
          <w:tcPr>
            <w:tcW w:w="3293" w:type="pct"/>
            <w:shd w:val="clear" w:color="auto" w:fill="auto"/>
            <w:vAlign w:val="center"/>
            <w:hideMark/>
          </w:tcPr>
          <w:p w14:paraId="15CAD9AA" w14:textId="77777777" w:rsidR="00D12990" w:rsidRDefault="00D12990" w:rsidP="00E10806">
            <w:r>
              <w:t>uploads/products/17034278401.jpg</w:t>
            </w:r>
          </w:p>
        </w:tc>
      </w:tr>
      <w:tr w:rsidR="00D12990" w:rsidRPr="00E10806" w14:paraId="49716394" w14:textId="77777777" w:rsidTr="007267A5">
        <w:tc>
          <w:tcPr>
            <w:tcW w:w="508" w:type="pct"/>
            <w:shd w:val="clear" w:color="auto" w:fill="auto"/>
            <w:vAlign w:val="center"/>
            <w:hideMark/>
          </w:tcPr>
          <w:p w14:paraId="6C45F97D" w14:textId="77777777" w:rsidR="00D12990" w:rsidRDefault="00D12990" w:rsidP="00E10806">
            <w:r>
              <w:t>136</w:t>
            </w:r>
          </w:p>
        </w:tc>
        <w:tc>
          <w:tcPr>
            <w:tcW w:w="1199" w:type="pct"/>
            <w:shd w:val="clear" w:color="auto" w:fill="auto"/>
            <w:vAlign w:val="center"/>
            <w:hideMark/>
          </w:tcPr>
          <w:p w14:paraId="53810F6B" w14:textId="77777777" w:rsidR="00D12990" w:rsidRDefault="00D12990" w:rsidP="00E10806">
            <w:r>
              <w:t>34</w:t>
            </w:r>
          </w:p>
        </w:tc>
        <w:tc>
          <w:tcPr>
            <w:tcW w:w="3293" w:type="pct"/>
            <w:shd w:val="clear" w:color="auto" w:fill="auto"/>
            <w:vAlign w:val="center"/>
            <w:hideMark/>
          </w:tcPr>
          <w:p w14:paraId="19396200" w14:textId="77777777" w:rsidR="00D12990" w:rsidRDefault="00D12990" w:rsidP="00E10806">
            <w:r>
              <w:t>uploads/products/17034278402.jpg</w:t>
            </w:r>
          </w:p>
        </w:tc>
      </w:tr>
      <w:tr w:rsidR="00D12990" w:rsidRPr="00E10806" w14:paraId="2B98D328" w14:textId="77777777" w:rsidTr="007267A5">
        <w:tc>
          <w:tcPr>
            <w:tcW w:w="508" w:type="pct"/>
            <w:shd w:val="clear" w:color="auto" w:fill="auto"/>
            <w:vAlign w:val="center"/>
            <w:hideMark/>
          </w:tcPr>
          <w:p w14:paraId="1E060CD8" w14:textId="77777777" w:rsidR="00D12990" w:rsidRDefault="00D12990" w:rsidP="00E10806">
            <w:r>
              <w:t>137</w:t>
            </w:r>
          </w:p>
        </w:tc>
        <w:tc>
          <w:tcPr>
            <w:tcW w:w="1199" w:type="pct"/>
            <w:shd w:val="clear" w:color="auto" w:fill="auto"/>
            <w:vAlign w:val="center"/>
            <w:hideMark/>
          </w:tcPr>
          <w:p w14:paraId="69277968" w14:textId="77777777" w:rsidR="00D12990" w:rsidRDefault="00D12990" w:rsidP="00E10806">
            <w:r>
              <w:t>34</w:t>
            </w:r>
          </w:p>
        </w:tc>
        <w:tc>
          <w:tcPr>
            <w:tcW w:w="3293" w:type="pct"/>
            <w:shd w:val="clear" w:color="auto" w:fill="auto"/>
            <w:vAlign w:val="center"/>
            <w:hideMark/>
          </w:tcPr>
          <w:p w14:paraId="2A697ACD" w14:textId="77777777" w:rsidR="00D12990" w:rsidRDefault="00D12990" w:rsidP="00E10806">
            <w:r>
              <w:t>uploads/products/17034278403.jpg</w:t>
            </w:r>
          </w:p>
        </w:tc>
      </w:tr>
      <w:tr w:rsidR="00D12990" w:rsidRPr="00E10806" w14:paraId="00223C84" w14:textId="77777777" w:rsidTr="007267A5">
        <w:tc>
          <w:tcPr>
            <w:tcW w:w="508" w:type="pct"/>
            <w:shd w:val="clear" w:color="auto" w:fill="auto"/>
            <w:vAlign w:val="center"/>
            <w:hideMark/>
          </w:tcPr>
          <w:p w14:paraId="20E9605A" w14:textId="77777777" w:rsidR="00D12990" w:rsidRDefault="00D12990" w:rsidP="00E10806">
            <w:r>
              <w:t>138</w:t>
            </w:r>
          </w:p>
        </w:tc>
        <w:tc>
          <w:tcPr>
            <w:tcW w:w="1199" w:type="pct"/>
            <w:shd w:val="clear" w:color="auto" w:fill="auto"/>
            <w:vAlign w:val="center"/>
            <w:hideMark/>
          </w:tcPr>
          <w:p w14:paraId="342226BA" w14:textId="77777777" w:rsidR="00D12990" w:rsidRDefault="00D12990" w:rsidP="00E10806">
            <w:r>
              <w:t>34</w:t>
            </w:r>
          </w:p>
        </w:tc>
        <w:tc>
          <w:tcPr>
            <w:tcW w:w="3293" w:type="pct"/>
            <w:shd w:val="clear" w:color="auto" w:fill="auto"/>
            <w:vAlign w:val="center"/>
            <w:hideMark/>
          </w:tcPr>
          <w:p w14:paraId="1D3472BB" w14:textId="77777777" w:rsidR="00D12990" w:rsidRDefault="00D12990" w:rsidP="00E10806">
            <w:r>
              <w:t>uploads/products/17034278404.jpg</w:t>
            </w:r>
          </w:p>
        </w:tc>
      </w:tr>
      <w:tr w:rsidR="00D12990" w:rsidRPr="00E10806" w14:paraId="20B43248" w14:textId="77777777" w:rsidTr="007267A5">
        <w:tc>
          <w:tcPr>
            <w:tcW w:w="508" w:type="pct"/>
            <w:shd w:val="clear" w:color="auto" w:fill="auto"/>
            <w:vAlign w:val="center"/>
            <w:hideMark/>
          </w:tcPr>
          <w:p w14:paraId="3C78397E" w14:textId="77777777" w:rsidR="00D12990" w:rsidRDefault="00D12990" w:rsidP="00E10806">
            <w:r>
              <w:t>139</w:t>
            </w:r>
          </w:p>
        </w:tc>
        <w:tc>
          <w:tcPr>
            <w:tcW w:w="1199" w:type="pct"/>
            <w:shd w:val="clear" w:color="auto" w:fill="auto"/>
            <w:vAlign w:val="center"/>
            <w:hideMark/>
          </w:tcPr>
          <w:p w14:paraId="6B4270B0" w14:textId="77777777" w:rsidR="00D12990" w:rsidRDefault="00D12990" w:rsidP="00E10806">
            <w:r>
              <w:t>34</w:t>
            </w:r>
          </w:p>
        </w:tc>
        <w:tc>
          <w:tcPr>
            <w:tcW w:w="3293" w:type="pct"/>
            <w:shd w:val="clear" w:color="auto" w:fill="auto"/>
            <w:vAlign w:val="center"/>
            <w:hideMark/>
          </w:tcPr>
          <w:p w14:paraId="6EE9F6F6" w14:textId="77777777" w:rsidR="00D12990" w:rsidRDefault="00D12990" w:rsidP="00E10806">
            <w:r>
              <w:t>uploads/products/17034278405.jpg</w:t>
            </w:r>
          </w:p>
        </w:tc>
      </w:tr>
      <w:tr w:rsidR="00D12990" w:rsidRPr="00E10806" w14:paraId="1014AD6B" w14:textId="77777777" w:rsidTr="007267A5">
        <w:tc>
          <w:tcPr>
            <w:tcW w:w="508" w:type="pct"/>
            <w:shd w:val="clear" w:color="auto" w:fill="auto"/>
            <w:vAlign w:val="center"/>
            <w:hideMark/>
          </w:tcPr>
          <w:p w14:paraId="3BF9B1D3" w14:textId="77777777" w:rsidR="00D12990" w:rsidRDefault="00D12990" w:rsidP="00E10806">
            <w:r>
              <w:t>140</w:t>
            </w:r>
          </w:p>
        </w:tc>
        <w:tc>
          <w:tcPr>
            <w:tcW w:w="1199" w:type="pct"/>
            <w:shd w:val="clear" w:color="auto" w:fill="auto"/>
            <w:vAlign w:val="center"/>
            <w:hideMark/>
          </w:tcPr>
          <w:p w14:paraId="7527B1EF" w14:textId="77777777" w:rsidR="00D12990" w:rsidRDefault="00D12990" w:rsidP="00E10806">
            <w:r>
              <w:t>34</w:t>
            </w:r>
          </w:p>
        </w:tc>
        <w:tc>
          <w:tcPr>
            <w:tcW w:w="3293" w:type="pct"/>
            <w:shd w:val="clear" w:color="auto" w:fill="auto"/>
            <w:vAlign w:val="center"/>
            <w:hideMark/>
          </w:tcPr>
          <w:p w14:paraId="0EE20634" w14:textId="77777777" w:rsidR="00D12990" w:rsidRDefault="00D12990" w:rsidP="00E10806">
            <w:r>
              <w:t>uploads/products/17034278406.jpg</w:t>
            </w:r>
          </w:p>
        </w:tc>
      </w:tr>
      <w:tr w:rsidR="00D12990" w:rsidRPr="00E10806" w14:paraId="7A1AA09A" w14:textId="77777777" w:rsidTr="007267A5">
        <w:tc>
          <w:tcPr>
            <w:tcW w:w="508" w:type="pct"/>
            <w:shd w:val="clear" w:color="auto" w:fill="auto"/>
            <w:vAlign w:val="center"/>
            <w:hideMark/>
          </w:tcPr>
          <w:p w14:paraId="044DA204" w14:textId="77777777" w:rsidR="00D12990" w:rsidRDefault="00D12990" w:rsidP="00E10806">
            <w:r>
              <w:t>141</w:t>
            </w:r>
          </w:p>
        </w:tc>
        <w:tc>
          <w:tcPr>
            <w:tcW w:w="1199" w:type="pct"/>
            <w:shd w:val="clear" w:color="auto" w:fill="auto"/>
            <w:vAlign w:val="center"/>
            <w:hideMark/>
          </w:tcPr>
          <w:p w14:paraId="314D1326" w14:textId="77777777" w:rsidR="00D12990" w:rsidRDefault="00D12990" w:rsidP="00E10806">
            <w:r>
              <w:t>34</w:t>
            </w:r>
          </w:p>
        </w:tc>
        <w:tc>
          <w:tcPr>
            <w:tcW w:w="3293" w:type="pct"/>
            <w:shd w:val="clear" w:color="auto" w:fill="auto"/>
            <w:vAlign w:val="center"/>
            <w:hideMark/>
          </w:tcPr>
          <w:p w14:paraId="74E46C46" w14:textId="77777777" w:rsidR="00D12990" w:rsidRDefault="00D12990" w:rsidP="00E10806">
            <w:r>
              <w:t>uploads/products/17034278407.jpg</w:t>
            </w:r>
          </w:p>
        </w:tc>
      </w:tr>
      <w:tr w:rsidR="00D12990" w:rsidRPr="00E10806" w14:paraId="11CFC6CF" w14:textId="77777777" w:rsidTr="007267A5">
        <w:tc>
          <w:tcPr>
            <w:tcW w:w="508" w:type="pct"/>
            <w:shd w:val="clear" w:color="auto" w:fill="auto"/>
            <w:vAlign w:val="center"/>
            <w:hideMark/>
          </w:tcPr>
          <w:p w14:paraId="6A9038CA" w14:textId="77777777" w:rsidR="00D12990" w:rsidRDefault="00D12990" w:rsidP="00E10806">
            <w:r>
              <w:t>142</w:t>
            </w:r>
          </w:p>
        </w:tc>
        <w:tc>
          <w:tcPr>
            <w:tcW w:w="1199" w:type="pct"/>
            <w:shd w:val="clear" w:color="auto" w:fill="auto"/>
            <w:vAlign w:val="center"/>
            <w:hideMark/>
          </w:tcPr>
          <w:p w14:paraId="39DF9F89" w14:textId="77777777" w:rsidR="00D12990" w:rsidRDefault="00D12990" w:rsidP="00E10806">
            <w:r>
              <w:t>34</w:t>
            </w:r>
          </w:p>
        </w:tc>
        <w:tc>
          <w:tcPr>
            <w:tcW w:w="3293" w:type="pct"/>
            <w:shd w:val="clear" w:color="auto" w:fill="auto"/>
            <w:vAlign w:val="center"/>
            <w:hideMark/>
          </w:tcPr>
          <w:p w14:paraId="52F811CD" w14:textId="77777777" w:rsidR="00D12990" w:rsidRDefault="00D12990" w:rsidP="00E10806">
            <w:r>
              <w:t>uploads/products/17034278408.jpg</w:t>
            </w:r>
          </w:p>
        </w:tc>
      </w:tr>
      <w:tr w:rsidR="00D12990" w:rsidRPr="00E10806" w14:paraId="69BFAFC7" w14:textId="77777777" w:rsidTr="007267A5">
        <w:tc>
          <w:tcPr>
            <w:tcW w:w="508" w:type="pct"/>
            <w:shd w:val="clear" w:color="auto" w:fill="auto"/>
            <w:vAlign w:val="center"/>
            <w:hideMark/>
          </w:tcPr>
          <w:p w14:paraId="6B0AA4CD" w14:textId="77777777" w:rsidR="00D12990" w:rsidRDefault="00D12990" w:rsidP="00E10806">
            <w:r>
              <w:t>143</w:t>
            </w:r>
          </w:p>
        </w:tc>
        <w:tc>
          <w:tcPr>
            <w:tcW w:w="1199" w:type="pct"/>
            <w:shd w:val="clear" w:color="auto" w:fill="auto"/>
            <w:vAlign w:val="center"/>
            <w:hideMark/>
          </w:tcPr>
          <w:p w14:paraId="12612FC1" w14:textId="77777777" w:rsidR="00D12990" w:rsidRDefault="00D12990" w:rsidP="00E10806">
            <w:r>
              <w:t>34</w:t>
            </w:r>
          </w:p>
        </w:tc>
        <w:tc>
          <w:tcPr>
            <w:tcW w:w="3293" w:type="pct"/>
            <w:shd w:val="clear" w:color="auto" w:fill="auto"/>
            <w:vAlign w:val="center"/>
            <w:hideMark/>
          </w:tcPr>
          <w:p w14:paraId="3571CC84" w14:textId="77777777" w:rsidR="00D12990" w:rsidRDefault="00D12990" w:rsidP="00E10806">
            <w:r>
              <w:t>uploads/products/17034278409.jpg</w:t>
            </w:r>
          </w:p>
        </w:tc>
      </w:tr>
      <w:tr w:rsidR="00D12990" w:rsidRPr="00E10806" w14:paraId="6AA35C3D" w14:textId="77777777" w:rsidTr="007267A5">
        <w:tc>
          <w:tcPr>
            <w:tcW w:w="508" w:type="pct"/>
            <w:shd w:val="clear" w:color="auto" w:fill="auto"/>
            <w:vAlign w:val="center"/>
            <w:hideMark/>
          </w:tcPr>
          <w:p w14:paraId="79C75E99" w14:textId="77777777" w:rsidR="00D12990" w:rsidRDefault="00D12990" w:rsidP="00E10806">
            <w:r>
              <w:t>144</w:t>
            </w:r>
          </w:p>
        </w:tc>
        <w:tc>
          <w:tcPr>
            <w:tcW w:w="1199" w:type="pct"/>
            <w:shd w:val="clear" w:color="auto" w:fill="auto"/>
            <w:vAlign w:val="center"/>
            <w:hideMark/>
          </w:tcPr>
          <w:p w14:paraId="708516B4" w14:textId="77777777" w:rsidR="00D12990" w:rsidRDefault="00D12990" w:rsidP="00E10806">
            <w:r>
              <w:t>35</w:t>
            </w:r>
          </w:p>
        </w:tc>
        <w:tc>
          <w:tcPr>
            <w:tcW w:w="3293" w:type="pct"/>
            <w:shd w:val="clear" w:color="auto" w:fill="auto"/>
            <w:vAlign w:val="center"/>
            <w:hideMark/>
          </w:tcPr>
          <w:p w14:paraId="3CC4F2CC" w14:textId="77777777" w:rsidR="00D12990" w:rsidRDefault="00D12990" w:rsidP="00E10806">
            <w:r>
              <w:t>uploads/products/17034281091.jpg</w:t>
            </w:r>
          </w:p>
        </w:tc>
      </w:tr>
      <w:tr w:rsidR="00D12990" w:rsidRPr="00E10806" w14:paraId="13E8EA15" w14:textId="77777777" w:rsidTr="007267A5">
        <w:tc>
          <w:tcPr>
            <w:tcW w:w="508" w:type="pct"/>
            <w:shd w:val="clear" w:color="auto" w:fill="auto"/>
            <w:vAlign w:val="center"/>
            <w:hideMark/>
          </w:tcPr>
          <w:p w14:paraId="18169217" w14:textId="77777777" w:rsidR="00D12990" w:rsidRDefault="00D12990" w:rsidP="00E10806">
            <w:r>
              <w:t>145</w:t>
            </w:r>
          </w:p>
        </w:tc>
        <w:tc>
          <w:tcPr>
            <w:tcW w:w="1199" w:type="pct"/>
            <w:shd w:val="clear" w:color="auto" w:fill="auto"/>
            <w:vAlign w:val="center"/>
            <w:hideMark/>
          </w:tcPr>
          <w:p w14:paraId="34EF2E7C" w14:textId="77777777" w:rsidR="00D12990" w:rsidRDefault="00D12990" w:rsidP="00E10806">
            <w:r>
              <w:t>35</w:t>
            </w:r>
          </w:p>
        </w:tc>
        <w:tc>
          <w:tcPr>
            <w:tcW w:w="3293" w:type="pct"/>
            <w:shd w:val="clear" w:color="auto" w:fill="auto"/>
            <w:vAlign w:val="center"/>
            <w:hideMark/>
          </w:tcPr>
          <w:p w14:paraId="56D71261" w14:textId="77777777" w:rsidR="00D12990" w:rsidRDefault="00D12990" w:rsidP="00E10806">
            <w:r>
              <w:t>uploads/products/17034281092.jpg</w:t>
            </w:r>
          </w:p>
        </w:tc>
      </w:tr>
      <w:tr w:rsidR="00D12990" w:rsidRPr="00E10806" w14:paraId="1C3F4145" w14:textId="77777777" w:rsidTr="007267A5">
        <w:tc>
          <w:tcPr>
            <w:tcW w:w="508" w:type="pct"/>
            <w:shd w:val="clear" w:color="auto" w:fill="auto"/>
            <w:vAlign w:val="center"/>
            <w:hideMark/>
          </w:tcPr>
          <w:p w14:paraId="6968EF1C" w14:textId="77777777" w:rsidR="00D12990" w:rsidRDefault="00D12990" w:rsidP="00E10806">
            <w:r>
              <w:t>146</w:t>
            </w:r>
          </w:p>
        </w:tc>
        <w:tc>
          <w:tcPr>
            <w:tcW w:w="1199" w:type="pct"/>
            <w:shd w:val="clear" w:color="auto" w:fill="auto"/>
            <w:vAlign w:val="center"/>
            <w:hideMark/>
          </w:tcPr>
          <w:p w14:paraId="79A9E9F2" w14:textId="77777777" w:rsidR="00D12990" w:rsidRDefault="00D12990" w:rsidP="00E10806">
            <w:r>
              <w:t>35</w:t>
            </w:r>
          </w:p>
        </w:tc>
        <w:tc>
          <w:tcPr>
            <w:tcW w:w="3293" w:type="pct"/>
            <w:shd w:val="clear" w:color="auto" w:fill="auto"/>
            <w:vAlign w:val="center"/>
            <w:hideMark/>
          </w:tcPr>
          <w:p w14:paraId="0680F4E2" w14:textId="77777777" w:rsidR="00D12990" w:rsidRDefault="00D12990" w:rsidP="00E10806">
            <w:r>
              <w:t>uploads/products/17034281093.jpg</w:t>
            </w:r>
          </w:p>
        </w:tc>
      </w:tr>
      <w:tr w:rsidR="00D12990" w:rsidRPr="00E10806" w14:paraId="0500D618" w14:textId="77777777" w:rsidTr="007267A5">
        <w:tc>
          <w:tcPr>
            <w:tcW w:w="508" w:type="pct"/>
            <w:shd w:val="clear" w:color="auto" w:fill="auto"/>
            <w:vAlign w:val="center"/>
            <w:hideMark/>
          </w:tcPr>
          <w:p w14:paraId="41B7AC43" w14:textId="77777777" w:rsidR="00D12990" w:rsidRDefault="00D12990" w:rsidP="00E10806">
            <w:r>
              <w:t>147</w:t>
            </w:r>
          </w:p>
        </w:tc>
        <w:tc>
          <w:tcPr>
            <w:tcW w:w="1199" w:type="pct"/>
            <w:shd w:val="clear" w:color="auto" w:fill="auto"/>
            <w:vAlign w:val="center"/>
            <w:hideMark/>
          </w:tcPr>
          <w:p w14:paraId="3E586905" w14:textId="77777777" w:rsidR="00D12990" w:rsidRDefault="00D12990" w:rsidP="00E10806">
            <w:r>
              <w:t>35</w:t>
            </w:r>
          </w:p>
        </w:tc>
        <w:tc>
          <w:tcPr>
            <w:tcW w:w="3293" w:type="pct"/>
            <w:shd w:val="clear" w:color="auto" w:fill="auto"/>
            <w:vAlign w:val="center"/>
            <w:hideMark/>
          </w:tcPr>
          <w:p w14:paraId="60C1C71F" w14:textId="77777777" w:rsidR="00D12990" w:rsidRDefault="00D12990" w:rsidP="00E10806">
            <w:r>
              <w:t>uploads/products/17034281094.jpg</w:t>
            </w:r>
          </w:p>
        </w:tc>
      </w:tr>
      <w:tr w:rsidR="00D12990" w:rsidRPr="00E10806" w14:paraId="6C105EF6" w14:textId="77777777" w:rsidTr="007267A5">
        <w:tc>
          <w:tcPr>
            <w:tcW w:w="508" w:type="pct"/>
            <w:shd w:val="clear" w:color="auto" w:fill="auto"/>
            <w:vAlign w:val="center"/>
            <w:hideMark/>
          </w:tcPr>
          <w:p w14:paraId="0C22046E" w14:textId="77777777" w:rsidR="00D12990" w:rsidRDefault="00D12990" w:rsidP="00E10806">
            <w:r>
              <w:t>148</w:t>
            </w:r>
          </w:p>
        </w:tc>
        <w:tc>
          <w:tcPr>
            <w:tcW w:w="1199" w:type="pct"/>
            <w:shd w:val="clear" w:color="auto" w:fill="auto"/>
            <w:vAlign w:val="center"/>
            <w:hideMark/>
          </w:tcPr>
          <w:p w14:paraId="10109BCC" w14:textId="77777777" w:rsidR="00D12990" w:rsidRDefault="00D12990" w:rsidP="00E10806">
            <w:r>
              <w:t>35</w:t>
            </w:r>
          </w:p>
        </w:tc>
        <w:tc>
          <w:tcPr>
            <w:tcW w:w="3293" w:type="pct"/>
            <w:shd w:val="clear" w:color="auto" w:fill="auto"/>
            <w:vAlign w:val="center"/>
            <w:hideMark/>
          </w:tcPr>
          <w:p w14:paraId="68359E8C" w14:textId="77777777" w:rsidR="00D12990" w:rsidRDefault="00D12990" w:rsidP="00E10806">
            <w:r>
              <w:t>uploads/products/17034281095.jpg</w:t>
            </w:r>
          </w:p>
        </w:tc>
      </w:tr>
      <w:tr w:rsidR="00D12990" w:rsidRPr="00E10806" w14:paraId="3DB6425C" w14:textId="77777777" w:rsidTr="007267A5">
        <w:tc>
          <w:tcPr>
            <w:tcW w:w="508" w:type="pct"/>
            <w:shd w:val="clear" w:color="auto" w:fill="auto"/>
            <w:vAlign w:val="center"/>
            <w:hideMark/>
          </w:tcPr>
          <w:p w14:paraId="4B17F81B" w14:textId="77777777" w:rsidR="00D12990" w:rsidRDefault="00D12990" w:rsidP="00E10806">
            <w:r>
              <w:t>149</w:t>
            </w:r>
          </w:p>
        </w:tc>
        <w:tc>
          <w:tcPr>
            <w:tcW w:w="1199" w:type="pct"/>
            <w:shd w:val="clear" w:color="auto" w:fill="auto"/>
            <w:vAlign w:val="center"/>
            <w:hideMark/>
          </w:tcPr>
          <w:p w14:paraId="7195FDA5" w14:textId="77777777" w:rsidR="00D12990" w:rsidRDefault="00D12990" w:rsidP="00E10806">
            <w:r>
              <w:t>35</w:t>
            </w:r>
          </w:p>
        </w:tc>
        <w:tc>
          <w:tcPr>
            <w:tcW w:w="3293" w:type="pct"/>
            <w:shd w:val="clear" w:color="auto" w:fill="auto"/>
            <w:vAlign w:val="center"/>
            <w:hideMark/>
          </w:tcPr>
          <w:p w14:paraId="22309AFB" w14:textId="77777777" w:rsidR="00D12990" w:rsidRDefault="00D12990" w:rsidP="00E10806">
            <w:r>
              <w:t>uploads/products/17034281096.jpg</w:t>
            </w:r>
          </w:p>
        </w:tc>
      </w:tr>
      <w:tr w:rsidR="00D12990" w:rsidRPr="00E10806" w14:paraId="3E0F5C32" w14:textId="77777777" w:rsidTr="007267A5">
        <w:tc>
          <w:tcPr>
            <w:tcW w:w="508" w:type="pct"/>
            <w:shd w:val="clear" w:color="auto" w:fill="auto"/>
            <w:vAlign w:val="center"/>
            <w:hideMark/>
          </w:tcPr>
          <w:p w14:paraId="141C9F96" w14:textId="77777777" w:rsidR="00D12990" w:rsidRDefault="00D12990" w:rsidP="00E10806">
            <w:r>
              <w:t>150</w:t>
            </w:r>
          </w:p>
        </w:tc>
        <w:tc>
          <w:tcPr>
            <w:tcW w:w="1199" w:type="pct"/>
            <w:shd w:val="clear" w:color="auto" w:fill="auto"/>
            <w:vAlign w:val="center"/>
            <w:hideMark/>
          </w:tcPr>
          <w:p w14:paraId="29230101" w14:textId="77777777" w:rsidR="00D12990" w:rsidRDefault="00D12990" w:rsidP="00E10806">
            <w:r>
              <w:t>35</w:t>
            </w:r>
          </w:p>
        </w:tc>
        <w:tc>
          <w:tcPr>
            <w:tcW w:w="3293" w:type="pct"/>
            <w:shd w:val="clear" w:color="auto" w:fill="auto"/>
            <w:vAlign w:val="center"/>
            <w:hideMark/>
          </w:tcPr>
          <w:p w14:paraId="3EEA5017" w14:textId="77777777" w:rsidR="00D12990" w:rsidRDefault="00D12990" w:rsidP="00E10806">
            <w:r>
              <w:t>uploads/products/17034281097.jpg</w:t>
            </w:r>
          </w:p>
        </w:tc>
      </w:tr>
      <w:tr w:rsidR="00D12990" w:rsidRPr="00E10806" w14:paraId="48399163" w14:textId="77777777" w:rsidTr="007267A5">
        <w:tc>
          <w:tcPr>
            <w:tcW w:w="508" w:type="pct"/>
            <w:shd w:val="clear" w:color="auto" w:fill="auto"/>
            <w:vAlign w:val="center"/>
            <w:hideMark/>
          </w:tcPr>
          <w:p w14:paraId="6E50BBD5" w14:textId="77777777" w:rsidR="00D12990" w:rsidRDefault="00D12990" w:rsidP="00E10806">
            <w:r>
              <w:t>151</w:t>
            </w:r>
          </w:p>
        </w:tc>
        <w:tc>
          <w:tcPr>
            <w:tcW w:w="1199" w:type="pct"/>
            <w:shd w:val="clear" w:color="auto" w:fill="auto"/>
            <w:vAlign w:val="center"/>
            <w:hideMark/>
          </w:tcPr>
          <w:p w14:paraId="2A42DA22" w14:textId="77777777" w:rsidR="00D12990" w:rsidRDefault="00D12990" w:rsidP="00E10806">
            <w:r>
              <w:t>35</w:t>
            </w:r>
          </w:p>
        </w:tc>
        <w:tc>
          <w:tcPr>
            <w:tcW w:w="3293" w:type="pct"/>
            <w:shd w:val="clear" w:color="auto" w:fill="auto"/>
            <w:vAlign w:val="center"/>
            <w:hideMark/>
          </w:tcPr>
          <w:p w14:paraId="61B718A6" w14:textId="77777777" w:rsidR="00D12990" w:rsidRDefault="00D12990" w:rsidP="00E10806">
            <w:r>
              <w:t>uploads/products/17034281098.jpg</w:t>
            </w:r>
          </w:p>
        </w:tc>
      </w:tr>
      <w:tr w:rsidR="00D12990" w:rsidRPr="00E10806" w14:paraId="4F4632DA" w14:textId="77777777" w:rsidTr="007267A5">
        <w:tc>
          <w:tcPr>
            <w:tcW w:w="508" w:type="pct"/>
            <w:shd w:val="clear" w:color="auto" w:fill="auto"/>
            <w:vAlign w:val="center"/>
            <w:hideMark/>
          </w:tcPr>
          <w:p w14:paraId="638B712F" w14:textId="77777777" w:rsidR="00D12990" w:rsidRDefault="00D12990" w:rsidP="00E10806">
            <w:r>
              <w:lastRenderedPageBreak/>
              <w:t>152</w:t>
            </w:r>
          </w:p>
        </w:tc>
        <w:tc>
          <w:tcPr>
            <w:tcW w:w="1199" w:type="pct"/>
            <w:shd w:val="clear" w:color="auto" w:fill="auto"/>
            <w:vAlign w:val="center"/>
            <w:hideMark/>
          </w:tcPr>
          <w:p w14:paraId="7781F954" w14:textId="77777777" w:rsidR="00D12990" w:rsidRDefault="00D12990" w:rsidP="00E10806">
            <w:r>
              <w:t>35</w:t>
            </w:r>
          </w:p>
        </w:tc>
        <w:tc>
          <w:tcPr>
            <w:tcW w:w="3293" w:type="pct"/>
            <w:shd w:val="clear" w:color="auto" w:fill="auto"/>
            <w:vAlign w:val="center"/>
            <w:hideMark/>
          </w:tcPr>
          <w:p w14:paraId="504702E0" w14:textId="77777777" w:rsidR="00D12990" w:rsidRDefault="00D12990" w:rsidP="00E10806">
            <w:r>
              <w:t>uploads/products/17034281099.jpg</w:t>
            </w:r>
          </w:p>
        </w:tc>
      </w:tr>
      <w:tr w:rsidR="00D12990" w:rsidRPr="00E10806" w14:paraId="324AEEC2" w14:textId="77777777" w:rsidTr="007267A5">
        <w:tc>
          <w:tcPr>
            <w:tcW w:w="508" w:type="pct"/>
            <w:shd w:val="clear" w:color="auto" w:fill="auto"/>
            <w:vAlign w:val="center"/>
            <w:hideMark/>
          </w:tcPr>
          <w:p w14:paraId="5319A91D" w14:textId="77777777" w:rsidR="00D12990" w:rsidRDefault="00D12990" w:rsidP="00E10806">
            <w:r>
              <w:t>182</w:t>
            </w:r>
          </w:p>
        </w:tc>
        <w:tc>
          <w:tcPr>
            <w:tcW w:w="1199" w:type="pct"/>
            <w:shd w:val="clear" w:color="auto" w:fill="auto"/>
            <w:vAlign w:val="center"/>
            <w:hideMark/>
          </w:tcPr>
          <w:p w14:paraId="1A79A829" w14:textId="77777777" w:rsidR="00D12990" w:rsidRDefault="00D12990" w:rsidP="00E10806">
            <w:r>
              <w:t>36</w:t>
            </w:r>
          </w:p>
        </w:tc>
        <w:tc>
          <w:tcPr>
            <w:tcW w:w="3293" w:type="pct"/>
            <w:shd w:val="clear" w:color="auto" w:fill="auto"/>
            <w:vAlign w:val="center"/>
            <w:hideMark/>
          </w:tcPr>
          <w:p w14:paraId="4834F294" w14:textId="77777777" w:rsidR="00D12990" w:rsidRDefault="00D12990" w:rsidP="00E10806">
            <w:r>
              <w:t>uploads/products/17034292611.jpg</w:t>
            </w:r>
          </w:p>
        </w:tc>
      </w:tr>
      <w:tr w:rsidR="00D12990" w:rsidRPr="00E10806" w14:paraId="63BBD316" w14:textId="77777777" w:rsidTr="007267A5">
        <w:tc>
          <w:tcPr>
            <w:tcW w:w="508" w:type="pct"/>
            <w:shd w:val="clear" w:color="auto" w:fill="auto"/>
            <w:vAlign w:val="center"/>
            <w:hideMark/>
          </w:tcPr>
          <w:p w14:paraId="7FB65DE4" w14:textId="77777777" w:rsidR="00D12990" w:rsidRDefault="00D12990" w:rsidP="00E10806">
            <w:r>
              <w:t>183</w:t>
            </w:r>
          </w:p>
        </w:tc>
        <w:tc>
          <w:tcPr>
            <w:tcW w:w="1199" w:type="pct"/>
            <w:shd w:val="clear" w:color="auto" w:fill="auto"/>
            <w:vAlign w:val="center"/>
            <w:hideMark/>
          </w:tcPr>
          <w:p w14:paraId="123CF6BB" w14:textId="77777777" w:rsidR="00D12990" w:rsidRDefault="00D12990" w:rsidP="00E10806">
            <w:r>
              <w:t>36</w:t>
            </w:r>
          </w:p>
        </w:tc>
        <w:tc>
          <w:tcPr>
            <w:tcW w:w="3293" w:type="pct"/>
            <w:shd w:val="clear" w:color="auto" w:fill="auto"/>
            <w:vAlign w:val="center"/>
            <w:hideMark/>
          </w:tcPr>
          <w:p w14:paraId="47D223FF" w14:textId="77777777" w:rsidR="00D12990" w:rsidRDefault="00D12990" w:rsidP="00E10806">
            <w:r>
              <w:t>uploads/products/17034292612.jpg</w:t>
            </w:r>
          </w:p>
        </w:tc>
      </w:tr>
      <w:tr w:rsidR="00D12990" w:rsidRPr="00E10806" w14:paraId="3986A57F" w14:textId="77777777" w:rsidTr="007267A5">
        <w:tc>
          <w:tcPr>
            <w:tcW w:w="508" w:type="pct"/>
            <w:shd w:val="clear" w:color="auto" w:fill="auto"/>
            <w:vAlign w:val="center"/>
            <w:hideMark/>
          </w:tcPr>
          <w:p w14:paraId="379DF0F3" w14:textId="77777777" w:rsidR="00D12990" w:rsidRDefault="00D12990" w:rsidP="00E10806">
            <w:r>
              <w:t>184</w:t>
            </w:r>
          </w:p>
        </w:tc>
        <w:tc>
          <w:tcPr>
            <w:tcW w:w="1199" w:type="pct"/>
            <w:shd w:val="clear" w:color="auto" w:fill="auto"/>
            <w:vAlign w:val="center"/>
            <w:hideMark/>
          </w:tcPr>
          <w:p w14:paraId="41315AB7" w14:textId="77777777" w:rsidR="00D12990" w:rsidRDefault="00D12990" w:rsidP="00E10806">
            <w:r>
              <w:t>36</w:t>
            </w:r>
          </w:p>
        </w:tc>
        <w:tc>
          <w:tcPr>
            <w:tcW w:w="3293" w:type="pct"/>
            <w:shd w:val="clear" w:color="auto" w:fill="auto"/>
            <w:vAlign w:val="center"/>
            <w:hideMark/>
          </w:tcPr>
          <w:p w14:paraId="1D72006A" w14:textId="77777777" w:rsidR="00D12990" w:rsidRDefault="00D12990" w:rsidP="00E10806">
            <w:r>
              <w:t>uploads/products/17034292613.jpg</w:t>
            </w:r>
          </w:p>
        </w:tc>
      </w:tr>
      <w:tr w:rsidR="00D12990" w:rsidRPr="00E10806" w14:paraId="771B4AD0" w14:textId="77777777" w:rsidTr="007267A5">
        <w:tc>
          <w:tcPr>
            <w:tcW w:w="508" w:type="pct"/>
            <w:shd w:val="clear" w:color="auto" w:fill="auto"/>
            <w:vAlign w:val="center"/>
            <w:hideMark/>
          </w:tcPr>
          <w:p w14:paraId="7D87BB72" w14:textId="77777777" w:rsidR="00D12990" w:rsidRDefault="00D12990" w:rsidP="00E10806">
            <w:r>
              <w:t>185</w:t>
            </w:r>
          </w:p>
        </w:tc>
        <w:tc>
          <w:tcPr>
            <w:tcW w:w="1199" w:type="pct"/>
            <w:shd w:val="clear" w:color="auto" w:fill="auto"/>
            <w:vAlign w:val="center"/>
            <w:hideMark/>
          </w:tcPr>
          <w:p w14:paraId="5B2EFB19" w14:textId="77777777" w:rsidR="00D12990" w:rsidRDefault="00D12990" w:rsidP="00E10806">
            <w:r>
              <w:t>36</w:t>
            </w:r>
          </w:p>
        </w:tc>
        <w:tc>
          <w:tcPr>
            <w:tcW w:w="3293" w:type="pct"/>
            <w:shd w:val="clear" w:color="auto" w:fill="auto"/>
            <w:vAlign w:val="center"/>
            <w:hideMark/>
          </w:tcPr>
          <w:p w14:paraId="3463E37F" w14:textId="77777777" w:rsidR="00D12990" w:rsidRDefault="00D12990" w:rsidP="00E10806">
            <w:r>
              <w:t>uploads/products/17034292614.jpg</w:t>
            </w:r>
          </w:p>
        </w:tc>
      </w:tr>
      <w:tr w:rsidR="00D12990" w:rsidRPr="00E10806" w14:paraId="743ED1D1" w14:textId="77777777" w:rsidTr="007267A5">
        <w:tc>
          <w:tcPr>
            <w:tcW w:w="508" w:type="pct"/>
            <w:shd w:val="clear" w:color="auto" w:fill="auto"/>
            <w:vAlign w:val="center"/>
            <w:hideMark/>
          </w:tcPr>
          <w:p w14:paraId="6D11F8EF" w14:textId="77777777" w:rsidR="00D12990" w:rsidRDefault="00D12990" w:rsidP="00E10806">
            <w:r>
              <w:t>186</w:t>
            </w:r>
          </w:p>
        </w:tc>
        <w:tc>
          <w:tcPr>
            <w:tcW w:w="1199" w:type="pct"/>
            <w:shd w:val="clear" w:color="auto" w:fill="auto"/>
            <w:vAlign w:val="center"/>
            <w:hideMark/>
          </w:tcPr>
          <w:p w14:paraId="6587CDE7" w14:textId="77777777" w:rsidR="00D12990" w:rsidRDefault="00D12990" w:rsidP="00E10806">
            <w:r>
              <w:t>36</w:t>
            </w:r>
          </w:p>
        </w:tc>
        <w:tc>
          <w:tcPr>
            <w:tcW w:w="3293" w:type="pct"/>
            <w:shd w:val="clear" w:color="auto" w:fill="auto"/>
            <w:vAlign w:val="center"/>
            <w:hideMark/>
          </w:tcPr>
          <w:p w14:paraId="25F2F21C" w14:textId="77777777" w:rsidR="00D12990" w:rsidRDefault="00D12990" w:rsidP="00E10806">
            <w:r>
              <w:t>uploads/products/17034292615.jpg</w:t>
            </w:r>
          </w:p>
        </w:tc>
      </w:tr>
      <w:tr w:rsidR="00D12990" w:rsidRPr="00E10806" w14:paraId="53666ED0" w14:textId="77777777" w:rsidTr="007267A5">
        <w:tc>
          <w:tcPr>
            <w:tcW w:w="508" w:type="pct"/>
            <w:shd w:val="clear" w:color="auto" w:fill="auto"/>
            <w:vAlign w:val="center"/>
            <w:hideMark/>
          </w:tcPr>
          <w:p w14:paraId="2904413A" w14:textId="77777777" w:rsidR="00D12990" w:rsidRDefault="00D12990" w:rsidP="00E10806">
            <w:r>
              <w:t>187</w:t>
            </w:r>
          </w:p>
        </w:tc>
        <w:tc>
          <w:tcPr>
            <w:tcW w:w="1199" w:type="pct"/>
            <w:shd w:val="clear" w:color="auto" w:fill="auto"/>
            <w:vAlign w:val="center"/>
            <w:hideMark/>
          </w:tcPr>
          <w:p w14:paraId="2347231E" w14:textId="77777777" w:rsidR="00D12990" w:rsidRDefault="00D12990" w:rsidP="00E10806">
            <w:r>
              <w:t>36</w:t>
            </w:r>
          </w:p>
        </w:tc>
        <w:tc>
          <w:tcPr>
            <w:tcW w:w="3293" w:type="pct"/>
            <w:shd w:val="clear" w:color="auto" w:fill="auto"/>
            <w:vAlign w:val="center"/>
            <w:hideMark/>
          </w:tcPr>
          <w:p w14:paraId="7B1AEF97" w14:textId="77777777" w:rsidR="00D12990" w:rsidRDefault="00D12990" w:rsidP="00E10806">
            <w:r>
              <w:t>uploads/products/17034292616.jpg</w:t>
            </w:r>
          </w:p>
        </w:tc>
      </w:tr>
      <w:tr w:rsidR="00D12990" w:rsidRPr="00E10806" w14:paraId="145C8452" w14:textId="77777777" w:rsidTr="007267A5">
        <w:tc>
          <w:tcPr>
            <w:tcW w:w="508" w:type="pct"/>
            <w:shd w:val="clear" w:color="auto" w:fill="auto"/>
            <w:vAlign w:val="center"/>
            <w:hideMark/>
          </w:tcPr>
          <w:p w14:paraId="1BB5FE40" w14:textId="77777777" w:rsidR="00D12990" w:rsidRDefault="00D12990" w:rsidP="00E10806">
            <w:r>
              <w:t>188</w:t>
            </w:r>
          </w:p>
        </w:tc>
        <w:tc>
          <w:tcPr>
            <w:tcW w:w="1199" w:type="pct"/>
            <w:shd w:val="clear" w:color="auto" w:fill="auto"/>
            <w:vAlign w:val="center"/>
            <w:hideMark/>
          </w:tcPr>
          <w:p w14:paraId="2FE7AB2D" w14:textId="77777777" w:rsidR="00D12990" w:rsidRDefault="00D12990" w:rsidP="00E10806">
            <w:r>
              <w:t>36</w:t>
            </w:r>
          </w:p>
        </w:tc>
        <w:tc>
          <w:tcPr>
            <w:tcW w:w="3293" w:type="pct"/>
            <w:shd w:val="clear" w:color="auto" w:fill="auto"/>
            <w:vAlign w:val="center"/>
            <w:hideMark/>
          </w:tcPr>
          <w:p w14:paraId="659EB397" w14:textId="77777777" w:rsidR="00D12990" w:rsidRDefault="00D12990" w:rsidP="00E10806">
            <w:r>
              <w:t>uploads/products/17034292617.jpg</w:t>
            </w:r>
          </w:p>
        </w:tc>
      </w:tr>
      <w:tr w:rsidR="00D12990" w:rsidRPr="00E10806" w14:paraId="1F464103" w14:textId="77777777" w:rsidTr="007267A5">
        <w:tc>
          <w:tcPr>
            <w:tcW w:w="508" w:type="pct"/>
            <w:shd w:val="clear" w:color="auto" w:fill="auto"/>
            <w:vAlign w:val="center"/>
            <w:hideMark/>
          </w:tcPr>
          <w:p w14:paraId="3C4CF6CF" w14:textId="77777777" w:rsidR="00D12990" w:rsidRDefault="00D12990" w:rsidP="00E10806">
            <w:r>
              <w:t>189</w:t>
            </w:r>
          </w:p>
        </w:tc>
        <w:tc>
          <w:tcPr>
            <w:tcW w:w="1199" w:type="pct"/>
            <w:shd w:val="clear" w:color="auto" w:fill="auto"/>
            <w:vAlign w:val="center"/>
            <w:hideMark/>
          </w:tcPr>
          <w:p w14:paraId="6FA545CD" w14:textId="77777777" w:rsidR="00D12990" w:rsidRDefault="00D12990" w:rsidP="00E10806">
            <w:r>
              <w:t>36</w:t>
            </w:r>
          </w:p>
        </w:tc>
        <w:tc>
          <w:tcPr>
            <w:tcW w:w="3293" w:type="pct"/>
            <w:shd w:val="clear" w:color="auto" w:fill="auto"/>
            <w:vAlign w:val="center"/>
            <w:hideMark/>
          </w:tcPr>
          <w:p w14:paraId="3273CB2D" w14:textId="77777777" w:rsidR="00D12990" w:rsidRDefault="00D12990" w:rsidP="00E10806">
            <w:r>
              <w:t>uploads/products/17034292618.jpg</w:t>
            </w:r>
          </w:p>
        </w:tc>
      </w:tr>
      <w:tr w:rsidR="00D12990" w:rsidRPr="00E10806" w14:paraId="49DCC7AA" w14:textId="77777777" w:rsidTr="007267A5">
        <w:tc>
          <w:tcPr>
            <w:tcW w:w="508" w:type="pct"/>
            <w:shd w:val="clear" w:color="auto" w:fill="auto"/>
            <w:vAlign w:val="center"/>
            <w:hideMark/>
          </w:tcPr>
          <w:p w14:paraId="6538C463" w14:textId="77777777" w:rsidR="00D12990" w:rsidRDefault="00D12990" w:rsidP="00E10806">
            <w:r>
              <w:t>190</w:t>
            </w:r>
          </w:p>
        </w:tc>
        <w:tc>
          <w:tcPr>
            <w:tcW w:w="1199" w:type="pct"/>
            <w:shd w:val="clear" w:color="auto" w:fill="auto"/>
            <w:vAlign w:val="center"/>
            <w:hideMark/>
          </w:tcPr>
          <w:p w14:paraId="4DD301ED" w14:textId="77777777" w:rsidR="00D12990" w:rsidRDefault="00D12990" w:rsidP="00E10806">
            <w:r>
              <w:t>36</w:t>
            </w:r>
          </w:p>
        </w:tc>
        <w:tc>
          <w:tcPr>
            <w:tcW w:w="3293" w:type="pct"/>
            <w:shd w:val="clear" w:color="auto" w:fill="auto"/>
            <w:vAlign w:val="center"/>
            <w:hideMark/>
          </w:tcPr>
          <w:p w14:paraId="32FDB385" w14:textId="77777777" w:rsidR="00D12990" w:rsidRDefault="00D12990" w:rsidP="00E10806">
            <w:r>
              <w:t>uploads/products/17034292619.jpg</w:t>
            </w:r>
          </w:p>
        </w:tc>
      </w:tr>
      <w:tr w:rsidR="00D12990" w:rsidRPr="00E10806" w14:paraId="671E6574" w14:textId="77777777" w:rsidTr="007267A5">
        <w:tc>
          <w:tcPr>
            <w:tcW w:w="508" w:type="pct"/>
            <w:shd w:val="clear" w:color="auto" w:fill="auto"/>
            <w:vAlign w:val="center"/>
            <w:hideMark/>
          </w:tcPr>
          <w:p w14:paraId="35E49023" w14:textId="77777777" w:rsidR="00D12990" w:rsidRDefault="00D12990" w:rsidP="00E10806">
            <w:r>
              <w:t>191</w:t>
            </w:r>
          </w:p>
        </w:tc>
        <w:tc>
          <w:tcPr>
            <w:tcW w:w="1199" w:type="pct"/>
            <w:shd w:val="clear" w:color="auto" w:fill="auto"/>
            <w:vAlign w:val="center"/>
            <w:hideMark/>
          </w:tcPr>
          <w:p w14:paraId="1C7A5E37" w14:textId="77777777" w:rsidR="00D12990" w:rsidRDefault="00D12990" w:rsidP="00E10806">
            <w:r>
              <w:t>36</w:t>
            </w:r>
          </w:p>
        </w:tc>
        <w:tc>
          <w:tcPr>
            <w:tcW w:w="3293" w:type="pct"/>
            <w:shd w:val="clear" w:color="auto" w:fill="auto"/>
            <w:vAlign w:val="center"/>
            <w:hideMark/>
          </w:tcPr>
          <w:p w14:paraId="1D7D331B" w14:textId="77777777" w:rsidR="00D12990" w:rsidRDefault="00D12990" w:rsidP="00E10806">
            <w:r>
              <w:t>uploads/products/170342926110.jpg</w:t>
            </w:r>
          </w:p>
        </w:tc>
      </w:tr>
      <w:tr w:rsidR="00D12990" w:rsidRPr="00E10806" w14:paraId="095108CD" w14:textId="77777777" w:rsidTr="007267A5">
        <w:tc>
          <w:tcPr>
            <w:tcW w:w="508" w:type="pct"/>
            <w:shd w:val="clear" w:color="auto" w:fill="auto"/>
            <w:vAlign w:val="center"/>
            <w:hideMark/>
          </w:tcPr>
          <w:p w14:paraId="1426FA65" w14:textId="77777777" w:rsidR="00D12990" w:rsidRDefault="00D12990" w:rsidP="00E10806">
            <w:r>
              <w:t>192</w:t>
            </w:r>
          </w:p>
        </w:tc>
        <w:tc>
          <w:tcPr>
            <w:tcW w:w="1199" w:type="pct"/>
            <w:shd w:val="clear" w:color="auto" w:fill="auto"/>
            <w:vAlign w:val="center"/>
            <w:hideMark/>
          </w:tcPr>
          <w:p w14:paraId="3660B3B5" w14:textId="77777777" w:rsidR="00D12990" w:rsidRDefault="00D12990" w:rsidP="00E10806">
            <w:r>
              <w:t>39</w:t>
            </w:r>
          </w:p>
        </w:tc>
        <w:tc>
          <w:tcPr>
            <w:tcW w:w="3293" w:type="pct"/>
            <w:shd w:val="clear" w:color="auto" w:fill="auto"/>
            <w:vAlign w:val="center"/>
            <w:hideMark/>
          </w:tcPr>
          <w:p w14:paraId="36DAF761" w14:textId="77777777" w:rsidR="00D12990" w:rsidRDefault="00D12990" w:rsidP="00E10806">
            <w:r>
              <w:t>uploads/products/17034298061.jpg</w:t>
            </w:r>
          </w:p>
        </w:tc>
      </w:tr>
      <w:tr w:rsidR="00D12990" w:rsidRPr="00E10806" w14:paraId="30B8FC3C" w14:textId="77777777" w:rsidTr="007267A5">
        <w:tc>
          <w:tcPr>
            <w:tcW w:w="508" w:type="pct"/>
            <w:shd w:val="clear" w:color="auto" w:fill="auto"/>
            <w:vAlign w:val="center"/>
            <w:hideMark/>
          </w:tcPr>
          <w:p w14:paraId="04CB5BAC" w14:textId="77777777" w:rsidR="00D12990" w:rsidRDefault="00D12990" w:rsidP="00E10806">
            <w:r>
              <w:t>193</w:t>
            </w:r>
          </w:p>
        </w:tc>
        <w:tc>
          <w:tcPr>
            <w:tcW w:w="1199" w:type="pct"/>
            <w:shd w:val="clear" w:color="auto" w:fill="auto"/>
            <w:vAlign w:val="center"/>
            <w:hideMark/>
          </w:tcPr>
          <w:p w14:paraId="088875A2" w14:textId="77777777" w:rsidR="00D12990" w:rsidRDefault="00D12990" w:rsidP="00E10806">
            <w:r>
              <w:t>39</w:t>
            </w:r>
          </w:p>
        </w:tc>
        <w:tc>
          <w:tcPr>
            <w:tcW w:w="3293" w:type="pct"/>
            <w:shd w:val="clear" w:color="auto" w:fill="auto"/>
            <w:vAlign w:val="center"/>
            <w:hideMark/>
          </w:tcPr>
          <w:p w14:paraId="76157867" w14:textId="77777777" w:rsidR="00D12990" w:rsidRDefault="00D12990" w:rsidP="00E10806">
            <w:r>
              <w:t>uploads/products/17034298062.jpg</w:t>
            </w:r>
          </w:p>
        </w:tc>
      </w:tr>
      <w:tr w:rsidR="00D12990" w:rsidRPr="00E10806" w14:paraId="18A0F0A0" w14:textId="77777777" w:rsidTr="007267A5">
        <w:tc>
          <w:tcPr>
            <w:tcW w:w="508" w:type="pct"/>
            <w:shd w:val="clear" w:color="auto" w:fill="auto"/>
            <w:vAlign w:val="center"/>
            <w:hideMark/>
          </w:tcPr>
          <w:p w14:paraId="43B1442B" w14:textId="77777777" w:rsidR="00D12990" w:rsidRDefault="00D12990" w:rsidP="00E10806">
            <w:r>
              <w:t>194</w:t>
            </w:r>
          </w:p>
        </w:tc>
        <w:tc>
          <w:tcPr>
            <w:tcW w:w="1199" w:type="pct"/>
            <w:shd w:val="clear" w:color="auto" w:fill="auto"/>
            <w:vAlign w:val="center"/>
            <w:hideMark/>
          </w:tcPr>
          <w:p w14:paraId="0290EC35" w14:textId="77777777" w:rsidR="00D12990" w:rsidRDefault="00D12990" w:rsidP="00E10806">
            <w:r>
              <w:t>39</w:t>
            </w:r>
          </w:p>
        </w:tc>
        <w:tc>
          <w:tcPr>
            <w:tcW w:w="3293" w:type="pct"/>
            <w:shd w:val="clear" w:color="auto" w:fill="auto"/>
            <w:vAlign w:val="center"/>
            <w:hideMark/>
          </w:tcPr>
          <w:p w14:paraId="0CC264C7" w14:textId="77777777" w:rsidR="00D12990" w:rsidRDefault="00D12990" w:rsidP="00E10806">
            <w:r>
              <w:t>uploads/products/17034298063.jpg</w:t>
            </w:r>
          </w:p>
        </w:tc>
      </w:tr>
      <w:tr w:rsidR="00D12990" w:rsidRPr="00E10806" w14:paraId="1DE9D479" w14:textId="77777777" w:rsidTr="007267A5">
        <w:tc>
          <w:tcPr>
            <w:tcW w:w="508" w:type="pct"/>
            <w:shd w:val="clear" w:color="auto" w:fill="auto"/>
            <w:vAlign w:val="center"/>
            <w:hideMark/>
          </w:tcPr>
          <w:p w14:paraId="713BFBC9" w14:textId="77777777" w:rsidR="00D12990" w:rsidRDefault="00D12990" w:rsidP="00E10806">
            <w:r>
              <w:t>195</w:t>
            </w:r>
          </w:p>
        </w:tc>
        <w:tc>
          <w:tcPr>
            <w:tcW w:w="1199" w:type="pct"/>
            <w:shd w:val="clear" w:color="auto" w:fill="auto"/>
            <w:vAlign w:val="center"/>
            <w:hideMark/>
          </w:tcPr>
          <w:p w14:paraId="25373E87" w14:textId="77777777" w:rsidR="00D12990" w:rsidRDefault="00D12990" w:rsidP="00E10806">
            <w:r>
              <w:t>39</w:t>
            </w:r>
          </w:p>
        </w:tc>
        <w:tc>
          <w:tcPr>
            <w:tcW w:w="3293" w:type="pct"/>
            <w:shd w:val="clear" w:color="auto" w:fill="auto"/>
            <w:vAlign w:val="center"/>
            <w:hideMark/>
          </w:tcPr>
          <w:p w14:paraId="53667D82" w14:textId="77777777" w:rsidR="00D12990" w:rsidRDefault="00D12990" w:rsidP="00E10806">
            <w:r>
              <w:t>uploads/products/17034298074.jpg</w:t>
            </w:r>
          </w:p>
        </w:tc>
      </w:tr>
      <w:tr w:rsidR="00D12990" w:rsidRPr="00E10806" w14:paraId="381CDCE8" w14:textId="77777777" w:rsidTr="007267A5">
        <w:tc>
          <w:tcPr>
            <w:tcW w:w="508" w:type="pct"/>
            <w:shd w:val="clear" w:color="auto" w:fill="auto"/>
            <w:vAlign w:val="center"/>
            <w:hideMark/>
          </w:tcPr>
          <w:p w14:paraId="2E88DD2E" w14:textId="77777777" w:rsidR="00D12990" w:rsidRDefault="00D12990" w:rsidP="00E10806">
            <w:r>
              <w:t>196</w:t>
            </w:r>
          </w:p>
        </w:tc>
        <w:tc>
          <w:tcPr>
            <w:tcW w:w="1199" w:type="pct"/>
            <w:shd w:val="clear" w:color="auto" w:fill="auto"/>
            <w:vAlign w:val="center"/>
            <w:hideMark/>
          </w:tcPr>
          <w:p w14:paraId="539A0287" w14:textId="77777777" w:rsidR="00D12990" w:rsidRDefault="00D12990" w:rsidP="00E10806">
            <w:r>
              <w:t>39</w:t>
            </w:r>
          </w:p>
        </w:tc>
        <w:tc>
          <w:tcPr>
            <w:tcW w:w="3293" w:type="pct"/>
            <w:shd w:val="clear" w:color="auto" w:fill="auto"/>
            <w:vAlign w:val="center"/>
            <w:hideMark/>
          </w:tcPr>
          <w:p w14:paraId="565FE68F" w14:textId="77777777" w:rsidR="00D12990" w:rsidRDefault="00D12990" w:rsidP="00E10806">
            <w:r>
              <w:t>uploads/products/17034298075.jpg</w:t>
            </w:r>
          </w:p>
        </w:tc>
      </w:tr>
      <w:tr w:rsidR="00D12990" w:rsidRPr="00E10806" w14:paraId="0DD30AAB" w14:textId="77777777" w:rsidTr="007267A5">
        <w:tc>
          <w:tcPr>
            <w:tcW w:w="508" w:type="pct"/>
            <w:shd w:val="clear" w:color="auto" w:fill="auto"/>
            <w:vAlign w:val="center"/>
            <w:hideMark/>
          </w:tcPr>
          <w:p w14:paraId="46538BC5" w14:textId="77777777" w:rsidR="00D12990" w:rsidRDefault="00D12990" w:rsidP="00E10806">
            <w:r>
              <w:t>197</w:t>
            </w:r>
          </w:p>
        </w:tc>
        <w:tc>
          <w:tcPr>
            <w:tcW w:w="1199" w:type="pct"/>
            <w:shd w:val="clear" w:color="auto" w:fill="auto"/>
            <w:vAlign w:val="center"/>
            <w:hideMark/>
          </w:tcPr>
          <w:p w14:paraId="0E25D617" w14:textId="77777777" w:rsidR="00D12990" w:rsidRDefault="00D12990" w:rsidP="00E10806">
            <w:r>
              <w:t>39</w:t>
            </w:r>
          </w:p>
        </w:tc>
        <w:tc>
          <w:tcPr>
            <w:tcW w:w="3293" w:type="pct"/>
            <w:shd w:val="clear" w:color="auto" w:fill="auto"/>
            <w:vAlign w:val="center"/>
            <w:hideMark/>
          </w:tcPr>
          <w:p w14:paraId="5C92FBCF" w14:textId="77777777" w:rsidR="00D12990" w:rsidRDefault="00D12990" w:rsidP="00E10806">
            <w:r>
              <w:t>uploads/products/17034298076.jpg</w:t>
            </w:r>
          </w:p>
        </w:tc>
      </w:tr>
      <w:tr w:rsidR="00D12990" w:rsidRPr="00E10806" w14:paraId="6042EF41" w14:textId="77777777" w:rsidTr="007267A5">
        <w:tc>
          <w:tcPr>
            <w:tcW w:w="508" w:type="pct"/>
            <w:shd w:val="clear" w:color="auto" w:fill="auto"/>
            <w:vAlign w:val="center"/>
            <w:hideMark/>
          </w:tcPr>
          <w:p w14:paraId="744D0D1F" w14:textId="77777777" w:rsidR="00D12990" w:rsidRDefault="00D12990" w:rsidP="00E10806">
            <w:r>
              <w:t>198</w:t>
            </w:r>
          </w:p>
        </w:tc>
        <w:tc>
          <w:tcPr>
            <w:tcW w:w="1199" w:type="pct"/>
            <w:shd w:val="clear" w:color="auto" w:fill="auto"/>
            <w:vAlign w:val="center"/>
            <w:hideMark/>
          </w:tcPr>
          <w:p w14:paraId="4AFD57A5" w14:textId="77777777" w:rsidR="00D12990" w:rsidRDefault="00D12990" w:rsidP="00E10806">
            <w:r>
              <w:t>39</w:t>
            </w:r>
          </w:p>
        </w:tc>
        <w:tc>
          <w:tcPr>
            <w:tcW w:w="3293" w:type="pct"/>
            <w:shd w:val="clear" w:color="auto" w:fill="auto"/>
            <w:vAlign w:val="center"/>
            <w:hideMark/>
          </w:tcPr>
          <w:p w14:paraId="741838AB" w14:textId="77777777" w:rsidR="00D12990" w:rsidRDefault="00D12990" w:rsidP="00E10806">
            <w:r>
              <w:t>uploads/products/17034298077.jpg</w:t>
            </w:r>
          </w:p>
        </w:tc>
      </w:tr>
      <w:tr w:rsidR="00D12990" w:rsidRPr="00E10806" w14:paraId="095D5B39" w14:textId="77777777" w:rsidTr="007267A5">
        <w:tc>
          <w:tcPr>
            <w:tcW w:w="508" w:type="pct"/>
            <w:shd w:val="clear" w:color="auto" w:fill="auto"/>
            <w:vAlign w:val="center"/>
            <w:hideMark/>
          </w:tcPr>
          <w:p w14:paraId="02E189A0" w14:textId="77777777" w:rsidR="00D12990" w:rsidRDefault="00D12990" w:rsidP="00E10806">
            <w:r>
              <w:t>199</w:t>
            </w:r>
          </w:p>
        </w:tc>
        <w:tc>
          <w:tcPr>
            <w:tcW w:w="1199" w:type="pct"/>
            <w:shd w:val="clear" w:color="auto" w:fill="auto"/>
            <w:vAlign w:val="center"/>
            <w:hideMark/>
          </w:tcPr>
          <w:p w14:paraId="21698004" w14:textId="77777777" w:rsidR="00D12990" w:rsidRDefault="00D12990" w:rsidP="00E10806">
            <w:r>
              <w:t>40</w:t>
            </w:r>
          </w:p>
        </w:tc>
        <w:tc>
          <w:tcPr>
            <w:tcW w:w="3293" w:type="pct"/>
            <w:shd w:val="clear" w:color="auto" w:fill="auto"/>
            <w:vAlign w:val="center"/>
            <w:hideMark/>
          </w:tcPr>
          <w:p w14:paraId="6760D878" w14:textId="77777777" w:rsidR="00D12990" w:rsidRDefault="00D12990" w:rsidP="00E10806">
            <w:r>
              <w:t>uploads/products/17034303331.jpeg</w:t>
            </w:r>
          </w:p>
        </w:tc>
      </w:tr>
      <w:tr w:rsidR="00D12990" w:rsidRPr="00E10806" w14:paraId="60A2FB36" w14:textId="77777777" w:rsidTr="007267A5">
        <w:tc>
          <w:tcPr>
            <w:tcW w:w="508" w:type="pct"/>
            <w:shd w:val="clear" w:color="auto" w:fill="auto"/>
            <w:vAlign w:val="center"/>
            <w:hideMark/>
          </w:tcPr>
          <w:p w14:paraId="5D815533" w14:textId="77777777" w:rsidR="00D12990" w:rsidRDefault="00D12990" w:rsidP="00E10806">
            <w:r>
              <w:t>200</w:t>
            </w:r>
          </w:p>
        </w:tc>
        <w:tc>
          <w:tcPr>
            <w:tcW w:w="1199" w:type="pct"/>
            <w:shd w:val="clear" w:color="auto" w:fill="auto"/>
            <w:vAlign w:val="center"/>
            <w:hideMark/>
          </w:tcPr>
          <w:p w14:paraId="45AE67E8" w14:textId="77777777" w:rsidR="00D12990" w:rsidRDefault="00D12990" w:rsidP="00E10806">
            <w:r>
              <w:t>40</w:t>
            </w:r>
          </w:p>
        </w:tc>
        <w:tc>
          <w:tcPr>
            <w:tcW w:w="3293" w:type="pct"/>
            <w:shd w:val="clear" w:color="auto" w:fill="auto"/>
            <w:vAlign w:val="center"/>
            <w:hideMark/>
          </w:tcPr>
          <w:p w14:paraId="4ED51C14" w14:textId="77777777" w:rsidR="00D12990" w:rsidRDefault="00D12990" w:rsidP="00E10806">
            <w:r>
              <w:t>uploads/products/17034303332.jpg</w:t>
            </w:r>
          </w:p>
        </w:tc>
      </w:tr>
      <w:tr w:rsidR="00D12990" w:rsidRPr="00E10806" w14:paraId="6A6A4A08" w14:textId="77777777" w:rsidTr="007267A5">
        <w:tc>
          <w:tcPr>
            <w:tcW w:w="508" w:type="pct"/>
            <w:shd w:val="clear" w:color="auto" w:fill="auto"/>
            <w:vAlign w:val="center"/>
            <w:hideMark/>
          </w:tcPr>
          <w:p w14:paraId="678C3F8D" w14:textId="77777777" w:rsidR="00D12990" w:rsidRDefault="00D12990" w:rsidP="00E10806">
            <w:r>
              <w:t>201</w:t>
            </w:r>
          </w:p>
        </w:tc>
        <w:tc>
          <w:tcPr>
            <w:tcW w:w="1199" w:type="pct"/>
            <w:shd w:val="clear" w:color="auto" w:fill="auto"/>
            <w:vAlign w:val="center"/>
            <w:hideMark/>
          </w:tcPr>
          <w:p w14:paraId="0A6EE482" w14:textId="77777777" w:rsidR="00D12990" w:rsidRDefault="00D12990" w:rsidP="00E10806">
            <w:r>
              <w:t>40</w:t>
            </w:r>
          </w:p>
        </w:tc>
        <w:tc>
          <w:tcPr>
            <w:tcW w:w="3293" w:type="pct"/>
            <w:shd w:val="clear" w:color="auto" w:fill="auto"/>
            <w:vAlign w:val="center"/>
            <w:hideMark/>
          </w:tcPr>
          <w:p w14:paraId="5B41125C" w14:textId="77777777" w:rsidR="00D12990" w:rsidRDefault="00D12990" w:rsidP="00E10806">
            <w:r>
              <w:t>uploads/products/17034303333.jpg</w:t>
            </w:r>
          </w:p>
        </w:tc>
      </w:tr>
      <w:tr w:rsidR="00D12990" w:rsidRPr="00E10806" w14:paraId="3C5C4518" w14:textId="77777777" w:rsidTr="007267A5">
        <w:tc>
          <w:tcPr>
            <w:tcW w:w="508" w:type="pct"/>
            <w:shd w:val="clear" w:color="auto" w:fill="auto"/>
            <w:vAlign w:val="center"/>
            <w:hideMark/>
          </w:tcPr>
          <w:p w14:paraId="0AA7035B" w14:textId="77777777" w:rsidR="00D12990" w:rsidRDefault="00D12990" w:rsidP="00E10806">
            <w:r>
              <w:t>202</w:t>
            </w:r>
          </w:p>
        </w:tc>
        <w:tc>
          <w:tcPr>
            <w:tcW w:w="1199" w:type="pct"/>
            <w:shd w:val="clear" w:color="auto" w:fill="auto"/>
            <w:vAlign w:val="center"/>
            <w:hideMark/>
          </w:tcPr>
          <w:p w14:paraId="4438637E" w14:textId="77777777" w:rsidR="00D12990" w:rsidRDefault="00D12990" w:rsidP="00E10806">
            <w:r>
              <w:t>40</w:t>
            </w:r>
          </w:p>
        </w:tc>
        <w:tc>
          <w:tcPr>
            <w:tcW w:w="3293" w:type="pct"/>
            <w:shd w:val="clear" w:color="auto" w:fill="auto"/>
            <w:vAlign w:val="center"/>
            <w:hideMark/>
          </w:tcPr>
          <w:p w14:paraId="424DC3C5" w14:textId="77777777" w:rsidR="00D12990" w:rsidRDefault="00D12990" w:rsidP="00E10806">
            <w:r>
              <w:t>uploads/products/17034303334.jpg</w:t>
            </w:r>
          </w:p>
        </w:tc>
      </w:tr>
      <w:tr w:rsidR="00D12990" w:rsidRPr="00E10806" w14:paraId="55A575ED" w14:textId="77777777" w:rsidTr="007267A5">
        <w:tc>
          <w:tcPr>
            <w:tcW w:w="508" w:type="pct"/>
            <w:shd w:val="clear" w:color="auto" w:fill="auto"/>
            <w:vAlign w:val="center"/>
            <w:hideMark/>
          </w:tcPr>
          <w:p w14:paraId="3AD36C1B" w14:textId="77777777" w:rsidR="00D12990" w:rsidRDefault="00D12990" w:rsidP="00E10806">
            <w:r>
              <w:t>203</w:t>
            </w:r>
          </w:p>
        </w:tc>
        <w:tc>
          <w:tcPr>
            <w:tcW w:w="1199" w:type="pct"/>
            <w:shd w:val="clear" w:color="auto" w:fill="auto"/>
            <w:vAlign w:val="center"/>
            <w:hideMark/>
          </w:tcPr>
          <w:p w14:paraId="5BE71F19" w14:textId="77777777" w:rsidR="00D12990" w:rsidRDefault="00D12990" w:rsidP="00E10806">
            <w:r>
              <w:t>40</w:t>
            </w:r>
          </w:p>
        </w:tc>
        <w:tc>
          <w:tcPr>
            <w:tcW w:w="3293" w:type="pct"/>
            <w:shd w:val="clear" w:color="auto" w:fill="auto"/>
            <w:vAlign w:val="center"/>
            <w:hideMark/>
          </w:tcPr>
          <w:p w14:paraId="4CA0F360" w14:textId="77777777" w:rsidR="00D12990" w:rsidRDefault="00D12990" w:rsidP="00E10806">
            <w:r>
              <w:t>uploads/products/17034303335.jpg</w:t>
            </w:r>
          </w:p>
        </w:tc>
      </w:tr>
      <w:tr w:rsidR="00D12990" w:rsidRPr="00E10806" w14:paraId="5B38AC34" w14:textId="77777777" w:rsidTr="007267A5">
        <w:tc>
          <w:tcPr>
            <w:tcW w:w="508" w:type="pct"/>
            <w:shd w:val="clear" w:color="auto" w:fill="auto"/>
            <w:vAlign w:val="center"/>
            <w:hideMark/>
          </w:tcPr>
          <w:p w14:paraId="47A9ECF3" w14:textId="77777777" w:rsidR="00D12990" w:rsidRDefault="00D12990" w:rsidP="00E10806">
            <w:r>
              <w:t>204</w:t>
            </w:r>
          </w:p>
        </w:tc>
        <w:tc>
          <w:tcPr>
            <w:tcW w:w="1199" w:type="pct"/>
            <w:shd w:val="clear" w:color="auto" w:fill="auto"/>
            <w:vAlign w:val="center"/>
            <w:hideMark/>
          </w:tcPr>
          <w:p w14:paraId="5CF3F6AD" w14:textId="77777777" w:rsidR="00D12990" w:rsidRDefault="00D12990" w:rsidP="00E10806">
            <w:r>
              <w:t>40</w:t>
            </w:r>
          </w:p>
        </w:tc>
        <w:tc>
          <w:tcPr>
            <w:tcW w:w="3293" w:type="pct"/>
            <w:shd w:val="clear" w:color="auto" w:fill="auto"/>
            <w:vAlign w:val="center"/>
            <w:hideMark/>
          </w:tcPr>
          <w:p w14:paraId="164B20DE" w14:textId="77777777" w:rsidR="00D12990" w:rsidRDefault="00D12990" w:rsidP="00E10806">
            <w:r>
              <w:t>uploads/products/17034303336.jpg</w:t>
            </w:r>
          </w:p>
        </w:tc>
      </w:tr>
      <w:tr w:rsidR="00D12990" w:rsidRPr="00E10806" w14:paraId="631ED7B6" w14:textId="77777777" w:rsidTr="007267A5">
        <w:tc>
          <w:tcPr>
            <w:tcW w:w="508" w:type="pct"/>
            <w:shd w:val="clear" w:color="auto" w:fill="auto"/>
            <w:vAlign w:val="center"/>
            <w:hideMark/>
          </w:tcPr>
          <w:p w14:paraId="283332A4" w14:textId="77777777" w:rsidR="00D12990" w:rsidRDefault="00D12990" w:rsidP="00E10806">
            <w:r>
              <w:t>205</w:t>
            </w:r>
          </w:p>
        </w:tc>
        <w:tc>
          <w:tcPr>
            <w:tcW w:w="1199" w:type="pct"/>
            <w:shd w:val="clear" w:color="auto" w:fill="auto"/>
            <w:vAlign w:val="center"/>
            <w:hideMark/>
          </w:tcPr>
          <w:p w14:paraId="4F2A78B2" w14:textId="77777777" w:rsidR="00D12990" w:rsidRDefault="00D12990" w:rsidP="00E10806">
            <w:r>
              <w:t>40</w:t>
            </w:r>
          </w:p>
        </w:tc>
        <w:tc>
          <w:tcPr>
            <w:tcW w:w="3293" w:type="pct"/>
            <w:shd w:val="clear" w:color="auto" w:fill="auto"/>
            <w:vAlign w:val="center"/>
            <w:hideMark/>
          </w:tcPr>
          <w:p w14:paraId="2B652A91" w14:textId="77777777" w:rsidR="00D12990" w:rsidRDefault="00D12990" w:rsidP="00E10806">
            <w:r>
              <w:t>uploads/products/17034303337.jpg</w:t>
            </w:r>
          </w:p>
        </w:tc>
      </w:tr>
      <w:tr w:rsidR="00D12990" w:rsidRPr="00E10806" w14:paraId="515E025E" w14:textId="77777777" w:rsidTr="007267A5">
        <w:tc>
          <w:tcPr>
            <w:tcW w:w="508" w:type="pct"/>
            <w:shd w:val="clear" w:color="auto" w:fill="auto"/>
            <w:vAlign w:val="center"/>
            <w:hideMark/>
          </w:tcPr>
          <w:p w14:paraId="3146558F" w14:textId="77777777" w:rsidR="00D12990" w:rsidRDefault="00D12990" w:rsidP="00E10806">
            <w:r>
              <w:t>206</w:t>
            </w:r>
          </w:p>
        </w:tc>
        <w:tc>
          <w:tcPr>
            <w:tcW w:w="1199" w:type="pct"/>
            <w:shd w:val="clear" w:color="auto" w:fill="auto"/>
            <w:vAlign w:val="center"/>
            <w:hideMark/>
          </w:tcPr>
          <w:p w14:paraId="724D0CC3" w14:textId="77777777" w:rsidR="00D12990" w:rsidRDefault="00D12990" w:rsidP="00E10806">
            <w:r>
              <w:t>40</w:t>
            </w:r>
          </w:p>
        </w:tc>
        <w:tc>
          <w:tcPr>
            <w:tcW w:w="3293" w:type="pct"/>
            <w:shd w:val="clear" w:color="auto" w:fill="auto"/>
            <w:vAlign w:val="center"/>
            <w:hideMark/>
          </w:tcPr>
          <w:p w14:paraId="10EF8F6D" w14:textId="77777777" w:rsidR="00D12990" w:rsidRDefault="00D12990" w:rsidP="00E10806">
            <w:r>
              <w:t>uploads/products/17034303338.jpg</w:t>
            </w:r>
          </w:p>
        </w:tc>
      </w:tr>
    </w:tbl>
    <w:p w14:paraId="16A55102" w14:textId="77777777" w:rsidR="00CA7B9E" w:rsidRPr="00BF41E6" w:rsidRDefault="00CA7B9E" w:rsidP="00BF41E6">
      <w:pPr>
        <w:pStyle w:val="Heading2"/>
      </w:pPr>
      <w:bookmarkStart w:id="94" w:name="_Toc155555670"/>
      <w:r w:rsidRPr="00BF41E6">
        <w:lastRenderedPageBreak/>
        <w:t>Kết quả thử nghiệm</w:t>
      </w:r>
      <w:bookmarkEnd w:id="94"/>
    </w:p>
    <w:p w14:paraId="5F216A34" w14:textId="77777777" w:rsidR="00CA7B9E" w:rsidRDefault="00CA7B9E" w:rsidP="00CA7B9E">
      <w:pPr>
        <w:pStyle w:val="Heading3"/>
      </w:pPr>
      <w:bookmarkStart w:id="95" w:name="_Toc155555671"/>
      <w:r>
        <w:t>Chức năng</w:t>
      </w:r>
      <w:r w:rsidR="00815A6F">
        <w:t xml:space="preserve"> và giao diện</w:t>
      </w:r>
      <w:r>
        <w:t xml:space="preserve"> người dùng</w:t>
      </w:r>
      <w:bookmarkEnd w:id="95"/>
    </w:p>
    <w:p w14:paraId="1FF43ABD" w14:textId="2309D942" w:rsidR="00E02593" w:rsidRDefault="00B602C7" w:rsidP="00E02593">
      <w:pPr>
        <w:keepNext/>
      </w:pPr>
      <w:r w:rsidRPr="00132723">
        <w:rPr>
          <w:noProof/>
        </w:rPr>
        <w:drawing>
          <wp:inline distT="0" distB="0" distL="0" distR="0" wp14:anchorId="00561B57" wp14:editId="24081F0E">
            <wp:extent cx="5584190" cy="2917190"/>
            <wp:effectExtent l="0" t="0" r="0" b="0"/>
            <wp:docPr id="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584190" cy="2917190"/>
                    </a:xfrm>
                    <a:prstGeom prst="rect">
                      <a:avLst/>
                    </a:prstGeom>
                    <a:noFill/>
                    <a:ln>
                      <a:noFill/>
                    </a:ln>
                  </pic:spPr>
                </pic:pic>
              </a:graphicData>
            </a:graphic>
          </wp:inline>
        </w:drawing>
      </w:r>
    </w:p>
    <w:p w14:paraId="777E2313" w14:textId="29287CA9" w:rsidR="0054758D" w:rsidRDefault="00E02593" w:rsidP="004B0B93">
      <w:pPr>
        <w:pStyle w:val="Caption"/>
      </w:pPr>
      <w:bookmarkStart w:id="96" w:name="_Toc155555720"/>
      <w:r>
        <w:t xml:space="preserve">Hình </w:t>
      </w:r>
      <w:fldSimple w:instr=" STYLEREF 1 \s ">
        <w:r w:rsidR="006F0AC4">
          <w:rPr>
            <w:noProof/>
          </w:rPr>
          <w:t>4</w:t>
        </w:r>
      </w:fldSimple>
      <w:r w:rsidR="004B0B93">
        <w:t>.</w:t>
      </w:r>
      <w:fldSimple w:instr=" SEQ Hình \* ARABIC \s 1 ">
        <w:r w:rsidR="006F0AC4">
          <w:rPr>
            <w:noProof/>
          </w:rPr>
          <w:t>1</w:t>
        </w:r>
      </w:fldSimple>
      <w:r>
        <w:t xml:space="preserve">: </w:t>
      </w:r>
      <w:r w:rsidR="0010655B">
        <w:t>Phần đầu trang chủ</w:t>
      </w:r>
      <w:bookmarkEnd w:id="96"/>
    </w:p>
    <w:p w14:paraId="4A6E5511" w14:textId="621A0A36" w:rsidR="00732B60" w:rsidRPr="00732B60" w:rsidRDefault="002B6CB4" w:rsidP="00732B60">
      <w:pPr>
        <w:pStyle w:val="nd"/>
      </w:pPr>
      <w:r>
        <w:t xml:space="preserve">Phần </w:t>
      </w:r>
      <w:r w:rsidR="00732B60">
        <w:t>đầu trang chủ chứa các đường liên kết đến các trang khác, ngoài ra, tại đây còn chứa các biểu ngữ quảng cáo để người dùng có thể tham khảo các sản phẩm bán chạy.</w:t>
      </w:r>
    </w:p>
    <w:p w14:paraId="23DCDE41" w14:textId="77777777" w:rsidR="007267A5" w:rsidRPr="00720B08" w:rsidRDefault="007267A5" w:rsidP="007267A5">
      <w:pPr>
        <w:pStyle w:val="Heading4"/>
      </w:pPr>
      <w:r>
        <w:t>Chức năng tìm kiếm sản phẩm</w:t>
      </w:r>
    </w:p>
    <w:p w14:paraId="6B472BFE" w14:textId="75A4B70C" w:rsidR="007267A5" w:rsidRDefault="00B602C7" w:rsidP="007267A5">
      <w:pPr>
        <w:keepNext/>
      </w:pPr>
      <w:r w:rsidRPr="00132723">
        <w:rPr>
          <w:noProof/>
        </w:rPr>
        <w:drawing>
          <wp:inline distT="0" distB="0" distL="0" distR="0" wp14:anchorId="39BD07B1" wp14:editId="52731562">
            <wp:extent cx="5573395" cy="2917190"/>
            <wp:effectExtent l="0" t="0" r="0" b="0"/>
            <wp:docPr id="1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573395" cy="2917190"/>
                    </a:xfrm>
                    <a:prstGeom prst="rect">
                      <a:avLst/>
                    </a:prstGeom>
                    <a:noFill/>
                    <a:ln>
                      <a:noFill/>
                    </a:ln>
                  </pic:spPr>
                </pic:pic>
              </a:graphicData>
            </a:graphic>
          </wp:inline>
        </w:drawing>
      </w:r>
    </w:p>
    <w:p w14:paraId="246F9AF3" w14:textId="668E5677" w:rsidR="007267A5" w:rsidRDefault="007267A5" w:rsidP="004B0B93">
      <w:pPr>
        <w:pStyle w:val="Caption"/>
      </w:pPr>
      <w:bookmarkStart w:id="97" w:name="_Toc155555721"/>
      <w:r>
        <w:t xml:space="preserve">Hình </w:t>
      </w:r>
      <w:fldSimple w:instr=" STYLEREF 1 \s ">
        <w:r w:rsidR="006F0AC4">
          <w:rPr>
            <w:noProof/>
          </w:rPr>
          <w:t>4</w:t>
        </w:r>
      </w:fldSimple>
      <w:r w:rsidR="004B0B93">
        <w:t>.</w:t>
      </w:r>
      <w:fldSimple w:instr=" SEQ Hình \* ARABIC \s 1 ">
        <w:r w:rsidR="006F0AC4">
          <w:rPr>
            <w:noProof/>
          </w:rPr>
          <w:t>2</w:t>
        </w:r>
      </w:fldSimple>
      <w:r>
        <w:t>: Tìm kiếm sản phẩm</w:t>
      </w:r>
      <w:bookmarkEnd w:id="97"/>
    </w:p>
    <w:p w14:paraId="4882480A" w14:textId="62EC89CB" w:rsidR="00321232" w:rsidRPr="00321232" w:rsidRDefault="00321232" w:rsidP="00B77034">
      <w:pPr>
        <w:pStyle w:val="nd"/>
      </w:pPr>
      <w:r w:rsidRPr="00321232">
        <w:t>Trang tìm kiếm sản phẩm</w:t>
      </w:r>
      <w:r w:rsidR="00F115C9">
        <w:t xml:space="preserve"> giúp khách hàng có thể tìm kiếm sản phẩm nhanh chóng</w:t>
      </w:r>
      <w:r w:rsidRPr="00321232">
        <w:t>. Với giao diện đơn giả</w:t>
      </w:r>
      <w:r w:rsidR="00981898">
        <w:t>n</w:t>
      </w:r>
      <w:r w:rsidRPr="00321232">
        <w:t xml:space="preserve">, người dùng có thể dễ dàng nhập từ khóa tìm kiếm và </w:t>
      </w:r>
      <w:r w:rsidRPr="00321232">
        <w:lastRenderedPageBreak/>
        <w:t>lọc kết quả theo nhiều tiêu chí khác nhau</w:t>
      </w:r>
      <w:r w:rsidR="00B77034">
        <w:t>.</w:t>
      </w:r>
      <w:r w:rsidR="00B77034" w:rsidRPr="00B77034">
        <w:t xml:space="preserve"> Kết quả tìm kiếm được hiển thị rõ ràng, kèm theo hình ảnh và thông tin chi tiết về sản phẩm, giúp người dùng nhanh chóng đánh giá và chọn lựa</w:t>
      </w:r>
      <w:r w:rsidR="00B77034">
        <w:t>.</w:t>
      </w:r>
    </w:p>
    <w:p w14:paraId="370126DA" w14:textId="1AFBD848" w:rsidR="007267A5" w:rsidRDefault="007267A5" w:rsidP="007267A5">
      <w:pPr>
        <w:pStyle w:val="Heading4"/>
      </w:pPr>
      <w:r>
        <w:t>Xem danh sách sản phẩm</w:t>
      </w:r>
    </w:p>
    <w:p w14:paraId="54ECBB64" w14:textId="25713ECA" w:rsidR="0054758D" w:rsidRDefault="00B602C7" w:rsidP="004B0B93">
      <w:pPr>
        <w:pStyle w:val="Caption"/>
      </w:pPr>
      <w:r w:rsidRPr="00132723">
        <w:rPr>
          <w:noProof/>
        </w:rPr>
        <w:drawing>
          <wp:inline distT="0" distB="0" distL="0" distR="0" wp14:anchorId="02639C0C" wp14:editId="7AA7E8BB">
            <wp:extent cx="5573395" cy="2939415"/>
            <wp:effectExtent l="0" t="0" r="0" b="0"/>
            <wp:docPr id="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573395" cy="2939415"/>
                    </a:xfrm>
                    <a:prstGeom prst="rect">
                      <a:avLst/>
                    </a:prstGeom>
                    <a:noFill/>
                    <a:ln>
                      <a:noFill/>
                    </a:ln>
                  </pic:spPr>
                </pic:pic>
              </a:graphicData>
            </a:graphic>
          </wp:inline>
        </w:drawing>
      </w:r>
    </w:p>
    <w:p w14:paraId="18DDC9E4" w14:textId="649CA0C2" w:rsidR="0054758D" w:rsidRDefault="0054758D" w:rsidP="004B0B93">
      <w:pPr>
        <w:pStyle w:val="Caption"/>
      </w:pPr>
      <w:bookmarkStart w:id="98" w:name="_Toc155555722"/>
      <w:r>
        <w:t xml:space="preserve">Hình </w:t>
      </w:r>
      <w:fldSimple w:instr=" STYLEREF 1 \s ">
        <w:r w:rsidR="006F0AC4">
          <w:rPr>
            <w:noProof/>
          </w:rPr>
          <w:t>4</w:t>
        </w:r>
      </w:fldSimple>
      <w:r w:rsidR="004B0B93">
        <w:t>.</w:t>
      </w:r>
      <w:fldSimple w:instr=" SEQ Hình \* ARABIC \s 1 ">
        <w:r w:rsidR="006F0AC4">
          <w:rPr>
            <w:noProof/>
          </w:rPr>
          <w:t>3</w:t>
        </w:r>
      </w:fldSimple>
      <w:r>
        <w:t>:</w:t>
      </w:r>
      <w:r w:rsidR="00140C5C">
        <w:t xml:space="preserve"> </w:t>
      </w:r>
      <w:r w:rsidR="007E3E17">
        <w:t>H</w:t>
      </w:r>
      <w:r w:rsidR="00140C5C">
        <w:t>iển thị sản phẩm bán chạy</w:t>
      </w:r>
      <w:bookmarkEnd w:id="98"/>
    </w:p>
    <w:p w14:paraId="063A0030" w14:textId="5FE96EB3" w:rsidR="007537B7" w:rsidRPr="007537B7" w:rsidRDefault="007537B7" w:rsidP="007537B7">
      <w:pPr>
        <w:pStyle w:val="nd"/>
      </w:pPr>
      <w:r w:rsidRPr="007537B7">
        <w:t xml:space="preserve">Trang hiển thị sản phẩm bán </w:t>
      </w:r>
      <w:r w:rsidR="00986BE6">
        <w:t xml:space="preserve">chạy </w:t>
      </w:r>
      <w:r w:rsidRPr="007537B7">
        <w:t xml:space="preserve">tập trung vào những sản phẩm được khách hàng ưa chuộng nhất. Giao diện trang được thiết kế để dễ dàng duyệt qua danh sách các sản phẩm </w:t>
      </w:r>
      <w:r w:rsidR="00E26BAA">
        <w:t>bán chạy</w:t>
      </w:r>
      <w:r w:rsidRPr="007537B7">
        <w:t xml:space="preserve">, với thông tin đầy đủ và </w:t>
      </w:r>
      <w:r w:rsidR="00082291">
        <w:t xml:space="preserve">giá cả </w:t>
      </w:r>
      <w:r w:rsidRPr="007537B7">
        <w:t>hấp dẫn.</w:t>
      </w:r>
    </w:p>
    <w:p w14:paraId="0F96EC26" w14:textId="6C818075" w:rsidR="00F52221" w:rsidRDefault="00B602C7" w:rsidP="004B0B93">
      <w:pPr>
        <w:pStyle w:val="Caption"/>
      </w:pPr>
      <w:r w:rsidRPr="00132723">
        <w:rPr>
          <w:noProof/>
        </w:rPr>
        <w:drawing>
          <wp:inline distT="0" distB="0" distL="0" distR="0" wp14:anchorId="426617C2" wp14:editId="01C2610B">
            <wp:extent cx="5584190" cy="2889885"/>
            <wp:effectExtent l="0" t="0" r="0" b="0"/>
            <wp:docPr id="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584190" cy="2889885"/>
                    </a:xfrm>
                    <a:prstGeom prst="rect">
                      <a:avLst/>
                    </a:prstGeom>
                    <a:noFill/>
                    <a:ln>
                      <a:noFill/>
                    </a:ln>
                  </pic:spPr>
                </pic:pic>
              </a:graphicData>
            </a:graphic>
          </wp:inline>
        </w:drawing>
      </w:r>
    </w:p>
    <w:p w14:paraId="2BEE29C0" w14:textId="0BAD5705" w:rsidR="00F52221" w:rsidRDefault="00F52221" w:rsidP="004B0B93">
      <w:pPr>
        <w:pStyle w:val="Caption"/>
      </w:pPr>
      <w:bookmarkStart w:id="99" w:name="_Toc155555723"/>
      <w:r>
        <w:t xml:space="preserve">Hình </w:t>
      </w:r>
      <w:fldSimple w:instr=" STYLEREF 1 \s ">
        <w:r w:rsidR="006F0AC4">
          <w:rPr>
            <w:noProof/>
          </w:rPr>
          <w:t>4</w:t>
        </w:r>
      </w:fldSimple>
      <w:r w:rsidR="004B0B93">
        <w:t>.</w:t>
      </w:r>
      <w:fldSimple w:instr=" SEQ Hình \* ARABIC \s 1 ">
        <w:r w:rsidR="006F0AC4">
          <w:rPr>
            <w:noProof/>
          </w:rPr>
          <w:t>4</w:t>
        </w:r>
      </w:fldSimple>
      <w:r>
        <w:t>: Hiển thị danh sách sản phẩm theo danh mục</w:t>
      </w:r>
      <w:bookmarkEnd w:id="99"/>
    </w:p>
    <w:p w14:paraId="3A4959DD" w14:textId="0405DF34" w:rsidR="00701DA8" w:rsidRDefault="00861D88" w:rsidP="00701DA8">
      <w:pPr>
        <w:pStyle w:val="nd"/>
      </w:pPr>
      <w:r>
        <w:t>T</w:t>
      </w:r>
      <w:r w:rsidR="00701DA8">
        <w:t xml:space="preserve">rang hiển thị sản phẩm theo danh mục được thiết kế để giúp người dùng dễ dàng và hiệu quả khi tìm kiếm sản phẩm theo các danh mục cụ thể. Giao diện trang </w:t>
      </w:r>
      <w:r w:rsidR="00701DA8">
        <w:lastRenderedPageBreak/>
        <w:t>được chia thành các phần danh mục rõ ràng, từ đó người dùng có thể chọn lựa và duyệt qua các sản phẩm thuộc danh mục mong muốn.</w:t>
      </w:r>
    </w:p>
    <w:p w14:paraId="6AC46A36" w14:textId="6AAA679B" w:rsidR="002A5346" w:rsidRDefault="00B602C7" w:rsidP="002A5346">
      <w:pPr>
        <w:keepNext/>
      </w:pPr>
      <w:r w:rsidRPr="00132723">
        <w:rPr>
          <w:noProof/>
        </w:rPr>
        <w:drawing>
          <wp:inline distT="0" distB="0" distL="0" distR="0" wp14:anchorId="61AA3372" wp14:editId="5B5FB57D">
            <wp:extent cx="5579110" cy="2732405"/>
            <wp:effectExtent l="0" t="0" r="0" b="0"/>
            <wp:docPr id="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579110" cy="2732405"/>
                    </a:xfrm>
                    <a:prstGeom prst="rect">
                      <a:avLst/>
                    </a:prstGeom>
                    <a:noFill/>
                    <a:ln>
                      <a:noFill/>
                    </a:ln>
                  </pic:spPr>
                </pic:pic>
              </a:graphicData>
            </a:graphic>
          </wp:inline>
        </w:drawing>
      </w:r>
    </w:p>
    <w:p w14:paraId="4E920BBC" w14:textId="21EBB15C" w:rsidR="009A39E4" w:rsidRDefault="002A5346" w:rsidP="004B0B93">
      <w:pPr>
        <w:pStyle w:val="Caption"/>
      </w:pPr>
      <w:bookmarkStart w:id="100" w:name="_Toc155555724"/>
      <w:r>
        <w:t xml:space="preserve">Hình </w:t>
      </w:r>
      <w:fldSimple w:instr=" STYLEREF 1 \s ">
        <w:r w:rsidR="006F0AC4">
          <w:rPr>
            <w:noProof/>
          </w:rPr>
          <w:t>4</w:t>
        </w:r>
      </w:fldSimple>
      <w:r w:rsidR="004B0B93">
        <w:t>.</w:t>
      </w:r>
      <w:fldSimple w:instr=" SEQ Hình \* ARABIC \s 1 ">
        <w:r w:rsidR="006F0AC4">
          <w:rPr>
            <w:noProof/>
          </w:rPr>
          <w:t>5</w:t>
        </w:r>
      </w:fldSimple>
      <w:r>
        <w:t>: Chi tiết sản phẩm</w:t>
      </w:r>
      <w:bookmarkEnd w:id="100"/>
    </w:p>
    <w:p w14:paraId="34761A0F" w14:textId="30087631" w:rsidR="009A39E4" w:rsidRPr="009A39E4" w:rsidRDefault="009A39E4" w:rsidP="009A39E4">
      <w:pPr>
        <w:pStyle w:val="nd"/>
      </w:pPr>
      <w:r>
        <w:t>Trang chi tiết sản cung cấp thông tin đầy đủ và chi tiết về sản phẩm</w:t>
      </w:r>
      <w:r w:rsidR="00D0002F">
        <w:t xml:space="preserve"> như tên sản phẩm, giá, hình ảnh,</w:t>
      </w:r>
      <w:r w:rsidR="008D5C42">
        <w:t xml:space="preserve"> thông số kỹ thuật và</w:t>
      </w:r>
      <w:r w:rsidR="00D0002F">
        <w:t xml:space="preserve"> các thông tin liên quan khác</w:t>
      </w:r>
      <w:r>
        <w:t>, giúp người dùng hiểu rõ về đặc điểm kỹ thuật, tính năng và giá trị của sản phẩm</w:t>
      </w:r>
    </w:p>
    <w:p w14:paraId="7EDB88EA" w14:textId="16FA680E" w:rsidR="005E6513" w:rsidRDefault="00B602C7" w:rsidP="005E6513">
      <w:pPr>
        <w:keepNext/>
      </w:pPr>
      <w:r w:rsidRPr="00132723">
        <w:rPr>
          <w:noProof/>
        </w:rPr>
        <w:drawing>
          <wp:inline distT="0" distB="0" distL="0" distR="0" wp14:anchorId="59848F5A" wp14:editId="3643A00C">
            <wp:extent cx="5573395" cy="2770505"/>
            <wp:effectExtent l="0" t="0" r="0" b="0"/>
            <wp:docPr id="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573395" cy="2770505"/>
                    </a:xfrm>
                    <a:prstGeom prst="rect">
                      <a:avLst/>
                    </a:prstGeom>
                    <a:noFill/>
                    <a:ln>
                      <a:noFill/>
                    </a:ln>
                  </pic:spPr>
                </pic:pic>
              </a:graphicData>
            </a:graphic>
          </wp:inline>
        </w:drawing>
      </w:r>
    </w:p>
    <w:p w14:paraId="4720832D" w14:textId="75D76F9F" w:rsidR="005E6513" w:rsidRDefault="005E6513" w:rsidP="004B0B93">
      <w:pPr>
        <w:pStyle w:val="Caption"/>
      </w:pPr>
      <w:bookmarkStart w:id="101" w:name="_Toc155555725"/>
      <w:r>
        <w:t xml:space="preserve">Hình </w:t>
      </w:r>
      <w:fldSimple w:instr=" STYLEREF 1 \s ">
        <w:r w:rsidR="006F0AC4">
          <w:rPr>
            <w:noProof/>
          </w:rPr>
          <w:t>4</w:t>
        </w:r>
      </w:fldSimple>
      <w:r w:rsidR="004B0B93">
        <w:t>.</w:t>
      </w:r>
      <w:fldSimple w:instr=" SEQ Hình \* ARABIC \s 1 ">
        <w:r w:rsidR="006F0AC4">
          <w:rPr>
            <w:noProof/>
          </w:rPr>
          <w:t>6</w:t>
        </w:r>
      </w:fldSimple>
      <w:r>
        <w:t>: Sản phẩm tương tự</w:t>
      </w:r>
      <w:bookmarkEnd w:id="101"/>
    </w:p>
    <w:p w14:paraId="4ABE57BA" w14:textId="3235BF22" w:rsidR="00275A24" w:rsidRDefault="00275A24" w:rsidP="00275A24">
      <w:pPr>
        <w:pStyle w:val="nd"/>
      </w:pPr>
      <w:r>
        <w:t xml:space="preserve">Trang sản phẩm tương tự giúp người dùng khám phá và so sánh các sản phẩm có liên quan với sản phẩm </w:t>
      </w:r>
      <w:r w:rsidR="00A81AD7">
        <w:t>đang xem</w:t>
      </w:r>
      <w:r w:rsidR="006004C3">
        <w:t xml:space="preserve">, giúp </w:t>
      </w:r>
      <w:r w:rsidR="001E69C1">
        <w:t xml:space="preserve">khách hàng có </w:t>
      </w:r>
      <w:r w:rsidR="00364677">
        <w:t>thêm</w:t>
      </w:r>
      <w:r w:rsidR="001E69C1">
        <w:t xml:space="preserve"> sự lựa chọn.</w:t>
      </w:r>
    </w:p>
    <w:p w14:paraId="4CEC8F88" w14:textId="77777777" w:rsidR="004B0B93" w:rsidRPr="00275A24" w:rsidRDefault="004B0B93" w:rsidP="00275A24">
      <w:pPr>
        <w:pStyle w:val="nd"/>
      </w:pPr>
    </w:p>
    <w:p w14:paraId="45552D17" w14:textId="67A31D9C" w:rsidR="00D97906" w:rsidRPr="00D97906" w:rsidRDefault="007267A5" w:rsidP="007267A5">
      <w:pPr>
        <w:pStyle w:val="Heading4"/>
      </w:pPr>
      <w:r>
        <w:lastRenderedPageBreak/>
        <w:t>Chức năng giỏ hàng</w:t>
      </w:r>
    </w:p>
    <w:p w14:paraId="6FAF99BA" w14:textId="77777777" w:rsidR="003D5CD2" w:rsidRDefault="003D5CD2" w:rsidP="003D5CD2"/>
    <w:p w14:paraId="3EA974A0" w14:textId="1F052A02" w:rsidR="003D5CD2" w:rsidRDefault="00B602C7" w:rsidP="003D5CD2">
      <w:pPr>
        <w:keepNext/>
      </w:pPr>
      <w:r w:rsidRPr="00132723">
        <w:rPr>
          <w:noProof/>
        </w:rPr>
        <w:drawing>
          <wp:inline distT="0" distB="0" distL="0" distR="0" wp14:anchorId="4D7C61F6" wp14:editId="0F6F274E">
            <wp:extent cx="5573395" cy="2906395"/>
            <wp:effectExtent l="0" t="0" r="0" b="0"/>
            <wp:docPr id="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573395" cy="2906395"/>
                    </a:xfrm>
                    <a:prstGeom prst="rect">
                      <a:avLst/>
                    </a:prstGeom>
                    <a:noFill/>
                    <a:ln>
                      <a:noFill/>
                    </a:ln>
                  </pic:spPr>
                </pic:pic>
              </a:graphicData>
            </a:graphic>
          </wp:inline>
        </w:drawing>
      </w:r>
    </w:p>
    <w:p w14:paraId="05EBE1F0" w14:textId="10D6DCAB" w:rsidR="003D5CD2" w:rsidRDefault="003D5CD2" w:rsidP="004B0B93">
      <w:pPr>
        <w:pStyle w:val="Caption"/>
      </w:pPr>
      <w:bookmarkStart w:id="102" w:name="_Toc155555726"/>
      <w:r>
        <w:t xml:space="preserve">Hình </w:t>
      </w:r>
      <w:fldSimple w:instr=" STYLEREF 1 \s ">
        <w:r w:rsidR="006F0AC4">
          <w:rPr>
            <w:noProof/>
          </w:rPr>
          <w:t>4</w:t>
        </w:r>
      </w:fldSimple>
      <w:r w:rsidR="004B0B93">
        <w:t>.</w:t>
      </w:r>
      <w:fldSimple w:instr=" SEQ Hình \* ARABIC \s 1 ">
        <w:r w:rsidR="006F0AC4">
          <w:rPr>
            <w:noProof/>
          </w:rPr>
          <w:t>7</w:t>
        </w:r>
      </w:fldSimple>
      <w:r>
        <w:t>: Giỏ hàng</w:t>
      </w:r>
      <w:r w:rsidR="005B4FA5">
        <w:t xml:space="preserve"> trống</w:t>
      </w:r>
      <w:bookmarkEnd w:id="102"/>
    </w:p>
    <w:p w14:paraId="299DA25E" w14:textId="33536011" w:rsidR="002B6CB4" w:rsidRPr="002B6CB4" w:rsidRDefault="00B80A0D" w:rsidP="0020049E">
      <w:pPr>
        <w:pStyle w:val="nd"/>
      </w:pPr>
      <w:r>
        <w:t>Trước khi khách hàng thêm sản phẩm vào giỏ hàng hoặc sau khi vừa đăng nhập, mặc định sẽ là trang giỏ hàng trống</w:t>
      </w:r>
      <w:r w:rsidR="0020049E">
        <w:t>. Giỏ hàng được lưu trong session nên khi khách hàng đăng xuất tài khoản thì session sẽ tự động hủy</w:t>
      </w:r>
    </w:p>
    <w:p w14:paraId="4547766D" w14:textId="77777777" w:rsidR="00F81452" w:rsidRPr="00F81452" w:rsidRDefault="00F81452" w:rsidP="00F81452"/>
    <w:p w14:paraId="6196FCF3" w14:textId="68996802" w:rsidR="00D311C4" w:rsidRDefault="00B602C7" w:rsidP="00D311C4">
      <w:pPr>
        <w:keepNext/>
      </w:pPr>
      <w:r w:rsidRPr="00132723">
        <w:rPr>
          <w:noProof/>
        </w:rPr>
        <w:drawing>
          <wp:inline distT="0" distB="0" distL="0" distR="0" wp14:anchorId="37C6F448" wp14:editId="26330C64">
            <wp:extent cx="5573395" cy="2748915"/>
            <wp:effectExtent l="0" t="0" r="0" b="0"/>
            <wp:docPr id="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573395" cy="2748915"/>
                    </a:xfrm>
                    <a:prstGeom prst="rect">
                      <a:avLst/>
                    </a:prstGeom>
                    <a:noFill/>
                    <a:ln>
                      <a:noFill/>
                    </a:ln>
                  </pic:spPr>
                </pic:pic>
              </a:graphicData>
            </a:graphic>
          </wp:inline>
        </w:drawing>
      </w:r>
    </w:p>
    <w:p w14:paraId="7872EFCF" w14:textId="26BA7F66" w:rsidR="00D311C4" w:rsidRDefault="00D311C4" w:rsidP="004B0B93">
      <w:pPr>
        <w:pStyle w:val="Caption"/>
      </w:pPr>
      <w:bookmarkStart w:id="103" w:name="_Toc155555727"/>
      <w:r>
        <w:t xml:space="preserve">Hình </w:t>
      </w:r>
      <w:fldSimple w:instr=" STYLEREF 1 \s ">
        <w:r w:rsidR="006F0AC4">
          <w:rPr>
            <w:noProof/>
          </w:rPr>
          <w:t>4</w:t>
        </w:r>
      </w:fldSimple>
      <w:r w:rsidR="004B0B93">
        <w:t>.</w:t>
      </w:r>
      <w:fldSimple w:instr=" SEQ Hình \* ARABIC \s 1 ">
        <w:r w:rsidR="006F0AC4">
          <w:rPr>
            <w:noProof/>
          </w:rPr>
          <w:t>8</w:t>
        </w:r>
      </w:fldSimple>
      <w:r>
        <w:t>: Thêm vào giỏ hàng</w:t>
      </w:r>
      <w:bookmarkEnd w:id="103"/>
    </w:p>
    <w:p w14:paraId="159A89F4" w14:textId="09FE8CA0" w:rsidR="00B041C1" w:rsidRPr="00B041C1" w:rsidRDefault="00B041C1" w:rsidP="002F33F1">
      <w:pPr>
        <w:pStyle w:val="nd"/>
      </w:pPr>
      <w:r>
        <w:t>Khi khách hàng vào trang chi tiết sản phẩm, họ có thể điều chỉnh số lượng sản phẩm và thêm sản phẩm đó vào giỏ hàng</w:t>
      </w:r>
      <w:r w:rsidR="00BF295D">
        <w:t>, hệ thống sẽ lưu thông tin sản phẩm vào một mảng session</w:t>
      </w:r>
      <w:r>
        <w:t>. Sau khi thêm, hệ thống sẽ trả về thông báo thêm thành công.</w:t>
      </w:r>
    </w:p>
    <w:p w14:paraId="6C66C9DD" w14:textId="77777777" w:rsidR="00D311C4" w:rsidRPr="00D311C4" w:rsidRDefault="00D311C4" w:rsidP="00D311C4"/>
    <w:p w14:paraId="3E5B1241" w14:textId="68A347A6" w:rsidR="0031259D" w:rsidRDefault="00B602C7" w:rsidP="0031259D">
      <w:pPr>
        <w:keepNext/>
      </w:pPr>
      <w:r w:rsidRPr="00132723">
        <w:rPr>
          <w:noProof/>
        </w:rPr>
        <w:lastRenderedPageBreak/>
        <w:drawing>
          <wp:inline distT="0" distB="0" distL="0" distR="0" wp14:anchorId="669646CB" wp14:editId="58393855">
            <wp:extent cx="5579110" cy="2912110"/>
            <wp:effectExtent l="0" t="0" r="0" b="0"/>
            <wp:docPr id="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579110" cy="2912110"/>
                    </a:xfrm>
                    <a:prstGeom prst="rect">
                      <a:avLst/>
                    </a:prstGeom>
                    <a:noFill/>
                    <a:ln>
                      <a:noFill/>
                    </a:ln>
                  </pic:spPr>
                </pic:pic>
              </a:graphicData>
            </a:graphic>
          </wp:inline>
        </w:drawing>
      </w:r>
    </w:p>
    <w:p w14:paraId="46D821E7" w14:textId="33174469" w:rsidR="00DB58E5" w:rsidRDefault="0031259D" w:rsidP="004B0B93">
      <w:pPr>
        <w:pStyle w:val="Caption"/>
      </w:pPr>
      <w:bookmarkStart w:id="104" w:name="_Toc155555728"/>
      <w:r>
        <w:t xml:space="preserve">Hình </w:t>
      </w:r>
      <w:fldSimple w:instr=" STYLEREF 1 \s ">
        <w:r w:rsidR="006F0AC4">
          <w:rPr>
            <w:noProof/>
          </w:rPr>
          <w:t>4</w:t>
        </w:r>
      </w:fldSimple>
      <w:r w:rsidR="004B0B93">
        <w:t>.</w:t>
      </w:r>
      <w:fldSimple w:instr=" SEQ Hình \* ARABIC \s 1 ">
        <w:r w:rsidR="006F0AC4">
          <w:rPr>
            <w:noProof/>
          </w:rPr>
          <w:t>9</w:t>
        </w:r>
      </w:fldSimple>
      <w:r>
        <w:t>: Giỏ hàng</w:t>
      </w:r>
      <w:bookmarkEnd w:id="104"/>
    </w:p>
    <w:p w14:paraId="150C174F" w14:textId="47FD4DA5" w:rsidR="00BF295D" w:rsidRPr="00BF295D" w:rsidRDefault="00BF295D" w:rsidP="000C0BB4">
      <w:pPr>
        <w:pStyle w:val="nd"/>
      </w:pPr>
      <w:r>
        <w:t>Khi khách hàng bấm vào trang giỏ hàng, tất cả sản phẩm</w:t>
      </w:r>
      <w:r w:rsidR="00383602">
        <w:t xml:space="preserve"> khách hàng đã thêm được lấy trong session sẽ được hiển thị ra màn hình, tại đây thông tin cần thiết về sản phẩm sẽ được hiển thị để người dùng có thể theo dõi.</w:t>
      </w:r>
    </w:p>
    <w:p w14:paraId="6C997009" w14:textId="2CBBCFEA" w:rsidR="00EB144C" w:rsidRDefault="00B602C7" w:rsidP="00EB144C">
      <w:pPr>
        <w:keepNext/>
      </w:pPr>
      <w:r w:rsidRPr="00132723">
        <w:rPr>
          <w:noProof/>
        </w:rPr>
        <w:drawing>
          <wp:inline distT="0" distB="0" distL="0" distR="0" wp14:anchorId="2E26D561" wp14:editId="7A598B12">
            <wp:extent cx="5589905" cy="2917190"/>
            <wp:effectExtent l="0" t="0" r="0" b="0"/>
            <wp:docPr id="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589905" cy="2917190"/>
                    </a:xfrm>
                    <a:prstGeom prst="rect">
                      <a:avLst/>
                    </a:prstGeom>
                    <a:noFill/>
                    <a:ln>
                      <a:noFill/>
                    </a:ln>
                  </pic:spPr>
                </pic:pic>
              </a:graphicData>
            </a:graphic>
          </wp:inline>
        </w:drawing>
      </w:r>
    </w:p>
    <w:p w14:paraId="556BF04C" w14:textId="45330E74" w:rsidR="00EB144C" w:rsidRDefault="00EB144C" w:rsidP="004B0B93">
      <w:pPr>
        <w:pStyle w:val="Caption"/>
      </w:pPr>
      <w:bookmarkStart w:id="105" w:name="_Toc155555729"/>
      <w:r>
        <w:t xml:space="preserve">Hình </w:t>
      </w:r>
      <w:fldSimple w:instr=" STYLEREF 1 \s ">
        <w:r w:rsidR="006F0AC4">
          <w:rPr>
            <w:noProof/>
          </w:rPr>
          <w:t>4</w:t>
        </w:r>
      </w:fldSimple>
      <w:r w:rsidR="004B0B93">
        <w:t>.</w:t>
      </w:r>
      <w:fldSimple w:instr=" SEQ Hình \* ARABIC \s 1 ">
        <w:r w:rsidR="006F0AC4">
          <w:rPr>
            <w:noProof/>
          </w:rPr>
          <w:t>10</w:t>
        </w:r>
      </w:fldSimple>
      <w:r>
        <w:t>: Xóa sản phẩm khỏi giỏ hàng</w:t>
      </w:r>
      <w:bookmarkEnd w:id="105"/>
    </w:p>
    <w:p w14:paraId="4A16B9AE" w14:textId="61B3E685" w:rsidR="004B0B93" w:rsidRDefault="0021372A" w:rsidP="0021372A">
      <w:pPr>
        <w:pStyle w:val="nd"/>
      </w:pPr>
      <w:r>
        <w:t>Khi khách hàng chọn một sản phẩm và bấm vào nút xóa, sản phẩm sẽ được xóa khỏi session, thông tin giỏ hàng sẽ được làm mới.</w:t>
      </w:r>
    </w:p>
    <w:p w14:paraId="0F94FCD3" w14:textId="7579A589" w:rsidR="0021372A" w:rsidRPr="004B0B93" w:rsidRDefault="004B0B93" w:rsidP="004B0B93">
      <w:pPr>
        <w:rPr>
          <w:sz w:val="26"/>
          <w:szCs w:val="26"/>
        </w:rPr>
      </w:pPr>
      <w:r>
        <w:br w:type="page"/>
      </w:r>
    </w:p>
    <w:p w14:paraId="76E763EA" w14:textId="3B239D0D" w:rsidR="007267A5" w:rsidRPr="007267A5" w:rsidRDefault="007267A5" w:rsidP="007267A5">
      <w:pPr>
        <w:pStyle w:val="Heading4"/>
      </w:pPr>
      <w:r>
        <w:lastRenderedPageBreak/>
        <w:t>Chức năng đặt hàng</w:t>
      </w:r>
    </w:p>
    <w:p w14:paraId="5C85367C" w14:textId="468A4821" w:rsidR="00A41F51" w:rsidRDefault="00B602C7" w:rsidP="00A41F51">
      <w:pPr>
        <w:keepNext/>
      </w:pPr>
      <w:r w:rsidRPr="00132723">
        <w:rPr>
          <w:noProof/>
        </w:rPr>
        <w:drawing>
          <wp:inline distT="0" distB="0" distL="0" distR="0" wp14:anchorId="22D4B8D7" wp14:editId="6C14F074">
            <wp:extent cx="5584190" cy="2906395"/>
            <wp:effectExtent l="0" t="0" r="0" b="0"/>
            <wp:docPr id="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584190" cy="2906395"/>
                    </a:xfrm>
                    <a:prstGeom prst="rect">
                      <a:avLst/>
                    </a:prstGeom>
                    <a:noFill/>
                    <a:ln>
                      <a:noFill/>
                    </a:ln>
                  </pic:spPr>
                </pic:pic>
              </a:graphicData>
            </a:graphic>
          </wp:inline>
        </w:drawing>
      </w:r>
    </w:p>
    <w:p w14:paraId="7D8818B9" w14:textId="466121D0" w:rsidR="00A41F51" w:rsidRDefault="00A41F51" w:rsidP="004B0B93">
      <w:pPr>
        <w:pStyle w:val="Caption"/>
      </w:pPr>
      <w:bookmarkStart w:id="106" w:name="_Toc155555730"/>
      <w:r>
        <w:t xml:space="preserve">Hình </w:t>
      </w:r>
      <w:fldSimple w:instr=" STYLEREF 1 \s ">
        <w:r w:rsidR="006F0AC4">
          <w:rPr>
            <w:noProof/>
          </w:rPr>
          <w:t>4</w:t>
        </w:r>
      </w:fldSimple>
      <w:r w:rsidR="004B0B93">
        <w:t>.</w:t>
      </w:r>
      <w:fldSimple w:instr=" SEQ Hình \* ARABIC \s 1 ">
        <w:r w:rsidR="006F0AC4">
          <w:rPr>
            <w:noProof/>
          </w:rPr>
          <w:t>11</w:t>
        </w:r>
      </w:fldSimple>
      <w:r>
        <w:t xml:space="preserve">: </w:t>
      </w:r>
      <w:r w:rsidR="003C1AC3">
        <w:t>Đặt</w:t>
      </w:r>
      <w:r>
        <w:t xml:space="preserve"> hàng </w:t>
      </w:r>
      <w:r w:rsidR="0017559A">
        <w:t>trực tiếp</w:t>
      </w:r>
      <w:bookmarkEnd w:id="106"/>
    </w:p>
    <w:p w14:paraId="7717D969" w14:textId="08E755C7" w:rsidR="0017559A" w:rsidRPr="0017559A" w:rsidRDefault="0017559A" w:rsidP="004A561B">
      <w:pPr>
        <w:pStyle w:val="nd"/>
      </w:pPr>
      <w:r>
        <w:t>Tại trang chi tiết sản phẩm, người dùng có thể đặt hàng</w:t>
      </w:r>
      <w:r w:rsidR="004A561B">
        <w:t xml:space="preserve"> trực tiếp mà không cần phải đăng nhập tài khoản. Tuy nhiên người dùng sẽ bị hạn chế vì mỗi lần đặt hàng, sẽ chỉ mua được một loại sản phẩm.</w:t>
      </w:r>
    </w:p>
    <w:p w14:paraId="69295DB3" w14:textId="77777777" w:rsidR="003C1AC3" w:rsidRPr="003C1AC3" w:rsidRDefault="003C1AC3" w:rsidP="003C1AC3"/>
    <w:p w14:paraId="72FC9CD4" w14:textId="7B0CA8B5" w:rsidR="003C1AC3" w:rsidRDefault="00B602C7" w:rsidP="003C1AC3">
      <w:pPr>
        <w:keepNext/>
      </w:pPr>
      <w:r w:rsidRPr="00132723">
        <w:rPr>
          <w:noProof/>
        </w:rPr>
        <w:drawing>
          <wp:inline distT="0" distB="0" distL="0" distR="0" wp14:anchorId="55C3D856" wp14:editId="4919566A">
            <wp:extent cx="5584190" cy="2944495"/>
            <wp:effectExtent l="0" t="0" r="0" b="0"/>
            <wp:docPr id="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584190" cy="2944495"/>
                    </a:xfrm>
                    <a:prstGeom prst="rect">
                      <a:avLst/>
                    </a:prstGeom>
                    <a:noFill/>
                    <a:ln>
                      <a:noFill/>
                    </a:ln>
                  </pic:spPr>
                </pic:pic>
              </a:graphicData>
            </a:graphic>
          </wp:inline>
        </w:drawing>
      </w:r>
    </w:p>
    <w:p w14:paraId="60195412" w14:textId="03BB57F7" w:rsidR="003C1AC3" w:rsidRDefault="003C1AC3" w:rsidP="004B0B93">
      <w:pPr>
        <w:pStyle w:val="Caption"/>
      </w:pPr>
      <w:bookmarkStart w:id="107" w:name="_Toc155555731"/>
      <w:r>
        <w:t xml:space="preserve">Hình </w:t>
      </w:r>
      <w:fldSimple w:instr=" STYLEREF 1 \s ">
        <w:r w:rsidR="006F0AC4">
          <w:rPr>
            <w:noProof/>
          </w:rPr>
          <w:t>4</w:t>
        </w:r>
      </w:fldSimple>
      <w:r w:rsidR="004B0B93">
        <w:t>.</w:t>
      </w:r>
      <w:fldSimple w:instr=" SEQ Hình \* ARABIC \s 1 ">
        <w:r w:rsidR="006F0AC4">
          <w:rPr>
            <w:noProof/>
          </w:rPr>
          <w:t>12</w:t>
        </w:r>
      </w:fldSimple>
      <w:r>
        <w:t xml:space="preserve">: </w:t>
      </w:r>
      <w:r w:rsidR="00952A5B">
        <w:t>Đặt hàng từ giỏ hàng</w:t>
      </w:r>
      <w:bookmarkEnd w:id="107"/>
    </w:p>
    <w:p w14:paraId="463D8648" w14:textId="24F437AA" w:rsidR="006E2E7C" w:rsidRPr="006E2E7C" w:rsidRDefault="006E2E7C" w:rsidP="006E2E7C">
      <w:pPr>
        <w:pStyle w:val="nd"/>
      </w:pPr>
      <w:r>
        <w:t>Ngoài ra, nếu muốn mua nhiều sản phẩm, khách hàng có thể đăng nhập và thêm các sản phẩm đó vào giỏ hàng, các sản phẩm trong giỏ hàng được lưu dưới dạng mảng nên khách hàng có thể mua nhiều sản phẩm cùng một đơn hàng.</w:t>
      </w:r>
    </w:p>
    <w:p w14:paraId="46BB1579" w14:textId="507C6CB8" w:rsidR="00EE17D2" w:rsidRDefault="00B602C7" w:rsidP="00EE17D2">
      <w:pPr>
        <w:keepNext/>
      </w:pPr>
      <w:r w:rsidRPr="00132723">
        <w:rPr>
          <w:noProof/>
        </w:rPr>
        <w:lastRenderedPageBreak/>
        <w:drawing>
          <wp:inline distT="0" distB="0" distL="0" distR="0" wp14:anchorId="554F38FA" wp14:editId="56EC7A36">
            <wp:extent cx="5573395" cy="2922905"/>
            <wp:effectExtent l="0" t="0" r="0" b="0"/>
            <wp:docPr id="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573395" cy="2922905"/>
                    </a:xfrm>
                    <a:prstGeom prst="rect">
                      <a:avLst/>
                    </a:prstGeom>
                    <a:noFill/>
                    <a:ln>
                      <a:noFill/>
                    </a:ln>
                  </pic:spPr>
                </pic:pic>
              </a:graphicData>
            </a:graphic>
          </wp:inline>
        </w:drawing>
      </w:r>
    </w:p>
    <w:p w14:paraId="1233A21E" w14:textId="3F18D956" w:rsidR="00EE17D2" w:rsidRDefault="00EE17D2" w:rsidP="004B0B93">
      <w:pPr>
        <w:pStyle w:val="Caption"/>
      </w:pPr>
      <w:bookmarkStart w:id="108" w:name="_Toc155555732"/>
      <w:r>
        <w:t xml:space="preserve">Hình </w:t>
      </w:r>
      <w:fldSimple w:instr=" STYLEREF 1 \s ">
        <w:r w:rsidR="006F0AC4">
          <w:rPr>
            <w:noProof/>
          </w:rPr>
          <w:t>4</w:t>
        </w:r>
      </w:fldSimple>
      <w:r w:rsidR="004B0B93">
        <w:t>.</w:t>
      </w:r>
      <w:fldSimple w:instr=" SEQ Hình \* ARABIC \s 1 ">
        <w:r w:rsidR="006F0AC4">
          <w:rPr>
            <w:noProof/>
          </w:rPr>
          <w:t>13</w:t>
        </w:r>
      </w:fldSimple>
      <w:r>
        <w:t>: Đặt hàng thành công</w:t>
      </w:r>
      <w:bookmarkEnd w:id="108"/>
    </w:p>
    <w:p w14:paraId="26BD898F" w14:textId="574289EE" w:rsidR="009B5264" w:rsidRPr="009B5264" w:rsidRDefault="009B5264" w:rsidP="009B5264">
      <w:pPr>
        <w:pStyle w:val="nd"/>
      </w:pPr>
      <w:r>
        <w:t>Sau khi đặt hàng, hệ thống sẽ trả thông báo đặt hàng thành công</w:t>
      </w:r>
      <w:r w:rsidR="003E3451">
        <w:t>.</w:t>
      </w:r>
    </w:p>
    <w:p w14:paraId="20DA4582" w14:textId="60DB59A3" w:rsidR="00AA69D0" w:rsidRDefault="00AA69D0" w:rsidP="00AA69D0">
      <w:pPr>
        <w:pStyle w:val="Heading4"/>
      </w:pPr>
      <w:r>
        <w:t xml:space="preserve">Chức năng </w:t>
      </w:r>
      <w:r w:rsidR="006A31F9">
        <w:t>tra cứu</w:t>
      </w:r>
      <w:r>
        <w:t xml:space="preserve"> đơn hàng</w:t>
      </w:r>
    </w:p>
    <w:p w14:paraId="02C8D523" w14:textId="1B70D031" w:rsidR="00350141" w:rsidRDefault="00CC0844" w:rsidP="00350141">
      <w:pPr>
        <w:keepNext/>
      </w:pPr>
      <w:r w:rsidRPr="00CC0844">
        <w:rPr>
          <w:noProof/>
        </w:rPr>
        <w:drawing>
          <wp:inline distT="0" distB="0" distL="0" distR="0" wp14:anchorId="51EFA10C" wp14:editId="1F322BE5">
            <wp:extent cx="5580380" cy="1987550"/>
            <wp:effectExtent l="0" t="0" r="1270" b="0"/>
            <wp:docPr id="162855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55258" name=""/>
                    <pic:cNvPicPr/>
                  </pic:nvPicPr>
                  <pic:blipFill>
                    <a:blip r:embed="rId65"/>
                    <a:stretch>
                      <a:fillRect/>
                    </a:stretch>
                  </pic:blipFill>
                  <pic:spPr>
                    <a:xfrm>
                      <a:off x="0" y="0"/>
                      <a:ext cx="5580380" cy="1987550"/>
                    </a:xfrm>
                    <a:prstGeom prst="rect">
                      <a:avLst/>
                    </a:prstGeom>
                  </pic:spPr>
                </pic:pic>
              </a:graphicData>
            </a:graphic>
          </wp:inline>
        </w:drawing>
      </w:r>
    </w:p>
    <w:p w14:paraId="16C41DDE" w14:textId="6DD90753" w:rsidR="00350141" w:rsidRDefault="00350141" w:rsidP="004B0B93">
      <w:pPr>
        <w:pStyle w:val="Caption"/>
      </w:pPr>
      <w:bookmarkStart w:id="109" w:name="_Toc155555733"/>
      <w:r>
        <w:t xml:space="preserve">Hình </w:t>
      </w:r>
      <w:fldSimple w:instr=" STYLEREF 1 \s ">
        <w:r w:rsidR="006F0AC4">
          <w:rPr>
            <w:noProof/>
          </w:rPr>
          <w:t>4</w:t>
        </w:r>
      </w:fldSimple>
      <w:r w:rsidR="004B0B93">
        <w:t>.</w:t>
      </w:r>
      <w:fldSimple w:instr=" SEQ Hình \* ARABIC \s 1 ">
        <w:r w:rsidR="006F0AC4">
          <w:rPr>
            <w:noProof/>
          </w:rPr>
          <w:t>14</w:t>
        </w:r>
      </w:fldSimple>
      <w:r>
        <w:t xml:space="preserve">: Trang tra cứu </w:t>
      </w:r>
      <w:r w:rsidR="00B44A4A">
        <w:t>đơn hàng</w:t>
      </w:r>
      <w:bookmarkEnd w:id="109"/>
    </w:p>
    <w:p w14:paraId="48CFD685" w14:textId="4F371556" w:rsidR="006A31F9" w:rsidRPr="006A31F9" w:rsidRDefault="005B4653" w:rsidP="005B4653">
      <w:pPr>
        <w:pStyle w:val="nd"/>
      </w:pPr>
      <w:r>
        <w:t>Trang tra cứu đơn hàng cho phép khách hàng theo dõi đơn đặt hàng của mình thông qua số điện thoại. Sau khi nhập số điện thoại và bấm vào nút tra cứu, hệ thống sẽ trả về danh sách đơn hàng mà khách hàng có số điện thoại đó đã đặt.</w:t>
      </w:r>
    </w:p>
    <w:p w14:paraId="7580C3B3" w14:textId="76AC551F" w:rsidR="00E07313" w:rsidRDefault="00E07313" w:rsidP="00E07313">
      <w:pPr>
        <w:keepNext/>
      </w:pPr>
      <w:r w:rsidRPr="00E07313">
        <w:rPr>
          <w:noProof/>
        </w:rPr>
        <w:lastRenderedPageBreak/>
        <w:drawing>
          <wp:inline distT="0" distB="0" distL="0" distR="0" wp14:anchorId="4C4A7E5F" wp14:editId="4F176B33">
            <wp:extent cx="5580380" cy="2914650"/>
            <wp:effectExtent l="0" t="0" r="1270" b="0"/>
            <wp:docPr id="1235113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113667" name=""/>
                    <pic:cNvPicPr/>
                  </pic:nvPicPr>
                  <pic:blipFill>
                    <a:blip r:embed="rId66"/>
                    <a:stretch>
                      <a:fillRect/>
                    </a:stretch>
                  </pic:blipFill>
                  <pic:spPr>
                    <a:xfrm>
                      <a:off x="0" y="0"/>
                      <a:ext cx="5580380" cy="2914650"/>
                    </a:xfrm>
                    <a:prstGeom prst="rect">
                      <a:avLst/>
                    </a:prstGeom>
                  </pic:spPr>
                </pic:pic>
              </a:graphicData>
            </a:graphic>
          </wp:inline>
        </w:drawing>
      </w:r>
    </w:p>
    <w:p w14:paraId="2A2A0050" w14:textId="4004E006" w:rsidR="00E07313" w:rsidRDefault="00E07313" w:rsidP="004B0B93">
      <w:pPr>
        <w:pStyle w:val="Caption"/>
      </w:pPr>
      <w:bookmarkStart w:id="110" w:name="_Toc155555734"/>
      <w:r>
        <w:t xml:space="preserve">Hình </w:t>
      </w:r>
      <w:fldSimple w:instr=" STYLEREF 1 \s ">
        <w:r w:rsidR="006F0AC4">
          <w:rPr>
            <w:noProof/>
          </w:rPr>
          <w:t>4</w:t>
        </w:r>
      </w:fldSimple>
      <w:r w:rsidR="004B0B93">
        <w:t>.</w:t>
      </w:r>
      <w:fldSimple w:instr=" SEQ Hình \* ARABIC \s 1 ">
        <w:r w:rsidR="006F0AC4">
          <w:rPr>
            <w:noProof/>
          </w:rPr>
          <w:t>15</w:t>
        </w:r>
      </w:fldSimple>
      <w:r>
        <w:t>: Danh sách đơn hàng</w:t>
      </w:r>
      <w:bookmarkEnd w:id="110"/>
    </w:p>
    <w:p w14:paraId="1CAFD5DC" w14:textId="5423BEC3" w:rsidR="00AA5777" w:rsidRPr="00AA5777" w:rsidRDefault="00AA5777" w:rsidP="00AA5777">
      <w:pPr>
        <w:pStyle w:val="nd"/>
      </w:pPr>
      <w:r>
        <w:t>Trang danh sách đơn hàng sẽ hiển thị thông tin về sản phẩm mà khách hàng có số điện thoại tương ứng. Thông tin về đơn hàng sẽ bao gồm họ tên người đặt, số điện thoại đặt hàng, địa chỉ, tổng tiền, trạng thái đơn hàng và ngày đặt hàng</w:t>
      </w:r>
    </w:p>
    <w:p w14:paraId="36A92072" w14:textId="2CBDEF7E" w:rsidR="00CA7B9E" w:rsidRDefault="00CA7B9E" w:rsidP="00CA7B9E">
      <w:pPr>
        <w:pStyle w:val="Heading3"/>
      </w:pPr>
      <w:bookmarkStart w:id="111" w:name="_Toc155555672"/>
      <w:r>
        <w:t>Chức năng</w:t>
      </w:r>
      <w:r w:rsidR="00B17076">
        <w:t xml:space="preserve"> và giao diện quản trị</w:t>
      </w:r>
      <w:bookmarkEnd w:id="111"/>
    </w:p>
    <w:p w14:paraId="56827465" w14:textId="4C9A3DF4" w:rsidR="007267A5" w:rsidRPr="007267A5" w:rsidRDefault="007267A5" w:rsidP="007267A5">
      <w:pPr>
        <w:pStyle w:val="Heading4"/>
      </w:pPr>
      <w:r>
        <w:t>Quản lý danh mục</w:t>
      </w:r>
    </w:p>
    <w:p w14:paraId="114E7C39" w14:textId="5F86748F" w:rsidR="003F766E" w:rsidRDefault="00B602C7" w:rsidP="003F766E">
      <w:pPr>
        <w:keepNext/>
      </w:pPr>
      <w:r w:rsidRPr="00E872D4">
        <w:rPr>
          <w:noProof/>
        </w:rPr>
        <w:drawing>
          <wp:inline distT="0" distB="0" distL="0" distR="0" wp14:anchorId="352E3DAD" wp14:editId="54442FD9">
            <wp:extent cx="5584190" cy="2922905"/>
            <wp:effectExtent l="0" t="0" r="0" b="0"/>
            <wp:docPr id="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584190" cy="2922905"/>
                    </a:xfrm>
                    <a:prstGeom prst="rect">
                      <a:avLst/>
                    </a:prstGeom>
                    <a:noFill/>
                    <a:ln>
                      <a:noFill/>
                    </a:ln>
                  </pic:spPr>
                </pic:pic>
              </a:graphicData>
            </a:graphic>
          </wp:inline>
        </w:drawing>
      </w:r>
    </w:p>
    <w:p w14:paraId="0B006323" w14:textId="61D419E8" w:rsidR="003F766E" w:rsidRDefault="003F766E" w:rsidP="004B0B93">
      <w:pPr>
        <w:pStyle w:val="Caption"/>
      </w:pPr>
      <w:bookmarkStart w:id="112" w:name="_Toc155555735"/>
      <w:r>
        <w:t xml:space="preserve">Hình </w:t>
      </w:r>
      <w:fldSimple w:instr=" STYLEREF 1 \s ">
        <w:r w:rsidR="006F0AC4">
          <w:rPr>
            <w:noProof/>
          </w:rPr>
          <w:t>4</w:t>
        </w:r>
      </w:fldSimple>
      <w:r w:rsidR="004B0B93">
        <w:t>.</w:t>
      </w:r>
      <w:fldSimple w:instr=" SEQ Hình \* ARABIC \s 1 ">
        <w:r w:rsidR="006F0AC4">
          <w:rPr>
            <w:noProof/>
          </w:rPr>
          <w:t>16</w:t>
        </w:r>
      </w:fldSimple>
      <w:r>
        <w:t>: Trang hiển thị danh mục</w:t>
      </w:r>
      <w:bookmarkEnd w:id="112"/>
    </w:p>
    <w:p w14:paraId="71D460E4" w14:textId="3F78DE9E" w:rsidR="008F12B0" w:rsidRPr="008F12B0" w:rsidRDefault="008F12B0" w:rsidP="00150594">
      <w:pPr>
        <w:pStyle w:val="nd"/>
      </w:pPr>
      <w:r>
        <w:t xml:space="preserve">Trang hiển thị danh mục hiển thị danh sách danh mục dưới dạng bảng, tại đây </w:t>
      </w:r>
      <w:r w:rsidR="00DC07AA">
        <w:t>quản trị viên</w:t>
      </w:r>
      <w:r>
        <w:t xml:space="preserve"> có thể thêm, sửa hoặc xóa danh mục</w:t>
      </w:r>
      <w:r w:rsidR="00D220D6">
        <w:t>.</w:t>
      </w:r>
    </w:p>
    <w:p w14:paraId="28E7F3AF" w14:textId="77777777" w:rsidR="001A19B7" w:rsidRDefault="001A19B7" w:rsidP="001A19B7"/>
    <w:p w14:paraId="657C3C5D" w14:textId="72D01941" w:rsidR="001A19B7" w:rsidRDefault="00B602C7" w:rsidP="001A19B7">
      <w:pPr>
        <w:keepNext/>
      </w:pPr>
      <w:r w:rsidRPr="00E872D4">
        <w:rPr>
          <w:noProof/>
        </w:rPr>
        <w:lastRenderedPageBreak/>
        <w:drawing>
          <wp:inline distT="0" distB="0" distL="0" distR="0" wp14:anchorId="4A00F78E" wp14:editId="667FEA16">
            <wp:extent cx="5573395" cy="2906395"/>
            <wp:effectExtent l="0" t="0" r="0" b="0"/>
            <wp:docPr id="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573395" cy="2906395"/>
                    </a:xfrm>
                    <a:prstGeom prst="rect">
                      <a:avLst/>
                    </a:prstGeom>
                    <a:noFill/>
                    <a:ln>
                      <a:noFill/>
                    </a:ln>
                  </pic:spPr>
                </pic:pic>
              </a:graphicData>
            </a:graphic>
          </wp:inline>
        </w:drawing>
      </w:r>
    </w:p>
    <w:p w14:paraId="6A24BA09" w14:textId="4217070D" w:rsidR="001A19B7" w:rsidRDefault="001A19B7" w:rsidP="004B0B93">
      <w:pPr>
        <w:pStyle w:val="Caption"/>
      </w:pPr>
      <w:bookmarkStart w:id="113" w:name="_Toc155555736"/>
      <w:r>
        <w:t xml:space="preserve">Hình </w:t>
      </w:r>
      <w:fldSimple w:instr=" STYLEREF 1 \s ">
        <w:r w:rsidR="006F0AC4">
          <w:rPr>
            <w:noProof/>
          </w:rPr>
          <w:t>4</w:t>
        </w:r>
      </w:fldSimple>
      <w:r w:rsidR="004B0B93">
        <w:t>.</w:t>
      </w:r>
      <w:fldSimple w:instr=" SEQ Hình \* ARABIC \s 1 ">
        <w:r w:rsidR="006F0AC4">
          <w:rPr>
            <w:noProof/>
          </w:rPr>
          <w:t>17</w:t>
        </w:r>
      </w:fldSimple>
      <w:r>
        <w:t xml:space="preserve">: Trang </w:t>
      </w:r>
      <w:r w:rsidR="0032648A">
        <w:t>t</w:t>
      </w:r>
      <w:r>
        <w:t>hêm danh mục</w:t>
      </w:r>
      <w:bookmarkEnd w:id="113"/>
    </w:p>
    <w:p w14:paraId="1E01EDF2" w14:textId="71627901" w:rsidR="00501FD8" w:rsidRDefault="00DC07AA" w:rsidP="00150594">
      <w:pPr>
        <w:pStyle w:val="nd"/>
      </w:pPr>
      <w:r>
        <w:t>Trang thêm danh mục giúp quản trị viên</w:t>
      </w:r>
      <w:r w:rsidR="00C2223F">
        <w:t xml:space="preserve"> có thể thêm một danh mục mới, sau khi nhập thông tin và bấm vào nút lưu, thông tin về danh mục đó sẽ được ghi nhận và trả về trang danh sách danh mục</w:t>
      </w:r>
      <w:r w:rsidR="007115D6">
        <w:t>.</w:t>
      </w:r>
    </w:p>
    <w:p w14:paraId="4B122E5C" w14:textId="3D0A1340" w:rsidR="00501FD8" w:rsidRDefault="00B602C7" w:rsidP="00501FD8">
      <w:pPr>
        <w:keepNext/>
      </w:pPr>
      <w:r w:rsidRPr="00E872D4">
        <w:rPr>
          <w:noProof/>
        </w:rPr>
        <w:drawing>
          <wp:inline distT="0" distB="0" distL="0" distR="0" wp14:anchorId="2225D708" wp14:editId="3E9B4A58">
            <wp:extent cx="5589905" cy="2917190"/>
            <wp:effectExtent l="0" t="0" r="0" b="0"/>
            <wp:docPr id="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589905" cy="2917190"/>
                    </a:xfrm>
                    <a:prstGeom prst="rect">
                      <a:avLst/>
                    </a:prstGeom>
                    <a:noFill/>
                    <a:ln>
                      <a:noFill/>
                    </a:ln>
                  </pic:spPr>
                </pic:pic>
              </a:graphicData>
            </a:graphic>
          </wp:inline>
        </w:drawing>
      </w:r>
    </w:p>
    <w:p w14:paraId="13896A46" w14:textId="7780B872" w:rsidR="00501FD8" w:rsidRDefault="00501FD8" w:rsidP="004B0B93">
      <w:pPr>
        <w:pStyle w:val="Caption"/>
      </w:pPr>
      <w:bookmarkStart w:id="114" w:name="_Toc155555737"/>
      <w:r>
        <w:t xml:space="preserve">Hình </w:t>
      </w:r>
      <w:fldSimple w:instr=" STYLEREF 1 \s ">
        <w:r w:rsidR="006F0AC4">
          <w:rPr>
            <w:noProof/>
          </w:rPr>
          <w:t>4</w:t>
        </w:r>
      </w:fldSimple>
      <w:r w:rsidR="004B0B93">
        <w:t>.</w:t>
      </w:r>
      <w:fldSimple w:instr=" SEQ Hình \* ARABIC \s 1 ">
        <w:r w:rsidR="006F0AC4">
          <w:rPr>
            <w:noProof/>
          </w:rPr>
          <w:t>18</w:t>
        </w:r>
      </w:fldSimple>
      <w:r>
        <w:t>: Trang sửa danh mục</w:t>
      </w:r>
      <w:bookmarkEnd w:id="114"/>
    </w:p>
    <w:p w14:paraId="11DA7EC5" w14:textId="0A781CB4" w:rsidR="001C128F" w:rsidRDefault="001C128F" w:rsidP="001C128F">
      <w:pPr>
        <w:pStyle w:val="nd"/>
      </w:pPr>
      <w:r>
        <w:t xml:space="preserve">Trang sửa danh mục giúp quản trị viên có thể sửa danh mục hiện có, sau khi nhập thông tin và bấm vào nút lưu, thông tin về danh mục đó sẽ được </w:t>
      </w:r>
      <w:r w:rsidR="001A2AC5">
        <w:t>cập nhật lại</w:t>
      </w:r>
      <w:r>
        <w:t xml:space="preserve"> và trả về trang danh sách danh mục.</w:t>
      </w:r>
    </w:p>
    <w:p w14:paraId="504A93A4" w14:textId="79A0FD2E" w:rsidR="004763C1" w:rsidRPr="001C128F" w:rsidRDefault="004763C1" w:rsidP="001C128F">
      <w:pPr>
        <w:pStyle w:val="nd"/>
      </w:pPr>
      <w:r>
        <w:t>Quản trị viên cũng có thể xóa danh mục hiện có bằng cách bấm vào nút xó</w:t>
      </w:r>
      <w:r w:rsidR="009426CF">
        <w:t>a.</w:t>
      </w:r>
      <w:r w:rsidR="003B4B08">
        <w:t xml:space="preserve"> sau khi bấm sẽ xuất hiện hộp thoại xóa, nếu quản trị viên đồng ý thì hệ thống sẽ xóa danh mục đó, ngược lại sẽ hủy bỏ thao tác xóa.</w:t>
      </w:r>
    </w:p>
    <w:p w14:paraId="19BEB3A8" w14:textId="75F11152" w:rsidR="00505EAE" w:rsidRPr="00505EAE" w:rsidRDefault="007267A5" w:rsidP="007267A5">
      <w:pPr>
        <w:pStyle w:val="Heading4"/>
      </w:pPr>
      <w:r>
        <w:lastRenderedPageBreak/>
        <w:t>Quản lý thương hiệu</w:t>
      </w:r>
    </w:p>
    <w:p w14:paraId="43FEFEA9" w14:textId="092D2490" w:rsidR="00505EAE" w:rsidRDefault="00B602C7" w:rsidP="00505EAE">
      <w:pPr>
        <w:keepNext/>
      </w:pPr>
      <w:r w:rsidRPr="00E872D4">
        <w:rPr>
          <w:noProof/>
        </w:rPr>
        <w:drawing>
          <wp:inline distT="0" distB="0" distL="0" distR="0" wp14:anchorId="20B71C95" wp14:editId="02E8F8BE">
            <wp:extent cx="5579110" cy="2933700"/>
            <wp:effectExtent l="0" t="0" r="0" b="0"/>
            <wp:docPr id="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579110" cy="2933700"/>
                    </a:xfrm>
                    <a:prstGeom prst="rect">
                      <a:avLst/>
                    </a:prstGeom>
                    <a:noFill/>
                    <a:ln>
                      <a:noFill/>
                    </a:ln>
                  </pic:spPr>
                </pic:pic>
              </a:graphicData>
            </a:graphic>
          </wp:inline>
        </w:drawing>
      </w:r>
    </w:p>
    <w:p w14:paraId="287C6FF0" w14:textId="3B1583AB" w:rsidR="00505EAE" w:rsidRDefault="00505EAE" w:rsidP="004B0B93">
      <w:pPr>
        <w:pStyle w:val="Caption"/>
      </w:pPr>
      <w:bookmarkStart w:id="115" w:name="_Toc155555738"/>
      <w:r>
        <w:t xml:space="preserve">Hình </w:t>
      </w:r>
      <w:fldSimple w:instr=" STYLEREF 1 \s ">
        <w:r w:rsidR="006F0AC4">
          <w:rPr>
            <w:noProof/>
          </w:rPr>
          <w:t>4</w:t>
        </w:r>
      </w:fldSimple>
      <w:r w:rsidR="004B0B93">
        <w:t>.</w:t>
      </w:r>
      <w:fldSimple w:instr=" SEQ Hình \* ARABIC \s 1 ">
        <w:r w:rsidR="006F0AC4">
          <w:rPr>
            <w:noProof/>
          </w:rPr>
          <w:t>19</w:t>
        </w:r>
      </w:fldSimple>
      <w:r>
        <w:t>: Trang hiển thị thương hiệu</w:t>
      </w:r>
      <w:bookmarkEnd w:id="115"/>
    </w:p>
    <w:p w14:paraId="5E688DB4" w14:textId="10059B0B" w:rsidR="00901D25" w:rsidRPr="00901D25" w:rsidRDefault="00901D25" w:rsidP="00901D25">
      <w:pPr>
        <w:pStyle w:val="nd"/>
      </w:pPr>
      <w:r w:rsidRPr="00901D25">
        <w:t xml:space="preserve">Trang hiển thị </w:t>
      </w:r>
      <w:r>
        <w:t>thương hiệu</w:t>
      </w:r>
      <w:r w:rsidRPr="00901D25">
        <w:t xml:space="preserve"> hiển thị danh sách </w:t>
      </w:r>
      <w:r w:rsidR="00DD633E">
        <w:t>thương hiệu</w:t>
      </w:r>
      <w:r w:rsidRPr="00901D25">
        <w:t xml:space="preserve"> dưới dạng bảng, tại đây quản trị viên có thể thêm, sửa hoặc xóa </w:t>
      </w:r>
      <w:r w:rsidR="00B859E2">
        <w:t>thương hiệu</w:t>
      </w:r>
      <w:r w:rsidRPr="00901D25">
        <w:t>.</w:t>
      </w:r>
    </w:p>
    <w:p w14:paraId="48DF1C29" w14:textId="77777777" w:rsidR="000C2E7C" w:rsidRDefault="000C2E7C" w:rsidP="000C2E7C"/>
    <w:p w14:paraId="32481FCC" w14:textId="2231EFBF" w:rsidR="000C2E7C" w:rsidRDefault="00B602C7" w:rsidP="000C2E7C">
      <w:pPr>
        <w:keepNext/>
      </w:pPr>
      <w:r w:rsidRPr="00E872D4">
        <w:rPr>
          <w:noProof/>
        </w:rPr>
        <w:drawing>
          <wp:inline distT="0" distB="0" distL="0" distR="0" wp14:anchorId="2BD04F54" wp14:editId="520E1FDB">
            <wp:extent cx="5579110" cy="2917190"/>
            <wp:effectExtent l="0" t="0" r="0" b="0"/>
            <wp:docPr id="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579110" cy="2917190"/>
                    </a:xfrm>
                    <a:prstGeom prst="rect">
                      <a:avLst/>
                    </a:prstGeom>
                    <a:noFill/>
                    <a:ln>
                      <a:noFill/>
                    </a:ln>
                  </pic:spPr>
                </pic:pic>
              </a:graphicData>
            </a:graphic>
          </wp:inline>
        </w:drawing>
      </w:r>
    </w:p>
    <w:p w14:paraId="13F892DA" w14:textId="7F5F3645" w:rsidR="000C2E7C" w:rsidRDefault="000C2E7C" w:rsidP="004B0B93">
      <w:pPr>
        <w:pStyle w:val="Caption"/>
      </w:pPr>
      <w:bookmarkStart w:id="116" w:name="_Toc155555739"/>
      <w:r>
        <w:t xml:space="preserve">Hình </w:t>
      </w:r>
      <w:fldSimple w:instr=" STYLEREF 1 \s ">
        <w:r w:rsidR="006F0AC4">
          <w:rPr>
            <w:noProof/>
          </w:rPr>
          <w:t>4</w:t>
        </w:r>
      </w:fldSimple>
      <w:r w:rsidR="004B0B93">
        <w:t>.</w:t>
      </w:r>
      <w:fldSimple w:instr=" SEQ Hình \* ARABIC \s 1 ">
        <w:r w:rsidR="006F0AC4">
          <w:rPr>
            <w:noProof/>
          </w:rPr>
          <w:t>20</w:t>
        </w:r>
      </w:fldSimple>
      <w:r>
        <w:t>: Trang thêm thương hiệu</w:t>
      </w:r>
      <w:bookmarkEnd w:id="116"/>
    </w:p>
    <w:p w14:paraId="7288E1F7" w14:textId="18D7BDC5" w:rsidR="009F57CB" w:rsidRPr="009F57CB" w:rsidRDefault="009F57CB" w:rsidP="009F57CB">
      <w:pPr>
        <w:pStyle w:val="nd"/>
      </w:pPr>
      <w:r>
        <w:t>Trang thêm thương hiệu giúp quản trị viên có thể thêm một thương hiệu mới, sau khi nhập thông tin và bấm vào nút lưu, thông tin về thương hiệu đó sẽ được ghi nhận và trả về trang danh sách thương hiệu.</w:t>
      </w:r>
    </w:p>
    <w:p w14:paraId="3AD6DAAD" w14:textId="77777777" w:rsidR="009F57CB" w:rsidRPr="009F57CB" w:rsidRDefault="009F57CB" w:rsidP="009F57CB"/>
    <w:p w14:paraId="42268272" w14:textId="77777777" w:rsidR="009E16EF" w:rsidRDefault="009E16EF" w:rsidP="009E16EF"/>
    <w:p w14:paraId="5A6733AB" w14:textId="39A7C579" w:rsidR="009E16EF" w:rsidRDefault="00B602C7" w:rsidP="00920A8E">
      <w:pPr>
        <w:keepNext/>
        <w:jc w:val="center"/>
      </w:pPr>
      <w:r w:rsidRPr="00E872D4">
        <w:rPr>
          <w:noProof/>
        </w:rPr>
        <w:lastRenderedPageBreak/>
        <w:drawing>
          <wp:inline distT="0" distB="0" distL="0" distR="0" wp14:anchorId="71802321" wp14:editId="7F8375A4">
            <wp:extent cx="5156678" cy="2679197"/>
            <wp:effectExtent l="0" t="0" r="6350" b="6985"/>
            <wp:docPr id="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162637" cy="2682293"/>
                    </a:xfrm>
                    <a:prstGeom prst="rect">
                      <a:avLst/>
                    </a:prstGeom>
                    <a:noFill/>
                    <a:ln>
                      <a:noFill/>
                    </a:ln>
                  </pic:spPr>
                </pic:pic>
              </a:graphicData>
            </a:graphic>
          </wp:inline>
        </w:drawing>
      </w:r>
    </w:p>
    <w:p w14:paraId="4436024F" w14:textId="7A2FBD3A" w:rsidR="009E16EF" w:rsidRDefault="009E16EF" w:rsidP="004B0B93">
      <w:pPr>
        <w:pStyle w:val="Caption"/>
      </w:pPr>
      <w:bookmarkStart w:id="117" w:name="_Toc155555740"/>
      <w:r>
        <w:t xml:space="preserve">Hình </w:t>
      </w:r>
      <w:fldSimple w:instr=" STYLEREF 1 \s ">
        <w:r w:rsidR="006F0AC4">
          <w:rPr>
            <w:noProof/>
          </w:rPr>
          <w:t>4</w:t>
        </w:r>
      </w:fldSimple>
      <w:r w:rsidR="004B0B93">
        <w:t>.</w:t>
      </w:r>
      <w:fldSimple w:instr=" SEQ Hình \* ARABIC \s 1 ">
        <w:r w:rsidR="006F0AC4">
          <w:rPr>
            <w:noProof/>
          </w:rPr>
          <w:t>21</w:t>
        </w:r>
      </w:fldSimple>
      <w:r>
        <w:t>: Trang sửa thương hiệu</w:t>
      </w:r>
      <w:bookmarkEnd w:id="117"/>
    </w:p>
    <w:p w14:paraId="6EBBCE03" w14:textId="4FD21A52" w:rsidR="00FA04B8" w:rsidRDefault="00FA04B8" w:rsidP="00FA04B8">
      <w:pPr>
        <w:pStyle w:val="nd"/>
      </w:pPr>
      <w:r>
        <w:t>Trang sửa thương hiệu giúp quản trị viên có thể sửa thương hiệu hiện có, sau khi nhập thông tin và bấm vào nút lưu, thông tin về thương hiệu đó sẽ được cập nhật lại và trả về trang danh sách thương hiệu.</w:t>
      </w:r>
    </w:p>
    <w:p w14:paraId="79773F14" w14:textId="010CB980" w:rsidR="00FA04B8" w:rsidRPr="00FA04B8" w:rsidRDefault="00FA04B8" w:rsidP="00FA04B8">
      <w:pPr>
        <w:pStyle w:val="nd"/>
      </w:pPr>
      <w:r>
        <w:t>Quản trị viên cũng có thể xóa thương hiệu hiện có bằng cách bấm vào nút xóa. sau khi bấm sẽ xuất hiện hộp thoại xóa, nếu quản trị viên đồng ý thì hệ thống sẽ xóa thương hiệu đó, ngược lại sẽ hủy bỏ thao tác xóa.</w:t>
      </w:r>
    </w:p>
    <w:p w14:paraId="67036CB6" w14:textId="23E023B9" w:rsidR="0017492B" w:rsidRPr="007267A5" w:rsidRDefault="007267A5" w:rsidP="007267A5">
      <w:pPr>
        <w:pStyle w:val="Heading4"/>
      </w:pPr>
      <w:r w:rsidRPr="007267A5">
        <w:t>Quản lý sản phẩm</w:t>
      </w:r>
    </w:p>
    <w:p w14:paraId="096E5E0F" w14:textId="7B60E4F3" w:rsidR="0017492B" w:rsidRDefault="00B602C7" w:rsidP="00920A8E">
      <w:pPr>
        <w:keepNext/>
        <w:jc w:val="center"/>
      </w:pPr>
      <w:r w:rsidRPr="00E872D4">
        <w:rPr>
          <w:noProof/>
        </w:rPr>
        <w:drawing>
          <wp:inline distT="0" distB="0" distL="0" distR="0" wp14:anchorId="5BD08C1E" wp14:editId="119A6AB9">
            <wp:extent cx="4729444" cy="2138446"/>
            <wp:effectExtent l="0" t="0" r="0" b="0"/>
            <wp:docPr id="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b="13614"/>
                    <a:stretch/>
                  </pic:blipFill>
                  <pic:spPr bwMode="auto">
                    <a:xfrm>
                      <a:off x="0" y="0"/>
                      <a:ext cx="4734972" cy="2140945"/>
                    </a:xfrm>
                    <a:prstGeom prst="rect">
                      <a:avLst/>
                    </a:prstGeom>
                    <a:noFill/>
                    <a:ln>
                      <a:noFill/>
                    </a:ln>
                    <a:extLst>
                      <a:ext uri="{53640926-AAD7-44D8-BBD7-CCE9431645EC}">
                        <a14:shadowObscured xmlns:a14="http://schemas.microsoft.com/office/drawing/2010/main"/>
                      </a:ext>
                    </a:extLst>
                  </pic:spPr>
                </pic:pic>
              </a:graphicData>
            </a:graphic>
          </wp:inline>
        </w:drawing>
      </w:r>
    </w:p>
    <w:p w14:paraId="6A1B140D" w14:textId="43FE5548" w:rsidR="0017492B" w:rsidRDefault="0017492B" w:rsidP="004B0B93">
      <w:pPr>
        <w:pStyle w:val="Caption"/>
      </w:pPr>
      <w:bookmarkStart w:id="118" w:name="_Toc155555741"/>
      <w:r>
        <w:t xml:space="preserve">Hình </w:t>
      </w:r>
      <w:fldSimple w:instr=" STYLEREF 1 \s ">
        <w:r w:rsidR="006F0AC4">
          <w:rPr>
            <w:noProof/>
          </w:rPr>
          <w:t>4</w:t>
        </w:r>
      </w:fldSimple>
      <w:r w:rsidR="004B0B93">
        <w:t>.</w:t>
      </w:r>
      <w:fldSimple w:instr=" SEQ Hình \* ARABIC \s 1 ">
        <w:r w:rsidR="006F0AC4">
          <w:rPr>
            <w:noProof/>
          </w:rPr>
          <w:t>22</w:t>
        </w:r>
      </w:fldSimple>
      <w:r>
        <w:t>: Trang hiển thị sản phẩm</w:t>
      </w:r>
      <w:bookmarkEnd w:id="118"/>
    </w:p>
    <w:p w14:paraId="2BDD362D" w14:textId="61A8306D" w:rsidR="002650BF" w:rsidRDefault="0097154F" w:rsidP="0097154F">
      <w:pPr>
        <w:pStyle w:val="nd"/>
      </w:pPr>
      <w:r w:rsidRPr="00901D25">
        <w:t xml:space="preserve">Trang hiển thị </w:t>
      </w:r>
      <w:r>
        <w:t>thương hiệu</w:t>
      </w:r>
      <w:r w:rsidRPr="00901D25">
        <w:t xml:space="preserve"> hiển thị danh sách </w:t>
      </w:r>
      <w:r>
        <w:t>thương hiệu</w:t>
      </w:r>
      <w:r w:rsidRPr="00901D25">
        <w:t xml:space="preserve"> dưới dạng bảng, tại đây quản trị viên có thể thêm, sửa hoặc xóa </w:t>
      </w:r>
      <w:r>
        <w:t>thương hiệu</w:t>
      </w:r>
      <w:r w:rsidRPr="00901D25">
        <w:t>.</w:t>
      </w:r>
    </w:p>
    <w:p w14:paraId="60743510" w14:textId="38FD3756" w:rsidR="002650BF" w:rsidRDefault="00B602C7" w:rsidP="002650BF">
      <w:pPr>
        <w:keepNext/>
      </w:pPr>
      <w:r w:rsidRPr="00E872D4">
        <w:rPr>
          <w:noProof/>
        </w:rPr>
        <w:lastRenderedPageBreak/>
        <w:drawing>
          <wp:inline distT="0" distB="0" distL="0" distR="0" wp14:anchorId="6A9C40B9" wp14:editId="0F976C5C">
            <wp:extent cx="5573395" cy="2906395"/>
            <wp:effectExtent l="0" t="0" r="0" b="0"/>
            <wp:docPr id="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573395" cy="2906395"/>
                    </a:xfrm>
                    <a:prstGeom prst="rect">
                      <a:avLst/>
                    </a:prstGeom>
                    <a:noFill/>
                    <a:ln>
                      <a:noFill/>
                    </a:ln>
                  </pic:spPr>
                </pic:pic>
              </a:graphicData>
            </a:graphic>
          </wp:inline>
        </w:drawing>
      </w:r>
    </w:p>
    <w:p w14:paraId="6524830C" w14:textId="740CF948" w:rsidR="002650BF" w:rsidRDefault="002650BF" w:rsidP="004B0B93">
      <w:pPr>
        <w:pStyle w:val="Caption"/>
      </w:pPr>
      <w:bookmarkStart w:id="119" w:name="_Toc155555742"/>
      <w:r>
        <w:t xml:space="preserve">Hình </w:t>
      </w:r>
      <w:fldSimple w:instr=" STYLEREF 1 \s ">
        <w:r w:rsidR="006F0AC4">
          <w:rPr>
            <w:noProof/>
          </w:rPr>
          <w:t>4</w:t>
        </w:r>
      </w:fldSimple>
      <w:r w:rsidR="004B0B93">
        <w:t>.</w:t>
      </w:r>
      <w:fldSimple w:instr=" SEQ Hình \* ARABIC \s 1 ">
        <w:r w:rsidR="006F0AC4">
          <w:rPr>
            <w:noProof/>
          </w:rPr>
          <w:t>23</w:t>
        </w:r>
      </w:fldSimple>
      <w:r>
        <w:t>: Trang thêm sản phẩm</w:t>
      </w:r>
      <w:bookmarkEnd w:id="119"/>
    </w:p>
    <w:p w14:paraId="6B1B39D4" w14:textId="77777777" w:rsidR="000364F3" w:rsidRPr="000364F3" w:rsidRDefault="000364F3" w:rsidP="000364F3"/>
    <w:p w14:paraId="44C45434" w14:textId="77777777" w:rsidR="00C10870" w:rsidRDefault="00C10870" w:rsidP="00C10870"/>
    <w:p w14:paraId="3ADF177F" w14:textId="0744B6A9" w:rsidR="00C10870" w:rsidRDefault="00B602C7" w:rsidP="00C10870">
      <w:pPr>
        <w:keepNext/>
      </w:pPr>
      <w:r w:rsidRPr="00E872D4">
        <w:rPr>
          <w:noProof/>
        </w:rPr>
        <w:drawing>
          <wp:inline distT="0" distB="0" distL="0" distR="0" wp14:anchorId="076BF3A5" wp14:editId="515A4860">
            <wp:extent cx="5573395" cy="2884805"/>
            <wp:effectExtent l="0" t="0" r="0" b="0"/>
            <wp:docPr id="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573395" cy="2884805"/>
                    </a:xfrm>
                    <a:prstGeom prst="rect">
                      <a:avLst/>
                    </a:prstGeom>
                    <a:noFill/>
                    <a:ln>
                      <a:noFill/>
                    </a:ln>
                  </pic:spPr>
                </pic:pic>
              </a:graphicData>
            </a:graphic>
          </wp:inline>
        </w:drawing>
      </w:r>
    </w:p>
    <w:p w14:paraId="1B953D5A" w14:textId="0F1660B2" w:rsidR="00C10870" w:rsidRDefault="00C10870" w:rsidP="004B0B93">
      <w:pPr>
        <w:pStyle w:val="Caption"/>
      </w:pPr>
      <w:bookmarkStart w:id="120" w:name="_Toc155555743"/>
      <w:r>
        <w:t xml:space="preserve">Hình </w:t>
      </w:r>
      <w:fldSimple w:instr=" STYLEREF 1 \s ">
        <w:r w:rsidR="006F0AC4">
          <w:rPr>
            <w:noProof/>
          </w:rPr>
          <w:t>4</w:t>
        </w:r>
      </w:fldSimple>
      <w:r w:rsidR="004B0B93">
        <w:t>.</w:t>
      </w:r>
      <w:fldSimple w:instr=" SEQ Hình \* ARABIC \s 1 ">
        <w:r w:rsidR="006F0AC4">
          <w:rPr>
            <w:noProof/>
          </w:rPr>
          <w:t>24</w:t>
        </w:r>
      </w:fldSimple>
      <w:r>
        <w:t>: Trang thêm sản phẩm (tt)</w:t>
      </w:r>
      <w:bookmarkEnd w:id="120"/>
    </w:p>
    <w:p w14:paraId="475F73D8" w14:textId="77777777" w:rsidR="00C10870" w:rsidRDefault="00C10870" w:rsidP="00C10870"/>
    <w:p w14:paraId="33EC109E" w14:textId="0D52A5C1" w:rsidR="00C10870" w:rsidRDefault="00B602C7" w:rsidP="00C10870">
      <w:pPr>
        <w:keepNext/>
      </w:pPr>
      <w:r w:rsidRPr="00E872D4">
        <w:rPr>
          <w:noProof/>
        </w:rPr>
        <w:lastRenderedPageBreak/>
        <w:drawing>
          <wp:inline distT="0" distB="0" distL="0" distR="0" wp14:anchorId="536EACC6" wp14:editId="5D81A315">
            <wp:extent cx="5573395" cy="2901315"/>
            <wp:effectExtent l="0" t="0" r="0" b="0"/>
            <wp:docPr id="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573395" cy="2901315"/>
                    </a:xfrm>
                    <a:prstGeom prst="rect">
                      <a:avLst/>
                    </a:prstGeom>
                    <a:noFill/>
                    <a:ln>
                      <a:noFill/>
                    </a:ln>
                  </pic:spPr>
                </pic:pic>
              </a:graphicData>
            </a:graphic>
          </wp:inline>
        </w:drawing>
      </w:r>
    </w:p>
    <w:p w14:paraId="02464D80" w14:textId="23BBD005" w:rsidR="00C10870" w:rsidRDefault="00C10870" w:rsidP="004B0B93">
      <w:pPr>
        <w:pStyle w:val="Caption"/>
      </w:pPr>
      <w:bookmarkStart w:id="121" w:name="_Toc155555744"/>
      <w:r>
        <w:t xml:space="preserve">Hình </w:t>
      </w:r>
      <w:fldSimple w:instr=" STYLEREF 1 \s ">
        <w:r w:rsidR="006F0AC4">
          <w:rPr>
            <w:noProof/>
          </w:rPr>
          <w:t>4</w:t>
        </w:r>
      </w:fldSimple>
      <w:r w:rsidR="004B0B93">
        <w:t>.</w:t>
      </w:r>
      <w:fldSimple w:instr=" SEQ Hình \* ARABIC \s 1 ">
        <w:r w:rsidR="006F0AC4">
          <w:rPr>
            <w:noProof/>
          </w:rPr>
          <w:t>25</w:t>
        </w:r>
      </w:fldSimple>
      <w:r>
        <w:t>: Trang thêm sản phẩm (tt)</w:t>
      </w:r>
      <w:bookmarkEnd w:id="121"/>
    </w:p>
    <w:p w14:paraId="301271E1" w14:textId="6B3F8895" w:rsidR="000364F3" w:rsidRPr="000364F3" w:rsidRDefault="000364F3" w:rsidP="000364F3">
      <w:pPr>
        <w:pStyle w:val="nd"/>
      </w:pPr>
      <w:r>
        <w:t>Trang thêm sản phẩm giúp quản trị viên có thể thêm một sản phẩm mới, sau khi nhập thông tin và bấm vào nút lưu, thông tin về sản phẩm đó sẽ được ghi nhận và trả về trang danh sách sản phẩm.</w:t>
      </w:r>
    </w:p>
    <w:p w14:paraId="5E17E1A5" w14:textId="77777777" w:rsidR="00C10870" w:rsidRDefault="00C10870" w:rsidP="00C10870"/>
    <w:p w14:paraId="55384EFC" w14:textId="7375615B" w:rsidR="00C10870" w:rsidRDefault="00B602C7" w:rsidP="00C10870">
      <w:pPr>
        <w:keepNext/>
      </w:pPr>
      <w:r w:rsidRPr="00E872D4">
        <w:rPr>
          <w:noProof/>
        </w:rPr>
        <w:drawing>
          <wp:inline distT="0" distB="0" distL="0" distR="0" wp14:anchorId="57E70BBC" wp14:editId="3200A333">
            <wp:extent cx="5584190" cy="2912110"/>
            <wp:effectExtent l="0" t="0" r="0" b="0"/>
            <wp:docPr id="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584190" cy="2912110"/>
                    </a:xfrm>
                    <a:prstGeom prst="rect">
                      <a:avLst/>
                    </a:prstGeom>
                    <a:noFill/>
                    <a:ln>
                      <a:noFill/>
                    </a:ln>
                  </pic:spPr>
                </pic:pic>
              </a:graphicData>
            </a:graphic>
          </wp:inline>
        </w:drawing>
      </w:r>
    </w:p>
    <w:p w14:paraId="6C3AF46F" w14:textId="0B0BF0F9" w:rsidR="00C10870" w:rsidRDefault="00C10870" w:rsidP="004B0B93">
      <w:pPr>
        <w:pStyle w:val="Caption"/>
      </w:pPr>
      <w:bookmarkStart w:id="122" w:name="_Toc155555745"/>
      <w:r>
        <w:t xml:space="preserve">Hình </w:t>
      </w:r>
      <w:fldSimple w:instr=" STYLEREF 1 \s ">
        <w:r w:rsidR="006F0AC4">
          <w:rPr>
            <w:noProof/>
          </w:rPr>
          <w:t>4</w:t>
        </w:r>
      </w:fldSimple>
      <w:r w:rsidR="004B0B93">
        <w:t>.</w:t>
      </w:r>
      <w:fldSimple w:instr=" SEQ Hình \* ARABIC \s 1 ">
        <w:r w:rsidR="006F0AC4">
          <w:rPr>
            <w:noProof/>
          </w:rPr>
          <w:t>26</w:t>
        </w:r>
      </w:fldSimple>
      <w:r>
        <w:t>: Trang sửa sản phẩm</w:t>
      </w:r>
      <w:bookmarkEnd w:id="122"/>
    </w:p>
    <w:p w14:paraId="2CC02CD4" w14:textId="77777777" w:rsidR="006F3DE9" w:rsidRDefault="006F3DE9" w:rsidP="006F3DE9"/>
    <w:p w14:paraId="63848712" w14:textId="662925C1" w:rsidR="006F3DE9" w:rsidRDefault="00B602C7" w:rsidP="006F3DE9">
      <w:pPr>
        <w:keepNext/>
      </w:pPr>
      <w:r w:rsidRPr="00E872D4">
        <w:rPr>
          <w:noProof/>
        </w:rPr>
        <w:lastRenderedPageBreak/>
        <w:drawing>
          <wp:inline distT="0" distB="0" distL="0" distR="0" wp14:anchorId="55BA0309" wp14:editId="173C4DDB">
            <wp:extent cx="5584190" cy="2917190"/>
            <wp:effectExtent l="0" t="0" r="0" b="0"/>
            <wp:docPr id="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584190" cy="2917190"/>
                    </a:xfrm>
                    <a:prstGeom prst="rect">
                      <a:avLst/>
                    </a:prstGeom>
                    <a:noFill/>
                    <a:ln>
                      <a:noFill/>
                    </a:ln>
                  </pic:spPr>
                </pic:pic>
              </a:graphicData>
            </a:graphic>
          </wp:inline>
        </w:drawing>
      </w:r>
    </w:p>
    <w:p w14:paraId="6E3EB75F" w14:textId="60D9189C" w:rsidR="006F3DE9" w:rsidRDefault="006F3DE9" w:rsidP="004B0B93">
      <w:pPr>
        <w:pStyle w:val="Caption"/>
      </w:pPr>
      <w:bookmarkStart w:id="123" w:name="_Toc155555746"/>
      <w:r>
        <w:t xml:space="preserve">Hình </w:t>
      </w:r>
      <w:fldSimple w:instr=" STYLEREF 1 \s ">
        <w:r w:rsidR="006F0AC4">
          <w:rPr>
            <w:noProof/>
          </w:rPr>
          <w:t>4</w:t>
        </w:r>
      </w:fldSimple>
      <w:r w:rsidR="004B0B93">
        <w:t>.</w:t>
      </w:r>
      <w:fldSimple w:instr=" SEQ Hình \* ARABIC \s 1 ">
        <w:r w:rsidR="006F0AC4">
          <w:rPr>
            <w:noProof/>
          </w:rPr>
          <w:t>27</w:t>
        </w:r>
      </w:fldSimple>
      <w:r>
        <w:t>: Trang sửa sản phẩm (tt)</w:t>
      </w:r>
      <w:bookmarkEnd w:id="123"/>
    </w:p>
    <w:p w14:paraId="770D9EAF" w14:textId="77777777" w:rsidR="006F3DE9" w:rsidRDefault="006F3DE9" w:rsidP="006F3DE9"/>
    <w:p w14:paraId="608DA46C" w14:textId="3286455C" w:rsidR="006F3DE9" w:rsidRDefault="00B602C7" w:rsidP="006F3DE9">
      <w:pPr>
        <w:keepNext/>
      </w:pPr>
      <w:r w:rsidRPr="00E872D4">
        <w:rPr>
          <w:noProof/>
        </w:rPr>
        <w:drawing>
          <wp:inline distT="0" distB="0" distL="0" distR="0" wp14:anchorId="5C136502" wp14:editId="6FFE3E7B">
            <wp:extent cx="5579110" cy="2275114"/>
            <wp:effectExtent l="0" t="0" r="2540" b="0"/>
            <wp:docPr id="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b="21874"/>
                    <a:stretch/>
                  </pic:blipFill>
                  <pic:spPr bwMode="auto">
                    <a:xfrm>
                      <a:off x="0" y="0"/>
                      <a:ext cx="5579110" cy="2275114"/>
                    </a:xfrm>
                    <a:prstGeom prst="rect">
                      <a:avLst/>
                    </a:prstGeom>
                    <a:noFill/>
                    <a:ln>
                      <a:noFill/>
                    </a:ln>
                    <a:extLst>
                      <a:ext uri="{53640926-AAD7-44D8-BBD7-CCE9431645EC}">
                        <a14:shadowObscured xmlns:a14="http://schemas.microsoft.com/office/drawing/2010/main"/>
                      </a:ext>
                    </a:extLst>
                  </pic:spPr>
                </pic:pic>
              </a:graphicData>
            </a:graphic>
          </wp:inline>
        </w:drawing>
      </w:r>
    </w:p>
    <w:p w14:paraId="34E99F06" w14:textId="1B66C6E3" w:rsidR="006F3DE9" w:rsidRDefault="006F3DE9" w:rsidP="004B0B93">
      <w:pPr>
        <w:pStyle w:val="Caption"/>
      </w:pPr>
      <w:bookmarkStart w:id="124" w:name="_Toc155555747"/>
      <w:r>
        <w:t xml:space="preserve">Hình </w:t>
      </w:r>
      <w:fldSimple w:instr=" STYLEREF 1 \s ">
        <w:r w:rsidR="006F0AC4">
          <w:rPr>
            <w:noProof/>
          </w:rPr>
          <w:t>4</w:t>
        </w:r>
      </w:fldSimple>
      <w:r w:rsidR="004B0B93">
        <w:t>.</w:t>
      </w:r>
      <w:fldSimple w:instr=" SEQ Hình \* ARABIC \s 1 ">
        <w:r w:rsidR="006F0AC4">
          <w:rPr>
            <w:noProof/>
          </w:rPr>
          <w:t>28</w:t>
        </w:r>
      </w:fldSimple>
      <w:r>
        <w:t>: Trang sửa sản phẩm (tt)</w:t>
      </w:r>
      <w:bookmarkEnd w:id="124"/>
    </w:p>
    <w:p w14:paraId="4FC2C27A" w14:textId="5F910FA8" w:rsidR="00E83EBA" w:rsidRDefault="00E83EBA" w:rsidP="00E83EBA">
      <w:pPr>
        <w:pStyle w:val="nd"/>
      </w:pPr>
      <w:r>
        <w:t xml:space="preserve">Trang sửa </w:t>
      </w:r>
      <w:r w:rsidR="00DD2A8C">
        <w:t>sản phẩm</w:t>
      </w:r>
      <w:r>
        <w:t xml:space="preserve"> giúp quản trị viên có thể sửa </w:t>
      </w:r>
      <w:r w:rsidR="00DD2A8C">
        <w:t>sản phẩm</w:t>
      </w:r>
      <w:r>
        <w:t xml:space="preserve"> hiện có, sau khi nhập thông tin và bấm vào nút lưu, thông tin về </w:t>
      </w:r>
      <w:r w:rsidR="00DD2A8C">
        <w:t>sản phẩm</w:t>
      </w:r>
      <w:r>
        <w:t xml:space="preserve"> đó sẽ được cập nhật lại và trả về trang danh sách </w:t>
      </w:r>
      <w:r w:rsidR="00DD2A8C">
        <w:t>sản phẩm</w:t>
      </w:r>
      <w:r>
        <w:t>.</w:t>
      </w:r>
    </w:p>
    <w:p w14:paraId="7DAB9FAD" w14:textId="68110334" w:rsidR="00E83EBA" w:rsidRPr="00FA04B8" w:rsidRDefault="00E83EBA" w:rsidP="00E83EBA">
      <w:pPr>
        <w:pStyle w:val="nd"/>
      </w:pPr>
      <w:r>
        <w:t xml:space="preserve">Quản trị viên cũng có thể xóa </w:t>
      </w:r>
      <w:r w:rsidR="00DD2A8C">
        <w:t>sản phẩm</w:t>
      </w:r>
      <w:r>
        <w:t xml:space="preserve"> hiện có bằng cách bấm vào nút xóa. sau khi bấm sẽ xuất hiện hộp thoại xóa, nếu quản trị viên đồng ý thì hệ thống sẽ xóa </w:t>
      </w:r>
      <w:r w:rsidR="00DD2A8C">
        <w:t>sản phẩm</w:t>
      </w:r>
      <w:r>
        <w:t xml:space="preserve"> đó, ngược lại sẽ hủy bỏ thao tác xóa.</w:t>
      </w:r>
    </w:p>
    <w:p w14:paraId="39BE2CA0" w14:textId="77777777" w:rsidR="00E83EBA" w:rsidRPr="00E83EBA" w:rsidRDefault="00E83EBA" w:rsidP="00E83EBA"/>
    <w:p w14:paraId="01867037" w14:textId="55466055" w:rsidR="006F3DE9" w:rsidRDefault="007267A5" w:rsidP="007267A5">
      <w:pPr>
        <w:pStyle w:val="Heading4"/>
      </w:pPr>
      <w:r>
        <w:lastRenderedPageBreak/>
        <w:t>Chức năng xử lý đơn hàng</w:t>
      </w:r>
    </w:p>
    <w:p w14:paraId="1D8BA8F4" w14:textId="18FA1683" w:rsidR="006F3DE9" w:rsidRDefault="00B602C7" w:rsidP="00920A8E">
      <w:pPr>
        <w:keepNext/>
        <w:jc w:val="center"/>
      </w:pPr>
      <w:r w:rsidRPr="00E872D4">
        <w:rPr>
          <w:noProof/>
        </w:rPr>
        <w:drawing>
          <wp:inline distT="0" distB="0" distL="0" distR="0" wp14:anchorId="6F16D76A" wp14:editId="261514AC">
            <wp:extent cx="5239805" cy="2732516"/>
            <wp:effectExtent l="0" t="0" r="0" b="0"/>
            <wp:docPr id="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242009" cy="2733665"/>
                    </a:xfrm>
                    <a:prstGeom prst="rect">
                      <a:avLst/>
                    </a:prstGeom>
                    <a:noFill/>
                    <a:ln>
                      <a:noFill/>
                    </a:ln>
                  </pic:spPr>
                </pic:pic>
              </a:graphicData>
            </a:graphic>
          </wp:inline>
        </w:drawing>
      </w:r>
    </w:p>
    <w:p w14:paraId="56002788" w14:textId="7D0D0193" w:rsidR="003B0B3C" w:rsidRDefault="006F3DE9" w:rsidP="004B0B93">
      <w:pPr>
        <w:pStyle w:val="Caption"/>
      </w:pPr>
      <w:bookmarkStart w:id="125" w:name="_Toc155555748"/>
      <w:r>
        <w:t xml:space="preserve">Hình </w:t>
      </w:r>
      <w:fldSimple w:instr=" STYLEREF 1 \s ">
        <w:r w:rsidR="006F0AC4">
          <w:rPr>
            <w:noProof/>
          </w:rPr>
          <w:t>4</w:t>
        </w:r>
      </w:fldSimple>
      <w:r w:rsidR="004B0B93">
        <w:t>.</w:t>
      </w:r>
      <w:fldSimple w:instr=" SEQ Hình \* ARABIC \s 1 ">
        <w:r w:rsidR="006F0AC4">
          <w:rPr>
            <w:noProof/>
          </w:rPr>
          <w:t>29</w:t>
        </w:r>
      </w:fldSimple>
      <w:r>
        <w:t>: Trang đơn hàng</w:t>
      </w:r>
      <w:bookmarkEnd w:id="125"/>
    </w:p>
    <w:p w14:paraId="0B129882" w14:textId="1608C599" w:rsidR="00236D3A" w:rsidRPr="00236D3A" w:rsidRDefault="00DB02B9" w:rsidP="00A05FBD">
      <w:pPr>
        <w:pStyle w:val="nd"/>
      </w:pPr>
      <w:r>
        <w:t>Trang đơn hàng hiển thị thông tin về danh sách đơn hàng đã nhận. Tại đây quản trị viên có thể lọc đơn hàng theo ngày tháng năm, xem chi tiết đơn hàng, xác nhận đơn hàng nếu đơn hàng ở trạng đã chưa xác nhận, hoặc chờ giao hàng. Khách hàng có thể hủy đơn hàng nếu đơn hàng đó có thuộc tính trạng thái</w:t>
      </w:r>
      <w:r w:rsidR="00043B00">
        <w:t xml:space="preserve"> không thuộc trạng thái</w:t>
      </w:r>
      <w:r>
        <w:t xml:space="preserve"> đã giao hoặc đã hủy</w:t>
      </w:r>
      <w:r w:rsidR="00D64FF6">
        <w:t>.</w:t>
      </w:r>
    </w:p>
    <w:p w14:paraId="30081FA1" w14:textId="77777777" w:rsidR="003B0B3C" w:rsidRDefault="003B0B3C" w:rsidP="003B0B3C">
      <w:pPr>
        <w:pStyle w:val="Heading4"/>
      </w:pPr>
      <w:r>
        <w:t>Chức năng thống kê</w:t>
      </w:r>
    </w:p>
    <w:p w14:paraId="1FEBF5EE" w14:textId="69190560" w:rsidR="003B0B3C" w:rsidRDefault="003B0B3C" w:rsidP="00920A8E">
      <w:pPr>
        <w:keepNext/>
        <w:jc w:val="center"/>
      </w:pPr>
      <w:r w:rsidRPr="003B0B3C">
        <w:rPr>
          <w:noProof/>
        </w:rPr>
        <w:drawing>
          <wp:inline distT="0" distB="0" distL="0" distR="0" wp14:anchorId="56F96160" wp14:editId="5C19127E">
            <wp:extent cx="5259746" cy="2756758"/>
            <wp:effectExtent l="0" t="0" r="0" b="5715"/>
            <wp:docPr id="1588408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408340" name=""/>
                    <pic:cNvPicPr/>
                  </pic:nvPicPr>
                  <pic:blipFill>
                    <a:blip r:embed="rId81"/>
                    <a:stretch>
                      <a:fillRect/>
                    </a:stretch>
                  </pic:blipFill>
                  <pic:spPr>
                    <a:xfrm>
                      <a:off x="0" y="0"/>
                      <a:ext cx="5263385" cy="2758665"/>
                    </a:xfrm>
                    <a:prstGeom prst="rect">
                      <a:avLst/>
                    </a:prstGeom>
                  </pic:spPr>
                </pic:pic>
              </a:graphicData>
            </a:graphic>
          </wp:inline>
        </w:drawing>
      </w:r>
    </w:p>
    <w:p w14:paraId="3A466F92" w14:textId="393FABCB" w:rsidR="003B0B3C" w:rsidRDefault="003B0B3C" w:rsidP="004B0B93">
      <w:pPr>
        <w:pStyle w:val="Caption"/>
      </w:pPr>
      <w:bookmarkStart w:id="126" w:name="_Toc155555749"/>
      <w:r>
        <w:t xml:space="preserve">Hình </w:t>
      </w:r>
      <w:fldSimple w:instr=" STYLEREF 1 \s ">
        <w:r w:rsidR="006F0AC4">
          <w:rPr>
            <w:noProof/>
          </w:rPr>
          <w:t>4</w:t>
        </w:r>
      </w:fldSimple>
      <w:r w:rsidR="004B0B93">
        <w:t>.</w:t>
      </w:r>
      <w:fldSimple w:instr=" SEQ Hình \* ARABIC \s 1 ">
        <w:r w:rsidR="006F0AC4">
          <w:rPr>
            <w:noProof/>
          </w:rPr>
          <w:t>30</w:t>
        </w:r>
      </w:fldSimple>
      <w:r>
        <w:t>: Trang bảng điều khiển và chức năng thống kê</w:t>
      </w:r>
      <w:bookmarkEnd w:id="126"/>
    </w:p>
    <w:p w14:paraId="71761B4D" w14:textId="48E75A71" w:rsidR="00895D2B" w:rsidRPr="003B0B3C" w:rsidRDefault="00B173CE" w:rsidP="00920A8E">
      <w:pPr>
        <w:pStyle w:val="nd"/>
      </w:pPr>
      <w:r>
        <w:t>Trang thống kê giúp thống kê tổng số đơn hàng đã nhận, tổng số đơn đã hoàn thành, tổng số đơn đã hủy, tổng doanh thu của tháng hiện tại và của toàn hệ th</w:t>
      </w:r>
      <w:r w:rsidR="005126FC">
        <w:t>ống.</w:t>
      </w:r>
      <w:r w:rsidR="00895D2B" w:rsidRPr="007267A5">
        <w:rPr>
          <w:highlight w:val="yellow"/>
        </w:rPr>
        <w:br w:type="page"/>
      </w:r>
    </w:p>
    <w:p w14:paraId="5B025B4F" w14:textId="77777777" w:rsidR="007A413C" w:rsidRPr="00CA7B9E" w:rsidRDefault="0014684B" w:rsidP="00CA7B9E">
      <w:pPr>
        <w:pStyle w:val="Heading1"/>
      </w:pPr>
      <w:bookmarkStart w:id="127" w:name="_Toc155555673"/>
      <w:r w:rsidRPr="00CA7B9E">
        <w:lastRenderedPageBreak/>
        <w:t xml:space="preserve">KẾT LUẬN VÀ </w:t>
      </w:r>
      <w:r w:rsidR="007A413C" w:rsidRPr="00CA7B9E">
        <w:t>HƯỚNG PHÁT TRIỂN</w:t>
      </w:r>
      <w:bookmarkEnd w:id="127"/>
    </w:p>
    <w:p w14:paraId="0475D160" w14:textId="77777777" w:rsidR="00CA7B9E" w:rsidRDefault="00CA7B9E" w:rsidP="00CA7B9E">
      <w:pPr>
        <w:pStyle w:val="Heading2"/>
      </w:pPr>
      <w:bookmarkStart w:id="128" w:name="_Toc155555674"/>
      <w:r>
        <w:t>Kết luận</w:t>
      </w:r>
      <w:bookmarkEnd w:id="128"/>
    </w:p>
    <w:p w14:paraId="641D4434" w14:textId="6896DFE8" w:rsidR="008811B4" w:rsidRPr="007267A5" w:rsidRDefault="00A3620B" w:rsidP="007267A5">
      <w:pPr>
        <w:pStyle w:val="nd"/>
      </w:pPr>
      <w:r w:rsidRPr="002F78BB">
        <w:rPr>
          <w:b/>
          <w:iCs/>
        </w:rPr>
        <w:t>Kết quả đạt được</w:t>
      </w:r>
      <w:r w:rsidR="007267A5" w:rsidRPr="002F78BB">
        <w:rPr>
          <w:b/>
          <w:iCs/>
        </w:rPr>
        <w:t>:</w:t>
      </w:r>
      <w:r w:rsidR="007267A5" w:rsidRPr="007267A5">
        <w:t xml:space="preserve"> Bản thân tích lũy được các kiến thức quý báu về nghiệp vụ bán hàng online và cách thức xây dựng website bán hàng theo mô hình MVC với Laravel framework. Website bước đầu đã đáp ứng được các chức năng cần thiết, cụ thể:</w:t>
      </w:r>
    </w:p>
    <w:p w14:paraId="35473D80" w14:textId="43F7F306" w:rsidR="009E21AF" w:rsidRPr="005B05A4" w:rsidRDefault="009E21AF" w:rsidP="007267A5">
      <w:pPr>
        <w:pStyle w:val="nd"/>
      </w:pPr>
      <w:r w:rsidRPr="002F78BB">
        <w:rPr>
          <w:i/>
        </w:rPr>
        <w:t>Đối với Quản trị viên</w:t>
      </w:r>
      <w:r w:rsidR="0061104F" w:rsidRPr="002F78BB">
        <w:rPr>
          <w:i/>
        </w:rPr>
        <w:t xml:space="preserve">: </w:t>
      </w:r>
      <w:r w:rsidR="0061104F">
        <w:t>Hệ thống đảm bảo được các chức năng quản lý danh mục sản phẩm, quản lý thương hiệu, quản lý các thông tin của một sản phẩm, cho phép kiểm tra và xử lý nhanh các đơn hàng, thống kê doanh thu, …</w:t>
      </w:r>
    </w:p>
    <w:p w14:paraId="39F2C2DE" w14:textId="4E96F88A" w:rsidR="009E21AF" w:rsidRPr="005B05A4" w:rsidRDefault="009E21AF" w:rsidP="007267A5">
      <w:pPr>
        <w:pStyle w:val="nd"/>
      </w:pPr>
      <w:r w:rsidRPr="002F78BB">
        <w:rPr>
          <w:i/>
        </w:rPr>
        <w:t>Đối với người dùng</w:t>
      </w:r>
      <w:r w:rsidR="0061104F" w:rsidRPr="002F78BB">
        <w:rPr>
          <w:i/>
        </w:rPr>
        <w:t>:</w:t>
      </w:r>
      <w:r w:rsidR="0061104F">
        <w:t xml:space="preserve"> Hệ thống cho phép người dùng tra cứu thông tin sản phẩm theo từng danh mục và thương hiệu và theo dõi đơn hàng. Theo đó, để đặt hàng và mua hàng, người dùng có thể đăng ký mới tài khoản và đăng nhập vào hệ thống. Tuy nhiên, chức năng mua hàng, người dùng có thể mua trực tiếp không cần đăng ký tài khoản.</w:t>
      </w:r>
    </w:p>
    <w:p w14:paraId="30B40060" w14:textId="10E45307" w:rsidR="00345471" w:rsidRPr="0061104F" w:rsidRDefault="00D44A99" w:rsidP="0061104F">
      <w:pPr>
        <w:pStyle w:val="nd"/>
      </w:pPr>
      <w:r w:rsidRPr="002F78BB">
        <w:rPr>
          <w:b/>
        </w:rPr>
        <w:t>Hạn</w:t>
      </w:r>
      <w:r w:rsidR="0061104F" w:rsidRPr="002F78BB">
        <w:rPr>
          <w:b/>
        </w:rPr>
        <w:t xml:space="preserve"> chế:</w:t>
      </w:r>
      <w:r w:rsidR="0061104F">
        <w:t xml:space="preserve"> Hệ thống c</w:t>
      </w:r>
      <w:r w:rsidRPr="0061104F">
        <w:t>hưa triển khai trên đám mây</w:t>
      </w:r>
      <w:r w:rsidR="0061104F">
        <w:t>, m</w:t>
      </w:r>
      <w:r w:rsidRPr="0061104F">
        <w:t>ã nguồn chưa sạch, còn nhiều tệp tin không dùng gây nặng</w:t>
      </w:r>
      <w:r w:rsidR="00FF0B68">
        <w:rPr>
          <w:strike/>
        </w:rPr>
        <w:t>.</w:t>
      </w:r>
    </w:p>
    <w:p w14:paraId="047F3407" w14:textId="77777777" w:rsidR="00CA7B9E" w:rsidRDefault="00CA7B9E" w:rsidP="00CA7B9E">
      <w:pPr>
        <w:pStyle w:val="Heading2"/>
      </w:pPr>
      <w:bookmarkStart w:id="129" w:name="_Toc155555675"/>
      <w:r>
        <w:t>Hướng phát triển</w:t>
      </w:r>
      <w:bookmarkEnd w:id="129"/>
    </w:p>
    <w:p w14:paraId="1EFB9928" w14:textId="26E974AD" w:rsidR="00FD0629" w:rsidRDefault="00A2306B" w:rsidP="009C44F4">
      <w:pPr>
        <w:pStyle w:val="nd"/>
      </w:pPr>
      <w:r>
        <w:t xml:space="preserve">Thêm </w:t>
      </w:r>
      <w:r w:rsidR="000317AF">
        <w:t xml:space="preserve">tính năng </w:t>
      </w:r>
      <w:r>
        <w:t>đăng nhập bằng mạng xã hội như Facebook, Google,…</w:t>
      </w:r>
      <w:r w:rsidR="00AD4E13">
        <w:t xml:space="preserve">Mở rộng </w:t>
      </w:r>
      <w:r w:rsidR="0061104F">
        <w:t>tính năng bổ sung nhanh dữ liệu sản phẩm từ t</w:t>
      </w:r>
      <w:r w:rsidR="00AD4E13">
        <w:t>ệp tin excel</w:t>
      </w:r>
      <w:r w:rsidR="00FD0629">
        <w:t>, csv,…</w:t>
      </w:r>
    </w:p>
    <w:p w14:paraId="2D2118A8" w14:textId="3D65044B" w:rsidR="0061104F" w:rsidRDefault="006F79BC" w:rsidP="009C44F4">
      <w:pPr>
        <w:pStyle w:val="nd"/>
      </w:pPr>
      <w:r w:rsidRPr="006F79BC">
        <w:t>T</w:t>
      </w:r>
      <w:r w:rsidR="0061104F" w:rsidRPr="006F79BC">
        <w:t xml:space="preserve">hêm các phương thức thanh toán trực tiếp thông qua các ví điện tử như </w:t>
      </w:r>
      <w:r>
        <w:t>Momo, ngân hàng, thẻ thanh toán quốc tế</w:t>
      </w:r>
    </w:p>
    <w:p w14:paraId="70010CCD" w14:textId="68675EB0" w:rsidR="0087498A" w:rsidRPr="0087498A" w:rsidRDefault="0061104F" w:rsidP="0087498A">
      <w:pPr>
        <w:pStyle w:val="dm"/>
      </w:pPr>
      <w:r>
        <w:br w:type="page"/>
      </w:r>
      <w:bookmarkStart w:id="130" w:name="_Toc155555676"/>
      <w:r w:rsidR="007A413C">
        <w:lastRenderedPageBreak/>
        <w:t>DANH MỤC TÀI LIỆU THAM KHẢO</w:t>
      </w:r>
      <w:bookmarkEnd w:id="130"/>
    </w:p>
    <w:p w14:paraId="261CDEA2" w14:textId="77777777" w:rsidR="00920A8E" w:rsidRDefault="008D6691" w:rsidP="00DD477B">
      <w:pPr>
        <w:rPr>
          <w:rFonts w:ascii="Calibri" w:eastAsia="Calibri" w:hAnsi="Calibri"/>
          <w:noProof/>
          <w:sz w:val="20"/>
          <w:szCs w:val="20"/>
        </w:rPr>
      </w:pPr>
      <w:r>
        <w:fldChar w:fldCharType="begin"/>
      </w:r>
      <w:r>
        <w:instrText xml:space="preserve"> BIBLIOGRAPHY  \l 1033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313"/>
      </w:tblGrid>
      <w:tr w:rsidR="00920A8E" w14:paraId="3A988EF6" w14:textId="77777777">
        <w:trPr>
          <w:divId w:val="286856496"/>
          <w:tblCellSpacing w:w="15" w:type="dxa"/>
        </w:trPr>
        <w:tc>
          <w:tcPr>
            <w:tcW w:w="50" w:type="pct"/>
            <w:hideMark/>
          </w:tcPr>
          <w:p w14:paraId="613048FE" w14:textId="77777777" w:rsidR="00920A8E" w:rsidRDefault="00920A8E">
            <w:pPr>
              <w:pStyle w:val="Bibliography"/>
              <w:rPr>
                <w:noProof/>
              </w:rPr>
            </w:pPr>
            <w:r>
              <w:rPr>
                <w:noProof/>
              </w:rPr>
              <w:t xml:space="preserve">[1] </w:t>
            </w:r>
          </w:p>
        </w:tc>
        <w:tc>
          <w:tcPr>
            <w:tcW w:w="0" w:type="auto"/>
            <w:hideMark/>
          </w:tcPr>
          <w:p w14:paraId="146D27B2" w14:textId="77777777" w:rsidR="00920A8E" w:rsidRDefault="00920A8E">
            <w:pPr>
              <w:pStyle w:val="Bibliography"/>
              <w:rPr>
                <w:noProof/>
              </w:rPr>
            </w:pPr>
            <w:r>
              <w:rPr>
                <w:noProof/>
              </w:rPr>
              <w:t>H. Thanh, "Thương mại điện tử Việt Nam đạt quy mô trên 20 tỷ USD," 25 04 2023. [Online]. Available: https://kinhtedothi.vn/thuong-mai-dien-tu-viet-nam-dat-quy-mo-tren-20-ty-usd.html. [Accessed 26 12 2023].</w:t>
            </w:r>
          </w:p>
        </w:tc>
      </w:tr>
      <w:tr w:rsidR="00920A8E" w14:paraId="2EBC0DA5" w14:textId="77777777">
        <w:trPr>
          <w:divId w:val="286856496"/>
          <w:tblCellSpacing w:w="15" w:type="dxa"/>
        </w:trPr>
        <w:tc>
          <w:tcPr>
            <w:tcW w:w="50" w:type="pct"/>
            <w:hideMark/>
          </w:tcPr>
          <w:p w14:paraId="09B14F28" w14:textId="77777777" w:rsidR="00920A8E" w:rsidRDefault="00920A8E">
            <w:pPr>
              <w:pStyle w:val="Bibliography"/>
              <w:rPr>
                <w:noProof/>
              </w:rPr>
            </w:pPr>
            <w:r>
              <w:rPr>
                <w:noProof/>
              </w:rPr>
              <w:t xml:space="preserve">[2] </w:t>
            </w:r>
          </w:p>
        </w:tc>
        <w:tc>
          <w:tcPr>
            <w:tcW w:w="0" w:type="auto"/>
            <w:hideMark/>
          </w:tcPr>
          <w:p w14:paraId="7236788F" w14:textId="77777777" w:rsidR="00920A8E" w:rsidRDefault="00920A8E">
            <w:pPr>
              <w:pStyle w:val="Bibliography"/>
              <w:rPr>
                <w:noProof/>
              </w:rPr>
            </w:pPr>
            <w:r>
              <w:rPr>
                <w:noProof/>
              </w:rPr>
              <w:t>Hoàng Đoàn Quốc Huy, Thái Anh Tuấn, "XÂY DỰNG WEBSITE THỜI TRANG BLACKPINK," Đắk Lắk, 2022.</w:t>
            </w:r>
          </w:p>
        </w:tc>
      </w:tr>
      <w:tr w:rsidR="00920A8E" w14:paraId="42E290AE" w14:textId="77777777">
        <w:trPr>
          <w:divId w:val="286856496"/>
          <w:tblCellSpacing w:w="15" w:type="dxa"/>
        </w:trPr>
        <w:tc>
          <w:tcPr>
            <w:tcW w:w="50" w:type="pct"/>
            <w:hideMark/>
          </w:tcPr>
          <w:p w14:paraId="7F644AFB" w14:textId="77777777" w:rsidR="00920A8E" w:rsidRDefault="00920A8E">
            <w:pPr>
              <w:pStyle w:val="Bibliography"/>
              <w:rPr>
                <w:noProof/>
              </w:rPr>
            </w:pPr>
            <w:r>
              <w:rPr>
                <w:noProof/>
              </w:rPr>
              <w:t xml:space="preserve">[3] </w:t>
            </w:r>
          </w:p>
        </w:tc>
        <w:tc>
          <w:tcPr>
            <w:tcW w:w="0" w:type="auto"/>
            <w:hideMark/>
          </w:tcPr>
          <w:p w14:paraId="459D696F" w14:textId="77777777" w:rsidR="00920A8E" w:rsidRDefault="00920A8E">
            <w:pPr>
              <w:pStyle w:val="Bibliography"/>
              <w:rPr>
                <w:noProof/>
              </w:rPr>
            </w:pPr>
            <w:r>
              <w:rPr>
                <w:noProof/>
              </w:rPr>
              <w:t>Đ. T. Quỳnh, "XÂY DỰNG WEBSITE QUẢN LÝ BÁN QUẦN ÁO CHO CỬA HÀNG FM CLOSET," Bình Dương, 2021.</w:t>
            </w:r>
          </w:p>
        </w:tc>
      </w:tr>
      <w:tr w:rsidR="00920A8E" w14:paraId="2A8C44D0" w14:textId="77777777">
        <w:trPr>
          <w:divId w:val="286856496"/>
          <w:tblCellSpacing w:w="15" w:type="dxa"/>
        </w:trPr>
        <w:tc>
          <w:tcPr>
            <w:tcW w:w="50" w:type="pct"/>
            <w:hideMark/>
          </w:tcPr>
          <w:p w14:paraId="08D53663" w14:textId="77777777" w:rsidR="00920A8E" w:rsidRDefault="00920A8E">
            <w:pPr>
              <w:pStyle w:val="Bibliography"/>
              <w:rPr>
                <w:noProof/>
              </w:rPr>
            </w:pPr>
            <w:r>
              <w:rPr>
                <w:noProof/>
              </w:rPr>
              <w:t xml:space="preserve">[4] </w:t>
            </w:r>
          </w:p>
        </w:tc>
        <w:tc>
          <w:tcPr>
            <w:tcW w:w="0" w:type="auto"/>
            <w:hideMark/>
          </w:tcPr>
          <w:p w14:paraId="769418E7" w14:textId="77777777" w:rsidR="00920A8E" w:rsidRDefault="00920A8E">
            <w:pPr>
              <w:pStyle w:val="Bibliography"/>
              <w:rPr>
                <w:noProof/>
              </w:rPr>
            </w:pPr>
            <w:r>
              <w:rPr>
                <w:noProof/>
              </w:rPr>
              <w:t>L. G. Khánh, "WEB Project ASSIGNMENT," 2022.</w:t>
            </w:r>
          </w:p>
        </w:tc>
      </w:tr>
      <w:tr w:rsidR="00920A8E" w14:paraId="43E3C35E" w14:textId="77777777">
        <w:trPr>
          <w:divId w:val="286856496"/>
          <w:tblCellSpacing w:w="15" w:type="dxa"/>
        </w:trPr>
        <w:tc>
          <w:tcPr>
            <w:tcW w:w="50" w:type="pct"/>
            <w:hideMark/>
          </w:tcPr>
          <w:p w14:paraId="6238B2CE" w14:textId="77777777" w:rsidR="00920A8E" w:rsidRDefault="00920A8E">
            <w:pPr>
              <w:pStyle w:val="Bibliography"/>
              <w:rPr>
                <w:noProof/>
              </w:rPr>
            </w:pPr>
            <w:r>
              <w:rPr>
                <w:noProof/>
              </w:rPr>
              <w:t xml:space="preserve">[5] </w:t>
            </w:r>
          </w:p>
        </w:tc>
        <w:tc>
          <w:tcPr>
            <w:tcW w:w="0" w:type="auto"/>
            <w:hideMark/>
          </w:tcPr>
          <w:p w14:paraId="34308179" w14:textId="77777777" w:rsidR="00920A8E" w:rsidRDefault="00920A8E">
            <w:pPr>
              <w:pStyle w:val="Bibliography"/>
              <w:rPr>
                <w:noProof/>
              </w:rPr>
            </w:pPr>
            <w:r>
              <w:rPr>
                <w:noProof/>
              </w:rPr>
              <w:t>W3School, "PHP Introduction," [Online]. Available: https://www.w3schools.com/php/php_intro.asp. [Accessed 26 12 2023].</w:t>
            </w:r>
          </w:p>
        </w:tc>
      </w:tr>
      <w:tr w:rsidR="00920A8E" w14:paraId="3BE23D98" w14:textId="77777777">
        <w:trPr>
          <w:divId w:val="286856496"/>
          <w:tblCellSpacing w:w="15" w:type="dxa"/>
        </w:trPr>
        <w:tc>
          <w:tcPr>
            <w:tcW w:w="50" w:type="pct"/>
            <w:hideMark/>
          </w:tcPr>
          <w:p w14:paraId="13CAC0C5" w14:textId="77777777" w:rsidR="00920A8E" w:rsidRDefault="00920A8E">
            <w:pPr>
              <w:pStyle w:val="Bibliography"/>
              <w:rPr>
                <w:noProof/>
              </w:rPr>
            </w:pPr>
            <w:r>
              <w:rPr>
                <w:noProof/>
              </w:rPr>
              <w:t xml:space="preserve">[6] </w:t>
            </w:r>
          </w:p>
        </w:tc>
        <w:tc>
          <w:tcPr>
            <w:tcW w:w="0" w:type="auto"/>
            <w:hideMark/>
          </w:tcPr>
          <w:p w14:paraId="64521450" w14:textId="77777777" w:rsidR="00920A8E" w:rsidRDefault="00920A8E">
            <w:pPr>
              <w:pStyle w:val="Bibliography"/>
              <w:rPr>
                <w:noProof/>
              </w:rPr>
            </w:pPr>
            <w:r>
              <w:rPr>
                <w:noProof/>
              </w:rPr>
              <w:t>H. H. Hiền, "Tìm Hiểu Về Vòng Đời Request Trong Laravel," [Online]. Available: https://hoclaravel.vn/chi-tiet/tim-hieu-ve-vong-doi-request-trong-laravel. [Accessed 26 12 2023].</w:t>
            </w:r>
          </w:p>
        </w:tc>
      </w:tr>
      <w:tr w:rsidR="00920A8E" w14:paraId="1E0647FF" w14:textId="77777777">
        <w:trPr>
          <w:divId w:val="286856496"/>
          <w:tblCellSpacing w:w="15" w:type="dxa"/>
        </w:trPr>
        <w:tc>
          <w:tcPr>
            <w:tcW w:w="50" w:type="pct"/>
            <w:hideMark/>
          </w:tcPr>
          <w:p w14:paraId="7161C5B6" w14:textId="77777777" w:rsidR="00920A8E" w:rsidRDefault="00920A8E">
            <w:pPr>
              <w:pStyle w:val="Bibliography"/>
              <w:rPr>
                <w:noProof/>
              </w:rPr>
            </w:pPr>
            <w:r>
              <w:rPr>
                <w:noProof/>
              </w:rPr>
              <w:t xml:space="preserve">[7] </w:t>
            </w:r>
          </w:p>
        </w:tc>
        <w:tc>
          <w:tcPr>
            <w:tcW w:w="0" w:type="auto"/>
            <w:hideMark/>
          </w:tcPr>
          <w:p w14:paraId="4EEABA9F" w14:textId="77777777" w:rsidR="00920A8E" w:rsidRDefault="00920A8E">
            <w:pPr>
              <w:pStyle w:val="Bibliography"/>
              <w:rPr>
                <w:noProof/>
              </w:rPr>
            </w:pPr>
            <w:r>
              <w:rPr>
                <w:noProof/>
              </w:rPr>
              <w:t>"Tất tần tật về mô hình MVC," [Online]. Available: https://suphamyenbai.edu.vn/mo-hinh-mvc-la-gi.html. [Accessed 27 12 2023].</w:t>
            </w:r>
          </w:p>
        </w:tc>
      </w:tr>
      <w:tr w:rsidR="00920A8E" w14:paraId="634DE064" w14:textId="77777777">
        <w:trPr>
          <w:divId w:val="286856496"/>
          <w:tblCellSpacing w:w="15" w:type="dxa"/>
        </w:trPr>
        <w:tc>
          <w:tcPr>
            <w:tcW w:w="50" w:type="pct"/>
            <w:hideMark/>
          </w:tcPr>
          <w:p w14:paraId="7204BA21" w14:textId="77777777" w:rsidR="00920A8E" w:rsidRDefault="00920A8E">
            <w:pPr>
              <w:pStyle w:val="Bibliography"/>
              <w:rPr>
                <w:noProof/>
              </w:rPr>
            </w:pPr>
            <w:r>
              <w:rPr>
                <w:noProof/>
              </w:rPr>
              <w:t xml:space="preserve">[8] </w:t>
            </w:r>
          </w:p>
        </w:tc>
        <w:tc>
          <w:tcPr>
            <w:tcW w:w="0" w:type="auto"/>
            <w:hideMark/>
          </w:tcPr>
          <w:p w14:paraId="3A65828B" w14:textId="77777777" w:rsidR="00920A8E" w:rsidRDefault="00920A8E">
            <w:pPr>
              <w:pStyle w:val="Bibliography"/>
              <w:rPr>
                <w:noProof/>
              </w:rPr>
            </w:pPr>
            <w:r>
              <w:rPr>
                <w:noProof/>
              </w:rPr>
              <w:t>[Online]. Available: https://www.thegioididong.com/. [Accessed 29 12 2023].</w:t>
            </w:r>
          </w:p>
        </w:tc>
      </w:tr>
      <w:tr w:rsidR="00920A8E" w14:paraId="4D7EBFC9" w14:textId="77777777">
        <w:trPr>
          <w:divId w:val="286856496"/>
          <w:tblCellSpacing w:w="15" w:type="dxa"/>
        </w:trPr>
        <w:tc>
          <w:tcPr>
            <w:tcW w:w="50" w:type="pct"/>
            <w:hideMark/>
          </w:tcPr>
          <w:p w14:paraId="3DA64A9F" w14:textId="77777777" w:rsidR="00920A8E" w:rsidRDefault="00920A8E">
            <w:pPr>
              <w:pStyle w:val="Bibliography"/>
              <w:rPr>
                <w:noProof/>
              </w:rPr>
            </w:pPr>
            <w:r>
              <w:rPr>
                <w:noProof/>
              </w:rPr>
              <w:t xml:space="preserve">[9] </w:t>
            </w:r>
          </w:p>
        </w:tc>
        <w:tc>
          <w:tcPr>
            <w:tcW w:w="0" w:type="auto"/>
            <w:hideMark/>
          </w:tcPr>
          <w:p w14:paraId="2F899DFD" w14:textId="77777777" w:rsidR="00920A8E" w:rsidRDefault="00920A8E">
            <w:pPr>
              <w:pStyle w:val="Bibliography"/>
              <w:rPr>
                <w:noProof/>
              </w:rPr>
            </w:pPr>
            <w:r>
              <w:rPr>
                <w:noProof/>
              </w:rPr>
              <w:t xml:space="preserve">Carol Britton, Jill Doake, A Student Guide to Object-Oriented Development, Oxford: Elsevier Ltd, 2005. </w:t>
            </w:r>
          </w:p>
        </w:tc>
      </w:tr>
      <w:tr w:rsidR="00920A8E" w14:paraId="714B0845" w14:textId="77777777">
        <w:trPr>
          <w:divId w:val="286856496"/>
          <w:tblCellSpacing w:w="15" w:type="dxa"/>
        </w:trPr>
        <w:tc>
          <w:tcPr>
            <w:tcW w:w="50" w:type="pct"/>
            <w:hideMark/>
          </w:tcPr>
          <w:p w14:paraId="129069CC" w14:textId="77777777" w:rsidR="00920A8E" w:rsidRDefault="00920A8E">
            <w:pPr>
              <w:pStyle w:val="Bibliography"/>
              <w:rPr>
                <w:noProof/>
              </w:rPr>
            </w:pPr>
            <w:r>
              <w:rPr>
                <w:noProof/>
              </w:rPr>
              <w:t xml:space="preserve">[10] </w:t>
            </w:r>
          </w:p>
        </w:tc>
        <w:tc>
          <w:tcPr>
            <w:tcW w:w="0" w:type="auto"/>
            <w:hideMark/>
          </w:tcPr>
          <w:p w14:paraId="4937808A" w14:textId="77777777" w:rsidR="00920A8E" w:rsidRDefault="00920A8E">
            <w:pPr>
              <w:pStyle w:val="Bibliography"/>
              <w:rPr>
                <w:noProof/>
              </w:rPr>
            </w:pPr>
            <w:r>
              <w:rPr>
                <w:noProof/>
              </w:rPr>
              <w:t>T. Otwell, "Laravel," Laravel, [Online]. Available: https://laravel.com/docs/9.x. [Accessed 25 12 2023].</w:t>
            </w:r>
          </w:p>
        </w:tc>
      </w:tr>
      <w:tr w:rsidR="00920A8E" w14:paraId="7650EC03" w14:textId="77777777">
        <w:trPr>
          <w:divId w:val="286856496"/>
          <w:tblCellSpacing w:w="15" w:type="dxa"/>
        </w:trPr>
        <w:tc>
          <w:tcPr>
            <w:tcW w:w="50" w:type="pct"/>
            <w:hideMark/>
          </w:tcPr>
          <w:p w14:paraId="66892C9C" w14:textId="77777777" w:rsidR="00920A8E" w:rsidRDefault="00920A8E">
            <w:pPr>
              <w:pStyle w:val="Bibliography"/>
              <w:rPr>
                <w:noProof/>
              </w:rPr>
            </w:pPr>
            <w:r>
              <w:rPr>
                <w:noProof/>
              </w:rPr>
              <w:t xml:space="preserve">[11] </w:t>
            </w:r>
          </w:p>
        </w:tc>
        <w:tc>
          <w:tcPr>
            <w:tcW w:w="0" w:type="auto"/>
            <w:hideMark/>
          </w:tcPr>
          <w:p w14:paraId="37814C17" w14:textId="77777777" w:rsidR="00920A8E" w:rsidRDefault="00920A8E">
            <w:pPr>
              <w:pStyle w:val="Bibliography"/>
              <w:rPr>
                <w:noProof/>
              </w:rPr>
            </w:pPr>
            <w:r>
              <w:rPr>
                <w:noProof/>
              </w:rPr>
              <w:t xml:space="preserve">Đoàn Phước Miền, Phạm Thị Trúc Mai, Tài liệu giảng dạy môn thiết kế và lập trình web, Trà Vinh: Đại học Trà Vinh, 2014. </w:t>
            </w:r>
          </w:p>
        </w:tc>
      </w:tr>
    </w:tbl>
    <w:p w14:paraId="197B313E" w14:textId="77777777" w:rsidR="00920A8E" w:rsidRDefault="00920A8E">
      <w:pPr>
        <w:divId w:val="286856496"/>
        <w:rPr>
          <w:noProof/>
        </w:rPr>
      </w:pPr>
    </w:p>
    <w:p w14:paraId="5B1D8B2B" w14:textId="3956DC61" w:rsidR="00DD477B" w:rsidRPr="00DD477B" w:rsidRDefault="008D6691" w:rsidP="00DD477B">
      <w:r>
        <w:fldChar w:fldCharType="end"/>
      </w:r>
    </w:p>
    <w:p w14:paraId="5220F513" w14:textId="20FBBD49" w:rsidR="00D611B1" w:rsidRDefault="00D611B1"/>
    <w:p w14:paraId="6793829E" w14:textId="77777777" w:rsidR="0061104F" w:rsidRPr="00C84EA7" w:rsidRDefault="0061104F" w:rsidP="0061104F">
      <w:pPr>
        <w:spacing w:beforeLines="100" w:before="240" w:afterLines="100" w:after="240" w:line="360" w:lineRule="auto"/>
        <w:rPr>
          <w:sz w:val="26"/>
          <w:szCs w:val="26"/>
        </w:rPr>
      </w:pPr>
    </w:p>
    <w:p w14:paraId="5212BDFB" w14:textId="77777777" w:rsidR="007A413C" w:rsidRDefault="007A413C">
      <w:pPr>
        <w:spacing w:after="200" w:line="276" w:lineRule="auto"/>
        <w:rPr>
          <w:b/>
          <w:bCs/>
          <w:sz w:val="26"/>
          <w:szCs w:val="26"/>
        </w:rPr>
      </w:pPr>
      <w:r w:rsidRPr="00CA7B9E">
        <w:rPr>
          <w:sz w:val="26"/>
          <w:szCs w:val="26"/>
        </w:rPr>
        <w:br w:type="page"/>
      </w:r>
    </w:p>
    <w:p w14:paraId="340F32D5" w14:textId="77777777" w:rsidR="00797DBE" w:rsidRDefault="007A413C" w:rsidP="00CA7B9E">
      <w:pPr>
        <w:pStyle w:val="dm"/>
      </w:pPr>
      <w:bookmarkStart w:id="131" w:name="_Toc155555677"/>
      <w:r>
        <w:lastRenderedPageBreak/>
        <w:t>PHỤ LỤC</w:t>
      </w:r>
      <w:bookmarkEnd w:id="131"/>
    </w:p>
    <w:p w14:paraId="461DD764" w14:textId="77777777" w:rsidR="00CA7B9E" w:rsidRPr="00CA7B9E" w:rsidRDefault="00CA7B9E" w:rsidP="00CA7B9E">
      <w:pPr>
        <w:pStyle w:val="nd"/>
      </w:pPr>
    </w:p>
    <w:sectPr w:rsidR="00CA7B9E" w:rsidRPr="00CA7B9E" w:rsidSect="00797E97">
      <w:headerReference w:type="default" r:id="rId82"/>
      <w:footerReference w:type="default" r:id="rId83"/>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F6678" w14:textId="77777777" w:rsidR="0044716C" w:rsidRDefault="0044716C" w:rsidP="00116727">
      <w:r>
        <w:separator/>
      </w:r>
    </w:p>
  </w:endnote>
  <w:endnote w:type="continuationSeparator" w:id="0">
    <w:p w14:paraId="0835ACC1" w14:textId="77777777" w:rsidR="0044716C" w:rsidRDefault="0044716C"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CA4EB" w14:textId="77777777" w:rsidR="002F78BB" w:rsidRPr="007B120F" w:rsidRDefault="002F78BB"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180F9507" w14:textId="77777777" w:rsidR="002F78BB" w:rsidRPr="007B120F" w:rsidRDefault="002F78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DEC65" w14:textId="1EA8B7DC" w:rsidR="002F78BB" w:rsidRDefault="002F78BB" w:rsidP="00797E97">
    <w:pPr>
      <w:pStyle w:val="Footer"/>
      <w:pBdr>
        <w:top w:val="thinThickSmallGap" w:sz="24" w:space="1" w:color="auto"/>
      </w:pBdr>
      <w:tabs>
        <w:tab w:val="clear" w:pos="8640"/>
        <w:tab w:val="right" w:pos="8820"/>
      </w:tabs>
      <w:ind w:right="-32"/>
    </w:pPr>
    <w:r>
      <w:t>Trần Quang Tiến</w:t>
    </w:r>
    <w:r>
      <w:tab/>
    </w:r>
    <w:r>
      <w:tab/>
    </w:r>
    <w:r>
      <w:fldChar w:fldCharType="begin"/>
    </w:r>
    <w:r>
      <w:instrText xml:space="preserve"> PAGE   \* MERGEFORMAT </w:instrText>
    </w:r>
    <w:r>
      <w:fldChar w:fldCharType="separate"/>
    </w:r>
    <w:r w:rsidR="0077680E">
      <w:rPr>
        <w:noProof/>
      </w:rPr>
      <w:t>1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ABEDE" w14:textId="77777777" w:rsidR="0044716C" w:rsidRDefault="0044716C" w:rsidP="00116727">
      <w:r>
        <w:separator/>
      </w:r>
    </w:p>
  </w:footnote>
  <w:footnote w:type="continuationSeparator" w:id="0">
    <w:p w14:paraId="437065E3" w14:textId="77777777" w:rsidR="0044716C" w:rsidRDefault="0044716C"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75A97" w14:textId="77777777" w:rsidR="002F78BB" w:rsidRDefault="002F78BB">
    <w:pPr>
      <w:pStyle w:val="Header"/>
    </w:pPr>
  </w:p>
  <w:p w14:paraId="556B043B" w14:textId="77777777" w:rsidR="002F78BB" w:rsidRDefault="002F78BB" w:rsidP="006D2252">
    <w:pPr>
      <w:pStyle w:val="Header"/>
      <w:pBdr>
        <w:bottom w:val="thickThinSmallGap" w:sz="24" w:space="1" w:color="auto"/>
      </w:pBdr>
    </w:pPr>
    <w:r>
      <w:t>Tìm hiểu Laravel Framework và xây dựng website bán máy tín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326F"/>
    <w:multiLevelType w:val="hybridMultilevel"/>
    <w:tmpl w:val="C232A37C"/>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B81DFC"/>
    <w:multiLevelType w:val="hybridMultilevel"/>
    <w:tmpl w:val="8ED88596"/>
    <w:lvl w:ilvl="0" w:tplc="36665334">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01DD0"/>
    <w:multiLevelType w:val="hybridMultilevel"/>
    <w:tmpl w:val="EBB401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051248"/>
    <w:multiLevelType w:val="hybridMultilevel"/>
    <w:tmpl w:val="3D344CCC"/>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AAA6F8B"/>
    <w:multiLevelType w:val="hybridMultilevel"/>
    <w:tmpl w:val="0E2C1618"/>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5" w15:restartNumberingAfterBreak="0">
    <w:nsid w:val="38F6039D"/>
    <w:multiLevelType w:val="hybridMultilevel"/>
    <w:tmpl w:val="B2560860"/>
    <w:lvl w:ilvl="0" w:tplc="A7307D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9B1CF8"/>
    <w:multiLevelType w:val="multilevel"/>
    <w:tmpl w:val="9BBE5CC6"/>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1.%2"/>
      <w:lvlJc w:val="left"/>
      <w:pPr>
        <w:tabs>
          <w:tab w:val="num" w:pos="0"/>
        </w:tabs>
        <w:ind w:left="576" w:hanging="576"/>
      </w:pPr>
      <w:rPr>
        <w:rFonts w:ascii="Times New Roman" w:hAnsi="Times New Roman" w:hint="default"/>
        <w:b/>
        <w:i w:val="0"/>
        <w:sz w:val="26"/>
      </w:rPr>
    </w:lvl>
    <w:lvl w:ilvl="2">
      <w:start w:val="1"/>
      <w:numFmt w:val="decimal"/>
      <w:pStyle w:val="Heading3"/>
      <w:lvlText w:val="%1.%2.%3"/>
      <w:lvlJc w:val="left"/>
      <w:pPr>
        <w:tabs>
          <w:tab w:val="num" w:pos="0"/>
        </w:tabs>
        <w:ind w:left="720" w:hanging="720"/>
      </w:pPr>
      <w:rPr>
        <w:rFonts w:ascii="Times New Roman" w:hAnsi="Times New Roman" w:hint="default"/>
        <w:b/>
        <w:i w:val="0"/>
        <w:sz w:val="26"/>
      </w:rPr>
    </w:lvl>
    <w:lvl w:ilvl="3">
      <w:start w:val="1"/>
      <w:numFmt w:val="decimal"/>
      <w:pStyle w:val="Heading4"/>
      <w:lvlText w:val="%1.%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7"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start w:val="1"/>
      <w:numFmt w:val="bullet"/>
      <w:lvlText w:val="o"/>
      <w:lvlJc w:val="left"/>
      <w:pPr>
        <w:ind w:left="2056" w:hanging="360"/>
      </w:pPr>
      <w:rPr>
        <w:rFonts w:ascii="Courier New" w:hAnsi="Courier New" w:cs="Courier New" w:hint="default"/>
      </w:rPr>
    </w:lvl>
    <w:lvl w:ilvl="2" w:tplc="04090005">
      <w:start w:val="1"/>
      <w:numFmt w:val="bullet"/>
      <w:lvlText w:val=""/>
      <w:lvlJc w:val="left"/>
      <w:pPr>
        <w:ind w:left="2776" w:hanging="360"/>
      </w:pPr>
      <w:rPr>
        <w:rFonts w:ascii="Wingdings" w:hAnsi="Wingdings" w:hint="default"/>
      </w:rPr>
    </w:lvl>
    <w:lvl w:ilvl="3" w:tplc="04090001">
      <w:start w:val="1"/>
      <w:numFmt w:val="bullet"/>
      <w:lvlText w:val=""/>
      <w:lvlJc w:val="left"/>
      <w:pPr>
        <w:ind w:left="3496" w:hanging="360"/>
      </w:pPr>
      <w:rPr>
        <w:rFonts w:ascii="Symbol" w:hAnsi="Symbol" w:hint="default"/>
      </w:rPr>
    </w:lvl>
    <w:lvl w:ilvl="4" w:tplc="04090003">
      <w:start w:val="1"/>
      <w:numFmt w:val="bullet"/>
      <w:lvlText w:val="o"/>
      <w:lvlJc w:val="left"/>
      <w:pPr>
        <w:ind w:left="4216" w:hanging="360"/>
      </w:pPr>
      <w:rPr>
        <w:rFonts w:ascii="Courier New" w:hAnsi="Courier New" w:cs="Courier New" w:hint="default"/>
      </w:rPr>
    </w:lvl>
    <w:lvl w:ilvl="5" w:tplc="04090005">
      <w:start w:val="1"/>
      <w:numFmt w:val="bullet"/>
      <w:lvlText w:val=""/>
      <w:lvlJc w:val="left"/>
      <w:pPr>
        <w:ind w:left="4936" w:hanging="360"/>
      </w:pPr>
      <w:rPr>
        <w:rFonts w:ascii="Wingdings" w:hAnsi="Wingdings" w:hint="default"/>
      </w:rPr>
    </w:lvl>
    <w:lvl w:ilvl="6" w:tplc="04090001">
      <w:start w:val="1"/>
      <w:numFmt w:val="bullet"/>
      <w:lvlText w:val=""/>
      <w:lvlJc w:val="left"/>
      <w:pPr>
        <w:ind w:left="5656" w:hanging="360"/>
      </w:pPr>
      <w:rPr>
        <w:rFonts w:ascii="Symbol" w:hAnsi="Symbol" w:hint="default"/>
      </w:rPr>
    </w:lvl>
    <w:lvl w:ilvl="7" w:tplc="04090003">
      <w:start w:val="1"/>
      <w:numFmt w:val="bullet"/>
      <w:lvlText w:val="o"/>
      <w:lvlJc w:val="left"/>
      <w:pPr>
        <w:ind w:left="6376" w:hanging="360"/>
      </w:pPr>
      <w:rPr>
        <w:rFonts w:ascii="Courier New" w:hAnsi="Courier New" w:cs="Courier New" w:hint="default"/>
      </w:rPr>
    </w:lvl>
    <w:lvl w:ilvl="8" w:tplc="04090005">
      <w:start w:val="1"/>
      <w:numFmt w:val="bullet"/>
      <w:lvlText w:val=""/>
      <w:lvlJc w:val="left"/>
      <w:pPr>
        <w:ind w:left="7096" w:hanging="360"/>
      </w:pPr>
      <w:rPr>
        <w:rFonts w:ascii="Wingdings" w:hAnsi="Wingdings" w:hint="default"/>
      </w:rPr>
    </w:lvl>
  </w:abstractNum>
  <w:abstractNum w:abstractNumId="8" w15:restartNumberingAfterBreak="0">
    <w:nsid w:val="6C5131E3"/>
    <w:multiLevelType w:val="hybridMultilevel"/>
    <w:tmpl w:val="67EE8CA2"/>
    <w:lvl w:ilvl="0" w:tplc="A7307D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F2215A"/>
    <w:multiLevelType w:val="multilevel"/>
    <w:tmpl w:val="7514DC22"/>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233901816">
    <w:abstractNumId w:val="6"/>
  </w:num>
  <w:num w:numId="2" w16cid:durableId="1724987639">
    <w:abstractNumId w:val="6"/>
  </w:num>
  <w:num w:numId="3" w16cid:durableId="208881881">
    <w:abstractNumId w:val="6"/>
  </w:num>
  <w:num w:numId="4" w16cid:durableId="1846283592">
    <w:abstractNumId w:val="9"/>
  </w:num>
  <w:num w:numId="5" w16cid:durableId="259409984">
    <w:abstractNumId w:val="2"/>
  </w:num>
  <w:num w:numId="6" w16cid:durableId="270481579">
    <w:abstractNumId w:val="6"/>
  </w:num>
  <w:num w:numId="7" w16cid:durableId="883181524">
    <w:abstractNumId w:val="6"/>
  </w:num>
  <w:num w:numId="8" w16cid:durableId="1054701299">
    <w:abstractNumId w:val="6"/>
  </w:num>
  <w:num w:numId="9" w16cid:durableId="1755007222">
    <w:abstractNumId w:val="6"/>
  </w:num>
  <w:num w:numId="10" w16cid:durableId="1600747398">
    <w:abstractNumId w:val="6"/>
  </w:num>
  <w:num w:numId="11" w16cid:durableId="960302332">
    <w:abstractNumId w:val="6"/>
  </w:num>
  <w:num w:numId="12" w16cid:durableId="552616819">
    <w:abstractNumId w:val="6"/>
  </w:num>
  <w:num w:numId="13" w16cid:durableId="1664309775">
    <w:abstractNumId w:val="6"/>
  </w:num>
  <w:num w:numId="14" w16cid:durableId="999701435">
    <w:abstractNumId w:val="6"/>
  </w:num>
  <w:num w:numId="15" w16cid:durableId="1304577225">
    <w:abstractNumId w:val="6"/>
  </w:num>
  <w:num w:numId="16" w16cid:durableId="1145196298">
    <w:abstractNumId w:val="6"/>
  </w:num>
  <w:num w:numId="17" w16cid:durableId="1828396716">
    <w:abstractNumId w:val="6"/>
  </w:num>
  <w:num w:numId="18" w16cid:durableId="209267241">
    <w:abstractNumId w:val="6"/>
  </w:num>
  <w:num w:numId="19" w16cid:durableId="1031609173">
    <w:abstractNumId w:val="8"/>
  </w:num>
  <w:num w:numId="20" w16cid:durableId="911424872">
    <w:abstractNumId w:val="5"/>
  </w:num>
  <w:num w:numId="21" w16cid:durableId="214897662">
    <w:abstractNumId w:val="0"/>
  </w:num>
  <w:num w:numId="22" w16cid:durableId="22294036">
    <w:abstractNumId w:val="3"/>
  </w:num>
  <w:num w:numId="23" w16cid:durableId="1322733072">
    <w:abstractNumId w:val="1"/>
  </w:num>
  <w:num w:numId="24" w16cid:durableId="1309019428">
    <w:abstractNumId w:val="6"/>
  </w:num>
  <w:num w:numId="25" w16cid:durableId="18165304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75084287">
    <w:abstractNumId w:val="7"/>
  </w:num>
  <w:num w:numId="27" w16cid:durableId="902326233">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A83"/>
    <w:rsid w:val="00001738"/>
    <w:rsid w:val="000029F3"/>
    <w:rsid w:val="00002C3B"/>
    <w:rsid w:val="00003D0D"/>
    <w:rsid w:val="00005A6A"/>
    <w:rsid w:val="00006AEF"/>
    <w:rsid w:val="000075D4"/>
    <w:rsid w:val="00011645"/>
    <w:rsid w:val="00012329"/>
    <w:rsid w:val="00012662"/>
    <w:rsid w:val="00017395"/>
    <w:rsid w:val="00020968"/>
    <w:rsid w:val="000225AC"/>
    <w:rsid w:val="00023CC4"/>
    <w:rsid w:val="0002417F"/>
    <w:rsid w:val="00025FBC"/>
    <w:rsid w:val="000313FE"/>
    <w:rsid w:val="000315E1"/>
    <w:rsid w:val="000317AF"/>
    <w:rsid w:val="000364F3"/>
    <w:rsid w:val="00037549"/>
    <w:rsid w:val="00040D7F"/>
    <w:rsid w:val="00041AAE"/>
    <w:rsid w:val="000431AF"/>
    <w:rsid w:val="00043B00"/>
    <w:rsid w:val="00044A4A"/>
    <w:rsid w:val="000461A4"/>
    <w:rsid w:val="000466E0"/>
    <w:rsid w:val="00046D82"/>
    <w:rsid w:val="00046FF9"/>
    <w:rsid w:val="000502B2"/>
    <w:rsid w:val="00051DA9"/>
    <w:rsid w:val="0005201D"/>
    <w:rsid w:val="00052BFB"/>
    <w:rsid w:val="00052C77"/>
    <w:rsid w:val="00055F2F"/>
    <w:rsid w:val="000575D9"/>
    <w:rsid w:val="000605FE"/>
    <w:rsid w:val="0006067B"/>
    <w:rsid w:val="00061744"/>
    <w:rsid w:val="000651A2"/>
    <w:rsid w:val="0007047B"/>
    <w:rsid w:val="000733B8"/>
    <w:rsid w:val="000739AF"/>
    <w:rsid w:val="00075E7F"/>
    <w:rsid w:val="00075FF4"/>
    <w:rsid w:val="00076458"/>
    <w:rsid w:val="00077112"/>
    <w:rsid w:val="00077F4B"/>
    <w:rsid w:val="00081A03"/>
    <w:rsid w:val="00081D88"/>
    <w:rsid w:val="00082291"/>
    <w:rsid w:val="00082726"/>
    <w:rsid w:val="000839CB"/>
    <w:rsid w:val="00086368"/>
    <w:rsid w:val="0008699B"/>
    <w:rsid w:val="000869BF"/>
    <w:rsid w:val="000915D6"/>
    <w:rsid w:val="0009573D"/>
    <w:rsid w:val="00097011"/>
    <w:rsid w:val="000A1575"/>
    <w:rsid w:val="000A16FB"/>
    <w:rsid w:val="000A1AD5"/>
    <w:rsid w:val="000A26CA"/>
    <w:rsid w:val="000A2E40"/>
    <w:rsid w:val="000A43C5"/>
    <w:rsid w:val="000A4605"/>
    <w:rsid w:val="000A4EC2"/>
    <w:rsid w:val="000B08E9"/>
    <w:rsid w:val="000B153C"/>
    <w:rsid w:val="000B1D0F"/>
    <w:rsid w:val="000B3FDF"/>
    <w:rsid w:val="000B4AC8"/>
    <w:rsid w:val="000B5182"/>
    <w:rsid w:val="000B67BA"/>
    <w:rsid w:val="000B7774"/>
    <w:rsid w:val="000C00F4"/>
    <w:rsid w:val="000C0BB4"/>
    <w:rsid w:val="000C2E7C"/>
    <w:rsid w:val="000C61F2"/>
    <w:rsid w:val="000D09A5"/>
    <w:rsid w:val="000D1AEC"/>
    <w:rsid w:val="000D33D7"/>
    <w:rsid w:val="000D36B8"/>
    <w:rsid w:val="000D4F48"/>
    <w:rsid w:val="000D54C7"/>
    <w:rsid w:val="000D60D5"/>
    <w:rsid w:val="000D6FA5"/>
    <w:rsid w:val="000D7C23"/>
    <w:rsid w:val="000E14A0"/>
    <w:rsid w:val="000E3E6C"/>
    <w:rsid w:val="000E4508"/>
    <w:rsid w:val="000E4739"/>
    <w:rsid w:val="000E47C1"/>
    <w:rsid w:val="000E4B57"/>
    <w:rsid w:val="000E5442"/>
    <w:rsid w:val="000E6FF1"/>
    <w:rsid w:val="000F1243"/>
    <w:rsid w:val="000F459C"/>
    <w:rsid w:val="000F62F1"/>
    <w:rsid w:val="000F7F8D"/>
    <w:rsid w:val="00100009"/>
    <w:rsid w:val="001002B6"/>
    <w:rsid w:val="001013B4"/>
    <w:rsid w:val="00103C94"/>
    <w:rsid w:val="00104DC4"/>
    <w:rsid w:val="00105EE3"/>
    <w:rsid w:val="0010655B"/>
    <w:rsid w:val="001070DD"/>
    <w:rsid w:val="00110F7B"/>
    <w:rsid w:val="0011147F"/>
    <w:rsid w:val="00112027"/>
    <w:rsid w:val="001147E2"/>
    <w:rsid w:val="00116727"/>
    <w:rsid w:val="00116E3E"/>
    <w:rsid w:val="00120BF4"/>
    <w:rsid w:val="00121267"/>
    <w:rsid w:val="00121C76"/>
    <w:rsid w:val="001250BE"/>
    <w:rsid w:val="00125F2A"/>
    <w:rsid w:val="00126DD9"/>
    <w:rsid w:val="00126E11"/>
    <w:rsid w:val="001316D1"/>
    <w:rsid w:val="00132399"/>
    <w:rsid w:val="0013434C"/>
    <w:rsid w:val="0013575C"/>
    <w:rsid w:val="00136FF1"/>
    <w:rsid w:val="0014012F"/>
    <w:rsid w:val="001403AC"/>
    <w:rsid w:val="00140A38"/>
    <w:rsid w:val="00140C5C"/>
    <w:rsid w:val="0014299D"/>
    <w:rsid w:val="00145083"/>
    <w:rsid w:val="001450F9"/>
    <w:rsid w:val="00145385"/>
    <w:rsid w:val="0014642C"/>
    <w:rsid w:val="00146655"/>
    <w:rsid w:val="0014684B"/>
    <w:rsid w:val="00150594"/>
    <w:rsid w:val="00152318"/>
    <w:rsid w:val="00153593"/>
    <w:rsid w:val="001541E9"/>
    <w:rsid w:val="001547C8"/>
    <w:rsid w:val="00155564"/>
    <w:rsid w:val="00156ABA"/>
    <w:rsid w:val="00157E3F"/>
    <w:rsid w:val="00161B2A"/>
    <w:rsid w:val="00163972"/>
    <w:rsid w:val="00165136"/>
    <w:rsid w:val="00170FBC"/>
    <w:rsid w:val="00171250"/>
    <w:rsid w:val="00173B7F"/>
    <w:rsid w:val="00173E18"/>
    <w:rsid w:val="001745F1"/>
    <w:rsid w:val="0017492B"/>
    <w:rsid w:val="00174F8C"/>
    <w:rsid w:val="0017559A"/>
    <w:rsid w:val="0017577A"/>
    <w:rsid w:val="001802DE"/>
    <w:rsid w:val="0018074F"/>
    <w:rsid w:val="00184895"/>
    <w:rsid w:val="00191BEB"/>
    <w:rsid w:val="00194905"/>
    <w:rsid w:val="00195CD6"/>
    <w:rsid w:val="001A18DC"/>
    <w:rsid w:val="001A19B7"/>
    <w:rsid w:val="001A2AC5"/>
    <w:rsid w:val="001A4271"/>
    <w:rsid w:val="001A4564"/>
    <w:rsid w:val="001A4752"/>
    <w:rsid w:val="001B098B"/>
    <w:rsid w:val="001B1F21"/>
    <w:rsid w:val="001B46F4"/>
    <w:rsid w:val="001B6B58"/>
    <w:rsid w:val="001C014F"/>
    <w:rsid w:val="001C128F"/>
    <w:rsid w:val="001C17B5"/>
    <w:rsid w:val="001C4655"/>
    <w:rsid w:val="001C4A19"/>
    <w:rsid w:val="001C57A6"/>
    <w:rsid w:val="001C6BC0"/>
    <w:rsid w:val="001C7AEC"/>
    <w:rsid w:val="001D0464"/>
    <w:rsid w:val="001D0633"/>
    <w:rsid w:val="001D1089"/>
    <w:rsid w:val="001D4127"/>
    <w:rsid w:val="001D4F1A"/>
    <w:rsid w:val="001D5ECE"/>
    <w:rsid w:val="001E0D7B"/>
    <w:rsid w:val="001E39DE"/>
    <w:rsid w:val="001E621D"/>
    <w:rsid w:val="001E658A"/>
    <w:rsid w:val="001E69C1"/>
    <w:rsid w:val="001F10F0"/>
    <w:rsid w:val="001F1C1F"/>
    <w:rsid w:val="001F3CBD"/>
    <w:rsid w:val="001F4608"/>
    <w:rsid w:val="001F47C9"/>
    <w:rsid w:val="001F49B2"/>
    <w:rsid w:val="001F6149"/>
    <w:rsid w:val="001F71AF"/>
    <w:rsid w:val="0020049E"/>
    <w:rsid w:val="00205440"/>
    <w:rsid w:val="00207604"/>
    <w:rsid w:val="002100C8"/>
    <w:rsid w:val="00210DCB"/>
    <w:rsid w:val="0021109A"/>
    <w:rsid w:val="002113F4"/>
    <w:rsid w:val="00213592"/>
    <w:rsid w:val="0021372A"/>
    <w:rsid w:val="0021458E"/>
    <w:rsid w:val="00214C02"/>
    <w:rsid w:val="00220854"/>
    <w:rsid w:val="0022242A"/>
    <w:rsid w:val="00223A99"/>
    <w:rsid w:val="00226003"/>
    <w:rsid w:val="00226143"/>
    <w:rsid w:val="00231EBB"/>
    <w:rsid w:val="0023308B"/>
    <w:rsid w:val="00236D3A"/>
    <w:rsid w:val="0023726E"/>
    <w:rsid w:val="00237D1A"/>
    <w:rsid w:val="00240778"/>
    <w:rsid w:val="0024290E"/>
    <w:rsid w:val="0024378A"/>
    <w:rsid w:val="00245ECD"/>
    <w:rsid w:val="002461D6"/>
    <w:rsid w:val="00246D14"/>
    <w:rsid w:val="00246F03"/>
    <w:rsid w:val="00247981"/>
    <w:rsid w:val="00250CBD"/>
    <w:rsid w:val="00250F82"/>
    <w:rsid w:val="002522D5"/>
    <w:rsid w:val="002548B3"/>
    <w:rsid w:val="00254A22"/>
    <w:rsid w:val="00254D97"/>
    <w:rsid w:val="00255130"/>
    <w:rsid w:val="0025517D"/>
    <w:rsid w:val="002563BB"/>
    <w:rsid w:val="00257946"/>
    <w:rsid w:val="00257CE3"/>
    <w:rsid w:val="002632F3"/>
    <w:rsid w:val="002635AB"/>
    <w:rsid w:val="002636F7"/>
    <w:rsid w:val="002650BF"/>
    <w:rsid w:val="00265104"/>
    <w:rsid w:val="0027171D"/>
    <w:rsid w:val="0027184F"/>
    <w:rsid w:val="0027417F"/>
    <w:rsid w:val="002742A7"/>
    <w:rsid w:val="00275165"/>
    <w:rsid w:val="00275A24"/>
    <w:rsid w:val="00276A57"/>
    <w:rsid w:val="00276CC3"/>
    <w:rsid w:val="00277123"/>
    <w:rsid w:val="0028122A"/>
    <w:rsid w:val="00290986"/>
    <w:rsid w:val="0029262B"/>
    <w:rsid w:val="002927FE"/>
    <w:rsid w:val="002974B1"/>
    <w:rsid w:val="002979A2"/>
    <w:rsid w:val="002A3415"/>
    <w:rsid w:val="002A36AD"/>
    <w:rsid w:val="002A4E17"/>
    <w:rsid w:val="002A5346"/>
    <w:rsid w:val="002B1E2E"/>
    <w:rsid w:val="002B53CF"/>
    <w:rsid w:val="002B65D2"/>
    <w:rsid w:val="002B6CB4"/>
    <w:rsid w:val="002C1ACB"/>
    <w:rsid w:val="002C47B1"/>
    <w:rsid w:val="002C5996"/>
    <w:rsid w:val="002C6E1D"/>
    <w:rsid w:val="002C7747"/>
    <w:rsid w:val="002C777D"/>
    <w:rsid w:val="002D053B"/>
    <w:rsid w:val="002D2EAF"/>
    <w:rsid w:val="002D38D0"/>
    <w:rsid w:val="002D4964"/>
    <w:rsid w:val="002D4B72"/>
    <w:rsid w:val="002D5AC5"/>
    <w:rsid w:val="002D6A90"/>
    <w:rsid w:val="002D6EB6"/>
    <w:rsid w:val="002D76F6"/>
    <w:rsid w:val="002D78FC"/>
    <w:rsid w:val="002E021E"/>
    <w:rsid w:val="002E02F9"/>
    <w:rsid w:val="002E24B5"/>
    <w:rsid w:val="002E267A"/>
    <w:rsid w:val="002E4D10"/>
    <w:rsid w:val="002E53D5"/>
    <w:rsid w:val="002E5E43"/>
    <w:rsid w:val="002E5F30"/>
    <w:rsid w:val="002E6256"/>
    <w:rsid w:val="002E6E57"/>
    <w:rsid w:val="002F20E4"/>
    <w:rsid w:val="002F259A"/>
    <w:rsid w:val="002F29AC"/>
    <w:rsid w:val="002F33F1"/>
    <w:rsid w:val="002F675B"/>
    <w:rsid w:val="002F78BB"/>
    <w:rsid w:val="002F7BD3"/>
    <w:rsid w:val="003002AF"/>
    <w:rsid w:val="00300CBF"/>
    <w:rsid w:val="00300DB6"/>
    <w:rsid w:val="00302032"/>
    <w:rsid w:val="0030487C"/>
    <w:rsid w:val="003049A0"/>
    <w:rsid w:val="00304AF8"/>
    <w:rsid w:val="003079CF"/>
    <w:rsid w:val="0031179B"/>
    <w:rsid w:val="0031259D"/>
    <w:rsid w:val="003132AB"/>
    <w:rsid w:val="00313893"/>
    <w:rsid w:val="0031527E"/>
    <w:rsid w:val="003178B3"/>
    <w:rsid w:val="003206DE"/>
    <w:rsid w:val="00321232"/>
    <w:rsid w:val="003217E6"/>
    <w:rsid w:val="00321A80"/>
    <w:rsid w:val="00321CD8"/>
    <w:rsid w:val="0032648A"/>
    <w:rsid w:val="00326EF4"/>
    <w:rsid w:val="00327E98"/>
    <w:rsid w:val="00331785"/>
    <w:rsid w:val="0033583D"/>
    <w:rsid w:val="0034032A"/>
    <w:rsid w:val="00341FF9"/>
    <w:rsid w:val="003449A0"/>
    <w:rsid w:val="00345471"/>
    <w:rsid w:val="00345E14"/>
    <w:rsid w:val="00345F79"/>
    <w:rsid w:val="003470E6"/>
    <w:rsid w:val="00347E44"/>
    <w:rsid w:val="00350141"/>
    <w:rsid w:val="00350521"/>
    <w:rsid w:val="00351664"/>
    <w:rsid w:val="00351B22"/>
    <w:rsid w:val="00352596"/>
    <w:rsid w:val="003544AD"/>
    <w:rsid w:val="00354F18"/>
    <w:rsid w:val="00356902"/>
    <w:rsid w:val="00357602"/>
    <w:rsid w:val="00360242"/>
    <w:rsid w:val="003618B9"/>
    <w:rsid w:val="003643B3"/>
    <w:rsid w:val="00364677"/>
    <w:rsid w:val="003647C0"/>
    <w:rsid w:val="003648EA"/>
    <w:rsid w:val="00364D70"/>
    <w:rsid w:val="00365458"/>
    <w:rsid w:val="0037131F"/>
    <w:rsid w:val="00371CD7"/>
    <w:rsid w:val="00376602"/>
    <w:rsid w:val="00377169"/>
    <w:rsid w:val="00377D17"/>
    <w:rsid w:val="003813D5"/>
    <w:rsid w:val="0038148C"/>
    <w:rsid w:val="00381F2E"/>
    <w:rsid w:val="003831EB"/>
    <w:rsid w:val="0038338B"/>
    <w:rsid w:val="00383602"/>
    <w:rsid w:val="0038780C"/>
    <w:rsid w:val="00390CA7"/>
    <w:rsid w:val="00390DBF"/>
    <w:rsid w:val="0039573E"/>
    <w:rsid w:val="003A00FF"/>
    <w:rsid w:val="003A1F7E"/>
    <w:rsid w:val="003A237A"/>
    <w:rsid w:val="003A2D60"/>
    <w:rsid w:val="003A4790"/>
    <w:rsid w:val="003A47A4"/>
    <w:rsid w:val="003A5D0B"/>
    <w:rsid w:val="003A7D24"/>
    <w:rsid w:val="003B0B3C"/>
    <w:rsid w:val="003B14DB"/>
    <w:rsid w:val="003B381F"/>
    <w:rsid w:val="003B4B08"/>
    <w:rsid w:val="003C1514"/>
    <w:rsid w:val="003C1AC3"/>
    <w:rsid w:val="003C345D"/>
    <w:rsid w:val="003C3E31"/>
    <w:rsid w:val="003C4965"/>
    <w:rsid w:val="003C4AA6"/>
    <w:rsid w:val="003C4EB8"/>
    <w:rsid w:val="003C5803"/>
    <w:rsid w:val="003C6954"/>
    <w:rsid w:val="003C6C54"/>
    <w:rsid w:val="003D12C2"/>
    <w:rsid w:val="003D17DF"/>
    <w:rsid w:val="003D1B89"/>
    <w:rsid w:val="003D1CB3"/>
    <w:rsid w:val="003D4F8A"/>
    <w:rsid w:val="003D5CD2"/>
    <w:rsid w:val="003E291B"/>
    <w:rsid w:val="003E3451"/>
    <w:rsid w:val="003E5C2B"/>
    <w:rsid w:val="003E5EC1"/>
    <w:rsid w:val="003F33C3"/>
    <w:rsid w:val="003F572F"/>
    <w:rsid w:val="003F5F75"/>
    <w:rsid w:val="003F6238"/>
    <w:rsid w:val="003F766E"/>
    <w:rsid w:val="003F7F6E"/>
    <w:rsid w:val="00400A8A"/>
    <w:rsid w:val="00400F72"/>
    <w:rsid w:val="00404A6F"/>
    <w:rsid w:val="00406E6D"/>
    <w:rsid w:val="004075C7"/>
    <w:rsid w:val="0041038C"/>
    <w:rsid w:val="004125EC"/>
    <w:rsid w:val="00413E1D"/>
    <w:rsid w:val="0041478A"/>
    <w:rsid w:val="00416FB2"/>
    <w:rsid w:val="00417190"/>
    <w:rsid w:val="00422C0A"/>
    <w:rsid w:val="00423F8A"/>
    <w:rsid w:val="004248DB"/>
    <w:rsid w:val="0042552F"/>
    <w:rsid w:val="004274A8"/>
    <w:rsid w:val="00430D9D"/>
    <w:rsid w:val="004311F4"/>
    <w:rsid w:val="00431554"/>
    <w:rsid w:val="00433739"/>
    <w:rsid w:val="0043404F"/>
    <w:rsid w:val="004347E1"/>
    <w:rsid w:val="00434B45"/>
    <w:rsid w:val="00435A89"/>
    <w:rsid w:val="004378E0"/>
    <w:rsid w:val="004403A5"/>
    <w:rsid w:val="00441C90"/>
    <w:rsid w:val="00442B33"/>
    <w:rsid w:val="00445824"/>
    <w:rsid w:val="0044716C"/>
    <w:rsid w:val="004518F2"/>
    <w:rsid w:val="0045469A"/>
    <w:rsid w:val="004559EF"/>
    <w:rsid w:val="00457FD7"/>
    <w:rsid w:val="004615D2"/>
    <w:rsid w:val="00462660"/>
    <w:rsid w:val="00464E98"/>
    <w:rsid w:val="00465002"/>
    <w:rsid w:val="004655E0"/>
    <w:rsid w:val="0047139F"/>
    <w:rsid w:val="004749D2"/>
    <w:rsid w:val="00474C35"/>
    <w:rsid w:val="004763C1"/>
    <w:rsid w:val="00476EAD"/>
    <w:rsid w:val="00480B3A"/>
    <w:rsid w:val="00483BD4"/>
    <w:rsid w:val="0048458F"/>
    <w:rsid w:val="004849B4"/>
    <w:rsid w:val="00486A20"/>
    <w:rsid w:val="00486E55"/>
    <w:rsid w:val="00486E58"/>
    <w:rsid w:val="00487F78"/>
    <w:rsid w:val="0049081E"/>
    <w:rsid w:val="00491D3B"/>
    <w:rsid w:val="00492404"/>
    <w:rsid w:val="00494A78"/>
    <w:rsid w:val="00495956"/>
    <w:rsid w:val="004A2B95"/>
    <w:rsid w:val="004A442A"/>
    <w:rsid w:val="004A458C"/>
    <w:rsid w:val="004A4B72"/>
    <w:rsid w:val="004A4C1E"/>
    <w:rsid w:val="004A561B"/>
    <w:rsid w:val="004B0B93"/>
    <w:rsid w:val="004B4B77"/>
    <w:rsid w:val="004B4CBF"/>
    <w:rsid w:val="004C0608"/>
    <w:rsid w:val="004C0609"/>
    <w:rsid w:val="004C090D"/>
    <w:rsid w:val="004C19AF"/>
    <w:rsid w:val="004C1AE0"/>
    <w:rsid w:val="004C21E7"/>
    <w:rsid w:val="004C224A"/>
    <w:rsid w:val="004C4AB7"/>
    <w:rsid w:val="004C647E"/>
    <w:rsid w:val="004D2B2E"/>
    <w:rsid w:val="004D3C90"/>
    <w:rsid w:val="004D3F9C"/>
    <w:rsid w:val="004D56E1"/>
    <w:rsid w:val="004D67AF"/>
    <w:rsid w:val="004E11C3"/>
    <w:rsid w:val="004E3E00"/>
    <w:rsid w:val="004E430E"/>
    <w:rsid w:val="004E627C"/>
    <w:rsid w:val="004E719E"/>
    <w:rsid w:val="004F1F1E"/>
    <w:rsid w:val="004F4072"/>
    <w:rsid w:val="004F5175"/>
    <w:rsid w:val="004F5B54"/>
    <w:rsid w:val="00501FD8"/>
    <w:rsid w:val="00503D26"/>
    <w:rsid w:val="00505EAE"/>
    <w:rsid w:val="005076ED"/>
    <w:rsid w:val="00510AD4"/>
    <w:rsid w:val="005124C7"/>
    <w:rsid w:val="005126FC"/>
    <w:rsid w:val="00512E33"/>
    <w:rsid w:val="00515AAD"/>
    <w:rsid w:val="00516532"/>
    <w:rsid w:val="00516E9F"/>
    <w:rsid w:val="0052009C"/>
    <w:rsid w:val="005211EE"/>
    <w:rsid w:val="00521B0C"/>
    <w:rsid w:val="005235F9"/>
    <w:rsid w:val="00526DC8"/>
    <w:rsid w:val="005303E7"/>
    <w:rsid w:val="0053374A"/>
    <w:rsid w:val="00535D95"/>
    <w:rsid w:val="0053712A"/>
    <w:rsid w:val="00537A04"/>
    <w:rsid w:val="005417DC"/>
    <w:rsid w:val="00543F86"/>
    <w:rsid w:val="005445F6"/>
    <w:rsid w:val="0054758D"/>
    <w:rsid w:val="00547728"/>
    <w:rsid w:val="005524CB"/>
    <w:rsid w:val="005534A4"/>
    <w:rsid w:val="005534FD"/>
    <w:rsid w:val="0055401A"/>
    <w:rsid w:val="00555825"/>
    <w:rsid w:val="005577C8"/>
    <w:rsid w:val="005603E1"/>
    <w:rsid w:val="005604BF"/>
    <w:rsid w:val="005606E7"/>
    <w:rsid w:val="0056083B"/>
    <w:rsid w:val="00562B7C"/>
    <w:rsid w:val="00563494"/>
    <w:rsid w:val="00565F86"/>
    <w:rsid w:val="005667EB"/>
    <w:rsid w:val="00572C6E"/>
    <w:rsid w:val="00573356"/>
    <w:rsid w:val="005742F5"/>
    <w:rsid w:val="00574B99"/>
    <w:rsid w:val="0057605B"/>
    <w:rsid w:val="00577396"/>
    <w:rsid w:val="00584409"/>
    <w:rsid w:val="00586771"/>
    <w:rsid w:val="0059097E"/>
    <w:rsid w:val="00595D09"/>
    <w:rsid w:val="00596B56"/>
    <w:rsid w:val="005973F7"/>
    <w:rsid w:val="005977F7"/>
    <w:rsid w:val="005A2BB0"/>
    <w:rsid w:val="005A449F"/>
    <w:rsid w:val="005A4888"/>
    <w:rsid w:val="005B016E"/>
    <w:rsid w:val="005B05A4"/>
    <w:rsid w:val="005B0AFE"/>
    <w:rsid w:val="005B30DF"/>
    <w:rsid w:val="005B4202"/>
    <w:rsid w:val="005B4653"/>
    <w:rsid w:val="005B4FA5"/>
    <w:rsid w:val="005C1E86"/>
    <w:rsid w:val="005C63E3"/>
    <w:rsid w:val="005D3250"/>
    <w:rsid w:val="005D5BA8"/>
    <w:rsid w:val="005E6513"/>
    <w:rsid w:val="005E6F85"/>
    <w:rsid w:val="005F16A3"/>
    <w:rsid w:val="005F3345"/>
    <w:rsid w:val="005F36EE"/>
    <w:rsid w:val="005F4115"/>
    <w:rsid w:val="005F413A"/>
    <w:rsid w:val="005F4736"/>
    <w:rsid w:val="005F55A5"/>
    <w:rsid w:val="005F5BF4"/>
    <w:rsid w:val="005F7811"/>
    <w:rsid w:val="005F7CA3"/>
    <w:rsid w:val="00600286"/>
    <w:rsid w:val="006004C3"/>
    <w:rsid w:val="00600CAF"/>
    <w:rsid w:val="0060142C"/>
    <w:rsid w:val="00604955"/>
    <w:rsid w:val="00605F88"/>
    <w:rsid w:val="006106CA"/>
    <w:rsid w:val="0061104F"/>
    <w:rsid w:val="00615E0D"/>
    <w:rsid w:val="0061620B"/>
    <w:rsid w:val="00620DDD"/>
    <w:rsid w:val="0062163E"/>
    <w:rsid w:val="00622FEF"/>
    <w:rsid w:val="00624FA0"/>
    <w:rsid w:val="00626F09"/>
    <w:rsid w:val="00626F4F"/>
    <w:rsid w:val="00631800"/>
    <w:rsid w:val="006358D0"/>
    <w:rsid w:val="00637A03"/>
    <w:rsid w:val="00637BFD"/>
    <w:rsid w:val="006413D0"/>
    <w:rsid w:val="00642830"/>
    <w:rsid w:val="00644123"/>
    <w:rsid w:val="006456CD"/>
    <w:rsid w:val="006508B2"/>
    <w:rsid w:val="0065216A"/>
    <w:rsid w:val="006521AD"/>
    <w:rsid w:val="00655403"/>
    <w:rsid w:val="00655B41"/>
    <w:rsid w:val="00661BC3"/>
    <w:rsid w:val="006673A6"/>
    <w:rsid w:val="006676D4"/>
    <w:rsid w:val="00671C8E"/>
    <w:rsid w:val="00673580"/>
    <w:rsid w:val="0068116B"/>
    <w:rsid w:val="00685629"/>
    <w:rsid w:val="00685C9B"/>
    <w:rsid w:val="006876BA"/>
    <w:rsid w:val="00692235"/>
    <w:rsid w:val="006934B0"/>
    <w:rsid w:val="00694930"/>
    <w:rsid w:val="006968D8"/>
    <w:rsid w:val="006A13F4"/>
    <w:rsid w:val="006A24BA"/>
    <w:rsid w:val="006A2DF6"/>
    <w:rsid w:val="006A2EE9"/>
    <w:rsid w:val="006A31F9"/>
    <w:rsid w:val="006A3C3B"/>
    <w:rsid w:val="006A4141"/>
    <w:rsid w:val="006A47B2"/>
    <w:rsid w:val="006A779E"/>
    <w:rsid w:val="006A79A2"/>
    <w:rsid w:val="006A7AC5"/>
    <w:rsid w:val="006B1F2B"/>
    <w:rsid w:val="006B4646"/>
    <w:rsid w:val="006B5123"/>
    <w:rsid w:val="006C365B"/>
    <w:rsid w:val="006C5D09"/>
    <w:rsid w:val="006C6486"/>
    <w:rsid w:val="006C78CA"/>
    <w:rsid w:val="006D049D"/>
    <w:rsid w:val="006D2252"/>
    <w:rsid w:val="006D588E"/>
    <w:rsid w:val="006E16AB"/>
    <w:rsid w:val="006E17C5"/>
    <w:rsid w:val="006E2A46"/>
    <w:rsid w:val="006E2E7C"/>
    <w:rsid w:val="006E4C00"/>
    <w:rsid w:val="006F0AC4"/>
    <w:rsid w:val="006F2A57"/>
    <w:rsid w:val="006F3ABD"/>
    <w:rsid w:val="006F3B13"/>
    <w:rsid w:val="006F3DE9"/>
    <w:rsid w:val="006F48F2"/>
    <w:rsid w:val="006F54F1"/>
    <w:rsid w:val="006F7620"/>
    <w:rsid w:val="006F781D"/>
    <w:rsid w:val="006F7943"/>
    <w:rsid w:val="006F79BC"/>
    <w:rsid w:val="007019BE"/>
    <w:rsid w:val="00701DA8"/>
    <w:rsid w:val="00703BC2"/>
    <w:rsid w:val="00704428"/>
    <w:rsid w:val="00704D46"/>
    <w:rsid w:val="007115D6"/>
    <w:rsid w:val="00713024"/>
    <w:rsid w:val="0071356F"/>
    <w:rsid w:val="00716753"/>
    <w:rsid w:val="00720B08"/>
    <w:rsid w:val="00724E4D"/>
    <w:rsid w:val="0072526C"/>
    <w:rsid w:val="00725CCE"/>
    <w:rsid w:val="0072626D"/>
    <w:rsid w:val="007267A5"/>
    <w:rsid w:val="00732B60"/>
    <w:rsid w:val="007400D2"/>
    <w:rsid w:val="00740D53"/>
    <w:rsid w:val="00742139"/>
    <w:rsid w:val="00744C2F"/>
    <w:rsid w:val="0075043D"/>
    <w:rsid w:val="00752EE8"/>
    <w:rsid w:val="007537B7"/>
    <w:rsid w:val="007540AA"/>
    <w:rsid w:val="00755896"/>
    <w:rsid w:val="00760ED6"/>
    <w:rsid w:val="00761710"/>
    <w:rsid w:val="0076663F"/>
    <w:rsid w:val="0077090D"/>
    <w:rsid w:val="00770AAB"/>
    <w:rsid w:val="00770B84"/>
    <w:rsid w:val="00771790"/>
    <w:rsid w:val="00771897"/>
    <w:rsid w:val="0077197C"/>
    <w:rsid w:val="0077383A"/>
    <w:rsid w:val="00773C5B"/>
    <w:rsid w:val="00773D79"/>
    <w:rsid w:val="00774425"/>
    <w:rsid w:val="00774EEE"/>
    <w:rsid w:val="00775E5F"/>
    <w:rsid w:val="00776411"/>
    <w:rsid w:val="0077676C"/>
    <w:rsid w:val="0077680E"/>
    <w:rsid w:val="00776945"/>
    <w:rsid w:val="00776961"/>
    <w:rsid w:val="00776CDD"/>
    <w:rsid w:val="00777B58"/>
    <w:rsid w:val="00777C3A"/>
    <w:rsid w:val="00780718"/>
    <w:rsid w:val="00781EB4"/>
    <w:rsid w:val="0078341D"/>
    <w:rsid w:val="00783E24"/>
    <w:rsid w:val="0079247E"/>
    <w:rsid w:val="007925A6"/>
    <w:rsid w:val="00793BAB"/>
    <w:rsid w:val="00794180"/>
    <w:rsid w:val="00795262"/>
    <w:rsid w:val="00797DBE"/>
    <w:rsid w:val="00797E97"/>
    <w:rsid w:val="007A23DE"/>
    <w:rsid w:val="007A2BC9"/>
    <w:rsid w:val="007A413C"/>
    <w:rsid w:val="007A5957"/>
    <w:rsid w:val="007A661F"/>
    <w:rsid w:val="007A7E38"/>
    <w:rsid w:val="007B03C0"/>
    <w:rsid w:val="007B24C9"/>
    <w:rsid w:val="007B7368"/>
    <w:rsid w:val="007B7D54"/>
    <w:rsid w:val="007C1971"/>
    <w:rsid w:val="007C2352"/>
    <w:rsid w:val="007C3A40"/>
    <w:rsid w:val="007C3F4B"/>
    <w:rsid w:val="007D4BA0"/>
    <w:rsid w:val="007D5608"/>
    <w:rsid w:val="007D6125"/>
    <w:rsid w:val="007E0620"/>
    <w:rsid w:val="007E0D25"/>
    <w:rsid w:val="007E14F2"/>
    <w:rsid w:val="007E25B7"/>
    <w:rsid w:val="007E3930"/>
    <w:rsid w:val="007E3E17"/>
    <w:rsid w:val="007E4B92"/>
    <w:rsid w:val="007E4C54"/>
    <w:rsid w:val="007E6995"/>
    <w:rsid w:val="007E7916"/>
    <w:rsid w:val="007F047D"/>
    <w:rsid w:val="007F26D8"/>
    <w:rsid w:val="007F2C8B"/>
    <w:rsid w:val="007F3646"/>
    <w:rsid w:val="007F44C6"/>
    <w:rsid w:val="007F5052"/>
    <w:rsid w:val="007F62AD"/>
    <w:rsid w:val="00800E80"/>
    <w:rsid w:val="00801DC9"/>
    <w:rsid w:val="008045BC"/>
    <w:rsid w:val="0080621F"/>
    <w:rsid w:val="00806275"/>
    <w:rsid w:val="00806CEC"/>
    <w:rsid w:val="008108B3"/>
    <w:rsid w:val="00811CD6"/>
    <w:rsid w:val="008126CA"/>
    <w:rsid w:val="00812D39"/>
    <w:rsid w:val="008144D6"/>
    <w:rsid w:val="008148A3"/>
    <w:rsid w:val="00815A6F"/>
    <w:rsid w:val="00815AE0"/>
    <w:rsid w:val="0081674B"/>
    <w:rsid w:val="0081773B"/>
    <w:rsid w:val="00823F5F"/>
    <w:rsid w:val="00824190"/>
    <w:rsid w:val="00827321"/>
    <w:rsid w:val="0083039A"/>
    <w:rsid w:val="00830795"/>
    <w:rsid w:val="00831CED"/>
    <w:rsid w:val="00833718"/>
    <w:rsid w:val="00834080"/>
    <w:rsid w:val="008346E9"/>
    <w:rsid w:val="00835D08"/>
    <w:rsid w:val="008368C5"/>
    <w:rsid w:val="00836BB9"/>
    <w:rsid w:val="0083771A"/>
    <w:rsid w:val="008425B1"/>
    <w:rsid w:val="00843456"/>
    <w:rsid w:val="00845E19"/>
    <w:rsid w:val="00847DAC"/>
    <w:rsid w:val="008509BE"/>
    <w:rsid w:val="0085399A"/>
    <w:rsid w:val="008557C2"/>
    <w:rsid w:val="00855E65"/>
    <w:rsid w:val="00856366"/>
    <w:rsid w:val="00860487"/>
    <w:rsid w:val="00861D88"/>
    <w:rsid w:val="008624FE"/>
    <w:rsid w:val="00862F74"/>
    <w:rsid w:val="0086373C"/>
    <w:rsid w:val="0086439A"/>
    <w:rsid w:val="00864822"/>
    <w:rsid w:val="008667F0"/>
    <w:rsid w:val="00866876"/>
    <w:rsid w:val="00870EC6"/>
    <w:rsid w:val="0087498A"/>
    <w:rsid w:val="00875777"/>
    <w:rsid w:val="008760FF"/>
    <w:rsid w:val="00877D33"/>
    <w:rsid w:val="008811B4"/>
    <w:rsid w:val="0088190E"/>
    <w:rsid w:val="0088198E"/>
    <w:rsid w:val="00881AF3"/>
    <w:rsid w:val="0088273B"/>
    <w:rsid w:val="008834C9"/>
    <w:rsid w:val="00884DEE"/>
    <w:rsid w:val="008910E7"/>
    <w:rsid w:val="008912FF"/>
    <w:rsid w:val="00891F17"/>
    <w:rsid w:val="00892F95"/>
    <w:rsid w:val="00893634"/>
    <w:rsid w:val="00895D2B"/>
    <w:rsid w:val="0089797C"/>
    <w:rsid w:val="008A0779"/>
    <w:rsid w:val="008A093A"/>
    <w:rsid w:val="008A2355"/>
    <w:rsid w:val="008A27DE"/>
    <w:rsid w:val="008A6EEE"/>
    <w:rsid w:val="008A74B2"/>
    <w:rsid w:val="008B053D"/>
    <w:rsid w:val="008B05E4"/>
    <w:rsid w:val="008B0DAD"/>
    <w:rsid w:val="008B1A85"/>
    <w:rsid w:val="008B1E60"/>
    <w:rsid w:val="008B3F0C"/>
    <w:rsid w:val="008B4BC1"/>
    <w:rsid w:val="008B5B60"/>
    <w:rsid w:val="008B7054"/>
    <w:rsid w:val="008C1E22"/>
    <w:rsid w:val="008C45B8"/>
    <w:rsid w:val="008C5113"/>
    <w:rsid w:val="008C5657"/>
    <w:rsid w:val="008D2188"/>
    <w:rsid w:val="008D2631"/>
    <w:rsid w:val="008D4ACC"/>
    <w:rsid w:val="008D5C42"/>
    <w:rsid w:val="008D6691"/>
    <w:rsid w:val="008D67EC"/>
    <w:rsid w:val="008D7CC5"/>
    <w:rsid w:val="008E10AF"/>
    <w:rsid w:val="008E1E06"/>
    <w:rsid w:val="008E295D"/>
    <w:rsid w:val="008E3A86"/>
    <w:rsid w:val="008E3D3E"/>
    <w:rsid w:val="008E3D40"/>
    <w:rsid w:val="008E477B"/>
    <w:rsid w:val="008E4D65"/>
    <w:rsid w:val="008E5C1D"/>
    <w:rsid w:val="008F0034"/>
    <w:rsid w:val="008F075C"/>
    <w:rsid w:val="008F12B0"/>
    <w:rsid w:val="008F1925"/>
    <w:rsid w:val="008F2748"/>
    <w:rsid w:val="008F47AF"/>
    <w:rsid w:val="008F6CBA"/>
    <w:rsid w:val="009003B4"/>
    <w:rsid w:val="0090190A"/>
    <w:rsid w:val="00901D25"/>
    <w:rsid w:val="00902F2C"/>
    <w:rsid w:val="00904C09"/>
    <w:rsid w:val="00905C41"/>
    <w:rsid w:val="00911563"/>
    <w:rsid w:val="00911F54"/>
    <w:rsid w:val="009134E9"/>
    <w:rsid w:val="00920A8E"/>
    <w:rsid w:val="009247D5"/>
    <w:rsid w:val="00927BAE"/>
    <w:rsid w:val="00930622"/>
    <w:rsid w:val="00930E7C"/>
    <w:rsid w:val="00931044"/>
    <w:rsid w:val="009311FA"/>
    <w:rsid w:val="00934000"/>
    <w:rsid w:val="00936E14"/>
    <w:rsid w:val="0093738A"/>
    <w:rsid w:val="009377C3"/>
    <w:rsid w:val="0094101F"/>
    <w:rsid w:val="009426CF"/>
    <w:rsid w:val="0094445C"/>
    <w:rsid w:val="00950F19"/>
    <w:rsid w:val="00952A5B"/>
    <w:rsid w:val="00952FEA"/>
    <w:rsid w:val="00953D77"/>
    <w:rsid w:val="0095585A"/>
    <w:rsid w:val="00957D9F"/>
    <w:rsid w:val="009606A4"/>
    <w:rsid w:val="00961FBC"/>
    <w:rsid w:val="00962B51"/>
    <w:rsid w:val="00962F0D"/>
    <w:rsid w:val="009636DF"/>
    <w:rsid w:val="00964BA4"/>
    <w:rsid w:val="00964CE1"/>
    <w:rsid w:val="00966B9D"/>
    <w:rsid w:val="009670ED"/>
    <w:rsid w:val="0097154F"/>
    <w:rsid w:val="00971C1E"/>
    <w:rsid w:val="00972571"/>
    <w:rsid w:val="00972E96"/>
    <w:rsid w:val="00973EE0"/>
    <w:rsid w:val="00975C75"/>
    <w:rsid w:val="009811AF"/>
    <w:rsid w:val="00981898"/>
    <w:rsid w:val="009831F2"/>
    <w:rsid w:val="0098379D"/>
    <w:rsid w:val="009840F3"/>
    <w:rsid w:val="00984665"/>
    <w:rsid w:val="009848AA"/>
    <w:rsid w:val="00985290"/>
    <w:rsid w:val="00986BE6"/>
    <w:rsid w:val="00987A02"/>
    <w:rsid w:val="00987BFC"/>
    <w:rsid w:val="009911A6"/>
    <w:rsid w:val="009916E1"/>
    <w:rsid w:val="009935F2"/>
    <w:rsid w:val="00993DB9"/>
    <w:rsid w:val="009973B9"/>
    <w:rsid w:val="00997C92"/>
    <w:rsid w:val="009A1E0B"/>
    <w:rsid w:val="009A39E4"/>
    <w:rsid w:val="009A4782"/>
    <w:rsid w:val="009A5481"/>
    <w:rsid w:val="009A57A1"/>
    <w:rsid w:val="009A744D"/>
    <w:rsid w:val="009A752C"/>
    <w:rsid w:val="009B1FE6"/>
    <w:rsid w:val="009B2A38"/>
    <w:rsid w:val="009B399D"/>
    <w:rsid w:val="009B5264"/>
    <w:rsid w:val="009C121E"/>
    <w:rsid w:val="009C1920"/>
    <w:rsid w:val="009C2442"/>
    <w:rsid w:val="009C3CD0"/>
    <w:rsid w:val="009C44F4"/>
    <w:rsid w:val="009C6588"/>
    <w:rsid w:val="009C6AA1"/>
    <w:rsid w:val="009C7AD9"/>
    <w:rsid w:val="009D180B"/>
    <w:rsid w:val="009D1E91"/>
    <w:rsid w:val="009D2881"/>
    <w:rsid w:val="009D3744"/>
    <w:rsid w:val="009D3AAD"/>
    <w:rsid w:val="009D3DF7"/>
    <w:rsid w:val="009D728B"/>
    <w:rsid w:val="009E16EF"/>
    <w:rsid w:val="009E21AF"/>
    <w:rsid w:val="009E3D64"/>
    <w:rsid w:val="009E4B6C"/>
    <w:rsid w:val="009E4D02"/>
    <w:rsid w:val="009E50DC"/>
    <w:rsid w:val="009E625A"/>
    <w:rsid w:val="009F108B"/>
    <w:rsid w:val="009F1C26"/>
    <w:rsid w:val="009F48ED"/>
    <w:rsid w:val="009F57CB"/>
    <w:rsid w:val="009F6B60"/>
    <w:rsid w:val="009F7697"/>
    <w:rsid w:val="00A0095E"/>
    <w:rsid w:val="00A053F4"/>
    <w:rsid w:val="00A0579E"/>
    <w:rsid w:val="00A05BBC"/>
    <w:rsid w:val="00A05FBD"/>
    <w:rsid w:val="00A06456"/>
    <w:rsid w:val="00A07B48"/>
    <w:rsid w:val="00A10A18"/>
    <w:rsid w:val="00A10AD8"/>
    <w:rsid w:val="00A11EE7"/>
    <w:rsid w:val="00A16162"/>
    <w:rsid w:val="00A17D4C"/>
    <w:rsid w:val="00A217C2"/>
    <w:rsid w:val="00A220BE"/>
    <w:rsid w:val="00A2306B"/>
    <w:rsid w:val="00A23821"/>
    <w:rsid w:val="00A24427"/>
    <w:rsid w:val="00A314BF"/>
    <w:rsid w:val="00A32973"/>
    <w:rsid w:val="00A35EA4"/>
    <w:rsid w:val="00A36195"/>
    <w:rsid w:val="00A3620B"/>
    <w:rsid w:val="00A372C0"/>
    <w:rsid w:val="00A403D7"/>
    <w:rsid w:val="00A40695"/>
    <w:rsid w:val="00A40CAF"/>
    <w:rsid w:val="00A413A8"/>
    <w:rsid w:val="00A41F51"/>
    <w:rsid w:val="00A43F91"/>
    <w:rsid w:val="00A44CB1"/>
    <w:rsid w:val="00A4688F"/>
    <w:rsid w:val="00A62DC6"/>
    <w:rsid w:val="00A71606"/>
    <w:rsid w:val="00A740F1"/>
    <w:rsid w:val="00A76AC7"/>
    <w:rsid w:val="00A77AE6"/>
    <w:rsid w:val="00A81AD7"/>
    <w:rsid w:val="00A835BD"/>
    <w:rsid w:val="00A9017E"/>
    <w:rsid w:val="00A905C7"/>
    <w:rsid w:val="00A9083E"/>
    <w:rsid w:val="00A92A3E"/>
    <w:rsid w:val="00A93577"/>
    <w:rsid w:val="00A954E2"/>
    <w:rsid w:val="00A95A76"/>
    <w:rsid w:val="00A9720A"/>
    <w:rsid w:val="00AA1401"/>
    <w:rsid w:val="00AA1AB2"/>
    <w:rsid w:val="00AA24DC"/>
    <w:rsid w:val="00AA26E8"/>
    <w:rsid w:val="00AA5777"/>
    <w:rsid w:val="00AA62B1"/>
    <w:rsid w:val="00AA638F"/>
    <w:rsid w:val="00AA69D0"/>
    <w:rsid w:val="00AA6D44"/>
    <w:rsid w:val="00AB06A7"/>
    <w:rsid w:val="00AB077F"/>
    <w:rsid w:val="00AB1FBD"/>
    <w:rsid w:val="00AB2C84"/>
    <w:rsid w:val="00AB3C61"/>
    <w:rsid w:val="00AC0EBC"/>
    <w:rsid w:val="00AC10E8"/>
    <w:rsid w:val="00AC142B"/>
    <w:rsid w:val="00AC1EBB"/>
    <w:rsid w:val="00AC27B5"/>
    <w:rsid w:val="00AC3F83"/>
    <w:rsid w:val="00AC4A8C"/>
    <w:rsid w:val="00AC7C0A"/>
    <w:rsid w:val="00AD1A3A"/>
    <w:rsid w:val="00AD3000"/>
    <w:rsid w:val="00AD4E13"/>
    <w:rsid w:val="00AD53B8"/>
    <w:rsid w:val="00AE01A9"/>
    <w:rsid w:val="00AE18BB"/>
    <w:rsid w:val="00AE3C47"/>
    <w:rsid w:val="00AE4C50"/>
    <w:rsid w:val="00AE7ED5"/>
    <w:rsid w:val="00AF0F43"/>
    <w:rsid w:val="00AF7067"/>
    <w:rsid w:val="00AF7F7A"/>
    <w:rsid w:val="00B00B93"/>
    <w:rsid w:val="00B00C0F"/>
    <w:rsid w:val="00B011E0"/>
    <w:rsid w:val="00B03D14"/>
    <w:rsid w:val="00B041C1"/>
    <w:rsid w:val="00B04D0B"/>
    <w:rsid w:val="00B05EB8"/>
    <w:rsid w:val="00B11112"/>
    <w:rsid w:val="00B15143"/>
    <w:rsid w:val="00B16085"/>
    <w:rsid w:val="00B16B10"/>
    <w:rsid w:val="00B17076"/>
    <w:rsid w:val="00B17190"/>
    <w:rsid w:val="00B17324"/>
    <w:rsid w:val="00B173CE"/>
    <w:rsid w:val="00B17998"/>
    <w:rsid w:val="00B17DB2"/>
    <w:rsid w:val="00B20A98"/>
    <w:rsid w:val="00B2119B"/>
    <w:rsid w:val="00B23453"/>
    <w:rsid w:val="00B23D08"/>
    <w:rsid w:val="00B25CDB"/>
    <w:rsid w:val="00B25D00"/>
    <w:rsid w:val="00B305A6"/>
    <w:rsid w:val="00B31221"/>
    <w:rsid w:val="00B31291"/>
    <w:rsid w:val="00B31E6C"/>
    <w:rsid w:val="00B3422F"/>
    <w:rsid w:val="00B364ED"/>
    <w:rsid w:val="00B409FC"/>
    <w:rsid w:val="00B4275A"/>
    <w:rsid w:val="00B44A4A"/>
    <w:rsid w:val="00B46AA4"/>
    <w:rsid w:val="00B46DC4"/>
    <w:rsid w:val="00B53630"/>
    <w:rsid w:val="00B602C7"/>
    <w:rsid w:val="00B60C1B"/>
    <w:rsid w:val="00B633B5"/>
    <w:rsid w:val="00B72FE2"/>
    <w:rsid w:val="00B76028"/>
    <w:rsid w:val="00B77034"/>
    <w:rsid w:val="00B80A0D"/>
    <w:rsid w:val="00B8194C"/>
    <w:rsid w:val="00B821F1"/>
    <w:rsid w:val="00B859E2"/>
    <w:rsid w:val="00B87C12"/>
    <w:rsid w:val="00B90FB9"/>
    <w:rsid w:val="00B91E26"/>
    <w:rsid w:val="00B95ED5"/>
    <w:rsid w:val="00B96F55"/>
    <w:rsid w:val="00BA06A5"/>
    <w:rsid w:val="00BA32EB"/>
    <w:rsid w:val="00BA3A49"/>
    <w:rsid w:val="00BA5AB3"/>
    <w:rsid w:val="00BA6E04"/>
    <w:rsid w:val="00BA7841"/>
    <w:rsid w:val="00BB0EC3"/>
    <w:rsid w:val="00BB411C"/>
    <w:rsid w:val="00BB4526"/>
    <w:rsid w:val="00BB4ADC"/>
    <w:rsid w:val="00BB7954"/>
    <w:rsid w:val="00BB7BA9"/>
    <w:rsid w:val="00BC0860"/>
    <w:rsid w:val="00BC15FD"/>
    <w:rsid w:val="00BC27BE"/>
    <w:rsid w:val="00BC2C42"/>
    <w:rsid w:val="00BC2EFB"/>
    <w:rsid w:val="00BC3DF5"/>
    <w:rsid w:val="00BC5038"/>
    <w:rsid w:val="00BD375C"/>
    <w:rsid w:val="00BD6C77"/>
    <w:rsid w:val="00BE0D7D"/>
    <w:rsid w:val="00BE347C"/>
    <w:rsid w:val="00BE5EC1"/>
    <w:rsid w:val="00BE6F0F"/>
    <w:rsid w:val="00BE77A1"/>
    <w:rsid w:val="00BE7D62"/>
    <w:rsid w:val="00BF09A8"/>
    <w:rsid w:val="00BF1604"/>
    <w:rsid w:val="00BF1A15"/>
    <w:rsid w:val="00BF295D"/>
    <w:rsid w:val="00BF2F99"/>
    <w:rsid w:val="00BF36EB"/>
    <w:rsid w:val="00BF37CF"/>
    <w:rsid w:val="00BF3F40"/>
    <w:rsid w:val="00BF41E6"/>
    <w:rsid w:val="00C013AB"/>
    <w:rsid w:val="00C01A8E"/>
    <w:rsid w:val="00C023F1"/>
    <w:rsid w:val="00C02C09"/>
    <w:rsid w:val="00C0564D"/>
    <w:rsid w:val="00C0623A"/>
    <w:rsid w:val="00C0699D"/>
    <w:rsid w:val="00C10870"/>
    <w:rsid w:val="00C1519B"/>
    <w:rsid w:val="00C1536B"/>
    <w:rsid w:val="00C161A4"/>
    <w:rsid w:val="00C17F80"/>
    <w:rsid w:val="00C21516"/>
    <w:rsid w:val="00C21A96"/>
    <w:rsid w:val="00C21DBF"/>
    <w:rsid w:val="00C2223F"/>
    <w:rsid w:val="00C24669"/>
    <w:rsid w:val="00C25108"/>
    <w:rsid w:val="00C25730"/>
    <w:rsid w:val="00C30988"/>
    <w:rsid w:val="00C31BCC"/>
    <w:rsid w:val="00C325D9"/>
    <w:rsid w:val="00C33FF9"/>
    <w:rsid w:val="00C34466"/>
    <w:rsid w:val="00C35142"/>
    <w:rsid w:val="00C36541"/>
    <w:rsid w:val="00C40642"/>
    <w:rsid w:val="00C40A02"/>
    <w:rsid w:val="00C42C78"/>
    <w:rsid w:val="00C44BEE"/>
    <w:rsid w:val="00C45635"/>
    <w:rsid w:val="00C45F24"/>
    <w:rsid w:val="00C466DB"/>
    <w:rsid w:val="00C552D3"/>
    <w:rsid w:val="00C604DC"/>
    <w:rsid w:val="00C61D02"/>
    <w:rsid w:val="00C6378C"/>
    <w:rsid w:val="00C63FA5"/>
    <w:rsid w:val="00C64910"/>
    <w:rsid w:val="00C65B7B"/>
    <w:rsid w:val="00C6799E"/>
    <w:rsid w:val="00C71585"/>
    <w:rsid w:val="00C71938"/>
    <w:rsid w:val="00C72515"/>
    <w:rsid w:val="00C7360E"/>
    <w:rsid w:val="00C73E4B"/>
    <w:rsid w:val="00C756FF"/>
    <w:rsid w:val="00C75ABC"/>
    <w:rsid w:val="00C75AC1"/>
    <w:rsid w:val="00C81D2F"/>
    <w:rsid w:val="00C84EA7"/>
    <w:rsid w:val="00C84F1A"/>
    <w:rsid w:val="00C8539C"/>
    <w:rsid w:val="00C864E4"/>
    <w:rsid w:val="00C90690"/>
    <w:rsid w:val="00C93C16"/>
    <w:rsid w:val="00C95352"/>
    <w:rsid w:val="00C95CD9"/>
    <w:rsid w:val="00CA34FD"/>
    <w:rsid w:val="00CA466F"/>
    <w:rsid w:val="00CA4E20"/>
    <w:rsid w:val="00CA6159"/>
    <w:rsid w:val="00CA6832"/>
    <w:rsid w:val="00CA7AF4"/>
    <w:rsid w:val="00CA7B9E"/>
    <w:rsid w:val="00CB1653"/>
    <w:rsid w:val="00CB1CCB"/>
    <w:rsid w:val="00CB276A"/>
    <w:rsid w:val="00CB2E57"/>
    <w:rsid w:val="00CC0844"/>
    <w:rsid w:val="00CC3527"/>
    <w:rsid w:val="00CC3D1D"/>
    <w:rsid w:val="00CC4518"/>
    <w:rsid w:val="00CC51F2"/>
    <w:rsid w:val="00CC5CB2"/>
    <w:rsid w:val="00CC65BC"/>
    <w:rsid w:val="00CC693D"/>
    <w:rsid w:val="00CC7226"/>
    <w:rsid w:val="00CD0C8E"/>
    <w:rsid w:val="00CD2EA8"/>
    <w:rsid w:val="00CD3326"/>
    <w:rsid w:val="00CD3330"/>
    <w:rsid w:val="00CD3826"/>
    <w:rsid w:val="00CD4314"/>
    <w:rsid w:val="00CD54FA"/>
    <w:rsid w:val="00CD5B4F"/>
    <w:rsid w:val="00CD71C9"/>
    <w:rsid w:val="00CE1FAE"/>
    <w:rsid w:val="00CE3EAC"/>
    <w:rsid w:val="00CE5423"/>
    <w:rsid w:val="00CE686A"/>
    <w:rsid w:val="00CF19B8"/>
    <w:rsid w:val="00CF34C8"/>
    <w:rsid w:val="00CF3F46"/>
    <w:rsid w:val="00CF4D9A"/>
    <w:rsid w:val="00CF4EAD"/>
    <w:rsid w:val="00CF603E"/>
    <w:rsid w:val="00CF6AD7"/>
    <w:rsid w:val="00D0002F"/>
    <w:rsid w:val="00D000E0"/>
    <w:rsid w:val="00D0060E"/>
    <w:rsid w:val="00D07064"/>
    <w:rsid w:val="00D073D2"/>
    <w:rsid w:val="00D1084E"/>
    <w:rsid w:val="00D11D74"/>
    <w:rsid w:val="00D12990"/>
    <w:rsid w:val="00D12FF2"/>
    <w:rsid w:val="00D1585C"/>
    <w:rsid w:val="00D2012F"/>
    <w:rsid w:val="00D2127B"/>
    <w:rsid w:val="00D219E1"/>
    <w:rsid w:val="00D220D6"/>
    <w:rsid w:val="00D2236B"/>
    <w:rsid w:val="00D225EE"/>
    <w:rsid w:val="00D229D7"/>
    <w:rsid w:val="00D22C5F"/>
    <w:rsid w:val="00D23571"/>
    <w:rsid w:val="00D27240"/>
    <w:rsid w:val="00D311C4"/>
    <w:rsid w:val="00D3300A"/>
    <w:rsid w:val="00D334D4"/>
    <w:rsid w:val="00D33DEB"/>
    <w:rsid w:val="00D33DF9"/>
    <w:rsid w:val="00D36D66"/>
    <w:rsid w:val="00D37542"/>
    <w:rsid w:val="00D403CE"/>
    <w:rsid w:val="00D40871"/>
    <w:rsid w:val="00D40F5E"/>
    <w:rsid w:val="00D438A0"/>
    <w:rsid w:val="00D44A99"/>
    <w:rsid w:val="00D47860"/>
    <w:rsid w:val="00D5010F"/>
    <w:rsid w:val="00D50979"/>
    <w:rsid w:val="00D516D8"/>
    <w:rsid w:val="00D517A4"/>
    <w:rsid w:val="00D52166"/>
    <w:rsid w:val="00D528D9"/>
    <w:rsid w:val="00D545CC"/>
    <w:rsid w:val="00D54ECE"/>
    <w:rsid w:val="00D57DF8"/>
    <w:rsid w:val="00D611B1"/>
    <w:rsid w:val="00D6211C"/>
    <w:rsid w:val="00D62A91"/>
    <w:rsid w:val="00D62FA4"/>
    <w:rsid w:val="00D64255"/>
    <w:rsid w:val="00D64FF6"/>
    <w:rsid w:val="00D65304"/>
    <w:rsid w:val="00D67BB0"/>
    <w:rsid w:val="00D67BE4"/>
    <w:rsid w:val="00D70DC2"/>
    <w:rsid w:val="00D759CB"/>
    <w:rsid w:val="00D75E4C"/>
    <w:rsid w:val="00D776AE"/>
    <w:rsid w:val="00D8072E"/>
    <w:rsid w:val="00D80B42"/>
    <w:rsid w:val="00D80ECD"/>
    <w:rsid w:val="00D8405F"/>
    <w:rsid w:val="00D87F92"/>
    <w:rsid w:val="00D91979"/>
    <w:rsid w:val="00D93BCC"/>
    <w:rsid w:val="00D94BE9"/>
    <w:rsid w:val="00D96971"/>
    <w:rsid w:val="00D97906"/>
    <w:rsid w:val="00DA19F7"/>
    <w:rsid w:val="00DA20C8"/>
    <w:rsid w:val="00DA601E"/>
    <w:rsid w:val="00DA60C0"/>
    <w:rsid w:val="00DB02B9"/>
    <w:rsid w:val="00DB158B"/>
    <w:rsid w:val="00DB1958"/>
    <w:rsid w:val="00DB24DF"/>
    <w:rsid w:val="00DB33A3"/>
    <w:rsid w:val="00DB3500"/>
    <w:rsid w:val="00DB3808"/>
    <w:rsid w:val="00DB55B4"/>
    <w:rsid w:val="00DB58E5"/>
    <w:rsid w:val="00DB5993"/>
    <w:rsid w:val="00DC07AA"/>
    <w:rsid w:val="00DC1180"/>
    <w:rsid w:val="00DC2EB3"/>
    <w:rsid w:val="00DC597E"/>
    <w:rsid w:val="00DC6091"/>
    <w:rsid w:val="00DD0A51"/>
    <w:rsid w:val="00DD239A"/>
    <w:rsid w:val="00DD2A8C"/>
    <w:rsid w:val="00DD30FF"/>
    <w:rsid w:val="00DD3FED"/>
    <w:rsid w:val="00DD451A"/>
    <w:rsid w:val="00DD477B"/>
    <w:rsid w:val="00DD633E"/>
    <w:rsid w:val="00DD63A5"/>
    <w:rsid w:val="00DE0A1A"/>
    <w:rsid w:val="00DE2E79"/>
    <w:rsid w:val="00DF05C9"/>
    <w:rsid w:val="00DF4B15"/>
    <w:rsid w:val="00DF4BCA"/>
    <w:rsid w:val="00DF58BF"/>
    <w:rsid w:val="00DF68ED"/>
    <w:rsid w:val="00DF772F"/>
    <w:rsid w:val="00DF7A57"/>
    <w:rsid w:val="00E02593"/>
    <w:rsid w:val="00E03694"/>
    <w:rsid w:val="00E0377A"/>
    <w:rsid w:val="00E0510A"/>
    <w:rsid w:val="00E06B13"/>
    <w:rsid w:val="00E07313"/>
    <w:rsid w:val="00E103DE"/>
    <w:rsid w:val="00E106F0"/>
    <w:rsid w:val="00E10806"/>
    <w:rsid w:val="00E10D37"/>
    <w:rsid w:val="00E10D92"/>
    <w:rsid w:val="00E130E5"/>
    <w:rsid w:val="00E143B2"/>
    <w:rsid w:val="00E145FB"/>
    <w:rsid w:val="00E15BB0"/>
    <w:rsid w:val="00E178A9"/>
    <w:rsid w:val="00E20429"/>
    <w:rsid w:val="00E20BB2"/>
    <w:rsid w:val="00E2198C"/>
    <w:rsid w:val="00E22A33"/>
    <w:rsid w:val="00E2698F"/>
    <w:rsid w:val="00E26BAA"/>
    <w:rsid w:val="00E342D7"/>
    <w:rsid w:val="00E352D3"/>
    <w:rsid w:val="00E36511"/>
    <w:rsid w:val="00E365A7"/>
    <w:rsid w:val="00E408DE"/>
    <w:rsid w:val="00E421F1"/>
    <w:rsid w:val="00E435E6"/>
    <w:rsid w:val="00E4360F"/>
    <w:rsid w:val="00E43760"/>
    <w:rsid w:val="00E4484B"/>
    <w:rsid w:val="00E450E8"/>
    <w:rsid w:val="00E50CAF"/>
    <w:rsid w:val="00E50F94"/>
    <w:rsid w:val="00E53E0D"/>
    <w:rsid w:val="00E55048"/>
    <w:rsid w:val="00E57220"/>
    <w:rsid w:val="00E576A9"/>
    <w:rsid w:val="00E601CE"/>
    <w:rsid w:val="00E60A83"/>
    <w:rsid w:val="00E65936"/>
    <w:rsid w:val="00E74A5D"/>
    <w:rsid w:val="00E753B9"/>
    <w:rsid w:val="00E806DE"/>
    <w:rsid w:val="00E82532"/>
    <w:rsid w:val="00E8362A"/>
    <w:rsid w:val="00E83EBA"/>
    <w:rsid w:val="00E8423D"/>
    <w:rsid w:val="00E86BA4"/>
    <w:rsid w:val="00E87057"/>
    <w:rsid w:val="00E87CCD"/>
    <w:rsid w:val="00E90C10"/>
    <w:rsid w:val="00E91965"/>
    <w:rsid w:val="00E93B4C"/>
    <w:rsid w:val="00E94B97"/>
    <w:rsid w:val="00E95016"/>
    <w:rsid w:val="00E97E09"/>
    <w:rsid w:val="00EA0C21"/>
    <w:rsid w:val="00EA1469"/>
    <w:rsid w:val="00EA42E2"/>
    <w:rsid w:val="00EA4A06"/>
    <w:rsid w:val="00EA5ACB"/>
    <w:rsid w:val="00EB11E4"/>
    <w:rsid w:val="00EB144C"/>
    <w:rsid w:val="00EB2851"/>
    <w:rsid w:val="00EB28A3"/>
    <w:rsid w:val="00EB6121"/>
    <w:rsid w:val="00EB7A53"/>
    <w:rsid w:val="00EC0932"/>
    <w:rsid w:val="00EC65E6"/>
    <w:rsid w:val="00EC7189"/>
    <w:rsid w:val="00EC7913"/>
    <w:rsid w:val="00ED16FB"/>
    <w:rsid w:val="00ED19A5"/>
    <w:rsid w:val="00ED1DEF"/>
    <w:rsid w:val="00ED21E8"/>
    <w:rsid w:val="00ED38A9"/>
    <w:rsid w:val="00ED3AE6"/>
    <w:rsid w:val="00ED5703"/>
    <w:rsid w:val="00ED57D6"/>
    <w:rsid w:val="00ED57DC"/>
    <w:rsid w:val="00ED6765"/>
    <w:rsid w:val="00EE17D2"/>
    <w:rsid w:val="00EE2350"/>
    <w:rsid w:val="00EE25D0"/>
    <w:rsid w:val="00EE70A0"/>
    <w:rsid w:val="00EE7C0D"/>
    <w:rsid w:val="00EE7CF8"/>
    <w:rsid w:val="00EF14FA"/>
    <w:rsid w:val="00EF1A8A"/>
    <w:rsid w:val="00EF2752"/>
    <w:rsid w:val="00EF3153"/>
    <w:rsid w:val="00EF324B"/>
    <w:rsid w:val="00EF4889"/>
    <w:rsid w:val="00F02C0F"/>
    <w:rsid w:val="00F05171"/>
    <w:rsid w:val="00F05EBF"/>
    <w:rsid w:val="00F062F7"/>
    <w:rsid w:val="00F07BF9"/>
    <w:rsid w:val="00F115C9"/>
    <w:rsid w:val="00F119ED"/>
    <w:rsid w:val="00F12CDC"/>
    <w:rsid w:val="00F13CF6"/>
    <w:rsid w:val="00F13D3E"/>
    <w:rsid w:val="00F2485E"/>
    <w:rsid w:val="00F27064"/>
    <w:rsid w:val="00F2774D"/>
    <w:rsid w:val="00F32327"/>
    <w:rsid w:val="00F329F0"/>
    <w:rsid w:val="00F335BB"/>
    <w:rsid w:val="00F34B11"/>
    <w:rsid w:val="00F34B14"/>
    <w:rsid w:val="00F36251"/>
    <w:rsid w:val="00F36EB0"/>
    <w:rsid w:val="00F37FB0"/>
    <w:rsid w:val="00F41282"/>
    <w:rsid w:val="00F41567"/>
    <w:rsid w:val="00F41A18"/>
    <w:rsid w:val="00F4331F"/>
    <w:rsid w:val="00F4541D"/>
    <w:rsid w:val="00F4658D"/>
    <w:rsid w:val="00F4713C"/>
    <w:rsid w:val="00F47728"/>
    <w:rsid w:val="00F50D30"/>
    <w:rsid w:val="00F52221"/>
    <w:rsid w:val="00F53ACD"/>
    <w:rsid w:val="00F54D00"/>
    <w:rsid w:val="00F57A8D"/>
    <w:rsid w:val="00F617CD"/>
    <w:rsid w:val="00F63147"/>
    <w:rsid w:val="00F6398B"/>
    <w:rsid w:val="00F6514F"/>
    <w:rsid w:val="00F7264E"/>
    <w:rsid w:val="00F73357"/>
    <w:rsid w:val="00F73585"/>
    <w:rsid w:val="00F73AB3"/>
    <w:rsid w:val="00F81452"/>
    <w:rsid w:val="00F824B5"/>
    <w:rsid w:val="00F83784"/>
    <w:rsid w:val="00F92426"/>
    <w:rsid w:val="00F9279F"/>
    <w:rsid w:val="00F93D76"/>
    <w:rsid w:val="00F95717"/>
    <w:rsid w:val="00FA04B8"/>
    <w:rsid w:val="00FA1453"/>
    <w:rsid w:val="00FA155F"/>
    <w:rsid w:val="00FA176C"/>
    <w:rsid w:val="00FA34DB"/>
    <w:rsid w:val="00FA3803"/>
    <w:rsid w:val="00FA4F7C"/>
    <w:rsid w:val="00FA5CA0"/>
    <w:rsid w:val="00FA5DD9"/>
    <w:rsid w:val="00FA6850"/>
    <w:rsid w:val="00FA6C9E"/>
    <w:rsid w:val="00FA7996"/>
    <w:rsid w:val="00FB5A37"/>
    <w:rsid w:val="00FB792C"/>
    <w:rsid w:val="00FC269A"/>
    <w:rsid w:val="00FC7091"/>
    <w:rsid w:val="00FC73BB"/>
    <w:rsid w:val="00FD0629"/>
    <w:rsid w:val="00FD2C00"/>
    <w:rsid w:val="00FD2ED3"/>
    <w:rsid w:val="00FD3CED"/>
    <w:rsid w:val="00FD4305"/>
    <w:rsid w:val="00FD4CAB"/>
    <w:rsid w:val="00FD4EBC"/>
    <w:rsid w:val="00FD4FA4"/>
    <w:rsid w:val="00FD5265"/>
    <w:rsid w:val="00FD6401"/>
    <w:rsid w:val="00FE0AFE"/>
    <w:rsid w:val="00FE253F"/>
    <w:rsid w:val="00FE2656"/>
    <w:rsid w:val="00FF00C4"/>
    <w:rsid w:val="00FF0B68"/>
    <w:rsid w:val="00FF1934"/>
    <w:rsid w:val="00FF44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E3BE90"/>
  <w15:chartTrackingRefBased/>
  <w15:docId w15:val="{68309809-3D72-477E-BAAC-A7A3FAEBC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6CA"/>
    <w:rPr>
      <w:rFonts w:ascii="Times New Roman" w:eastAsia="Times New Roman" w:hAnsi="Times New Roman"/>
      <w:sz w:val="24"/>
      <w:szCs w:val="24"/>
    </w:rPr>
  </w:style>
  <w:style w:type="paragraph" w:styleId="Heading1">
    <w:name w:val="heading 1"/>
    <w:basedOn w:val="Normal"/>
    <w:next w:val="Normal"/>
    <w:link w:val="Heading1Char"/>
    <w:uiPriority w:val="9"/>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862F74"/>
    <w:pPr>
      <w:keepNext/>
      <w:numPr>
        <w:ilvl w:val="1"/>
        <w:numId w:val="1"/>
      </w:numPr>
      <w:spacing w:before="120" w:after="120" w:line="360" w:lineRule="auto"/>
      <w:ind w:left="578" w:hanging="578"/>
      <w:outlineLvl w:val="1"/>
    </w:pPr>
    <w:rPr>
      <w:b/>
      <w:sz w:val="26"/>
    </w:rPr>
  </w:style>
  <w:style w:type="paragraph" w:styleId="Heading3">
    <w:name w:val="heading 3"/>
    <w:basedOn w:val="Normal"/>
    <w:next w:val="Normal"/>
    <w:link w:val="Heading3Char"/>
    <w:uiPriority w:val="9"/>
    <w:qFormat/>
    <w:rsid w:val="00A314BF"/>
    <w:pPr>
      <w:keepNext/>
      <w:keepLines/>
      <w:numPr>
        <w:ilvl w:val="2"/>
        <w:numId w:val="1"/>
      </w:numPr>
      <w:spacing w:before="120" w:after="120" w:line="360" w:lineRule="auto"/>
      <w:outlineLvl w:val="2"/>
    </w:pPr>
    <w:rPr>
      <w:rFonts w:eastAsia="SimSun"/>
      <w:b/>
      <w:bCs/>
      <w:color w:val="000000"/>
      <w:sz w:val="26"/>
    </w:rPr>
  </w:style>
  <w:style w:type="paragraph" w:styleId="Heading4">
    <w:name w:val="heading 4"/>
    <w:basedOn w:val="Normal"/>
    <w:next w:val="Normal"/>
    <w:link w:val="Heading4Char"/>
    <w:uiPriority w:val="9"/>
    <w:qFormat/>
    <w:rsid w:val="00300DB6"/>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2A3E"/>
    <w:rPr>
      <w:b/>
      <w:sz w:val="28"/>
      <w:szCs w:val="24"/>
      <w:lang w:val="en-US" w:eastAsia="en-US" w:bidi="ar-SA"/>
    </w:rPr>
  </w:style>
  <w:style w:type="character" w:customStyle="1" w:styleId="Heading2Char">
    <w:name w:val="Heading 2 Char"/>
    <w:link w:val="Heading2"/>
    <w:rsid w:val="00862F74"/>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A314BF"/>
    <w:rPr>
      <w:rFonts w:ascii="Times New Roman" w:eastAsia="SimSun" w:hAnsi="Times New Roman"/>
      <w:b/>
      <w:bCs/>
      <w:color w:val="000000"/>
      <w:sz w:val="26"/>
      <w:szCs w:val="24"/>
    </w:rPr>
  </w:style>
  <w:style w:type="character" w:customStyle="1" w:styleId="Heading4Char">
    <w:name w:val="Heading 4 Char"/>
    <w:link w:val="Heading4"/>
    <w:uiPriority w:val="9"/>
    <w:rsid w:val="00300DB6"/>
    <w:rPr>
      <w:rFonts w:ascii="Times New Roman" w:eastAsia="SimSun" w:hAnsi="Times New Roman"/>
      <w:b/>
      <w:bCs/>
      <w:iCs/>
      <w:sz w:val="26"/>
      <w:szCs w:val="24"/>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customStyle="1" w:styleId="modau">
    <w:name w:val="modau"/>
    <w:basedOn w:val="Normal"/>
    <w:link w:val="modauChar"/>
    <w:qFormat/>
    <w:rsid w:val="00972571"/>
    <w:pPr>
      <w:spacing w:after="200" w:line="276" w:lineRule="auto"/>
      <w:jc w:val="both"/>
    </w:pPr>
    <w:rPr>
      <w:bCs/>
      <w:sz w:val="26"/>
      <w:szCs w:val="26"/>
    </w:rPr>
  </w:style>
  <w:style w:type="character" w:styleId="Strong">
    <w:name w:val="Strong"/>
    <w:uiPriority w:val="22"/>
    <w:qFormat/>
    <w:rsid w:val="00972571"/>
    <w:rPr>
      <w:b/>
      <w:bCs/>
    </w:rPr>
  </w:style>
  <w:style w:type="character" w:customStyle="1" w:styleId="modauChar">
    <w:name w:val="modau Char"/>
    <w:link w:val="modau"/>
    <w:rsid w:val="00972571"/>
    <w:rPr>
      <w:rFonts w:ascii="Times New Roman" w:eastAsia="Times New Roman" w:hAnsi="Times New Roman"/>
      <w:bCs/>
      <w:sz w:val="26"/>
      <w:szCs w:val="26"/>
    </w:rPr>
  </w:style>
  <w:style w:type="character" w:customStyle="1" w:styleId="fontstyle01">
    <w:name w:val="fontstyle01"/>
    <w:rsid w:val="00F63147"/>
    <w:rPr>
      <w:rFonts w:ascii="TimesNewRoman" w:hAnsi="TimesNewRoman" w:hint="default"/>
      <w:b w:val="0"/>
      <w:bCs w:val="0"/>
      <w:i w:val="0"/>
      <w:iCs w:val="0"/>
      <w:color w:val="0D0D0D"/>
      <w:sz w:val="24"/>
      <w:szCs w:val="24"/>
    </w:rPr>
  </w:style>
  <w:style w:type="paragraph" w:styleId="Caption">
    <w:name w:val="caption"/>
    <w:basedOn w:val="Normal"/>
    <w:next w:val="Normal"/>
    <w:autoRedefine/>
    <w:uiPriority w:val="35"/>
    <w:unhideWhenUsed/>
    <w:qFormat/>
    <w:rsid w:val="004B0B93"/>
    <w:pPr>
      <w:spacing w:before="120" w:after="120"/>
      <w:jc w:val="center"/>
    </w:pPr>
    <w:rPr>
      <w:bCs/>
      <w:i/>
      <w:sz w:val="26"/>
      <w:szCs w:val="20"/>
    </w:rPr>
  </w:style>
  <w:style w:type="paragraph" w:styleId="NormalWeb">
    <w:name w:val="Normal (Web)"/>
    <w:basedOn w:val="Normal"/>
    <w:uiPriority w:val="99"/>
    <w:semiHidden/>
    <w:unhideWhenUsed/>
    <w:rsid w:val="00D1585C"/>
    <w:pPr>
      <w:spacing w:before="100" w:beforeAutospacing="1" w:after="100" w:afterAutospacing="1"/>
    </w:pPr>
  </w:style>
  <w:style w:type="table" w:styleId="TableGridLight">
    <w:name w:val="Grid Table Light"/>
    <w:basedOn w:val="TableNormal"/>
    <w:uiPriority w:val="40"/>
    <w:rsid w:val="00835D08"/>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835D08"/>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835D08"/>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835D08"/>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35D0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5">
    <w:name w:val="Plain Table 5"/>
    <w:basedOn w:val="TableNormal"/>
    <w:uiPriority w:val="45"/>
    <w:rsid w:val="00835D08"/>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d">
    <w:name w:val="nd"/>
    <w:basedOn w:val="Normal"/>
    <w:qFormat/>
    <w:rsid w:val="00E103DE"/>
    <w:pPr>
      <w:spacing w:before="120" w:after="120" w:line="360" w:lineRule="auto"/>
      <w:ind w:firstLine="720"/>
      <w:jc w:val="both"/>
    </w:pPr>
    <w:rPr>
      <w:sz w:val="26"/>
      <w:szCs w:val="26"/>
    </w:rPr>
  </w:style>
  <w:style w:type="table" w:customStyle="1" w:styleId="myTable">
    <w:name w:val="myTable"/>
    <w:basedOn w:val="TableNormal"/>
    <w:uiPriority w:val="99"/>
    <w:qFormat/>
    <w:rsid w:val="00300DB6"/>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Pr>
    <w:tblStylePr w:type="firstRow">
      <w:pPr>
        <w:jc w:val="center"/>
      </w:pPr>
      <w:rPr>
        <w:i/>
      </w:rPr>
      <w:tblPr/>
      <w:tcPr>
        <w:vAlign w:val="center"/>
      </w:tcPr>
    </w:tblStylePr>
    <w:tblStylePr w:type="firstCol">
      <w:pPr>
        <w:jc w:val="center"/>
      </w:pPr>
      <w:tblPr/>
      <w:tcPr>
        <w:vAlign w:val="center"/>
      </w:tcPr>
    </w:tblStylePr>
  </w:style>
  <w:style w:type="paragraph" w:styleId="TOC1">
    <w:name w:val="toc 1"/>
    <w:basedOn w:val="Normal"/>
    <w:next w:val="Normal"/>
    <w:autoRedefine/>
    <w:uiPriority w:val="39"/>
    <w:unhideWhenUsed/>
    <w:rsid w:val="00CA7B9E"/>
    <w:pPr>
      <w:spacing w:before="120"/>
    </w:pPr>
    <w:rPr>
      <w:sz w:val="26"/>
    </w:rPr>
  </w:style>
  <w:style w:type="paragraph" w:styleId="TOC2">
    <w:name w:val="toc 2"/>
    <w:basedOn w:val="Normal"/>
    <w:next w:val="Normal"/>
    <w:autoRedefine/>
    <w:uiPriority w:val="39"/>
    <w:unhideWhenUsed/>
    <w:rsid w:val="00CA7B9E"/>
    <w:pPr>
      <w:spacing w:before="120"/>
      <w:ind w:left="245"/>
    </w:pPr>
    <w:rPr>
      <w:sz w:val="26"/>
    </w:rPr>
  </w:style>
  <w:style w:type="paragraph" w:styleId="TOC3">
    <w:name w:val="toc 3"/>
    <w:basedOn w:val="Normal"/>
    <w:next w:val="Normal"/>
    <w:autoRedefine/>
    <w:uiPriority w:val="39"/>
    <w:unhideWhenUsed/>
    <w:rsid w:val="00CA7B9E"/>
    <w:pPr>
      <w:spacing w:before="120"/>
      <w:ind w:left="475"/>
    </w:pPr>
    <w:rPr>
      <w:sz w:val="26"/>
    </w:rPr>
  </w:style>
  <w:style w:type="paragraph" w:styleId="TOC4">
    <w:name w:val="toc 4"/>
    <w:basedOn w:val="Normal"/>
    <w:next w:val="Normal"/>
    <w:autoRedefine/>
    <w:uiPriority w:val="39"/>
    <w:semiHidden/>
    <w:unhideWhenUsed/>
    <w:rsid w:val="00CA7B9E"/>
    <w:pPr>
      <w:spacing w:before="120"/>
      <w:ind w:left="720"/>
    </w:pPr>
    <w:rPr>
      <w:sz w:val="26"/>
    </w:rPr>
  </w:style>
  <w:style w:type="character" w:styleId="Hyperlink">
    <w:name w:val="Hyperlink"/>
    <w:uiPriority w:val="99"/>
    <w:unhideWhenUsed/>
    <w:rsid w:val="00CA7B9E"/>
    <w:rPr>
      <w:color w:val="0563C1"/>
      <w:u w:val="single"/>
    </w:rPr>
  </w:style>
  <w:style w:type="paragraph" w:customStyle="1" w:styleId="dm">
    <w:name w:val="dm"/>
    <w:basedOn w:val="Heading1"/>
    <w:qFormat/>
    <w:rsid w:val="00CA7B9E"/>
    <w:pPr>
      <w:numPr>
        <w:numId w:val="0"/>
      </w:numPr>
      <w:spacing w:before="120" w:after="120" w:line="360" w:lineRule="auto"/>
    </w:pPr>
  </w:style>
  <w:style w:type="paragraph" w:styleId="TableofFigures">
    <w:name w:val="table of figures"/>
    <w:basedOn w:val="Normal"/>
    <w:next w:val="Normal"/>
    <w:uiPriority w:val="99"/>
    <w:unhideWhenUsed/>
    <w:rsid w:val="00B87C12"/>
    <w:pPr>
      <w:spacing w:before="120"/>
    </w:pPr>
    <w:rPr>
      <w:sz w:val="26"/>
    </w:rPr>
  </w:style>
  <w:style w:type="character" w:customStyle="1" w:styleId="UnresolvedMention1">
    <w:name w:val="Unresolved Mention1"/>
    <w:uiPriority w:val="99"/>
    <w:semiHidden/>
    <w:unhideWhenUsed/>
    <w:rsid w:val="00E91965"/>
    <w:rPr>
      <w:color w:val="605E5C"/>
      <w:shd w:val="clear" w:color="auto" w:fill="E1DFDD"/>
    </w:rPr>
  </w:style>
  <w:style w:type="character" w:styleId="FollowedHyperlink">
    <w:name w:val="FollowedHyperlink"/>
    <w:uiPriority w:val="99"/>
    <w:semiHidden/>
    <w:unhideWhenUsed/>
    <w:rsid w:val="006B5123"/>
    <w:rPr>
      <w:color w:val="954F72"/>
      <w:u w:val="single"/>
    </w:rPr>
  </w:style>
  <w:style w:type="paragraph" w:customStyle="1" w:styleId="code">
    <w:name w:val="code"/>
    <w:basedOn w:val="nd"/>
    <w:autoRedefine/>
    <w:qFormat/>
    <w:rsid w:val="0090190A"/>
    <w:pPr>
      <w:pBdr>
        <w:top w:val="dashed" w:sz="4" w:space="1" w:color="auto"/>
        <w:left w:val="dashed" w:sz="4" w:space="4" w:color="auto"/>
        <w:bottom w:val="dashed" w:sz="4" w:space="1" w:color="auto"/>
        <w:right w:val="dashed" w:sz="4" w:space="4" w:color="auto"/>
      </w:pBdr>
    </w:pPr>
    <w:rPr>
      <w:rFonts w:ascii="Courier New" w:hAnsi="Courier New"/>
    </w:rPr>
  </w:style>
  <w:style w:type="paragraph" w:styleId="Bibliography">
    <w:name w:val="Bibliography"/>
    <w:basedOn w:val="Normal"/>
    <w:next w:val="Normal"/>
    <w:uiPriority w:val="37"/>
    <w:unhideWhenUsed/>
    <w:rsid w:val="00D611B1"/>
  </w:style>
  <w:style w:type="character" w:customStyle="1" w:styleId="ListParagraphChar">
    <w:name w:val="List Paragraph Char"/>
    <w:link w:val="ListParagraph"/>
    <w:uiPriority w:val="1"/>
    <w:locked/>
    <w:rsid w:val="009670ED"/>
    <w:rPr>
      <w:rFonts w:ascii="Times New Roman" w:eastAsia="Times New Roman" w:hAnsi="Times New Roman"/>
      <w:sz w:val="24"/>
      <w:szCs w:val="24"/>
    </w:rPr>
  </w:style>
  <w:style w:type="character" w:styleId="Emphasis">
    <w:name w:val="Emphasis"/>
    <w:basedOn w:val="DefaultParagraphFont"/>
    <w:uiPriority w:val="20"/>
    <w:qFormat/>
    <w:rsid w:val="00CC5CB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49570">
      <w:bodyDiv w:val="1"/>
      <w:marLeft w:val="0"/>
      <w:marRight w:val="0"/>
      <w:marTop w:val="0"/>
      <w:marBottom w:val="0"/>
      <w:divBdr>
        <w:top w:val="none" w:sz="0" w:space="0" w:color="auto"/>
        <w:left w:val="none" w:sz="0" w:space="0" w:color="auto"/>
        <w:bottom w:val="none" w:sz="0" w:space="0" w:color="auto"/>
        <w:right w:val="none" w:sz="0" w:space="0" w:color="auto"/>
      </w:divBdr>
      <w:divsChild>
        <w:div w:id="873420890">
          <w:marLeft w:val="0"/>
          <w:marRight w:val="0"/>
          <w:marTop w:val="0"/>
          <w:marBottom w:val="0"/>
          <w:divBdr>
            <w:top w:val="none" w:sz="0" w:space="0" w:color="auto"/>
            <w:left w:val="none" w:sz="0" w:space="0" w:color="auto"/>
            <w:bottom w:val="none" w:sz="0" w:space="0" w:color="auto"/>
            <w:right w:val="none" w:sz="0" w:space="0" w:color="auto"/>
          </w:divBdr>
          <w:divsChild>
            <w:div w:id="1721828317">
              <w:marLeft w:val="0"/>
              <w:marRight w:val="0"/>
              <w:marTop w:val="0"/>
              <w:marBottom w:val="0"/>
              <w:divBdr>
                <w:top w:val="none" w:sz="0" w:space="0" w:color="auto"/>
                <w:left w:val="none" w:sz="0" w:space="0" w:color="auto"/>
                <w:bottom w:val="none" w:sz="0" w:space="0" w:color="auto"/>
                <w:right w:val="none" w:sz="0" w:space="0" w:color="auto"/>
              </w:divBdr>
            </w:div>
          </w:divsChild>
        </w:div>
        <w:div w:id="1160460975">
          <w:marLeft w:val="0"/>
          <w:marRight w:val="0"/>
          <w:marTop w:val="0"/>
          <w:marBottom w:val="0"/>
          <w:divBdr>
            <w:top w:val="none" w:sz="0" w:space="0" w:color="auto"/>
            <w:left w:val="none" w:sz="0" w:space="0" w:color="auto"/>
            <w:bottom w:val="none" w:sz="0" w:space="0" w:color="auto"/>
            <w:right w:val="none" w:sz="0" w:space="0" w:color="auto"/>
          </w:divBdr>
          <w:divsChild>
            <w:div w:id="442580344">
              <w:marLeft w:val="0"/>
              <w:marRight w:val="0"/>
              <w:marTop w:val="0"/>
              <w:marBottom w:val="0"/>
              <w:divBdr>
                <w:top w:val="none" w:sz="0" w:space="0" w:color="auto"/>
                <w:left w:val="none" w:sz="0" w:space="0" w:color="auto"/>
                <w:bottom w:val="none" w:sz="0" w:space="0" w:color="auto"/>
                <w:right w:val="none" w:sz="0" w:space="0" w:color="auto"/>
              </w:divBdr>
            </w:div>
          </w:divsChild>
        </w:div>
        <w:div w:id="1448935991">
          <w:marLeft w:val="0"/>
          <w:marRight w:val="0"/>
          <w:marTop w:val="0"/>
          <w:marBottom w:val="0"/>
          <w:divBdr>
            <w:top w:val="none" w:sz="0" w:space="0" w:color="auto"/>
            <w:left w:val="none" w:sz="0" w:space="0" w:color="auto"/>
            <w:bottom w:val="none" w:sz="0" w:space="0" w:color="auto"/>
            <w:right w:val="none" w:sz="0" w:space="0" w:color="auto"/>
          </w:divBdr>
          <w:divsChild>
            <w:div w:id="70163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15536">
      <w:bodyDiv w:val="1"/>
      <w:marLeft w:val="0"/>
      <w:marRight w:val="0"/>
      <w:marTop w:val="0"/>
      <w:marBottom w:val="0"/>
      <w:divBdr>
        <w:top w:val="none" w:sz="0" w:space="0" w:color="auto"/>
        <w:left w:val="none" w:sz="0" w:space="0" w:color="auto"/>
        <w:bottom w:val="none" w:sz="0" w:space="0" w:color="auto"/>
        <w:right w:val="none" w:sz="0" w:space="0" w:color="auto"/>
      </w:divBdr>
      <w:divsChild>
        <w:div w:id="893468804">
          <w:marLeft w:val="0"/>
          <w:marRight w:val="0"/>
          <w:marTop w:val="0"/>
          <w:marBottom w:val="0"/>
          <w:divBdr>
            <w:top w:val="none" w:sz="0" w:space="0" w:color="auto"/>
            <w:left w:val="none" w:sz="0" w:space="0" w:color="auto"/>
            <w:bottom w:val="none" w:sz="0" w:space="0" w:color="auto"/>
            <w:right w:val="none" w:sz="0" w:space="0" w:color="auto"/>
          </w:divBdr>
          <w:divsChild>
            <w:div w:id="929891056">
              <w:marLeft w:val="0"/>
              <w:marRight w:val="0"/>
              <w:marTop w:val="0"/>
              <w:marBottom w:val="0"/>
              <w:divBdr>
                <w:top w:val="none" w:sz="0" w:space="0" w:color="auto"/>
                <w:left w:val="none" w:sz="0" w:space="0" w:color="auto"/>
                <w:bottom w:val="none" w:sz="0" w:space="0" w:color="auto"/>
                <w:right w:val="none" w:sz="0" w:space="0" w:color="auto"/>
              </w:divBdr>
            </w:div>
          </w:divsChild>
        </w:div>
        <w:div w:id="1305935892">
          <w:marLeft w:val="0"/>
          <w:marRight w:val="0"/>
          <w:marTop w:val="0"/>
          <w:marBottom w:val="0"/>
          <w:divBdr>
            <w:top w:val="none" w:sz="0" w:space="0" w:color="auto"/>
            <w:left w:val="none" w:sz="0" w:space="0" w:color="auto"/>
            <w:bottom w:val="none" w:sz="0" w:space="0" w:color="auto"/>
            <w:right w:val="none" w:sz="0" w:space="0" w:color="auto"/>
          </w:divBdr>
          <w:divsChild>
            <w:div w:id="58491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21200">
      <w:bodyDiv w:val="1"/>
      <w:marLeft w:val="0"/>
      <w:marRight w:val="0"/>
      <w:marTop w:val="0"/>
      <w:marBottom w:val="0"/>
      <w:divBdr>
        <w:top w:val="none" w:sz="0" w:space="0" w:color="auto"/>
        <w:left w:val="none" w:sz="0" w:space="0" w:color="auto"/>
        <w:bottom w:val="none" w:sz="0" w:space="0" w:color="auto"/>
        <w:right w:val="none" w:sz="0" w:space="0" w:color="auto"/>
      </w:divBdr>
    </w:div>
    <w:div w:id="146359528">
      <w:bodyDiv w:val="1"/>
      <w:marLeft w:val="0"/>
      <w:marRight w:val="0"/>
      <w:marTop w:val="0"/>
      <w:marBottom w:val="0"/>
      <w:divBdr>
        <w:top w:val="none" w:sz="0" w:space="0" w:color="auto"/>
        <w:left w:val="none" w:sz="0" w:space="0" w:color="auto"/>
        <w:bottom w:val="none" w:sz="0" w:space="0" w:color="auto"/>
        <w:right w:val="none" w:sz="0" w:space="0" w:color="auto"/>
      </w:divBdr>
    </w:div>
    <w:div w:id="156918705">
      <w:bodyDiv w:val="1"/>
      <w:marLeft w:val="0"/>
      <w:marRight w:val="0"/>
      <w:marTop w:val="0"/>
      <w:marBottom w:val="0"/>
      <w:divBdr>
        <w:top w:val="none" w:sz="0" w:space="0" w:color="auto"/>
        <w:left w:val="none" w:sz="0" w:space="0" w:color="auto"/>
        <w:bottom w:val="none" w:sz="0" w:space="0" w:color="auto"/>
        <w:right w:val="none" w:sz="0" w:space="0" w:color="auto"/>
      </w:divBdr>
    </w:div>
    <w:div w:id="201285331">
      <w:bodyDiv w:val="1"/>
      <w:marLeft w:val="0"/>
      <w:marRight w:val="0"/>
      <w:marTop w:val="0"/>
      <w:marBottom w:val="0"/>
      <w:divBdr>
        <w:top w:val="none" w:sz="0" w:space="0" w:color="auto"/>
        <w:left w:val="none" w:sz="0" w:space="0" w:color="auto"/>
        <w:bottom w:val="none" w:sz="0" w:space="0" w:color="auto"/>
        <w:right w:val="none" w:sz="0" w:space="0" w:color="auto"/>
      </w:divBdr>
    </w:div>
    <w:div w:id="257064742">
      <w:bodyDiv w:val="1"/>
      <w:marLeft w:val="0"/>
      <w:marRight w:val="0"/>
      <w:marTop w:val="0"/>
      <w:marBottom w:val="0"/>
      <w:divBdr>
        <w:top w:val="none" w:sz="0" w:space="0" w:color="auto"/>
        <w:left w:val="none" w:sz="0" w:space="0" w:color="auto"/>
        <w:bottom w:val="none" w:sz="0" w:space="0" w:color="auto"/>
        <w:right w:val="none" w:sz="0" w:space="0" w:color="auto"/>
      </w:divBdr>
    </w:div>
    <w:div w:id="286856496">
      <w:bodyDiv w:val="1"/>
      <w:marLeft w:val="0"/>
      <w:marRight w:val="0"/>
      <w:marTop w:val="0"/>
      <w:marBottom w:val="0"/>
      <w:divBdr>
        <w:top w:val="none" w:sz="0" w:space="0" w:color="auto"/>
        <w:left w:val="none" w:sz="0" w:space="0" w:color="auto"/>
        <w:bottom w:val="none" w:sz="0" w:space="0" w:color="auto"/>
        <w:right w:val="none" w:sz="0" w:space="0" w:color="auto"/>
      </w:divBdr>
    </w:div>
    <w:div w:id="304631446">
      <w:bodyDiv w:val="1"/>
      <w:marLeft w:val="0"/>
      <w:marRight w:val="0"/>
      <w:marTop w:val="0"/>
      <w:marBottom w:val="0"/>
      <w:divBdr>
        <w:top w:val="none" w:sz="0" w:space="0" w:color="auto"/>
        <w:left w:val="none" w:sz="0" w:space="0" w:color="auto"/>
        <w:bottom w:val="none" w:sz="0" w:space="0" w:color="auto"/>
        <w:right w:val="none" w:sz="0" w:space="0" w:color="auto"/>
      </w:divBdr>
    </w:div>
    <w:div w:id="356196019">
      <w:bodyDiv w:val="1"/>
      <w:marLeft w:val="0"/>
      <w:marRight w:val="0"/>
      <w:marTop w:val="0"/>
      <w:marBottom w:val="0"/>
      <w:divBdr>
        <w:top w:val="none" w:sz="0" w:space="0" w:color="auto"/>
        <w:left w:val="none" w:sz="0" w:space="0" w:color="auto"/>
        <w:bottom w:val="none" w:sz="0" w:space="0" w:color="auto"/>
        <w:right w:val="none" w:sz="0" w:space="0" w:color="auto"/>
      </w:divBdr>
    </w:div>
    <w:div w:id="420492446">
      <w:bodyDiv w:val="1"/>
      <w:marLeft w:val="0"/>
      <w:marRight w:val="0"/>
      <w:marTop w:val="0"/>
      <w:marBottom w:val="0"/>
      <w:divBdr>
        <w:top w:val="none" w:sz="0" w:space="0" w:color="auto"/>
        <w:left w:val="none" w:sz="0" w:space="0" w:color="auto"/>
        <w:bottom w:val="none" w:sz="0" w:space="0" w:color="auto"/>
        <w:right w:val="none" w:sz="0" w:space="0" w:color="auto"/>
      </w:divBdr>
    </w:div>
    <w:div w:id="424304501">
      <w:bodyDiv w:val="1"/>
      <w:marLeft w:val="0"/>
      <w:marRight w:val="0"/>
      <w:marTop w:val="0"/>
      <w:marBottom w:val="0"/>
      <w:divBdr>
        <w:top w:val="none" w:sz="0" w:space="0" w:color="auto"/>
        <w:left w:val="none" w:sz="0" w:space="0" w:color="auto"/>
        <w:bottom w:val="none" w:sz="0" w:space="0" w:color="auto"/>
        <w:right w:val="none" w:sz="0" w:space="0" w:color="auto"/>
      </w:divBdr>
      <w:divsChild>
        <w:div w:id="1066805502">
          <w:marLeft w:val="0"/>
          <w:marRight w:val="0"/>
          <w:marTop w:val="0"/>
          <w:marBottom w:val="0"/>
          <w:divBdr>
            <w:top w:val="none" w:sz="0" w:space="0" w:color="auto"/>
            <w:left w:val="none" w:sz="0" w:space="0" w:color="auto"/>
            <w:bottom w:val="none" w:sz="0" w:space="0" w:color="auto"/>
            <w:right w:val="none" w:sz="0" w:space="0" w:color="auto"/>
          </w:divBdr>
        </w:div>
      </w:divsChild>
    </w:div>
    <w:div w:id="430707184">
      <w:bodyDiv w:val="1"/>
      <w:marLeft w:val="0"/>
      <w:marRight w:val="0"/>
      <w:marTop w:val="0"/>
      <w:marBottom w:val="0"/>
      <w:divBdr>
        <w:top w:val="none" w:sz="0" w:space="0" w:color="auto"/>
        <w:left w:val="none" w:sz="0" w:space="0" w:color="auto"/>
        <w:bottom w:val="none" w:sz="0" w:space="0" w:color="auto"/>
        <w:right w:val="none" w:sz="0" w:space="0" w:color="auto"/>
      </w:divBdr>
    </w:div>
    <w:div w:id="434180679">
      <w:bodyDiv w:val="1"/>
      <w:marLeft w:val="0"/>
      <w:marRight w:val="0"/>
      <w:marTop w:val="0"/>
      <w:marBottom w:val="0"/>
      <w:divBdr>
        <w:top w:val="none" w:sz="0" w:space="0" w:color="auto"/>
        <w:left w:val="none" w:sz="0" w:space="0" w:color="auto"/>
        <w:bottom w:val="none" w:sz="0" w:space="0" w:color="auto"/>
        <w:right w:val="none" w:sz="0" w:space="0" w:color="auto"/>
      </w:divBdr>
    </w:div>
    <w:div w:id="465513560">
      <w:bodyDiv w:val="1"/>
      <w:marLeft w:val="0"/>
      <w:marRight w:val="0"/>
      <w:marTop w:val="0"/>
      <w:marBottom w:val="0"/>
      <w:divBdr>
        <w:top w:val="none" w:sz="0" w:space="0" w:color="auto"/>
        <w:left w:val="none" w:sz="0" w:space="0" w:color="auto"/>
        <w:bottom w:val="none" w:sz="0" w:space="0" w:color="auto"/>
        <w:right w:val="none" w:sz="0" w:space="0" w:color="auto"/>
      </w:divBdr>
      <w:divsChild>
        <w:div w:id="601570835">
          <w:marLeft w:val="0"/>
          <w:marRight w:val="0"/>
          <w:marTop w:val="0"/>
          <w:marBottom w:val="0"/>
          <w:divBdr>
            <w:top w:val="none" w:sz="0" w:space="0" w:color="auto"/>
            <w:left w:val="none" w:sz="0" w:space="0" w:color="auto"/>
            <w:bottom w:val="none" w:sz="0" w:space="0" w:color="auto"/>
            <w:right w:val="none" w:sz="0" w:space="0" w:color="auto"/>
          </w:divBdr>
          <w:divsChild>
            <w:div w:id="1923293614">
              <w:marLeft w:val="0"/>
              <w:marRight w:val="0"/>
              <w:marTop w:val="0"/>
              <w:marBottom w:val="0"/>
              <w:divBdr>
                <w:top w:val="none" w:sz="0" w:space="0" w:color="auto"/>
                <w:left w:val="none" w:sz="0" w:space="0" w:color="auto"/>
                <w:bottom w:val="none" w:sz="0" w:space="0" w:color="auto"/>
                <w:right w:val="none" w:sz="0" w:space="0" w:color="auto"/>
              </w:divBdr>
            </w:div>
          </w:divsChild>
        </w:div>
        <w:div w:id="1178617317">
          <w:marLeft w:val="0"/>
          <w:marRight w:val="0"/>
          <w:marTop w:val="0"/>
          <w:marBottom w:val="0"/>
          <w:divBdr>
            <w:top w:val="none" w:sz="0" w:space="0" w:color="auto"/>
            <w:left w:val="none" w:sz="0" w:space="0" w:color="auto"/>
            <w:bottom w:val="none" w:sz="0" w:space="0" w:color="auto"/>
            <w:right w:val="none" w:sz="0" w:space="0" w:color="auto"/>
          </w:divBdr>
          <w:divsChild>
            <w:div w:id="1142842026">
              <w:marLeft w:val="0"/>
              <w:marRight w:val="0"/>
              <w:marTop w:val="0"/>
              <w:marBottom w:val="0"/>
              <w:divBdr>
                <w:top w:val="none" w:sz="0" w:space="0" w:color="auto"/>
                <w:left w:val="none" w:sz="0" w:space="0" w:color="auto"/>
                <w:bottom w:val="none" w:sz="0" w:space="0" w:color="auto"/>
                <w:right w:val="none" w:sz="0" w:space="0" w:color="auto"/>
              </w:divBdr>
            </w:div>
          </w:divsChild>
        </w:div>
        <w:div w:id="1596935896">
          <w:marLeft w:val="0"/>
          <w:marRight w:val="0"/>
          <w:marTop w:val="0"/>
          <w:marBottom w:val="0"/>
          <w:divBdr>
            <w:top w:val="none" w:sz="0" w:space="0" w:color="auto"/>
            <w:left w:val="none" w:sz="0" w:space="0" w:color="auto"/>
            <w:bottom w:val="none" w:sz="0" w:space="0" w:color="auto"/>
            <w:right w:val="none" w:sz="0" w:space="0" w:color="auto"/>
          </w:divBdr>
          <w:divsChild>
            <w:div w:id="204369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646792">
      <w:bodyDiv w:val="1"/>
      <w:marLeft w:val="0"/>
      <w:marRight w:val="0"/>
      <w:marTop w:val="0"/>
      <w:marBottom w:val="0"/>
      <w:divBdr>
        <w:top w:val="none" w:sz="0" w:space="0" w:color="auto"/>
        <w:left w:val="none" w:sz="0" w:space="0" w:color="auto"/>
        <w:bottom w:val="none" w:sz="0" w:space="0" w:color="auto"/>
        <w:right w:val="none" w:sz="0" w:space="0" w:color="auto"/>
      </w:divBdr>
      <w:divsChild>
        <w:div w:id="434402012">
          <w:marLeft w:val="0"/>
          <w:marRight w:val="0"/>
          <w:marTop w:val="0"/>
          <w:marBottom w:val="0"/>
          <w:divBdr>
            <w:top w:val="single" w:sz="2" w:space="0" w:color="D9D9E3"/>
            <w:left w:val="single" w:sz="2" w:space="0" w:color="D9D9E3"/>
            <w:bottom w:val="single" w:sz="2" w:space="0" w:color="D9D9E3"/>
            <w:right w:val="single" w:sz="2" w:space="0" w:color="D9D9E3"/>
          </w:divBdr>
          <w:divsChild>
            <w:div w:id="845902828">
              <w:marLeft w:val="0"/>
              <w:marRight w:val="0"/>
              <w:marTop w:val="0"/>
              <w:marBottom w:val="0"/>
              <w:divBdr>
                <w:top w:val="single" w:sz="2" w:space="0" w:color="D9D9E3"/>
                <w:left w:val="single" w:sz="2" w:space="0" w:color="D9D9E3"/>
                <w:bottom w:val="single" w:sz="2" w:space="0" w:color="D9D9E3"/>
                <w:right w:val="single" w:sz="2" w:space="0" w:color="D9D9E3"/>
              </w:divBdr>
            </w:div>
            <w:div w:id="1471436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11140305">
      <w:bodyDiv w:val="1"/>
      <w:marLeft w:val="0"/>
      <w:marRight w:val="0"/>
      <w:marTop w:val="0"/>
      <w:marBottom w:val="0"/>
      <w:divBdr>
        <w:top w:val="none" w:sz="0" w:space="0" w:color="auto"/>
        <w:left w:val="none" w:sz="0" w:space="0" w:color="auto"/>
        <w:bottom w:val="none" w:sz="0" w:space="0" w:color="auto"/>
        <w:right w:val="none" w:sz="0" w:space="0" w:color="auto"/>
      </w:divBdr>
    </w:div>
    <w:div w:id="534346420">
      <w:bodyDiv w:val="1"/>
      <w:marLeft w:val="0"/>
      <w:marRight w:val="0"/>
      <w:marTop w:val="0"/>
      <w:marBottom w:val="0"/>
      <w:divBdr>
        <w:top w:val="none" w:sz="0" w:space="0" w:color="auto"/>
        <w:left w:val="none" w:sz="0" w:space="0" w:color="auto"/>
        <w:bottom w:val="none" w:sz="0" w:space="0" w:color="auto"/>
        <w:right w:val="none" w:sz="0" w:space="0" w:color="auto"/>
      </w:divBdr>
      <w:divsChild>
        <w:div w:id="254022851">
          <w:marLeft w:val="0"/>
          <w:marRight w:val="0"/>
          <w:marTop w:val="0"/>
          <w:marBottom w:val="0"/>
          <w:divBdr>
            <w:top w:val="none" w:sz="0" w:space="0" w:color="auto"/>
            <w:left w:val="none" w:sz="0" w:space="0" w:color="auto"/>
            <w:bottom w:val="none" w:sz="0" w:space="0" w:color="auto"/>
            <w:right w:val="none" w:sz="0" w:space="0" w:color="auto"/>
          </w:divBdr>
          <w:divsChild>
            <w:div w:id="1899975926">
              <w:marLeft w:val="0"/>
              <w:marRight w:val="0"/>
              <w:marTop w:val="0"/>
              <w:marBottom w:val="0"/>
              <w:divBdr>
                <w:top w:val="none" w:sz="0" w:space="0" w:color="auto"/>
                <w:left w:val="none" w:sz="0" w:space="0" w:color="auto"/>
                <w:bottom w:val="none" w:sz="0" w:space="0" w:color="auto"/>
                <w:right w:val="none" w:sz="0" w:space="0" w:color="auto"/>
              </w:divBdr>
            </w:div>
          </w:divsChild>
        </w:div>
        <w:div w:id="457650215">
          <w:marLeft w:val="0"/>
          <w:marRight w:val="0"/>
          <w:marTop w:val="0"/>
          <w:marBottom w:val="0"/>
          <w:divBdr>
            <w:top w:val="none" w:sz="0" w:space="0" w:color="auto"/>
            <w:left w:val="none" w:sz="0" w:space="0" w:color="auto"/>
            <w:bottom w:val="none" w:sz="0" w:space="0" w:color="auto"/>
            <w:right w:val="none" w:sz="0" w:space="0" w:color="auto"/>
          </w:divBdr>
          <w:divsChild>
            <w:div w:id="21466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849186">
      <w:bodyDiv w:val="1"/>
      <w:marLeft w:val="0"/>
      <w:marRight w:val="0"/>
      <w:marTop w:val="0"/>
      <w:marBottom w:val="0"/>
      <w:divBdr>
        <w:top w:val="none" w:sz="0" w:space="0" w:color="auto"/>
        <w:left w:val="none" w:sz="0" w:space="0" w:color="auto"/>
        <w:bottom w:val="none" w:sz="0" w:space="0" w:color="auto"/>
        <w:right w:val="none" w:sz="0" w:space="0" w:color="auto"/>
      </w:divBdr>
      <w:divsChild>
        <w:div w:id="193352225">
          <w:marLeft w:val="0"/>
          <w:marRight w:val="0"/>
          <w:marTop w:val="0"/>
          <w:marBottom w:val="0"/>
          <w:divBdr>
            <w:top w:val="none" w:sz="0" w:space="0" w:color="auto"/>
            <w:left w:val="none" w:sz="0" w:space="0" w:color="auto"/>
            <w:bottom w:val="none" w:sz="0" w:space="0" w:color="auto"/>
            <w:right w:val="none" w:sz="0" w:space="0" w:color="auto"/>
          </w:divBdr>
          <w:divsChild>
            <w:div w:id="890312886">
              <w:marLeft w:val="0"/>
              <w:marRight w:val="0"/>
              <w:marTop w:val="0"/>
              <w:marBottom w:val="0"/>
              <w:divBdr>
                <w:top w:val="none" w:sz="0" w:space="0" w:color="auto"/>
                <w:left w:val="none" w:sz="0" w:space="0" w:color="auto"/>
                <w:bottom w:val="none" w:sz="0" w:space="0" w:color="auto"/>
                <w:right w:val="none" w:sz="0" w:space="0" w:color="auto"/>
              </w:divBdr>
            </w:div>
          </w:divsChild>
        </w:div>
        <w:div w:id="289168394">
          <w:marLeft w:val="0"/>
          <w:marRight w:val="0"/>
          <w:marTop w:val="0"/>
          <w:marBottom w:val="0"/>
          <w:divBdr>
            <w:top w:val="none" w:sz="0" w:space="0" w:color="auto"/>
            <w:left w:val="none" w:sz="0" w:space="0" w:color="auto"/>
            <w:bottom w:val="none" w:sz="0" w:space="0" w:color="auto"/>
            <w:right w:val="none" w:sz="0" w:space="0" w:color="auto"/>
          </w:divBdr>
          <w:divsChild>
            <w:div w:id="1824812864">
              <w:marLeft w:val="0"/>
              <w:marRight w:val="0"/>
              <w:marTop w:val="0"/>
              <w:marBottom w:val="0"/>
              <w:divBdr>
                <w:top w:val="none" w:sz="0" w:space="0" w:color="auto"/>
                <w:left w:val="none" w:sz="0" w:space="0" w:color="auto"/>
                <w:bottom w:val="none" w:sz="0" w:space="0" w:color="auto"/>
                <w:right w:val="none" w:sz="0" w:space="0" w:color="auto"/>
              </w:divBdr>
            </w:div>
          </w:divsChild>
        </w:div>
        <w:div w:id="733240563">
          <w:marLeft w:val="0"/>
          <w:marRight w:val="0"/>
          <w:marTop w:val="0"/>
          <w:marBottom w:val="0"/>
          <w:divBdr>
            <w:top w:val="none" w:sz="0" w:space="0" w:color="auto"/>
            <w:left w:val="none" w:sz="0" w:space="0" w:color="auto"/>
            <w:bottom w:val="none" w:sz="0" w:space="0" w:color="auto"/>
            <w:right w:val="none" w:sz="0" w:space="0" w:color="auto"/>
          </w:divBdr>
          <w:divsChild>
            <w:div w:id="561984617">
              <w:marLeft w:val="0"/>
              <w:marRight w:val="0"/>
              <w:marTop w:val="0"/>
              <w:marBottom w:val="0"/>
              <w:divBdr>
                <w:top w:val="none" w:sz="0" w:space="0" w:color="auto"/>
                <w:left w:val="none" w:sz="0" w:space="0" w:color="auto"/>
                <w:bottom w:val="none" w:sz="0" w:space="0" w:color="auto"/>
                <w:right w:val="none" w:sz="0" w:space="0" w:color="auto"/>
              </w:divBdr>
            </w:div>
          </w:divsChild>
        </w:div>
        <w:div w:id="780762464">
          <w:marLeft w:val="0"/>
          <w:marRight w:val="0"/>
          <w:marTop w:val="0"/>
          <w:marBottom w:val="0"/>
          <w:divBdr>
            <w:top w:val="none" w:sz="0" w:space="0" w:color="auto"/>
            <w:left w:val="none" w:sz="0" w:space="0" w:color="auto"/>
            <w:bottom w:val="none" w:sz="0" w:space="0" w:color="auto"/>
            <w:right w:val="none" w:sz="0" w:space="0" w:color="auto"/>
          </w:divBdr>
          <w:divsChild>
            <w:div w:id="165125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888097">
      <w:bodyDiv w:val="1"/>
      <w:marLeft w:val="0"/>
      <w:marRight w:val="0"/>
      <w:marTop w:val="0"/>
      <w:marBottom w:val="0"/>
      <w:divBdr>
        <w:top w:val="none" w:sz="0" w:space="0" w:color="auto"/>
        <w:left w:val="none" w:sz="0" w:space="0" w:color="auto"/>
        <w:bottom w:val="none" w:sz="0" w:space="0" w:color="auto"/>
        <w:right w:val="none" w:sz="0" w:space="0" w:color="auto"/>
      </w:divBdr>
    </w:div>
    <w:div w:id="605698096">
      <w:bodyDiv w:val="1"/>
      <w:marLeft w:val="0"/>
      <w:marRight w:val="0"/>
      <w:marTop w:val="0"/>
      <w:marBottom w:val="0"/>
      <w:divBdr>
        <w:top w:val="none" w:sz="0" w:space="0" w:color="auto"/>
        <w:left w:val="none" w:sz="0" w:space="0" w:color="auto"/>
        <w:bottom w:val="none" w:sz="0" w:space="0" w:color="auto"/>
        <w:right w:val="none" w:sz="0" w:space="0" w:color="auto"/>
      </w:divBdr>
    </w:div>
    <w:div w:id="608008984">
      <w:bodyDiv w:val="1"/>
      <w:marLeft w:val="0"/>
      <w:marRight w:val="0"/>
      <w:marTop w:val="0"/>
      <w:marBottom w:val="0"/>
      <w:divBdr>
        <w:top w:val="none" w:sz="0" w:space="0" w:color="auto"/>
        <w:left w:val="none" w:sz="0" w:space="0" w:color="auto"/>
        <w:bottom w:val="none" w:sz="0" w:space="0" w:color="auto"/>
        <w:right w:val="none" w:sz="0" w:space="0" w:color="auto"/>
      </w:divBdr>
    </w:div>
    <w:div w:id="609506176">
      <w:bodyDiv w:val="1"/>
      <w:marLeft w:val="0"/>
      <w:marRight w:val="0"/>
      <w:marTop w:val="0"/>
      <w:marBottom w:val="0"/>
      <w:divBdr>
        <w:top w:val="none" w:sz="0" w:space="0" w:color="auto"/>
        <w:left w:val="none" w:sz="0" w:space="0" w:color="auto"/>
        <w:bottom w:val="none" w:sz="0" w:space="0" w:color="auto"/>
        <w:right w:val="none" w:sz="0" w:space="0" w:color="auto"/>
      </w:divBdr>
    </w:div>
    <w:div w:id="617446171">
      <w:bodyDiv w:val="1"/>
      <w:marLeft w:val="0"/>
      <w:marRight w:val="0"/>
      <w:marTop w:val="0"/>
      <w:marBottom w:val="0"/>
      <w:divBdr>
        <w:top w:val="none" w:sz="0" w:space="0" w:color="auto"/>
        <w:left w:val="none" w:sz="0" w:space="0" w:color="auto"/>
        <w:bottom w:val="none" w:sz="0" w:space="0" w:color="auto"/>
        <w:right w:val="none" w:sz="0" w:space="0" w:color="auto"/>
      </w:divBdr>
    </w:div>
    <w:div w:id="659775781">
      <w:bodyDiv w:val="1"/>
      <w:marLeft w:val="0"/>
      <w:marRight w:val="0"/>
      <w:marTop w:val="0"/>
      <w:marBottom w:val="0"/>
      <w:divBdr>
        <w:top w:val="none" w:sz="0" w:space="0" w:color="auto"/>
        <w:left w:val="none" w:sz="0" w:space="0" w:color="auto"/>
        <w:bottom w:val="none" w:sz="0" w:space="0" w:color="auto"/>
        <w:right w:val="none" w:sz="0" w:space="0" w:color="auto"/>
      </w:divBdr>
    </w:div>
    <w:div w:id="705453033">
      <w:bodyDiv w:val="1"/>
      <w:marLeft w:val="0"/>
      <w:marRight w:val="0"/>
      <w:marTop w:val="0"/>
      <w:marBottom w:val="0"/>
      <w:divBdr>
        <w:top w:val="none" w:sz="0" w:space="0" w:color="auto"/>
        <w:left w:val="none" w:sz="0" w:space="0" w:color="auto"/>
        <w:bottom w:val="none" w:sz="0" w:space="0" w:color="auto"/>
        <w:right w:val="none" w:sz="0" w:space="0" w:color="auto"/>
      </w:divBdr>
    </w:div>
    <w:div w:id="759908258">
      <w:bodyDiv w:val="1"/>
      <w:marLeft w:val="0"/>
      <w:marRight w:val="0"/>
      <w:marTop w:val="0"/>
      <w:marBottom w:val="0"/>
      <w:divBdr>
        <w:top w:val="none" w:sz="0" w:space="0" w:color="auto"/>
        <w:left w:val="none" w:sz="0" w:space="0" w:color="auto"/>
        <w:bottom w:val="none" w:sz="0" w:space="0" w:color="auto"/>
        <w:right w:val="none" w:sz="0" w:space="0" w:color="auto"/>
      </w:divBdr>
    </w:div>
    <w:div w:id="837232890">
      <w:bodyDiv w:val="1"/>
      <w:marLeft w:val="0"/>
      <w:marRight w:val="0"/>
      <w:marTop w:val="0"/>
      <w:marBottom w:val="0"/>
      <w:divBdr>
        <w:top w:val="none" w:sz="0" w:space="0" w:color="auto"/>
        <w:left w:val="none" w:sz="0" w:space="0" w:color="auto"/>
        <w:bottom w:val="none" w:sz="0" w:space="0" w:color="auto"/>
        <w:right w:val="none" w:sz="0" w:space="0" w:color="auto"/>
      </w:divBdr>
    </w:div>
    <w:div w:id="850295631">
      <w:bodyDiv w:val="1"/>
      <w:marLeft w:val="0"/>
      <w:marRight w:val="0"/>
      <w:marTop w:val="0"/>
      <w:marBottom w:val="0"/>
      <w:divBdr>
        <w:top w:val="none" w:sz="0" w:space="0" w:color="auto"/>
        <w:left w:val="none" w:sz="0" w:space="0" w:color="auto"/>
        <w:bottom w:val="none" w:sz="0" w:space="0" w:color="auto"/>
        <w:right w:val="none" w:sz="0" w:space="0" w:color="auto"/>
      </w:divBdr>
    </w:div>
    <w:div w:id="892884519">
      <w:bodyDiv w:val="1"/>
      <w:marLeft w:val="0"/>
      <w:marRight w:val="0"/>
      <w:marTop w:val="0"/>
      <w:marBottom w:val="0"/>
      <w:divBdr>
        <w:top w:val="none" w:sz="0" w:space="0" w:color="auto"/>
        <w:left w:val="none" w:sz="0" w:space="0" w:color="auto"/>
        <w:bottom w:val="none" w:sz="0" w:space="0" w:color="auto"/>
        <w:right w:val="none" w:sz="0" w:space="0" w:color="auto"/>
      </w:divBdr>
    </w:div>
    <w:div w:id="899093162">
      <w:bodyDiv w:val="1"/>
      <w:marLeft w:val="0"/>
      <w:marRight w:val="0"/>
      <w:marTop w:val="0"/>
      <w:marBottom w:val="0"/>
      <w:divBdr>
        <w:top w:val="none" w:sz="0" w:space="0" w:color="auto"/>
        <w:left w:val="none" w:sz="0" w:space="0" w:color="auto"/>
        <w:bottom w:val="none" w:sz="0" w:space="0" w:color="auto"/>
        <w:right w:val="none" w:sz="0" w:space="0" w:color="auto"/>
      </w:divBdr>
      <w:divsChild>
        <w:div w:id="356321023">
          <w:marLeft w:val="0"/>
          <w:marRight w:val="0"/>
          <w:marTop w:val="0"/>
          <w:marBottom w:val="0"/>
          <w:divBdr>
            <w:top w:val="none" w:sz="0" w:space="0" w:color="auto"/>
            <w:left w:val="none" w:sz="0" w:space="0" w:color="auto"/>
            <w:bottom w:val="none" w:sz="0" w:space="0" w:color="auto"/>
            <w:right w:val="none" w:sz="0" w:space="0" w:color="auto"/>
          </w:divBdr>
          <w:divsChild>
            <w:div w:id="1511945348">
              <w:marLeft w:val="0"/>
              <w:marRight w:val="0"/>
              <w:marTop w:val="0"/>
              <w:marBottom w:val="0"/>
              <w:divBdr>
                <w:top w:val="none" w:sz="0" w:space="0" w:color="auto"/>
                <w:left w:val="none" w:sz="0" w:space="0" w:color="auto"/>
                <w:bottom w:val="none" w:sz="0" w:space="0" w:color="auto"/>
                <w:right w:val="none" w:sz="0" w:space="0" w:color="auto"/>
              </w:divBdr>
            </w:div>
          </w:divsChild>
        </w:div>
        <w:div w:id="2121757833">
          <w:marLeft w:val="0"/>
          <w:marRight w:val="0"/>
          <w:marTop w:val="0"/>
          <w:marBottom w:val="0"/>
          <w:divBdr>
            <w:top w:val="none" w:sz="0" w:space="0" w:color="auto"/>
            <w:left w:val="none" w:sz="0" w:space="0" w:color="auto"/>
            <w:bottom w:val="none" w:sz="0" w:space="0" w:color="auto"/>
            <w:right w:val="none" w:sz="0" w:space="0" w:color="auto"/>
          </w:divBdr>
          <w:divsChild>
            <w:div w:id="99171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365620">
      <w:bodyDiv w:val="1"/>
      <w:marLeft w:val="0"/>
      <w:marRight w:val="0"/>
      <w:marTop w:val="0"/>
      <w:marBottom w:val="0"/>
      <w:divBdr>
        <w:top w:val="none" w:sz="0" w:space="0" w:color="auto"/>
        <w:left w:val="none" w:sz="0" w:space="0" w:color="auto"/>
        <w:bottom w:val="none" w:sz="0" w:space="0" w:color="auto"/>
        <w:right w:val="none" w:sz="0" w:space="0" w:color="auto"/>
      </w:divBdr>
    </w:div>
    <w:div w:id="950547486">
      <w:bodyDiv w:val="1"/>
      <w:marLeft w:val="0"/>
      <w:marRight w:val="0"/>
      <w:marTop w:val="0"/>
      <w:marBottom w:val="0"/>
      <w:divBdr>
        <w:top w:val="none" w:sz="0" w:space="0" w:color="auto"/>
        <w:left w:val="none" w:sz="0" w:space="0" w:color="auto"/>
        <w:bottom w:val="none" w:sz="0" w:space="0" w:color="auto"/>
        <w:right w:val="none" w:sz="0" w:space="0" w:color="auto"/>
      </w:divBdr>
    </w:div>
    <w:div w:id="995765264">
      <w:bodyDiv w:val="1"/>
      <w:marLeft w:val="0"/>
      <w:marRight w:val="0"/>
      <w:marTop w:val="0"/>
      <w:marBottom w:val="0"/>
      <w:divBdr>
        <w:top w:val="none" w:sz="0" w:space="0" w:color="auto"/>
        <w:left w:val="none" w:sz="0" w:space="0" w:color="auto"/>
        <w:bottom w:val="none" w:sz="0" w:space="0" w:color="auto"/>
        <w:right w:val="none" w:sz="0" w:space="0" w:color="auto"/>
      </w:divBdr>
    </w:div>
    <w:div w:id="1010138866">
      <w:bodyDiv w:val="1"/>
      <w:marLeft w:val="0"/>
      <w:marRight w:val="0"/>
      <w:marTop w:val="0"/>
      <w:marBottom w:val="0"/>
      <w:divBdr>
        <w:top w:val="none" w:sz="0" w:space="0" w:color="auto"/>
        <w:left w:val="none" w:sz="0" w:space="0" w:color="auto"/>
        <w:bottom w:val="none" w:sz="0" w:space="0" w:color="auto"/>
        <w:right w:val="none" w:sz="0" w:space="0" w:color="auto"/>
      </w:divBdr>
    </w:div>
    <w:div w:id="1011686386">
      <w:bodyDiv w:val="1"/>
      <w:marLeft w:val="0"/>
      <w:marRight w:val="0"/>
      <w:marTop w:val="0"/>
      <w:marBottom w:val="0"/>
      <w:divBdr>
        <w:top w:val="none" w:sz="0" w:space="0" w:color="auto"/>
        <w:left w:val="none" w:sz="0" w:space="0" w:color="auto"/>
        <w:bottom w:val="none" w:sz="0" w:space="0" w:color="auto"/>
        <w:right w:val="none" w:sz="0" w:space="0" w:color="auto"/>
      </w:divBdr>
      <w:divsChild>
        <w:div w:id="926421853">
          <w:marLeft w:val="0"/>
          <w:marRight w:val="0"/>
          <w:marTop w:val="0"/>
          <w:marBottom w:val="0"/>
          <w:divBdr>
            <w:top w:val="none" w:sz="0" w:space="0" w:color="auto"/>
            <w:left w:val="none" w:sz="0" w:space="0" w:color="auto"/>
            <w:bottom w:val="none" w:sz="0" w:space="0" w:color="auto"/>
            <w:right w:val="none" w:sz="0" w:space="0" w:color="auto"/>
          </w:divBdr>
        </w:div>
        <w:div w:id="1158308145">
          <w:marLeft w:val="0"/>
          <w:marRight w:val="0"/>
          <w:marTop w:val="0"/>
          <w:marBottom w:val="0"/>
          <w:divBdr>
            <w:top w:val="none" w:sz="0" w:space="0" w:color="auto"/>
            <w:left w:val="none" w:sz="0" w:space="0" w:color="auto"/>
            <w:bottom w:val="none" w:sz="0" w:space="0" w:color="auto"/>
            <w:right w:val="none" w:sz="0" w:space="0" w:color="auto"/>
          </w:divBdr>
        </w:div>
        <w:div w:id="1482308871">
          <w:marLeft w:val="0"/>
          <w:marRight w:val="0"/>
          <w:marTop w:val="0"/>
          <w:marBottom w:val="0"/>
          <w:divBdr>
            <w:top w:val="none" w:sz="0" w:space="0" w:color="auto"/>
            <w:left w:val="none" w:sz="0" w:space="0" w:color="auto"/>
            <w:bottom w:val="none" w:sz="0" w:space="0" w:color="auto"/>
            <w:right w:val="none" w:sz="0" w:space="0" w:color="auto"/>
          </w:divBdr>
        </w:div>
        <w:div w:id="1772890561">
          <w:marLeft w:val="0"/>
          <w:marRight w:val="0"/>
          <w:marTop w:val="0"/>
          <w:marBottom w:val="0"/>
          <w:divBdr>
            <w:top w:val="none" w:sz="0" w:space="0" w:color="auto"/>
            <w:left w:val="none" w:sz="0" w:space="0" w:color="auto"/>
            <w:bottom w:val="none" w:sz="0" w:space="0" w:color="auto"/>
            <w:right w:val="none" w:sz="0" w:space="0" w:color="auto"/>
          </w:divBdr>
        </w:div>
      </w:divsChild>
    </w:div>
    <w:div w:id="1061828785">
      <w:bodyDiv w:val="1"/>
      <w:marLeft w:val="0"/>
      <w:marRight w:val="0"/>
      <w:marTop w:val="0"/>
      <w:marBottom w:val="0"/>
      <w:divBdr>
        <w:top w:val="none" w:sz="0" w:space="0" w:color="auto"/>
        <w:left w:val="none" w:sz="0" w:space="0" w:color="auto"/>
        <w:bottom w:val="none" w:sz="0" w:space="0" w:color="auto"/>
        <w:right w:val="none" w:sz="0" w:space="0" w:color="auto"/>
      </w:divBdr>
      <w:divsChild>
        <w:div w:id="1191381323">
          <w:marLeft w:val="0"/>
          <w:marRight w:val="0"/>
          <w:marTop w:val="0"/>
          <w:marBottom w:val="0"/>
          <w:divBdr>
            <w:top w:val="none" w:sz="0" w:space="0" w:color="auto"/>
            <w:left w:val="none" w:sz="0" w:space="0" w:color="auto"/>
            <w:bottom w:val="none" w:sz="0" w:space="0" w:color="auto"/>
            <w:right w:val="none" w:sz="0" w:space="0" w:color="auto"/>
          </w:divBdr>
          <w:divsChild>
            <w:div w:id="2047483354">
              <w:marLeft w:val="0"/>
              <w:marRight w:val="0"/>
              <w:marTop w:val="0"/>
              <w:marBottom w:val="0"/>
              <w:divBdr>
                <w:top w:val="none" w:sz="0" w:space="0" w:color="auto"/>
                <w:left w:val="none" w:sz="0" w:space="0" w:color="auto"/>
                <w:bottom w:val="none" w:sz="0" w:space="0" w:color="auto"/>
                <w:right w:val="none" w:sz="0" w:space="0" w:color="auto"/>
              </w:divBdr>
            </w:div>
          </w:divsChild>
        </w:div>
        <w:div w:id="1234318665">
          <w:marLeft w:val="0"/>
          <w:marRight w:val="0"/>
          <w:marTop w:val="0"/>
          <w:marBottom w:val="0"/>
          <w:divBdr>
            <w:top w:val="none" w:sz="0" w:space="0" w:color="auto"/>
            <w:left w:val="none" w:sz="0" w:space="0" w:color="auto"/>
            <w:bottom w:val="none" w:sz="0" w:space="0" w:color="auto"/>
            <w:right w:val="none" w:sz="0" w:space="0" w:color="auto"/>
          </w:divBdr>
          <w:divsChild>
            <w:div w:id="69738934">
              <w:marLeft w:val="0"/>
              <w:marRight w:val="0"/>
              <w:marTop w:val="0"/>
              <w:marBottom w:val="0"/>
              <w:divBdr>
                <w:top w:val="none" w:sz="0" w:space="0" w:color="auto"/>
                <w:left w:val="none" w:sz="0" w:space="0" w:color="auto"/>
                <w:bottom w:val="none" w:sz="0" w:space="0" w:color="auto"/>
                <w:right w:val="none" w:sz="0" w:space="0" w:color="auto"/>
              </w:divBdr>
            </w:div>
          </w:divsChild>
        </w:div>
        <w:div w:id="1471626768">
          <w:marLeft w:val="0"/>
          <w:marRight w:val="0"/>
          <w:marTop w:val="0"/>
          <w:marBottom w:val="0"/>
          <w:divBdr>
            <w:top w:val="none" w:sz="0" w:space="0" w:color="auto"/>
            <w:left w:val="none" w:sz="0" w:space="0" w:color="auto"/>
            <w:bottom w:val="none" w:sz="0" w:space="0" w:color="auto"/>
            <w:right w:val="none" w:sz="0" w:space="0" w:color="auto"/>
          </w:divBdr>
          <w:divsChild>
            <w:div w:id="92290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865634">
      <w:bodyDiv w:val="1"/>
      <w:marLeft w:val="0"/>
      <w:marRight w:val="0"/>
      <w:marTop w:val="0"/>
      <w:marBottom w:val="0"/>
      <w:divBdr>
        <w:top w:val="none" w:sz="0" w:space="0" w:color="auto"/>
        <w:left w:val="none" w:sz="0" w:space="0" w:color="auto"/>
        <w:bottom w:val="none" w:sz="0" w:space="0" w:color="auto"/>
        <w:right w:val="none" w:sz="0" w:space="0" w:color="auto"/>
      </w:divBdr>
    </w:div>
    <w:div w:id="1166244676">
      <w:bodyDiv w:val="1"/>
      <w:marLeft w:val="0"/>
      <w:marRight w:val="0"/>
      <w:marTop w:val="0"/>
      <w:marBottom w:val="0"/>
      <w:divBdr>
        <w:top w:val="none" w:sz="0" w:space="0" w:color="auto"/>
        <w:left w:val="none" w:sz="0" w:space="0" w:color="auto"/>
        <w:bottom w:val="none" w:sz="0" w:space="0" w:color="auto"/>
        <w:right w:val="none" w:sz="0" w:space="0" w:color="auto"/>
      </w:divBdr>
    </w:div>
    <w:div w:id="1170485237">
      <w:bodyDiv w:val="1"/>
      <w:marLeft w:val="0"/>
      <w:marRight w:val="0"/>
      <w:marTop w:val="0"/>
      <w:marBottom w:val="0"/>
      <w:divBdr>
        <w:top w:val="none" w:sz="0" w:space="0" w:color="auto"/>
        <w:left w:val="none" w:sz="0" w:space="0" w:color="auto"/>
        <w:bottom w:val="none" w:sz="0" w:space="0" w:color="auto"/>
        <w:right w:val="none" w:sz="0" w:space="0" w:color="auto"/>
      </w:divBdr>
      <w:divsChild>
        <w:div w:id="1420786796">
          <w:marLeft w:val="0"/>
          <w:marRight w:val="0"/>
          <w:marTop w:val="0"/>
          <w:marBottom w:val="0"/>
          <w:divBdr>
            <w:top w:val="none" w:sz="0" w:space="0" w:color="auto"/>
            <w:left w:val="none" w:sz="0" w:space="0" w:color="auto"/>
            <w:bottom w:val="none" w:sz="0" w:space="0" w:color="auto"/>
            <w:right w:val="none" w:sz="0" w:space="0" w:color="auto"/>
          </w:divBdr>
          <w:divsChild>
            <w:div w:id="1948345780">
              <w:marLeft w:val="0"/>
              <w:marRight w:val="0"/>
              <w:marTop w:val="0"/>
              <w:marBottom w:val="0"/>
              <w:divBdr>
                <w:top w:val="none" w:sz="0" w:space="0" w:color="auto"/>
                <w:left w:val="none" w:sz="0" w:space="0" w:color="auto"/>
                <w:bottom w:val="none" w:sz="0" w:space="0" w:color="auto"/>
                <w:right w:val="none" w:sz="0" w:space="0" w:color="auto"/>
              </w:divBdr>
            </w:div>
          </w:divsChild>
        </w:div>
        <w:div w:id="1608849674">
          <w:marLeft w:val="0"/>
          <w:marRight w:val="0"/>
          <w:marTop w:val="0"/>
          <w:marBottom w:val="0"/>
          <w:divBdr>
            <w:top w:val="none" w:sz="0" w:space="0" w:color="auto"/>
            <w:left w:val="none" w:sz="0" w:space="0" w:color="auto"/>
            <w:bottom w:val="none" w:sz="0" w:space="0" w:color="auto"/>
            <w:right w:val="none" w:sz="0" w:space="0" w:color="auto"/>
          </w:divBdr>
          <w:divsChild>
            <w:div w:id="1989238416">
              <w:marLeft w:val="0"/>
              <w:marRight w:val="0"/>
              <w:marTop w:val="0"/>
              <w:marBottom w:val="0"/>
              <w:divBdr>
                <w:top w:val="none" w:sz="0" w:space="0" w:color="auto"/>
                <w:left w:val="none" w:sz="0" w:space="0" w:color="auto"/>
                <w:bottom w:val="none" w:sz="0" w:space="0" w:color="auto"/>
                <w:right w:val="none" w:sz="0" w:space="0" w:color="auto"/>
              </w:divBdr>
            </w:div>
          </w:divsChild>
        </w:div>
        <w:div w:id="2009793226">
          <w:marLeft w:val="0"/>
          <w:marRight w:val="0"/>
          <w:marTop w:val="0"/>
          <w:marBottom w:val="0"/>
          <w:divBdr>
            <w:top w:val="none" w:sz="0" w:space="0" w:color="auto"/>
            <w:left w:val="none" w:sz="0" w:space="0" w:color="auto"/>
            <w:bottom w:val="none" w:sz="0" w:space="0" w:color="auto"/>
            <w:right w:val="none" w:sz="0" w:space="0" w:color="auto"/>
          </w:divBdr>
          <w:divsChild>
            <w:div w:id="155611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496604">
      <w:bodyDiv w:val="1"/>
      <w:marLeft w:val="0"/>
      <w:marRight w:val="0"/>
      <w:marTop w:val="0"/>
      <w:marBottom w:val="0"/>
      <w:divBdr>
        <w:top w:val="none" w:sz="0" w:space="0" w:color="auto"/>
        <w:left w:val="none" w:sz="0" w:space="0" w:color="auto"/>
        <w:bottom w:val="none" w:sz="0" w:space="0" w:color="auto"/>
        <w:right w:val="none" w:sz="0" w:space="0" w:color="auto"/>
      </w:divBdr>
    </w:div>
    <w:div w:id="1183082127">
      <w:bodyDiv w:val="1"/>
      <w:marLeft w:val="0"/>
      <w:marRight w:val="0"/>
      <w:marTop w:val="0"/>
      <w:marBottom w:val="0"/>
      <w:divBdr>
        <w:top w:val="none" w:sz="0" w:space="0" w:color="auto"/>
        <w:left w:val="none" w:sz="0" w:space="0" w:color="auto"/>
        <w:bottom w:val="none" w:sz="0" w:space="0" w:color="auto"/>
        <w:right w:val="none" w:sz="0" w:space="0" w:color="auto"/>
      </w:divBdr>
    </w:div>
    <w:div w:id="1234701412">
      <w:bodyDiv w:val="1"/>
      <w:marLeft w:val="0"/>
      <w:marRight w:val="0"/>
      <w:marTop w:val="0"/>
      <w:marBottom w:val="0"/>
      <w:divBdr>
        <w:top w:val="none" w:sz="0" w:space="0" w:color="auto"/>
        <w:left w:val="none" w:sz="0" w:space="0" w:color="auto"/>
        <w:bottom w:val="none" w:sz="0" w:space="0" w:color="auto"/>
        <w:right w:val="none" w:sz="0" w:space="0" w:color="auto"/>
      </w:divBdr>
    </w:div>
    <w:div w:id="1274553794">
      <w:bodyDiv w:val="1"/>
      <w:marLeft w:val="0"/>
      <w:marRight w:val="0"/>
      <w:marTop w:val="0"/>
      <w:marBottom w:val="0"/>
      <w:divBdr>
        <w:top w:val="none" w:sz="0" w:space="0" w:color="auto"/>
        <w:left w:val="none" w:sz="0" w:space="0" w:color="auto"/>
        <w:bottom w:val="none" w:sz="0" w:space="0" w:color="auto"/>
        <w:right w:val="none" w:sz="0" w:space="0" w:color="auto"/>
      </w:divBdr>
    </w:div>
    <w:div w:id="1306860643">
      <w:bodyDiv w:val="1"/>
      <w:marLeft w:val="0"/>
      <w:marRight w:val="0"/>
      <w:marTop w:val="0"/>
      <w:marBottom w:val="0"/>
      <w:divBdr>
        <w:top w:val="none" w:sz="0" w:space="0" w:color="auto"/>
        <w:left w:val="none" w:sz="0" w:space="0" w:color="auto"/>
        <w:bottom w:val="none" w:sz="0" w:space="0" w:color="auto"/>
        <w:right w:val="none" w:sz="0" w:space="0" w:color="auto"/>
      </w:divBdr>
    </w:div>
    <w:div w:id="1318001084">
      <w:bodyDiv w:val="1"/>
      <w:marLeft w:val="0"/>
      <w:marRight w:val="0"/>
      <w:marTop w:val="0"/>
      <w:marBottom w:val="0"/>
      <w:divBdr>
        <w:top w:val="none" w:sz="0" w:space="0" w:color="auto"/>
        <w:left w:val="none" w:sz="0" w:space="0" w:color="auto"/>
        <w:bottom w:val="none" w:sz="0" w:space="0" w:color="auto"/>
        <w:right w:val="none" w:sz="0" w:space="0" w:color="auto"/>
      </w:divBdr>
    </w:div>
    <w:div w:id="1401053727">
      <w:bodyDiv w:val="1"/>
      <w:marLeft w:val="0"/>
      <w:marRight w:val="0"/>
      <w:marTop w:val="0"/>
      <w:marBottom w:val="0"/>
      <w:divBdr>
        <w:top w:val="none" w:sz="0" w:space="0" w:color="auto"/>
        <w:left w:val="none" w:sz="0" w:space="0" w:color="auto"/>
        <w:bottom w:val="none" w:sz="0" w:space="0" w:color="auto"/>
        <w:right w:val="none" w:sz="0" w:space="0" w:color="auto"/>
      </w:divBdr>
    </w:div>
    <w:div w:id="1408579474">
      <w:bodyDiv w:val="1"/>
      <w:marLeft w:val="0"/>
      <w:marRight w:val="0"/>
      <w:marTop w:val="0"/>
      <w:marBottom w:val="0"/>
      <w:divBdr>
        <w:top w:val="none" w:sz="0" w:space="0" w:color="auto"/>
        <w:left w:val="none" w:sz="0" w:space="0" w:color="auto"/>
        <w:bottom w:val="none" w:sz="0" w:space="0" w:color="auto"/>
        <w:right w:val="none" w:sz="0" w:space="0" w:color="auto"/>
      </w:divBdr>
      <w:divsChild>
        <w:div w:id="210461512">
          <w:marLeft w:val="0"/>
          <w:marRight w:val="0"/>
          <w:marTop w:val="0"/>
          <w:marBottom w:val="0"/>
          <w:divBdr>
            <w:top w:val="none" w:sz="0" w:space="0" w:color="auto"/>
            <w:left w:val="none" w:sz="0" w:space="0" w:color="auto"/>
            <w:bottom w:val="none" w:sz="0" w:space="0" w:color="auto"/>
            <w:right w:val="none" w:sz="0" w:space="0" w:color="auto"/>
          </w:divBdr>
          <w:divsChild>
            <w:div w:id="609316809">
              <w:marLeft w:val="0"/>
              <w:marRight w:val="0"/>
              <w:marTop w:val="0"/>
              <w:marBottom w:val="0"/>
              <w:divBdr>
                <w:top w:val="none" w:sz="0" w:space="0" w:color="auto"/>
                <w:left w:val="none" w:sz="0" w:space="0" w:color="auto"/>
                <w:bottom w:val="none" w:sz="0" w:space="0" w:color="auto"/>
                <w:right w:val="none" w:sz="0" w:space="0" w:color="auto"/>
              </w:divBdr>
            </w:div>
          </w:divsChild>
        </w:div>
        <w:div w:id="623076048">
          <w:marLeft w:val="0"/>
          <w:marRight w:val="0"/>
          <w:marTop w:val="0"/>
          <w:marBottom w:val="0"/>
          <w:divBdr>
            <w:top w:val="none" w:sz="0" w:space="0" w:color="auto"/>
            <w:left w:val="none" w:sz="0" w:space="0" w:color="auto"/>
            <w:bottom w:val="none" w:sz="0" w:space="0" w:color="auto"/>
            <w:right w:val="none" w:sz="0" w:space="0" w:color="auto"/>
          </w:divBdr>
          <w:divsChild>
            <w:div w:id="1411581383">
              <w:marLeft w:val="0"/>
              <w:marRight w:val="0"/>
              <w:marTop w:val="0"/>
              <w:marBottom w:val="0"/>
              <w:divBdr>
                <w:top w:val="none" w:sz="0" w:space="0" w:color="auto"/>
                <w:left w:val="none" w:sz="0" w:space="0" w:color="auto"/>
                <w:bottom w:val="none" w:sz="0" w:space="0" w:color="auto"/>
                <w:right w:val="none" w:sz="0" w:space="0" w:color="auto"/>
              </w:divBdr>
            </w:div>
          </w:divsChild>
        </w:div>
        <w:div w:id="771046474">
          <w:marLeft w:val="0"/>
          <w:marRight w:val="0"/>
          <w:marTop w:val="0"/>
          <w:marBottom w:val="0"/>
          <w:divBdr>
            <w:top w:val="none" w:sz="0" w:space="0" w:color="auto"/>
            <w:left w:val="none" w:sz="0" w:space="0" w:color="auto"/>
            <w:bottom w:val="none" w:sz="0" w:space="0" w:color="auto"/>
            <w:right w:val="none" w:sz="0" w:space="0" w:color="auto"/>
          </w:divBdr>
          <w:divsChild>
            <w:div w:id="590897644">
              <w:marLeft w:val="0"/>
              <w:marRight w:val="0"/>
              <w:marTop w:val="0"/>
              <w:marBottom w:val="0"/>
              <w:divBdr>
                <w:top w:val="none" w:sz="0" w:space="0" w:color="auto"/>
                <w:left w:val="none" w:sz="0" w:space="0" w:color="auto"/>
                <w:bottom w:val="none" w:sz="0" w:space="0" w:color="auto"/>
                <w:right w:val="none" w:sz="0" w:space="0" w:color="auto"/>
              </w:divBdr>
            </w:div>
          </w:divsChild>
        </w:div>
        <w:div w:id="921984651">
          <w:marLeft w:val="0"/>
          <w:marRight w:val="0"/>
          <w:marTop w:val="0"/>
          <w:marBottom w:val="0"/>
          <w:divBdr>
            <w:top w:val="none" w:sz="0" w:space="0" w:color="auto"/>
            <w:left w:val="none" w:sz="0" w:space="0" w:color="auto"/>
            <w:bottom w:val="none" w:sz="0" w:space="0" w:color="auto"/>
            <w:right w:val="none" w:sz="0" w:space="0" w:color="auto"/>
          </w:divBdr>
          <w:divsChild>
            <w:div w:id="1784181089">
              <w:marLeft w:val="0"/>
              <w:marRight w:val="0"/>
              <w:marTop w:val="0"/>
              <w:marBottom w:val="0"/>
              <w:divBdr>
                <w:top w:val="none" w:sz="0" w:space="0" w:color="auto"/>
                <w:left w:val="none" w:sz="0" w:space="0" w:color="auto"/>
                <w:bottom w:val="none" w:sz="0" w:space="0" w:color="auto"/>
                <w:right w:val="none" w:sz="0" w:space="0" w:color="auto"/>
              </w:divBdr>
            </w:div>
          </w:divsChild>
        </w:div>
        <w:div w:id="1038748609">
          <w:marLeft w:val="0"/>
          <w:marRight w:val="0"/>
          <w:marTop w:val="0"/>
          <w:marBottom w:val="0"/>
          <w:divBdr>
            <w:top w:val="none" w:sz="0" w:space="0" w:color="auto"/>
            <w:left w:val="none" w:sz="0" w:space="0" w:color="auto"/>
            <w:bottom w:val="none" w:sz="0" w:space="0" w:color="auto"/>
            <w:right w:val="none" w:sz="0" w:space="0" w:color="auto"/>
          </w:divBdr>
          <w:divsChild>
            <w:div w:id="1752191987">
              <w:marLeft w:val="0"/>
              <w:marRight w:val="0"/>
              <w:marTop w:val="0"/>
              <w:marBottom w:val="0"/>
              <w:divBdr>
                <w:top w:val="none" w:sz="0" w:space="0" w:color="auto"/>
                <w:left w:val="none" w:sz="0" w:space="0" w:color="auto"/>
                <w:bottom w:val="none" w:sz="0" w:space="0" w:color="auto"/>
                <w:right w:val="none" w:sz="0" w:space="0" w:color="auto"/>
              </w:divBdr>
            </w:div>
          </w:divsChild>
        </w:div>
        <w:div w:id="1090734413">
          <w:marLeft w:val="0"/>
          <w:marRight w:val="0"/>
          <w:marTop w:val="0"/>
          <w:marBottom w:val="0"/>
          <w:divBdr>
            <w:top w:val="none" w:sz="0" w:space="0" w:color="auto"/>
            <w:left w:val="none" w:sz="0" w:space="0" w:color="auto"/>
            <w:bottom w:val="none" w:sz="0" w:space="0" w:color="auto"/>
            <w:right w:val="none" w:sz="0" w:space="0" w:color="auto"/>
          </w:divBdr>
          <w:divsChild>
            <w:div w:id="1859925758">
              <w:marLeft w:val="0"/>
              <w:marRight w:val="0"/>
              <w:marTop w:val="0"/>
              <w:marBottom w:val="0"/>
              <w:divBdr>
                <w:top w:val="none" w:sz="0" w:space="0" w:color="auto"/>
                <w:left w:val="none" w:sz="0" w:space="0" w:color="auto"/>
                <w:bottom w:val="none" w:sz="0" w:space="0" w:color="auto"/>
                <w:right w:val="none" w:sz="0" w:space="0" w:color="auto"/>
              </w:divBdr>
            </w:div>
          </w:divsChild>
        </w:div>
        <w:div w:id="1230264851">
          <w:marLeft w:val="0"/>
          <w:marRight w:val="0"/>
          <w:marTop w:val="0"/>
          <w:marBottom w:val="0"/>
          <w:divBdr>
            <w:top w:val="none" w:sz="0" w:space="0" w:color="auto"/>
            <w:left w:val="none" w:sz="0" w:space="0" w:color="auto"/>
            <w:bottom w:val="none" w:sz="0" w:space="0" w:color="auto"/>
            <w:right w:val="none" w:sz="0" w:space="0" w:color="auto"/>
          </w:divBdr>
          <w:divsChild>
            <w:div w:id="977808092">
              <w:marLeft w:val="0"/>
              <w:marRight w:val="0"/>
              <w:marTop w:val="0"/>
              <w:marBottom w:val="0"/>
              <w:divBdr>
                <w:top w:val="none" w:sz="0" w:space="0" w:color="auto"/>
                <w:left w:val="none" w:sz="0" w:space="0" w:color="auto"/>
                <w:bottom w:val="none" w:sz="0" w:space="0" w:color="auto"/>
                <w:right w:val="none" w:sz="0" w:space="0" w:color="auto"/>
              </w:divBdr>
            </w:div>
          </w:divsChild>
        </w:div>
        <w:div w:id="1624461774">
          <w:marLeft w:val="0"/>
          <w:marRight w:val="0"/>
          <w:marTop w:val="0"/>
          <w:marBottom w:val="0"/>
          <w:divBdr>
            <w:top w:val="none" w:sz="0" w:space="0" w:color="auto"/>
            <w:left w:val="none" w:sz="0" w:space="0" w:color="auto"/>
            <w:bottom w:val="none" w:sz="0" w:space="0" w:color="auto"/>
            <w:right w:val="none" w:sz="0" w:space="0" w:color="auto"/>
          </w:divBdr>
          <w:divsChild>
            <w:div w:id="142122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5141">
      <w:bodyDiv w:val="1"/>
      <w:marLeft w:val="0"/>
      <w:marRight w:val="0"/>
      <w:marTop w:val="0"/>
      <w:marBottom w:val="0"/>
      <w:divBdr>
        <w:top w:val="none" w:sz="0" w:space="0" w:color="auto"/>
        <w:left w:val="none" w:sz="0" w:space="0" w:color="auto"/>
        <w:bottom w:val="none" w:sz="0" w:space="0" w:color="auto"/>
        <w:right w:val="none" w:sz="0" w:space="0" w:color="auto"/>
      </w:divBdr>
    </w:div>
    <w:div w:id="1517382558">
      <w:bodyDiv w:val="1"/>
      <w:marLeft w:val="0"/>
      <w:marRight w:val="0"/>
      <w:marTop w:val="0"/>
      <w:marBottom w:val="0"/>
      <w:divBdr>
        <w:top w:val="none" w:sz="0" w:space="0" w:color="auto"/>
        <w:left w:val="none" w:sz="0" w:space="0" w:color="auto"/>
        <w:bottom w:val="none" w:sz="0" w:space="0" w:color="auto"/>
        <w:right w:val="none" w:sz="0" w:space="0" w:color="auto"/>
      </w:divBdr>
    </w:div>
    <w:div w:id="1531450367">
      <w:bodyDiv w:val="1"/>
      <w:marLeft w:val="0"/>
      <w:marRight w:val="0"/>
      <w:marTop w:val="0"/>
      <w:marBottom w:val="0"/>
      <w:divBdr>
        <w:top w:val="none" w:sz="0" w:space="0" w:color="auto"/>
        <w:left w:val="none" w:sz="0" w:space="0" w:color="auto"/>
        <w:bottom w:val="none" w:sz="0" w:space="0" w:color="auto"/>
        <w:right w:val="none" w:sz="0" w:space="0" w:color="auto"/>
      </w:divBdr>
      <w:divsChild>
        <w:div w:id="540558957">
          <w:marLeft w:val="0"/>
          <w:marRight w:val="0"/>
          <w:marTop w:val="0"/>
          <w:marBottom w:val="0"/>
          <w:divBdr>
            <w:top w:val="none" w:sz="0" w:space="0" w:color="auto"/>
            <w:left w:val="none" w:sz="0" w:space="0" w:color="auto"/>
            <w:bottom w:val="none" w:sz="0" w:space="0" w:color="auto"/>
            <w:right w:val="none" w:sz="0" w:space="0" w:color="auto"/>
          </w:divBdr>
          <w:divsChild>
            <w:div w:id="1581018217">
              <w:marLeft w:val="0"/>
              <w:marRight w:val="0"/>
              <w:marTop w:val="0"/>
              <w:marBottom w:val="0"/>
              <w:divBdr>
                <w:top w:val="none" w:sz="0" w:space="0" w:color="auto"/>
                <w:left w:val="none" w:sz="0" w:space="0" w:color="auto"/>
                <w:bottom w:val="none" w:sz="0" w:space="0" w:color="auto"/>
                <w:right w:val="none" w:sz="0" w:space="0" w:color="auto"/>
              </w:divBdr>
            </w:div>
          </w:divsChild>
        </w:div>
        <w:div w:id="840050289">
          <w:marLeft w:val="0"/>
          <w:marRight w:val="0"/>
          <w:marTop w:val="0"/>
          <w:marBottom w:val="0"/>
          <w:divBdr>
            <w:top w:val="none" w:sz="0" w:space="0" w:color="auto"/>
            <w:left w:val="none" w:sz="0" w:space="0" w:color="auto"/>
            <w:bottom w:val="none" w:sz="0" w:space="0" w:color="auto"/>
            <w:right w:val="none" w:sz="0" w:space="0" w:color="auto"/>
          </w:divBdr>
          <w:divsChild>
            <w:div w:id="1290405212">
              <w:marLeft w:val="0"/>
              <w:marRight w:val="0"/>
              <w:marTop w:val="0"/>
              <w:marBottom w:val="0"/>
              <w:divBdr>
                <w:top w:val="none" w:sz="0" w:space="0" w:color="auto"/>
                <w:left w:val="none" w:sz="0" w:space="0" w:color="auto"/>
                <w:bottom w:val="none" w:sz="0" w:space="0" w:color="auto"/>
                <w:right w:val="none" w:sz="0" w:space="0" w:color="auto"/>
              </w:divBdr>
            </w:div>
          </w:divsChild>
        </w:div>
        <w:div w:id="1112281013">
          <w:marLeft w:val="0"/>
          <w:marRight w:val="0"/>
          <w:marTop w:val="0"/>
          <w:marBottom w:val="0"/>
          <w:divBdr>
            <w:top w:val="none" w:sz="0" w:space="0" w:color="auto"/>
            <w:left w:val="none" w:sz="0" w:space="0" w:color="auto"/>
            <w:bottom w:val="none" w:sz="0" w:space="0" w:color="auto"/>
            <w:right w:val="none" w:sz="0" w:space="0" w:color="auto"/>
          </w:divBdr>
          <w:divsChild>
            <w:div w:id="1459955876">
              <w:marLeft w:val="0"/>
              <w:marRight w:val="0"/>
              <w:marTop w:val="0"/>
              <w:marBottom w:val="0"/>
              <w:divBdr>
                <w:top w:val="none" w:sz="0" w:space="0" w:color="auto"/>
                <w:left w:val="none" w:sz="0" w:space="0" w:color="auto"/>
                <w:bottom w:val="none" w:sz="0" w:space="0" w:color="auto"/>
                <w:right w:val="none" w:sz="0" w:space="0" w:color="auto"/>
              </w:divBdr>
            </w:div>
          </w:divsChild>
        </w:div>
        <w:div w:id="1251811756">
          <w:marLeft w:val="0"/>
          <w:marRight w:val="0"/>
          <w:marTop w:val="0"/>
          <w:marBottom w:val="0"/>
          <w:divBdr>
            <w:top w:val="none" w:sz="0" w:space="0" w:color="auto"/>
            <w:left w:val="none" w:sz="0" w:space="0" w:color="auto"/>
            <w:bottom w:val="none" w:sz="0" w:space="0" w:color="auto"/>
            <w:right w:val="none" w:sz="0" w:space="0" w:color="auto"/>
          </w:divBdr>
          <w:divsChild>
            <w:div w:id="54514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3672">
      <w:bodyDiv w:val="1"/>
      <w:marLeft w:val="0"/>
      <w:marRight w:val="0"/>
      <w:marTop w:val="0"/>
      <w:marBottom w:val="0"/>
      <w:divBdr>
        <w:top w:val="none" w:sz="0" w:space="0" w:color="auto"/>
        <w:left w:val="none" w:sz="0" w:space="0" w:color="auto"/>
        <w:bottom w:val="none" w:sz="0" w:space="0" w:color="auto"/>
        <w:right w:val="none" w:sz="0" w:space="0" w:color="auto"/>
      </w:divBdr>
    </w:div>
    <w:div w:id="1565985706">
      <w:bodyDiv w:val="1"/>
      <w:marLeft w:val="0"/>
      <w:marRight w:val="0"/>
      <w:marTop w:val="0"/>
      <w:marBottom w:val="0"/>
      <w:divBdr>
        <w:top w:val="none" w:sz="0" w:space="0" w:color="auto"/>
        <w:left w:val="none" w:sz="0" w:space="0" w:color="auto"/>
        <w:bottom w:val="none" w:sz="0" w:space="0" w:color="auto"/>
        <w:right w:val="none" w:sz="0" w:space="0" w:color="auto"/>
      </w:divBdr>
    </w:div>
    <w:div w:id="1584529573">
      <w:bodyDiv w:val="1"/>
      <w:marLeft w:val="0"/>
      <w:marRight w:val="0"/>
      <w:marTop w:val="0"/>
      <w:marBottom w:val="0"/>
      <w:divBdr>
        <w:top w:val="none" w:sz="0" w:space="0" w:color="auto"/>
        <w:left w:val="none" w:sz="0" w:space="0" w:color="auto"/>
        <w:bottom w:val="none" w:sz="0" w:space="0" w:color="auto"/>
        <w:right w:val="none" w:sz="0" w:space="0" w:color="auto"/>
      </w:divBdr>
    </w:div>
    <w:div w:id="1603563400">
      <w:bodyDiv w:val="1"/>
      <w:marLeft w:val="0"/>
      <w:marRight w:val="0"/>
      <w:marTop w:val="0"/>
      <w:marBottom w:val="0"/>
      <w:divBdr>
        <w:top w:val="none" w:sz="0" w:space="0" w:color="auto"/>
        <w:left w:val="none" w:sz="0" w:space="0" w:color="auto"/>
        <w:bottom w:val="none" w:sz="0" w:space="0" w:color="auto"/>
        <w:right w:val="none" w:sz="0" w:space="0" w:color="auto"/>
      </w:divBdr>
      <w:divsChild>
        <w:div w:id="92284206">
          <w:marLeft w:val="0"/>
          <w:marRight w:val="0"/>
          <w:marTop w:val="0"/>
          <w:marBottom w:val="0"/>
          <w:divBdr>
            <w:top w:val="none" w:sz="0" w:space="0" w:color="auto"/>
            <w:left w:val="none" w:sz="0" w:space="0" w:color="auto"/>
            <w:bottom w:val="none" w:sz="0" w:space="0" w:color="auto"/>
            <w:right w:val="none" w:sz="0" w:space="0" w:color="auto"/>
          </w:divBdr>
          <w:divsChild>
            <w:div w:id="1336374754">
              <w:marLeft w:val="0"/>
              <w:marRight w:val="0"/>
              <w:marTop w:val="0"/>
              <w:marBottom w:val="0"/>
              <w:divBdr>
                <w:top w:val="none" w:sz="0" w:space="0" w:color="auto"/>
                <w:left w:val="none" w:sz="0" w:space="0" w:color="auto"/>
                <w:bottom w:val="none" w:sz="0" w:space="0" w:color="auto"/>
                <w:right w:val="none" w:sz="0" w:space="0" w:color="auto"/>
              </w:divBdr>
            </w:div>
          </w:divsChild>
        </w:div>
        <w:div w:id="1511872741">
          <w:marLeft w:val="0"/>
          <w:marRight w:val="0"/>
          <w:marTop w:val="0"/>
          <w:marBottom w:val="0"/>
          <w:divBdr>
            <w:top w:val="none" w:sz="0" w:space="0" w:color="auto"/>
            <w:left w:val="none" w:sz="0" w:space="0" w:color="auto"/>
            <w:bottom w:val="none" w:sz="0" w:space="0" w:color="auto"/>
            <w:right w:val="none" w:sz="0" w:space="0" w:color="auto"/>
          </w:divBdr>
          <w:divsChild>
            <w:div w:id="196804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813189">
      <w:bodyDiv w:val="1"/>
      <w:marLeft w:val="0"/>
      <w:marRight w:val="0"/>
      <w:marTop w:val="0"/>
      <w:marBottom w:val="0"/>
      <w:divBdr>
        <w:top w:val="none" w:sz="0" w:space="0" w:color="auto"/>
        <w:left w:val="none" w:sz="0" w:space="0" w:color="auto"/>
        <w:bottom w:val="none" w:sz="0" w:space="0" w:color="auto"/>
        <w:right w:val="none" w:sz="0" w:space="0" w:color="auto"/>
      </w:divBdr>
    </w:div>
    <w:div w:id="1671105245">
      <w:bodyDiv w:val="1"/>
      <w:marLeft w:val="0"/>
      <w:marRight w:val="0"/>
      <w:marTop w:val="0"/>
      <w:marBottom w:val="0"/>
      <w:divBdr>
        <w:top w:val="none" w:sz="0" w:space="0" w:color="auto"/>
        <w:left w:val="none" w:sz="0" w:space="0" w:color="auto"/>
        <w:bottom w:val="none" w:sz="0" w:space="0" w:color="auto"/>
        <w:right w:val="none" w:sz="0" w:space="0" w:color="auto"/>
      </w:divBdr>
    </w:div>
    <w:div w:id="1675450301">
      <w:bodyDiv w:val="1"/>
      <w:marLeft w:val="0"/>
      <w:marRight w:val="0"/>
      <w:marTop w:val="0"/>
      <w:marBottom w:val="0"/>
      <w:divBdr>
        <w:top w:val="none" w:sz="0" w:space="0" w:color="auto"/>
        <w:left w:val="none" w:sz="0" w:space="0" w:color="auto"/>
        <w:bottom w:val="none" w:sz="0" w:space="0" w:color="auto"/>
        <w:right w:val="none" w:sz="0" w:space="0" w:color="auto"/>
      </w:divBdr>
    </w:div>
    <w:div w:id="1745377242">
      <w:bodyDiv w:val="1"/>
      <w:marLeft w:val="0"/>
      <w:marRight w:val="0"/>
      <w:marTop w:val="0"/>
      <w:marBottom w:val="0"/>
      <w:divBdr>
        <w:top w:val="none" w:sz="0" w:space="0" w:color="auto"/>
        <w:left w:val="none" w:sz="0" w:space="0" w:color="auto"/>
        <w:bottom w:val="none" w:sz="0" w:space="0" w:color="auto"/>
        <w:right w:val="none" w:sz="0" w:space="0" w:color="auto"/>
      </w:divBdr>
      <w:divsChild>
        <w:div w:id="646976112">
          <w:marLeft w:val="0"/>
          <w:marRight w:val="0"/>
          <w:marTop w:val="0"/>
          <w:marBottom w:val="0"/>
          <w:divBdr>
            <w:top w:val="none" w:sz="0" w:space="0" w:color="auto"/>
            <w:left w:val="none" w:sz="0" w:space="0" w:color="auto"/>
            <w:bottom w:val="none" w:sz="0" w:space="0" w:color="auto"/>
            <w:right w:val="none" w:sz="0" w:space="0" w:color="auto"/>
          </w:divBdr>
          <w:divsChild>
            <w:div w:id="1184826679">
              <w:marLeft w:val="0"/>
              <w:marRight w:val="0"/>
              <w:marTop w:val="0"/>
              <w:marBottom w:val="0"/>
              <w:divBdr>
                <w:top w:val="none" w:sz="0" w:space="0" w:color="auto"/>
                <w:left w:val="none" w:sz="0" w:space="0" w:color="auto"/>
                <w:bottom w:val="none" w:sz="0" w:space="0" w:color="auto"/>
                <w:right w:val="none" w:sz="0" w:space="0" w:color="auto"/>
              </w:divBdr>
            </w:div>
          </w:divsChild>
        </w:div>
        <w:div w:id="694187415">
          <w:marLeft w:val="0"/>
          <w:marRight w:val="0"/>
          <w:marTop w:val="0"/>
          <w:marBottom w:val="0"/>
          <w:divBdr>
            <w:top w:val="none" w:sz="0" w:space="0" w:color="auto"/>
            <w:left w:val="none" w:sz="0" w:space="0" w:color="auto"/>
            <w:bottom w:val="none" w:sz="0" w:space="0" w:color="auto"/>
            <w:right w:val="none" w:sz="0" w:space="0" w:color="auto"/>
          </w:divBdr>
          <w:divsChild>
            <w:div w:id="1663191763">
              <w:marLeft w:val="0"/>
              <w:marRight w:val="0"/>
              <w:marTop w:val="0"/>
              <w:marBottom w:val="0"/>
              <w:divBdr>
                <w:top w:val="none" w:sz="0" w:space="0" w:color="auto"/>
                <w:left w:val="none" w:sz="0" w:space="0" w:color="auto"/>
                <w:bottom w:val="none" w:sz="0" w:space="0" w:color="auto"/>
                <w:right w:val="none" w:sz="0" w:space="0" w:color="auto"/>
              </w:divBdr>
            </w:div>
          </w:divsChild>
        </w:div>
        <w:div w:id="981664300">
          <w:marLeft w:val="0"/>
          <w:marRight w:val="0"/>
          <w:marTop w:val="0"/>
          <w:marBottom w:val="0"/>
          <w:divBdr>
            <w:top w:val="none" w:sz="0" w:space="0" w:color="auto"/>
            <w:left w:val="none" w:sz="0" w:space="0" w:color="auto"/>
            <w:bottom w:val="none" w:sz="0" w:space="0" w:color="auto"/>
            <w:right w:val="none" w:sz="0" w:space="0" w:color="auto"/>
          </w:divBdr>
          <w:divsChild>
            <w:div w:id="144939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997812">
      <w:bodyDiv w:val="1"/>
      <w:marLeft w:val="0"/>
      <w:marRight w:val="0"/>
      <w:marTop w:val="0"/>
      <w:marBottom w:val="0"/>
      <w:divBdr>
        <w:top w:val="none" w:sz="0" w:space="0" w:color="auto"/>
        <w:left w:val="none" w:sz="0" w:space="0" w:color="auto"/>
        <w:bottom w:val="none" w:sz="0" w:space="0" w:color="auto"/>
        <w:right w:val="none" w:sz="0" w:space="0" w:color="auto"/>
      </w:divBdr>
    </w:div>
    <w:div w:id="1805806507">
      <w:bodyDiv w:val="1"/>
      <w:marLeft w:val="0"/>
      <w:marRight w:val="0"/>
      <w:marTop w:val="0"/>
      <w:marBottom w:val="0"/>
      <w:divBdr>
        <w:top w:val="none" w:sz="0" w:space="0" w:color="auto"/>
        <w:left w:val="none" w:sz="0" w:space="0" w:color="auto"/>
        <w:bottom w:val="none" w:sz="0" w:space="0" w:color="auto"/>
        <w:right w:val="none" w:sz="0" w:space="0" w:color="auto"/>
      </w:divBdr>
    </w:div>
    <w:div w:id="1819303896">
      <w:bodyDiv w:val="1"/>
      <w:marLeft w:val="0"/>
      <w:marRight w:val="0"/>
      <w:marTop w:val="0"/>
      <w:marBottom w:val="0"/>
      <w:divBdr>
        <w:top w:val="none" w:sz="0" w:space="0" w:color="auto"/>
        <w:left w:val="none" w:sz="0" w:space="0" w:color="auto"/>
        <w:bottom w:val="none" w:sz="0" w:space="0" w:color="auto"/>
        <w:right w:val="none" w:sz="0" w:space="0" w:color="auto"/>
      </w:divBdr>
    </w:div>
    <w:div w:id="1848519562">
      <w:bodyDiv w:val="1"/>
      <w:marLeft w:val="0"/>
      <w:marRight w:val="0"/>
      <w:marTop w:val="0"/>
      <w:marBottom w:val="0"/>
      <w:divBdr>
        <w:top w:val="none" w:sz="0" w:space="0" w:color="auto"/>
        <w:left w:val="none" w:sz="0" w:space="0" w:color="auto"/>
        <w:bottom w:val="none" w:sz="0" w:space="0" w:color="auto"/>
        <w:right w:val="none" w:sz="0" w:space="0" w:color="auto"/>
      </w:divBdr>
    </w:div>
    <w:div w:id="1861385986">
      <w:bodyDiv w:val="1"/>
      <w:marLeft w:val="0"/>
      <w:marRight w:val="0"/>
      <w:marTop w:val="0"/>
      <w:marBottom w:val="0"/>
      <w:divBdr>
        <w:top w:val="none" w:sz="0" w:space="0" w:color="auto"/>
        <w:left w:val="none" w:sz="0" w:space="0" w:color="auto"/>
        <w:bottom w:val="none" w:sz="0" w:space="0" w:color="auto"/>
        <w:right w:val="none" w:sz="0" w:space="0" w:color="auto"/>
      </w:divBdr>
    </w:div>
    <w:div w:id="1876045179">
      <w:bodyDiv w:val="1"/>
      <w:marLeft w:val="0"/>
      <w:marRight w:val="0"/>
      <w:marTop w:val="0"/>
      <w:marBottom w:val="0"/>
      <w:divBdr>
        <w:top w:val="none" w:sz="0" w:space="0" w:color="auto"/>
        <w:left w:val="none" w:sz="0" w:space="0" w:color="auto"/>
        <w:bottom w:val="none" w:sz="0" w:space="0" w:color="auto"/>
        <w:right w:val="none" w:sz="0" w:space="0" w:color="auto"/>
      </w:divBdr>
    </w:div>
    <w:div w:id="1889611401">
      <w:bodyDiv w:val="1"/>
      <w:marLeft w:val="0"/>
      <w:marRight w:val="0"/>
      <w:marTop w:val="0"/>
      <w:marBottom w:val="0"/>
      <w:divBdr>
        <w:top w:val="none" w:sz="0" w:space="0" w:color="auto"/>
        <w:left w:val="none" w:sz="0" w:space="0" w:color="auto"/>
        <w:bottom w:val="none" w:sz="0" w:space="0" w:color="auto"/>
        <w:right w:val="none" w:sz="0" w:space="0" w:color="auto"/>
      </w:divBdr>
      <w:divsChild>
        <w:div w:id="837843406">
          <w:marLeft w:val="0"/>
          <w:marRight w:val="0"/>
          <w:marTop w:val="0"/>
          <w:marBottom w:val="0"/>
          <w:divBdr>
            <w:top w:val="none" w:sz="0" w:space="0" w:color="auto"/>
            <w:left w:val="none" w:sz="0" w:space="0" w:color="auto"/>
            <w:bottom w:val="none" w:sz="0" w:space="0" w:color="auto"/>
            <w:right w:val="none" w:sz="0" w:space="0" w:color="auto"/>
          </w:divBdr>
          <w:divsChild>
            <w:div w:id="1571961498">
              <w:marLeft w:val="0"/>
              <w:marRight w:val="0"/>
              <w:marTop w:val="0"/>
              <w:marBottom w:val="0"/>
              <w:divBdr>
                <w:top w:val="none" w:sz="0" w:space="0" w:color="auto"/>
                <w:left w:val="none" w:sz="0" w:space="0" w:color="auto"/>
                <w:bottom w:val="none" w:sz="0" w:space="0" w:color="auto"/>
                <w:right w:val="none" w:sz="0" w:space="0" w:color="auto"/>
              </w:divBdr>
            </w:div>
          </w:divsChild>
        </w:div>
        <w:div w:id="2047830290">
          <w:marLeft w:val="0"/>
          <w:marRight w:val="0"/>
          <w:marTop w:val="0"/>
          <w:marBottom w:val="0"/>
          <w:divBdr>
            <w:top w:val="none" w:sz="0" w:space="0" w:color="auto"/>
            <w:left w:val="none" w:sz="0" w:space="0" w:color="auto"/>
            <w:bottom w:val="none" w:sz="0" w:space="0" w:color="auto"/>
            <w:right w:val="none" w:sz="0" w:space="0" w:color="auto"/>
          </w:divBdr>
          <w:divsChild>
            <w:div w:id="186327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83175">
      <w:bodyDiv w:val="1"/>
      <w:marLeft w:val="0"/>
      <w:marRight w:val="0"/>
      <w:marTop w:val="0"/>
      <w:marBottom w:val="0"/>
      <w:divBdr>
        <w:top w:val="none" w:sz="0" w:space="0" w:color="auto"/>
        <w:left w:val="none" w:sz="0" w:space="0" w:color="auto"/>
        <w:bottom w:val="none" w:sz="0" w:space="0" w:color="auto"/>
        <w:right w:val="none" w:sz="0" w:space="0" w:color="auto"/>
      </w:divBdr>
    </w:div>
    <w:div w:id="1911500036">
      <w:bodyDiv w:val="1"/>
      <w:marLeft w:val="0"/>
      <w:marRight w:val="0"/>
      <w:marTop w:val="0"/>
      <w:marBottom w:val="0"/>
      <w:divBdr>
        <w:top w:val="none" w:sz="0" w:space="0" w:color="auto"/>
        <w:left w:val="none" w:sz="0" w:space="0" w:color="auto"/>
        <w:bottom w:val="none" w:sz="0" w:space="0" w:color="auto"/>
        <w:right w:val="none" w:sz="0" w:space="0" w:color="auto"/>
      </w:divBdr>
    </w:div>
    <w:div w:id="1938442182">
      <w:bodyDiv w:val="1"/>
      <w:marLeft w:val="0"/>
      <w:marRight w:val="0"/>
      <w:marTop w:val="0"/>
      <w:marBottom w:val="0"/>
      <w:divBdr>
        <w:top w:val="none" w:sz="0" w:space="0" w:color="auto"/>
        <w:left w:val="none" w:sz="0" w:space="0" w:color="auto"/>
        <w:bottom w:val="none" w:sz="0" w:space="0" w:color="auto"/>
        <w:right w:val="none" w:sz="0" w:space="0" w:color="auto"/>
      </w:divBdr>
    </w:div>
    <w:div w:id="1951544621">
      <w:bodyDiv w:val="1"/>
      <w:marLeft w:val="0"/>
      <w:marRight w:val="0"/>
      <w:marTop w:val="0"/>
      <w:marBottom w:val="0"/>
      <w:divBdr>
        <w:top w:val="none" w:sz="0" w:space="0" w:color="auto"/>
        <w:left w:val="none" w:sz="0" w:space="0" w:color="auto"/>
        <w:bottom w:val="none" w:sz="0" w:space="0" w:color="auto"/>
        <w:right w:val="none" w:sz="0" w:space="0" w:color="auto"/>
      </w:divBdr>
    </w:div>
    <w:div w:id="2015717600">
      <w:bodyDiv w:val="1"/>
      <w:marLeft w:val="0"/>
      <w:marRight w:val="0"/>
      <w:marTop w:val="0"/>
      <w:marBottom w:val="0"/>
      <w:divBdr>
        <w:top w:val="none" w:sz="0" w:space="0" w:color="auto"/>
        <w:left w:val="none" w:sz="0" w:space="0" w:color="auto"/>
        <w:bottom w:val="none" w:sz="0" w:space="0" w:color="auto"/>
        <w:right w:val="none" w:sz="0" w:space="0" w:color="auto"/>
      </w:divBdr>
    </w:div>
    <w:div w:id="2020813656">
      <w:bodyDiv w:val="1"/>
      <w:marLeft w:val="0"/>
      <w:marRight w:val="0"/>
      <w:marTop w:val="0"/>
      <w:marBottom w:val="0"/>
      <w:divBdr>
        <w:top w:val="none" w:sz="0" w:space="0" w:color="auto"/>
        <w:left w:val="none" w:sz="0" w:space="0" w:color="auto"/>
        <w:bottom w:val="none" w:sz="0" w:space="0" w:color="auto"/>
        <w:right w:val="none" w:sz="0" w:space="0" w:color="auto"/>
      </w:divBdr>
    </w:div>
    <w:div w:id="2037193160">
      <w:bodyDiv w:val="1"/>
      <w:marLeft w:val="0"/>
      <w:marRight w:val="0"/>
      <w:marTop w:val="0"/>
      <w:marBottom w:val="0"/>
      <w:divBdr>
        <w:top w:val="none" w:sz="0" w:space="0" w:color="auto"/>
        <w:left w:val="none" w:sz="0" w:space="0" w:color="auto"/>
        <w:bottom w:val="none" w:sz="0" w:space="0" w:color="auto"/>
        <w:right w:val="none" w:sz="0" w:space="0" w:color="auto"/>
      </w:divBdr>
      <w:divsChild>
        <w:div w:id="1022390696">
          <w:marLeft w:val="0"/>
          <w:marRight w:val="0"/>
          <w:marTop w:val="0"/>
          <w:marBottom w:val="0"/>
          <w:divBdr>
            <w:top w:val="none" w:sz="0" w:space="0" w:color="auto"/>
            <w:left w:val="none" w:sz="0" w:space="0" w:color="auto"/>
            <w:bottom w:val="none" w:sz="0" w:space="0" w:color="auto"/>
            <w:right w:val="none" w:sz="0" w:space="0" w:color="auto"/>
          </w:divBdr>
          <w:divsChild>
            <w:div w:id="381054144">
              <w:marLeft w:val="0"/>
              <w:marRight w:val="0"/>
              <w:marTop w:val="0"/>
              <w:marBottom w:val="0"/>
              <w:divBdr>
                <w:top w:val="none" w:sz="0" w:space="0" w:color="auto"/>
                <w:left w:val="none" w:sz="0" w:space="0" w:color="auto"/>
                <w:bottom w:val="none" w:sz="0" w:space="0" w:color="auto"/>
                <w:right w:val="none" w:sz="0" w:space="0" w:color="auto"/>
              </w:divBdr>
            </w:div>
          </w:divsChild>
        </w:div>
        <w:div w:id="1970627248">
          <w:marLeft w:val="0"/>
          <w:marRight w:val="0"/>
          <w:marTop w:val="0"/>
          <w:marBottom w:val="0"/>
          <w:divBdr>
            <w:top w:val="none" w:sz="0" w:space="0" w:color="auto"/>
            <w:left w:val="none" w:sz="0" w:space="0" w:color="auto"/>
            <w:bottom w:val="none" w:sz="0" w:space="0" w:color="auto"/>
            <w:right w:val="none" w:sz="0" w:space="0" w:color="auto"/>
          </w:divBdr>
          <w:divsChild>
            <w:div w:id="48046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726316">
      <w:bodyDiv w:val="1"/>
      <w:marLeft w:val="0"/>
      <w:marRight w:val="0"/>
      <w:marTop w:val="0"/>
      <w:marBottom w:val="0"/>
      <w:divBdr>
        <w:top w:val="none" w:sz="0" w:space="0" w:color="auto"/>
        <w:left w:val="none" w:sz="0" w:space="0" w:color="auto"/>
        <w:bottom w:val="none" w:sz="0" w:space="0" w:color="auto"/>
        <w:right w:val="none" w:sz="0" w:space="0" w:color="auto"/>
      </w:divBdr>
    </w:div>
    <w:div w:id="2094548662">
      <w:bodyDiv w:val="1"/>
      <w:marLeft w:val="0"/>
      <w:marRight w:val="0"/>
      <w:marTop w:val="0"/>
      <w:marBottom w:val="0"/>
      <w:divBdr>
        <w:top w:val="none" w:sz="0" w:space="0" w:color="auto"/>
        <w:left w:val="none" w:sz="0" w:space="0" w:color="auto"/>
        <w:bottom w:val="none" w:sz="0" w:space="0" w:color="auto"/>
        <w:right w:val="none" w:sz="0" w:space="0" w:color="auto"/>
      </w:divBdr>
    </w:div>
    <w:div w:id="2114745134">
      <w:bodyDiv w:val="1"/>
      <w:marLeft w:val="0"/>
      <w:marRight w:val="0"/>
      <w:marTop w:val="0"/>
      <w:marBottom w:val="0"/>
      <w:divBdr>
        <w:top w:val="none" w:sz="0" w:space="0" w:color="auto"/>
        <w:left w:val="none" w:sz="0" w:space="0" w:color="auto"/>
        <w:bottom w:val="none" w:sz="0" w:space="0" w:color="auto"/>
        <w:right w:val="none" w:sz="0" w:space="0" w:color="auto"/>
      </w:divBdr>
    </w:div>
    <w:div w:id="2126847587">
      <w:bodyDiv w:val="1"/>
      <w:marLeft w:val="0"/>
      <w:marRight w:val="0"/>
      <w:marTop w:val="0"/>
      <w:marBottom w:val="0"/>
      <w:divBdr>
        <w:top w:val="none" w:sz="0" w:space="0" w:color="auto"/>
        <w:left w:val="none" w:sz="0" w:space="0" w:color="auto"/>
        <w:bottom w:val="none" w:sz="0" w:space="0" w:color="auto"/>
        <w:right w:val="none" w:sz="0" w:space="0" w:color="auto"/>
      </w:divBdr>
    </w:div>
    <w:div w:id="2129154295">
      <w:bodyDiv w:val="1"/>
      <w:marLeft w:val="0"/>
      <w:marRight w:val="0"/>
      <w:marTop w:val="0"/>
      <w:marBottom w:val="0"/>
      <w:divBdr>
        <w:top w:val="none" w:sz="0" w:space="0" w:color="auto"/>
        <w:left w:val="none" w:sz="0" w:space="0" w:color="auto"/>
        <w:bottom w:val="none" w:sz="0" w:space="0" w:color="auto"/>
        <w:right w:val="none" w:sz="0" w:space="0" w:color="auto"/>
      </w:divBdr>
    </w:div>
    <w:div w:id="2134589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fontTable" Target="fontTable.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61" Type="http://schemas.openxmlformats.org/officeDocument/2006/relationships/image" Target="media/image53.png"/><Relationship Id="rId8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ar05</b:Tag>
    <b:SourceType>Book</b:SourceType>
    <b:Guid>{A88C7A63-E45F-4D70-B0E2-5817018B37D4}</b:Guid>
    <b:Author>
      <b:Author>
        <b:Corporate>Carol Britton, Jill Doake</b:Corporate>
      </b:Author>
    </b:Author>
    <b:Title>A Student Guide to Object-Oriented Development</b:Title>
    <b:Year>2005</b:Year>
    <b:City>Oxford</b:City>
    <b:Publisher>Elsevier Ltd</b:Publisher>
    <b:RefOrder>9</b:RefOrder>
  </b:Source>
  <b:Source>
    <b:Tag>Otw23</b:Tag>
    <b:SourceType>DocumentFromInternetSite</b:SourceType>
    <b:Guid>{DF04EF49-5109-4CB3-81FD-D915A2FCEA4A}</b:Guid>
    <b:Title>Laravel</b:Title>
    <b:Author>
      <b:Author>
        <b:NameList>
          <b:Person>
            <b:Last>Otwell</b:Last>
            <b:First>Taylor</b:First>
          </b:Person>
        </b:NameList>
      </b:Author>
    </b:Author>
    <b:ProductionCompany>Laravel</b:ProductionCompany>
    <b:YearAccessed>2023</b:YearAccessed>
    <b:MonthAccessed>12</b:MonthAccessed>
    <b:DayAccessed>25</b:DayAccessed>
    <b:URL>https://laravel.com/docs/9.x</b:URL>
    <b:RefOrder>10</b:RefOrder>
  </b:Source>
  <b:Source>
    <b:Tag>Hoà22</b:Tag>
    <b:SourceType>Report</b:SourceType>
    <b:Guid>{F5DD065C-15A9-4213-A450-D6F193A1C9AD}</b:Guid>
    <b:Author>
      <b:Author>
        <b:Corporate>Hoàng Đoàn Quốc Huy, Thái Anh Tuấn</b:Corporate>
      </b:Author>
    </b:Author>
    <b:Title>XÂY DỰNG WEBSITE THỜI TRANG BLACKPINK</b:Title>
    <b:Year>2022</b:Year>
    <b:City>Đắk Lắk</b:City>
    <b:RefOrder>2</b:RefOrder>
  </b:Source>
  <b:Source>
    <b:Tag>Đin21</b:Tag>
    <b:SourceType>Report</b:SourceType>
    <b:Guid>{8C585D18-C699-43DA-93BC-F6E2DC3CE441}</b:Guid>
    <b:Author>
      <b:Author>
        <b:NameList>
          <b:Person>
            <b:Last>Quỳnh</b:Last>
            <b:First>Đinh</b:First>
            <b:Middle>Thị</b:Middle>
          </b:Person>
        </b:NameList>
      </b:Author>
    </b:Author>
    <b:Title>XÂY DỰNG WEBSITE QUẢN LÝ BÁN QUẦN ÁO CHO CỬA HÀNG FM CLOSET</b:Title>
    <b:Year>2021</b:Year>
    <b:City>Bình Dương</b:City>
    <b:RefOrder>3</b:RefOrder>
  </b:Source>
  <b:Source>
    <b:Tag>LêG22</b:Tag>
    <b:SourceType>Report</b:SourceType>
    <b:Guid>{0F2CC0C3-6692-4C35-848F-71360F915799}</b:Guid>
    <b:Author>
      <b:Author>
        <b:NameList>
          <b:Person>
            <b:Last>Khánh</b:Last>
            <b:First>Lê</b:First>
            <b:Middle>Gia</b:Middle>
          </b:Person>
        </b:NameList>
      </b:Author>
    </b:Author>
    <b:Title>WEB Project ASSIGNMENT</b:Title>
    <b:Year>2022</b:Year>
    <b:RefOrder>4</b:RefOrder>
  </b:Source>
  <b:Source>
    <b:Tag>HàT23</b:Tag>
    <b:SourceType>InternetSite</b:SourceType>
    <b:Guid>{5999EFE9-F44D-4E2D-8452-DB4447489281}</b:Guid>
    <b:Title>Thương mại điện tử Việt Nam đạt quy mô trên 20 tỷ USD</b:Title>
    <b:Year>2023</b:Year>
    <b:Author>
      <b:Author>
        <b:NameList>
          <b:Person>
            <b:Last>Thanh</b:Last>
            <b:First>Hà</b:First>
          </b:Person>
        </b:NameList>
      </b:Author>
    </b:Author>
    <b:Month>04</b:Month>
    <b:Day>25</b:Day>
    <b:YearAccessed>2023</b:YearAccessed>
    <b:MonthAccessed>12</b:MonthAccessed>
    <b:DayAccessed>26</b:DayAccessed>
    <b:URL>https://kinhtedothi.vn/thuong-mai-dien-tu-viet-nam-dat-quy-mo-tren-20-ty-usd.html</b:URL>
    <b:RefOrder>1</b:RefOrder>
  </b:Source>
  <b:Source>
    <b:Tag>W3S23</b:Tag>
    <b:SourceType>InternetSite</b:SourceType>
    <b:Guid>{A73DA896-2A21-4DDE-B469-0BC84886BF81}</b:Guid>
    <b:Author>
      <b:Author>
        <b:NameList>
          <b:Person>
            <b:Last>W3School</b:Last>
          </b:Person>
        </b:NameList>
      </b:Author>
    </b:Author>
    <b:Title>PHP Introduction</b:Title>
    <b:YearAccessed>2023</b:YearAccessed>
    <b:MonthAccessed>12</b:MonthAccessed>
    <b:DayAccessed>26</b:DayAccessed>
    <b:URL>https://www.w3schools.com/php/php_intro.asp</b:URL>
    <b:RefOrder>5</b:RefOrder>
  </b:Source>
  <b:Source>
    <b:Tag>HồH23</b:Tag>
    <b:SourceType>InternetSite</b:SourceType>
    <b:Guid>{2FE18FFC-5167-42B3-9286-E74E419E9F05}</b:Guid>
    <b:Author>
      <b:Author>
        <b:NameList>
          <b:Person>
            <b:Last>Hiền</b:Last>
            <b:First>Hồ</b:First>
            <b:Middle>Hữu</b:Middle>
          </b:Person>
        </b:NameList>
      </b:Author>
    </b:Author>
    <b:Title>Tìm Hiểu Về Vòng Đời Request Trong Laravel</b:Title>
    <b:YearAccessed>2023</b:YearAccessed>
    <b:MonthAccessed>12</b:MonthAccessed>
    <b:DayAccessed>26</b:DayAccessed>
    <b:URL>https://hoclaravel.vn/chi-tiet/tim-hieu-ve-vong-doi-request-trong-laravel</b:URL>
    <b:RefOrder>6</b:RefOrder>
  </b:Source>
  <b:Source>
    <b:Tag>Tất23</b:Tag>
    <b:SourceType>InternetSite</b:SourceType>
    <b:Guid>{94B65A6B-0D72-4958-97D3-B0EBE753FFA4}</b:Guid>
    <b:Title>Tất tần tật về mô hình MVC</b:Title>
    <b:YearAccessed>2023</b:YearAccessed>
    <b:MonthAccessed>12</b:MonthAccessed>
    <b:DayAccessed>27</b:DayAccessed>
    <b:URL>https://suphamyenbai.edu.vn/mo-hinh-mvc-la-gi.html</b:URL>
    <b:RefOrder>7</b:RefOrder>
  </b:Source>
  <b:Source>
    <b:Tag>Đoà14</b:Tag>
    <b:SourceType>Book</b:SourceType>
    <b:Guid>{6919A8E2-63E4-4BD3-9DAF-0DD1F849CB50}</b:Guid>
    <b:Author>
      <b:Author>
        <b:Corporate>Đoàn Phước Miền, Phạm Thị Trúc Mai</b:Corporate>
      </b:Author>
    </b:Author>
    <b:Title>Tài liệu giảng dạy môn thiết kế và lập trình web</b:Title>
    <b:Year>2014</b:Year>
    <b:City>Trà Vinh</b:City>
    <b:Publisher>Đại học Trà Vinh</b:Publisher>
    <b:RefOrder>11</b:RefOrder>
  </b:Source>
  <b:Source>
    <b:Tag>23121</b:Tag>
    <b:SourceType>InternetSite</b:SourceType>
    <b:Guid>{582631B5-3B1F-41F1-81E8-973C65858F8B}</b:Guid>
    <b:YearAccessed>2023</b:YearAccessed>
    <b:MonthAccessed>12</b:MonthAccessed>
    <b:DayAccessed>29</b:DayAccessed>
    <b:URL>https://www.thegioididong.com/</b:URL>
    <b:RefOrder>8</b:RefOrder>
  </b:Source>
</b:Sources>
</file>

<file path=customXml/itemProps1.xml><?xml version="1.0" encoding="utf-8"?>
<ds:datastoreItem xmlns:ds="http://schemas.openxmlformats.org/officeDocument/2006/customXml" ds:itemID="{48FE8865-E3D8-475D-8B80-2E6DD0049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13979</Words>
  <Characters>79681</Characters>
  <Application>Microsoft Office Word</Application>
  <DocSecurity>0</DocSecurity>
  <Lines>664</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74</CharactersWithSpaces>
  <SharedDoc>false</SharedDoc>
  <HLinks>
    <vt:vector size="786" baseType="variant">
      <vt:variant>
        <vt:i4>1900597</vt:i4>
      </vt:variant>
      <vt:variant>
        <vt:i4>791</vt:i4>
      </vt:variant>
      <vt:variant>
        <vt:i4>0</vt:i4>
      </vt:variant>
      <vt:variant>
        <vt:i4>5</vt:i4>
      </vt:variant>
      <vt:variant>
        <vt:lpwstr/>
      </vt:variant>
      <vt:variant>
        <vt:lpwstr>_Toc155309152</vt:lpwstr>
      </vt:variant>
      <vt:variant>
        <vt:i4>1900597</vt:i4>
      </vt:variant>
      <vt:variant>
        <vt:i4>785</vt:i4>
      </vt:variant>
      <vt:variant>
        <vt:i4>0</vt:i4>
      </vt:variant>
      <vt:variant>
        <vt:i4>5</vt:i4>
      </vt:variant>
      <vt:variant>
        <vt:lpwstr/>
      </vt:variant>
      <vt:variant>
        <vt:lpwstr>_Toc155309151</vt:lpwstr>
      </vt:variant>
      <vt:variant>
        <vt:i4>1900597</vt:i4>
      </vt:variant>
      <vt:variant>
        <vt:i4>779</vt:i4>
      </vt:variant>
      <vt:variant>
        <vt:i4>0</vt:i4>
      </vt:variant>
      <vt:variant>
        <vt:i4>5</vt:i4>
      </vt:variant>
      <vt:variant>
        <vt:lpwstr/>
      </vt:variant>
      <vt:variant>
        <vt:lpwstr>_Toc155309150</vt:lpwstr>
      </vt:variant>
      <vt:variant>
        <vt:i4>1835061</vt:i4>
      </vt:variant>
      <vt:variant>
        <vt:i4>773</vt:i4>
      </vt:variant>
      <vt:variant>
        <vt:i4>0</vt:i4>
      </vt:variant>
      <vt:variant>
        <vt:i4>5</vt:i4>
      </vt:variant>
      <vt:variant>
        <vt:lpwstr/>
      </vt:variant>
      <vt:variant>
        <vt:lpwstr>_Toc155309149</vt:lpwstr>
      </vt:variant>
      <vt:variant>
        <vt:i4>1835061</vt:i4>
      </vt:variant>
      <vt:variant>
        <vt:i4>767</vt:i4>
      </vt:variant>
      <vt:variant>
        <vt:i4>0</vt:i4>
      </vt:variant>
      <vt:variant>
        <vt:i4>5</vt:i4>
      </vt:variant>
      <vt:variant>
        <vt:lpwstr/>
      </vt:variant>
      <vt:variant>
        <vt:lpwstr>_Toc155309148</vt:lpwstr>
      </vt:variant>
      <vt:variant>
        <vt:i4>1835061</vt:i4>
      </vt:variant>
      <vt:variant>
        <vt:i4>761</vt:i4>
      </vt:variant>
      <vt:variant>
        <vt:i4>0</vt:i4>
      </vt:variant>
      <vt:variant>
        <vt:i4>5</vt:i4>
      </vt:variant>
      <vt:variant>
        <vt:lpwstr/>
      </vt:variant>
      <vt:variant>
        <vt:lpwstr>_Toc155309147</vt:lpwstr>
      </vt:variant>
      <vt:variant>
        <vt:i4>1835061</vt:i4>
      </vt:variant>
      <vt:variant>
        <vt:i4>755</vt:i4>
      </vt:variant>
      <vt:variant>
        <vt:i4>0</vt:i4>
      </vt:variant>
      <vt:variant>
        <vt:i4>5</vt:i4>
      </vt:variant>
      <vt:variant>
        <vt:lpwstr/>
      </vt:variant>
      <vt:variant>
        <vt:lpwstr>_Toc155309146</vt:lpwstr>
      </vt:variant>
      <vt:variant>
        <vt:i4>1835061</vt:i4>
      </vt:variant>
      <vt:variant>
        <vt:i4>749</vt:i4>
      </vt:variant>
      <vt:variant>
        <vt:i4>0</vt:i4>
      </vt:variant>
      <vt:variant>
        <vt:i4>5</vt:i4>
      </vt:variant>
      <vt:variant>
        <vt:lpwstr/>
      </vt:variant>
      <vt:variant>
        <vt:lpwstr>_Toc155309145</vt:lpwstr>
      </vt:variant>
      <vt:variant>
        <vt:i4>1835061</vt:i4>
      </vt:variant>
      <vt:variant>
        <vt:i4>743</vt:i4>
      </vt:variant>
      <vt:variant>
        <vt:i4>0</vt:i4>
      </vt:variant>
      <vt:variant>
        <vt:i4>5</vt:i4>
      </vt:variant>
      <vt:variant>
        <vt:lpwstr/>
      </vt:variant>
      <vt:variant>
        <vt:lpwstr>_Toc155309144</vt:lpwstr>
      </vt:variant>
      <vt:variant>
        <vt:i4>1835061</vt:i4>
      </vt:variant>
      <vt:variant>
        <vt:i4>737</vt:i4>
      </vt:variant>
      <vt:variant>
        <vt:i4>0</vt:i4>
      </vt:variant>
      <vt:variant>
        <vt:i4>5</vt:i4>
      </vt:variant>
      <vt:variant>
        <vt:lpwstr/>
      </vt:variant>
      <vt:variant>
        <vt:lpwstr>_Toc155309143</vt:lpwstr>
      </vt:variant>
      <vt:variant>
        <vt:i4>1835061</vt:i4>
      </vt:variant>
      <vt:variant>
        <vt:i4>731</vt:i4>
      </vt:variant>
      <vt:variant>
        <vt:i4>0</vt:i4>
      </vt:variant>
      <vt:variant>
        <vt:i4>5</vt:i4>
      </vt:variant>
      <vt:variant>
        <vt:lpwstr/>
      </vt:variant>
      <vt:variant>
        <vt:lpwstr>_Toc155309142</vt:lpwstr>
      </vt:variant>
      <vt:variant>
        <vt:i4>1835061</vt:i4>
      </vt:variant>
      <vt:variant>
        <vt:i4>725</vt:i4>
      </vt:variant>
      <vt:variant>
        <vt:i4>0</vt:i4>
      </vt:variant>
      <vt:variant>
        <vt:i4>5</vt:i4>
      </vt:variant>
      <vt:variant>
        <vt:lpwstr/>
      </vt:variant>
      <vt:variant>
        <vt:lpwstr>_Toc155309141</vt:lpwstr>
      </vt:variant>
      <vt:variant>
        <vt:i4>1835061</vt:i4>
      </vt:variant>
      <vt:variant>
        <vt:i4>719</vt:i4>
      </vt:variant>
      <vt:variant>
        <vt:i4>0</vt:i4>
      </vt:variant>
      <vt:variant>
        <vt:i4>5</vt:i4>
      </vt:variant>
      <vt:variant>
        <vt:lpwstr/>
      </vt:variant>
      <vt:variant>
        <vt:lpwstr>_Toc155309140</vt:lpwstr>
      </vt:variant>
      <vt:variant>
        <vt:i4>1769525</vt:i4>
      </vt:variant>
      <vt:variant>
        <vt:i4>713</vt:i4>
      </vt:variant>
      <vt:variant>
        <vt:i4>0</vt:i4>
      </vt:variant>
      <vt:variant>
        <vt:i4>5</vt:i4>
      </vt:variant>
      <vt:variant>
        <vt:lpwstr/>
      </vt:variant>
      <vt:variant>
        <vt:lpwstr>_Toc155309139</vt:lpwstr>
      </vt:variant>
      <vt:variant>
        <vt:i4>1769525</vt:i4>
      </vt:variant>
      <vt:variant>
        <vt:i4>707</vt:i4>
      </vt:variant>
      <vt:variant>
        <vt:i4>0</vt:i4>
      </vt:variant>
      <vt:variant>
        <vt:i4>5</vt:i4>
      </vt:variant>
      <vt:variant>
        <vt:lpwstr/>
      </vt:variant>
      <vt:variant>
        <vt:lpwstr>_Toc155309138</vt:lpwstr>
      </vt:variant>
      <vt:variant>
        <vt:i4>1769525</vt:i4>
      </vt:variant>
      <vt:variant>
        <vt:i4>701</vt:i4>
      </vt:variant>
      <vt:variant>
        <vt:i4>0</vt:i4>
      </vt:variant>
      <vt:variant>
        <vt:i4>5</vt:i4>
      </vt:variant>
      <vt:variant>
        <vt:lpwstr/>
      </vt:variant>
      <vt:variant>
        <vt:lpwstr>_Toc155309137</vt:lpwstr>
      </vt:variant>
      <vt:variant>
        <vt:i4>1769525</vt:i4>
      </vt:variant>
      <vt:variant>
        <vt:i4>695</vt:i4>
      </vt:variant>
      <vt:variant>
        <vt:i4>0</vt:i4>
      </vt:variant>
      <vt:variant>
        <vt:i4>5</vt:i4>
      </vt:variant>
      <vt:variant>
        <vt:lpwstr/>
      </vt:variant>
      <vt:variant>
        <vt:lpwstr>_Toc155309136</vt:lpwstr>
      </vt:variant>
      <vt:variant>
        <vt:i4>1769525</vt:i4>
      </vt:variant>
      <vt:variant>
        <vt:i4>689</vt:i4>
      </vt:variant>
      <vt:variant>
        <vt:i4>0</vt:i4>
      </vt:variant>
      <vt:variant>
        <vt:i4>5</vt:i4>
      </vt:variant>
      <vt:variant>
        <vt:lpwstr/>
      </vt:variant>
      <vt:variant>
        <vt:lpwstr>_Toc155309135</vt:lpwstr>
      </vt:variant>
      <vt:variant>
        <vt:i4>1769525</vt:i4>
      </vt:variant>
      <vt:variant>
        <vt:i4>683</vt:i4>
      </vt:variant>
      <vt:variant>
        <vt:i4>0</vt:i4>
      </vt:variant>
      <vt:variant>
        <vt:i4>5</vt:i4>
      </vt:variant>
      <vt:variant>
        <vt:lpwstr/>
      </vt:variant>
      <vt:variant>
        <vt:lpwstr>_Toc155309134</vt:lpwstr>
      </vt:variant>
      <vt:variant>
        <vt:i4>1769525</vt:i4>
      </vt:variant>
      <vt:variant>
        <vt:i4>677</vt:i4>
      </vt:variant>
      <vt:variant>
        <vt:i4>0</vt:i4>
      </vt:variant>
      <vt:variant>
        <vt:i4>5</vt:i4>
      </vt:variant>
      <vt:variant>
        <vt:lpwstr/>
      </vt:variant>
      <vt:variant>
        <vt:lpwstr>_Toc155309133</vt:lpwstr>
      </vt:variant>
      <vt:variant>
        <vt:i4>1769525</vt:i4>
      </vt:variant>
      <vt:variant>
        <vt:i4>671</vt:i4>
      </vt:variant>
      <vt:variant>
        <vt:i4>0</vt:i4>
      </vt:variant>
      <vt:variant>
        <vt:i4>5</vt:i4>
      </vt:variant>
      <vt:variant>
        <vt:lpwstr/>
      </vt:variant>
      <vt:variant>
        <vt:lpwstr>_Toc155309132</vt:lpwstr>
      </vt:variant>
      <vt:variant>
        <vt:i4>1769525</vt:i4>
      </vt:variant>
      <vt:variant>
        <vt:i4>665</vt:i4>
      </vt:variant>
      <vt:variant>
        <vt:i4>0</vt:i4>
      </vt:variant>
      <vt:variant>
        <vt:i4>5</vt:i4>
      </vt:variant>
      <vt:variant>
        <vt:lpwstr/>
      </vt:variant>
      <vt:variant>
        <vt:lpwstr>_Toc155309131</vt:lpwstr>
      </vt:variant>
      <vt:variant>
        <vt:i4>1769525</vt:i4>
      </vt:variant>
      <vt:variant>
        <vt:i4>659</vt:i4>
      </vt:variant>
      <vt:variant>
        <vt:i4>0</vt:i4>
      </vt:variant>
      <vt:variant>
        <vt:i4>5</vt:i4>
      </vt:variant>
      <vt:variant>
        <vt:lpwstr/>
      </vt:variant>
      <vt:variant>
        <vt:lpwstr>_Toc155309130</vt:lpwstr>
      </vt:variant>
      <vt:variant>
        <vt:i4>1703989</vt:i4>
      </vt:variant>
      <vt:variant>
        <vt:i4>653</vt:i4>
      </vt:variant>
      <vt:variant>
        <vt:i4>0</vt:i4>
      </vt:variant>
      <vt:variant>
        <vt:i4>5</vt:i4>
      </vt:variant>
      <vt:variant>
        <vt:lpwstr/>
      </vt:variant>
      <vt:variant>
        <vt:lpwstr>_Toc155309129</vt:lpwstr>
      </vt:variant>
      <vt:variant>
        <vt:i4>1703989</vt:i4>
      </vt:variant>
      <vt:variant>
        <vt:i4>647</vt:i4>
      </vt:variant>
      <vt:variant>
        <vt:i4>0</vt:i4>
      </vt:variant>
      <vt:variant>
        <vt:i4>5</vt:i4>
      </vt:variant>
      <vt:variant>
        <vt:lpwstr/>
      </vt:variant>
      <vt:variant>
        <vt:lpwstr>_Toc155309128</vt:lpwstr>
      </vt:variant>
      <vt:variant>
        <vt:i4>1703989</vt:i4>
      </vt:variant>
      <vt:variant>
        <vt:i4>641</vt:i4>
      </vt:variant>
      <vt:variant>
        <vt:i4>0</vt:i4>
      </vt:variant>
      <vt:variant>
        <vt:i4>5</vt:i4>
      </vt:variant>
      <vt:variant>
        <vt:lpwstr/>
      </vt:variant>
      <vt:variant>
        <vt:lpwstr>_Toc155309127</vt:lpwstr>
      </vt:variant>
      <vt:variant>
        <vt:i4>1703989</vt:i4>
      </vt:variant>
      <vt:variant>
        <vt:i4>635</vt:i4>
      </vt:variant>
      <vt:variant>
        <vt:i4>0</vt:i4>
      </vt:variant>
      <vt:variant>
        <vt:i4>5</vt:i4>
      </vt:variant>
      <vt:variant>
        <vt:lpwstr/>
      </vt:variant>
      <vt:variant>
        <vt:lpwstr>_Toc155309126</vt:lpwstr>
      </vt:variant>
      <vt:variant>
        <vt:i4>1703989</vt:i4>
      </vt:variant>
      <vt:variant>
        <vt:i4>629</vt:i4>
      </vt:variant>
      <vt:variant>
        <vt:i4>0</vt:i4>
      </vt:variant>
      <vt:variant>
        <vt:i4>5</vt:i4>
      </vt:variant>
      <vt:variant>
        <vt:lpwstr/>
      </vt:variant>
      <vt:variant>
        <vt:lpwstr>_Toc155309125</vt:lpwstr>
      </vt:variant>
      <vt:variant>
        <vt:i4>1703989</vt:i4>
      </vt:variant>
      <vt:variant>
        <vt:i4>623</vt:i4>
      </vt:variant>
      <vt:variant>
        <vt:i4>0</vt:i4>
      </vt:variant>
      <vt:variant>
        <vt:i4>5</vt:i4>
      </vt:variant>
      <vt:variant>
        <vt:lpwstr/>
      </vt:variant>
      <vt:variant>
        <vt:lpwstr>_Toc155309124</vt:lpwstr>
      </vt:variant>
      <vt:variant>
        <vt:i4>1703989</vt:i4>
      </vt:variant>
      <vt:variant>
        <vt:i4>617</vt:i4>
      </vt:variant>
      <vt:variant>
        <vt:i4>0</vt:i4>
      </vt:variant>
      <vt:variant>
        <vt:i4>5</vt:i4>
      </vt:variant>
      <vt:variant>
        <vt:lpwstr/>
      </vt:variant>
      <vt:variant>
        <vt:lpwstr>_Toc155309123</vt:lpwstr>
      </vt:variant>
      <vt:variant>
        <vt:i4>1703989</vt:i4>
      </vt:variant>
      <vt:variant>
        <vt:i4>611</vt:i4>
      </vt:variant>
      <vt:variant>
        <vt:i4>0</vt:i4>
      </vt:variant>
      <vt:variant>
        <vt:i4>5</vt:i4>
      </vt:variant>
      <vt:variant>
        <vt:lpwstr/>
      </vt:variant>
      <vt:variant>
        <vt:lpwstr>_Toc155309122</vt:lpwstr>
      </vt:variant>
      <vt:variant>
        <vt:i4>1703989</vt:i4>
      </vt:variant>
      <vt:variant>
        <vt:i4>605</vt:i4>
      </vt:variant>
      <vt:variant>
        <vt:i4>0</vt:i4>
      </vt:variant>
      <vt:variant>
        <vt:i4>5</vt:i4>
      </vt:variant>
      <vt:variant>
        <vt:lpwstr/>
      </vt:variant>
      <vt:variant>
        <vt:lpwstr>_Toc155309121</vt:lpwstr>
      </vt:variant>
      <vt:variant>
        <vt:i4>1703989</vt:i4>
      </vt:variant>
      <vt:variant>
        <vt:i4>599</vt:i4>
      </vt:variant>
      <vt:variant>
        <vt:i4>0</vt:i4>
      </vt:variant>
      <vt:variant>
        <vt:i4>5</vt:i4>
      </vt:variant>
      <vt:variant>
        <vt:lpwstr/>
      </vt:variant>
      <vt:variant>
        <vt:lpwstr>_Toc155309120</vt:lpwstr>
      </vt:variant>
      <vt:variant>
        <vt:i4>1638453</vt:i4>
      </vt:variant>
      <vt:variant>
        <vt:i4>593</vt:i4>
      </vt:variant>
      <vt:variant>
        <vt:i4>0</vt:i4>
      </vt:variant>
      <vt:variant>
        <vt:i4>5</vt:i4>
      </vt:variant>
      <vt:variant>
        <vt:lpwstr/>
      </vt:variant>
      <vt:variant>
        <vt:lpwstr>_Toc155309119</vt:lpwstr>
      </vt:variant>
      <vt:variant>
        <vt:i4>1638453</vt:i4>
      </vt:variant>
      <vt:variant>
        <vt:i4>587</vt:i4>
      </vt:variant>
      <vt:variant>
        <vt:i4>0</vt:i4>
      </vt:variant>
      <vt:variant>
        <vt:i4>5</vt:i4>
      </vt:variant>
      <vt:variant>
        <vt:lpwstr/>
      </vt:variant>
      <vt:variant>
        <vt:lpwstr>_Toc155309118</vt:lpwstr>
      </vt:variant>
      <vt:variant>
        <vt:i4>1638453</vt:i4>
      </vt:variant>
      <vt:variant>
        <vt:i4>581</vt:i4>
      </vt:variant>
      <vt:variant>
        <vt:i4>0</vt:i4>
      </vt:variant>
      <vt:variant>
        <vt:i4>5</vt:i4>
      </vt:variant>
      <vt:variant>
        <vt:lpwstr/>
      </vt:variant>
      <vt:variant>
        <vt:lpwstr>_Toc155309117</vt:lpwstr>
      </vt:variant>
      <vt:variant>
        <vt:i4>1638453</vt:i4>
      </vt:variant>
      <vt:variant>
        <vt:i4>575</vt:i4>
      </vt:variant>
      <vt:variant>
        <vt:i4>0</vt:i4>
      </vt:variant>
      <vt:variant>
        <vt:i4>5</vt:i4>
      </vt:variant>
      <vt:variant>
        <vt:lpwstr/>
      </vt:variant>
      <vt:variant>
        <vt:lpwstr>_Toc155309116</vt:lpwstr>
      </vt:variant>
      <vt:variant>
        <vt:i4>1638453</vt:i4>
      </vt:variant>
      <vt:variant>
        <vt:i4>569</vt:i4>
      </vt:variant>
      <vt:variant>
        <vt:i4>0</vt:i4>
      </vt:variant>
      <vt:variant>
        <vt:i4>5</vt:i4>
      </vt:variant>
      <vt:variant>
        <vt:lpwstr/>
      </vt:variant>
      <vt:variant>
        <vt:lpwstr>_Toc155309115</vt:lpwstr>
      </vt:variant>
      <vt:variant>
        <vt:i4>1638453</vt:i4>
      </vt:variant>
      <vt:variant>
        <vt:i4>563</vt:i4>
      </vt:variant>
      <vt:variant>
        <vt:i4>0</vt:i4>
      </vt:variant>
      <vt:variant>
        <vt:i4>5</vt:i4>
      </vt:variant>
      <vt:variant>
        <vt:lpwstr/>
      </vt:variant>
      <vt:variant>
        <vt:lpwstr>_Toc155309114</vt:lpwstr>
      </vt:variant>
      <vt:variant>
        <vt:i4>1638453</vt:i4>
      </vt:variant>
      <vt:variant>
        <vt:i4>557</vt:i4>
      </vt:variant>
      <vt:variant>
        <vt:i4>0</vt:i4>
      </vt:variant>
      <vt:variant>
        <vt:i4>5</vt:i4>
      </vt:variant>
      <vt:variant>
        <vt:lpwstr/>
      </vt:variant>
      <vt:variant>
        <vt:lpwstr>_Toc155309113</vt:lpwstr>
      </vt:variant>
      <vt:variant>
        <vt:i4>1638453</vt:i4>
      </vt:variant>
      <vt:variant>
        <vt:i4>551</vt:i4>
      </vt:variant>
      <vt:variant>
        <vt:i4>0</vt:i4>
      </vt:variant>
      <vt:variant>
        <vt:i4>5</vt:i4>
      </vt:variant>
      <vt:variant>
        <vt:lpwstr/>
      </vt:variant>
      <vt:variant>
        <vt:lpwstr>_Toc155309112</vt:lpwstr>
      </vt:variant>
      <vt:variant>
        <vt:i4>1638453</vt:i4>
      </vt:variant>
      <vt:variant>
        <vt:i4>545</vt:i4>
      </vt:variant>
      <vt:variant>
        <vt:i4>0</vt:i4>
      </vt:variant>
      <vt:variant>
        <vt:i4>5</vt:i4>
      </vt:variant>
      <vt:variant>
        <vt:lpwstr/>
      </vt:variant>
      <vt:variant>
        <vt:lpwstr>_Toc155309111</vt:lpwstr>
      </vt:variant>
      <vt:variant>
        <vt:i4>1638453</vt:i4>
      </vt:variant>
      <vt:variant>
        <vt:i4>539</vt:i4>
      </vt:variant>
      <vt:variant>
        <vt:i4>0</vt:i4>
      </vt:variant>
      <vt:variant>
        <vt:i4>5</vt:i4>
      </vt:variant>
      <vt:variant>
        <vt:lpwstr/>
      </vt:variant>
      <vt:variant>
        <vt:lpwstr>_Toc155309110</vt:lpwstr>
      </vt:variant>
      <vt:variant>
        <vt:i4>1572917</vt:i4>
      </vt:variant>
      <vt:variant>
        <vt:i4>533</vt:i4>
      </vt:variant>
      <vt:variant>
        <vt:i4>0</vt:i4>
      </vt:variant>
      <vt:variant>
        <vt:i4>5</vt:i4>
      </vt:variant>
      <vt:variant>
        <vt:lpwstr/>
      </vt:variant>
      <vt:variant>
        <vt:lpwstr>_Toc155309109</vt:lpwstr>
      </vt:variant>
      <vt:variant>
        <vt:i4>1572917</vt:i4>
      </vt:variant>
      <vt:variant>
        <vt:i4>527</vt:i4>
      </vt:variant>
      <vt:variant>
        <vt:i4>0</vt:i4>
      </vt:variant>
      <vt:variant>
        <vt:i4>5</vt:i4>
      </vt:variant>
      <vt:variant>
        <vt:lpwstr/>
      </vt:variant>
      <vt:variant>
        <vt:lpwstr>_Toc155309108</vt:lpwstr>
      </vt:variant>
      <vt:variant>
        <vt:i4>1572917</vt:i4>
      </vt:variant>
      <vt:variant>
        <vt:i4>521</vt:i4>
      </vt:variant>
      <vt:variant>
        <vt:i4>0</vt:i4>
      </vt:variant>
      <vt:variant>
        <vt:i4>5</vt:i4>
      </vt:variant>
      <vt:variant>
        <vt:lpwstr/>
      </vt:variant>
      <vt:variant>
        <vt:lpwstr>_Toc155309107</vt:lpwstr>
      </vt:variant>
      <vt:variant>
        <vt:i4>1572917</vt:i4>
      </vt:variant>
      <vt:variant>
        <vt:i4>515</vt:i4>
      </vt:variant>
      <vt:variant>
        <vt:i4>0</vt:i4>
      </vt:variant>
      <vt:variant>
        <vt:i4>5</vt:i4>
      </vt:variant>
      <vt:variant>
        <vt:lpwstr/>
      </vt:variant>
      <vt:variant>
        <vt:lpwstr>_Toc155309106</vt:lpwstr>
      </vt:variant>
      <vt:variant>
        <vt:i4>1572917</vt:i4>
      </vt:variant>
      <vt:variant>
        <vt:i4>509</vt:i4>
      </vt:variant>
      <vt:variant>
        <vt:i4>0</vt:i4>
      </vt:variant>
      <vt:variant>
        <vt:i4>5</vt:i4>
      </vt:variant>
      <vt:variant>
        <vt:lpwstr/>
      </vt:variant>
      <vt:variant>
        <vt:lpwstr>_Toc155309105</vt:lpwstr>
      </vt:variant>
      <vt:variant>
        <vt:i4>1572917</vt:i4>
      </vt:variant>
      <vt:variant>
        <vt:i4>503</vt:i4>
      </vt:variant>
      <vt:variant>
        <vt:i4>0</vt:i4>
      </vt:variant>
      <vt:variant>
        <vt:i4>5</vt:i4>
      </vt:variant>
      <vt:variant>
        <vt:lpwstr/>
      </vt:variant>
      <vt:variant>
        <vt:lpwstr>_Toc155309104</vt:lpwstr>
      </vt:variant>
      <vt:variant>
        <vt:i4>1572917</vt:i4>
      </vt:variant>
      <vt:variant>
        <vt:i4>497</vt:i4>
      </vt:variant>
      <vt:variant>
        <vt:i4>0</vt:i4>
      </vt:variant>
      <vt:variant>
        <vt:i4>5</vt:i4>
      </vt:variant>
      <vt:variant>
        <vt:lpwstr/>
      </vt:variant>
      <vt:variant>
        <vt:lpwstr>_Toc155309103</vt:lpwstr>
      </vt:variant>
      <vt:variant>
        <vt:i4>1572917</vt:i4>
      </vt:variant>
      <vt:variant>
        <vt:i4>491</vt:i4>
      </vt:variant>
      <vt:variant>
        <vt:i4>0</vt:i4>
      </vt:variant>
      <vt:variant>
        <vt:i4>5</vt:i4>
      </vt:variant>
      <vt:variant>
        <vt:lpwstr/>
      </vt:variant>
      <vt:variant>
        <vt:lpwstr>_Toc155309102</vt:lpwstr>
      </vt:variant>
      <vt:variant>
        <vt:i4>1572917</vt:i4>
      </vt:variant>
      <vt:variant>
        <vt:i4>485</vt:i4>
      </vt:variant>
      <vt:variant>
        <vt:i4>0</vt:i4>
      </vt:variant>
      <vt:variant>
        <vt:i4>5</vt:i4>
      </vt:variant>
      <vt:variant>
        <vt:lpwstr/>
      </vt:variant>
      <vt:variant>
        <vt:lpwstr>_Toc155309101</vt:lpwstr>
      </vt:variant>
      <vt:variant>
        <vt:i4>1572917</vt:i4>
      </vt:variant>
      <vt:variant>
        <vt:i4>479</vt:i4>
      </vt:variant>
      <vt:variant>
        <vt:i4>0</vt:i4>
      </vt:variant>
      <vt:variant>
        <vt:i4>5</vt:i4>
      </vt:variant>
      <vt:variant>
        <vt:lpwstr/>
      </vt:variant>
      <vt:variant>
        <vt:lpwstr>_Toc155309100</vt:lpwstr>
      </vt:variant>
      <vt:variant>
        <vt:i4>1114164</vt:i4>
      </vt:variant>
      <vt:variant>
        <vt:i4>473</vt:i4>
      </vt:variant>
      <vt:variant>
        <vt:i4>0</vt:i4>
      </vt:variant>
      <vt:variant>
        <vt:i4>5</vt:i4>
      </vt:variant>
      <vt:variant>
        <vt:lpwstr/>
      </vt:variant>
      <vt:variant>
        <vt:lpwstr>_Toc155309099</vt:lpwstr>
      </vt:variant>
      <vt:variant>
        <vt:i4>1114164</vt:i4>
      </vt:variant>
      <vt:variant>
        <vt:i4>467</vt:i4>
      </vt:variant>
      <vt:variant>
        <vt:i4>0</vt:i4>
      </vt:variant>
      <vt:variant>
        <vt:i4>5</vt:i4>
      </vt:variant>
      <vt:variant>
        <vt:lpwstr/>
      </vt:variant>
      <vt:variant>
        <vt:lpwstr>_Toc155309098</vt:lpwstr>
      </vt:variant>
      <vt:variant>
        <vt:i4>1114164</vt:i4>
      </vt:variant>
      <vt:variant>
        <vt:i4>461</vt:i4>
      </vt:variant>
      <vt:variant>
        <vt:i4>0</vt:i4>
      </vt:variant>
      <vt:variant>
        <vt:i4>5</vt:i4>
      </vt:variant>
      <vt:variant>
        <vt:lpwstr/>
      </vt:variant>
      <vt:variant>
        <vt:lpwstr>_Toc155309097</vt:lpwstr>
      </vt:variant>
      <vt:variant>
        <vt:i4>1114164</vt:i4>
      </vt:variant>
      <vt:variant>
        <vt:i4>455</vt:i4>
      </vt:variant>
      <vt:variant>
        <vt:i4>0</vt:i4>
      </vt:variant>
      <vt:variant>
        <vt:i4>5</vt:i4>
      </vt:variant>
      <vt:variant>
        <vt:lpwstr/>
      </vt:variant>
      <vt:variant>
        <vt:lpwstr>_Toc155309096</vt:lpwstr>
      </vt:variant>
      <vt:variant>
        <vt:i4>1114164</vt:i4>
      </vt:variant>
      <vt:variant>
        <vt:i4>449</vt:i4>
      </vt:variant>
      <vt:variant>
        <vt:i4>0</vt:i4>
      </vt:variant>
      <vt:variant>
        <vt:i4>5</vt:i4>
      </vt:variant>
      <vt:variant>
        <vt:lpwstr/>
      </vt:variant>
      <vt:variant>
        <vt:lpwstr>_Toc155309095</vt:lpwstr>
      </vt:variant>
      <vt:variant>
        <vt:i4>1114164</vt:i4>
      </vt:variant>
      <vt:variant>
        <vt:i4>443</vt:i4>
      </vt:variant>
      <vt:variant>
        <vt:i4>0</vt:i4>
      </vt:variant>
      <vt:variant>
        <vt:i4>5</vt:i4>
      </vt:variant>
      <vt:variant>
        <vt:lpwstr/>
      </vt:variant>
      <vt:variant>
        <vt:lpwstr>_Toc155309094</vt:lpwstr>
      </vt:variant>
      <vt:variant>
        <vt:i4>1114164</vt:i4>
      </vt:variant>
      <vt:variant>
        <vt:i4>437</vt:i4>
      </vt:variant>
      <vt:variant>
        <vt:i4>0</vt:i4>
      </vt:variant>
      <vt:variant>
        <vt:i4>5</vt:i4>
      </vt:variant>
      <vt:variant>
        <vt:lpwstr/>
      </vt:variant>
      <vt:variant>
        <vt:lpwstr>_Toc155309093</vt:lpwstr>
      </vt:variant>
      <vt:variant>
        <vt:i4>1114164</vt:i4>
      </vt:variant>
      <vt:variant>
        <vt:i4>431</vt:i4>
      </vt:variant>
      <vt:variant>
        <vt:i4>0</vt:i4>
      </vt:variant>
      <vt:variant>
        <vt:i4>5</vt:i4>
      </vt:variant>
      <vt:variant>
        <vt:lpwstr/>
      </vt:variant>
      <vt:variant>
        <vt:lpwstr>_Toc155309092</vt:lpwstr>
      </vt:variant>
      <vt:variant>
        <vt:i4>1114164</vt:i4>
      </vt:variant>
      <vt:variant>
        <vt:i4>425</vt:i4>
      </vt:variant>
      <vt:variant>
        <vt:i4>0</vt:i4>
      </vt:variant>
      <vt:variant>
        <vt:i4>5</vt:i4>
      </vt:variant>
      <vt:variant>
        <vt:lpwstr/>
      </vt:variant>
      <vt:variant>
        <vt:lpwstr>_Toc155309091</vt:lpwstr>
      </vt:variant>
      <vt:variant>
        <vt:i4>1114164</vt:i4>
      </vt:variant>
      <vt:variant>
        <vt:i4>419</vt:i4>
      </vt:variant>
      <vt:variant>
        <vt:i4>0</vt:i4>
      </vt:variant>
      <vt:variant>
        <vt:i4>5</vt:i4>
      </vt:variant>
      <vt:variant>
        <vt:lpwstr/>
      </vt:variant>
      <vt:variant>
        <vt:lpwstr>_Toc155309090</vt:lpwstr>
      </vt:variant>
      <vt:variant>
        <vt:i4>1048628</vt:i4>
      </vt:variant>
      <vt:variant>
        <vt:i4>413</vt:i4>
      </vt:variant>
      <vt:variant>
        <vt:i4>0</vt:i4>
      </vt:variant>
      <vt:variant>
        <vt:i4>5</vt:i4>
      </vt:variant>
      <vt:variant>
        <vt:lpwstr/>
      </vt:variant>
      <vt:variant>
        <vt:lpwstr>_Toc155309089</vt:lpwstr>
      </vt:variant>
      <vt:variant>
        <vt:i4>1048628</vt:i4>
      </vt:variant>
      <vt:variant>
        <vt:i4>407</vt:i4>
      </vt:variant>
      <vt:variant>
        <vt:i4>0</vt:i4>
      </vt:variant>
      <vt:variant>
        <vt:i4>5</vt:i4>
      </vt:variant>
      <vt:variant>
        <vt:lpwstr/>
      </vt:variant>
      <vt:variant>
        <vt:lpwstr>_Toc155309088</vt:lpwstr>
      </vt:variant>
      <vt:variant>
        <vt:i4>1048628</vt:i4>
      </vt:variant>
      <vt:variant>
        <vt:i4>401</vt:i4>
      </vt:variant>
      <vt:variant>
        <vt:i4>0</vt:i4>
      </vt:variant>
      <vt:variant>
        <vt:i4>5</vt:i4>
      </vt:variant>
      <vt:variant>
        <vt:lpwstr/>
      </vt:variant>
      <vt:variant>
        <vt:lpwstr>_Toc155309087</vt:lpwstr>
      </vt:variant>
      <vt:variant>
        <vt:i4>1048628</vt:i4>
      </vt:variant>
      <vt:variant>
        <vt:i4>395</vt:i4>
      </vt:variant>
      <vt:variant>
        <vt:i4>0</vt:i4>
      </vt:variant>
      <vt:variant>
        <vt:i4>5</vt:i4>
      </vt:variant>
      <vt:variant>
        <vt:lpwstr/>
      </vt:variant>
      <vt:variant>
        <vt:lpwstr>_Toc155309086</vt:lpwstr>
      </vt:variant>
      <vt:variant>
        <vt:i4>1048628</vt:i4>
      </vt:variant>
      <vt:variant>
        <vt:i4>389</vt:i4>
      </vt:variant>
      <vt:variant>
        <vt:i4>0</vt:i4>
      </vt:variant>
      <vt:variant>
        <vt:i4>5</vt:i4>
      </vt:variant>
      <vt:variant>
        <vt:lpwstr/>
      </vt:variant>
      <vt:variant>
        <vt:lpwstr>_Toc155309085</vt:lpwstr>
      </vt:variant>
      <vt:variant>
        <vt:i4>1048628</vt:i4>
      </vt:variant>
      <vt:variant>
        <vt:i4>383</vt:i4>
      </vt:variant>
      <vt:variant>
        <vt:i4>0</vt:i4>
      </vt:variant>
      <vt:variant>
        <vt:i4>5</vt:i4>
      </vt:variant>
      <vt:variant>
        <vt:lpwstr/>
      </vt:variant>
      <vt:variant>
        <vt:lpwstr>_Toc155309084</vt:lpwstr>
      </vt:variant>
      <vt:variant>
        <vt:i4>1966141</vt:i4>
      </vt:variant>
      <vt:variant>
        <vt:i4>374</vt:i4>
      </vt:variant>
      <vt:variant>
        <vt:i4>0</vt:i4>
      </vt:variant>
      <vt:variant>
        <vt:i4>5</vt:i4>
      </vt:variant>
      <vt:variant>
        <vt:lpwstr/>
      </vt:variant>
      <vt:variant>
        <vt:lpwstr>_Toc155308971</vt:lpwstr>
      </vt:variant>
      <vt:variant>
        <vt:i4>1966141</vt:i4>
      </vt:variant>
      <vt:variant>
        <vt:i4>368</vt:i4>
      </vt:variant>
      <vt:variant>
        <vt:i4>0</vt:i4>
      </vt:variant>
      <vt:variant>
        <vt:i4>5</vt:i4>
      </vt:variant>
      <vt:variant>
        <vt:lpwstr/>
      </vt:variant>
      <vt:variant>
        <vt:lpwstr>_Toc155308970</vt:lpwstr>
      </vt:variant>
      <vt:variant>
        <vt:i4>2031677</vt:i4>
      </vt:variant>
      <vt:variant>
        <vt:i4>362</vt:i4>
      </vt:variant>
      <vt:variant>
        <vt:i4>0</vt:i4>
      </vt:variant>
      <vt:variant>
        <vt:i4>5</vt:i4>
      </vt:variant>
      <vt:variant>
        <vt:lpwstr/>
      </vt:variant>
      <vt:variant>
        <vt:lpwstr>_Toc155308969</vt:lpwstr>
      </vt:variant>
      <vt:variant>
        <vt:i4>2031677</vt:i4>
      </vt:variant>
      <vt:variant>
        <vt:i4>356</vt:i4>
      </vt:variant>
      <vt:variant>
        <vt:i4>0</vt:i4>
      </vt:variant>
      <vt:variant>
        <vt:i4>5</vt:i4>
      </vt:variant>
      <vt:variant>
        <vt:lpwstr/>
      </vt:variant>
      <vt:variant>
        <vt:lpwstr>_Toc155308968</vt:lpwstr>
      </vt:variant>
      <vt:variant>
        <vt:i4>2031677</vt:i4>
      </vt:variant>
      <vt:variant>
        <vt:i4>350</vt:i4>
      </vt:variant>
      <vt:variant>
        <vt:i4>0</vt:i4>
      </vt:variant>
      <vt:variant>
        <vt:i4>5</vt:i4>
      </vt:variant>
      <vt:variant>
        <vt:lpwstr/>
      </vt:variant>
      <vt:variant>
        <vt:lpwstr>_Toc155308967</vt:lpwstr>
      </vt:variant>
      <vt:variant>
        <vt:i4>2031677</vt:i4>
      </vt:variant>
      <vt:variant>
        <vt:i4>344</vt:i4>
      </vt:variant>
      <vt:variant>
        <vt:i4>0</vt:i4>
      </vt:variant>
      <vt:variant>
        <vt:i4>5</vt:i4>
      </vt:variant>
      <vt:variant>
        <vt:lpwstr/>
      </vt:variant>
      <vt:variant>
        <vt:lpwstr>_Toc155308966</vt:lpwstr>
      </vt:variant>
      <vt:variant>
        <vt:i4>2031677</vt:i4>
      </vt:variant>
      <vt:variant>
        <vt:i4>338</vt:i4>
      </vt:variant>
      <vt:variant>
        <vt:i4>0</vt:i4>
      </vt:variant>
      <vt:variant>
        <vt:i4>5</vt:i4>
      </vt:variant>
      <vt:variant>
        <vt:lpwstr/>
      </vt:variant>
      <vt:variant>
        <vt:lpwstr>_Toc155308965</vt:lpwstr>
      </vt:variant>
      <vt:variant>
        <vt:i4>2031677</vt:i4>
      </vt:variant>
      <vt:variant>
        <vt:i4>332</vt:i4>
      </vt:variant>
      <vt:variant>
        <vt:i4>0</vt:i4>
      </vt:variant>
      <vt:variant>
        <vt:i4>5</vt:i4>
      </vt:variant>
      <vt:variant>
        <vt:lpwstr/>
      </vt:variant>
      <vt:variant>
        <vt:lpwstr>_Toc155308964</vt:lpwstr>
      </vt:variant>
      <vt:variant>
        <vt:i4>2031677</vt:i4>
      </vt:variant>
      <vt:variant>
        <vt:i4>326</vt:i4>
      </vt:variant>
      <vt:variant>
        <vt:i4>0</vt:i4>
      </vt:variant>
      <vt:variant>
        <vt:i4>5</vt:i4>
      </vt:variant>
      <vt:variant>
        <vt:lpwstr/>
      </vt:variant>
      <vt:variant>
        <vt:lpwstr>_Toc155308963</vt:lpwstr>
      </vt:variant>
      <vt:variant>
        <vt:i4>2031677</vt:i4>
      </vt:variant>
      <vt:variant>
        <vt:i4>320</vt:i4>
      </vt:variant>
      <vt:variant>
        <vt:i4>0</vt:i4>
      </vt:variant>
      <vt:variant>
        <vt:i4>5</vt:i4>
      </vt:variant>
      <vt:variant>
        <vt:lpwstr/>
      </vt:variant>
      <vt:variant>
        <vt:lpwstr>_Toc155308962</vt:lpwstr>
      </vt:variant>
      <vt:variant>
        <vt:i4>2031677</vt:i4>
      </vt:variant>
      <vt:variant>
        <vt:i4>314</vt:i4>
      </vt:variant>
      <vt:variant>
        <vt:i4>0</vt:i4>
      </vt:variant>
      <vt:variant>
        <vt:i4>5</vt:i4>
      </vt:variant>
      <vt:variant>
        <vt:lpwstr/>
      </vt:variant>
      <vt:variant>
        <vt:lpwstr>_Toc155308961</vt:lpwstr>
      </vt:variant>
      <vt:variant>
        <vt:i4>2031677</vt:i4>
      </vt:variant>
      <vt:variant>
        <vt:i4>308</vt:i4>
      </vt:variant>
      <vt:variant>
        <vt:i4>0</vt:i4>
      </vt:variant>
      <vt:variant>
        <vt:i4>5</vt:i4>
      </vt:variant>
      <vt:variant>
        <vt:lpwstr/>
      </vt:variant>
      <vt:variant>
        <vt:lpwstr>_Toc155308960</vt:lpwstr>
      </vt:variant>
      <vt:variant>
        <vt:i4>1835069</vt:i4>
      </vt:variant>
      <vt:variant>
        <vt:i4>302</vt:i4>
      </vt:variant>
      <vt:variant>
        <vt:i4>0</vt:i4>
      </vt:variant>
      <vt:variant>
        <vt:i4>5</vt:i4>
      </vt:variant>
      <vt:variant>
        <vt:lpwstr/>
      </vt:variant>
      <vt:variant>
        <vt:lpwstr>_Toc155308959</vt:lpwstr>
      </vt:variant>
      <vt:variant>
        <vt:i4>1638455</vt:i4>
      </vt:variant>
      <vt:variant>
        <vt:i4>293</vt:i4>
      </vt:variant>
      <vt:variant>
        <vt:i4>0</vt:i4>
      </vt:variant>
      <vt:variant>
        <vt:i4>5</vt:i4>
      </vt:variant>
      <vt:variant>
        <vt:lpwstr/>
      </vt:variant>
      <vt:variant>
        <vt:lpwstr>_Toc151477081</vt:lpwstr>
      </vt:variant>
      <vt:variant>
        <vt:i4>1638455</vt:i4>
      </vt:variant>
      <vt:variant>
        <vt:i4>287</vt:i4>
      </vt:variant>
      <vt:variant>
        <vt:i4>0</vt:i4>
      </vt:variant>
      <vt:variant>
        <vt:i4>5</vt:i4>
      </vt:variant>
      <vt:variant>
        <vt:lpwstr/>
      </vt:variant>
      <vt:variant>
        <vt:lpwstr>_Toc151477080</vt:lpwstr>
      </vt:variant>
      <vt:variant>
        <vt:i4>1441847</vt:i4>
      </vt:variant>
      <vt:variant>
        <vt:i4>281</vt:i4>
      </vt:variant>
      <vt:variant>
        <vt:i4>0</vt:i4>
      </vt:variant>
      <vt:variant>
        <vt:i4>5</vt:i4>
      </vt:variant>
      <vt:variant>
        <vt:lpwstr/>
      </vt:variant>
      <vt:variant>
        <vt:lpwstr>_Toc151477079</vt:lpwstr>
      </vt:variant>
      <vt:variant>
        <vt:i4>1441847</vt:i4>
      </vt:variant>
      <vt:variant>
        <vt:i4>275</vt:i4>
      </vt:variant>
      <vt:variant>
        <vt:i4>0</vt:i4>
      </vt:variant>
      <vt:variant>
        <vt:i4>5</vt:i4>
      </vt:variant>
      <vt:variant>
        <vt:lpwstr/>
      </vt:variant>
      <vt:variant>
        <vt:lpwstr>_Toc151477078</vt:lpwstr>
      </vt:variant>
      <vt:variant>
        <vt:i4>1441847</vt:i4>
      </vt:variant>
      <vt:variant>
        <vt:i4>269</vt:i4>
      </vt:variant>
      <vt:variant>
        <vt:i4>0</vt:i4>
      </vt:variant>
      <vt:variant>
        <vt:i4>5</vt:i4>
      </vt:variant>
      <vt:variant>
        <vt:lpwstr/>
      </vt:variant>
      <vt:variant>
        <vt:lpwstr>_Toc151477077</vt:lpwstr>
      </vt:variant>
      <vt:variant>
        <vt:i4>1441847</vt:i4>
      </vt:variant>
      <vt:variant>
        <vt:i4>263</vt:i4>
      </vt:variant>
      <vt:variant>
        <vt:i4>0</vt:i4>
      </vt:variant>
      <vt:variant>
        <vt:i4>5</vt:i4>
      </vt:variant>
      <vt:variant>
        <vt:lpwstr/>
      </vt:variant>
      <vt:variant>
        <vt:lpwstr>_Toc151477076</vt:lpwstr>
      </vt:variant>
      <vt:variant>
        <vt:i4>1441847</vt:i4>
      </vt:variant>
      <vt:variant>
        <vt:i4>257</vt:i4>
      </vt:variant>
      <vt:variant>
        <vt:i4>0</vt:i4>
      </vt:variant>
      <vt:variant>
        <vt:i4>5</vt:i4>
      </vt:variant>
      <vt:variant>
        <vt:lpwstr/>
      </vt:variant>
      <vt:variant>
        <vt:lpwstr>_Toc151477075</vt:lpwstr>
      </vt:variant>
      <vt:variant>
        <vt:i4>1441847</vt:i4>
      </vt:variant>
      <vt:variant>
        <vt:i4>251</vt:i4>
      </vt:variant>
      <vt:variant>
        <vt:i4>0</vt:i4>
      </vt:variant>
      <vt:variant>
        <vt:i4>5</vt:i4>
      </vt:variant>
      <vt:variant>
        <vt:lpwstr/>
      </vt:variant>
      <vt:variant>
        <vt:lpwstr>_Toc151477074</vt:lpwstr>
      </vt:variant>
      <vt:variant>
        <vt:i4>1441847</vt:i4>
      </vt:variant>
      <vt:variant>
        <vt:i4>245</vt:i4>
      </vt:variant>
      <vt:variant>
        <vt:i4>0</vt:i4>
      </vt:variant>
      <vt:variant>
        <vt:i4>5</vt:i4>
      </vt:variant>
      <vt:variant>
        <vt:lpwstr/>
      </vt:variant>
      <vt:variant>
        <vt:lpwstr>_Toc151477073</vt:lpwstr>
      </vt:variant>
      <vt:variant>
        <vt:i4>1441847</vt:i4>
      </vt:variant>
      <vt:variant>
        <vt:i4>239</vt:i4>
      </vt:variant>
      <vt:variant>
        <vt:i4>0</vt:i4>
      </vt:variant>
      <vt:variant>
        <vt:i4>5</vt:i4>
      </vt:variant>
      <vt:variant>
        <vt:lpwstr/>
      </vt:variant>
      <vt:variant>
        <vt:lpwstr>_Toc151477072</vt:lpwstr>
      </vt:variant>
      <vt:variant>
        <vt:i4>1441847</vt:i4>
      </vt:variant>
      <vt:variant>
        <vt:i4>233</vt:i4>
      </vt:variant>
      <vt:variant>
        <vt:i4>0</vt:i4>
      </vt:variant>
      <vt:variant>
        <vt:i4>5</vt:i4>
      </vt:variant>
      <vt:variant>
        <vt:lpwstr/>
      </vt:variant>
      <vt:variant>
        <vt:lpwstr>_Toc151477071</vt:lpwstr>
      </vt:variant>
      <vt:variant>
        <vt:i4>1441847</vt:i4>
      </vt:variant>
      <vt:variant>
        <vt:i4>227</vt:i4>
      </vt:variant>
      <vt:variant>
        <vt:i4>0</vt:i4>
      </vt:variant>
      <vt:variant>
        <vt:i4>5</vt:i4>
      </vt:variant>
      <vt:variant>
        <vt:lpwstr/>
      </vt:variant>
      <vt:variant>
        <vt:lpwstr>_Toc151477070</vt:lpwstr>
      </vt:variant>
      <vt:variant>
        <vt:i4>1507383</vt:i4>
      </vt:variant>
      <vt:variant>
        <vt:i4>221</vt:i4>
      </vt:variant>
      <vt:variant>
        <vt:i4>0</vt:i4>
      </vt:variant>
      <vt:variant>
        <vt:i4>5</vt:i4>
      </vt:variant>
      <vt:variant>
        <vt:lpwstr/>
      </vt:variant>
      <vt:variant>
        <vt:lpwstr>_Toc151477069</vt:lpwstr>
      </vt:variant>
      <vt:variant>
        <vt:i4>1507383</vt:i4>
      </vt:variant>
      <vt:variant>
        <vt:i4>215</vt:i4>
      </vt:variant>
      <vt:variant>
        <vt:i4>0</vt:i4>
      </vt:variant>
      <vt:variant>
        <vt:i4>5</vt:i4>
      </vt:variant>
      <vt:variant>
        <vt:lpwstr/>
      </vt:variant>
      <vt:variant>
        <vt:lpwstr>_Toc151477068</vt:lpwstr>
      </vt:variant>
      <vt:variant>
        <vt:i4>1507383</vt:i4>
      </vt:variant>
      <vt:variant>
        <vt:i4>209</vt:i4>
      </vt:variant>
      <vt:variant>
        <vt:i4>0</vt:i4>
      </vt:variant>
      <vt:variant>
        <vt:i4>5</vt:i4>
      </vt:variant>
      <vt:variant>
        <vt:lpwstr/>
      </vt:variant>
      <vt:variant>
        <vt:lpwstr>_Toc151477067</vt:lpwstr>
      </vt:variant>
      <vt:variant>
        <vt:i4>1507383</vt:i4>
      </vt:variant>
      <vt:variant>
        <vt:i4>203</vt:i4>
      </vt:variant>
      <vt:variant>
        <vt:i4>0</vt:i4>
      </vt:variant>
      <vt:variant>
        <vt:i4>5</vt:i4>
      </vt:variant>
      <vt:variant>
        <vt:lpwstr/>
      </vt:variant>
      <vt:variant>
        <vt:lpwstr>_Toc151477066</vt:lpwstr>
      </vt:variant>
      <vt:variant>
        <vt:i4>1507383</vt:i4>
      </vt:variant>
      <vt:variant>
        <vt:i4>197</vt:i4>
      </vt:variant>
      <vt:variant>
        <vt:i4>0</vt:i4>
      </vt:variant>
      <vt:variant>
        <vt:i4>5</vt:i4>
      </vt:variant>
      <vt:variant>
        <vt:lpwstr/>
      </vt:variant>
      <vt:variant>
        <vt:lpwstr>_Toc151477065</vt:lpwstr>
      </vt:variant>
      <vt:variant>
        <vt:i4>1507383</vt:i4>
      </vt:variant>
      <vt:variant>
        <vt:i4>191</vt:i4>
      </vt:variant>
      <vt:variant>
        <vt:i4>0</vt:i4>
      </vt:variant>
      <vt:variant>
        <vt:i4>5</vt:i4>
      </vt:variant>
      <vt:variant>
        <vt:lpwstr/>
      </vt:variant>
      <vt:variant>
        <vt:lpwstr>_Toc151477064</vt:lpwstr>
      </vt:variant>
      <vt:variant>
        <vt:i4>1507383</vt:i4>
      </vt:variant>
      <vt:variant>
        <vt:i4>185</vt:i4>
      </vt:variant>
      <vt:variant>
        <vt:i4>0</vt:i4>
      </vt:variant>
      <vt:variant>
        <vt:i4>5</vt:i4>
      </vt:variant>
      <vt:variant>
        <vt:lpwstr/>
      </vt:variant>
      <vt:variant>
        <vt:lpwstr>_Toc151477063</vt:lpwstr>
      </vt:variant>
      <vt:variant>
        <vt:i4>1507383</vt:i4>
      </vt:variant>
      <vt:variant>
        <vt:i4>179</vt:i4>
      </vt:variant>
      <vt:variant>
        <vt:i4>0</vt:i4>
      </vt:variant>
      <vt:variant>
        <vt:i4>5</vt:i4>
      </vt:variant>
      <vt:variant>
        <vt:lpwstr/>
      </vt:variant>
      <vt:variant>
        <vt:lpwstr>_Toc151477062</vt:lpwstr>
      </vt:variant>
      <vt:variant>
        <vt:i4>1507383</vt:i4>
      </vt:variant>
      <vt:variant>
        <vt:i4>173</vt:i4>
      </vt:variant>
      <vt:variant>
        <vt:i4>0</vt:i4>
      </vt:variant>
      <vt:variant>
        <vt:i4>5</vt:i4>
      </vt:variant>
      <vt:variant>
        <vt:lpwstr/>
      </vt:variant>
      <vt:variant>
        <vt:lpwstr>_Toc151477061</vt:lpwstr>
      </vt:variant>
      <vt:variant>
        <vt:i4>1507383</vt:i4>
      </vt:variant>
      <vt:variant>
        <vt:i4>167</vt:i4>
      </vt:variant>
      <vt:variant>
        <vt:i4>0</vt:i4>
      </vt:variant>
      <vt:variant>
        <vt:i4>5</vt:i4>
      </vt:variant>
      <vt:variant>
        <vt:lpwstr/>
      </vt:variant>
      <vt:variant>
        <vt:lpwstr>_Toc151477060</vt:lpwstr>
      </vt:variant>
      <vt:variant>
        <vt:i4>1310775</vt:i4>
      </vt:variant>
      <vt:variant>
        <vt:i4>161</vt:i4>
      </vt:variant>
      <vt:variant>
        <vt:i4>0</vt:i4>
      </vt:variant>
      <vt:variant>
        <vt:i4>5</vt:i4>
      </vt:variant>
      <vt:variant>
        <vt:lpwstr/>
      </vt:variant>
      <vt:variant>
        <vt:lpwstr>_Toc151477059</vt:lpwstr>
      </vt:variant>
      <vt:variant>
        <vt:i4>1310775</vt:i4>
      </vt:variant>
      <vt:variant>
        <vt:i4>155</vt:i4>
      </vt:variant>
      <vt:variant>
        <vt:i4>0</vt:i4>
      </vt:variant>
      <vt:variant>
        <vt:i4>5</vt:i4>
      </vt:variant>
      <vt:variant>
        <vt:lpwstr/>
      </vt:variant>
      <vt:variant>
        <vt:lpwstr>_Toc151477058</vt:lpwstr>
      </vt:variant>
      <vt:variant>
        <vt:i4>1310775</vt:i4>
      </vt:variant>
      <vt:variant>
        <vt:i4>149</vt:i4>
      </vt:variant>
      <vt:variant>
        <vt:i4>0</vt:i4>
      </vt:variant>
      <vt:variant>
        <vt:i4>5</vt:i4>
      </vt:variant>
      <vt:variant>
        <vt:lpwstr/>
      </vt:variant>
      <vt:variant>
        <vt:lpwstr>_Toc151477057</vt:lpwstr>
      </vt:variant>
      <vt:variant>
        <vt:i4>1310775</vt:i4>
      </vt:variant>
      <vt:variant>
        <vt:i4>143</vt:i4>
      </vt:variant>
      <vt:variant>
        <vt:i4>0</vt:i4>
      </vt:variant>
      <vt:variant>
        <vt:i4>5</vt:i4>
      </vt:variant>
      <vt:variant>
        <vt:lpwstr/>
      </vt:variant>
      <vt:variant>
        <vt:lpwstr>_Toc151477056</vt:lpwstr>
      </vt:variant>
      <vt:variant>
        <vt:i4>1310775</vt:i4>
      </vt:variant>
      <vt:variant>
        <vt:i4>137</vt:i4>
      </vt:variant>
      <vt:variant>
        <vt:i4>0</vt:i4>
      </vt:variant>
      <vt:variant>
        <vt:i4>5</vt:i4>
      </vt:variant>
      <vt:variant>
        <vt:lpwstr/>
      </vt:variant>
      <vt:variant>
        <vt:lpwstr>_Toc151477055</vt:lpwstr>
      </vt:variant>
      <vt:variant>
        <vt:i4>1310775</vt:i4>
      </vt:variant>
      <vt:variant>
        <vt:i4>131</vt:i4>
      </vt:variant>
      <vt:variant>
        <vt:i4>0</vt:i4>
      </vt:variant>
      <vt:variant>
        <vt:i4>5</vt:i4>
      </vt:variant>
      <vt:variant>
        <vt:lpwstr/>
      </vt:variant>
      <vt:variant>
        <vt:lpwstr>_Toc151477054</vt:lpwstr>
      </vt:variant>
      <vt:variant>
        <vt:i4>1310775</vt:i4>
      </vt:variant>
      <vt:variant>
        <vt:i4>125</vt:i4>
      </vt:variant>
      <vt:variant>
        <vt:i4>0</vt:i4>
      </vt:variant>
      <vt:variant>
        <vt:i4>5</vt:i4>
      </vt:variant>
      <vt:variant>
        <vt:lpwstr/>
      </vt:variant>
      <vt:variant>
        <vt:lpwstr>_Toc151477053</vt:lpwstr>
      </vt:variant>
      <vt:variant>
        <vt:i4>1310775</vt:i4>
      </vt:variant>
      <vt:variant>
        <vt:i4>119</vt:i4>
      </vt:variant>
      <vt:variant>
        <vt:i4>0</vt:i4>
      </vt:variant>
      <vt:variant>
        <vt:i4>5</vt:i4>
      </vt:variant>
      <vt:variant>
        <vt:lpwstr/>
      </vt:variant>
      <vt:variant>
        <vt:lpwstr>_Toc151477052</vt:lpwstr>
      </vt:variant>
      <vt:variant>
        <vt:i4>1310775</vt:i4>
      </vt:variant>
      <vt:variant>
        <vt:i4>113</vt:i4>
      </vt:variant>
      <vt:variant>
        <vt:i4>0</vt:i4>
      </vt:variant>
      <vt:variant>
        <vt:i4>5</vt:i4>
      </vt:variant>
      <vt:variant>
        <vt:lpwstr/>
      </vt:variant>
      <vt:variant>
        <vt:lpwstr>_Toc151477051</vt:lpwstr>
      </vt:variant>
      <vt:variant>
        <vt:i4>1310775</vt:i4>
      </vt:variant>
      <vt:variant>
        <vt:i4>107</vt:i4>
      </vt:variant>
      <vt:variant>
        <vt:i4>0</vt:i4>
      </vt:variant>
      <vt:variant>
        <vt:i4>5</vt:i4>
      </vt:variant>
      <vt:variant>
        <vt:lpwstr/>
      </vt:variant>
      <vt:variant>
        <vt:lpwstr>_Toc151477050</vt:lpwstr>
      </vt:variant>
      <vt:variant>
        <vt:i4>1376311</vt:i4>
      </vt:variant>
      <vt:variant>
        <vt:i4>101</vt:i4>
      </vt:variant>
      <vt:variant>
        <vt:i4>0</vt:i4>
      </vt:variant>
      <vt:variant>
        <vt:i4>5</vt:i4>
      </vt:variant>
      <vt:variant>
        <vt:lpwstr/>
      </vt:variant>
      <vt:variant>
        <vt:lpwstr>_Toc151477049</vt:lpwstr>
      </vt:variant>
      <vt:variant>
        <vt:i4>1376311</vt:i4>
      </vt:variant>
      <vt:variant>
        <vt:i4>95</vt:i4>
      </vt:variant>
      <vt:variant>
        <vt:i4>0</vt:i4>
      </vt:variant>
      <vt:variant>
        <vt:i4>5</vt:i4>
      </vt:variant>
      <vt:variant>
        <vt:lpwstr/>
      </vt:variant>
      <vt:variant>
        <vt:lpwstr>_Toc151477048</vt:lpwstr>
      </vt:variant>
      <vt:variant>
        <vt:i4>1376311</vt:i4>
      </vt:variant>
      <vt:variant>
        <vt:i4>89</vt:i4>
      </vt:variant>
      <vt:variant>
        <vt:i4>0</vt:i4>
      </vt:variant>
      <vt:variant>
        <vt:i4>5</vt:i4>
      </vt:variant>
      <vt:variant>
        <vt:lpwstr/>
      </vt:variant>
      <vt:variant>
        <vt:lpwstr>_Toc151477047</vt:lpwstr>
      </vt:variant>
      <vt:variant>
        <vt:i4>1376311</vt:i4>
      </vt:variant>
      <vt:variant>
        <vt:i4>83</vt:i4>
      </vt:variant>
      <vt:variant>
        <vt:i4>0</vt:i4>
      </vt:variant>
      <vt:variant>
        <vt:i4>5</vt:i4>
      </vt:variant>
      <vt:variant>
        <vt:lpwstr/>
      </vt:variant>
      <vt:variant>
        <vt:lpwstr>_Toc151477046</vt:lpwstr>
      </vt:variant>
      <vt:variant>
        <vt:i4>1376311</vt:i4>
      </vt:variant>
      <vt:variant>
        <vt:i4>77</vt:i4>
      </vt:variant>
      <vt:variant>
        <vt:i4>0</vt:i4>
      </vt:variant>
      <vt:variant>
        <vt:i4>5</vt:i4>
      </vt:variant>
      <vt:variant>
        <vt:lpwstr/>
      </vt:variant>
      <vt:variant>
        <vt:lpwstr>_Toc151477045</vt:lpwstr>
      </vt:variant>
      <vt:variant>
        <vt:i4>1376311</vt:i4>
      </vt:variant>
      <vt:variant>
        <vt:i4>71</vt:i4>
      </vt:variant>
      <vt:variant>
        <vt:i4>0</vt:i4>
      </vt:variant>
      <vt:variant>
        <vt:i4>5</vt:i4>
      </vt:variant>
      <vt:variant>
        <vt:lpwstr/>
      </vt:variant>
      <vt:variant>
        <vt:lpwstr>_Toc151477044</vt:lpwstr>
      </vt:variant>
      <vt:variant>
        <vt:i4>1376311</vt:i4>
      </vt:variant>
      <vt:variant>
        <vt:i4>65</vt:i4>
      </vt:variant>
      <vt:variant>
        <vt:i4>0</vt:i4>
      </vt:variant>
      <vt:variant>
        <vt:i4>5</vt:i4>
      </vt:variant>
      <vt:variant>
        <vt:lpwstr/>
      </vt:variant>
      <vt:variant>
        <vt:lpwstr>_Toc151477043</vt:lpwstr>
      </vt:variant>
      <vt:variant>
        <vt:i4>1376311</vt:i4>
      </vt:variant>
      <vt:variant>
        <vt:i4>59</vt:i4>
      </vt:variant>
      <vt:variant>
        <vt:i4>0</vt:i4>
      </vt:variant>
      <vt:variant>
        <vt:i4>5</vt:i4>
      </vt:variant>
      <vt:variant>
        <vt:lpwstr/>
      </vt:variant>
      <vt:variant>
        <vt:lpwstr>_Toc151477042</vt:lpwstr>
      </vt:variant>
      <vt:variant>
        <vt:i4>1376311</vt:i4>
      </vt:variant>
      <vt:variant>
        <vt:i4>53</vt:i4>
      </vt:variant>
      <vt:variant>
        <vt:i4>0</vt:i4>
      </vt:variant>
      <vt:variant>
        <vt:i4>5</vt:i4>
      </vt:variant>
      <vt:variant>
        <vt:lpwstr/>
      </vt:variant>
      <vt:variant>
        <vt:lpwstr>_Toc151477041</vt:lpwstr>
      </vt:variant>
      <vt:variant>
        <vt:i4>1376311</vt:i4>
      </vt:variant>
      <vt:variant>
        <vt:i4>47</vt:i4>
      </vt:variant>
      <vt:variant>
        <vt:i4>0</vt:i4>
      </vt:variant>
      <vt:variant>
        <vt:i4>5</vt:i4>
      </vt:variant>
      <vt:variant>
        <vt:lpwstr/>
      </vt:variant>
      <vt:variant>
        <vt:lpwstr>_Toc151477040</vt:lpwstr>
      </vt:variant>
      <vt:variant>
        <vt:i4>1179703</vt:i4>
      </vt:variant>
      <vt:variant>
        <vt:i4>41</vt:i4>
      </vt:variant>
      <vt:variant>
        <vt:i4>0</vt:i4>
      </vt:variant>
      <vt:variant>
        <vt:i4>5</vt:i4>
      </vt:variant>
      <vt:variant>
        <vt:lpwstr/>
      </vt:variant>
      <vt:variant>
        <vt:lpwstr>_Toc151477039</vt:lpwstr>
      </vt:variant>
      <vt:variant>
        <vt:i4>1179703</vt:i4>
      </vt:variant>
      <vt:variant>
        <vt:i4>35</vt:i4>
      </vt:variant>
      <vt:variant>
        <vt:i4>0</vt:i4>
      </vt:variant>
      <vt:variant>
        <vt:i4>5</vt:i4>
      </vt:variant>
      <vt:variant>
        <vt:lpwstr/>
      </vt:variant>
      <vt:variant>
        <vt:lpwstr>_Toc151477038</vt:lpwstr>
      </vt:variant>
      <vt:variant>
        <vt:i4>1179703</vt:i4>
      </vt:variant>
      <vt:variant>
        <vt:i4>29</vt:i4>
      </vt:variant>
      <vt:variant>
        <vt:i4>0</vt:i4>
      </vt:variant>
      <vt:variant>
        <vt:i4>5</vt:i4>
      </vt:variant>
      <vt:variant>
        <vt:lpwstr/>
      </vt:variant>
      <vt:variant>
        <vt:lpwstr>_Toc151477037</vt:lpwstr>
      </vt:variant>
      <vt:variant>
        <vt:i4>1179703</vt:i4>
      </vt:variant>
      <vt:variant>
        <vt:i4>23</vt:i4>
      </vt:variant>
      <vt:variant>
        <vt:i4>0</vt:i4>
      </vt:variant>
      <vt:variant>
        <vt:i4>5</vt:i4>
      </vt:variant>
      <vt:variant>
        <vt:lpwstr/>
      </vt:variant>
      <vt:variant>
        <vt:lpwstr>_Toc151477036</vt:lpwstr>
      </vt:variant>
      <vt:variant>
        <vt:i4>1179703</vt:i4>
      </vt:variant>
      <vt:variant>
        <vt:i4>17</vt:i4>
      </vt:variant>
      <vt:variant>
        <vt:i4>0</vt:i4>
      </vt:variant>
      <vt:variant>
        <vt:i4>5</vt:i4>
      </vt:variant>
      <vt:variant>
        <vt:lpwstr/>
      </vt:variant>
      <vt:variant>
        <vt:lpwstr>_Toc151477035</vt:lpwstr>
      </vt:variant>
      <vt:variant>
        <vt:i4>1179703</vt:i4>
      </vt:variant>
      <vt:variant>
        <vt:i4>11</vt:i4>
      </vt:variant>
      <vt:variant>
        <vt:i4>0</vt:i4>
      </vt:variant>
      <vt:variant>
        <vt:i4>5</vt:i4>
      </vt:variant>
      <vt:variant>
        <vt:lpwstr/>
      </vt:variant>
      <vt:variant>
        <vt:lpwstr>_Toc151477034</vt:lpwstr>
      </vt:variant>
      <vt:variant>
        <vt:i4>1179703</vt:i4>
      </vt:variant>
      <vt:variant>
        <vt:i4>5</vt:i4>
      </vt:variant>
      <vt:variant>
        <vt:i4>0</vt:i4>
      </vt:variant>
      <vt:variant>
        <vt:i4>5</vt:i4>
      </vt:variant>
      <vt:variant>
        <vt:lpwstr/>
      </vt:variant>
      <vt:variant>
        <vt:lpwstr>_Toc1514770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Tran Quang Tien</cp:lastModifiedBy>
  <cp:revision>19</cp:revision>
  <cp:lastPrinted>2024-01-07T14:47:00Z</cp:lastPrinted>
  <dcterms:created xsi:type="dcterms:W3CDTF">2024-01-07T12:05:00Z</dcterms:created>
  <dcterms:modified xsi:type="dcterms:W3CDTF">2024-01-07T14:48:00Z</dcterms:modified>
</cp:coreProperties>
</file>